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DDAF7" w14:textId="77777777" w:rsidR="002B5E69" w:rsidRPr="00463440" w:rsidRDefault="002B5E69" w:rsidP="003A3733">
      <w:pPr>
        <w:rPr>
          <w:rFonts w:cstheme="minorHAnsi"/>
        </w:rPr>
      </w:pPr>
      <w:bookmarkStart w:id="0" w:name="_Hlk35451341"/>
      <w:bookmarkEnd w:id="0"/>
    </w:p>
    <w:p w14:paraId="3DD62167" w14:textId="77777777" w:rsidR="002B5E69" w:rsidRPr="00463440" w:rsidRDefault="002B5E69" w:rsidP="003A3733">
      <w:pPr>
        <w:rPr>
          <w:rFonts w:cstheme="minorHAnsi"/>
        </w:rPr>
      </w:pPr>
    </w:p>
    <w:p w14:paraId="5ACC46EE" w14:textId="77777777" w:rsidR="002B5E69" w:rsidRPr="00463440" w:rsidRDefault="002B5E69" w:rsidP="003A3733">
      <w:pPr>
        <w:jc w:val="center"/>
        <w:rPr>
          <w:rFonts w:cstheme="minorHAnsi"/>
          <w:bCs w:val="0"/>
          <w:sz w:val="100"/>
        </w:rPr>
      </w:pPr>
      <w:r w:rsidRPr="00463440">
        <w:rPr>
          <w:rFonts w:cstheme="minorHAnsi"/>
          <w:bCs w:val="0"/>
          <w:sz w:val="100"/>
        </w:rPr>
        <w:t>AQA</w:t>
      </w:r>
    </w:p>
    <w:p w14:paraId="69CA027B" w14:textId="77777777" w:rsidR="002B5E69" w:rsidRPr="00463440" w:rsidRDefault="002B5E69" w:rsidP="003A3733">
      <w:pPr>
        <w:jc w:val="center"/>
        <w:rPr>
          <w:rFonts w:cstheme="minorHAnsi"/>
          <w:bCs w:val="0"/>
          <w:i/>
          <w:sz w:val="72"/>
          <w:szCs w:val="72"/>
        </w:rPr>
      </w:pPr>
      <w:r w:rsidRPr="00463440">
        <w:rPr>
          <w:rFonts w:cstheme="minorHAnsi"/>
          <w:bCs w:val="0"/>
          <w:i/>
          <w:sz w:val="72"/>
          <w:szCs w:val="72"/>
        </w:rPr>
        <w:t>A</w:t>
      </w:r>
      <w:r w:rsidR="008A216C" w:rsidRPr="00463440">
        <w:rPr>
          <w:rFonts w:cstheme="minorHAnsi"/>
          <w:bCs w:val="0"/>
          <w:i/>
          <w:sz w:val="72"/>
          <w:szCs w:val="72"/>
        </w:rPr>
        <w:t>-level Computer Scienc</w:t>
      </w:r>
      <w:r w:rsidR="00F95734" w:rsidRPr="00463440">
        <w:rPr>
          <w:rFonts w:cstheme="minorHAnsi"/>
          <w:bCs w:val="0"/>
          <w:i/>
          <w:sz w:val="72"/>
          <w:szCs w:val="72"/>
        </w:rPr>
        <w:t>e</w:t>
      </w:r>
    </w:p>
    <w:p w14:paraId="05CE29B7" w14:textId="77777777" w:rsidR="002B5E69" w:rsidRPr="00463440" w:rsidRDefault="002B5E69" w:rsidP="003A3733">
      <w:pPr>
        <w:rPr>
          <w:rFonts w:cstheme="minorHAnsi"/>
        </w:rPr>
      </w:pPr>
    </w:p>
    <w:p w14:paraId="5122FCB7" w14:textId="77777777" w:rsidR="002B5E69" w:rsidRPr="00463440" w:rsidRDefault="002B5E69" w:rsidP="003A3733">
      <w:pPr>
        <w:rPr>
          <w:rFonts w:cstheme="minorHAnsi"/>
        </w:rPr>
      </w:pPr>
    </w:p>
    <w:p w14:paraId="4645CAE7" w14:textId="77777777" w:rsidR="002B5E69" w:rsidRPr="00463440" w:rsidRDefault="002B5E69" w:rsidP="003A3733">
      <w:pPr>
        <w:rPr>
          <w:rFonts w:cstheme="minorHAnsi"/>
        </w:rPr>
      </w:pPr>
    </w:p>
    <w:p w14:paraId="7E85D243" w14:textId="77777777" w:rsidR="002B5E69" w:rsidRPr="00463440" w:rsidRDefault="002B5E69" w:rsidP="003A3733">
      <w:pPr>
        <w:rPr>
          <w:rFonts w:cstheme="minorHAnsi"/>
        </w:rPr>
      </w:pPr>
    </w:p>
    <w:p w14:paraId="6EE04614" w14:textId="77777777" w:rsidR="002B5E69" w:rsidRPr="00463440" w:rsidRDefault="002B5E69" w:rsidP="003A3733">
      <w:pPr>
        <w:rPr>
          <w:rFonts w:cstheme="minorHAnsi"/>
        </w:rPr>
      </w:pPr>
    </w:p>
    <w:p w14:paraId="2CED6347" w14:textId="77777777" w:rsidR="002B5E69" w:rsidRPr="00463440" w:rsidRDefault="008A216C" w:rsidP="003A3733">
      <w:pPr>
        <w:pStyle w:val="BodyText2"/>
        <w:rPr>
          <w:rFonts w:cstheme="minorHAnsi"/>
          <w:b w:val="0"/>
        </w:rPr>
      </w:pPr>
      <w:r w:rsidRPr="00463440">
        <w:rPr>
          <w:rFonts w:cstheme="minorHAnsi"/>
          <w:b w:val="0"/>
        </w:rPr>
        <w:t>NEA</w:t>
      </w:r>
      <w:r w:rsidR="002B5E69" w:rsidRPr="00463440">
        <w:rPr>
          <w:rFonts w:cstheme="minorHAnsi"/>
          <w:b w:val="0"/>
        </w:rPr>
        <w:t xml:space="preserve">: </w:t>
      </w:r>
      <w:r w:rsidR="003564B1" w:rsidRPr="00463440">
        <w:rPr>
          <w:rFonts w:cstheme="minorHAnsi"/>
          <w:b w:val="0"/>
        </w:rPr>
        <w:t>The Practical Project</w:t>
      </w:r>
    </w:p>
    <w:p w14:paraId="2A0677EE" w14:textId="77777777" w:rsidR="002B5E69" w:rsidRPr="00463440" w:rsidRDefault="002B5E69" w:rsidP="003A3733">
      <w:pPr>
        <w:rPr>
          <w:rFonts w:cstheme="minorHAnsi"/>
          <w:bCs w:val="0"/>
        </w:rPr>
      </w:pPr>
    </w:p>
    <w:p w14:paraId="5533B6D5" w14:textId="77777777" w:rsidR="002B5E69" w:rsidRPr="00463440" w:rsidRDefault="002B5E69" w:rsidP="003A3733">
      <w:pPr>
        <w:rPr>
          <w:rFonts w:cstheme="minorHAnsi"/>
        </w:rPr>
      </w:pPr>
    </w:p>
    <w:p w14:paraId="3BF9ED42" w14:textId="77777777" w:rsidR="002B5E69" w:rsidRPr="00463440" w:rsidRDefault="002B5E69" w:rsidP="003A3733">
      <w:pPr>
        <w:rPr>
          <w:rFonts w:cstheme="minorHAnsi"/>
        </w:rPr>
      </w:pPr>
    </w:p>
    <w:p w14:paraId="7E0FDBAF" w14:textId="77777777" w:rsidR="002B5E69" w:rsidRPr="00463440" w:rsidRDefault="002B5E69" w:rsidP="003A3733">
      <w:pPr>
        <w:pStyle w:val="Header"/>
        <w:tabs>
          <w:tab w:val="clear" w:pos="4153"/>
          <w:tab w:val="clear" w:pos="8306"/>
        </w:tabs>
        <w:rPr>
          <w:rFonts w:cstheme="minorHAnsi"/>
        </w:rPr>
      </w:pPr>
    </w:p>
    <w:p w14:paraId="416BB931" w14:textId="77777777" w:rsidR="002B5E69" w:rsidRPr="00463440" w:rsidRDefault="002B5E69" w:rsidP="003A3733">
      <w:pPr>
        <w:rPr>
          <w:rFonts w:cstheme="minorHAnsi"/>
        </w:rPr>
      </w:pPr>
    </w:p>
    <w:p w14:paraId="5CAC66F0" w14:textId="0CB20B6E" w:rsidR="002B5E69" w:rsidRPr="00DA4E44" w:rsidRDefault="00C30A54" w:rsidP="003A3733">
      <w:pPr>
        <w:jc w:val="center"/>
        <w:rPr>
          <w:rFonts w:cstheme="minorHAnsi"/>
          <w:bCs w:val="0"/>
          <w:iCs w:val="0"/>
          <w:color w:val="000000" w:themeColor="text1"/>
          <w:sz w:val="40"/>
          <w:szCs w:val="40"/>
        </w:rPr>
      </w:pPr>
      <w:r w:rsidRPr="00DA4E44">
        <w:rPr>
          <w:rFonts w:cstheme="minorHAnsi"/>
          <w:bCs w:val="0"/>
          <w:iCs w:val="0"/>
          <w:color w:val="000000" w:themeColor="text1"/>
          <w:sz w:val="40"/>
          <w:szCs w:val="40"/>
        </w:rPr>
        <w:t xml:space="preserve">Investigation on </w:t>
      </w:r>
      <w:r w:rsidR="00E64918">
        <w:rPr>
          <w:rFonts w:cstheme="minorHAnsi"/>
          <w:bCs w:val="0"/>
          <w:iCs w:val="0"/>
          <w:color w:val="000000" w:themeColor="text1"/>
          <w:sz w:val="40"/>
          <w:szCs w:val="40"/>
        </w:rPr>
        <w:t>Image Processing Methods</w:t>
      </w:r>
      <w:r w:rsidR="00E64918" w:rsidRPr="00DA4E44">
        <w:rPr>
          <w:rFonts w:cstheme="minorHAnsi"/>
          <w:bCs w:val="0"/>
          <w:iCs w:val="0"/>
          <w:color w:val="000000" w:themeColor="text1"/>
          <w:sz w:val="40"/>
          <w:szCs w:val="40"/>
        </w:rPr>
        <w:t xml:space="preserve"> </w:t>
      </w:r>
      <w:r w:rsidR="00E64918">
        <w:rPr>
          <w:rFonts w:cstheme="minorHAnsi"/>
          <w:bCs w:val="0"/>
          <w:iCs w:val="0"/>
          <w:color w:val="000000" w:themeColor="text1"/>
          <w:sz w:val="40"/>
          <w:szCs w:val="40"/>
        </w:rPr>
        <w:t xml:space="preserve">and </w:t>
      </w:r>
      <w:r w:rsidRPr="00DA4E44">
        <w:rPr>
          <w:rFonts w:cstheme="minorHAnsi"/>
          <w:bCs w:val="0"/>
          <w:iCs w:val="0"/>
          <w:color w:val="000000" w:themeColor="text1"/>
          <w:sz w:val="40"/>
          <w:szCs w:val="40"/>
        </w:rPr>
        <w:t>h</w:t>
      </w:r>
      <w:r w:rsidR="00081BAD" w:rsidRPr="00DA4E44">
        <w:rPr>
          <w:rFonts w:cstheme="minorHAnsi"/>
          <w:bCs w:val="0"/>
          <w:iCs w:val="0"/>
          <w:color w:val="000000" w:themeColor="text1"/>
          <w:sz w:val="40"/>
          <w:szCs w:val="40"/>
        </w:rPr>
        <w:t>ow machines can learn to recognize hand</w:t>
      </w:r>
      <w:r w:rsidR="00A33D1C" w:rsidRPr="00DA4E44">
        <w:rPr>
          <w:rFonts w:cstheme="minorHAnsi"/>
          <w:bCs w:val="0"/>
          <w:iCs w:val="0"/>
          <w:color w:val="000000" w:themeColor="text1"/>
          <w:sz w:val="40"/>
          <w:szCs w:val="40"/>
        </w:rPr>
        <w:t>-</w:t>
      </w:r>
      <w:r w:rsidR="00081BAD" w:rsidRPr="00DA4E44">
        <w:rPr>
          <w:rFonts w:cstheme="minorHAnsi"/>
          <w:bCs w:val="0"/>
          <w:iCs w:val="0"/>
          <w:color w:val="000000" w:themeColor="text1"/>
          <w:sz w:val="40"/>
          <w:szCs w:val="40"/>
        </w:rPr>
        <w:t xml:space="preserve">written English </w:t>
      </w:r>
      <w:r w:rsidR="0083378E" w:rsidRPr="00DA4E44">
        <w:rPr>
          <w:rFonts w:cstheme="minorHAnsi"/>
          <w:bCs w:val="0"/>
          <w:iCs w:val="0"/>
          <w:color w:val="000000" w:themeColor="text1"/>
          <w:sz w:val="40"/>
          <w:szCs w:val="40"/>
        </w:rPr>
        <w:t>text</w:t>
      </w:r>
      <w:r w:rsidR="00BF2406">
        <w:rPr>
          <w:rFonts w:cstheme="minorHAnsi"/>
          <w:bCs w:val="0"/>
          <w:iCs w:val="0"/>
          <w:color w:val="000000" w:themeColor="text1"/>
          <w:sz w:val="40"/>
          <w:szCs w:val="40"/>
        </w:rPr>
        <w:t xml:space="preserve"> </w:t>
      </w:r>
    </w:p>
    <w:p w14:paraId="5CF5F2BB" w14:textId="77777777" w:rsidR="002B5E69" w:rsidRPr="00463440" w:rsidRDefault="002B5E69" w:rsidP="003A3733">
      <w:pPr>
        <w:rPr>
          <w:rFonts w:cstheme="minorHAnsi"/>
        </w:rPr>
      </w:pPr>
    </w:p>
    <w:p w14:paraId="626DDF33" w14:textId="77777777" w:rsidR="002B5E69" w:rsidRPr="00463440" w:rsidRDefault="002B5E69" w:rsidP="003A3733">
      <w:pPr>
        <w:rPr>
          <w:rFonts w:cstheme="minorHAnsi"/>
        </w:rPr>
      </w:pPr>
    </w:p>
    <w:p w14:paraId="2C189D9E" w14:textId="77777777" w:rsidR="002B5E69" w:rsidRPr="00463440" w:rsidRDefault="002B5E69" w:rsidP="003A3733">
      <w:pPr>
        <w:rPr>
          <w:rFonts w:cstheme="minorHAnsi"/>
        </w:rPr>
      </w:pPr>
    </w:p>
    <w:p w14:paraId="47637410" w14:textId="77777777" w:rsidR="00F503B2" w:rsidRPr="00463440" w:rsidRDefault="00F503B2" w:rsidP="003A3733">
      <w:pPr>
        <w:rPr>
          <w:rFonts w:cstheme="minorHAnsi"/>
        </w:rPr>
      </w:pPr>
    </w:p>
    <w:p w14:paraId="4D687675" w14:textId="77777777" w:rsidR="00F503B2" w:rsidRPr="00463440" w:rsidRDefault="00F503B2" w:rsidP="003A3733">
      <w:pPr>
        <w:rPr>
          <w:rFonts w:cstheme="minorHAnsi"/>
        </w:rPr>
      </w:pPr>
    </w:p>
    <w:p w14:paraId="3B954EE1" w14:textId="77777777" w:rsidR="002B5E69" w:rsidRPr="00463440" w:rsidRDefault="002B5E69" w:rsidP="003A3733">
      <w:pPr>
        <w:rPr>
          <w:rFonts w:cstheme="minorHAnsi"/>
        </w:rPr>
      </w:pPr>
    </w:p>
    <w:p w14:paraId="69FFE88D" w14:textId="77777777" w:rsidR="002B5E69" w:rsidRPr="00463440" w:rsidRDefault="002B5E69" w:rsidP="003A3733">
      <w:pPr>
        <w:rPr>
          <w:rFonts w:cstheme="minorHAnsi"/>
        </w:rPr>
      </w:pPr>
    </w:p>
    <w:p w14:paraId="198948C2" w14:textId="77777777" w:rsidR="002B5E69" w:rsidRPr="00463440" w:rsidRDefault="002B5E69" w:rsidP="003A3733">
      <w:pPr>
        <w:rPr>
          <w:rFonts w:cstheme="minorHAnsi"/>
          <w:bCs w:val="0"/>
          <w:sz w:val="32"/>
        </w:rPr>
      </w:pPr>
      <w:r w:rsidRPr="00463440">
        <w:rPr>
          <w:rFonts w:cstheme="minorHAnsi"/>
          <w:bCs w:val="0"/>
          <w:sz w:val="32"/>
        </w:rPr>
        <w:t>Candidate Name:</w:t>
      </w:r>
      <w:r w:rsidR="00044376" w:rsidRPr="00463440">
        <w:rPr>
          <w:rFonts w:cstheme="minorHAnsi"/>
          <w:bCs w:val="0"/>
          <w:sz w:val="32"/>
        </w:rPr>
        <w:t xml:space="preserve"> Jeffrey Li</w:t>
      </w:r>
    </w:p>
    <w:p w14:paraId="42B904A8" w14:textId="77777777" w:rsidR="002B5E69" w:rsidRPr="00463440" w:rsidRDefault="002B5E69" w:rsidP="003A3733">
      <w:pPr>
        <w:rPr>
          <w:rFonts w:cstheme="minorHAnsi"/>
          <w:bCs w:val="0"/>
          <w:sz w:val="32"/>
        </w:rPr>
      </w:pPr>
    </w:p>
    <w:p w14:paraId="4EF47420" w14:textId="77777777" w:rsidR="002B5E69" w:rsidRPr="00463440" w:rsidRDefault="002B5E69" w:rsidP="003A3733">
      <w:pPr>
        <w:rPr>
          <w:rFonts w:cstheme="minorHAnsi"/>
          <w:bCs w:val="0"/>
          <w:sz w:val="32"/>
        </w:rPr>
      </w:pPr>
      <w:r w:rsidRPr="00463440">
        <w:rPr>
          <w:rFonts w:cstheme="minorHAnsi"/>
          <w:bCs w:val="0"/>
          <w:sz w:val="32"/>
        </w:rPr>
        <w:t>Candidate Number:</w:t>
      </w:r>
      <w:r w:rsidR="000F3B86" w:rsidRPr="00463440">
        <w:rPr>
          <w:rFonts w:cstheme="minorHAnsi"/>
          <w:bCs w:val="0"/>
          <w:sz w:val="32"/>
        </w:rPr>
        <w:t xml:space="preserve"> ####</w:t>
      </w:r>
    </w:p>
    <w:p w14:paraId="1317DA53" w14:textId="77777777" w:rsidR="002B5E69" w:rsidRPr="00463440" w:rsidRDefault="002B5E69" w:rsidP="003A3733">
      <w:pPr>
        <w:rPr>
          <w:rFonts w:cstheme="minorHAnsi"/>
          <w:bCs w:val="0"/>
          <w:sz w:val="32"/>
        </w:rPr>
      </w:pPr>
    </w:p>
    <w:p w14:paraId="2E8BF3F3" w14:textId="636E8E91" w:rsidR="002B5E69" w:rsidRPr="00261495" w:rsidRDefault="002B5E69" w:rsidP="00261495">
      <w:pPr>
        <w:rPr>
          <w:rFonts w:cstheme="minorHAnsi"/>
          <w:bCs w:val="0"/>
          <w:sz w:val="32"/>
        </w:rPr>
        <w:sectPr w:rsidR="002B5E69" w:rsidRPr="00261495" w:rsidSect="003A3733">
          <w:pgSz w:w="11906" w:h="16838" w:code="9"/>
          <w:pgMar w:top="1418" w:right="849" w:bottom="1418" w:left="1134" w:header="709" w:footer="709" w:gutter="0"/>
          <w:cols w:space="708"/>
          <w:docGrid w:linePitch="360"/>
        </w:sectPr>
      </w:pPr>
      <w:r w:rsidRPr="00463440">
        <w:rPr>
          <w:rFonts w:cstheme="minorHAnsi"/>
          <w:bCs w:val="0"/>
          <w:sz w:val="32"/>
        </w:rPr>
        <w:t xml:space="preserve">Centre Number: </w:t>
      </w:r>
      <w:r w:rsidR="000F3B86" w:rsidRPr="00463440">
        <w:rPr>
          <w:rFonts w:cstheme="minorHAnsi"/>
          <w:bCs w:val="0"/>
          <w:sz w:val="32"/>
        </w:rPr>
        <w:t>#####</w:t>
      </w:r>
    </w:p>
    <w:p w14:paraId="4A1A89FE" w14:textId="372A9809" w:rsidR="002B5E69" w:rsidRPr="00463440" w:rsidRDefault="002B5E69" w:rsidP="003A3733">
      <w:pPr>
        <w:pStyle w:val="ContentsHeading"/>
        <w:rPr>
          <w:rFonts w:asciiTheme="minorHAnsi" w:hAnsiTheme="minorHAnsi" w:cstheme="minorHAnsi"/>
          <w:b w:val="0"/>
        </w:rPr>
      </w:pPr>
      <w:r w:rsidRPr="00463440">
        <w:rPr>
          <w:rFonts w:asciiTheme="minorHAnsi" w:hAnsiTheme="minorHAnsi" w:cstheme="minorHAnsi"/>
          <w:b w:val="0"/>
        </w:rPr>
        <w:lastRenderedPageBreak/>
        <w:t>Contents Page</w:t>
      </w:r>
    </w:p>
    <w:p w14:paraId="772CB182" w14:textId="77777777" w:rsidR="002B5E69" w:rsidRPr="00463440" w:rsidRDefault="002B5E69" w:rsidP="003A3733">
      <w:pPr>
        <w:pStyle w:val="BodyText"/>
        <w:rPr>
          <w:rFonts w:cstheme="minorHAnsi"/>
        </w:rPr>
      </w:pPr>
    </w:p>
    <w:sdt>
      <w:sdtPr>
        <w:rPr>
          <w:rFonts w:asciiTheme="minorHAnsi" w:eastAsiaTheme="minorEastAsia" w:hAnsiTheme="minorHAnsi" w:cs="Times New Roman"/>
          <w:bCs/>
          <w:iCs/>
          <w:color w:val="auto"/>
          <w:sz w:val="24"/>
          <w:szCs w:val="24"/>
          <w:lang w:val="en-GB"/>
        </w:rPr>
        <w:id w:val="2041400992"/>
        <w:docPartObj>
          <w:docPartGallery w:val="Table of Contents"/>
          <w:docPartUnique/>
        </w:docPartObj>
      </w:sdtPr>
      <w:sdtEndPr>
        <w:rPr>
          <w:b/>
          <w:noProof/>
        </w:rPr>
      </w:sdtEndPr>
      <w:sdtContent>
        <w:p w14:paraId="53CC9A0E" w14:textId="105F8DFF" w:rsidR="00137075" w:rsidRDefault="00137075">
          <w:pPr>
            <w:pStyle w:val="TOCHeading"/>
          </w:pPr>
          <w:r>
            <w:t>Contents</w:t>
          </w:r>
        </w:p>
        <w:p w14:paraId="676BCA61" w14:textId="5510A86F" w:rsidR="00F63446" w:rsidRDefault="00137075">
          <w:pPr>
            <w:pStyle w:val="TOC1"/>
            <w:tabs>
              <w:tab w:val="left" w:pos="480"/>
              <w:tab w:val="right" w:leader="dot" w:pos="9913"/>
            </w:tabs>
            <w:rPr>
              <w:rFonts w:cstheme="minorBidi"/>
              <w:bCs w:val="0"/>
              <w:iCs w:val="0"/>
              <w:noProof/>
              <w:sz w:val="22"/>
              <w:szCs w:val="22"/>
              <w:lang w:eastAsia="zh-CN"/>
            </w:rPr>
          </w:pPr>
          <w:r>
            <w:fldChar w:fldCharType="begin"/>
          </w:r>
          <w:r>
            <w:instrText xml:space="preserve"> TOC \o "1-3" \h \z \u </w:instrText>
          </w:r>
          <w:r>
            <w:fldChar w:fldCharType="separate"/>
          </w:r>
          <w:hyperlink w:anchor="_Toc36144932" w:history="1">
            <w:r w:rsidR="00F63446" w:rsidRPr="005539B7">
              <w:rPr>
                <w:rStyle w:val="Hyperlink"/>
                <w:rFonts w:ascii="Arial" w:hAnsi="Arial" w:cstheme="minorHAnsi"/>
                <w:noProof/>
              </w:rPr>
              <w:t>1.</w:t>
            </w:r>
            <w:r w:rsidR="00F63446">
              <w:rPr>
                <w:rFonts w:cstheme="minorBidi"/>
                <w:bCs w:val="0"/>
                <w:iCs w:val="0"/>
                <w:noProof/>
                <w:sz w:val="22"/>
                <w:szCs w:val="22"/>
                <w:lang w:eastAsia="zh-CN"/>
              </w:rPr>
              <w:tab/>
            </w:r>
            <w:r w:rsidR="00F63446" w:rsidRPr="005539B7">
              <w:rPr>
                <w:rStyle w:val="Hyperlink"/>
                <w:rFonts w:cstheme="minorHAnsi"/>
                <w:noProof/>
              </w:rPr>
              <w:t>Analysis</w:t>
            </w:r>
            <w:r w:rsidR="00F63446">
              <w:rPr>
                <w:noProof/>
                <w:webHidden/>
              </w:rPr>
              <w:tab/>
            </w:r>
            <w:r w:rsidR="00F63446">
              <w:rPr>
                <w:noProof/>
                <w:webHidden/>
              </w:rPr>
              <w:fldChar w:fldCharType="begin"/>
            </w:r>
            <w:r w:rsidR="00F63446">
              <w:rPr>
                <w:noProof/>
                <w:webHidden/>
              </w:rPr>
              <w:instrText xml:space="preserve"> PAGEREF _Toc36144932 \h </w:instrText>
            </w:r>
            <w:r w:rsidR="00F63446">
              <w:rPr>
                <w:noProof/>
                <w:webHidden/>
              </w:rPr>
            </w:r>
            <w:r w:rsidR="00F63446">
              <w:rPr>
                <w:noProof/>
                <w:webHidden/>
              </w:rPr>
              <w:fldChar w:fldCharType="separate"/>
            </w:r>
            <w:r w:rsidR="00F63446">
              <w:rPr>
                <w:noProof/>
                <w:webHidden/>
              </w:rPr>
              <w:t>1</w:t>
            </w:r>
            <w:r w:rsidR="00F63446">
              <w:rPr>
                <w:noProof/>
                <w:webHidden/>
              </w:rPr>
              <w:fldChar w:fldCharType="end"/>
            </w:r>
          </w:hyperlink>
        </w:p>
        <w:p w14:paraId="2D3FC860" w14:textId="6F642BE2" w:rsidR="00F63446" w:rsidRDefault="00000000">
          <w:pPr>
            <w:pStyle w:val="TOC2"/>
            <w:tabs>
              <w:tab w:val="left" w:pos="960"/>
              <w:tab w:val="right" w:leader="dot" w:pos="9913"/>
            </w:tabs>
            <w:rPr>
              <w:rFonts w:cstheme="minorBidi"/>
              <w:bCs w:val="0"/>
              <w:iCs w:val="0"/>
              <w:noProof/>
              <w:sz w:val="22"/>
              <w:szCs w:val="22"/>
              <w:lang w:eastAsia="zh-CN"/>
            </w:rPr>
          </w:pPr>
          <w:hyperlink w:anchor="_Toc36144933" w:history="1">
            <w:r w:rsidR="00F63446" w:rsidRPr="005539B7">
              <w:rPr>
                <w:rStyle w:val="Hyperlink"/>
                <w:rFonts w:ascii="Arial" w:hAnsi="Arial"/>
                <w:b/>
                <w:noProof/>
              </w:rPr>
              <w:t>1.1.</w:t>
            </w:r>
            <w:r w:rsidR="00F63446">
              <w:rPr>
                <w:rFonts w:cstheme="minorBidi"/>
                <w:bCs w:val="0"/>
                <w:iCs w:val="0"/>
                <w:noProof/>
                <w:sz w:val="22"/>
                <w:szCs w:val="22"/>
                <w:lang w:eastAsia="zh-CN"/>
              </w:rPr>
              <w:tab/>
            </w:r>
            <w:r w:rsidR="00F63446" w:rsidRPr="005539B7">
              <w:rPr>
                <w:rStyle w:val="Hyperlink"/>
                <w:noProof/>
              </w:rPr>
              <w:t>Identification of investigation</w:t>
            </w:r>
            <w:r w:rsidR="00F63446">
              <w:rPr>
                <w:noProof/>
                <w:webHidden/>
              </w:rPr>
              <w:tab/>
            </w:r>
            <w:r w:rsidR="00F63446">
              <w:rPr>
                <w:noProof/>
                <w:webHidden/>
              </w:rPr>
              <w:fldChar w:fldCharType="begin"/>
            </w:r>
            <w:r w:rsidR="00F63446">
              <w:rPr>
                <w:noProof/>
                <w:webHidden/>
              </w:rPr>
              <w:instrText xml:space="preserve"> PAGEREF _Toc36144933 \h </w:instrText>
            </w:r>
            <w:r w:rsidR="00F63446">
              <w:rPr>
                <w:noProof/>
                <w:webHidden/>
              </w:rPr>
            </w:r>
            <w:r w:rsidR="00F63446">
              <w:rPr>
                <w:noProof/>
                <w:webHidden/>
              </w:rPr>
              <w:fldChar w:fldCharType="separate"/>
            </w:r>
            <w:r w:rsidR="00F63446">
              <w:rPr>
                <w:noProof/>
                <w:webHidden/>
              </w:rPr>
              <w:t>1</w:t>
            </w:r>
            <w:r w:rsidR="00F63446">
              <w:rPr>
                <w:noProof/>
                <w:webHidden/>
              </w:rPr>
              <w:fldChar w:fldCharType="end"/>
            </w:r>
          </w:hyperlink>
        </w:p>
        <w:p w14:paraId="02F6DC40" w14:textId="5D35C985" w:rsidR="00F63446" w:rsidRDefault="00000000">
          <w:pPr>
            <w:pStyle w:val="TOC2"/>
            <w:tabs>
              <w:tab w:val="left" w:pos="960"/>
              <w:tab w:val="right" w:leader="dot" w:pos="9913"/>
            </w:tabs>
            <w:rPr>
              <w:rFonts w:cstheme="minorBidi"/>
              <w:bCs w:val="0"/>
              <w:iCs w:val="0"/>
              <w:noProof/>
              <w:sz w:val="22"/>
              <w:szCs w:val="22"/>
              <w:lang w:eastAsia="zh-CN"/>
            </w:rPr>
          </w:pPr>
          <w:hyperlink w:anchor="_Toc36144934" w:history="1">
            <w:r w:rsidR="00F63446" w:rsidRPr="005539B7">
              <w:rPr>
                <w:rStyle w:val="Hyperlink"/>
                <w:rFonts w:ascii="Arial" w:hAnsi="Arial"/>
                <w:b/>
                <w:noProof/>
              </w:rPr>
              <w:t>1.2.</w:t>
            </w:r>
            <w:r w:rsidR="00F63446">
              <w:rPr>
                <w:rFonts w:cstheme="minorBidi"/>
                <w:bCs w:val="0"/>
                <w:iCs w:val="0"/>
                <w:noProof/>
                <w:sz w:val="22"/>
                <w:szCs w:val="22"/>
                <w:lang w:eastAsia="zh-CN"/>
              </w:rPr>
              <w:tab/>
            </w:r>
            <w:r w:rsidR="00F63446" w:rsidRPr="005539B7">
              <w:rPr>
                <w:rStyle w:val="Hyperlink"/>
                <w:noProof/>
              </w:rPr>
              <w:t>Overview of Research</w:t>
            </w:r>
            <w:r w:rsidR="00F63446">
              <w:rPr>
                <w:noProof/>
                <w:webHidden/>
              </w:rPr>
              <w:tab/>
            </w:r>
            <w:r w:rsidR="00F63446">
              <w:rPr>
                <w:noProof/>
                <w:webHidden/>
              </w:rPr>
              <w:fldChar w:fldCharType="begin"/>
            </w:r>
            <w:r w:rsidR="00F63446">
              <w:rPr>
                <w:noProof/>
                <w:webHidden/>
              </w:rPr>
              <w:instrText xml:space="preserve"> PAGEREF _Toc36144934 \h </w:instrText>
            </w:r>
            <w:r w:rsidR="00F63446">
              <w:rPr>
                <w:noProof/>
                <w:webHidden/>
              </w:rPr>
            </w:r>
            <w:r w:rsidR="00F63446">
              <w:rPr>
                <w:noProof/>
                <w:webHidden/>
              </w:rPr>
              <w:fldChar w:fldCharType="separate"/>
            </w:r>
            <w:r w:rsidR="00F63446">
              <w:rPr>
                <w:noProof/>
                <w:webHidden/>
              </w:rPr>
              <w:t>2</w:t>
            </w:r>
            <w:r w:rsidR="00F63446">
              <w:rPr>
                <w:noProof/>
                <w:webHidden/>
              </w:rPr>
              <w:fldChar w:fldCharType="end"/>
            </w:r>
          </w:hyperlink>
        </w:p>
        <w:p w14:paraId="536C40C4" w14:textId="6265ABF7" w:rsidR="00F63446" w:rsidRDefault="00000000">
          <w:pPr>
            <w:pStyle w:val="TOC2"/>
            <w:tabs>
              <w:tab w:val="left" w:pos="960"/>
              <w:tab w:val="right" w:leader="dot" w:pos="9913"/>
            </w:tabs>
            <w:rPr>
              <w:rFonts w:cstheme="minorBidi"/>
              <w:bCs w:val="0"/>
              <w:iCs w:val="0"/>
              <w:noProof/>
              <w:sz w:val="22"/>
              <w:szCs w:val="22"/>
              <w:lang w:eastAsia="zh-CN"/>
            </w:rPr>
          </w:pPr>
          <w:hyperlink w:anchor="_Toc36144935" w:history="1">
            <w:r w:rsidR="00F63446" w:rsidRPr="005539B7">
              <w:rPr>
                <w:rStyle w:val="Hyperlink"/>
                <w:rFonts w:ascii="Arial" w:hAnsi="Arial"/>
                <w:b/>
                <w:noProof/>
              </w:rPr>
              <w:t>1.3.</w:t>
            </w:r>
            <w:r w:rsidR="00F63446">
              <w:rPr>
                <w:rFonts w:cstheme="minorBidi"/>
                <w:bCs w:val="0"/>
                <w:iCs w:val="0"/>
                <w:noProof/>
                <w:sz w:val="22"/>
                <w:szCs w:val="22"/>
                <w:lang w:eastAsia="zh-CN"/>
              </w:rPr>
              <w:tab/>
            </w:r>
            <w:r w:rsidR="00F63446" w:rsidRPr="005539B7">
              <w:rPr>
                <w:rStyle w:val="Hyperlink"/>
                <w:noProof/>
              </w:rPr>
              <w:t>Detailed Researched Background</w:t>
            </w:r>
            <w:r w:rsidR="00F63446">
              <w:rPr>
                <w:noProof/>
                <w:webHidden/>
              </w:rPr>
              <w:tab/>
            </w:r>
            <w:r w:rsidR="00F63446">
              <w:rPr>
                <w:noProof/>
                <w:webHidden/>
              </w:rPr>
              <w:fldChar w:fldCharType="begin"/>
            </w:r>
            <w:r w:rsidR="00F63446">
              <w:rPr>
                <w:noProof/>
                <w:webHidden/>
              </w:rPr>
              <w:instrText xml:space="preserve"> PAGEREF _Toc36144935 \h </w:instrText>
            </w:r>
            <w:r w:rsidR="00F63446">
              <w:rPr>
                <w:noProof/>
                <w:webHidden/>
              </w:rPr>
            </w:r>
            <w:r w:rsidR="00F63446">
              <w:rPr>
                <w:noProof/>
                <w:webHidden/>
              </w:rPr>
              <w:fldChar w:fldCharType="separate"/>
            </w:r>
            <w:r w:rsidR="00F63446">
              <w:rPr>
                <w:noProof/>
                <w:webHidden/>
              </w:rPr>
              <w:t>3</w:t>
            </w:r>
            <w:r w:rsidR="00F63446">
              <w:rPr>
                <w:noProof/>
                <w:webHidden/>
              </w:rPr>
              <w:fldChar w:fldCharType="end"/>
            </w:r>
          </w:hyperlink>
        </w:p>
        <w:p w14:paraId="7AFD7DE9" w14:textId="4066DBE0" w:rsidR="00F63446" w:rsidRDefault="00000000">
          <w:pPr>
            <w:pStyle w:val="TOC3"/>
            <w:tabs>
              <w:tab w:val="left" w:pos="960"/>
              <w:tab w:val="right" w:leader="dot" w:pos="9913"/>
            </w:tabs>
            <w:rPr>
              <w:rFonts w:cstheme="minorBidi"/>
              <w:bCs w:val="0"/>
              <w:iCs w:val="0"/>
              <w:noProof/>
              <w:sz w:val="22"/>
              <w:szCs w:val="22"/>
              <w:lang w:eastAsia="zh-CN"/>
            </w:rPr>
          </w:pPr>
          <w:hyperlink w:anchor="_Toc36144936"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1 About deep learning</w:t>
            </w:r>
            <w:r w:rsidR="00F63446">
              <w:rPr>
                <w:noProof/>
                <w:webHidden/>
              </w:rPr>
              <w:tab/>
            </w:r>
            <w:r w:rsidR="00F63446">
              <w:rPr>
                <w:noProof/>
                <w:webHidden/>
              </w:rPr>
              <w:fldChar w:fldCharType="begin"/>
            </w:r>
            <w:r w:rsidR="00F63446">
              <w:rPr>
                <w:noProof/>
                <w:webHidden/>
              </w:rPr>
              <w:instrText xml:space="preserve"> PAGEREF _Toc36144936 \h </w:instrText>
            </w:r>
            <w:r w:rsidR="00F63446">
              <w:rPr>
                <w:noProof/>
                <w:webHidden/>
              </w:rPr>
            </w:r>
            <w:r w:rsidR="00F63446">
              <w:rPr>
                <w:noProof/>
                <w:webHidden/>
              </w:rPr>
              <w:fldChar w:fldCharType="separate"/>
            </w:r>
            <w:r w:rsidR="00F63446">
              <w:rPr>
                <w:noProof/>
                <w:webHidden/>
              </w:rPr>
              <w:t>3</w:t>
            </w:r>
            <w:r w:rsidR="00F63446">
              <w:rPr>
                <w:noProof/>
                <w:webHidden/>
              </w:rPr>
              <w:fldChar w:fldCharType="end"/>
            </w:r>
          </w:hyperlink>
        </w:p>
        <w:p w14:paraId="69D45B43" w14:textId="71EFCA20" w:rsidR="00F63446" w:rsidRDefault="00000000">
          <w:pPr>
            <w:pStyle w:val="TOC3"/>
            <w:tabs>
              <w:tab w:val="left" w:pos="960"/>
              <w:tab w:val="right" w:leader="dot" w:pos="9913"/>
            </w:tabs>
            <w:rPr>
              <w:rFonts w:cstheme="minorBidi"/>
              <w:bCs w:val="0"/>
              <w:iCs w:val="0"/>
              <w:noProof/>
              <w:sz w:val="22"/>
              <w:szCs w:val="22"/>
              <w:lang w:eastAsia="zh-CN"/>
            </w:rPr>
          </w:pPr>
          <w:hyperlink w:anchor="_Toc3614493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2 Convolutional Neural Network</w:t>
            </w:r>
            <w:r w:rsidR="00F63446">
              <w:rPr>
                <w:noProof/>
                <w:webHidden/>
              </w:rPr>
              <w:tab/>
            </w:r>
            <w:r w:rsidR="00F63446">
              <w:rPr>
                <w:noProof/>
                <w:webHidden/>
              </w:rPr>
              <w:fldChar w:fldCharType="begin"/>
            </w:r>
            <w:r w:rsidR="00F63446">
              <w:rPr>
                <w:noProof/>
                <w:webHidden/>
              </w:rPr>
              <w:instrText xml:space="preserve"> PAGEREF _Toc36144937 \h </w:instrText>
            </w:r>
            <w:r w:rsidR="00F63446">
              <w:rPr>
                <w:noProof/>
                <w:webHidden/>
              </w:rPr>
            </w:r>
            <w:r w:rsidR="00F63446">
              <w:rPr>
                <w:noProof/>
                <w:webHidden/>
              </w:rPr>
              <w:fldChar w:fldCharType="separate"/>
            </w:r>
            <w:r w:rsidR="00F63446">
              <w:rPr>
                <w:noProof/>
                <w:webHidden/>
              </w:rPr>
              <w:t>5</w:t>
            </w:r>
            <w:r w:rsidR="00F63446">
              <w:rPr>
                <w:noProof/>
                <w:webHidden/>
              </w:rPr>
              <w:fldChar w:fldCharType="end"/>
            </w:r>
          </w:hyperlink>
        </w:p>
        <w:p w14:paraId="12BE10DB" w14:textId="355E87DA" w:rsidR="00F63446" w:rsidRDefault="00000000">
          <w:pPr>
            <w:pStyle w:val="TOC3"/>
            <w:tabs>
              <w:tab w:val="left" w:pos="960"/>
              <w:tab w:val="right" w:leader="dot" w:pos="9913"/>
            </w:tabs>
            <w:rPr>
              <w:rFonts w:cstheme="minorBidi"/>
              <w:bCs w:val="0"/>
              <w:iCs w:val="0"/>
              <w:noProof/>
              <w:sz w:val="22"/>
              <w:szCs w:val="22"/>
              <w:lang w:eastAsia="zh-CN"/>
            </w:rPr>
          </w:pPr>
          <w:hyperlink w:anchor="_Toc36144938"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3 Why OpenCV and image pre-processing?</w:t>
            </w:r>
            <w:r w:rsidR="00F63446">
              <w:rPr>
                <w:noProof/>
                <w:webHidden/>
              </w:rPr>
              <w:tab/>
            </w:r>
            <w:r w:rsidR="00F63446">
              <w:rPr>
                <w:noProof/>
                <w:webHidden/>
              </w:rPr>
              <w:fldChar w:fldCharType="begin"/>
            </w:r>
            <w:r w:rsidR="00F63446">
              <w:rPr>
                <w:noProof/>
                <w:webHidden/>
              </w:rPr>
              <w:instrText xml:space="preserve"> PAGEREF _Toc36144938 \h </w:instrText>
            </w:r>
            <w:r w:rsidR="00F63446">
              <w:rPr>
                <w:noProof/>
                <w:webHidden/>
              </w:rPr>
            </w:r>
            <w:r w:rsidR="00F63446">
              <w:rPr>
                <w:noProof/>
                <w:webHidden/>
              </w:rPr>
              <w:fldChar w:fldCharType="separate"/>
            </w:r>
            <w:r w:rsidR="00F63446">
              <w:rPr>
                <w:noProof/>
                <w:webHidden/>
              </w:rPr>
              <w:t>10</w:t>
            </w:r>
            <w:r w:rsidR="00F63446">
              <w:rPr>
                <w:noProof/>
                <w:webHidden/>
              </w:rPr>
              <w:fldChar w:fldCharType="end"/>
            </w:r>
          </w:hyperlink>
        </w:p>
        <w:p w14:paraId="20994A2C" w14:textId="3BCDF338" w:rsidR="00F63446" w:rsidRDefault="00000000">
          <w:pPr>
            <w:pStyle w:val="TOC3"/>
            <w:tabs>
              <w:tab w:val="left" w:pos="960"/>
              <w:tab w:val="right" w:leader="dot" w:pos="9913"/>
            </w:tabs>
            <w:rPr>
              <w:rFonts w:cstheme="minorBidi"/>
              <w:bCs w:val="0"/>
              <w:iCs w:val="0"/>
              <w:noProof/>
              <w:sz w:val="22"/>
              <w:szCs w:val="22"/>
              <w:lang w:eastAsia="zh-CN"/>
            </w:rPr>
          </w:pPr>
          <w:hyperlink w:anchor="_Toc3614493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4 Important Image Operations</w:t>
            </w:r>
            <w:r w:rsidR="00F63446">
              <w:rPr>
                <w:noProof/>
                <w:webHidden/>
              </w:rPr>
              <w:tab/>
            </w:r>
            <w:r w:rsidR="00F63446">
              <w:rPr>
                <w:noProof/>
                <w:webHidden/>
              </w:rPr>
              <w:fldChar w:fldCharType="begin"/>
            </w:r>
            <w:r w:rsidR="00F63446">
              <w:rPr>
                <w:noProof/>
                <w:webHidden/>
              </w:rPr>
              <w:instrText xml:space="preserve"> PAGEREF _Toc36144939 \h </w:instrText>
            </w:r>
            <w:r w:rsidR="00F63446">
              <w:rPr>
                <w:noProof/>
                <w:webHidden/>
              </w:rPr>
            </w:r>
            <w:r w:rsidR="00F63446">
              <w:rPr>
                <w:noProof/>
                <w:webHidden/>
              </w:rPr>
              <w:fldChar w:fldCharType="separate"/>
            </w:r>
            <w:r w:rsidR="00F63446">
              <w:rPr>
                <w:noProof/>
                <w:webHidden/>
              </w:rPr>
              <w:t>11</w:t>
            </w:r>
            <w:r w:rsidR="00F63446">
              <w:rPr>
                <w:noProof/>
                <w:webHidden/>
              </w:rPr>
              <w:fldChar w:fldCharType="end"/>
            </w:r>
          </w:hyperlink>
        </w:p>
        <w:p w14:paraId="33BF3EB2" w14:textId="22D774B2" w:rsidR="00F63446" w:rsidRDefault="00000000">
          <w:pPr>
            <w:pStyle w:val="TOC3"/>
            <w:tabs>
              <w:tab w:val="left" w:pos="960"/>
              <w:tab w:val="right" w:leader="dot" w:pos="9913"/>
            </w:tabs>
            <w:rPr>
              <w:rFonts w:cstheme="minorBidi"/>
              <w:bCs w:val="0"/>
              <w:iCs w:val="0"/>
              <w:noProof/>
              <w:sz w:val="22"/>
              <w:szCs w:val="22"/>
              <w:lang w:eastAsia="zh-CN"/>
            </w:rPr>
          </w:pPr>
          <w:hyperlink w:anchor="_Toc3614494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5 About Python</w:t>
            </w:r>
            <w:r w:rsidR="00F63446">
              <w:rPr>
                <w:noProof/>
                <w:webHidden/>
              </w:rPr>
              <w:tab/>
            </w:r>
            <w:r w:rsidR="00F63446">
              <w:rPr>
                <w:noProof/>
                <w:webHidden/>
              </w:rPr>
              <w:fldChar w:fldCharType="begin"/>
            </w:r>
            <w:r w:rsidR="00F63446">
              <w:rPr>
                <w:noProof/>
                <w:webHidden/>
              </w:rPr>
              <w:instrText xml:space="preserve"> PAGEREF _Toc36144940 \h </w:instrText>
            </w:r>
            <w:r w:rsidR="00F63446">
              <w:rPr>
                <w:noProof/>
                <w:webHidden/>
              </w:rPr>
            </w:r>
            <w:r w:rsidR="00F63446">
              <w:rPr>
                <w:noProof/>
                <w:webHidden/>
              </w:rPr>
              <w:fldChar w:fldCharType="separate"/>
            </w:r>
            <w:r w:rsidR="00F63446">
              <w:rPr>
                <w:noProof/>
                <w:webHidden/>
              </w:rPr>
              <w:t>15</w:t>
            </w:r>
            <w:r w:rsidR="00F63446">
              <w:rPr>
                <w:noProof/>
                <w:webHidden/>
              </w:rPr>
              <w:fldChar w:fldCharType="end"/>
            </w:r>
          </w:hyperlink>
        </w:p>
        <w:p w14:paraId="4AD4FBCB" w14:textId="06853330" w:rsidR="00F63446" w:rsidRDefault="00000000">
          <w:pPr>
            <w:pStyle w:val="TOC3"/>
            <w:tabs>
              <w:tab w:val="left" w:pos="960"/>
              <w:tab w:val="right" w:leader="dot" w:pos="9913"/>
            </w:tabs>
            <w:rPr>
              <w:rFonts w:cstheme="minorBidi"/>
              <w:bCs w:val="0"/>
              <w:iCs w:val="0"/>
              <w:noProof/>
              <w:sz w:val="22"/>
              <w:szCs w:val="22"/>
              <w:lang w:eastAsia="zh-CN"/>
            </w:rPr>
          </w:pPr>
          <w:hyperlink w:anchor="_Toc3614494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3.6 DFD</w:t>
            </w:r>
            <w:r w:rsidR="00F63446">
              <w:rPr>
                <w:noProof/>
                <w:webHidden/>
              </w:rPr>
              <w:tab/>
            </w:r>
            <w:r w:rsidR="00F63446">
              <w:rPr>
                <w:noProof/>
                <w:webHidden/>
              </w:rPr>
              <w:fldChar w:fldCharType="begin"/>
            </w:r>
            <w:r w:rsidR="00F63446">
              <w:rPr>
                <w:noProof/>
                <w:webHidden/>
              </w:rPr>
              <w:instrText xml:space="preserve"> PAGEREF _Toc36144941 \h </w:instrText>
            </w:r>
            <w:r w:rsidR="00F63446">
              <w:rPr>
                <w:noProof/>
                <w:webHidden/>
              </w:rPr>
            </w:r>
            <w:r w:rsidR="00F63446">
              <w:rPr>
                <w:noProof/>
                <w:webHidden/>
              </w:rPr>
              <w:fldChar w:fldCharType="separate"/>
            </w:r>
            <w:r w:rsidR="00F63446">
              <w:rPr>
                <w:noProof/>
                <w:webHidden/>
              </w:rPr>
              <w:t>17</w:t>
            </w:r>
            <w:r w:rsidR="00F63446">
              <w:rPr>
                <w:noProof/>
                <w:webHidden/>
              </w:rPr>
              <w:fldChar w:fldCharType="end"/>
            </w:r>
          </w:hyperlink>
        </w:p>
        <w:p w14:paraId="67CC7F5F" w14:textId="04A6963A" w:rsidR="00F63446" w:rsidRDefault="00000000">
          <w:pPr>
            <w:pStyle w:val="TOC2"/>
            <w:tabs>
              <w:tab w:val="left" w:pos="960"/>
              <w:tab w:val="right" w:leader="dot" w:pos="9913"/>
            </w:tabs>
            <w:rPr>
              <w:rFonts w:cstheme="minorBidi"/>
              <w:bCs w:val="0"/>
              <w:iCs w:val="0"/>
              <w:noProof/>
              <w:sz w:val="22"/>
              <w:szCs w:val="22"/>
              <w:lang w:eastAsia="zh-CN"/>
            </w:rPr>
          </w:pPr>
          <w:hyperlink w:anchor="_Toc36144942" w:history="1">
            <w:r w:rsidR="00F63446" w:rsidRPr="005539B7">
              <w:rPr>
                <w:rStyle w:val="Hyperlink"/>
                <w:rFonts w:ascii="Arial" w:hAnsi="Arial"/>
                <w:b/>
                <w:noProof/>
              </w:rPr>
              <w:t>1.4.</w:t>
            </w:r>
            <w:r w:rsidR="00F63446">
              <w:rPr>
                <w:rFonts w:cstheme="minorBidi"/>
                <w:bCs w:val="0"/>
                <w:iCs w:val="0"/>
                <w:noProof/>
                <w:sz w:val="22"/>
                <w:szCs w:val="22"/>
                <w:lang w:eastAsia="zh-CN"/>
              </w:rPr>
              <w:tab/>
            </w:r>
            <w:r w:rsidR="00F63446" w:rsidRPr="005539B7">
              <w:rPr>
                <w:rStyle w:val="Hyperlink"/>
                <w:noProof/>
              </w:rPr>
              <w:t>Objectives</w:t>
            </w:r>
            <w:r w:rsidR="00F63446">
              <w:rPr>
                <w:noProof/>
                <w:webHidden/>
              </w:rPr>
              <w:tab/>
            </w:r>
            <w:r w:rsidR="00F63446">
              <w:rPr>
                <w:noProof/>
                <w:webHidden/>
              </w:rPr>
              <w:fldChar w:fldCharType="begin"/>
            </w:r>
            <w:r w:rsidR="00F63446">
              <w:rPr>
                <w:noProof/>
                <w:webHidden/>
              </w:rPr>
              <w:instrText xml:space="preserve"> PAGEREF _Toc36144942 \h </w:instrText>
            </w:r>
            <w:r w:rsidR="00F63446">
              <w:rPr>
                <w:noProof/>
                <w:webHidden/>
              </w:rPr>
            </w:r>
            <w:r w:rsidR="00F63446">
              <w:rPr>
                <w:noProof/>
                <w:webHidden/>
              </w:rPr>
              <w:fldChar w:fldCharType="separate"/>
            </w:r>
            <w:r w:rsidR="00F63446">
              <w:rPr>
                <w:noProof/>
                <w:webHidden/>
              </w:rPr>
              <w:t>17</w:t>
            </w:r>
            <w:r w:rsidR="00F63446">
              <w:rPr>
                <w:noProof/>
                <w:webHidden/>
              </w:rPr>
              <w:fldChar w:fldCharType="end"/>
            </w:r>
          </w:hyperlink>
        </w:p>
        <w:p w14:paraId="2B3F5D8B" w14:textId="4189F7F7" w:rsidR="00F63446" w:rsidRDefault="00000000">
          <w:pPr>
            <w:pStyle w:val="TOC3"/>
            <w:tabs>
              <w:tab w:val="left" w:pos="960"/>
              <w:tab w:val="right" w:leader="dot" w:pos="9913"/>
            </w:tabs>
            <w:rPr>
              <w:rFonts w:cstheme="minorBidi"/>
              <w:bCs w:val="0"/>
              <w:iCs w:val="0"/>
              <w:noProof/>
              <w:sz w:val="22"/>
              <w:szCs w:val="22"/>
              <w:lang w:eastAsia="zh-CN"/>
            </w:rPr>
          </w:pPr>
          <w:hyperlink w:anchor="_Toc36144943"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4.1 General Objectives</w:t>
            </w:r>
            <w:r w:rsidR="00F63446">
              <w:rPr>
                <w:noProof/>
                <w:webHidden/>
              </w:rPr>
              <w:tab/>
            </w:r>
            <w:r w:rsidR="00F63446">
              <w:rPr>
                <w:noProof/>
                <w:webHidden/>
              </w:rPr>
              <w:fldChar w:fldCharType="begin"/>
            </w:r>
            <w:r w:rsidR="00F63446">
              <w:rPr>
                <w:noProof/>
                <w:webHidden/>
              </w:rPr>
              <w:instrText xml:space="preserve"> PAGEREF _Toc36144943 \h </w:instrText>
            </w:r>
            <w:r w:rsidR="00F63446">
              <w:rPr>
                <w:noProof/>
                <w:webHidden/>
              </w:rPr>
            </w:r>
            <w:r w:rsidR="00F63446">
              <w:rPr>
                <w:noProof/>
                <w:webHidden/>
              </w:rPr>
              <w:fldChar w:fldCharType="separate"/>
            </w:r>
            <w:r w:rsidR="00F63446">
              <w:rPr>
                <w:noProof/>
                <w:webHidden/>
              </w:rPr>
              <w:t>17</w:t>
            </w:r>
            <w:r w:rsidR="00F63446">
              <w:rPr>
                <w:noProof/>
                <w:webHidden/>
              </w:rPr>
              <w:fldChar w:fldCharType="end"/>
            </w:r>
          </w:hyperlink>
        </w:p>
        <w:p w14:paraId="38F464E7" w14:textId="5AF053DF" w:rsidR="00F63446" w:rsidRDefault="00000000">
          <w:pPr>
            <w:pStyle w:val="TOC3"/>
            <w:tabs>
              <w:tab w:val="left" w:pos="960"/>
              <w:tab w:val="right" w:leader="dot" w:pos="9913"/>
            </w:tabs>
            <w:rPr>
              <w:rFonts w:cstheme="minorBidi"/>
              <w:bCs w:val="0"/>
              <w:iCs w:val="0"/>
              <w:noProof/>
              <w:sz w:val="22"/>
              <w:szCs w:val="22"/>
              <w:lang w:eastAsia="zh-CN"/>
            </w:rPr>
          </w:pPr>
          <w:hyperlink w:anchor="_Toc36144944"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4.2 Specific Objectives</w:t>
            </w:r>
            <w:r w:rsidR="00F63446">
              <w:rPr>
                <w:noProof/>
                <w:webHidden/>
              </w:rPr>
              <w:tab/>
            </w:r>
            <w:r w:rsidR="00F63446">
              <w:rPr>
                <w:noProof/>
                <w:webHidden/>
              </w:rPr>
              <w:fldChar w:fldCharType="begin"/>
            </w:r>
            <w:r w:rsidR="00F63446">
              <w:rPr>
                <w:noProof/>
                <w:webHidden/>
              </w:rPr>
              <w:instrText xml:space="preserve"> PAGEREF _Toc36144944 \h </w:instrText>
            </w:r>
            <w:r w:rsidR="00F63446">
              <w:rPr>
                <w:noProof/>
                <w:webHidden/>
              </w:rPr>
            </w:r>
            <w:r w:rsidR="00F63446">
              <w:rPr>
                <w:noProof/>
                <w:webHidden/>
              </w:rPr>
              <w:fldChar w:fldCharType="separate"/>
            </w:r>
            <w:r w:rsidR="00F63446">
              <w:rPr>
                <w:noProof/>
                <w:webHidden/>
              </w:rPr>
              <w:t>17</w:t>
            </w:r>
            <w:r w:rsidR="00F63446">
              <w:rPr>
                <w:noProof/>
                <w:webHidden/>
              </w:rPr>
              <w:fldChar w:fldCharType="end"/>
            </w:r>
          </w:hyperlink>
        </w:p>
        <w:p w14:paraId="12CFCFBB" w14:textId="5D0E0672" w:rsidR="00F63446" w:rsidRDefault="00000000">
          <w:pPr>
            <w:pStyle w:val="TOC2"/>
            <w:tabs>
              <w:tab w:val="left" w:pos="960"/>
              <w:tab w:val="right" w:leader="dot" w:pos="9913"/>
            </w:tabs>
            <w:rPr>
              <w:rFonts w:cstheme="minorBidi"/>
              <w:bCs w:val="0"/>
              <w:iCs w:val="0"/>
              <w:noProof/>
              <w:sz w:val="22"/>
              <w:szCs w:val="22"/>
              <w:lang w:eastAsia="zh-CN"/>
            </w:rPr>
          </w:pPr>
          <w:hyperlink w:anchor="_Toc36144945" w:history="1">
            <w:r w:rsidR="00F63446" w:rsidRPr="005539B7">
              <w:rPr>
                <w:rStyle w:val="Hyperlink"/>
                <w:rFonts w:ascii="Arial" w:hAnsi="Arial"/>
                <w:b/>
                <w:noProof/>
              </w:rPr>
              <w:t>1.5.</w:t>
            </w:r>
            <w:r w:rsidR="00F63446">
              <w:rPr>
                <w:rFonts w:cstheme="minorBidi"/>
                <w:bCs w:val="0"/>
                <w:iCs w:val="0"/>
                <w:noProof/>
                <w:sz w:val="22"/>
                <w:szCs w:val="22"/>
                <w:lang w:eastAsia="zh-CN"/>
              </w:rPr>
              <w:tab/>
            </w:r>
            <w:r w:rsidR="00F63446" w:rsidRPr="005539B7">
              <w:rPr>
                <w:rStyle w:val="Hyperlink"/>
                <w:noProof/>
              </w:rPr>
              <w:t>Justification of chosen solution</w:t>
            </w:r>
            <w:r w:rsidR="00F63446">
              <w:rPr>
                <w:noProof/>
                <w:webHidden/>
              </w:rPr>
              <w:tab/>
            </w:r>
            <w:r w:rsidR="00F63446">
              <w:rPr>
                <w:noProof/>
                <w:webHidden/>
              </w:rPr>
              <w:fldChar w:fldCharType="begin"/>
            </w:r>
            <w:r w:rsidR="00F63446">
              <w:rPr>
                <w:noProof/>
                <w:webHidden/>
              </w:rPr>
              <w:instrText xml:space="preserve"> PAGEREF _Toc36144945 \h </w:instrText>
            </w:r>
            <w:r w:rsidR="00F63446">
              <w:rPr>
                <w:noProof/>
                <w:webHidden/>
              </w:rPr>
            </w:r>
            <w:r w:rsidR="00F63446">
              <w:rPr>
                <w:noProof/>
                <w:webHidden/>
              </w:rPr>
              <w:fldChar w:fldCharType="separate"/>
            </w:r>
            <w:r w:rsidR="00F63446">
              <w:rPr>
                <w:noProof/>
                <w:webHidden/>
              </w:rPr>
              <w:t>21</w:t>
            </w:r>
            <w:r w:rsidR="00F63446">
              <w:rPr>
                <w:noProof/>
                <w:webHidden/>
              </w:rPr>
              <w:fldChar w:fldCharType="end"/>
            </w:r>
          </w:hyperlink>
        </w:p>
        <w:p w14:paraId="4960FC4B" w14:textId="3EA7C271" w:rsidR="00F63446" w:rsidRDefault="00000000">
          <w:pPr>
            <w:pStyle w:val="TOC3"/>
            <w:tabs>
              <w:tab w:val="left" w:pos="960"/>
              <w:tab w:val="right" w:leader="dot" w:pos="9913"/>
            </w:tabs>
            <w:rPr>
              <w:rFonts w:cstheme="minorBidi"/>
              <w:bCs w:val="0"/>
              <w:iCs w:val="0"/>
              <w:noProof/>
              <w:sz w:val="22"/>
              <w:szCs w:val="22"/>
              <w:lang w:eastAsia="zh-CN"/>
            </w:rPr>
          </w:pPr>
          <w:hyperlink w:anchor="_Toc36144946"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5.1 K Nearest Neighbour (KNN)</w:t>
            </w:r>
            <w:r w:rsidR="00F63446">
              <w:rPr>
                <w:noProof/>
                <w:webHidden/>
              </w:rPr>
              <w:tab/>
            </w:r>
            <w:r w:rsidR="00F63446">
              <w:rPr>
                <w:noProof/>
                <w:webHidden/>
              </w:rPr>
              <w:fldChar w:fldCharType="begin"/>
            </w:r>
            <w:r w:rsidR="00F63446">
              <w:rPr>
                <w:noProof/>
                <w:webHidden/>
              </w:rPr>
              <w:instrText xml:space="preserve"> PAGEREF _Toc36144946 \h </w:instrText>
            </w:r>
            <w:r w:rsidR="00F63446">
              <w:rPr>
                <w:noProof/>
                <w:webHidden/>
              </w:rPr>
            </w:r>
            <w:r w:rsidR="00F63446">
              <w:rPr>
                <w:noProof/>
                <w:webHidden/>
              </w:rPr>
              <w:fldChar w:fldCharType="separate"/>
            </w:r>
            <w:r w:rsidR="00F63446">
              <w:rPr>
                <w:noProof/>
                <w:webHidden/>
              </w:rPr>
              <w:t>21</w:t>
            </w:r>
            <w:r w:rsidR="00F63446">
              <w:rPr>
                <w:noProof/>
                <w:webHidden/>
              </w:rPr>
              <w:fldChar w:fldCharType="end"/>
            </w:r>
          </w:hyperlink>
        </w:p>
        <w:p w14:paraId="28BBAE67" w14:textId="20BB79F9" w:rsidR="00F63446" w:rsidRDefault="00000000">
          <w:pPr>
            <w:pStyle w:val="TOC3"/>
            <w:tabs>
              <w:tab w:val="left" w:pos="960"/>
              <w:tab w:val="right" w:leader="dot" w:pos="9913"/>
            </w:tabs>
            <w:rPr>
              <w:rFonts w:cstheme="minorBidi"/>
              <w:bCs w:val="0"/>
              <w:iCs w:val="0"/>
              <w:noProof/>
              <w:sz w:val="22"/>
              <w:szCs w:val="22"/>
              <w:lang w:eastAsia="zh-CN"/>
            </w:rPr>
          </w:pPr>
          <w:hyperlink w:anchor="_Toc3614494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1.5.2 Recurrent Neural Network (RNN)</w:t>
            </w:r>
            <w:r w:rsidR="00F63446">
              <w:rPr>
                <w:noProof/>
                <w:webHidden/>
              </w:rPr>
              <w:tab/>
            </w:r>
            <w:r w:rsidR="00F63446">
              <w:rPr>
                <w:noProof/>
                <w:webHidden/>
              </w:rPr>
              <w:fldChar w:fldCharType="begin"/>
            </w:r>
            <w:r w:rsidR="00F63446">
              <w:rPr>
                <w:noProof/>
                <w:webHidden/>
              </w:rPr>
              <w:instrText xml:space="preserve"> PAGEREF _Toc36144947 \h </w:instrText>
            </w:r>
            <w:r w:rsidR="00F63446">
              <w:rPr>
                <w:noProof/>
                <w:webHidden/>
              </w:rPr>
            </w:r>
            <w:r w:rsidR="00F63446">
              <w:rPr>
                <w:noProof/>
                <w:webHidden/>
              </w:rPr>
              <w:fldChar w:fldCharType="separate"/>
            </w:r>
            <w:r w:rsidR="00F63446">
              <w:rPr>
                <w:noProof/>
                <w:webHidden/>
              </w:rPr>
              <w:t>22</w:t>
            </w:r>
            <w:r w:rsidR="00F63446">
              <w:rPr>
                <w:noProof/>
                <w:webHidden/>
              </w:rPr>
              <w:fldChar w:fldCharType="end"/>
            </w:r>
          </w:hyperlink>
        </w:p>
        <w:p w14:paraId="431E6123" w14:textId="45C60590" w:rsidR="00F63446" w:rsidRDefault="00000000">
          <w:pPr>
            <w:pStyle w:val="TOC2"/>
            <w:tabs>
              <w:tab w:val="left" w:pos="960"/>
              <w:tab w:val="right" w:leader="dot" w:pos="9913"/>
            </w:tabs>
            <w:rPr>
              <w:rFonts w:cstheme="minorBidi"/>
              <w:bCs w:val="0"/>
              <w:iCs w:val="0"/>
              <w:noProof/>
              <w:sz w:val="22"/>
              <w:szCs w:val="22"/>
              <w:lang w:eastAsia="zh-CN"/>
            </w:rPr>
          </w:pPr>
          <w:hyperlink w:anchor="_Toc36144948" w:history="1">
            <w:r w:rsidR="00F63446" w:rsidRPr="005539B7">
              <w:rPr>
                <w:rStyle w:val="Hyperlink"/>
                <w:rFonts w:ascii="Arial" w:hAnsi="Arial"/>
                <w:b/>
                <w:noProof/>
              </w:rPr>
              <w:t>1.6.</w:t>
            </w:r>
            <w:r w:rsidR="00F63446">
              <w:rPr>
                <w:rFonts w:cstheme="minorBidi"/>
                <w:bCs w:val="0"/>
                <w:iCs w:val="0"/>
                <w:noProof/>
                <w:sz w:val="22"/>
                <w:szCs w:val="22"/>
                <w:lang w:eastAsia="zh-CN"/>
              </w:rPr>
              <w:tab/>
            </w:r>
            <w:r w:rsidR="00F63446" w:rsidRPr="005539B7">
              <w:rPr>
                <w:rStyle w:val="Hyperlink"/>
                <w:noProof/>
              </w:rPr>
              <w:t>Analysis Activity Log</w:t>
            </w:r>
            <w:r w:rsidR="00F63446">
              <w:rPr>
                <w:noProof/>
                <w:webHidden/>
              </w:rPr>
              <w:tab/>
            </w:r>
            <w:r w:rsidR="00F63446">
              <w:rPr>
                <w:noProof/>
                <w:webHidden/>
              </w:rPr>
              <w:fldChar w:fldCharType="begin"/>
            </w:r>
            <w:r w:rsidR="00F63446">
              <w:rPr>
                <w:noProof/>
                <w:webHidden/>
              </w:rPr>
              <w:instrText xml:space="preserve"> PAGEREF _Toc36144948 \h </w:instrText>
            </w:r>
            <w:r w:rsidR="00F63446">
              <w:rPr>
                <w:noProof/>
                <w:webHidden/>
              </w:rPr>
            </w:r>
            <w:r w:rsidR="00F63446">
              <w:rPr>
                <w:noProof/>
                <w:webHidden/>
              </w:rPr>
              <w:fldChar w:fldCharType="separate"/>
            </w:r>
            <w:r w:rsidR="00F63446">
              <w:rPr>
                <w:noProof/>
                <w:webHidden/>
              </w:rPr>
              <w:t>23</w:t>
            </w:r>
            <w:r w:rsidR="00F63446">
              <w:rPr>
                <w:noProof/>
                <w:webHidden/>
              </w:rPr>
              <w:fldChar w:fldCharType="end"/>
            </w:r>
          </w:hyperlink>
        </w:p>
        <w:p w14:paraId="7F814CA2" w14:textId="557D4A61" w:rsidR="00F63446" w:rsidRDefault="00000000">
          <w:pPr>
            <w:pStyle w:val="TOC2"/>
            <w:tabs>
              <w:tab w:val="left" w:pos="960"/>
              <w:tab w:val="right" w:leader="dot" w:pos="9913"/>
            </w:tabs>
            <w:rPr>
              <w:rFonts w:cstheme="minorBidi"/>
              <w:bCs w:val="0"/>
              <w:iCs w:val="0"/>
              <w:noProof/>
              <w:sz w:val="22"/>
              <w:szCs w:val="22"/>
              <w:lang w:eastAsia="zh-CN"/>
            </w:rPr>
          </w:pPr>
          <w:hyperlink w:anchor="_Toc36144949" w:history="1">
            <w:r w:rsidR="00F63446" w:rsidRPr="005539B7">
              <w:rPr>
                <w:rStyle w:val="Hyperlink"/>
                <w:rFonts w:ascii="Arial" w:hAnsi="Arial"/>
                <w:b/>
                <w:noProof/>
              </w:rPr>
              <w:t>1.7.</w:t>
            </w:r>
            <w:r w:rsidR="00F63446">
              <w:rPr>
                <w:rFonts w:cstheme="minorBidi"/>
                <w:bCs w:val="0"/>
                <w:iCs w:val="0"/>
                <w:noProof/>
                <w:sz w:val="22"/>
                <w:szCs w:val="22"/>
                <w:lang w:eastAsia="zh-CN"/>
              </w:rPr>
              <w:tab/>
            </w:r>
            <w:r w:rsidR="00F63446" w:rsidRPr="005539B7">
              <w:rPr>
                <w:rStyle w:val="Hyperlink"/>
                <w:noProof/>
              </w:rPr>
              <w:t>Sources used for this section</w:t>
            </w:r>
            <w:r w:rsidR="00F63446">
              <w:rPr>
                <w:noProof/>
                <w:webHidden/>
              </w:rPr>
              <w:tab/>
            </w:r>
            <w:r w:rsidR="00F63446">
              <w:rPr>
                <w:noProof/>
                <w:webHidden/>
              </w:rPr>
              <w:fldChar w:fldCharType="begin"/>
            </w:r>
            <w:r w:rsidR="00F63446">
              <w:rPr>
                <w:noProof/>
                <w:webHidden/>
              </w:rPr>
              <w:instrText xml:space="preserve"> PAGEREF _Toc36144949 \h </w:instrText>
            </w:r>
            <w:r w:rsidR="00F63446">
              <w:rPr>
                <w:noProof/>
                <w:webHidden/>
              </w:rPr>
            </w:r>
            <w:r w:rsidR="00F63446">
              <w:rPr>
                <w:noProof/>
                <w:webHidden/>
              </w:rPr>
              <w:fldChar w:fldCharType="separate"/>
            </w:r>
            <w:r w:rsidR="00F63446">
              <w:rPr>
                <w:noProof/>
                <w:webHidden/>
              </w:rPr>
              <w:t>24</w:t>
            </w:r>
            <w:r w:rsidR="00F63446">
              <w:rPr>
                <w:noProof/>
                <w:webHidden/>
              </w:rPr>
              <w:fldChar w:fldCharType="end"/>
            </w:r>
          </w:hyperlink>
        </w:p>
        <w:p w14:paraId="1E65E9A6" w14:textId="1E654E1D" w:rsidR="00F63446" w:rsidRDefault="00000000">
          <w:pPr>
            <w:pStyle w:val="TOC1"/>
            <w:tabs>
              <w:tab w:val="left" w:pos="480"/>
              <w:tab w:val="right" w:leader="dot" w:pos="9913"/>
            </w:tabs>
            <w:rPr>
              <w:rFonts w:cstheme="minorBidi"/>
              <w:bCs w:val="0"/>
              <w:iCs w:val="0"/>
              <w:noProof/>
              <w:sz w:val="22"/>
              <w:szCs w:val="22"/>
              <w:lang w:eastAsia="zh-CN"/>
            </w:rPr>
          </w:pPr>
          <w:hyperlink w:anchor="_Toc36144950" w:history="1">
            <w:r w:rsidR="00F63446" w:rsidRPr="005539B7">
              <w:rPr>
                <w:rStyle w:val="Hyperlink"/>
                <w:rFonts w:ascii="Arial" w:hAnsi="Arial" w:cstheme="minorHAnsi"/>
                <w:noProof/>
              </w:rPr>
              <w:t>2.</w:t>
            </w:r>
            <w:r w:rsidR="00F63446">
              <w:rPr>
                <w:rFonts w:cstheme="minorBidi"/>
                <w:bCs w:val="0"/>
                <w:iCs w:val="0"/>
                <w:noProof/>
                <w:sz w:val="22"/>
                <w:szCs w:val="22"/>
                <w:lang w:eastAsia="zh-CN"/>
              </w:rPr>
              <w:tab/>
            </w:r>
            <w:r w:rsidR="00F63446" w:rsidRPr="005539B7">
              <w:rPr>
                <w:rStyle w:val="Hyperlink"/>
                <w:rFonts w:cstheme="minorHAnsi"/>
                <w:noProof/>
              </w:rPr>
              <w:t>Design</w:t>
            </w:r>
            <w:r w:rsidR="00F63446">
              <w:rPr>
                <w:noProof/>
                <w:webHidden/>
              </w:rPr>
              <w:tab/>
            </w:r>
            <w:r w:rsidR="00F63446">
              <w:rPr>
                <w:noProof/>
                <w:webHidden/>
              </w:rPr>
              <w:fldChar w:fldCharType="begin"/>
            </w:r>
            <w:r w:rsidR="00F63446">
              <w:rPr>
                <w:noProof/>
                <w:webHidden/>
              </w:rPr>
              <w:instrText xml:space="preserve"> PAGEREF _Toc36144950 \h </w:instrText>
            </w:r>
            <w:r w:rsidR="00F63446">
              <w:rPr>
                <w:noProof/>
                <w:webHidden/>
              </w:rPr>
            </w:r>
            <w:r w:rsidR="00F63446">
              <w:rPr>
                <w:noProof/>
                <w:webHidden/>
              </w:rPr>
              <w:fldChar w:fldCharType="separate"/>
            </w:r>
            <w:r w:rsidR="00F63446">
              <w:rPr>
                <w:noProof/>
                <w:webHidden/>
              </w:rPr>
              <w:t>25</w:t>
            </w:r>
            <w:r w:rsidR="00F63446">
              <w:rPr>
                <w:noProof/>
                <w:webHidden/>
              </w:rPr>
              <w:fldChar w:fldCharType="end"/>
            </w:r>
          </w:hyperlink>
        </w:p>
        <w:p w14:paraId="46C15674" w14:textId="38C1FACE" w:rsidR="00F63446" w:rsidRDefault="00000000">
          <w:pPr>
            <w:pStyle w:val="TOC2"/>
            <w:tabs>
              <w:tab w:val="left" w:pos="960"/>
              <w:tab w:val="right" w:leader="dot" w:pos="9913"/>
            </w:tabs>
            <w:rPr>
              <w:rFonts w:cstheme="minorBidi"/>
              <w:bCs w:val="0"/>
              <w:iCs w:val="0"/>
              <w:noProof/>
              <w:sz w:val="22"/>
              <w:szCs w:val="22"/>
              <w:lang w:eastAsia="zh-CN"/>
            </w:rPr>
          </w:pPr>
          <w:hyperlink w:anchor="_Toc36144951" w:history="1">
            <w:r w:rsidR="00F63446" w:rsidRPr="005539B7">
              <w:rPr>
                <w:rStyle w:val="Hyperlink"/>
                <w:rFonts w:ascii="Arial" w:hAnsi="Arial"/>
                <w:b/>
                <w:noProof/>
              </w:rPr>
              <w:t>2.1.</w:t>
            </w:r>
            <w:r w:rsidR="00F63446">
              <w:rPr>
                <w:rFonts w:cstheme="minorBidi"/>
                <w:bCs w:val="0"/>
                <w:iCs w:val="0"/>
                <w:noProof/>
                <w:sz w:val="22"/>
                <w:szCs w:val="22"/>
                <w:lang w:eastAsia="zh-CN"/>
              </w:rPr>
              <w:tab/>
            </w:r>
            <w:r w:rsidR="00F63446" w:rsidRPr="005539B7">
              <w:rPr>
                <w:rStyle w:val="Hyperlink"/>
                <w:noProof/>
              </w:rPr>
              <w:t>Design overview</w:t>
            </w:r>
            <w:r w:rsidR="00F63446">
              <w:rPr>
                <w:noProof/>
                <w:webHidden/>
              </w:rPr>
              <w:tab/>
            </w:r>
            <w:r w:rsidR="00F63446">
              <w:rPr>
                <w:noProof/>
                <w:webHidden/>
              </w:rPr>
              <w:fldChar w:fldCharType="begin"/>
            </w:r>
            <w:r w:rsidR="00F63446">
              <w:rPr>
                <w:noProof/>
                <w:webHidden/>
              </w:rPr>
              <w:instrText xml:space="preserve"> PAGEREF _Toc36144951 \h </w:instrText>
            </w:r>
            <w:r w:rsidR="00F63446">
              <w:rPr>
                <w:noProof/>
                <w:webHidden/>
              </w:rPr>
            </w:r>
            <w:r w:rsidR="00F63446">
              <w:rPr>
                <w:noProof/>
                <w:webHidden/>
              </w:rPr>
              <w:fldChar w:fldCharType="separate"/>
            </w:r>
            <w:r w:rsidR="00F63446">
              <w:rPr>
                <w:noProof/>
                <w:webHidden/>
              </w:rPr>
              <w:t>25</w:t>
            </w:r>
            <w:r w:rsidR="00F63446">
              <w:rPr>
                <w:noProof/>
                <w:webHidden/>
              </w:rPr>
              <w:fldChar w:fldCharType="end"/>
            </w:r>
          </w:hyperlink>
        </w:p>
        <w:p w14:paraId="021E6F1F" w14:textId="0D7EBA01" w:rsidR="00F63446" w:rsidRDefault="00000000">
          <w:pPr>
            <w:pStyle w:val="TOC2"/>
            <w:tabs>
              <w:tab w:val="left" w:pos="960"/>
              <w:tab w:val="right" w:leader="dot" w:pos="9913"/>
            </w:tabs>
            <w:rPr>
              <w:rFonts w:cstheme="minorBidi"/>
              <w:bCs w:val="0"/>
              <w:iCs w:val="0"/>
              <w:noProof/>
              <w:sz w:val="22"/>
              <w:szCs w:val="22"/>
              <w:lang w:eastAsia="zh-CN"/>
            </w:rPr>
          </w:pPr>
          <w:hyperlink w:anchor="_Toc36144952" w:history="1">
            <w:r w:rsidR="00F63446" w:rsidRPr="005539B7">
              <w:rPr>
                <w:rStyle w:val="Hyperlink"/>
                <w:rFonts w:ascii="Arial" w:hAnsi="Arial"/>
                <w:b/>
                <w:noProof/>
              </w:rPr>
              <w:t>2.2.</w:t>
            </w:r>
            <w:r w:rsidR="00F63446">
              <w:rPr>
                <w:rFonts w:cstheme="minorBidi"/>
                <w:bCs w:val="0"/>
                <w:iCs w:val="0"/>
                <w:noProof/>
                <w:sz w:val="22"/>
                <w:szCs w:val="22"/>
                <w:lang w:eastAsia="zh-CN"/>
              </w:rPr>
              <w:tab/>
            </w:r>
            <w:r w:rsidR="00F63446" w:rsidRPr="005539B7">
              <w:rPr>
                <w:rStyle w:val="Hyperlink"/>
                <w:noProof/>
              </w:rPr>
              <w:t>Folder and File Structure</w:t>
            </w:r>
            <w:r w:rsidR="00F63446">
              <w:rPr>
                <w:noProof/>
                <w:webHidden/>
              </w:rPr>
              <w:tab/>
            </w:r>
            <w:r w:rsidR="00F63446">
              <w:rPr>
                <w:noProof/>
                <w:webHidden/>
              </w:rPr>
              <w:fldChar w:fldCharType="begin"/>
            </w:r>
            <w:r w:rsidR="00F63446">
              <w:rPr>
                <w:noProof/>
                <w:webHidden/>
              </w:rPr>
              <w:instrText xml:space="preserve"> PAGEREF _Toc36144952 \h </w:instrText>
            </w:r>
            <w:r w:rsidR="00F63446">
              <w:rPr>
                <w:noProof/>
                <w:webHidden/>
              </w:rPr>
            </w:r>
            <w:r w:rsidR="00F63446">
              <w:rPr>
                <w:noProof/>
                <w:webHidden/>
              </w:rPr>
              <w:fldChar w:fldCharType="separate"/>
            </w:r>
            <w:r w:rsidR="00F63446">
              <w:rPr>
                <w:noProof/>
                <w:webHidden/>
              </w:rPr>
              <w:t>28</w:t>
            </w:r>
            <w:r w:rsidR="00F63446">
              <w:rPr>
                <w:noProof/>
                <w:webHidden/>
              </w:rPr>
              <w:fldChar w:fldCharType="end"/>
            </w:r>
          </w:hyperlink>
        </w:p>
        <w:p w14:paraId="6499969B" w14:textId="06CFFF9C" w:rsidR="00F63446" w:rsidRDefault="00000000">
          <w:pPr>
            <w:pStyle w:val="TOC2"/>
            <w:tabs>
              <w:tab w:val="left" w:pos="960"/>
              <w:tab w:val="right" w:leader="dot" w:pos="9913"/>
            </w:tabs>
            <w:rPr>
              <w:rFonts w:cstheme="minorBidi"/>
              <w:bCs w:val="0"/>
              <w:iCs w:val="0"/>
              <w:noProof/>
              <w:sz w:val="22"/>
              <w:szCs w:val="22"/>
              <w:lang w:eastAsia="zh-CN"/>
            </w:rPr>
          </w:pPr>
          <w:hyperlink w:anchor="_Toc36144953" w:history="1">
            <w:r w:rsidR="00F63446" w:rsidRPr="005539B7">
              <w:rPr>
                <w:rStyle w:val="Hyperlink"/>
                <w:rFonts w:ascii="Arial" w:hAnsi="Arial"/>
                <w:b/>
                <w:noProof/>
              </w:rPr>
              <w:t>2.3.</w:t>
            </w:r>
            <w:r w:rsidR="00F63446">
              <w:rPr>
                <w:rFonts w:cstheme="minorBidi"/>
                <w:bCs w:val="0"/>
                <w:iCs w:val="0"/>
                <w:noProof/>
                <w:sz w:val="22"/>
                <w:szCs w:val="22"/>
                <w:lang w:eastAsia="zh-CN"/>
              </w:rPr>
              <w:tab/>
            </w:r>
            <w:r w:rsidR="00F63446" w:rsidRPr="005539B7">
              <w:rPr>
                <w:rStyle w:val="Hyperlink"/>
                <w:noProof/>
              </w:rPr>
              <w:t>OOP and Class Definitions</w:t>
            </w:r>
            <w:r w:rsidR="00F63446">
              <w:rPr>
                <w:noProof/>
                <w:webHidden/>
              </w:rPr>
              <w:tab/>
            </w:r>
            <w:r w:rsidR="00F63446">
              <w:rPr>
                <w:noProof/>
                <w:webHidden/>
              </w:rPr>
              <w:fldChar w:fldCharType="begin"/>
            </w:r>
            <w:r w:rsidR="00F63446">
              <w:rPr>
                <w:noProof/>
                <w:webHidden/>
              </w:rPr>
              <w:instrText xml:space="preserve"> PAGEREF _Toc36144953 \h </w:instrText>
            </w:r>
            <w:r w:rsidR="00F63446">
              <w:rPr>
                <w:noProof/>
                <w:webHidden/>
              </w:rPr>
            </w:r>
            <w:r w:rsidR="00F63446">
              <w:rPr>
                <w:noProof/>
                <w:webHidden/>
              </w:rPr>
              <w:fldChar w:fldCharType="separate"/>
            </w:r>
            <w:r w:rsidR="00F63446">
              <w:rPr>
                <w:noProof/>
                <w:webHidden/>
              </w:rPr>
              <w:t>30</w:t>
            </w:r>
            <w:r w:rsidR="00F63446">
              <w:rPr>
                <w:noProof/>
                <w:webHidden/>
              </w:rPr>
              <w:fldChar w:fldCharType="end"/>
            </w:r>
          </w:hyperlink>
        </w:p>
        <w:p w14:paraId="7333A7CD" w14:textId="4D4D5D75" w:rsidR="00F63446" w:rsidRDefault="00000000">
          <w:pPr>
            <w:pStyle w:val="TOC3"/>
            <w:tabs>
              <w:tab w:val="left" w:pos="960"/>
              <w:tab w:val="right" w:leader="dot" w:pos="9913"/>
            </w:tabs>
            <w:rPr>
              <w:rFonts w:cstheme="minorBidi"/>
              <w:bCs w:val="0"/>
              <w:iCs w:val="0"/>
              <w:noProof/>
              <w:sz w:val="22"/>
              <w:szCs w:val="22"/>
              <w:lang w:eastAsia="zh-CN"/>
            </w:rPr>
          </w:pPr>
          <w:hyperlink w:anchor="_Toc36144954"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Session</w:t>
            </w:r>
            <w:r w:rsidR="00F63446">
              <w:rPr>
                <w:noProof/>
                <w:webHidden/>
              </w:rPr>
              <w:tab/>
            </w:r>
            <w:r w:rsidR="00F63446">
              <w:rPr>
                <w:noProof/>
                <w:webHidden/>
              </w:rPr>
              <w:fldChar w:fldCharType="begin"/>
            </w:r>
            <w:r w:rsidR="00F63446">
              <w:rPr>
                <w:noProof/>
                <w:webHidden/>
              </w:rPr>
              <w:instrText xml:space="preserve"> PAGEREF _Toc36144954 \h </w:instrText>
            </w:r>
            <w:r w:rsidR="00F63446">
              <w:rPr>
                <w:noProof/>
                <w:webHidden/>
              </w:rPr>
            </w:r>
            <w:r w:rsidR="00F63446">
              <w:rPr>
                <w:noProof/>
                <w:webHidden/>
              </w:rPr>
              <w:fldChar w:fldCharType="separate"/>
            </w:r>
            <w:r w:rsidR="00F63446">
              <w:rPr>
                <w:noProof/>
                <w:webHidden/>
              </w:rPr>
              <w:t>31</w:t>
            </w:r>
            <w:r w:rsidR="00F63446">
              <w:rPr>
                <w:noProof/>
                <w:webHidden/>
              </w:rPr>
              <w:fldChar w:fldCharType="end"/>
            </w:r>
          </w:hyperlink>
        </w:p>
        <w:p w14:paraId="1FB95F1B" w14:textId="0D05EC6E" w:rsidR="00F63446" w:rsidRDefault="00000000">
          <w:pPr>
            <w:pStyle w:val="TOC3"/>
            <w:tabs>
              <w:tab w:val="left" w:pos="960"/>
              <w:tab w:val="right" w:leader="dot" w:pos="9913"/>
            </w:tabs>
            <w:rPr>
              <w:rFonts w:cstheme="minorBidi"/>
              <w:bCs w:val="0"/>
              <w:iCs w:val="0"/>
              <w:noProof/>
              <w:sz w:val="22"/>
              <w:szCs w:val="22"/>
              <w:lang w:eastAsia="zh-CN"/>
            </w:rPr>
          </w:pPr>
          <w:hyperlink w:anchor="_Toc36144955"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GUI</w:t>
            </w:r>
            <w:r w:rsidR="00F63446">
              <w:rPr>
                <w:noProof/>
                <w:webHidden/>
              </w:rPr>
              <w:tab/>
            </w:r>
            <w:r w:rsidR="00F63446">
              <w:rPr>
                <w:noProof/>
                <w:webHidden/>
              </w:rPr>
              <w:fldChar w:fldCharType="begin"/>
            </w:r>
            <w:r w:rsidR="00F63446">
              <w:rPr>
                <w:noProof/>
                <w:webHidden/>
              </w:rPr>
              <w:instrText xml:space="preserve"> PAGEREF _Toc36144955 \h </w:instrText>
            </w:r>
            <w:r w:rsidR="00F63446">
              <w:rPr>
                <w:noProof/>
                <w:webHidden/>
              </w:rPr>
            </w:r>
            <w:r w:rsidR="00F63446">
              <w:rPr>
                <w:noProof/>
                <w:webHidden/>
              </w:rPr>
              <w:fldChar w:fldCharType="separate"/>
            </w:r>
            <w:r w:rsidR="00F63446">
              <w:rPr>
                <w:noProof/>
                <w:webHidden/>
              </w:rPr>
              <w:t>32</w:t>
            </w:r>
            <w:r w:rsidR="00F63446">
              <w:rPr>
                <w:noProof/>
                <w:webHidden/>
              </w:rPr>
              <w:fldChar w:fldCharType="end"/>
            </w:r>
          </w:hyperlink>
        </w:p>
        <w:p w14:paraId="25825D8F" w14:textId="0D25D3FF" w:rsidR="00F63446" w:rsidRDefault="00000000">
          <w:pPr>
            <w:pStyle w:val="TOC3"/>
            <w:tabs>
              <w:tab w:val="left" w:pos="960"/>
              <w:tab w:val="right" w:leader="dot" w:pos="9913"/>
            </w:tabs>
            <w:rPr>
              <w:rFonts w:cstheme="minorBidi"/>
              <w:bCs w:val="0"/>
              <w:iCs w:val="0"/>
              <w:noProof/>
              <w:sz w:val="22"/>
              <w:szCs w:val="22"/>
              <w:lang w:eastAsia="zh-CN"/>
            </w:rPr>
          </w:pPr>
          <w:hyperlink w:anchor="_Toc36144956"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Image_Preprocess</w:t>
            </w:r>
            <w:r w:rsidR="00F63446">
              <w:rPr>
                <w:noProof/>
                <w:webHidden/>
              </w:rPr>
              <w:tab/>
            </w:r>
            <w:r w:rsidR="00F63446">
              <w:rPr>
                <w:noProof/>
                <w:webHidden/>
              </w:rPr>
              <w:fldChar w:fldCharType="begin"/>
            </w:r>
            <w:r w:rsidR="00F63446">
              <w:rPr>
                <w:noProof/>
                <w:webHidden/>
              </w:rPr>
              <w:instrText xml:space="preserve"> PAGEREF _Toc36144956 \h </w:instrText>
            </w:r>
            <w:r w:rsidR="00F63446">
              <w:rPr>
                <w:noProof/>
                <w:webHidden/>
              </w:rPr>
            </w:r>
            <w:r w:rsidR="00F63446">
              <w:rPr>
                <w:noProof/>
                <w:webHidden/>
              </w:rPr>
              <w:fldChar w:fldCharType="separate"/>
            </w:r>
            <w:r w:rsidR="00F63446">
              <w:rPr>
                <w:noProof/>
                <w:webHidden/>
              </w:rPr>
              <w:t>33</w:t>
            </w:r>
            <w:r w:rsidR="00F63446">
              <w:rPr>
                <w:noProof/>
                <w:webHidden/>
              </w:rPr>
              <w:fldChar w:fldCharType="end"/>
            </w:r>
          </w:hyperlink>
        </w:p>
        <w:p w14:paraId="154C0D1F" w14:textId="6485521E" w:rsidR="00F63446" w:rsidRDefault="00000000">
          <w:pPr>
            <w:pStyle w:val="TOC3"/>
            <w:tabs>
              <w:tab w:val="left" w:pos="960"/>
              <w:tab w:val="right" w:leader="dot" w:pos="9913"/>
            </w:tabs>
            <w:rPr>
              <w:rFonts w:cstheme="minorBidi"/>
              <w:bCs w:val="0"/>
              <w:iCs w:val="0"/>
              <w:noProof/>
              <w:sz w:val="22"/>
              <w:szCs w:val="22"/>
              <w:lang w:eastAsia="zh-CN"/>
            </w:rPr>
          </w:pPr>
          <w:hyperlink w:anchor="_Toc3614495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Making_Prediction</w:t>
            </w:r>
            <w:r w:rsidR="00F63446">
              <w:rPr>
                <w:noProof/>
                <w:webHidden/>
              </w:rPr>
              <w:tab/>
            </w:r>
            <w:r w:rsidR="00F63446">
              <w:rPr>
                <w:noProof/>
                <w:webHidden/>
              </w:rPr>
              <w:fldChar w:fldCharType="begin"/>
            </w:r>
            <w:r w:rsidR="00F63446">
              <w:rPr>
                <w:noProof/>
                <w:webHidden/>
              </w:rPr>
              <w:instrText xml:space="preserve"> PAGEREF _Toc36144957 \h </w:instrText>
            </w:r>
            <w:r w:rsidR="00F63446">
              <w:rPr>
                <w:noProof/>
                <w:webHidden/>
              </w:rPr>
            </w:r>
            <w:r w:rsidR="00F63446">
              <w:rPr>
                <w:noProof/>
                <w:webHidden/>
              </w:rPr>
              <w:fldChar w:fldCharType="separate"/>
            </w:r>
            <w:r w:rsidR="00F63446">
              <w:rPr>
                <w:noProof/>
                <w:webHidden/>
              </w:rPr>
              <w:t>34</w:t>
            </w:r>
            <w:r w:rsidR="00F63446">
              <w:rPr>
                <w:noProof/>
                <w:webHidden/>
              </w:rPr>
              <w:fldChar w:fldCharType="end"/>
            </w:r>
          </w:hyperlink>
        </w:p>
        <w:p w14:paraId="21A00D65" w14:textId="13E6B203" w:rsidR="00F63446" w:rsidRDefault="00000000">
          <w:pPr>
            <w:pStyle w:val="TOC2"/>
            <w:tabs>
              <w:tab w:val="left" w:pos="960"/>
              <w:tab w:val="right" w:leader="dot" w:pos="9913"/>
            </w:tabs>
            <w:rPr>
              <w:rFonts w:cstheme="minorBidi"/>
              <w:bCs w:val="0"/>
              <w:iCs w:val="0"/>
              <w:noProof/>
              <w:sz w:val="22"/>
              <w:szCs w:val="22"/>
              <w:lang w:eastAsia="zh-CN"/>
            </w:rPr>
          </w:pPr>
          <w:hyperlink w:anchor="_Toc36144958" w:history="1">
            <w:r w:rsidR="00F63446" w:rsidRPr="005539B7">
              <w:rPr>
                <w:rStyle w:val="Hyperlink"/>
                <w:rFonts w:ascii="Arial" w:hAnsi="Arial"/>
                <w:b/>
                <w:noProof/>
              </w:rPr>
              <w:t>2.4.</w:t>
            </w:r>
            <w:r w:rsidR="00F63446">
              <w:rPr>
                <w:rFonts w:cstheme="minorBidi"/>
                <w:bCs w:val="0"/>
                <w:iCs w:val="0"/>
                <w:noProof/>
                <w:sz w:val="22"/>
                <w:szCs w:val="22"/>
                <w:lang w:eastAsia="zh-CN"/>
              </w:rPr>
              <w:tab/>
            </w:r>
            <w:r w:rsidR="00F63446" w:rsidRPr="005539B7">
              <w:rPr>
                <w:rStyle w:val="Hyperlink"/>
                <w:noProof/>
              </w:rPr>
              <w:t>Graphical User Interface</w:t>
            </w:r>
            <w:r w:rsidR="00F63446">
              <w:rPr>
                <w:noProof/>
                <w:webHidden/>
              </w:rPr>
              <w:tab/>
            </w:r>
            <w:r w:rsidR="00F63446">
              <w:rPr>
                <w:noProof/>
                <w:webHidden/>
              </w:rPr>
              <w:fldChar w:fldCharType="begin"/>
            </w:r>
            <w:r w:rsidR="00F63446">
              <w:rPr>
                <w:noProof/>
                <w:webHidden/>
              </w:rPr>
              <w:instrText xml:space="preserve"> PAGEREF _Toc36144958 \h </w:instrText>
            </w:r>
            <w:r w:rsidR="00F63446">
              <w:rPr>
                <w:noProof/>
                <w:webHidden/>
              </w:rPr>
            </w:r>
            <w:r w:rsidR="00F63446">
              <w:rPr>
                <w:noProof/>
                <w:webHidden/>
              </w:rPr>
              <w:fldChar w:fldCharType="separate"/>
            </w:r>
            <w:r w:rsidR="00F63446">
              <w:rPr>
                <w:noProof/>
                <w:webHidden/>
              </w:rPr>
              <w:t>35</w:t>
            </w:r>
            <w:r w:rsidR="00F63446">
              <w:rPr>
                <w:noProof/>
                <w:webHidden/>
              </w:rPr>
              <w:fldChar w:fldCharType="end"/>
            </w:r>
          </w:hyperlink>
        </w:p>
        <w:p w14:paraId="142E98D6" w14:textId="45FAAFFE" w:rsidR="00F63446" w:rsidRDefault="00000000">
          <w:pPr>
            <w:pStyle w:val="TOC3"/>
            <w:tabs>
              <w:tab w:val="left" w:pos="960"/>
              <w:tab w:val="right" w:leader="dot" w:pos="9913"/>
            </w:tabs>
            <w:rPr>
              <w:rFonts w:cstheme="minorBidi"/>
              <w:bCs w:val="0"/>
              <w:iCs w:val="0"/>
              <w:noProof/>
              <w:sz w:val="22"/>
              <w:szCs w:val="22"/>
              <w:lang w:eastAsia="zh-CN"/>
            </w:rPr>
          </w:pPr>
          <w:hyperlink w:anchor="_Toc3614495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1 Section Outline</w:t>
            </w:r>
            <w:r w:rsidR="00F63446">
              <w:rPr>
                <w:noProof/>
                <w:webHidden/>
              </w:rPr>
              <w:tab/>
            </w:r>
            <w:r w:rsidR="00F63446">
              <w:rPr>
                <w:noProof/>
                <w:webHidden/>
              </w:rPr>
              <w:fldChar w:fldCharType="begin"/>
            </w:r>
            <w:r w:rsidR="00F63446">
              <w:rPr>
                <w:noProof/>
                <w:webHidden/>
              </w:rPr>
              <w:instrText xml:space="preserve"> PAGEREF _Toc36144959 \h </w:instrText>
            </w:r>
            <w:r w:rsidR="00F63446">
              <w:rPr>
                <w:noProof/>
                <w:webHidden/>
              </w:rPr>
            </w:r>
            <w:r w:rsidR="00F63446">
              <w:rPr>
                <w:noProof/>
                <w:webHidden/>
              </w:rPr>
              <w:fldChar w:fldCharType="separate"/>
            </w:r>
            <w:r w:rsidR="00F63446">
              <w:rPr>
                <w:noProof/>
                <w:webHidden/>
              </w:rPr>
              <w:t>35</w:t>
            </w:r>
            <w:r w:rsidR="00F63446">
              <w:rPr>
                <w:noProof/>
                <w:webHidden/>
              </w:rPr>
              <w:fldChar w:fldCharType="end"/>
            </w:r>
          </w:hyperlink>
        </w:p>
        <w:p w14:paraId="5AAA059C" w14:textId="7D9B9504" w:rsidR="00F63446" w:rsidRDefault="00000000">
          <w:pPr>
            <w:pStyle w:val="TOC3"/>
            <w:tabs>
              <w:tab w:val="left" w:pos="960"/>
              <w:tab w:val="right" w:leader="dot" w:pos="9913"/>
            </w:tabs>
            <w:rPr>
              <w:rFonts w:cstheme="minorBidi"/>
              <w:bCs w:val="0"/>
              <w:iCs w:val="0"/>
              <w:noProof/>
              <w:sz w:val="22"/>
              <w:szCs w:val="22"/>
              <w:lang w:eastAsia="zh-CN"/>
            </w:rPr>
          </w:pPr>
          <w:hyperlink w:anchor="_Toc3614496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2 Imported Libraries</w:t>
            </w:r>
            <w:r w:rsidR="00F63446">
              <w:rPr>
                <w:noProof/>
                <w:webHidden/>
              </w:rPr>
              <w:tab/>
            </w:r>
            <w:r w:rsidR="00F63446">
              <w:rPr>
                <w:noProof/>
                <w:webHidden/>
              </w:rPr>
              <w:fldChar w:fldCharType="begin"/>
            </w:r>
            <w:r w:rsidR="00F63446">
              <w:rPr>
                <w:noProof/>
                <w:webHidden/>
              </w:rPr>
              <w:instrText xml:space="preserve"> PAGEREF _Toc36144960 \h </w:instrText>
            </w:r>
            <w:r w:rsidR="00F63446">
              <w:rPr>
                <w:noProof/>
                <w:webHidden/>
              </w:rPr>
            </w:r>
            <w:r w:rsidR="00F63446">
              <w:rPr>
                <w:noProof/>
                <w:webHidden/>
              </w:rPr>
              <w:fldChar w:fldCharType="separate"/>
            </w:r>
            <w:r w:rsidR="00F63446">
              <w:rPr>
                <w:noProof/>
                <w:webHidden/>
              </w:rPr>
              <w:t>36</w:t>
            </w:r>
            <w:r w:rsidR="00F63446">
              <w:rPr>
                <w:noProof/>
                <w:webHidden/>
              </w:rPr>
              <w:fldChar w:fldCharType="end"/>
            </w:r>
          </w:hyperlink>
        </w:p>
        <w:p w14:paraId="47A61088" w14:textId="1538B193" w:rsidR="00F63446" w:rsidRDefault="00000000">
          <w:pPr>
            <w:pStyle w:val="TOC3"/>
            <w:tabs>
              <w:tab w:val="left" w:pos="960"/>
              <w:tab w:val="right" w:leader="dot" w:pos="9913"/>
            </w:tabs>
            <w:rPr>
              <w:rFonts w:cstheme="minorBidi"/>
              <w:bCs w:val="0"/>
              <w:iCs w:val="0"/>
              <w:noProof/>
              <w:sz w:val="22"/>
              <w:szCs w:val="22"/>
              <w:lang w:eastAsia="zh-CN"/>
            </w:rPr>
          </w:pPr>
          <w:hyperlink w:anchor="_Toc3614496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3 Constructor</w:t>
            </w:r>
            <w:r w:rsidR="00F63446">
              <w:rPr>
                <w:noProof/>
                <w:webHidden/>
              </w:rPr>
              <w:tab/>
            </w:r>
            <w:r w:rsidR="00F63446">
              <w:rPr>
                <w:noProof/>
                <w:webHidden/>
              </w:rPr>
              <w:fldChar w:fldCharType="begin"/>
            </w:r>
            <w:r w:rsidR="00F63446">
              <w:rPr>
                <w:noProof/>
                <w:webHidden/>
              </w:rPr>
              <w:instrText xml:space="preserve"> PAGEREF _Toc36144961 \h </w:instrText>
            </w:r>
            <w:r w:rsidR="00F63446">
              <w:rPr>
                <w:noProof/>
                <w:webHidden/>
              </w:rPr>
            </w:r>
            <w:r w:rsidR="00F63446">
              <w:rPr>
                <w:noProof/>
                <w:webHidden/>
              </w:rPr>
              <w:fldChar w:fldCharType="separate"/>
            </w:r>
            <w:r w:rsidR="00F63446">
              <w:rPr>
                <w:noProof/>
                <w:webHidden/>
              </w:rPr>
              <w:t>36</w:t>
            </w:r>
            <w:r w:rsidR="00F63446">
              <w:rPr>
                <w:noProof/>
                <w:webHidden/>
              </w:rPr>
              <w:fldChar w:fldCharType="end"/>
            </w:r>
          </w:hyperlink>
        </w:p>
        <w:p w14:paraId="48D50999" w14:textId="2528AF51" w:rsidR="00F63446" w:rsidRDefault="00000000">
          <w:pPr>
            <w:pStyle w:val="TOC3"/>
            <w:tabs>
              <w:tab w:val="left" w:pos="960"/>
              <w:tab w:val="right" w:leader="dot" w:pos="9913"/>
            </w:tabs>
            <w:rPr>
              <w:rFonts w:cstheme="minorBidi"/>
              <w:bCs w:val="0"/>
              <w:iCs w:val="0"/>
              <w:noProof/>
              <w:sz w:val="22"/>
              <w:szCs w:val="22"/>
              <w:lang w:eastAsia="zh-CN"/>
            </w:rPr>
          </w:pPr>
          <w:hyperlink w:anchor="_Toc36144962"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4 Init_Window()</w:t>
            </w:r>
            <w:r w:rsidR="00F63446">
              <w:rPr>
                <w:noProof/>
                <w:webHidden/>
              </w:rPr>
              <w:tab/>
            </w:r>
            <w:r w:rsidR="00F63446">
              <w:rPr>
                <w:noProof/>
                <w:webHidden/>
              </w:rPr>
              <w:fldChar w:fldCharType="begin"/>
            </w:r>
            <w:r w:rsidR="00F63446">
              <w:rPr>
                <w:noProof/>
                <w:webHidden/>
              </w:rPr>
              <w:instrText xml:space="preserve"> PAGEREF _Toc36144962 \h </w:instrText>
            </w:r>
            <w:r w:rsidR="00F63446">
              <w:rPr>
                <w:noProof/>
                <w:webHidden/>
              </w:rPr>
            </w:r>
            <w:r w:rsidR="00F63446">
              <w:rPr>
                <w:noProof/>
                <w:webHidden/>
              </w:rPr>
              <w:fldChar w:fldCharType="separate"/>
            </w:r>
            <w:r w:rsidR="00F63446">
              <w:rPr>
                <w:noProof/>
                <w:webHidden/>
              </w:rPr>
              <w:t>37</w:t>
            </w:r>
            <w:r w:rsidR="00F63446">
              <w:rPr>
                <w:noProof/>
                <w:webHidden/>
              </w:rPr>
              <w:fldChar w:fldCharType="end"/>
            </w:r>
          </w:hyperlink>
        </w:p>
        <w:p w14:paraId="2FDE0468" w14:textId="78C25C0B" w:rsidR="00F63446" w:rsidRDefault="00000000">
          <w:pPr>
            <w:pStyle w:val="TOC3"/>
            <w:tabs>
              <w:tab w:val="left" w:pos="960"/>
              <w:tab w:val="right" w:leader="dot" w:pos="9913"/>
            </w:tabs>
            <w:rPr>
              <w:rFonts w:cstheme="minorBidi"/>
              <w:bCs w:val="0"/>
              <w:iCs w:val="0"/>
              <w:noProof/>
              <w:sz w:val="22"/>
              <w:szCs w:val="22"/>
              <w:lang w:eastAsia="zh-CN"/>
            </w:rPr>
          </w:pPr>
          <w:hyperlink w:anchor="_Toc36144963"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5 Open_Image ()</w:t>
            </w:r>
            <w:r w:rsidR="00F63446">
              <w:rPr>
                <w:noProof/>
                <w:webHidden/>
              </w:rPr>
              <w:tab/>
            </w:r>
            <w:r w:rsidR="00F63446">
              <w:rPr>
                <w:noProof/>
                <w:webHidden/>
              </w:rPr>
              <w:fldChar w:fldCharType="begin"/>
            </w:r>
            <w:r w:rsidR="00F63446">
              <w:rPr>
                <w:noProof/>
                <w:webHidden/>
              </w:rPr>
              <w:instrText xml:space="preserve"> PAGEREF _Toc36144963 \h </w:instrText>
            </w:r>
            <w:r w:rsidR="00F63446">
              <w:rPr>
                <w:noProof/>
                <w:webHidden/>
              </w:rPr>
            </w:r>
            <w:r w:rsidR="00F63446">
              <w:rPr>
                <w:noProof/>
                <w:webHidden/>
              </w:rPr>
              <w:fldChar w:fldCharType="separate"/>
            </w:r>
            <w:r w:rsidR="00F63446">
              <w:rPr>
                <w:noProof/>
                <w:webHidden/>
              </w:rPr>
              <w:t>38</w:t>
            </w:r>
            <w:r w:rsidR="00F63446">
              <w:rPr>
                <w:noProof/>
                <w:webHidden/>
              </w:rPr>
              <w:fldChar w:fldCharType="end"/>
            </w:r>
          </w:hyperlink>
        </w:p>
        <w:p w14:paraId="735BCABE" w14:textId="65C2C5F7" w:rsidR="00F63446" w:rsidRDefault="00000000">
          <w:pPr>
            <w:pStyle w:val="TOC3"/>
            <w:tabs>
              <w:tab w:val="left" w:pos="960"/>
              <w:tab w:val="right" w:leader="dot" w:pos="9913"/>
            </w:tabs>
            <w:rPr>
              <w:rFonts w:cstheme="minorBidi"/>
              <w:bCs w:val="0"/>
              <w:iCs w:val="0"/>
              <w:noProof/>
              <w:sz w:val="22"/>
              <w:szCs w:val="22"/>
              <w:lang w:eastAsia="zh-CN"/>
            </w:rPr>
          </w:pPr>
          <w:hyperlink w:anchor="_Toc36144964"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6 Operation_option()</w:t>
            </w:r>
            <w:r w:rsidR="00F63446">
              <w:rPr>
                <w:noProof/>
                <w:webHidden/>
              </w:rPr>
              <w:tab/>
            </w:r>
            <w:r w:rsidR="00F63446">
              <w:rPr>
                <w:noProof/>
                <w:webHidden/>
              </w:rPr>
              <w:fldChar w:fldCharType="begin"/>
            </w:r>
            <w:r w:rsidR="00F63446">
              <w:rPr>
                <w:noProof/>
                <w:webHidden/>
              </w:rPr>
              <w:instrText xml:space="preserve"> PAGEREF _Toc36144964 \h </w:instrText>
            </w:r>
            <w:r w:rsidR="00F63446">
              <w:rPr>
                <w:noProof/>
                <w:webHidden/>
              </w:rPr>
            </w:r>
            <w:r w:rsidR="00F63446">
              <w:rPr>
                <w:noProof/>
                <w:webHidden/>
              </w:rPr>
              <w:fldChar w:fldCharType="separate"/>
            </w:r>
            <w:r w:rsidR="00F63446">
              <w:rPr>
                <w:noProof/>
                <w:webHidden/>
              </w:rPr>
              <w:t>39</w:t>
            </w:r>
            <w:r w:rsidR="00F63446">
              <w:rPr>
                <w:noProof/>
                <w:webHidden/>
              </w:rPr>
              <w:fldChar w:fldCharType="end"/>
            </w:r>
          </w:hyperlink>
        </w:p>
        <w:p w14:paraId="237DC75F" w14:textId="59AB11AD" w:rsidR="00F63446" w:rsidRDefault="00000000">
          <w:pPr>
            <w:pStyle w:val="TOC3"/>
            <w:tabs>
              <w:tab w:val="left" w:pos="960"/>
              <w:tab w:val="right" w:leader="dot" w:pos="9913"/>
            </w:tabs>
            <w:rPr>
              <w:rFonts w:cstheme="minorBidi"/>
              <w:bCs w:val="0"/>
              <w:iCs w:val="0"/>
              <w:noProof/>
              <w:sz w:val="22"/>
              <w:szCs w:val="22"/>
              <w:lang w:eastAsia="zh-CN"/>
            </w:rPr>
          </w:pPr>
          <w:hyperlink w:anchor="_Toc36144965"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7 Display_instructions()</w:t>
            </w:r>
            <w:r w:rsidR="00F63446">
              <w:rPr>
                <w:noProof/>
                <w:webHidden/>
              </w:rPr>
              <w:tab/>
            </w:r>
            <w:r w:rsidR="00F63446">
              <w:rPr>
                <w:noProof/>
                <w:webHidden/>
              </w:rPr>
              <w:fldChar w:fldCharType="begin"/>
            </w:r>
            <w:r w:rsidR="00F63446">
              <w:rPr>
                <w:noProof/>
                <w:webHidden/>
              </w:rPr>
              <w:instrText xml:space="preserve"> PAGEREF _Toc36144965 \h </w:instrText>
            </w:r>
            <w:r w:rsidR="00F63446">
              <w:rPr>
                <w:noProof/>
                <w:webHidden/>
              </w:rPr>
            </w:r>
            <w:r w:rsidR="00F63446">
              <w:rPr>
                <w:noProof/>
                <w:webHidden/>
              </w:rPr>
              <w:fldChar w:fldCharType="separate"/>
            </w:r>
            <w:r w:rsidR="00F63446">
              <w:rPr>
                <w:noProof/>
                <w:webHidden/>
              </w:rPr>
              <w:t>40</w:t>
            </w:r>
            <w:r w:rsidR="00F63446">
              <w:rPr>
                <w:noProof/>
                <w:webHidden/>
              </w:rPr>
              <w:fldChar w:fldCharType="end"/>
            </w:r>
          </w:hyperlink>
        </w:p>
        <w:p w14:paraId="2B56542A" w14:textId="6CB1129E" w:rsidR="00F63446" w:rsidRDefault="00000000">
          <w:pPr>
            <w:pStyle w:val="TOC3"/>
            <w:tabs>
              <w:tab w:val="left" w:pos="960"/>
              <w:tab w:val="right" w:leader="dot" w:pos="9913"/>
            </w:tabs>
            <w:rPr>
              <w:rFonts w:cstheme="minorBidi"/>
              <w:bCs w:val="0"/>
              <w:iCs w:val="0"/>
              <w:noProof/>
              <w:sz w:val="22"/>
              <w:szCs w:val="22"/>
              <w:lang w:eastAsia="zh-CN"/>
            </w:rPr>
          </w:pPr>
          <w:hyperlink w:anchor="_Toc36144966"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8 Getter Method</w:t>
            </w:r>
            <w:r w:rsidR="00F63446">
              <w:rPr>
                <w:noProof/>
                <w:webHidden/>
              </w:rPr>
              <w:tab/>
            </w:r>
            <w:r w:rsidR="00F63446">
              <w:rPr>
                <w:noProof/>
                <w:webHidden/>
              </w:rPr>
              <w:fldChar w:fldCharType="begin"/>
            </w:r>
            <w:r w:rsidR="00F63446">
              <w:rPr>
                <w:noProof/>
                <w:webHidden/>
              </w:rPr>
              <w:instrText xml:space="preserve"> PAGEREF _Toc36144966 \h </w:instrText>
            </w:r>
            <w:r w:rsidR="00F63446">
              <w:rPr>
                <w:noProof/>
                <w:webHidden/>
              </w:rPr>
            </w:r>
            <w:r w:rsidR="00F63446">
              <w:rPr>
                <w:noProof/>
                <w:webHidden/>
              </w:rPr>
              <w:fldChar w:fldCharType="separate"/>
            </w:r>
            <w:r w:rsidR="00F63446">
              <w:rPr>
                <w:noProof/>
                <w:webHidden/>
              </w:rPr>
              <w:t>41</w:t>
            </w:r>
            <w:r w:rsidR="00F63446">
              <w:rPr>
                <w:noProof/>
                <w:webHidden/>
              </w:rPr>
              <w:fldChar w:fldCharType="end"/>
            </w:r>
          </w:hyperlink>
        </w:p>
        <w:p w14:paraId="29E7A221" w14:textId="16A3BB93" w:rsidR="00F63446" w:rsidRDefault="00000000">
          <w:pPr>
            <w:pStyle w:val="TOC3"/>
            <w:tabs>
              <w:tab w:val="left" w:pos="960"/>
              <w:tab w:val="right" w:leader="dot" w:pos="9913"/>
            </w:tabs>
            <w:rPr>
              <w:rFonts w:cstheme="minorBidi"/>
              <w:bCs w:val="0"/>
              <w:iCs w:val="0"/>
              <w:noProof/>
              <w:sz w:val="22"/>
              <w:szCs w:val="22"/>
              <w:lang w:eastAsia="zh-CN"/>
            </w:rPr>
          </w:pPr>
          <w:hyperlink w:anchor="_Toc3614496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4.9 Exit() Subroutine</w:t>
            </w:r>
            <w:r w:rsidR="00F63446">
              <w:rPr>
                <w:noProof/>
                <w:webHidden/>
              </w:rPr>
              <w:tab/>
            </w:r>
            <w:r w:rsidR="00F63446">
              <w:rPr>
                <w:noProof/>
                <w:webHidden/>
              </w:rPr>
              <w:fldChar w:fldCharType="begin"/>
            </w:r>
            <w:r w:rsidR="00F63446">
              <w:rPr>
                <w:noProof/>
                <w:webHidden/>
              </w:rPr>
              <w:instrText xml:space="preserve"> PAGEREF _Toc36144967 \h </w:instrText>
            </w:r>
            <w:r w:rsidR="00F63446">
              <w:rPr>
                <w:noProof/>
                <w:webHidden/>
              </w:rPr>
            </w:r>
            <w:r w:rsidR="00F63446">
              <w:rPr>
                <w:noProof/>
                <w:webHidden/>
              </w:rPr>
              <w:fldChar w:fldCharType="separate"/>
            </w:r>
            <w:r w:rsidR="00F63446">
              <w:rPr>
                <w:noProof/>
                <w:webHidden/>
              </w:rPr>
              <w:t>41</w:t>
            </w:r>
            <w:r w:rsidR="00F63446">
              <w:rPr>
                <w:noProof/>
                <w:webHidden/>
              </w:rPr>
              <w:fldChar w:fldCharType="end"/>
            </w:r>
          </w:hyperlink>
        </w:p>
        <w:p w14:paraId="3643A1C8" w14:textId="1A2C929B" w:rsidR="00F63446" w:rsidRDefault="00000000">
          <w:pPr>
            <w:pStyle w:val="TOC2"/>
            <w:tabs>
              <w:tab w:val="left" w:pos="960"/>
              <w:tab w:val="right" w:leader="dot" w:pos="9913"/>
            </w:tabs>
            <w:rPr>
              <w:rFonts w:cstheme="minorBidi"/>
              <w:bCs w:val="0"/>
              <w:iCs w:val="0"/>
              <w:noProof/>
              <w:sz w:val="22"/>
              <w:szCs w:val="22"/>
              <w:lang w:eastAsia="zh-CN"/>
            </w:rPr>
          </w:pPr>
          <w:hyperlink w:anchor="_Toc36144968" w:history="1">
            <w:r w:rsidR="00F63446" w:rsidRPr="005539B7">
              <w:rPr>
                <w:rStyle w:val="Hyperlink"/>
                <w:rFonts w:ascii="Arial" w:hAnsi="Arial"/>
                <w:b/>
                <w:noProof/>
              </w:rPr>
              <w:t>2.5.</w:t>
            </w:r>
            <w:r w:rsidR="00F63446">
              <w:rPr>
                <w:rFonts w:cstheme="minorBidi"/>
                <w:bCs w:val="0"/>
                <w:iCs w:val="0"/>
                <w:noProof/>
                <w:sz w:val="22"/>
                <w:szCs w:val="22"/>
                <w:lang w:eastAsia="zh-CN"/>
              </w:rPr>
              <w:tab/>
            </w:r>
            <w:r w:rsidR="00F63446" w:rsidRPr="005539B7">
              <w:rPr>
                <w:rStyle w:val="Hyperlink"/>
                <w:noProof/>
              </w:rPr>
              <w:t>Image Pre-Processing</w:t>
            </w:r>
            <w:r w:rsidR="00F63446">
              <w:rPr>
                <w:noProof/>
                <w:webHidden/>
              </w:rPr>
              <w:tab/>
            </w:r>
            <w:r w:rsidR="00F63446">
              <w:rPr>
                <w:noProof/>
                <w:webHidden/>
              </w:rPr>
              <w:fldChar w:fldCharType="begin"/>
            </w:r>
            <w:r w:rsidR="00F63446">
              <w:rPr>
                <w:noProof/>
                <w:webHidden/>
              </w:rPr>
              <w:instrText xml:space="preserve"> PAGEREF _Toc36144968 \h </w:instrText>
            </w:r>
            <w:r w:rsidR="00F63446">
              <w:rPr>
                <w:noProof/>
                <w:webHidden/>
              </w:rPr>
            </w:r>
            <w:r w:rsidR="00F63446">
              <w:rPr>
                <w:noProof/>
                <w:webHidden/>
              </w:rPr>
              <w:fldChar w:fldCharType="separate"/>
            </w:r>
            <w:r w:rsidR="00F63446">
              <w:rPr>
                <w:noProof/>
                <w:webHidden/>
              </w:rPr>
              <w:t>41</w:t>
            </w:r>
            <w:r w:rsidR="00F63446">
              <w:rPr>
                <w:noProof/>
                <w:webHidden/>
              </w:rPr>
              <w:fldChar w:fldCharType="end"/>
            </w:r>
          </w:hyperlink>
        </w:p>
        <w:p w14:paraId="5BA24EAB" w14:textId="6943AA77" w:rsidR="00F63446" w:rsidRDefault="00000000">
          <w:pPr>
            <w:pStyle w:val="TOC3"/>
            <w:tabs>
              <w:tab w:val="left" w:pos="960"/>
              <w:tab w:val="right" w:leader="dot" w:pos="9913"/>
            </w:tabs>
            <w:rPr>
              <w:rFonts w:cstheme="minorBidi"/>
              <w:bCs w:val="0"/>
              <w:iCs w:val="0"/>
              <w:noProof/>
              <w:sz w:val="22"/>
              <w:szCs w:val="22"/>
              <w:lang w:eastAsia="zh-CN"/>
            </w:rPr>
          </w:pPr>
          <w:hyperlink w:anchor="_Toc3614496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1 Section Outline</w:t>
            </w:r>
            <w:r w:rsidR="00F63446">
              <w:rPr>
                <w:noProof/>
                <w:webHidden/>
              </w:rPr>
              <w:tab/>
            </w:r>
            <w:r w:rsidR="00F63446">
              <w:rPr>
                <w:noProof/>
                <w:webHidden/>
              </w:rPr>
              <w:fldChar w:fldCharType="begin"/>
            </w:r>
            <w:r w:rsidR="00F63446">
              <w:rPr>
                <w:noProof/>
                <w:webHidden/>
              </w:rPr>
              <w:instrText xml:space="preserve"> PAGEREF _Toc36144969 \h </w:instrText>
            </w:r>
            <w:r w:rsidR="00F63446">
              <w:rPr>
                <w:noProof/>
                <w:webHidden/>
              </w:rPr>
            </w:r>
            <w:r w:rsidR="00F63446">
              <w:rPr>
                <w:noProof/>
                <w:webHidden/>
              </w:rPr>
              <w:fldChar w:fldCharType="separate"/>
            </w:r>
            <w:r w:rsidR="00F63446">
              <w:rPr>
                <w:noProof/>
                <w:webHidden/>
              </w:rPr>
              <w:t>41</w:t>
            </w:r>
            <w:r w:rsidR="00F63446">
              <w:rPr>
                <w:noProof/>
                <w:webHidden/>
              </w:rPr>
              <w:fldChar w:fldCharType="end"/>
            </w:r>
          </w:hyperlink>
        </w:p>
        <w:p w14:paraId="7CB0EE3A" w14:textId="6C66CDBA" w:rsidR="00F63446" w:rsidRDefault="00000000">
          <w:pPr>
            <w:pStyle w:val="TOC3"/>
            <w:tabs>
              <w:tab w:val="left" w:pos="960"/>
              <w:tab w:val="right" w:leader="dot" w:pos="9913"/>
            </w:tabs>
            <w:rPr>
              <w:rFonts w:cstheme="minorBidi"/>
              <w:bCs w:val="0"/>
              <w:iCs w:val="0"/>
              <w:noProof/>
              <w:sz w:val="22"/>
              <w:szCs w:val="22"/>
              <w:lang w:eastAsia="zh-CN"/>
            </w:rPr>
          </w:pPr>
          <w:hyperlink w:anchor="_Toc3614497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2 Further Analysis on images</w:t>
            </w:r>
            <w:r w:rsidR="00F63446">
              <w:rPr>
                <w:noProof/>
                <w:webHidden/>
              </w:rPr>
              <w:tab/>
            </w:r>
            <w:r w:rsidR="00F63446">
              <w:rPr>
                <w:noProof/>
                <w:webHidden/>
              </w:rPr>
              <w:fldChar w:fldCharType="begin"/>
            </w:r>
            <w:r w:rsidR="00F63446">
              <w:rPr>
                <w:noProof/>
                <w:webHidden/>
              </w:rPr>
              <w:instrText xml:space="preserve"> PAGEREF _Toc36144970 \h </w:instrText>
            </w:r>
            <w:r w:rsidR="00F63446">
              <w:rPr>
                <w:noProof/>
                <w:webHidden/>
              </w:rPr>
            </w:r>
            <w:r w:rsidR="00F63446">
              <w:rPr>
                <w:noProof/>
                <w:webHidden/>
              </w:rPr>
              <w:fldChar w:fldCharType="separate"/>
            </w:r>
            <w:r w:rsidR="00F63446">
              <w:rPr>
                <w:noProof/>
                <w:webHidden/>
              </w:rPr>
              <w:t>41</w:t>
            </w:r>
            <w:r w:rsidR="00F63446">
              <w:rPr>
                <w:noProof/>
                <w:webHidden/>
              </w:rPr>
              <w:fldChar w:fldCharType="end"/>
            </w:r>
          </w:hyperlink>
        </w:p>
        <w:p w14:paraId="2AB02DCB" w14:textId="1FC82C3E" w:rsidR="00F63446" w:rsidRDefault="00000000">
          <w:pPr>
            <w:pStyle w:val="TOC3"/>
            <w:tabs>
              <w:tab w:val="left" w:pos="960"/>
              <w:tab w:val="right" w:leader="dot" w:pos="9913"/>
            </w:tabs>
            <w:rPr>
              <w:rFonts w:cstheme="minorBidi"/>
              <w:bCs w:val="0"/>
              <w:iCs w:val="0"/>
              <w:noProof/>
              <w:sz w:val="22"/>
              <w:szCs w:val="22"/>
              <w:lang w:eastAsia="zh-CN"/>
            </w:rPr>
          </w:pPr>
          <w:hyperlink w:anchor="_Toc3614497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3 Pre-operations</w:t>
            </w:r>
            <w:r w:rsidR="00F63446">
              <w:rPr>
                <w:noProof/>
                <w:webHidden/>
              </w:rPr>
              <w:tab/>
            </w:r>
            <w:r w:rsidR="00F63446">
              <w:rPr>
                <w:noProof/>
                <w:webHidden/>
              </w:rPr>
              <w:fldChar w:fldCharType="begin"/>
            </w:r>
            <w:r w:rsidR="00F63446">
              <w:rPr>
                <w:noProof/>
                <w:webHidden/>
              </w:rPr>
              <w:instrText xml:space="preserve"> PAGEREF _Toc36144971 \h </w:instrText>
            </w:r>
            <w:r w:rsidR="00F63446">
              <w:rPr>
                <w:noProof/>
                <w:webHidden/>
              </w:rPr>
            </w:r>
            <w:r w:rsidR="00F63446">
              <w:rPr>
                <w:noProof/>
                <w:webHidden/>
              </w:rPr>
              <w:fldChar w:fldCharType="separate"/>
            </w:r>
            <w:r w:rsidR="00F63446">
              <w:rPr>
                <w:noProof/>
                <w:webHidden/>
              </w:rPr>
              <w:t>45</w:t>
            </w:r>
            <w:r w:rsidR="00F63446">
              <w:rPr>
                <w:noProof/>
                <w:webHidden/>
              </w:rPr>
              <w:fldChar w:fldCharType="end"/>
            </w:r>
          </w:hyperlink>
        </w:p>
        <w:p w14:paraId="43D98F00" w14:textId="7FA71FE7" w:rsidR="00F63446" w:rsidRDefault="00000000">
          <w:pPr>
            <w:pStyle w:val="TOC3"/>
            <w:tabs>
              <w:tab w:val="left" w:pos="960"/>
              <w:tab w:val="right" w:leader="dot" w:pos="9913"/>
            </w:tabs>
            <w:rPr>
              <w:rFonts w:cstheme="minorBidi"/>
              <w:bCs w:val="0"/>
              <w:iCs w:val="0"/>
              <w:noProof/>
              <w:sz w:val="22"/>
              <w:szCs w:val="22"/>
              <w:lang w:eastAsia="zh-CN"/>
            </w:rPr>
          </w:pPr>
          <w:hyperlink w:anchor="_Toc36144972"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4 Calculating Thresh</w:t>
            </w:r>
            <w:r w:rsidR="00F63446">
              <w:rPr>
                <w:noProof/>
                <w:webHidden/>
              </w:rPr>
              <w:tab/>
            </w:r>
            <w:r w:rsidR="00F63446">
              <w:rPr>
                <w:noProof/>
                <w:webHidden/>
              </w:rPr>
              <w:fldChar w:fldCharType="begin"/>
            </w:r>
            <w:r w:rsidR="00F63446">
              <w:rPr>
                <w:noProof/>
                <w:webHidden/>
              </w:rPr>
              <w:instrText xml:space="preserve"> PAGEREF _Toc36144972 \h </w:instrText>
            </w:r>
            <w:r w:rsidR="00F63446">
              <w:rPr>
                <w:noProof/>
                <w:webHidden/>
              </w:rPr>
            </w:r>
            <w:r w:rsidR="00F63446">
              <w:rPr>
                <w:noProof/>
                <w:webHidden/>
              </w:rPr>
              <w:fldChar w:fldCharType="separate"/>
            </w:r>
            <w:r w:rsidR="00F63446">
              <w:rPr>
                <w:noProof/>
                <w:webHidden/>
              </w:rPr>
              <w:t>45</w:t>
            </w:r>
            <w:r w:rsidR="00F63446">
              <w:rPr>
                <w:noProof/>
                <w:webHidden/>
              </w:rPr>
              <w:fldChar w:fldCharType="end"/>
            </w:r>
          </w:hyperlink>
        </w:p>
        <w:p w14:paraId="0C4FCD11" w14:textId="26CF498A" w:rsidR="00F63446" w:rsidRDefault="00000000">
          <w:pPr>
            <w:pStyle w:val="TOC3"/>
            <w:tabs>
              <w:tab w:val="left" w:pos="960"/>
              <w:tab w:val="right" w:leader="dot" w:pos="9913"/>
            </w:tabs>
            <w:rPr>
              <w:rFonts w:cstheme="minorBidi"/>
              <w:bCs w:val="0"/>
              <w:iCs w:val="0"/>
              <w:noProof/>
              <w:sz w:val="22"/>
              <w:szCs w:val="22"/>
              <w:lang w:eastAsia="zh-CN"/>
            </w:rPr>
          </w:pPr>
          <w:hyperlink w:anchor="_Toc36144973"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5 Cropping of the image</w:t>
            </w:r>
            <w:r w:rsidR="00F63446">
              <w:rPr>
                <w:noProof/>
                <w:webHidden/>
              </w:rPr>
              <w:tab/>
            </w:r>
            <w:r w:rsidR="00F63446">
              <w:rPr>
                <w:noProof/>
                <w:webHidden/>
              </w:rPr>
              <w:fldChar w:fldCharType="begin"/>
            </w:r>
            <w:r w:rsidR="00F63446">
              <w:rPr>
                <w:noProof/>
                <w:webHidden/>
              </w:rPr>
              <w:instrText xml:space="preserve"> PAGEREF _Toc36144973 \h </w:instrText>
            </w:r>
            <w:r w:rsidR="00F63446">
              <w:rPr>
                <w:noProof/>
                <w:webHidden/>
              </w:rPr>
            </w:r>
            <w:r w:rsidR="00F63446">
              <w:rPr>
                <w:noProof/>
                <w:webHidden/>
              </w:rPr>
              <w:fldChar w:fldCharType="separate"/>
            </w:r>
            <w:r w:rsidR="00F63446">
              <w:rPr>
                <w:noProof/>
                <w:webHidden/>
              </w:rPr>
              <w:t>45</w:t>
            </w:r>
            <w:r w:rsidR="00F63446">
              <w:rPr>
                <w:noProof/>
                <w:webHidden/>
              </w:rPr>
              <w:fldChar w:fldCharType="end"/>
            </w:r>
          </w:hyperlink>
        </w:p>
        <w:p w14:paraId="6C7AC563" w14:textId="0ED88A5A" w:rsidR="00F63446" w:rsidRDefault="00000000">
          <w:pPr>
            <w:pStyle w:val="TOC3"/>
            <w:tabs>
              <w:tab w:val="left" w:pos="960"/>
              <w:tab w:val="right" w:leader="dot" w:pos="9913"/>
            </w:tabs>
            <w:rPr>
              <w:rFonts w:cstheme="minorBidi"/>
              <w:bCs w:val="0"/>
              <w:iCs w:val="0"/>
              <w:noProof/>
              <w:sz w:val="22"/>
              <w:szCs w:val="22"/>
              <w:lang w:eastAsia="zh-CN"/>
            </w:rPr>
          </w:pPr>
          <w:hyperlink w:anchor="_Toc36144974"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6 Find contour</w:t>
            </w:r>
            <w:r w:rsidR="00F63446">
              <w:rPr>
                <w:noProof/>
                <w:webHidden/>
              </w:rPr>
              <w:tab/>
            </w:r>
            <w:r w:rsidR="00F63446">
              <w:rPr>
                <w:noProof/>
                <w:webHidden/>
              </w:rPr>
              <w:fldChar w:fldCharType="begin"/>
            </w:r>
            <w:r w:rsidR="00F63446">
              <w:rPr>
                <w:noProof/>
                <w:webHidden/>
              </w:rPr>
              <w:instrText xml:space="preserve"> PAGEREF _Toc36144974 \h </w:instrText>
            </w:r>
            <w:r w:rsidR="00F63446">
              <w:rPr>
                <w:noProof/>
                <w:webHidden/>
              </w:rPr>
            </w:r>
            <w:r w:rsidR="00F63446">
              <w:rPr>
                <w:noProof/>
                <w:webHidden/>
              </w:rPr>
              <w:fldChar w:fldCharType="separate"/>
            </w:r>
            <w:r w:rsidR="00F63446">
              <w:rPr>
                <w:noProof/>
                <w:webHidden/>
              </w:rPr>
              <w:t>47</w:t>
            </w:r>
            <w:r w:rsidR="00F63446">
              <w:rPr>
                <w:noProof/>
                <w:webHidden/>
              </w:rPr>
              <w:fldChar w:fldCharType="end"/>
            </w:r>
          </w:hyperlink>
        </w:p>
        <w:p w14:paraId="3CF35A5B" w14:textId="47ED042E" w:rsidR="00F63446" w:rsidRDefault="00000000">
          <w:pPr>
            <w:pStyle w:val="TOC3"/>
            <w:tabs>
              <w:tab w:val="left" w:pos="960"/>
              <w:tab w:val="right" w:leader="dot" w:pos="9913"/>
            </w:tabs>
            <w:rPr>
              <w:rFonts w:cstheme="minorBidi"/>
              <w:bCs w:val="0"/>
              <w:iCs w:val="0"/>
              <w:noProof/>
              <w:sz w:val="22"/>
              <w:szCs w:val="22"/>
              <w:lang w:eastAsia="zh-CN"/>
            </w:rPr>
          </w:pPr>
          <w:hyperlink w:anchor="_Toc36144975"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7 ROI</w:t>
            </w:r>
            <w:r w:rsidR="00F63446">
              <w:rPr>
                <w:noProof/>
                <w:webHidden/>
              </w:rPr>
              <w:tab/>
            </w:r>
            <w:r w:rsidR="00F63446">
              <w:rPr>
                <w:noProof/>
                <w:webHidden/>
              </w:rPr>
              <w:fldChar w:fldCharType="begin"/>
            </w:r>
            <w:r w:rsidR="00F63446">
              <w:rPr>
                <w:noProof/>
                <w:webHidden/>
              </w:rPr>
              <w:instrText xml:space="preserve"> PAGEREF _Toc36144975 \h </w:instrText>
            </w:r>
            <w:r w:rsidR="00F63446">
              <w:rPr>
                <w:noProof/>
                <w:webHidden/>
              </w:rPr>
            </w:r>
            <w:r w:rsidR="00F63446">
              <w:rPr>
                <w:noProof/>
                <w:webHidden/>
              </w:rPr>
              <w:fldChar w:fldCharType="separate"/>
            </w:r>
            <w:r w:rsidR="00F63446">
              <w:rPr>
                <w:noProof/>
                <w:webHidden/>
              </w:rPr>
              <w:t>49</w:t>
            </w:r>
            <w:r w:rsidR="00F63446">
              <w:rPr>
                <w:noProof/>
                <w:webHidden/>
              </w:rPr>
              <w:fldChar w:fldCharType="end"/>
            </w:r>
          </w:hyperlink>
        </w:p>
        <w:p w14:paraId="5EDE2468" w14:textId="0C23A535" w:rsidR="00F63446" w:rsidRDefault="00000000">
          <w:pPr>
            <w:pStyle w:val="TOC3"/>
            <w:tabs>
              <w:tab w:val="left" w:pos="960"/>
              <w:tab w:val="right" w:leader="dot" w:pos="9913"/>
            </w:tabs>
            <w:rPr>
              <w:rFonts w:cstheme="minorBidi"/>
              <w:bCs w:val="0"/>
              <w:iCs w:val="0"/>
              <w:noProof/>
              <w:sz w:val="22"/>
              <w:szCs w:val="22"/>
              <w:lang w:eastAsia="zh-CN"/>
            </w:rPr>
          </w:pPr>
          <w:hyperlink w:anchor="_Toc36144976"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8 Remove Shadow</w:t>
            </w:r>
            <w:r w:rsidR="00F63446">
              <w:rPr>
                <w:noProof/>
                <w:webHidden/>
              </w:rPr>
              <w:tab/>
            </w:r>
            <w:r w:rsidR="00F63446">
              <w:rPr>
                <w:noProof/>
                <w:webHidden/>
              </w:rPr>
              <w:fldChar w:fldCharType="begin"/>
            </w:r>
            <w:r w:rsidR="00F63446">
              <w:rPr>
                <w:noProof/>
                <w:webHidden/>
              </w:rPr>
              <w:instrText xml:space="preserve"> PAGEREF _Toc36144976 \h </w:instrText>
            </w:r>
            <w:r w:rsidR="00F63446">
              <w:rPr>
                <w:noProof/>
                <w:webHidden/>
              </w:rPr>
            </w:r>
            <w:r w:rsidR="00F63446">
              <w:rPr>
                <w:noProof/>
                <w:webHidden/>
              </w:rPr>
              <w:fldChar w:fldCharType="separate"/>
            </w:r>
            <w:r w:rsidR="00F63446">
              <w:rPr>
                <w:noProof/>
                <w:webHidden/>
              </w:rPr>
              <w:t>51</w:t>
            </w:r>
            <w:r w:rsidR="00F63446">
              <w:rPr>
                <w:noProof/>
                <w:webHidden/>
              </w:rPr>
              <w:fldChar w:fldCharType="end"/>
            </w:r>
          </w:hyperlink>
        </w:p>
        <w:p w14:paraId="0B279156" w14:textId="518D02F8" w:rsidR="00F63446" w:rsidRDefault="00000000">
          <w:pPr>
            <w:pStyle w:val="TOC3"/>
            <w:tabs>
              <w:tab w:val="left" w:pos="960"/>
              <w:tab w:val="right" w:leader="dot" w:pos="9913"/>
            </w:tabs>
            <w:rPr>
              <w:rFonts w:cstheme="minorBidi"/>
              <w:bCs w:val="0"/>
              <w:iCs w:val="0"/>
              <w:noProof/>
              <w:sz w:val="22"/>
              <w:szCs w:val="22"/>
              <w:lang w:eastAsia="zh-CN"/>
            </w:rPr>
          </w:pPr>
          <w:hyperlink w:anchor="_Toc3614497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5.9 Image Pre-processing recursion</w:t>
            </w:r>
            <w:r w:rsidR="00F63446">
              <w:rPr>
                <w:noProof/>
                <w:webHidden/>
              </w:rPr>
              <w:tab/>
            </w:r>
            <w:r w:rsidR="00F63446">
              <w:rPr>
                <w:noProof/>
                <w:webHidden/>
              </w:rPr>
              <w:fldChar w:fldCharType="begin"/>
            </w:r>
            <w:r w:rsidR="00F63446">
              <w:rPr>
                <w:noProof/>
                <w:webHidden/>
              </w:rPr>
              <w:instrText xml:space="preserve"> PAGEREF _Toc36144977 \h </w:instrText>
            </w:r>
            <w:r w:rsidR="00F63446">
              <w:rPr>
                <w:noProof/>
                <w:webHidden/>
              </w:rPr>
            </w:r>
            <w:r w:rsidR="00F63446">
              <w:rPr>
                <w:noProof/>
                <w:webHidden/>
              </w:rPr>
              <w:fldChar w:fldCharType="separate"/>
            </w:r>
            <w:r w:rsidR="00F63446">
              <w:rPr>
                <w:noProof/>
                <w:webHidden/>
              </w:rPr>
              <w:t>52</w:t>
            </w:r>
            <w:r w:rsidR="00F63446">
              <w:rPr>
                <w:noProof/>
                <w:webHidden/>
              </w:rPr>
              <w:fldChar w:fldCharType="end"/>
            </w:r>
          </w:hyperlink>
        </w:p>
        <w:p w14:paraId="07FF44C5" w14:textId="3B73EA06" w:rsidR="00F63446" w:rsidRDefault="00000000">
          <w:pPr>
            <w:pStyle w:val="TOC2"/>
            <w:tabs>
              <w:tab w:val="left" w:pos="960"/>
              <w:tab w:val="right" w:leader="dot" w:pos="9913"/>
            </w:tabs>
            <w:rPr>
              <w:rFonts w:cstheme="minorBidi"/>
              <w:bCs w:val="0"/>
              <w:iCs w:val="0"/>
              <w:noProof/>
              <w:sz w:val="22"/>
              <w:szCs w:val="22"/>
              <w:lang w:eastAsia="zh-CN"/>
            </w:rPr>
          </w:pPr>
          <w:hyperlink w:anchor="_Toc36144978" w:history="1">
            <w:r w:rsidR="00F63446" w:rsidRPr="005539B7">
              <w:rPr>
                <w:rStyle w:val="Hyperlink"/>
                <w:rFonts w:ascii="Arial" w:hAnsi="Arial"/>
                <w:b/>
                <w:noProof/>
              </w:rPr>
              <w:t>2.6.</w:t>
            </w:r>
            <w:r w:rsidR="00F63446">
              <w:rPr>
                <w:rFonts w:cstheme="minorBidi"/>
                <w:bCs w:val="0"/>
                <w:iCs w:val="0"/>
                <w:noProof/>
                <w:sz w:val="22"/>
                <w:szCs w:val="22"/>
                <w:lang w:eastAsia="zh-CN"/>
              </w:rPr>
              <w:tab/>
            </w:r>
            <w:r w:rsidR="00F63446" w:rsidRPr="005539B7">
              <w:rPr>
                <w:rStyle w:val="Hyperlink"/>
                <w:noProof/>
              </w:rPr>
              <w:t>Convolution Neural Network</w:t>
            </w:r>
            <w:r w:rsidR="00F63446">
              <w:rPr>
                <w:noProof/>
                <w:webHidden/>
              </w:rPr>
              <w:tab/>
            </w:r>
            <w:r w:rsidR="00F63446">
              <w:rPr>
                <w:noProof/>
                <w:webHidden/>
              </w:rPr>
              <w:fldChar w:fldCharType="begin"/>
            </w:r>
            <w:r w:rsidR="00F63446">
              <w:rPr>
                <w:noProof/>
                <w:webHidden/>
              </w:rPr>
              <w:instrText xml:space="preserve"> PAGEREF _Toc36144978 \h </w:instrText>
            </w:r>
            <w:r w:rsidR="00F63446">
              <w:rPr>
                <w:noProof/>
                <w:webHidden/>
              </w:rPr>
            </w:r>
            <w:r w:rsidR="00F63446">
              <w:rPr>
                <w:noProof/>
                <w:webHidden/>
              </w:rPr>
              <w:fldChar w:fldCharType="separate"/>
            </w:r>
            <w:r w:rsidR="00F63446">
              <w:rPr>
                <w:noProof/>
                <w:webHidden/>
              </w:rPr>
              <w:t>53</w:t>
            </w:r>
            <w:r w:rsidR="00F63446">
              <w:rPr>
                <w:noProof/>
                <w:webHidden/>
              </w:rPr>
              <w:fldChar w:fldCharType="end"/>
            </w:r>
          </w:hyperlink>
        </w:p>
        <w:p w14:paraId="66FDF9B4" w14:textId="5885F518" w:rsidR="00F63446" w:rsidRDefault="00000000">
          <w:pPr>
            <w:pStyle w:val="TOC3"/>
            <w:tabs>
              <w:tab w:val="left" w:pos="960"/>
              <w:tab w:val="right" w:leader="dot" w:pos="9913"/>
            </w:tabs>
            <w:rPr>
              <w:rFonts w:cstheme="minorBidi"/>
              <w:bCs w:val="0"/>
              <w:iCs w:val="0"/>
              <w:noProof/>
              <w:sz w:val="22"/>
              <w:szCs w:val="22"/>
              <w:lang w:eastAsia="zh-CN"/>
            </w:rPr>
          </w:pPr>
          <w:hyperlink w:anchor="_Toc3614497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6.1 Keras and TensorFlow</w:t>
            </w:r>
            <w:r w:rsidR="00F63446">
              <w:rPr>
                <w:noProof/>
                <w:webHidden/>
              </w:rPr>
              <w:tab/>
            </w:r>
            <w:r w:rsidR="00F63446">
              <w:rPr>
                <w:noProof/>
                <w:webHidden/>
              </w:rPr>
              <w:fldChar w:fldCharType="begin"/>
            </w:r>
            <w:r w:rsidR="00F63446">
              <w:rPr>
                <w:noProof/>
                <w:webHidden/>
              </w:rPr>
              <w:instrText xml:space="preserve"> PAGEREF _Toc36144979 \h </w:instrText>
            </w:r>
            <w:r w:rsidR="00F63446">
              <w:rPr>
                <w:noProof/>
                <w:webHidden/>
              </w:rPr>
            </w:r>
            <w:r w:rsidR="00F63446">
              <w:rPr>
                <w:noProof/>
                <w:webHidden/>
              </w:rPr>
              <w:fldChar w:fldCharType="separate"/>
            </w:r>
            <w:r w:rsidR="00F63446">
              <w:rPr>
                <w:noProof/>
                <w:webHidden/>
              </w:rPr>
              <w:t>53</w:t>
            </w:r>
            <w:r w:rsidR="00F63446">
              <w:rPr>
                <w:noProof/>
                <w:webHidden/>
              </w:rPr>
              <w:fldChar w:fldCharType="end"/>
            </w:r>
          </w:hyperlink>
        </w:p>
        <w:p w14:paraId="38615AD0" w14:textId="4F515154" w:rsidR="00F63446" w:rsidRDefault="00000000">
          <w:pPr>
            <w:pStyle w:val="TOC3"/>
            <w:tabs>
              <w:tab w:val="left" w:pos="960"/>
              <w:tab w:val="right" w:leader="dot" w:pos="9913"/>
            </w:tabs>
            <w:rPr>
              <w:rFonts w:cstheme="minorBidi"/>
              <w:bCs w:val="0"/>
              <w:iCs w:val="0"/>
              <w:noProof/>
              <w:sz w:val="22"/>
              <w:szCs w:val="22"/>
              <w:lang w:eastAsia="zh-CN"/>
            </w:rPr>
          </w:pPr>
          <w:hyperlink w:anchor="_Toc3614498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6.2 Development Stages for CNN Neural Network</w:t>
            </w:r>
            <w:r w:rsidR="00F63446">
              <w:rPr>
                <w:noProof/>
                <w:webHidden/>
              </w:rPr>
              <w:tab/>
            </w:r>
            <w:r w:rsidR="00F63446">
              <w:rPr>
                <w:noProof/>
                <w:webHidden/>
              </w:rPr>
              <w:fldChar w:fldCharType="begin"/>
            </w:r>
            <w:r w:rsidR="00F63446">
              <w:rPr>
                <w:noProof/>
                <w:webHidden/>
              </w:rPr>
              <w:instrText xml:space="preserve"> PAGEREF _Toc36144980 \h </w:instrText>
            </w:r>
            <w:r w:rsidR="00F63446">
              <w:rPr>
                <w:noProof/>
                <w:webHidden/>
              </w:rPr>
            </w:r>
            <w:r w:rsidR="00F63446">
              <w:rPr>
                <w:noProof/>
                <w:webHidden/>
              </w:rPr>
              <w:fldChar w:fldCharType="separate"/>
            </w:r>
            <w:r w:rsidR="00F63446">
              <w:rPr>
                <w:noProof/>
                <w:webHidden/>
              </w:rPr>
              <w:t>59</w:t>
            </w:r>
            <w:r w:rsidR="00F63446">
              <w:rPr>
                <w:noProof/>
                <w:webHidden/>
              </w:rPr>
              <w:fldChar w:fldCharType="end"/>
            </w:r>
          </w:hyperlink>
        </w:p>
        <w:p w14:paraId="09E5B109" w14:textId="02931A9C" w:rsidR="00F63446" w:rsidRDefault="00000000">
          <w:pPr>
            <w:pStyle w:val="TOC3"/>
            <w:tabs>
              <w:tab w:val="left" w:pos="960"/>
              <w:tab w:val="right" w:leader="dot" w:pos="9913"/>
            </w:tabs>
            <w:rPr>
              <w:rFonts w:cstheme="minorBidi"/>
              <w:bCs w:val="0"/>
              <w:iCs w:val="0"/>
              <w:noProof/>
              <w:sz w:val="22"/>
              <w:szCs w:val="22"/>
              <w:lang w:eastAsia="zh-CN"/>
            </w:rPr>
          </w:pPr>
          <w:hyperlink w:anchor="_Toc3614498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6.3 Recognizing Handwritten Letters</w:t>
            </w:r>
            <w:r w:rsidR="00F63446">
              <w:rPr>
                <w:noProof/>
                <w:webHidden/>
              </w:rPr>
              <w:tab/>
            </w:r>
            <w:r w:rsidR="00F63446">
              <w:rPr>
                <w:noProof/>
                <w:webHidden/>
              </w:rPr>
              <w:fldChar w:fldCharType="begin"/>
            </w:r>
            <w:r w:rsidR="00F63446">
              <w:rPr>
                <w:noProof/>
                <w:webHidden/>
              </w:rPr>
              <w:instrText xml:space="preserve"> PAGEREF _Toc36144981 \h </w:instrText>
            </w:r>
            <w:r w:rsidR="00F63446">
              <w:rPr>
                <w:noProof/>
                <w:webHidden/>
              </w:rPr>
            </w:r>
            <w:r w:rsidR="00F63446">
              <w:rPr>
                <w:noProof/>
                <w:webHidden/>
              </w:rPr>
              <w:fldChar w:fldCharType="separate"/>
            </w:r>
            <w:r w:rsidR="00F63446">
              <w:rPr>
                <w:noProof/>
                <w:webHidden/>
              </w:rPr>
              <w:t>62</w:t>
            </w:r>
            <w:r w:rsidR="00F63446">
              <w:rPr>
                <w:noProof/>
                <w:webHidden/>
              </w:rPr>
              <w:fldChar w:fldCharType="end"/>
            </w:r>
          </w:hyperlink>
        </w:p>
        <w:p w14:paraId="4BC56715" w14:textId="3FB5B4D1" w:rsidR="00F63446" w:rsidRDefault="00000000">
          <w:pPr>
            <w:pStyle w:val="TOC3"/>
            <w:tabs>
              <w:tab w:val="left" w:pos="960"/>
              <w:tab w:val="right" w:leader="dot" w:pos="9913"/>
            </w:tabs>
            <w:rPr>
              <w:rFonts w:cstheme="minorBidi"/>
              <w:bCs w:val="0"/>
              <w:iCs w:val="0"/>
              <w:noProof/>
              <w:sz w:val="22"/>
              <w:szCs w:val="22"/>
              <w:lang w:eastAsia="zh-CN"/>
            </w:rPr>
          </w:pPr>
          <w:hyperlink w:anchor="_Toc36144982"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2.6.4 Improving accuracy of final prediction</w:t>
            </w:r>
            <w:r w:rsidR="00F63446">
              <w:rPr>
                <w:noProof/>
                <w:webHidden/>
              </w:rPr>
              <w:tab/>
            </w:r>
            <w:r w:rsidR="00F63446">
              <w:rPr>
                <w:noProof/>
                <w:webHidden/>
              </w:rPr>
              <w:fldChar w:fldCharType="begin"/>
            </w:r>
            <w:r w:rsidR="00F63446">
              <w:rPr>
                <w:noProof/>
                <w:webHidden/>
              </w:rPr>
              <w:instrText xml:space="preserve"> PAGEREF _Toc36144982 \h </w:instrText>
            </w:r>
            <w:r w:rsidR="00F63446">
              <w:rPr>
                <w:noProof/>
                <w:webHidden/>
              </w:rPr>
            </w:r>
            <w:r w:rsidR="00F63446">
              <w:rPr>
                <w:noProof/>
                <w:webHidden/>
              </w:rPr>
              <w:fldChar w:fldCharType="separate"/>
            </w:r>
            <w:r w:rsidR="00F63446">
              <w:rPr>
                <w:noProof/>
                <w:webHidden/>
              </w:rPr>
              <w:t>66</w:t>
            </w:r>
            <w:r w:rsidR="00F63446">
              <w:rPr>
                <w:noProof/>
                <w:webHidden/>
              </w:rPr>
              <w:fldChar w:fldCharType="end"/>
            </w:r>
          </w:hyperlink>
        </w:p>
        <w:p w14:paraId="6F106F09" w14:textId="53E07111" w:rsidR="00F63446" w:rsidRDefault="00000000">
          <w:pPr>
            <w:pStyle w:val="TOC2"/>
            <w:tabs>
              <w:tab w:val="left" w:pos="960"/>
              <w:tab w:val="right" w:leader="dot" w:pos="9913"/>
            </w:tabs>
            <w:rPr>
              <w:rFonts w:cstheme="minorBidi"/>
              <w:bCs w:val="0"/>
              <w:iCs w:val="0"/>
              <w:noProof/>
              <w:sz w:val="22"/>
              <w:szCs w:val="22"/>
              <w:lang w:eastAsia="zh-CN"/>
            </w:rPr>
          </w:pPr>
          <w:hyperlink w:anchor="_Toc36144983" w:history="1">
            <w:r w:rsidR="00F63446" w:rsidRPr="005539B7">
              <w:rPr>
                <w:rStyle w:val="Hyperlink"/>
                <w:noProof/>
              </w:rPr>
              <w:t>2.7</w:t>
            </w:r>
            <w:r w:rsidR="00F63446">
              <w:rPr>
                <w:rFonts w:cstheme="minorBidi"/>
                <w:bCs w:val="0"/>
                <w:iCs w:val="0"/>
                <w:noProof/>
                <w:sz w:val="22"/>
                <w:szCs w:val="22"/>
                <w:lang w:eastAsia="zh-CN"/>
              </w:rPr>
              <w:tab/>
            </w:r>
            <w:r w:rsidR="00F63446" w:rsidRPr="005539B7">
              <w:rPr>
                <w:rStyle w:val="Hyperlink"/>
                <w:noProof/>
              </w:rPr>
              <w:t>Modular Structure of the System</w:t>
            </w:r>
            <w:r w:rsidR="00F63446">
              <w:rPr>
                <w:noProof/>
                <w:webHidden/>
              </w:rPr>
              <w:tab/>
            </w:r>
            <w:r w:rsidR="00F63446">
              <w:rPr>
                <w:noProof/>
                <w:webHidden/>
              </w:rPr>
              <w:fldChar w:fldCharType="begin"/>
            </w:r>
            <w:r w:rsidR="00F63446">
              <w:rPr>
                <w:noProof/>
                <w:webHidden/>
              </w:rPr>
              <w:instrText xml:space="preserve"> PAGEREF _Toc36144983 \h </w:instrText>
            </w:r>
            <w:r w:rsidR="00F63446">
              <w:rPr>
                <w:noProof/>
                <w:webHidden/>
              </w:rPr>
            </w:r>
            <w:r w:rsidR="00F63446">
              <w:rPr>
                <w:noProof/>
                <w:webHidden/>
              </w:rPr>
              <w:fldChar w:fldCharType="separate"/>
            </w:r>
            <w:r w:rsidR="00F63446">
              <w:rPr>
                <w:noProof/>
                <w:webHidden/>
              </w:rPr>
              <w:t>69</w:t>
            </w:r>
            <w:r w:rsidR="00F63446">
              <w:rPr>
                <w:noProof/>
                <w:webHidden/>
              </w:rPr>
              <w:fldChar w:fldCharType="end"/>
            </w:r>
          </w:hyperlink>
        </w:p>
        <w:p w14:paraId="6480A760" w14:textId="02C0A992" w:rsidR="00F63446" w:rsidRDefault="00000000">
          <w:pPr>
            <w:pStyle w:val="TOC1"/>
            <w:tabs>
              <w:tab w:val="left" w:pos="480"/>
              <w:tab w:val="right" w:leader="dot" w:pos="9913"/>
            </w:tabs>
            <w:rPr>
              <w:rFonts w:cstheme="minorBidi"/>
              <w:bCs w:val="0"/>
              <w:iCs w:val="0"/>
              <w:noProof/>
              <w:sz w:val="22"/>
              <w:szCs w:val="22"/>
              <w:lang w:eastAsia="zh-CN"/>
            </w:rPr>
          </w:pPr>
          <w:hyperlink w:anchor="_Toc36144984" w:history="1">
            <w:r w:rsidR="00F63446" w:rsidRPr="005539B7">
              <w:rPr>
                <w:rStyle w:val="Hyperlink"/>
                <w:rFonts w:ascii="Arial" w:hAnsi="Arial"/>
                <w:noProof/>
              </w:rPr>
              <w:t>3.</w:t>
            </w:r>
            <w:r w:rsidR="00F63446">
              <w:rPr>
                <w:rFonts w:cstheme="minorBidi"/>
                <w:bCs w:val="0"/>
                <w:iCs w:val="0"/>
                <w:noProof/>
                <w:sz w:val="22"/>
                <w:szCs w:val="22"/>
                <w:lang w:eastAsia="zh-CN"/>
              </w:rPr>
              <w:tab/>
            </w:r>
            <w:r w:rsidR="00F63446" w:rsidRPr="005539B7">
              <w:rPr>
                <w:rStyle w:val="Hyperlink"/>
                <w:noProof/>
              </w:rPr>
              <w:t>Technical solution</w:t>
            </w:r>
            <w:r w:rsidR="00F63446">
              <w:rPr>
                <w:noProof/>
                <w:webHidden/>
              </w:rPr>
              <w:tab/>
            </w:r>
            <w:r w:rsidR="00F63446">
              <w:rPr>
                <w:noProof/>
                <w:webHidden/>
              </w:rPr>
              <w:fldChar w:fldCharType="begin"/>
            </w:r>
            <w:r w:rsidR="00F63446">
              <w:rPr>
                <w:noProof/>
                <w:webHidden/>
              </w:rPr>
              <w:instrText xml:space="preserve"> PAGEREF _Toc36144984 \h </w:instrText>
            </w:r>
            <w:r w:rsidR="00F63446">
              <w:rPr>
                <w:noProof/>
                <w:webHidden/>
              </w:rPr>
            </w:r>
            <w:r w:rsidR="00F63446">
              <w:rPr>
                <w:noProof/>
                <w:webHidden/>
              </w:rPr>
              <w:fldChar w:fldCharType="separate"/>
            </w:r>
            <w:r w:rsidR="00F63446">
              <w:rPr>
                <w:noProof/>
                <w:webHidden/>
              </w:rPr>
              <w:t>70</w:t>
            </w:r>
            <w:r w:rsidR="00F63446">
              <w:rPr>
                <w:noProof/>
                <w:webHidden/>
              </w:rPr>
              <w:fldChar w:fldCharType="end"/>
            </w:r>
          </w:hyperlink>
        </w:p>
        <w:p w14:paraId="36A1F880" w14:textId="5E74404A" w:rsidR="00F63446" w:rsidRDefault="00000000">
          <w:pPr>
            <w:pStyle w:val="TOC2"/>
            <w:tabs>
              <w:tab w:val="left" w:pos="960"/>
              <w:tab w:val="right" w:leader="dot" w:pos="9913"/>
            </w:tabs>
            <w:rPr>
              <w:rFonts w:cstheme="minorBidi"/>
              <w:bCs w:val="0"/>
              <w:iCs w:val="0"/>
              <w:noProof/>
              <w:sz w:val="22"/>
              <w:szCs w:val="22"/>
              <w:lang w:eastAsia="zh-CN"/>
            </w:rPr>
          </w:pPr>
          <w:hyperlink w:anchor="_Toc36144985" w:history="1">
            <w:r w:rsidR="00F63446" w:rsidRPr="005539B7">
              <w:rPr>
                <w:rStyle w:val="Hyperlink"/>
                <w:rFonts w:ascii="Arial" w:hAnsi="Arial"/>
                <w:b/>
                <w:noProof/>
              </w:rPr>
              <w:t>3.0.</w:t>
            </w:r>
            <w:r w:rsidR="00F63446">
              <w:rPr>
                <w:rFonts w:cstheme="minorBidi"/>
                <w:bCs w:val="0"/>
                <w:iCs w:val="0"/>
                <w:noProof/>
                <w:sz w:val="22"/>
                <w:szCs w:val="22"/>
                <w:lang w:eastAsia="zh-CN"/>
              </w:rPr>
              <w:tab/>
            </w:r>
            <w:r w:rsidR="00F63446" w:rsidRPr="005539B7">
              <w:rPr>
                <w:rStyle w:val="Hyperlink"/>
                <w:noProof/>
              </w:rPr>
              <w:t>Complex Code Reference</w:t>
            </w:r>
            <w:r w:rsidR="00F63446">
              <w:rPr>
                <w:noProof/>
                <w:webHidden/>
              </w:rPr>
              <w:tab/>
            </w:r>
            <w:r w:rsidR="00F63446">
              <w:rPr>
                <w:noProof/>
                <w:webHidden/>
              </w:rPr>
              <w:fldChar w:fldCharType="begin"/>
            </w:r>
            <w:r w:rsidR="00F63446">
              <w:rPr>
                <w:noProof/>
                <w:webHidden/>
              </w:rPr>
              <w:instrText xml:space="preserve"> PAGEREF _Toc36144985 \h </w:instrText>
            </w:r>
            <w:r w:rsidR="00F63446">
              <w:rPr>
                <w:noProof/>
                <w:webHidden/>
              </w:rPr>
            </w:r>
            <w:r w:rsidR="00F63446">
              <w:rPr>
                <w:noProof/>
                <w:webHidden/>
              </w:rPr>
              <w:fldChar w:fldCharType="separate"/>
            </w:r>
            <w:r w:rsidR="00F63446">
              <w:rPr>
                <w:noProof/>
                <w:webHidden/>
              </w:rPr>
              <w:t>70</w:t>
            </w:r>
            <w:r w:rsidR="00F63446">
              <w:rPr>
                <w:noProof/>
                <w:webHidden/>
              </w:rPr>
              <w:fldChar w:fldCharType="end"/>
            </w:r>
          </w:hyperlink>
        </w:p>
        <w:p w14:paraId="7EC70C2E" w14:textId="2E74F821" w:rsidR="00F63446" w:rsidRDefault="00000000">
          <w:pPr>
            <w:pStyle w:val="TOC2"/>
            <w:tabs>
              <w:tab w:val="left" w:pos="960"/>
              <w:tab w:val="right" w:leader="dot" w:pos="9913"/>
            </w:tabs>
            <w:rPr>
              <w:rFonts w:cstheme="minorBidi"/>
              <w:bCs w:val="0"/>
              <w:iCs w:val="0"/>
              <w:noProof/>
              <w:sz w:val="22"/>
              <w:szCs w:val="22"/>
              <w:lang w:eastAsia="zh-CN"/>
            </w:rPr>
          </w:pPr>
          <w:hyperlink w:anchor="_Toc36144986" w:history="1">
            <w:r w:rsidR="00F63446" w:rsidRPr="005539B7">
              <w:rPr>
                <w:rStyle w:val="Hyperlink"/>
                <w:rFonts w:ascii="Arial" w:hAnsi="Arial"/>
                <w:b/>
                <w:noProof/>
              </w:rPr>
              <w:t>3.1.</w:t>
            </w:r>
            <w:r w:rsidR="00F63446">
              <w:rPr>
                <w:rFonts w:cstheme="minorBidi"/>
                <w:bCs w:val="0"/>
                <w:iCs w:val="0"/>
                <w:noProof/>
                <w:sz w:val="22"/>
                <w:szCs w:val="22"/>
                <w:lang w:eastAsia="zh-CN"/>
              </w:rPr>
              <w:tab/>
            </w:r>
            <w:r w:rsidR="00F63446" w:rsidRPr="005539B7">
              <w:rPr>
                <w:rStyle w:val="Hyperlink"/>
                <w:noProof/>
              </w:rPr>
              <w:t>GUI class</w:t>
            </w:r>
            <w:r w:rsidR="00F63446">
              <w:rPr>
                <w:noProof/>
                <w:webHidden/>
              </w:rPr>
              <w:tab/>
            </w:r>
            <w:r w:rsidR="00F63446">
              <w:rPr>
                <w:noProof/>
                <w:webHidden/>
              </w:rPr>
              <w:fldChar w:fldCharType="begin"/>
            </w:r>
            <w:r w:rsidR="00F63446">
              <w:rPr>
                <w:noProof/>
                <w:webHidden/>
              </w:rPr>
              <w:instrText xml:space="preserve"> PAGEREF _Toc36144986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352B3E11" w14:textId="2379B73A" w:rsidR="00F63446" w:rsidRDefault="00000000">
          <w:pPr>
            <w:pStyle w:val="TOC3"/>
            <w:tabs>
              <w:tab w:val="left" w:pos="960"/>
              <w:tab w:val="right" w:leader="dot" w:pos="9913"/>
            </w:tabs>
            <w:rPr>
              <w:rFonts w:cstheme="minorBidi"/>
              <w:bCs w:val="0"/>
              <w:iCs w:val="0"/>
              <w:noProof/>
              <w:sz w:val="22"/>
              <w:szCs w:val="22"/>
              <w:lang w:eastAsia="zh-CN"/>
            </w:rPr>
          </w:pPr>
          <w:hyperlink w:anchor="_Toc36144987"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4987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56F8E7AB" w14:textId="29FA85B5" w:rsidR="00F63446" w:rsidRDefault="00000000">
          <w:pPr>
            <w:pStyle w:val="TOC3"/>
            <w:tabs>
              <w:tab w:val="left" w:pos="960"/>
              <w:tab w:val="right" w:leader="dot" w:pos="9913"/>
            </w:tabs>
            <w:rPr>
              <w:rFonts w:cstheme="minorBidi"/>
              <w:bCs w:val="0"/>
              <w:iCs w:val="0"/>
              <w:noProof/>
              <w:sz w:val="22"/>
              <w:szCs w:val="22"/>
              <w:lang w:eastAsia="zh-CN"/>
            </w:rPr>
          </w:pPr>
          <w:hyperlink w:anchor="_Toc36144988"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4988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25DC6EA1" w14:textId="7FBFCA39" w:rsidR="00F63446" w:rsidRDefault="00000000">
          <w:pPr>
            <w:pStyle w:val="TOC3"/>
            <w:tabs>
              <w:tab w:val="left" w:pos="960"/>
              <w:tab w:val="right" w:leader="dot" w:pos="9913"/>
            </w:tabs>
            <w:rPr>
              <w:rFonts w:cstheme="minorBidi"/>
              <w:bCs w:val="0"/>
              <w:iCs w:val="0"/>
              <w:noProof/>
              <w:sz w:val="22"/>
              <w:szCs w:val="22"/>
              <w:lang w:eastAsia="zh-CN"/>
            </w:rPr>
          </w:pPr>
          <w:hyperlink w:anchor="_Toc3614498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nit_window method</w:t>
            </w:r>
            <w:r w:rsidR="00F63446">
              <w:rPr>
                <w:noProof/>
                <w:webHidden/>
              </w:rPr>
              <w:tab/>
            </w:r>
            <w:r w:rsidR="00F63446">
              <w:rPr>
                <w:noProof/>
                <w:webHidden/>
              </w:rPr>
              <w:fldChar w:fldCharType="begin"/>
            </w:r>
            <w:r w:rsidR="00F63446">
              <w:rPr>
                <w:noProof/>
                <w:webHidden/>
              </w:rPr>
              <w:instrText xml:space="preserve"> PAGEREF _Toc36144989 \h </w:instrText>
            </w:r>
            <w:r w:rsidR="00F63446">
              <w:rPr>
                <w:noProof/>
                <w:webHidden/>
              </w:rPr>
            </w:r>
            <w:r w:rsidR="00F63446">
              <w:rPr>
                <w:noProof/>
                <w:webHidden/>
              </w:rPr>
              <w:fldChar w:fldCharType="separate"/>
            </w:r>
            <w:r w:rsidR="00F63446">
              <w:rPr>
                <w:noProof/>
                <w:webHidden/>
              </w:rPr>
              <w:t>73</w:t>
            </w:r>
            <w:r w:rsidR="00F63446">
              <w:rPr>
                <w:noProof/>
                <w:webHidden/>
              </w:rPr>
              <w:fldChar w:fldCharType="end"/>
            </w:r>
          </w:hyperlink>
        </w:p>
        <w:p w14:paraId="148CD25C" w14:textId="7FE933CB" w:rsidR="00F63446" w:rsidRDefault="00000000">
          <w:pPr>
            <w:pStyle w:val="TOC3"/>
            <w:tabs>
              <w:tab w:val="left" w:pos="960"/>
              <w:tab w:val="right" w:leader="dot" w:pos="9913"/>
            </w:tabs>
            <w:rPr>
              <w:rFonts w:cstheme="minorBidi"/>
              <w:bCs w:val="0"/>
              <w:iCs w:val="0"/>
              <w:noProof/>
              <w:sz w:val="22"/>
              <w:szCs w:val="22"/>
              <w:lang w:eastAsia="zh-CN"/>
            </w:rPr>
          </w:pPr>
          <w:hyperlink w:anchor="_Toc3614499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Quitting method</w:t>
            </w:r>
            <w:r w:rsidR="00F63446">
              <w:rPr>
                <w:noProof/>
                <w:webHidden/>
              </w:rPr>
              <w:tab/>
            </w:r>
            <w:r w:rsidR="00F63446">
              <w:rPr>
                <w:noProof/>
                <w:webHidden/>
              </w:rPr>
              <w:fldChar w:fldCharType="begin"/>
            </w:r>
            <w:r w:rsidR="00F63446">
              <w:rPr>
                <w:noProof/>
                <w:webHidden/>
              </w:rPr>
              <w:instrText xml:space="preserve"> PAGEREF _Toc36144990 \h </w:instrText>
            </w:r>
            <w:r w:rsidR="00F63446">
              <w:rPr>
                <w:noProof/>
                <w:webHidden/>
              </w:rPr>
            </w:r>
            <w:r w:rsidR="00F63446">
              <w:rPr>
                <w:noProof/>
                <w:webHidden/>
              </w:rPr>
              <w:fldChar w:fldCharType="separate"/>
            </w:r>
            <w:r w:rsidR="00F63446">
              <w:rPr>
                <w:noProof/>
                <w:webHidden/>
              </w:rPr>
              <w:t>74</w:t>
            </w:r>
            <w:r w:rsidR="00F63446">
              <w:rPr>
                <w:noProof/>
                <w:webHidden/>
              </w:rPr>
              <w:fldChar w:fldCharType="end"/>
            </w:r>
          </w:hyperlink>
        </w:p>
        <w:p w14:paraId="796ECBEA" w14:textId="485541D4" w:rsidR="00F63446" w:rsidRDefault="00000000">
          <w:pPr>
            <w:pStyle w:val="TOC3"/>
            <w:tabs>
              <w:tab w:val="left" w:pos="960"/>
              <w:tab w:val="right" w:leader="dot" w:pos="9913"/>
            </w:tabs>
            <w:rPr>
              <w:rFonts w:cstheme="minorBidi"/>
              <w:bCs w:val="0"/>
              <w:iCs w:val="0"/>
              <w:noProof/>
              <w:sz w:val="22"/>
              <w:szCs w:val="22"/>
              <w:lang w:eastAsia="zh-CN"/>
            </w:rPr>
          </w:pPr>
          <w:hyperlink w:anchor="_Toc36144991"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ormat_window method</w:t>
            </w:r>
            <w:r w:rsidR="00F63446">
              <w:rPr>
                <w:noProof/>
                <w:webHidden/>
              </w:rPr>
              <w:tab/>
            </w:r>
            <w:r w:rsidR="00F63446">
              <w:rPr>
                <w:noProof/>
                <w:webHidden/>
              </w:rPr>
              <w:fldChar w:fldCharType="begin"/>
            </w:r>
            <w:r w:rsidR="00F63446">
              <w:rPr>
                <w:noProof/>
                <w:webHidden/>
              </w:rPr>
              <w:instrText xml:space="preserve"> PAGEREF _Toc36144991 \h </w:instrText>
            </w:r>
            <w:r w:rsidR="00F63446">
              <w:rPr>
                <w:noProof/>
                <w:webHidden/>
              </w:rPr>
            </w:r>
            <w:r w:rsidR="00F63446">
              <w:rPr>
                <w:noProof/>
                <w:webHidden/>
              </w:rPr>
              <w:fldChar w:fldCharType="separate"/>
            </w:r>
            <w:r w:rsidR="00F63446">
              <w:rPr>
                <w:noProof/>
                <w:webHidden/>
              </w:rPr>
              <w:t>75</w:t>
            </w:r>
            <w:r w:rsidR="00F63446">
              <w:rPr>
                <w:noProof/>
                <w:webHidden/>
              </w:rPr>
              <w:fldChar w:fldCharType="end"/>
            </w:r>
          </w:hyperlink>
        </w:p>
        <w:p w14:paraId="2A91CE90" w14:textId="135DAB35" w:rsidR="00F63446" w:rsidRDefault="00000000">
          <w:pPr>
            <w:pStyle w:val="TOC3"/>
            <w:tabs>
              <w:tab w:val="left" w:pos="960"/>
              <w:tab w:val="right" w:leader="dot" w:pos="9913"/>
            </w:tabs>
            <w:rPr>
              <w:rFonts w:cstheme="minorBidi"/>
              <w:bCs w:val="0"/>
              <w:iCs w:val="0"/>
              <w:noProof/>
              <w:sz w:val="22"/>
              <w:szCs w:val="22"/>
              <w:lang w:eastAsia="zh-CN"/>
            </w:rPr>
          </w:pPr>
          <w:hyperlink w:anchor="_Toc3614499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Open_Image method</w:t>
            </w:r>
            <w:r w:rsidR="00F63446">
              <w:rPr>
                <w:noProof/>
                <w:webHidden/>
              </w:rPr>
              <w:tab/>
            </w:r>
            <w:r w:rsidR="00F63446">
              <w:rPr>
                <w:noProof/>
                <w:webHidden/>
              </w:rPr>
              <w:fldChar w:fldCharType="begin"/>
            </w:r>
            <w:r w:rsidR="00F63446">
              <w:rPr>
                <w:noProof/>
                <w:webHidden/>
              </w:rPr>
              <w:instrText xml:space="preserve"> PAGEREF _Toc36144992 \h </w:instrText>
            </w:r>
            <w:r w:rsidR="00F63446">
              <w:rPr>
                <w:noProof/>
                <w:webHidden/>
              </w:rPr>
            </w:r>
            <w:r w:rsidR="00F63446">
              <w:rPr>
                <w:noProof/>
                <w:webHidden/>
              </w:rPr>
              <w:fldChar w:fldCharType="separate"/>
            </w:r>
            <w:r w:rsidR="00F63446">
              <w:rPr>
                <w:noProof/>
                <w:webHidden/>
              </w:rPr>
              <w:t>76</w:t>
            </w:r>
            <w:r w:rsidR="00F63446">
              <w:rPr>
                <w:noProof/>
                <w:webHidden/>
              </w:rPr>
              <w:fldChar w:fldCharType="end"/>
            </w:r>
          </w:hyperlink>
        </w:p>
        <w:p w14:paraId="36AE3C36" w14:textId="14C3ED82" w:rsidR="00F63446" w:rsidRDefault="00000000">
          <w:pPr>
            <w:pStyle w:val="TOC3"/>
            <w:tabs>
              <w:tab w:val="left" w:pos="960"/>
              <w:tab w:val="right" w:leader="dot" w:pos="9913"/>
            </w:tabs>
            <w:rPr>
              <w:rFonts w:cstheme="minorBidi"/>
              <w:bCs w:val="0"/>
              <w:iCs w:val="0"/>
              <w:noProof/>
              <w:sz w:val="22"/>
              <w:szCs w:val="22"/>
              <w:lang w:eastAsia="zh-CN"/>
            </w:rPr>
          </w:pPr>
          <w:hyperlink w:anchor="_Toc36144993"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Operation_option method</w:t>
            </w:r>
            <w:r w:rsidR="00F63446">
              <w:rPr>
                <w:noProof/>
                <w:webHidden/>
              </w:rPr>
              <w:tab/>
            </w:r>
            <w:r w:rsidR="00F63446">
              <w:rPr>
                <w:noProof/>
                <w:webHidden/>
              </w:rPr>
              <w:fldChar w:fldCharType="begin"/>
            </w:r>
            <w:r w:rsidR="00F63446">
              <w:rPr>
                <w:noProof/>
                <w:webHidden/>
              </w:rPr>
              <w:instrText xml:space="preserve"> PAGEREF _Toc36144993 \h </w:instrText>
            </w:r>
            <w:r w:rsidR="00F63446">
              <w:rPr>
                <w:noProof/>
                <w:webHidden/>
              </w:rPr>
            </w:r>
            <w:r w:rsidR="00F63446">
              <w:rPr>
                <w:noProof/>
                <w:webHidden/>
              </w:rPr>
              <w:fldChar w:fldCharType="separate"/>
            </w:r>
            <w:r w:rsidR="00F63446">
              <w:rPr>
                <w:noProof/>
                <w:webHidden/>
              </w:rPr>
              <w:t>78</w:t>
            </w:r>
            <w:r w:rsidR="00F63446">
              <w:rPr>
                <w:noProof/>
                <w:webHidden/>
              </w:rPr>
              <w:fldChar w:fldCharType="end"/>
            </w:r>
          </w:hyperlink>
        </w:p>
        <w:p w14:paraId="5548AB8C" w14:textId="6460BA8E" w:rsidR="00F63446" w:rsidRDefault="00000000">
          <w:pPr>
            <w:pStyle w:val="TOC3"/>
            <w:tabs>
              <w:tab w:val="left" w:pos="960"/>
              <w:tab w:val="right" w:leader="dot" w:pos="9913"/>
            </w:tabs>
            <w:rPr>
              <w:rFonts w:cstheme="minorBidi"/>
              <w:bCs w:val="0"/>
              <w:iCs w:val="0"/>
              <w:noProof/>
              <w:sz w:val="22"/>
              <w:szCs w:val="22"/>
              <w:lang w:eastAsia="zh-CN"/>
            </w:rPr>
          </w:pPr>
          <w:hyperlink w:anchor="_Toc36144994"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Single_letter and entire_text method</w:t>
            </w:r>
            <w:r w:rsidR="00F63446">
              <w:rPr>
                <w:noProof/>
                <w:webHidden/>
              </w:rPr>
              <w:tab/>
            </w:r>
            <w:r w:rsidR="00F63446">
              <w:rPr>
                <w:noProof/>
                <w:webHidden/>
              </w:rPr>
              <w:fldChar w:fldCharType="begin"/>
            </w:r>
            <w:r w:rsidR="00F63446">
              <w:rPr>
                <w:noProof/>
                <w:webHidden/>
              </w:rPr>
              <w:instrText xml:space="preserve"> PAGEREF _Toc36144994 \h </w:instrText>
            </w:r>
            <w:r w:rsidR="00F63446">
              <w:rPr>
                <w:noProof/>
                <w:webHidden/>
              </w:rPr>
            </w:r>
            <w:r w:rsidR="00F63446">
              <w:rPr>
                <w:noProof/>
                <w:webHidden/>
              </w:rPr>
              <w:fldChar w:fldCharType="separate"/>
            </w:r>
            <w:r w:rsidR="00F63446">
              <w:rPr>
                <w:noProof/>
                <w:webHidden/>
              </w:rPr>
              <w:t>79</w:t>
            </w:r>
            <w:r w:rsidR="00F63446">
              <w:rPr>
                <w:noProof/>
                <w:webHidden/>
              </w:rPr>
              <w:fldChar w:fldCharType="end"/>
            </w:r>
          </w:hyperlink>
        </w:p>
        <w:p w14:paraId="5FEA0215" w14:textId="07A26911" w:rsidR="00F63446" w:rsidRDefault="00000000">
          <w:pPr>
            <w:pStyle w:val="TOC3"/>
            <w:tabs>
              <w:tab w:val="left" w:pos="960"/>
              <w:tab w:val="right" w:leader="dot" w:pos="9913"/>
            </w:tabs>
            <w:rPr>
              <w:rFonts w:cstheme="minorBidi"/>
              <w:bCs w:val="0"/>
              <w:iCs w:val="0"/>
              <w:noProof/>
              <w:sz w:val="22"/>
              <w:szCs w:val="22"/>
              <w:lang w:eastAsia="zh-CN"/>
            </w:rPr>
          </w:pPr>
          <w:hyperlink w:anchor="_Toc36144995"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Display_instruction method</w:t>
            </w:r>
            <w:r w:rsidR="00F63446">
              <w:rPr>
                <w:noProof/>
                <w:webHidden/>
              </w:rPr>
              <w:tab/>
            </w:r>
            <w:r w:rsidR="00F63446">
              <w:rPr>
                <w:noProof/>
                <w:webHidden/>
              </w:rPr>
              <w:fldChar w:fldCharType="begin"/>
            </w:r>
            <w:r w:rsidR="00F63446">
              <w:rPr>
                <w:noProof/>
                <w:webHidden/>
              </w:rPr>
              <w:instrText xml:space="preserve"> PAGEREF _Toc36144995 \h </w:instrText>
            </w:r>
            <w:r w:rsidR="00F63446">
              <w:rPr>
                <w:noProof/>
                <w:webHidden/>
              </w:rPr>
            </w:r>
            <w:r w:rsidR="00F63446">
              <w:rPr>
                <w:noProof/>
                <w:webHidden/>
              </w:rPr>
              <w:fldChar w:fldCharType="separate"/>
            </w:r>
            <w:r w:rsidR="00F63446">
              <w:rPr>
                <w:noProof/>
                <w:webHidden/>
              </w:rPr>
              <w:t>79</w:t>
            </w:r>
            <w:r w:rsidR="00F63446">
              <w:rPr>
                <w:noProof/>
                <w:webHidden/>
              </w:rPr>
              <w:fldChar w:fldCharType="end"/>
            </w:r>
          </w:hyperlink>
        </w:p>
        <w:p w14:paraId="2F5ED2DF" w14:textId="5662FE84" w:rsidR="00F63446" w:rsidRDefault="00000000">
          <w:pPr>
            <w:pStyle w:val="TOC3"/>
            <w:tabs>
              <w:tab w:val="left" w:pos="960"/>
              <w:tab w:val="right" w:leader="dot" w:pos="9913"/>
            </w:tabs>
            <w:rPr>
              <w:rFonts w:cstheme="minorBidi"/>
              <w:bCs w:val="0"/>
              <w:iCs w:val="0"/>
              <w:noProof/>
              <w:sz w:val="22"/>
              <w:szCs w:val="22"/>
              <w:lang w:eastAsia="zh-CN"/>
            </w:rPr>
          </w:pPr>
          <w:hyperlink w:anchor="_Toc36144996"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Return_image_directory and return_operation_type methods</w:t>
            </w:r>
            <w:r w:rsidR="00F63446">
              <w:rPr>
                <w:noProof/>
                <w:webHidden/>
              </w:rPr>
              <w:tab/>
            </w:r>
            <w:r w:rsidR="00F63446">
              <w:rPr>
                <w:noProof/>
                <w:webHidden/>
              </w:rPr>
              <w:fldChar w:fldCharType="begin"/>
            </w:r>
            <w:r w:rsidR="00F63446">
              <w:rPr>
                <w:noProof/>
                <w:webHidden/>
              </w:rPr>
              <w:instrText xml:space="preserve"> PAGEREF _Toc36144996 \h </w:instrText>
            </w:r>
            <w:r w:rsidR="00F63446">
              <w:rPr>
                <w:noProof/>
                <w:webHidden/>
              </w:rPr>
            </w:r>
            <w:r w:rsidR="00F63446">
              <w:rPr>
                <w:noProof/>
                <w:webHidden/>
              </w:rPr>
              <w:fldChar w:fldCharType="separate"/>
            </w:r>
            <w:r w:rsidR="00F63446">
              <w:rPr>
                <w:noProof/>
                <w:webHidden/>
              </w:rPr>
              <w:t>80</w:t>
            </w:r>
            <w:r w:rsidR="00F63446">
              <w:rPr>
                <w:noProof/>
                <w:webHidden/>
              </w:rPr>
              <w:fldChar w:fldCharType="end"/>
            </w:r>
          </w:hyperlink>
        </w:p>
        <w:p w14:paraId="63CC766C" w14:textId="2ADAAB16" w:rsidR="00F63446" w:rsidRDefault="00000000">
          <w:pPr>
            <w:pStyle w:val="TOC3"/>
            <w:tabs>
              <w:tab w:val="left" w:pos="960"/>
              <w:tab w:val="right" w:leader="dot" w:pos="9913"/>
            </w:tabs>
            <w:rPr>
              <w:rFonts w:cstheme="minorBidi"/>
              <w:bCs w:val="0"/>
              <w:iCs w:val="0"/>
              <w:noProof/>
              <w:sz w:val="22"/>
              <w:szCs w:val="22"/>
              <w:lang w:eastAsia="zh-CN"/>
            </w:rPr>
          </w:pPr>
          <w:hyperlink w:anchor="_Toc36144997"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4997 \h </w:instrText>
            </w:r>
            <w:r w:rsidR="00F63446">
              <w:rPr>
                <w:noProof/>
                <w:webHidden/>
              </w:rPr>
            </w:r>
            <w:r w:rsidR="00F63446">
              <w:rPr>
                <w:noProof/>
                <w:webHidden/>
              </w:rPr>
              <w:fldChar w:fldCharType="separate"/>
            </w:r>
            <w:r w:rsidR="00F63446">
              <w:rPr>
                <w:noProof/>
                <w:webHidden/>
              </w:rPr>
              <w:t>81</w:t>
            </w:r>
            <w:r w:rsidR="00F63446">
              <w:rPr>
                <w:noProof/>
                <w:webHidden/>
              </w:rPr>
              <w:fldChar w:fldCharType="end"/>
            </w:r>
          </w:hyperlink>
        </w:p>
        <w:p w14:paraId="35E7FD07" w14:textId="621DF549" w:rsidR="00F63446" w:rsidRDefault="00000000">
          <w:pPr>
            <w:pStyle w:val="TOC2"/>
            <w:tabs>
              <w:tab w:val="left" w:pos="960"/>
              <w:tab w:val="right" w:leader="dot" w:pos="9913"/>
            </w:tabs>
            <w:rPr>
              <w:rFonts w:cstheme="minorBidi"/>
              <w:bCs w:val="0"/>
              <w:iCs w:val="0"/>
              <w:noProof/>
              <w:sz w:val="22"/>
              <w:szCs w:val="22"/>
              <w:lang w:eastAsia="zh-CN"/>
            </w:rPr>
          </w:pPr>
          <w:hyperlink w:anchor="_Toc36144998" w:history="1">
            <w:r w:rsidR="00F63446" w:rsidRPr="005539B7">
              <w:rPr>
                <w:rStyle w:val="Hyperlink"/>
                <w:rFonts w:ascii="Arial" w:hAnsi="Arial"/>
                <w:b/>
                <w:noProof/>
              </w:rPr>
              <w:t>3.2.</w:t>
            </w:r>
            <w:r w:rsidR="00F63446">
              <w:rPr>
                <w:rFonts w:cstheme="minorBidi"/>
                <w:bCs w:val="0"/>
                <w:iCs w:val="0"/>
                <w:noProof/>
                <w:sz w:val="22"/>
                <w:szCs w:val="22"/>
                <w:lang w:eastAsia="zh-CN"/>
              </w:rPr>
              <w:tab/>
            </w:r>
            <w:r w:rsidR="00F63446" w:rsidRPr="005539B7">
              <w:rPr>
                <w:rStyle w:val="Hyperlink"/>
                <w:noProof/>
              </w:rPr>
              <w:t>Image_preprocess class</w:t>
            </w:r>
            <w:r w:rsidR="00F63446">
              <w:rPr>
                <w:noProof/>
                <w:webHidden/>
              </w:rPr>
              <w:tab/>
            </w:r>
            <w:r w:rsidR="00F63446">
              <w:rPr>
                <w:noProof/>
                <w:webHidden/>
              </w:rPr>
              <w:fldChar w:fldCharType="begin"/>
            </w:r>
            <w:r w:rsidR="00F63446">
              <w:rPr>
                <w:noProof/>
                <w:webHidden/>
              </w:rPr>
              <w:instrText xml:space="preserve"> PAGEREF _Toc36144998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1FE2CFAF" w14:textId="412BB889" w:rsidR="00F63446" w:rsidRDefault="00000000">
          <w:pPr>
            <w:pStyle w:val="TOC3"/>
            <w:tabs>
              <w:tab w:val="left" w:pos="960"/>
              <w:tab w:val="right" w:leader="dot" w:pos="9913"/>
            </w:tabs>
            <w:rPr>
              <w:rFonts w:cstheme="minorBidi"/>
              <w:bCs w:val="0"/>
              <w:iCs w:val="0"/>
              <w:noProof/>
              <w:sz w:val="22"/>
              <w:szCs w:val="22"/>
              <w:lang w:eastAsia="zh-CN"/>
            </w:rPr>
          </w:pPr>
          <w:hyperlink w:anchor="_Toc3614499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4999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5B4633C1" w14:textId="209AFDE7" w:rsidR="00F63446" w:rsidRDefault="00000000">
          <w:pPr>
            <w:pStyle w:val="TOC3"/>
            <w:tabs>
              <w:tab w:val="left" w:pos="960"/>
              <w:tab w:val="right" w:leader="dot" w:pos="9913"/>
            </w:tabs>
            <w:rPr>
              <w:rFonts w:cstheme="minorBidi"/>
              <w:bCs w:val="0"/>
              <w:iCs w:val="0"/>
              <w:noProof/>
              <w:sz w:val="22"/>
              <w:szCs w:val="22"/>
              <w:lang w:eastAsia="zh-CN"/>
            </w:rPr>
          </w:pPr>
          <w:hyperlink w:anchor="_Toc3614500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000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2F3C6262" w14:textId="4CAD2137" w:rsidR="00F63446" w:rsidRDefault="00000000">
          <w:pPr>
            <w:pStyle w:val="TOC3"/>
            <w:tabs>
              <w:tab w:val="left" w:pos="960"/>
              <w:tab w:val="right" w:leader="dot" w:pos="9913"/>
            </w:tabs>
            <w:rPr>
              <w:rFonts w:cstheme="minorBidi"/>
              <w:bCs w:val="0"/>
              <w:iCs w:val="0"/>
              <w:noProof/>
              <w:sz w:val="22"/>
              <w:szCs w:val="22"/>
              <w:lang w:eastAsia="zh-CN"/>
            </w:rPr>
          </w:pPr>
          <w:hyperlink w:anchor="_Toc36145001"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Read_image method</w:t>
            </w:r>
            <w:r w:rsidR="00F63446">
              <w:rPr>
                <w:noProof/>
                <w:webHidden/>
              </w:rPr>
              <w:tab/>
            </w:r>
            <w:r w:rsidR="00F63446">
              <w:rPr>
                <w:noProof/>
                <w:webHidden/>
              </w:rPr>
              <w:fldChar w:fldCharType="begin"/>
            </w:r>
            <w:r w:rsidR="00F63446">
              <w:rPr>
                <w:noProof/>
                <w:webHidden/>
              </w:rPr>
              <w:instrText xml:space="preserve"> PAGEREF _Toc36145001 \h </w:instrText>
            </w:r>
            <w:r w:rsidR="00F63446">
              <w:rPr>
                <w:noProof/>
                <w:webHidden/>
              </w:rPr>
            </w:r>
            <w:r w:rsidR="00F63446">
              <w:rPr>
                <w:noProof/>
                <w:webHidden/>
              </w:rPr>
              <w:fldChar w:fldCharType="separate"/>
            </w:r>
            <w:r w:rsidR="00F63446">
              <w:rPr>
                <w:noProof/>
                <w:webHidden/>
              </w:rPr>
              <w:t>85</w:t>
            </w:r>
            <w:r w:rsidR="00F63446">
              <w:rPr>
                <w:noProof/>
                <w:webHidden/>
              </w:rPr>
              <w:fldChar w:fldCharType="end"/>
            </w:r>
          </w:hyperlink>
        </w:p>
        <w:p w14:paraId="3A971953" w14:textId="3D00087A" w:rsidR="00F63446" w:rsidRDefault="00000000">
          <w:pPr>
            <w:pStyle w:val="TOC3"/>
            <w:tabs>
              <w:tab w:val="left" w:pos="960"/>
              <w:tab w:val="right" w:leader="dot" w:pos="9913"/>
            </w:tabs>
            <w:rPr>
              <w:rFonts w:cstheme="minorBidi"/>
              <w:bCs w:val="0"/>
              <w:iCs w:val="0"/>
              <w:noProof/>
              <w:sz w:val="22"/>
              <w:szCs w:val="22"/>
              <w:lang w:eastAsia="zh-CN"/>
            </w:rPr>
          </w:pPr>
          <w:hyperlink w:anchor="_Toc3614500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Remove_Shadow method</w:t>
            </w:r>
            <w:r w:rsidR="00F63446">
              <w:rPr>
                <w:noProof/>
                <w:webHidden/>
              </w:rPr>
              <w:tab/>
            </w:r>
            <w:r w:rsidR="00F63446">
              <w:rPr>
                <w:noProof/>
                <w:webHidden/>
              </w:rPr>
              <w:fldChar w:fldCharType="begin"/>
            </w:r>
            <w:r w:rsidR="00F63446">
              <w:rPr>
                <w:noProof/>
                <w:webHidden/>
              </w:rPr>
              <w:instrText xml:space="preserve"> PAGEREF _Toc36145002 \h </w:instrText>
            </w:r>
            <w:r w:rsidR="00F63446">
              <w:rPr>
                <w:noProof/>
                <w:webHidden/>
              </w:rPr>
            </w:r>
            <w:r w:rsidR="00F63446">
              <w:rPr>
                <w:noProof/>
                <w:webHidden/>
              </w:rPr>
              <w:fldChar w:fldCharType="separate"/>
            </w:r>
            <w:r w:rsidR="00F63446">
              <w:rPr>
                <w:noProof/>
                <w:webHidden/>
              </w:rPr>
              <w:t>85</w:t>
            </w:r>
            <w:r w:rsidR="00F63446">
              <w:rPr>
                <w:noProof/>
                <w:webHidden/>
              </w:rPr>
              <w:fldChar w:fldCharType="end"/>
            </w:r>
          </w:hyperlink>
        </w:p>
        <w:p w14:paraId="51B3692E" w14:textId="21C975E9" w:rsidR="00F63446" w:rsidRDefault="00000000">
          <w:pPr>
            <w:pStyle w:val="TOC3"/>
            <w:tabs>
              <w:tab w:val="left" w:pos="960"/>
              <w:tab w:val="right" w:leader="dot" w:pos="9913"/>
            </w:tabs>
            <w:rPr>
              <w:rFonts w:cstheme="minorBidi"/>
              <w:bCs w:val="0"/>
              <w:iCs w:val="0"/>
              <w:noProof/>
              <w:sz w:val="22"/>
              <w:szCs w:val="22"/>
              <w:lang w:eastAsia="zh-CN"/>
            </w:rPr>
          </w:pPr>
          <w:hyperlink w:anchor="_Toc36145003"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Pre_operations method</w:t>
            </w:r>
            <w:r w:rsidR="00F63446">
              <w:rPr>
                <w:noProof/>
                <w:webHidden/>
              </w:rPr>
              <w:tab/>
            </w:r>
            <w:r w:rsidR="00F63446">
              <w:rPr>
                <w:noProof/>
                <w:webHidden/>
              </w:rPr>
              <w:fldChar w:fldCharType="begin"/>
            </w:r>
            <w:r w:rsidR="00F63446">
              <w:rPr>
                <w:noProof/>
                <w:webHidden/>
              </w:rPr>
              <w:instrText xml:space="preserve"> PAGEREF _Toc36145003 \h </w:instrText>
            </w:r>
            <w:r w:rsidR="00F63446">
              <w:rPr>
                <w:noProof/>
                <w:webHidden/>
              </w:rPr>
            </w:r>
            <w:r w:rsidR="00F63446">
              <w:rPr>
                <w:noProof/>
                <w:webHidden/>
              </w:rPr>
              <w:fldChar w:fldCharType="separate"/>
            </w:r>
            <w:r w:rsidR="00F63446">
              <w:rPr>
                <w:noProof/>
                <w:webHidden/>
              </w:rPr>
              <w:t>86</w:t>
            </w:r>
            <w:r w:rsidR="00F63446">
              <w:rPr>
                <w:noProof/>
                <w:webHidden/>
              </w:rPr>
              <w:fldChar w:fldCharType="end"/>
            </w:r>
          </w:hyperlink>
        </w:p>
        <w:p w14:paraId="6AD6F65B" w14:textId="02E1DEC0" w:rsidR="00F63446" w:rsidRDefault="00000000">
          <w:pPr>
            <w:pStyle w:val="TOC3"/>
            <w:tabs>
              <w:tab w:val="left" w:pos="960"/>
              <w:tab w:val="right" w:leader="dot" w:pos="9913"/>
            </w:tabs>
            <w:rPr>
              <w:rFonts w:cstheme="minorBidi"/>
              <w:bCs w:val="0"/>
              <w:iCs w:val="0"/>
              <w:noProof/>
              <w:sz w:val="22"/>
              <w:szCs w:val="22"/>
              <w:lang w:eastAsia="zh-CN"/>
            </w:rPr>
          </w:pPr>
          <w:hyperlink w:anchor="_Toc36145004"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rop_top_image and crop _bottom_image methods</w:t>
            </w:r>
            <w:r w:rsidR="00F63446">
              <w:rPr>
                <w:noProof/>
                <w:webHidden/>
              </w:rPr>
              <w:tab/>
            </w:r>
            <w:r w:rsidR="00F63446">
              <w:rPr>
                <w:noProof/>
                <w:webHidden/>
              </w:rPr>
              <w:fldChar w:fldCharType="begin"/>
            </w:r>
            <w:r w:rsidR="00F63446">
              <w:rPr>
                <w:noProof/>
                <w:webHidden/>
              </w:rPr>
              <w:instrText xml:space="preserve"> PAGEREF _Toc36145004 \h </w:instrText>
            </w:r>
            <w:r w:rsidR="00F63446">
              <w:rPr>
                <w:noProof/>
                <w:webHidden/>
              </w:rPr>
            </w:r>
            <w:r w:rsidR="00F63446">
              <w:rPr>
                <w:noProof/>
                <w:webHidden/>
              </w:rPr>
              <w:fldChar w:fldCharType="separate"/>
            </w:r>
            <w:r w:rsidR="00F63446">
              <w:rPr>
                <w:noProof/>
                <w:webHidden/>
              </w:rPr>
              <w:t>86</w:t>
            </w:r>
            <w:r w:rsidR="00F63446">
              <w:rPr>
                <w:noProof/>
                <w:webHidden/>
              </w:rPr>
              <w:fldChar w:fldCharType="end"/>
            </w:r>
          </w:hyperlink>
        </w:p>
        <w:p w14:paraId="53B5E96F" w14:textId="17AE8433" w:rsidR="00F63446" w:rsidRDefault="00000000">
          <w:pPr>
            <w:pStyle w:val="TOC3"/>
            <w:tabs>
              <w:tab w:val="left" w:pos="960"/>
              <w:tab w:val="right" w:leader="dot" w:pos="9913"/>
            </w:tabs>
            <w:rPr>
              <w:rFonts w:cstheme="minorBidi"/>
              <w:bCs w:val="0"/>
              <w:iCs w:val="0"/>
              <w:noProof/>
              <w:sz w:val="22"/>
              <w:szCs w:val="22"/>
              <w:lang w:eastAsia="zh-CN"/>
            </w:rPr>
          </w:pPr>
          <w:hyperlink w:anchor="_Toc36145005"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rop_whole_image method</w:t>
            </w:r>
            <w:r w:rsidR="00F63446">
              <w:rPr>
                <w:noProof/>
                <w:webHidden/>
              </w:rPr>
              <w:tab/>
            </w:r>
            <w:r w:rsidR="00F63446">
              <w:rPr>
                <w:noProof/>
                <w:webHidden/>
              </w:rPr>
              <w:fldChar w:fldCharType="begin"/>
            </w:r>
            <w:r w:rsidR="00F63446">
              <w:rPr>
                <w:noProof/>
                <w:webHidden/>
              </w:rPr>
              <w:instrText xml:space="preserve"> PAGEREF _Toc36145005 \h </w:instrText>
            </w:r>
            <w:r w:rsidR="00F63446">
              <w:rPr>
                <w:noProof/>
                <w:webHidden/>
              </w:rPr>
            </w:r>
            <w:r w:rsidR="00F63446">
              <w:rPr>
                <w:noProof/>
                <w:webHidden/>
              </w:rPr>
              <w:fldChar w:fldCharType="separate"/>
            </w:r>
            <w:r w:rsidR="00F63446">
              <w:rPr>
                <w:noProof/>
                <w:webHidden/>
              </w:rPr>
              <w:t>87</w:t>
            </w:r>
            <w:r w:rsidR="00F63446">
              <w:rPr>
                <w:noProof/>
                <w:webHidden/>
              </w:rPr>
              <w:fldChar w:fldCharType="end"/>
            </w:r>
          </w:hyperlink>
        </w:p>
        <w:p w14:paraId="04C92237" w14:textId="480A455F" w:rsidR="00F63446" w:rsidRDefault="00000000">
          <w:pPr>
            <w:pStyle w:val="TOC3"/>
            <w:tabs>
              <w:tab w:val="left" w:pos="960"/>
              <w:tab w:val="right" w:leader="dot" w:pos="9913"/>
            </w:tabs>
            <w:rPr>
              <w:rFonts w:cstheme="minorBidi"/>
              <w:bCs w:val="0"/>
              <w:iCs w:val="0"/>
              <w:noProof/>
              <w:sz w:val="22"/>
              <w:szCs w:val="22"/>
              <w:lang w:eastAsia="zh-CN"/>
            </w:rPr>
          </w:pPr>
          <w:hyperlink w:anchor="_Toc36145006"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ind_contour method</w:t>
            </w:r>
            <w:r w:rsidR="00F63446">
              <w:rPr>
                <w:noProof/>
                <w:webHidden/>
              </w:rPr>
              <w:tab/>
            </w:r>
            <w:r w:rsidR="00F63446">
              <w:rPr>
                <w:noProof/>
                <w:webHidden/>
              </w:rPr>
              <w:fldChar w:fldCharType="begin"/>
            </w:r>
            <w:r w:rsidR="00F63446">
              <w:rPr>
                <w:noProof/>
                <w:webHidden/>
              </w:rPr>
              <w:instrText xml:space="preserve"> PAGEREF _Toc36145006 \h </w:instrText>
            </w:r>
            <w:r w:rsidR="00F63446">
              <w:rPr>
                <w:noProof/>
                <w:webHidden/>
              </w:rPr>
            </w:r>
            <w:r w:rsidR="00F63446">
              <w:rPr>
                <w:noProof/>
                <w:webHidden/>
              </w:rPr>
              <w:fldChar w:fldCharType="separate"/>
            </w:r>
            <w:r w:rsidR="00F63446">
              <w:rPr>
                <w:noProof/>
                <w:webHidden/>
              </w:rPr>
              <w:t>88</w:t>
            </w:r>
            <w:r w:rsidR="00F63446">
              <w:rPr>
                <w:noProof/>
                <w:webHidden/>
              </w:rPr>
              <w:fldChar w:fldCharType="end"/>
            </w:r>
          </w:hyperlink>
        </w:p>
        <w:p w14:paraId="3332581F" w14:textId="4922917A" w:rsidR="00F63446" w:rsidRDefault="00000000">
          <w:pPr>
            <w:pStyle w:val="TOC3"/>
            <w:tabs>
              <w:tab w:val="left" w:pos="960"/>
              <w:tab w:val="right" w:leader="dot" w:pos="9913"/>
            </w:tabs>
            <w:rPr>
              <w:rFonts w:cstheme="minorBidi"/>
              <w:bCs w:val="0"/>
              <w:iCs w:val="0"/>
              <w:noProof/>
              <w:sz w:val="22"/>
              <w:szCs w:val="22"/>
              <w:lang w:eastAsia="zh-CN"/>
            </w:rPr>
          </w:pPr>
          <w:hyperlink w:anchor="_Toc36145007"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mage_resize method</w:t>
            </w:r>
            <w:r w:rsidR="00F63446">
              <w:rPr>
                <w:noProof/>
                <w:webHidden/>
              </w:rPr>
              <w:tab/>
            </w:r>
            <w:r w:rsidR="00F63446">
              <w:rPr>
                <w:noProof/>
                <w:webHidden/>
              </w:rPr>
              <w:fldChar w:fldCharType="begin"/>
            </w:r>
            <w:r w:rsidR="00F63446">
              <w:rPr>
                <w:noProof/>
                <w:webHidden/>
              </w:rPr>
              <w:instrText xml:space="preserve"> PAGEREF _Toc36145007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2D6B6352" w14:textId="28592EBD" w:rsidR="00F63446" w:rsidRDefault="00000000">
          <w:pPr>
            <w:pStyle w:val="TOC3"/>
            <w:tabs>
              <w:tab w:val="left" w:pos="960"/>
              <w:tab w:val="right" w:leader="dot" w:pos="9913"/>
            </w:tabs>
            <w:rPr>
              <w:rFonts w:cstheme="minorBidi"/>
              <w:bCs w:val="0"/>
              <w:iCs w:val="0"/>
              <w:noProof/>
              <w:sz w:val="22"/>
              <w:szCs w:val="22"/>
              <w:lang w:eastAsia="zh-CN"/>
            </w:rPr>
          </w:pPr>
          <w:hyperlink w:anchor="_Toc36145008"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alculate_thresh and calculate_mean methods</w:t>
            </w:r>
            <w:r w:rsidR="00F63446">
              <w:rPr>
                <w:noProof/>
                <w:webHidden/>
              </w:rPr>
              <w:tab/>
            </w:r>
            <w:r w:rsidR="00F63446">
              <w:rPr>
                <w:noProof/>
                <w:webHidden/>
              </w:rPr>
              <w:fldChar w:fldCharType="begin"/>
            </w:r>
            <w:r w:rsidR="00F63446">
              <w:rPr>
                <w:noProof/>
                <w:webHidden/>
              </w:rPr>
              <w:instrText xml:space="preserve"> PAGEREF _Toc36145008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0BCE1443" w14:textId="6D58E031" w:rsidR="00F63446" w:rsidRDefault="00000000">
          <w:pPr>
            <w:pStyle w:val="TOC3"/>
            <w:tabs>
              <w:tab w:val="left" w:pos="960"/>
              <w:tab w:val="right" w:leader="dot" w:pos="9913"/>
            </w:tabs>
            <w:rPr>
              <w:rFonts w:cstheme="minorBidi"/>
              <w:bCs w:val="0"/>
              <w:iCs w:val="0"/>
              <w:noProof/>
              <w:sz w:val="22"/>
              <w:szCs w:val="22"/>
              <w:lang w:eastAsia="zh-CN"/>
            </w:rPr>
          </w:pPr>
          <w:hyperlink w:anchor="_Toc3614500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ind_ROI method</w:t>
            </w:r>
            <w:r w:rsidR="00F63446">
              <w:rPr>
                <w:noProof/>
                <w:webHidden/>
              </w:rPr>
              <w:tab/>
            </w:r>
            <w:r w:rsidR="00F63446">
              <w:rPr>
                <w:noProof/>
                <w:webHidden/>
              </w:rPr>
              <w:fldChar w:fldCharType="begin"/>
            </w:r>
            <w:r w:rsidR="00F63446">
              <w:rPr>
                <w:noProof/>
                <w:webHidden/>
              </w:rPr>
              <w:instrText xml:space="preserve"> PAGEREF _Toc36145009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7BEC0F26" w14:textId="7188DAC9" w:rsidR="00F63446" w:rsidRDefault="00000000">
          <w:pPr>
            <w:pStyle w:val="TOC3"/>
            <w:tabs>
              <w:tab w:val="left" w:pos="960"/>
              <w:tab w:val="right" w:leader="dot" w:pos="9913"/>
            </w:tabs>
            <w:rPr>
              <w:rFonts w:cstheme="minorBidi"/>
              <w:bCs w:val="0"/>
              <w:iCs w:val="0"/>
              <w:noProof/>
              <w:sz w:val="22"/>
              <w:szCs w:val="22"/>
              <w:lang w:eastAsia="zh-CN"/>
            </w:rPr>
          </w:pPr>
          <w:hyperlink w:anchor="_Toc3614501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Noise_removal method</w:t>
            </w:r>
            <w:r w:rsidR="00F63446">
              <w:rPr>
                <w:noProof/>
                <w:webHidden/>
              </w:rPr>
              <w:tab/>
            </w:r>
            <w:r w:rsidR="00F63446">
              <w:rPr>
                <w:noProof/>
                <w:webHidden/>
              </w:rPr>
              <w:fldChar w:fldCharType="begin"/>
            </w:r>
            <w:r w:rsidR="00F63446">
              <w:rPr>
                <w:noProof/>
                <w:webHidden/>
              </w:rPr>
              <w:instrText xml:space="preserve"> PAGEREF _Toc36145010 \h </w:instrText>
            </w:r>
            <w:r w:rsidR="00F63446">
              <w:rPr>
                <w:noProof/>
                <w:webHidden/>
              </w:rPr>
            </w:r>
            <w:r w:rsidR="00F63446">
              <w:rPr>
                <w:noProof/>
                <w:webHidden/>
              </w:rPr>
              <w:fldChar w:fldCharType="separate"/>
            </w:r>
            <w:r w:rsidR="00F63446">
              <w:rPr>
                <w:noProof/>
                <w:webHidden/>
              </w:rPr>
              <w:t>91</w:t>
            </w:r>
            <w:r w:rsidR="00F63446">
              <w:rPr>
                <w:noProof/>
                <w:webHidden/>
              </w:rPr>
              <w:fldChar w:fldCharType="end"/>
            </w:r>
          </w:hyperlink>
        </w:p>
        <w:p w14:paraId="2A0E2994" w14:textId="1B597C0C" w:rsidR="00F63446" w:rsidRDefault="00000000">
          <w:pPr>
            <w:pStyle w:val="TOC3"/>
            <w:tabs>
              <w:tab w:val="left" w:pos="960"/>
              <w:tab w:val="right" w:leader="dot" w:pos="9913"/>
            </w:tabs>
            <w:rPr>
              <w:rFonts w:cstheme="minorBidi"/>
              <w:bCs w:val="0"/>
              <w:iCs w:val="0"/>
              <w:noProof/>
              <w:sz w:val="22"/>
              <w:szCs w:val="22"/>
              <w:lang w:eastAsia="zh-CN"/>
            </w:rPr>
          </w:pPr>
          <w:hyperlink w:anchor="_Toc36145011"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Padding method</w:t>
            </w:r>
            <w:r w:rsidR="00F63446">
              <w:rPr>
                <w:noProof/>
                <w:webHidden/>
              </w:rPr>
              <w:tab/>
            </w:r>
            <w:r w:rsidR="00F63446">
              <w:rPr>
                <w:noProof/>
                <w:webHidden/>
              </w:rPr>
              <w:fldChar w:fldCharType="begin"/>
            </w:r>
            <w:r w:rsidR="00F63446">
              <w:rPr>
                <w:noProof/>
                <w:webHidden/>
              </w:rPr>
              <w:instrText xml:space="preserve"> PAGEREF _Toc36145011 \h </w:instrText>
            </w:r>
            <w:r w:rsidR="00F63446">
              <w:rPr>
                <w:noProof/>
                <w:webHidden/>
              </w:rPr>
            </w:r>
            <w:r w:rsidR="00F63446">
              <w:rPr>
                <w:noProof/>
                <w:webHidden/>
              </w:rPr>
              <w:fldChar w:fldCharType="separate"/>
            </w:r>
            <w:r w:rsidR="00F63446">
              <w:rPr>
                <w:noProof/>
                <w:webHidden/>
              </w:rPr>
              <w:t>91</w:t>
            </w:r>
            <w:r w:rsidR="00F63446">
              <w:rPr>
                <w:noProof/>
                <w:webHidden/>
              </w:rPr>
              <w:fldChar w:fldCharType="end"/>
            </w:r>
          </w:hyperlink>
        </w:p>
        <w:p w14:paraId="7C5DE782" w14:textId="6DC4EFE2" w:rsidR="00F63446" w:rsidRDefault="00000000">
          <w:pPr>
            <w:pStyle w:val="TOC3"/>
            <w:tabs>
              <w:tab w:val="left" w:pos="960"/>
              <w:tab w:val="right" w:leader="dot" w:pos="9913"/>
            </w:tabs>
            <w:rPr>
              <w:rFonts w:cstheme="minorBidi"/>
              <w:bCs w:val="0"/>
              <w:iCs w:val="0"/>
              <w:noProof/>
              <w:sz w:val="22"/>
              <w:szCs w:val="22"/>
              <w:lang w:eastAsia="zh-CN"/>
            </w:rPr>
          </w:pPr>
          <w:hyperlink w:anchor="_Toc3614501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Preprocess_img</w:t>
            </w:r>
            <w:r w:rsidR="00F63446">
              <w:rPr>
                <w:noProof/>
                <w:webHidden/>
              </w:rPr>
              <w:tab/>
            </w:r>
            <w:r w:rsidR="00F63446">
              <w:rPr>
                <w:noProof/>
                <w:webHidden/>
              </w:rPr>
              <w:fldChar w:fldCharType="begin"/>
            </w:r>
            <w:r w:rsidR="00F63446">
              <w:rPr>
                <w:noProof/>
                <w:webHidden/>
              </w:rPr>
              <w:instrText xml:space="preserve"> PAGEREF _Toc36145012 \h </w:instrText>
            </w:r>
            <w:r w:rsidR="00F63446">
              <w:rPr>
                <w:noProof/>
                <w:webHidden/>
              </w:rPr>
            </w:r>
            <w:r w:rsidR="00F63446">
              <w:rPr>
                <w:noProof/>
                <w:webHidden/>
              </w:rPr>
              <w:fldChar w:fldCharType="separate"/>
            </w:r>
            <w:r w:rsidR="00F63446">
              <w:rPr>
                <w:noProof/>
                <w:webHidden/>
              </w:rPr>
              <w:t>92</w:t>
            </w:r>
            <w:r w:rsidR="00F63446">
              <w:rPr>
                <w:noProof/>
                <w:webHidden/>
              </w:rPr>
              <w:fldChar w:fldCharType="end"/>
            </w:r>
          </w:hyperlink>
        </w:p>
        <w:p w14:paraId="398750C6" w14:textId="669005A4" w:rsidR="00F63446" w:rsidRDefault="00000000">
          <w:pPr>
            <w:pStyle w:val="TOC3"/>
            <w:tabs>
              <w:tab w:val="left" w:pos="960"/>
              <w:tab w:val="right" w:leader="dot" w:pos="9913"/>
            </w:tabs>
            <w:rPr>
              <w:rFonts w:cstheme="minorBidi"/>
              <w:bCs w:val="0"/>
              <w:iCs w:val="0"/>
              <w:noProof/>
              <w:sz w:val="22"/>
              <w:szCs w:val="22"/>
              <w:lang w:eastAsia="zh-CN"/>
            </w:rPr>
          </w:pPr>
          <w:hyperlink w:anchor="_Toc36145013"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13 \h </w:instrText>
            </w:r>
            <w:r w:rsidR="00F63446">
              <w:rPr>
                <w:noProof/>
                <w:webHidden/>
              </w:rPr>
            </w:r>
            <w:r w:rsidR="00F63446">
              <w:rPr>
                <w:noProof/>
                <w:webHidden/>
              </w:rPr>
              <w:fldChar w:fldCharType="separate"/>
            </w:r>
            <w:r w:rsidR="00F63446">
              <w:rPr>
                <w:noProof/>
                <w:webHidden/>
              </w:rPr>
              <w:t>92</w:t>
            </w:r>
            <w:r w:rsidR="00F63446">
              <w:rPr>
                <w:noProof/>
                <w:webHidden/>
              </w:rPr>
              <w:fldChar w:fldCharType="end"/>
            </w:r>
          </w:hyperlink>
        </w:p>
        <w:p w14:paraId="1732A129" w14:textId="779D71F3" w:rsidR="00F63446" w:rsidRDefault="00000000">
          <w:pPr>
            <w:pStyle w:val="TOC2"/>
            <w:tabs>
              <w:tab w:val="left" w:pos="960"/>
              <w:tab w:val="right" w:leader="dot" w:pos="9913"/>
            </w:tabs>
            <w:rPr>
              <w:rFonts w:cstheme="minorBidi"/>
              <w:bCs w:val="0"/>
              <w:iCs w:val="0"/>
              <w:noProof/>
              <w:sz w:val="22"/>
              <w:szCs w:val="22"/>
              <w:lang w:eastAsia="zh-CN"/>
            </w:rPr>
          </w:pPr>
          <w:hyperlink w:anchor="_Toc36145014" w:history="1">
            <w:r w:rsidR="00F63446" w:rsidRPr="005539B7">
              <w:rPr>
                <w:rStyle w:val="Hyperlink"/>
                <w:rFonts w:ascii="Arial" w:hAnsi="Arial"/>
                <w:b/>
                <w:noProof/>
                <w:highlight w:val="white"/>
              </w:rPr>
              <w:t>3.3.</w:t>
            </w:r>
            <w:r w:rsidR="00F63446">
              <w:rPr>
                <w:rFonts w:cstheme="minorBidi"/>
                <w:bCs w:val="0"/>
                <w:iCs w:val="0"/>
                <w:noProof/>
                <w:sz w:val="22"/>
                <w:szCs w:val="22"/>
                <w:lang w:eastAsia="zh-CN"/>
              </w:rPr>
              <w:tab/>
            </w:r>
            <w:r w:rsidR="00F63446" w:rsidRPr="005539B7">
              <w:rPr>
                <w:rStyle w:val="Hyperlink"/>
                <w:noProof/>
                <w:highlight w:val="white"/>
              </w:rPr>
              <w:t>Utilities</w:t>
            </w:r>
            <w:r w:rsidR="00F63446">
              <w:rPr>
                <w:noProof/>
                <w:webHidden/>
              </w:rPr>
              <w:tab/>
            </w:r>
            <w:r w:rsidR="00F63446">
              <w:rPr>
                <w:noProof/>
                <w:webHidden/>
              </w:rPr>
              <w:fldChar w:fldCharType="begin"/>
            </w:r>
            <w:r w:rsidR="00F63446">
              <w:rPr>
                <w:noProof/>
                <w:webHidden/>
              </w:rPr>
              <w:instrText xml:space="preserve"> PAGEREF _Toc36145014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0C5D6496" w14:textId="73C140C2" w:rsidR="00F63446" w:rsidRDefault="00000000">
          <w:pPr>
            <w:pStyle w:val="TOC3"/>
            <w:tabs>
              <w:tab w:val="left" w:pos="960"/>
              <w:tab w:val="right" w:leader="dot" w:pos="9913"/>
            </w:tabs>
            <w:rPr>
              <w:rFonts w:cstheme="minorBidi"/>
              <w:bCs w:val="0"/>
              <w:iCs w:val="0"/>
              <w:noProof/>
              <w:sz w:val="22"/>
              <w:szCs w:val="22"/>
              <w:lang w:eastAsia="zh-CN"/>
            </w:rPr>
          </w:pPr>
          <w:hyperlink w:anchor="_Toc36145015" w:history="1">
            <w:r w:rsidR="00F63446" w:rsidRPr="005539B7">
              <w:rPr>
                <w:rStyle w:val="Hyperlink"/>
                <w:rFonts w:ascii="Wingdings" w:hAnsi="Wingdings"/>
                <w:noProof/>
                <w:highlight w:val="white"/>
              </w:rPr>
              <w:t></w:t>
            </w:r>
            <w:r w:rsidR="00F63446">
              <w:rPr>
                <w:rFonts w:cstheme="minorBidi"/>
                <w:bCs w:val="0"/>
                <w:iCs w:val="0"/>
                <w:noProof/>
                <w:sz w:val="22"/>
                <w:szCs w:val="22"/>
                <w:lang w:eastAsia="zh-CN"/>
              </w:rPr>
              <w:tab/>
            </w:r>
            <w:r w:rsidR="00F63446" w:rsidRPr="005539B7">
              <w:rPr>
                <w:rStyle w:val="Hyperlink"/>
                <w:noProof/>
                <w:highlight w:val="white"/>
              </w:rPr>
              <w:t>Stack</w:t>
            </w:r>
            <w:r w:rsidR="00F63446">
              <w:rPr>
                <w:noProof/>
                <w:webHidden/>
              </w:rPr>
              <w:tab/>
            </w:r>
            <w:r w:rsidR="00F63446">
              <w:rPr>
                <w:noProof/>
                <w:webHidden/>
              </w:rPr>
              <w:fldChar w:fldCharType="begin"/>
            </w:r>
            <w:r w:rsidR="00F63446">
              <w:rPr>
                <w:noProof/>
                <w:webHidden/>
              </w:rPr>
              <w:instrText xml:space="preserve"> PAGEREF _Toc36145015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75E874ED" w14:textId="7DAD341B" w:rsidR="00F63446" w:rsidRDefault="00000000">
          <w:pPr>
            <w:pStyle w:val="TOC3"/>
            <w:tabs>
              <w:tab w:val="left" w:pos="960"/>
              <w:tab w:val="right" w:leader="dot" w:pos="9913"/>
            </w:tabs>
            <w:rPr>
              <w:rFonts w:cstheme="minorBidi"/>
              <w:bCs w:val="0"/>
              <w:iCs w:val="0"/>
              <w:noProof/>
              <w:sz w:val="22"/>
              <w:szCs w:val="22"/>
              <w:lang w:eastAsia="zh-CN"/>
            </w:rPr>
          </w:pPr>
          <w:hyperlink w:anchor="_Toc36145016" w:history="1">
            <w:r w:rsidR="00F63446" w:rsidRPr="005539B7">
              <w:rPr>
                <w:rStyle w:val="Hyperlink"/>
                <w:rFonts w:ascii="Wingdings" w:hAnsi="Wingdings"/>
                <w:noProof/>
                <w:highlight w:val="white"/>
              </w:rPr>
              <w:t></w:t>
            </w:r>
            <w:r w:rsidR="00F63446">
              <w:rPr>
                <w:rFonts w:cstheme="minorBidi"/>
                <w:bCs w:val="0"/>
                <w:iCs w:val="0"/>
                <w:noProof/>
                <w:sz w:val="22"/>
                <w:szCs w:val="22"/>
                <w:lang w:eastAsia="zh-CN"/>
              </w:rPr>
              <w:tab/>
            </w:r>
            <w:r w:rsidR="00F63446" w:rsidRPr="005539B7">
              <w:rPr>
                <w:rStyle w:val="Hyperlink"/>
                <w:noProof/>
                <w:highlight w:val="white"/>
              </w:rPr>
              <w:t>Merge Sort</w:t>
            </w:r>
            <w:r w:rsidR="00F63446">
              <w:rPr>
                <w:noProof/>
                <w:webHidden/>
              </w:rPr>
              <w:tab/>
            </w:r>
            <w:r w:rsidR="00F63446">
              <w:rPr>
                <w:noProof/>
                <w:webHidden/>
              </w:rPr>
              <w:fldChar w:fldCharType="begin"/>
            </w:r>
            <w:r w:rsidR="00F63446">
              <w:rPr>
                <w:noProof/>
                <w:webHidden/>
              </w:rPr>
              <w:instrText xml:space="preserve"> PAGEREF _Toc36145016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71DAAF44" w14:textId="346AE5A7" w:rsidR="00F63446" w:rsidRDefault="00000000">
          <w:pPr>
            <w:pStyle w:val="TOC3"/>
            <w:tabs>
              <w:tab w:val="left" w:pos="960"/>
              <w:tab w:val="right" w:leader="dot" w:pos="9913"/>
            </w:tabs>
            <w:rPr>
              <w:rFonts w:cstheme="minorBidi"/>
              <w:bCs w:val="0"/>
              <w:iCs w:val="0"/>
              <w:noProof/>
              <w:sz w:val="22"/>
              <w:szCs w:val="22"/>
              <w:lang w:eastAsia="zh-CN"/>
            </w:rPr>
          </w:pPr>
          <w:hyperlink w:anchor="_Toc36145017" w:history="1">
            <w:r w:rsidR="00F63446" w:rsidRPr="005539B7">
              <w:rPr>
                <w:rStyle w:val="Hyperlink"/>
                <w:rFonts w:ascii="Wingdings" w:hAnsi="Wingdings"/>
                <w:noProof/>
                <w:highlight w:val="white"/>
              </w:rPr>
              <w:t></w:t>
            </w:r>
            <w:r w:rsidR="00F63446">
              <w:rPr>
                <w:rFonts w:cstheme="minorBidi"/>
                <w:bCs w:val="0"/>
                <w:iCs w:val="0"/>
                <w:noProof/>
                <w:sz w:val="22"/>
                <w:szCs w:val="22"/>
                <w:lang w:eastAsia="zh-CN"/>
              </w:rPr>
              <w:tab/>
            </w:r>
            <w:r w:rsidR="00F63446" w:rsidRPr="005539B7">
              <w:rPr>
                <w:rStyle w:val="Hyperlink"/>
                <w:noProof/>
                <w:highlight w:val="white"/>
              </w:rPr>
              <w:t>Queue</w:t>
            </w:r>
            <w:r w:rsidR="00F63446">
              <w:rPr>
                <w:noProof/>
                <w:webHidden/>
              </w:rPr>
              <w:tab/>
            </w:r>
            <w:r w:rsidR="00F63446">
              <w:rPr>
                <w:noProof/>
                <w:webHidden/>
              </w:rPr>
              <w:fldChar w:fldCharType="begin"/>
            </w:r>
            <w:r w:rsidR="00F63446">
              <w:rPr>
                <w:noProof/>
                <w:webHidden/>
              </w:rPr>
              <w:instrText xml:space="preserve"> PAGEREF _Toc36145017 \h </w:instrText>
            </w:r>
            <w:r w:rsidR="00F63446">
              <w:rPr>
                <w:noProof/>
                <w:webHidden/>
              </w:rPr>
            </w:r>
            <w:r w:rsidR="00F63446">
              <w:rPr>
                <w:noProof/>
                <w:webHidden/>
              </w:rPr>
              <w:fldChar w:fldCharType="separate"/>
            </w:r>
            <w:r w:rsidR="00F63446">
              <w:rPr>
                <w:noProof/>
                <w:webHidden/>
              </w:rPr>
              <w:t>99</w:t>
            </w:r>
            <w:r w:rsidR="00F63446">
              <w:rPr>
                <w:noProof/>
                <w:webHidden/>
              </w:rPr>
              <w:fldChar w:fldCharType="end"/>
            </w:r>
          </w:hyperlink>
        </w:p>
        <w:p w14:paraId="6D82B79D" w14:textId="6FDB638C" w:rsidR="00F63446" w:rsidRDefault="00000000">
          <w:pPr>
            <w:pStyle w:val="TOC2"/>
            <w:tabs>
              <w:tab w:val="left" w:pos="960"/>
              <w:tab w:val="right" w:leader="dot" w:pos="9913"/>
            </w:tabs>
            <w:rPr>
              <w:rFonts w:cstheme="minorBidi"/>
              <w:bCs w:val="0"/>
              <w:iCs w:val="0"/>
              <w:noProof/>
              <w:sz w:val="22"/>
              <w:szCs w:val="22"/>
              <w:lang w:eastAsia="zh-CN"/>
            </w:rPr>
          </w:pPr>
          <w:hyperlink w:anchor="_Toc36145018" w:history="1">
            <w:r w:rsidR="00F63446" w:rsidRPr="005539B7">
              <w:rPr>
                <w:rStyle w:val="Hyperlink"/>
                <w:rFonts w:ascii="Arial" w:hAnsi="Arial"/>
                <w:b/>
                <w:noProof/>
              </w:rPr>
              <w:t>3.4.</w:t>
            </w:r>
            <w:r w:rsidR="00F63446">
              <w:rPr>
                <w:rFonts w:cstheme="minorBidi"/>
                <w:bCs w:val="0"/>
                <w:iCs w:val="0"/>
                <w:noProof/>
                <w:sz w:val="22"/>
                <w:szCs w:val="22"/>
                <w:lang w:eastAsia="zh-CN"/>
              </w:rPr>
              <w:tab/>
            </w:r>
            <w:r w:rsidR="00F63446" w:rsidRPr="005539B7">
              <w:rPr>
                <w:rStyle w:val="Hyperlink"/>
                <w:noProof/>
              </w:rPr>
              <w:t>Loading_Data module</w:t>
            </w:r>
            <w:r w:rsidR="00F63446">
              <w:rPr>
                <w:noProof/>
                <w:webHidden/>
              </w:rPr>
              <w:tab/>
            </w:r>
            <w:r w:rsidR="00F63446">
              <w:rPr>
                <w:noProof/>
                <w:webHidden/>
              </w:rPr>
              <w:fldChar w:fldCharType="begin"/>
            </w:r>
            <w:r w:rsidR="00F63446">
              <w:rPr>
                <w:noProof/>
                <w:webHidden/>
              </w:rPr>
              <w:instrText xml:space="preserve"> PAGEREF _Toc36145018 \h </w:instrText>
            </w:r>
            <w:r w:rsidR="00F63446">
              <w:rPr>
                <w:noProof/>
                <w:webHidden/>
              </w:rPr>
            </w:r>
            <w:r w:rsidR="00F63446">
              <w:rPr>
                <w:noProof/>
                <w:webHidden/>
              </w:rPr>
              <w:fldChar w:fldCharType="separate"/>
            </w:r>
            <w:r w:rsidR="00F63446">
              <w:rPr>
                <w:noProof/>
                <w:webHidden/>
              </w:rPr>
              <w:t>100</w:t>
            </w:r>
            <w:r w:rsidR="00F63446">
              <w:rPr>
                <w:noProof/>
                <w:webHidden/>
              </w:rPr>
              <w:fldChar w:fldCharType="end"/>
            </w:r>
          </w:hyperlink>
        </w:p>
        <w:p w14:paraId="4ACB023D" w14:textId="71FACFD1" w:rsidR="00F63446" w:rsidRDefault="00000000">
          <w:pPr>
            <w:pStyle w:val="TOC3"/>
            <w:tabs>
              <w:tab w:val="left" w:pos="960"/>
              <w:tab w:val="right" w:leader="dot" w:pos="9913"/>
            </w:tabs>
            <w:rPr>
              <w:rFonts w:cstheme="minorBidi"/>
              <w:bCs w:val="0"/>
              <w:iCs w:val="0"/>
              <w:noProof/>
              <w:sz w:val="22"/>
              <w:szCs w:val="22"/>
              <w:lang w:eastAsia="zh-CN"/>
            </w:rPr>
          </w:pPr>
          <w:hyperlink w:anchor="_Toc3614501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Table of variables</w:t>
            </w:r>
            <w:r w:rsidR="00F63446">
              <w:rPr>
                <w:noProof/>
                <w:webHidden/>
              </w:rPr>
              <w:tab/>
            </w:r>
            <w:r w:rsidR="00F63446">
              <w:rPr>
                <w:noProof/>
                <w:webHidden/>
              </w:rPr>
              <w:fldChar w:fldCharType="begin"/>
            </w:r>
            <w:r w:rsidR="00F63446">
              <w:rPr>
                <w:noProof/>
                <w:webHidden/>
              </w:rPr>
              <w:instrText xml:space="preserve"> PAGEREF _Toc36145019 \h </w:instrText>
            </w:r>
            <w:r w:rsidR="00F63446">
              <w:rPr>
                <w:noProof/>
                <w:webHidden/>
              </w:rPr>
            </w:r>
            <w:r w:rsidR="00F63446">
              <w:rPr>
                <w:noProof/>
                <w:webHidden/>
              </w:rPr>
              <w:fldChar w:fldCharType="separate"/>
            </w:r>
            <w:r w:rsidR="00F63446">
              <w:rPr>
                <w:noProof/>
                <w:webHidden/>
              </w:rPr>
              <w:t>100</w:t>
            </w:r>
            <w:r w:rsidR="00F63446">
              <w:rPr>
                <w:noProof/>
                <w:webHidden/>
              </w:rPr>
              <w:fldChar w:fldCharType="end"/>
            </w:r>
          </w:hyperlink>
        </w:p>
        <w:p w14:paraId="6921AFE8" w14:textId="63FADE23" w:rsidR="00F63446" w:rsidRDefault="00000000">
          <w:pPr>
            <w:pStyle w:val="TOC3"/>
            <w:tabs>
              <w:tab w:val="left" w:pos="960"/>
              <w:tab w:val="right" w:leader="dot" w:pos="9913"/>
            </w:tabs>
            <w:rPr>
              <w:rFonts w:cstheme="minorBidi"/>
              <w:bCs w:val="0"/>
              <w:iCs w:val="0"/>
              <w:noProof/>
              <w:sz w:val="22"/>
              <w:szCs w:val="22"/>
              <w:lang w:eastAsia="zh-CN"/>
            </w:rPr>
          </w:pPr>
          <w:hyperlink w:anchor="_Toc3614502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20 \h </w:instrText>
            </w:r>
            <w:r w:rsidR="00F63446">
              <w:rPr>
                <w:noProof/>
                <w:webHidden/>
              </w:rPr>
            </w:r>
            <w:r w:rsidR="00F63446">
              <w:rPr>
                <w:noProof/>
                <w:webHidden/>
              </w:rPr>
              <w:fldChar w:fldCharType="separate"/>
            </w:r>
            <w:r w:rsidR="00F63446">
              <w:rPr>
                <w:noProof/>
                <w:webHidden/>
              </w:rPr>
              <w:t>101</w:t>
            </w:r>
            <w:r w:rsidR="00F63446">
              <w:rPr>
                <w:noProof/>
                <w:webHidden/>
              </w:rPr>
              <w:fldChar w:fldCharType="end"/>
            </w:r>
          </w:hyperlink>
        </w:p>
        <w:p w14:paraId="4C6637A3" w14:textId="4DF82CC5" w:rsidR="00F63446" w:rsidRDefault="00000000">
          <w:pPr>
            <w:pStyle w:val="TOC2"/>
            <w:tabs>
              <w:tab w:val="left" w:pos="960"/>
              <w:tab w:val="right" w:leader="dot" w:pos="9913"/>
            </w:tabs>
            <w:rPr>
              <w:rFonts w:cstheme="minorBidi"/>
              <w:bCs w:val="0"/>
              <w:iCs w:val="0"/>
              <w:noProof/>
              <w:sz w:val="22"/>
              <w:szCs w:val="22"/>
              <w:lang w:eastAsia="zh-CN"/>
            </w:rPr>
          </w:pPr>
          <w:hyperlink w:anchor="_Toc36145021" w:history="1">
            <w:r w:rsidR="00F63446" w:rsidRPr="005539B7">
              <w:rPr>
                <w:rStyle w:val="Hyperlink"/>
                <w:rFonts w:ascii="Arial" w:hAnsi="Arial"/>
                <w:b/>
                <w:noProof/>
              </w:rPr>
              <w:t>3.5.</w:t>
            </w:r>
            <w:r w:rsidR="00F63446">
              <w:rPr>
                <w:rFonts w:cstheme="minorBidi"/>
                <w:bCs w:val="0"/>
                <w:iCs w:val="0"/>
                <w:noProof/>
                <w:sz w:val="22"/>
                <w:szCs w:val="22"/>
                <w:lang w:eastAsia="zh-CN"/>
              </w:rPr>
              <w:tab/>
            </w:r>
            <w:r w:rsidR="00F63446" w:rsidRPr="005539B7">
              <w:rPr>
                <w:rStyle w:val="Hyperlink"/>
                <w:noProof/>
              </w:rPr>
              <w:t>CNN_Training module</w:t>
            </w:r>
            <w:r w:rsidR="00F63446">
              <w:rPr>
                <w:noProof/>
                <w:webHidden/>
              </w:rPr>
              <w:tab/>
            </w:r>
            <w:r w:rsidR="00F63446">
              <w:rPr>
                <w:noProof/>
                <w:webHidden/>
              </w:rPr>
              <w:fldChar w:fldCharType="begin"/>
            </w:r>
            <w:r w:rsidR="00F63446">
              <w:rPr>
                <w:noProof/>
                <w:webHidden/>
              </w:rPr>
              <w:instrText xml:space="preserve"> PAGEREF _Toc36145021 \h </w:instrText>
            </w:r>
            <w:r w:rsidR="00F63446">
              <w:rPr>
                <w:noProof/>
                <w:webHidden/>
              </w:rPr>
            </w:r>
            <w:r w:rsidR="00F63446">
              <w:rPr>
                <w:noProof/>
                <w:webHidden/>
              </w:rPr>
              <w:fldChar w:fldCharType="separate"/>
            </w:r>
            <w:r w:rsidR="00F63446">
              <w:rPr>
                <w:noProof/>
                <w:webHidden/>
              </w:rPr>
              <w:t>103</w:t>
            </w:r>
            <w:r w:rsidR="00F63446">
              <w:rPr>
                <w:noProof/>
                <w:webHidden/>
              </w:rPr>
              <w:fldChar w:fldCharType="end"/>
            </w:r>
          </w:hyperlink>
        </w:p>
        <w:p w14:paraId="087158B0" w14:textId="001C7917" w:rsidR="00F63446" w:rsidRDefault="00000000">
          <w:pPr>
            <w:pStyle w:val="TOC3"/>
            <w:tabs>
              <w:tab w:val="left" w:pos="960"/>
              <w:tab w:val="right" w:leader="dot" w:pos="9913"/>
            </w:tabs>
            <w:rPr>
              <w:rFonts w:cstheme="minorBidi"/>
              <w:bCs w:val="0"/>
              <w:iCs w:val="0"/>
              <w:noProof/>
              <w:sz w:val="22"/>
              <w:szCs w:val="22"/>
              <w:lang w:eastAsia="zh-CN"/>
            </w:rPr>
          </w:pPr>
          <w:hyperlink w:anchor="_Toc3614502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22 \h </w:instrText>
            </w:r>
            <w:r w:rsidR="00F63446">
              <w:rPr>
                <w:noProof/>
                <w:webHidden/>
              </w:rPr>
            </w:r>
            <w:r w:rsidR="00F63446">
              <w:rPr>
                <w:noProof/>
                <w:webHidden/>
              </w:rPr>
              <w:fldChar w:fldCharType="separate"/>
            </w:r>
            <w:r w:rsidR="00F63446">
              <w:rPr>
                <w:noProof/>
                <w:webHidden/>
              </w:rPr>
              <w:t>103</w:t>
            </w:r>
            <w:r w:rsidR="00F63446">
              <w:rPr>
                <w:noProof/>
                <w:webHidden/>
              </w:rPr>
              <w:fldChar w:fldCharType="end"/>
            </w:r>
          </w:hyperlink>
        </w:p>
        <w:p w14:paraId="7F63FDB3" w14:textId="1D3B12CE" w:rsidR="00F63446" w:rsidRDefault="00000000">
          <w:pPr>
            <w:pStyle w:val="TOC2"/>
            <w:tabs>
              <w:tab w:val="left" w:pos="960"/>
              <w:tab w:val="right" w:leader="dot" w:pos="9913"/>
            </w:tabs>
            <w:rPr>
              <w:rFonts w:cstheme="minorBidi"/>
              <w:bCs w:val="0"/>
              <w:iCs w:val="0"/>
              <w:noProof/>
              <w:sz w:val="22"/>
              <w:szCs w:val="22"/>
              <w:lang w:eastAsia="zh-CN"/>
            </w:rPr>
          </w:pPr>
          <w:hyperlink w:anchor="_Toc36145023" w:history="1">
            <w:r w:rsidR="00F63446" w:rsidRPr="005539B7">
              <w:rPr>
                <w:rStyle w:val="Hyperlink"/>
                <w:rFonts w:ascii="Arial" w:hAnsi="Arial"/>
                <w:b/>
                <w:noProof/>
              </w:rPr>
              <w:t>3.6.</w:t>
            </w:r>
            <w:r w:rsidR="00F63446">
              <w:rPr>
                <w:rFonts w:cstheme="minorBidi"/>
                <w:bCs w:val="0"/>
                <w:iCs w:val="0"/>
                <w:noProof/>
                <w:sz w:val="22"/>
                <w:szCs w:val="22"/>
                <w:lang w:eastAsia="zh-CN"/>
              </w:rPr>
              <w:tab/>
            </w:r>
            <w:r w:rsidR="00F63446" w:rsidRPr="005539B7">
              <w:rPr>
                <w:rStyle w:val="Hyperlink"/>
                <w:noProof/>
              </w:rPr>
              <w:t>Model_Accuracy_Test module</w:t>
            </w:r>
            <w:r w:rsidR="00F63446">
              <w:rPr>
                <w:noProof/>
                <w:webHidden/>
              </w:rPr>
              <w:tab/>
            </w:r>
            <w:r w:rsidR="00F63446">
              <w:rPr>
                <w:noProof/>
                <w:webHidden/>
              </w:rPr>
              <w:fldChar w:fldCharType="begin"/>
            </w:r>
            <w:r w:rsidR="00F63446">
              <w:rPr>
                <w:noProof/>
                <w:webHidden/>
              </w:rPr>
              <w:instrText xml:space="preserve"> PAGEREF _Toc36145023 \h </w:instrText>
            </w:r>
            <w:r w:rsidR="00F63446">
              <w:rPr>
                <w:noProof/>
                <w:webHidden/>
              </w:rPr>
            </w:r>
            <w:r w:rsidR="00F63446">
              <w:rPr>
                <w:noProof/>
                <w:webHidden/>
              </w:rPr>
              <w:fldChar w:fldCharType="separate"/>
            </w:r>
            <w:r w:rsidR="00F63446">
              <w:rPr>
                <w:noProof/>
                <w:webHidden/>
              </w:rPr>
              <w:t>105</w:t>
            </w:r>
            <w:r w:rsidR="00F63446">
              <w:rPr>
                <w:noProof/>
                <w:webHidden/>
              </w:rPr>
              <w:fldChar w:fldCharType="end"/>
            </w:r>
          </w:hyperlink>
        </w:p>
        <w:p w14:paraId="3A08AAD9" w14:textId="093A2299" w:rsidR="00F63446" w:rsidRDefault="00000000">
          <w:pPr>
            <w:pStyle w:val="TOC3"/>
            <w:tabs>
              <w:tab w:val="left" w:pos="960"/>
              <w:tab w:val="right" w:leader="dot" w:pos="9913"/>
            </w:tabs>
            <w:rPr>
              <w:rFonts w:cstheme="minorBidi"/>
              <w:bCs w:val="0"/>
              <w:iCs w:val="0"/>
              <w:noProof/>
              <w:sz w:val="22"/>
              <w:szCs w:val="22"/>
              <w:lang w:eastAsia="zh-CN"/>
            </w:rPr>
          </w:pPr>
          <w:hyperlink w:anchor="_Toc36145024"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24 \h </w:instrText>
            </w:r>
            <w:r w:rsidR="00F63446">
              <w:rPr>
                <w:noProof/>
                <w:webHidden/>
              </w:rPr>
            </w:r>
            <w:r w:rsidR="00F63446">
              <w:rPr>
                <w:noProof/>
                <w:webHidden/>
              </w:rPr>
              <w:fldChar w:fldCharType="separate"/>
            </w:r>
            <w:r w:rsidR="00F63446">
              <w:rPr>
                <w:noProof/>
                <w:webHidden/>
              </w:rPr>
              <w:t>105</w:t>
            </w:r>
            <w:r w:rsidR="00F63446">
              <w:rPr>
                <w:noProof/>
                <w:webHidden/>
              </w:rPr>
              <w:fldChar w:fldCharType="end"/>
            </w:r>
          </w:hyperlink>
        </w:p>
        <w:p w14:paraId="798F132E" w14:textId="0CD3B921" w:rsidR="00F63446" w:rsidRDefault="00000000">
          <w:pPr>
            <w:pStyle w:val="TOC2"/>
            <w:tabs>
              <w:tab w:val="left" w:pos="960"/>
              <w:tab w:val="right" w:leader="dot" w:pos="9913"/>
            </w:tabs>
            <w:rPr>
              <w:rFonts w:cstheme="minorBidi"/>
              <w:bCs w:val="0"/>
              <w:iCs w:val="0"/>
              <w:noProof/>
              <w:sz w:val="22"/>
              <w:szCs w:val="22"/>
              <w:lang w:eastAsia="zh-CN"/>
            </w:rPr>
          </w:pPr>
          <w:hyperlink w:anchor="_Toc36145025" w:history="1">
            <w:r w:rsidR="00F63446" w:rsidRPr="005539B7">
              <w:rPr>
                <w:rStyle w:val="Hyperlink"/>
                <w:rFonts w:ascii="Arial" w:hAnsi="Arial"/>
                <w:b/>
                <w:noProof/>
              </w:rPr>
              <w:t>3.7.</w:t>
            </w:r>
            <w:r w:rsidR="00F63446">
              <w:rPr>
                <w:rFonts w:cstheme="minorBidi"/>
                <w:bCs w:val="0"/>
                <w:iCs w:val="0"/>
                <w:noProof/>
                <w:sz w:val="22"/>
                <w:szCs w:val="22"/>
                <w:lang w:eastAsia="zh-CN"/>
              </w:rPr>
              <w:tab/>
            </w:r>
            <w:r w:rsidR="00F63446" w:rsidRPr="005539B7">
              <w:rPr>
                <w:rStyle w:val="Hyperlink"/>
                <w:noProof/>
              </w:rPr>
              <w:t>Making_Prediction class</w:t>
            </w:r>
            <w:r w:rsidR="00F63446">
              <w:rPr>
                <w:noProof/>
                <w:webHidden/>
              </w:rPr>
              <w:tab/>
            </w:r>
            <w:r w:rsidR="00F63446">
              <w:rPr>
                <w:noProof/>
                <w:webHidden/>
              </w:rPr>
              <w:fldChar w:fldCharType="begin"/>
            </w:r>
            <w:r w:rsidR="00F63446">
              <w:rPr>
                <w:noProof/>
                <w:webHidden/>
              </w:rPr>
              <w:instrText xml:space="preserve"> PAGEREF _Toc36145025 \h </w:instrText>
            </w:r>
            <w:r w:rsidR="00F63446">
              <w:rPr>
                <w:noProof/>
                <w:webHidden/>
              </w:rPr>
            </w:r>
            <w:r w:rsidR="00F63446">
              <w:rPr>
                <w:noProof/>
                <w:webHidden/>
              </w:rPr>
              <w:fldChar w:fldCharType="separate"/>
            </w:r>
            <w:r w:rsidR="00F63446">
              <w:rPr>
                <w:noProof/>
                <w:webHidden/>
              </w:rPr>
              <w:t>107</w:t>
            </w:r>
            <w:r w:rsidR="00F63446">
              <w:rPr>
                <w:noProof/>
                <w:webHidden/>
              </w:rPr>
              <w:fldChar w:fldCharType="end"/>
            </w:r>
          </w:hyperlink>
        </w:p>
        <w:p w14:paraId="00DFCF70" w14:textId="57EC73A8" w:rsidR="00F63446" w:rsidRDefault="00000000">
          <w:pPr>
            <w:pStyle w:val="TOC3"/>
            <w:tabs>
              <w:tab w:val="left" w:pos="960"/>
              <w:tab w:val="right" w:leader="dot" w:pos="9913"/>
            </w:tabs>
            <w:rPr>
              <w:rFonts w:cstheme="minorBidi"/>
              <w:bCs w:val="0"/>
              <w:iCs w:val="0"/>
              <w:noProof/>
              <w:sz w:val="22"/>
              <w:szCs w:val="22"/>
              <w:lang w:eastAsia="zh-CN"/>
            </w:rPr>
          </w:pPr>
          <w:hyperlink w:anchor="_Toc36145026"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026 \h </w:instrText>
            </w:r>
            <w:r w:rsidR="00F63446">
              <w:rPr>
                <w:noProof/>
                <w:webHidden/>
              </w:rPr>
            </w:r>
            <w:r w:rsidR="00F63446">
              <w:rPr>
                <w:noProof/>
                <w:webHidden/>
              </w:rPr>
              <w:fldChar w:fldCharType="separate"/>
            </w:r>
            <w:r w:rsidR="00F63446">
              <w:rPr>
                <w:noProof/>
                <w:webHidden/>
              </w:rPr>
              <w:t>107</w:t>
            </w:r>
            <w:r w:rsidR="00F63446">
              <w:rPr>
                <w:noProof/>
                <w:webHidden/>
              </w:rPr>
              <w:fldChar w:fldCharType="end"/>
            </w:r>
          </w:hyperlink>
        </w:p>
        <w:p w14:paraId="2525BBC1" w14:textId="18F0C3D6" w:rsidR="00F63446" w:rsidRDefault="00000000">
          <w:pPr>
            <w:pStyle w:val="TOC3"/>
            <w:tabs>
              <w:tab w:val="left" w:pos="960"/>
              <w:tab w:val="right" w:leader="dot" w:pos="9913"/>
            </w:tabs>
            <w:rPr>
              <w:rFonts w:cstheme="minorBidi"/>
              <w:bCs w:val="0"/>
              <w:iCs w:val="0"/>
              <w:noProof/>
              <w:sz w:val="22"/>
              <w:szCs w:val="22"/>
              <w:lang w:eastAsia="zh-CN"/>
            </w:rPr>
          </w:pPr>
          <w:hyperlink w:anchor="_Toc36145027"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027 \h </w:instrText>
            </w:r>
            <w:r w:rsidR="00F63446">
              <w:rPr>
                <w:noProof/>
                <w:webHidden/>
              </w:rPr>
            </w:r>
            <w:r w:rsidR="00F63446">
              <w:rPr>
                <w:noProof/>
                <w:webHidden/>
              </w:rPr>
              <w:fldChar w:fldCharType="separate"/>
            </w:r>
            <w:r w:rsidR="00F63446">
              <w:rPr>
                <w:noProof/>
                <w:webHidden/>
              </w:rPr>
              <w:t>108</w:t>
            </w:r>
            <w:r w:rsidR="00F63446">
              <w:rPr>
                <w:noProof/>
                <w:webHidden/>
              </w:rPr>
              <w:fldChar w:fldCharType="end"/>
            </w:r>
          </w:hyperlink>
        </w:p>
        <w:p w14:paraId="33A09A35" w14:textId="29053D0A" w:rsidR="00F63446" w:rsidRDefault="00000000">
          <w:pPr>
            <w:pStyle w:val="TOC3"/>
            <w:tabs>
              <w:tab w:val="left" w:pos="960"/>
              <w:tab w:val="right" w:leader="dot" w:pos="9913"/>
            </w:tabs>
            <w:rPr>
              <w:rFonts w:cstheme="minorBidi"/>
              <w:bCs w:val="0"/>
              <w:iCs w:val="0"/>
              <w:noProof/>
              <w:sz w:val="22"/>
              <w:szCs w:val="22"/>
              <w:lang w:eastAsia="zh-CN"/>
            </w:rPr>
          </w:pPr>
          <w:hyperlink w:anchor="_Toc36145028"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Prepare method</w:t>
            </w:r>
            <w:r w:rsidR="00F63446">
              <w:rPr>
                <w:noProof/>
                <w:webHidden/>
              </w:rPr>
              <w:tab/>
            </w:r>
            <w:r w:rsidR="00F63446">
              <w:rPr>
                <w:noProof/>
                <w:webHidden/>
              </w:rPr>
              <w:fldChar w:fldCharType="begin"/>
            </w:r>
            <w:r w:rsidR="00F63446">
              <w:rPr>
                <w:noProof/>
                <w:webHidden/>
              </w:rPr>
              <w:instrText xml:space="preserve"> PAGEREF _Toc36145028 \h </w:instrText>
            </w:r>
            <w:r w:rsidR="00F63446">
              <w:rPr>
                <w:noProof/>
                <w:webHidden/>
              </w:rPr>
            </w:r>
            <w:r w:rsidR="00F63446">
              <w:rPr>
                <w:noProof/>
                <w:webHidden/>
              </w:rPr>
              <w:fldChar w:fldCharType="separate"/>
            </w:r>
            <w:r w:rsidR="00F63446">
              <w:rPr>
                <w:noProof/>
                <w:webHidden/>
              </w:rPr>
              <w:t>110</w:t>
            </w:r>
            <w:r w:rsidR="00F63446">
              <w:rPr>
                <w:noProof/>
                <w:webHidden/>
              </w:rPr>
              <w:fldChar w:fldCharType="end"/>
            </w:r>
          </w:hyperlink>
        </w:p>
        <w:p w14:paraId="33489FFC" w14:textId="0CFFBF10" w:rsidR="00F63446" w:rsidRDefault="00000000">
          <w:pPr>
            <w:pStyle w:val="TOC3"/>
            <w:tabs>
              <w:tab w:val="left" w:pos="960"/>
              <w:tab w:val="right" w:leader="dot" w:pos="9913"/>
            </w:tabs>
            <w:rPr>
              <w:rFonts w:cstheme="minorBidi"/>
              <w:bCs w:val="0"/>
              <w:iCs w:val="0"/>
              <w:noProof/>
              <w:sz w:val="22"/>
              <w:szCs w:val="22"/>
              <w:lang w:eastAsia="zh-CN"/>
            </w:rPr>
          </w:pPr>
          <w:hyperlink w:anchor="_Toc3614502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Make_prediction method</w:t>
            </w:r>
            <w:r w:rsidR="00F63446">
              <w:rPr>
                <w:noProof/>
                <w:webHidden/>
              </w:rPr>
              <w:tab/>
            </w:r>
            <w:r w:rsidR="00F63446">
              <w:rPr>
                <w:noProof/>
                <w:webHidden/>
              </w:rPr>
              <w:fldChar w:fldCharType="begin"/>
            </w:r>
            <w:r w:rsidR="00F63446">
              <w:rPr>
                <w:noProof/>
                <w:webHidden/>
              </w:rPr>
              <w:instrText xml:space="preserve"> PAGEREF _Toc36145029 \h </w:instrText>
            </w:r>
            <w:r w:rsidR="00F63446">
              <w:rPr>
                <w:noProof/>
                <w:webHidden/>
              </w:rPr>
            </w:r>
            <w:r w:rsidR="00F63446">
              <w:rPr>
                <w:noProof/>
                <w:webHidden/>
              </w:rPr>
              <w:fldChar w:fldCharType="separate"/>
            </w:r>
            <w:r w:rsidR="00F63446">
              <w:rPr>
                <w:noProof/>
                <w:webHidden/>
              </w:rPr>
              <w:t>110</w:t>
            </w:r>
            <w:r w:rsidR="00F63446">
              <w:rPr>
                <w:noProof/>
                <w:webHidden/>
              </w:rPr>
              <w:fldChar w:fldCharType="end"/>
            </w:r>
          </w:hyperlink>
        </w:p>
        <w:p w14:paraId="042E55A3" w14:textId="65740B7C" w:rsidR="00F63446" w:rsidRDefault="00000000">
          <w:pPr>
            <w:pStyle w:val="TOC3"/>
            <w:tabs>
              <w:tab w:val="left" w:pos="960"/>
              <w:tab w:val="right" w:leader="dot" w:pos="9913"/>
            </w:tabs>
            <w:rPr>
              <w:rFonts w:cstheme="minorBidi"/>
              <w:bCs w:val="0"/>
              <w:iCs w:val="0"/>
              <w:noProof/>
              <w:sz w:val="22"/>
              <w:szCs w:val="22"/>
              <w:lang w:eastAsia="zh-CN"/>
            </w:rPr>
          </w:pPr>
          <w:hyperlink w:anchor="_Toc3614503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Gen_predictions_confidence method</w:t>
            </w:r>
            <w:r w:rsidR="00F63446">
              <w:rPr>
                <w:noProof/>
                <w:webHidden/>
              </w:rPr>
              <w:tab/>
            </w:r>
            <w:r w:rsidR="00F63446">
              <w:rPr>
                <w:noProof/>
                <w:webHidden/>
              </w:rPr>
              <w:fldChar w:fldCharType="begin"/>
            </w:r>
            <w:r w:rsidR="00F63446">
              <w:rPr>
                <w:noProof/>
                <w:webHidden/>
              </w:rPr>
              <w:instrText xml:space="preserve"> PAGEREF _Toc36145030 \h </w:instrText>
            </w:r>
            <w:r w:rsidR="00F63446">
              <w:rPr>
                <w:noProof/>
                <w:webHidden/>
              </w:rPr>
            </w:r>
            <w:r w:rsidR="00F63446">
              <w:rPr>
                <w:noProof/>
                <w:webHidden/>
              </w:rPr>
              <w:fldChar w:fldCharType="separate"/>
            </w:r>
            <w:r w:rsidR="00F63446">
              <w:rPr>
                <w:noProof/>
                <w:webHidden/>
              </w:rPr>
              <w:t>111</w:t>
            </w:r>
            <w:r w:rsidR="00F63446">
              <w:rPr>
                <w:noProof/>
                <w:webHidden/>
              </w:rPr>
              <w:fldChar w:fldCharType="end"/>
            </w:r>
          </w:hyperlink>
        </w:p>
        <w:p w14:paraId="00980A33" w14:textId="73AD0640" w:rsidR="00F63446" w:rsidRDefault="00000000">
          <w:pPr>
            <w:pStyle w:val="TOC3"/>
            <w:tabs>
              <w:tab w:val="left" w:pos="960"/>
              <w:tab w:val="right" w:leader="dot" w:pos="9913"/>
            </w:tabs>
            <w:rPr>
              <w:rFonts w:cstheme="minorBidi"/>
              <w:bCs w:val="0"/>
              <w:iCs w:val="0"/>
              <w:noProof/>
              <w:sz w:val="22"/>
              <w:szCs w:val="22"/>
              <w:lang w:eastAsia="zh-CN"/>
            </w:rPr>
          </w:pPr>
          <w:hyperlink w:anchor="_Toc36145031"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reate_confidence_stack method</w:t>
            </w:r>
            <w:r w:rsidR="00F63446">
              <w:rPr>
                <w:noProof/>
                <w:webHidden/>
              </w:rPr>
              <w:tab/>
            </w:r>
            <w:r w:rsidR="00F63446">
              <w:rPr>
                <w:noProof/>
                <w:webHidden/>
              </w:rPr>
              <w:fldChar w:fldCharType="begin"/>
            </w:r>
            <w:r w:rsidR="00F63446">
              <w:rPr>
                <w:noProof/>
                <w:webHidden/>
              </w:rPr>
              <w:instrText xml:space="preserve"> PAGEREF _Toc36145031 \h </w:instrText>
            </w:r>
            <w:r w:rsidR="00F63446">
              <w:rPr>
                <w:noProof/>
                <w:webHidden/>
              </w:rPr>
            </w:r>
            <w:r w:rsidR="00F63446">
              <w:rPr>
                <w:noProof/>
                <w:webHidden/>
              </w:rPr>
              <w:fldChar w:fldCharType="separate"/>
            </w:r>
            <w:r w:rsidR="00F63446">
              <w:rPr>
                <w:noProof/>
                <w:webHidden/>
              </w:rPr>
              <w:t>112</w:t>
            </w:r>
            <w:r w:rsidR="00F63446">
              <w:rPr>
                <w:noProof/>
                <w:webHidden/>
              </w:rPr>
              <w:fldChar w:fldCharType="end"/>
            </w:r>
          </w:hyperlink>
        </w:p>
        <w:p w14:paraId="63CBF64B" w14:textId="4E7A7538" w:rsidR="00F63446" w:rsidRDefault="00000000">
          <w:pPr>
            <w:pStyle w:val="TOC3"/>
            <w:tabs>
              <w:tab w:val="left" w:pos="960"/>
              <w:tab w:val="right" w:leader="dot" w:pos="9913"/>
            </w:tabs>
            <w:rPr>
              <w:rFonts w:cstheme="minorBidi"/>
              <w:bCs w:val="0"/>
              <w:iCs w:val="0"/>
              <w:noProof/>
              <w:sz w:val="22"/>
              <w:szCs w:val="22"/>
              <w:lang w:eastAsia="zh-CN"/>
            </w:rPr>
          </w:pPr>
          <w:hyperlink w:anchor="_Toc3614503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inal_prediction method</w:t>
            </w:r>
            <w:r w:rsidR="00F63446">
              <w:rPr>
                <w:noProof/>
                <w:webHidden/>
              </w:rPr>
              <w:tab/>
            </w:r>
            <w:r w:rsidR="00F63446">
              <w:rPr>
                <w:noProof/>
                <w:webHidden/>
              </w:rPr>
              <w:fldChar w:fldCharType="begin"/>
            </w:r>
            <w:r w:rsidR="00F63446">
              <w:rPr>
                <w:noProof/>
                <w:webHidden/>
              </w:rPr>
              <w:instrText xml:space="preserve"> PAGEREF _Toc36145032 \h </w:instrText>
            </w:r>
            <w:r w:rsidR="00F63446">
              <w:rPr>
                <w:noProof/>
                <w:webHidden/>
              </w:rPr>
            </w:r>
            <w:r w:rsidR="00F63446">
              <w:rPr>
                <w:noProof/>
                <w:webHidden/>
              </w:rPr>
              <w:fldChar w:fldCharType="separate"/>
            </w:r>
            <w:r w:rsidR="00F63446">
              <w:rPr>
                <w:noProof/>
                <w:webHidden/>
              </w:rPr>
              <w:t>112</w:t>
            </w:r>
            <w:r w:rsidR="00F63446">
              <w:rPr>
                <w:noProof/>
                <w:webHidden/>
              </w:rPr>
              <w:fldChar w:fldCharType="end"/>
            </w:r>
          </w:hyperlink>
        </w:p>
        <w:p w14:paraId="22B48071" w14:textId="3E95F533" w:rsidR="00F63446" w:rsidRDefault="00000000">
          <w:pPr>
            <w:pStyle w:val="TOC3"/>
            <w:tabs>
              <w:tab w:val="left" w:pos="960"/>
              <w:tab w:val="right" w:leader="dot" w:pos="9913"/>
            </w:tabs>
            <w:rPr>
              <w:rFonts w:cstheme="minorBidi"/>
              <w:bCs w:val="0"/>
              <w:iCs w:val="0"/>
              <w:noProof/>
              <w:sz w:val="22"/>
              <w:szCs w:val="22"/>
              <w:lang w:eastAsia="zh-CN"/>
            </w:rPr>
          </w:pPr>
          <w:hyperlink w:anchor="_Toc36145033"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ind_mode method</w:t>
            </w:r>
            <w:r w:rsidR="00F63446">
              <w:rPr>
                <w:noProof/>
                <w:webHidden/>
              </w:rPr>
              <w:tab/>
            </w:r>
            <w:r w:rsidR="00F63446">
              <w:rPr>
                <w:noProof/>
                <w:webHidden/>
              </w:rPr>
              <w:fldChar w:fldCharType="begin"/>
            </w:r>
            <w:r w:rsidR="00F63446">
              <w:rPr>
                <w:noProof/>
                <w:webHidden/>
              </w:rPr>
              <w:instrText xml:space="preserve"> PAGEREF _Toc36145033 \h </w:instrText>
            </w:r>
            <w:r w:rsidR="00F63446">
              <w:rPr>
                <w:noProof/>
                <w:webHidden/>
              </w:rPr>
            </w:r>
            <w:r w:rsidR="00F63446">
              <w:rPr>
                <w:noProof/>
                <w:webHidden/>
              </w:rPr>
              <w:fldChar w:fldCharType="separate"/>
            </w:r>
            <w:r w:rsidR="00F63446">
              <w:rPr>
                <w:noProof/>
                <w:webHidden/>
              </w:rPr>
              <w:t>114</w:t>
            </w:r>
            <w:r w:rsidR="00F63446">
              <w:rPr>
                <w:noProof/>
                <w:webHidden/>
              </w:rPr>
              <w:fldChar w:fldCharType="end"/>
            </w:r>
          </w:hyperlink>
        </w:p>
        <w:p w14:paraId="01B02694" w14:textId="397FB9FD" w:rsidR="00F63446" w:rsidRDefault="00000000">
          <w:pPr>
            <w:pStyle w:val="TOC3"/>
            <w:tabs>
              <w:tab w:val="left" w:pos="960"/>
              <w:tab w:val="right" w:leader="dot" w:pos="9913"/>
            </w:tabs>
            <w:rPr>
              <w:rFonts w:cstheme="minorBidi"/>
              <w:bCs w:val="0"/>
              <w:iCs w:val="0"/>
              <w:noProof/>
              <w:sz w:val="22"/>
              <w:szCs w:val="22"/>
              <w:lang w:eastAsia="zh-CN"/>
            </w:rPr>
          </w:pPr>
          <w:hyperlink w:anchor="_Toc36145034"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34 \h </w:instrText>
            </w:r>
            <w:r w:rsidR="00F63446">
              <w:rPr>
                <w:noProof/>
                <w:webHidden/>
              </w:rPr>
            </w:r>
            <w:r w:rsidR="00F63446">
              <w:rPr>
                <w:noProof/>
                <w:webHidden/>
              </w:rPr>
              <w:fldChar w:fldCharType="separate"/>
            </w:r>
            <w:r w:rsidR="00F63446">
              <w:rPr>
                <w:noProof/>
                <w:webHidden/>
              </w:rPr>
              <w:t>114</w:t>
            </w:r>
            <w:r w:rsidR="00F63446">
              <w:rPr>
                <w:noProof/>
                <w:webHidden/>
              </w:rPr>
              <w:fldChar w:fldCharType="end"/>
            </w:r>
          </w:hyperlink>
        </w:p>
        <w:p w14:paraId="5DC49FBB" w14:textId="67176B4A" w:rsidR="00F63446" w:rsidRDefault="00000000">
          <w:pPr>
            <w:pStyle w:val="TOC2"/>
            <w:tabs>
              <w:tab w:val="left" w:pos="960"/>
              <w:tab w:val="right" w:leader="dot" w:pos="9913"/>
            </w:tabs>
            <w:rPr>
              <w:rFonts w:cstheme="minorBidi"/>
              <w:bCs w:val="0"/>
              <w:iCs w:val="0"/>
              <w:noProof/>
              <w:sz w:val="22"/>
              <w:szCs w:val="22"/>
              <w:lang w:eastAsia="zh-CN"/>
            </w:rPr>
          </w:pPr>
          <w:hyperlink w:anchor="_Toc36145035" w:history="1">
            <w:r w:rsidR="00F63446" w:rsidRPr="005539B7">
              <w:rPr>
                <w:rStyle w:val="Hyperlink"/>
                <w:rFonts w:ascii="Arial" w:hAnsi="Arial"/>
                <w:b/>
                <w:noProof/>
              </w:rPr>
              <w:t>3.8.</w:t>
            </w:r>
            <w:r w:rsidR="00F63446">
              <w:rPr>
                <w:rFonts w:cstheme="minorBidi"/>
                <w:bCs w:val="0"/>
                <w:iCs w:val="0"/>
                <w:noProof/>
                <w:sz w:val="22"/>
                <w:szCs w:val="22"/>
                <w:lang w:eastAsia="zh-CN"/>
              </w:rPr>
              <w:tab/>
            </w:r>
            <w:r w:rsidR="00F63446" w:rsidRPr="005539B7">
              <w:rPr>
                <w:rStyle w:val="Hyperlink"/>
                <w:noProof/>
              </w:rPr>
              <w:t>Sessions</w:t>
            </w:r>
            <w:r w:rsidR="00F63446">
              <w:rPr>
                <w:noProof/>
                <w:webHidden/>
              </w:rPr>
              <w:tab/>
            </w:r>
            <w:r w:rsidR="00F63446">
              <w:rPr>
                <w:noProof/>
                <w:webHidden/>
              </w:rPr>
              <w:fldChar w:fldCharType="begin"/>
            </w:r>
            <w:r w:rsidR="00F63446">
              <w:rPr>
                <w:noProof/>
                <w:webHidden/>
              </w:rPr>
              <w:instrText xml:space="preserve"> PAGEREF _Toc36145035 \h </w:instrText>
            </w:r>
            <w:r w:rsidR="00F63446">
              <w:rPr>
                <w:noProof/>
                <w:webHidden/>
              </w:rPr>
            </w:r>
            <w:r w:rsidR="00F63446">
              <w:rPr>
                <w:noProof/>
                <w:webHidden/>
              </w:rPr>
              <w:fldChar w:fldCharType="separate"/>
            </w:r>
            <w:r w:rsidR="00F63446">
              <w:rPr>
                <w:noProof/>
                <w:webHidden/>
              </w:rPr>
              <w:t>117</w:t>
            </w:r>
            <w:r w:rsidR="00F63446">
              <w:rPr>
                <w:noProof/>
                <w:webHidden/>
              </w:rPr>
              <w:fldChar w:fldCharType="end"/>
            </w:r>
          </w:hyperlink>
        </w:p>
        <w:p w14:paraId="5B30A9F7" w14:textId="531A5536" w:rsidR="00F63446" w:rsidRDefault="00000000">
          <w:pPr>
            <w:pStyle w:val="TOC3"/>
            <w:tabs>
              <w:tab w:val="left" w:pos="960"/>
              <w:tab w:val="right" w:leader="dot" w:pos="9913"/>
            </w:tabs>
            <w:rPr>
              <w:rFonts w:cstheme="minorBidi"/>
              <w:bCs w:val="0"/>
              <w:iCs w:val="0"/>
              <w:noProof/>
              <w:sz w:val="22"/>
              <w:szCs w:val="22"/>
              <w:lang w:eastAsia="zh-CN"/>
            </w:rPr>
          </w:pPr>
          <w:hyperlink w:anchor="_Toc36145036"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036 \h </w:instrText>
            </w:r>
            <w:r w:rsidR="00F63446">
              <w:rPr>
                <w:noProof/>
                <w:webHidden/>
              </w:rPr>
            </w:r>
            <w:r w:rsidR="00F63446">
              <w:rPr>
                <w:noProof/>
                <w:webHidden/>
              </w:rPr>
              <w:fldChar w:fldCharType="separate"/>
            </w:r>
            <w:r w:rsidR="00F63446">
              <w:rPr>
                <w:noProof/>
                <w:webHidden/>
              </w:rPr>
              <w:t>117</w:t>
            </w:r>
            <w:r w:rsidR="00F63446">
              <w:rPr>
                <w:noProof/>
                <w:webHidden/>
              </w:rPr>
              <w:fldChar w:fldCharType="end"/>
            </w:r>
          </w:hyperlink>
        </w:p>
        <w:p w14:paraId="74F56230" w14:textId="37C85D16" w:rsidR="00F63446" w:rsidRDefault="00000000">
          <w:pPr>
            <w:pStyle w:val="TOC3"/>
            <w:tabs>
              <w:tab w:val="left" w:pos="960"/>
              <w:tab w:val="right" w:leader="dot" w:pos="9913"/>
            </w:tabs>
            <w:rPr>
              <w:rFonts w:cstheme="minorBidi"/>
              <w:bCs w:val="0"/>
              <w:iCs w:val="0"/>
              <w:noProof/>
              <w:sz w:val="22"/>
              <w:szCs w:val="22"/>
              <w:lang w:eastAsia="zh-CN"/>
            </w:rPr>
          </w:pPr>
          <w:hyperlink w:anchor="_Toc36145037"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037 \h </w:instrText>
            </w:r>
            <w:r w:rsidR="00F63446">
              <w:rPr>
                <w:noProof/>
                <w:webHidden/>
              </w:rPr>
            </w:r>
            <w:r w:rsidR="00F63446">
              <w:rPr>
                <w:noProof/>
                <w:webHidden/>
              </w:rPr>
              <w:fldChar w:fldCharType="separate"/>
            </w:r>
            <w:r w:rsidR="00F63446">
              <w:rPr>
                <w:noProof/>
                <w:webHidden/>
              </w:rPr>
              <w:t>118</w:t>
            </w:r>
            <w:r w:rsidR="00F63446">
              <w:rPr>
                <w:noProof/>
                <w:webHidden/>
              </w:rPr>
              <w:fldChar w:fldCharType="end"/>
            </w:r>
          </w:hyperlink>
        </w:p>
        <w:p w14:paraId="04C4B624" w14:textId="5676833C" w:rsidR="00F63446" w:rsidRDefault="00000000">
          <w:pPr>
            <w:pStyle w:val="TOC3"/>
            <w:tabs>
              <w:tab w:val="left" w:pos="960"/>
              <w:tab w:val="right" w:leader="dot" w:pos="9913"/>
            </w:tabs>
            <w:rPr>
              <w:rFonts w:cstheme="minorBidi"/>
              <w:bCs w:val="0"/>
              <w:iCs w:val="0"/>
              <w:noProof/>
              <w:sz w:val="22"/>
              <w:szCs w:val="22"/>
              <w:lang w:eastAsia="zh-CN"/>
            </w:rPr>
          </w:pPr>
          <w:hyperlink w:anchor="_Toc36145038"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Startup_window method</w:t>
            </w:r>
            <w:r w:rsidR="00F63446">
              <w:rPr>
                <w:noProof/>
                <w:webHidden/>
              </w:rPr>
              <w:tab/>
            </w:r>
            <w:r w:rsidR="00F63446">
              <w:rPr>
                <w:noProof/>
                <w:webHidden/>
              </w:rPr>
              <w:fldChar w:fldCharType="begin"/>
            </w:r>
            <w:r w:rsidR="00F63446">
              <w:rPr>
                <w:noProof/>
                <w:webHidden/>
              </w:rPr>
              <w:instrText xml:space="preserve"> PAGEREF _Toc36145038 \h </w:instrText>
            </w:r>
            <w:r w:rsidR="00F63446">
              <w:rPr>
                <w:noProof/>
                <w:webHidden/>
              </w:rPr>
            </w:r>
            <w:r w:rsidR="00F63446">
              <w:rPr>
                <w:noProof/>
                <w:webHidden/>
              </w:rPr>
              <w:fldChar w:fldCharType="separate"/>
            </w:r>
            <w:r w:rsidR="00F63446">
              <w:rPr>
                <w:noProof/>
                <w:webHidden/>
              </w:rPr>
              <w:t>119</w:t>
            </w:r>
            <w:r w:rsidR="00F63446">
              <w:rPr>
                <w:noProof/>
                <w:webHidden/>
              </w:rPr>
              <w:fldChar w:fldCharType="end"/>
            </w:r>
          </w:hyperlink>
        </w:p>
        <w:p w14:paraId="098C295F" w14:textId="7AE2D60B" w:rsidR="00F63446" w:rsidRDefault="00000000">
          <w:pPr>
            <w:pStyle w:val="TOC3"/>
            <w:tabs>
              <w:tab w:val="left" w:pos="960"/>
              <w:tab w:val="right" w:leader="dot" w:pos="9913"/>
            </w:tabs>
            <w:rPr>
              <w:rFonts w:cstheme="minorBidi"/>
              <w:bCs w:val="0"/>
              <w:iCs w:val="0"/>
              <w:noProof/>
              <w:sz w:val="22"/>
              <w:szCs w:val="22"/>
              <w:lang w:eastAsia="zh-CN"/>
            </w:rPr>
          </w:pPr>
          <w:hyperlink w:anchor="_Toc36145039"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Determine_window_size and Position_window methods</w:t>
            </w:r>
            <w:r w:rsidR="00F63446">
              <w:rPr>
                <w:noProof/>
                <w:webHidden/>
              </w:rPr>
              <w:tab/>
            </w:r>
            <w:r w:rsidR="00F63446">
              <w:rPr>
                <w:noProof/>
                <w:webHidden/>
              </w:rPr>
              <w:fldChar w:fldCharType="begin"/>
            </w:r>
            <w:r w:rsidR="00F63446">
              <w:rPr>
                <w:noProof/>
                <w:webHidden/>
              </w:rPr>
              <w:instrText xml:space="preserve"> PAGEREF _Toc36145039 \h </w:instrText>
            </w:r>
            <w:r w:rsidR="00F63446">
              <w:rPr>
                <w:noProof/>
                <w:webHidden/>
              </w:rPr>
            </w:r>
            <w:r w:rsidR="00F63446">
              <w:rPr>
                <w:noProof/>
                <w:webHidden/>
              </w:rPr>
              <w:fldChar w:fldCharType="separate"/>
            </w:r>
            <w:r w:rsidR="00F63446">
              <w:rPr>
                <w:noProof/>
                <w:webHidden/>
              </w:rPr>
              <w:t>119</w:t>
            </w:r>
            <w:r w:rsidR="00F63446">
              <w:rPr>
                <w:noProof/>
                <w:webHidden/>
              </w:rPr>
              <w:fldChar w:fldCharType="end"/>
            </w:r>
          </w:hyperlink>
        </w:p>
        <w:p w14:paraId="611BCE04" w14:textId="6E0D1DB1" w:rsidR="00F63446" w:rsidRDefault="00000000">
          <w:pPr>
            <w:pStyle w:val="TOC3"/>
            <w:tabs>
              <w:tab w:val="left" w:pos="960"/>
              <w:tab w:val="right" w:leader="dot" w:pos="9913"/>
            </w:tabs>
            <w:rPr>
              <w:rFonts w:cstheme="minorBidi"/>
              <w:bCs w:val="0"/>
              <w:iCs w:val="0"/>
              <w:noProof/>
              <w:sz w:val="22"/>
              <w:szCs w:val="22"/>
              <w:lang w:eastAsia="zh-CN"/>
            </w:rPr>
          </w:pPr>
          <w:hyperlink w:anchor="_Toc36145040"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Update_time method</w:t>
            </w:r>
            <w:r w:rsidR="00F63446">
              <w:rPr>
                <w:noProof/>
                <w:webHidden/>
              </w:rPr>
              <w:tab/>
            </w:r>
            <w:r w:rsidR="00F63446">
              <w:rPr>
                <w:noProof/>
                <w:webHidden/>
              </w:rPr>
              <w:fldChar w:fldCharType="begin"/>
            </w:r>
            <w:r w:rsidR="00F63446">
              <w:rPr>
                <w:noProof/>
                <w:webHidden/>
              </w:rPr>
              <w:instrText xml:space="preserve"> PAGEREF _Toc36145040 \h </w:instrText>
            </w:r>
            <w:r w:rsidR="00F63446">
              <w:rPr>
                <w:noProof/>
                <w:webHidden/>
              </w:rPr>
            </w:r>
            <w:r w:rsidR="00F63446">
              <w:rPr>
                <w:noProof/>
                <w:webHidden/>
              </w:rPr>
              <w:fldChar w:fldCharType="separate"/>
            </w:r>
            <w:r w:rsidR="00F63446">
              <w:rPr>
                <w:noProof/>
                <w:webHidden/>
              </w:rPr>
              <w:t>120</w:t>
            </w:r>
            <w:r w:rsidR="00F63446">
              <w:rPr>
                <w:noProof/>
                <w:webHidden/>
              </w:rPr>
              <w:fldChar w:fldCharType="end"/>
            </w:r>
          </w:hyperlink>
        </w:p>
        <w:p w14:paraId="02BB6B9D" w14:textId="7ECC1D07" w:rsidR="00F63446" w:rsidRDefault="00000000">
          <w:pPr>
            <w:pStyle w:val="TOC3"/>
            <w:tabs>
              <w:tab w:val="left" w:pos="960"/>
              <w:tab w:val="right" w:leader="dot" w:pos="9913"/>
            </w:tabs>
            <w:rPr>
              <w:rFonts w:cstheme="minorBidi"/>
              <w:bCs w:val="0"/>
              <w:iCs w:val="0"/>
              <w:noProof/>
              <w:sz w:val="22"/>
              <w:szCs w:val="22"/>
              <w:lang w:eastAsia="zh-CN"/>
            </w:rPr>
          </w:pPr>
          <w:hyperlink w:anchor="_Toc36145041"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reate_folder_structure method</w:t>
            </w:r>
            <w:r w:rsidR="00F63446">
              <w:rPr>
                <w:noProof/>
                <w:webHidden/>
              </w:rPr>
              <w:tab/>
            </w:r>
            <w:r w:rsidR="00F63446">
              <w:rPr>
                <w:noProof/>
                <w:webHidden/>
              </w:rPr>
              <w:fldChar w:fldCharType="begin"/>
            </w:r>
            <w:r w:rsidR="00F63446">
              <w:rPr>
                <w:noProof/>
                <w:webHidden/>
              </w:rPr>
              <w:instrText xml:space="preserve"> PAGEREF _Toc36145041 \h </w:instrText>
            </w:r>
            <w:r w:rsidR="00F63446">
              <w:rPr>
                <w:noProof/>
                <w:webHidden/>
              </w:rPr>
            </w:r>
            <w:r w:rsidR="00F63446">
              <w:rPr>
                <w:noProof/>
                <w:webHidden/>
              </w:rPr>
              <w:fldChar w:fldCharType="separate"/>
            </w:r>
            <w:r w:rsidR="00F63446">
              <w:rPr>
                <w:noProof/>
                <w:webHidden/>
              </w:rPr>
              <w:t>120</w:t>
            </w:r>
            <w:r w:rsidR="00F63446">
              <w:rPr>
                <w:noProof/>
                <w:webHidden/>
              </w:rPr>
              <w:fldChar w:fldCharType="end"/>
            </w:r>
          </w:hyperlink>
        </w:p>
        <w:p w14:paraId="6B1C18AF" w14:textId="22AF19C3" w:rsidR="00F63446" w:rsidRDefault="00000000">
          <w:pPr>
            <w:pStyle w:val="TOC3"/>
            <w:tabs>
              <w:tab w:val="left" w:pos="960"/>
              <w:tab w:val="right" w:leader="dot" w:pos="9913"/>
            </w:tabs>
            <w:rPr>
              <w:rFonts w:cstheme="minorBidi"/>
              <w:bCs w:val="0"/>
              <w:iCs w:val="0"/>
              <w:noProof/>
              <w:sz w:val="22"/>
              <w:szCs w:val="22"/>
              <w:lang w:eastAsia="zh-CN"/>
            </w:rPr>
          </w:pPr>
          <w:hyperlink w:anchor="_Toc36145042"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Preprocess_image method</w:t>
            </w:r>
            <w:r w:rsidR="00F63446">
              <w:rPr>
                <w:noProof/>
                <w:webHidden/>
              </w:rPr>
              <w:tab/>
            </w:r>
            <w:r w:rsidR="00F63446">
              <w:rPr>
                <w:noProof/>
                <w:webHidden/>
              </w:rPr>
              <w:fldChar w:fldCharType="begin"/>
            </w:r>
            <w:r w:rsidR="00F63446">
              <w:rPr>
                <w:noProof/>
                <w:webHidden/>
              </w:rPr>
              <w:instrText xml:space="preserve"> PAGEREF _Toc36145042 \h </w:instrText>
            </w:r>
            <w:r w:rsidR="00F63446">
              <w:rPr>
                <w:noProof/>
                <w:webHidden/>
              </w:rPr>
            </w:r>
            <w:r w:rsidR="00F63446">
              <w:rPr>
                <w:noProof/>
                <w:webHidden/>
              </w:rPr>
              <w:fldChar w:fldCharType="separate"/>
            </w:r>
            <w:r w:rsidR="00F63446">
              <w:rPr>
                <w:noProof/>
                <w:webHidden/>
              </w:rPr>
              <w:t>121</w:t>
            </w:r>
            <w:r w:rsidR="00F63446">
              <w:rPr>
                <w:noProof/>
                <w:webHidden/>
              </w:rPr>
              <w:fldChar w:fldCharType="end"/>
            </w:r>
          </w:hyperlink>
        </w:p>
        <w:p w14:paraId="2FEBE9B0" w14:textId="40EF7FFF" w:rsidR="00F63446" w:rsidRDefault="00000000">
          <w:pPr>
            <w:pStyle w:val="TOC3"/>
            <w:tabs>
              <w:tab w:val="left" w:pos="960"/>
              <w:tab w:val="right" w:leader="dot" w:pos="9913"/>
            </w:tabs>
            <w:rPr>
              <w:rFonts w:cstheme="minorBidi"/>
              <w:bCs w:val="0"/>
              <w:iCs w:val="0"/>
              <w:noProof/>
              <w:sz w:val="22"/>
              <w:szCs w:val="22"/>
              <w:lang w:eastAsia="zh-CN"/>
            </w:rPr>
          </w:pPr>
          <w:hyperlink w:anchor="_Toc36145043"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CNN_prediction method</w:t>
            </w:r>
            <w:r w:rsidR="00F63446">
              <w:rPr>
                <w:noProof/>
                <w:webHidden/>
              </w:rPr>
              <w:tab/>
            </w:r>
            <w:r w:rsidR="00F63446">
              <w:rPr>
                <w:noProof/>
                <w:webHidden/>
              </w:rPr>
              <w:fldChar w:fldCharType="begin"/>
            </w:r>
            <w:r w:rsidR="00F63446">
              <w:rPr>
                <w:noProof/>
                <w:webHidden/>
              </w:rPr>
              <w:instrText xml:space="preserve"> PAGEREF _Toc36145043 \h </w:instrText>
            </w:r>
            <w:r w:rsidR="00F63446">
              <w:rPr>
                <w:noProof/>
                <w:webHidden/>
              </w:rPr>
            </w:r>
            <w:r w:rsidR="00F63446">
              <w:rPr>
                <w:noProof/>
                <w:webHidden/>
              </w:rPr>
              <w:fldChar w:fldCharType="separate"/>
            </w:r>
            <w:r w:rsidR="00F63446">
              <w:rPr>
                <w:noProof/>
                <w:webHidden/>
              </w:rPr>
              <w:t>122</w:t>
            </w:r>
            <w:r w:rsidR="00F63446">
              <w:rPr>
                <w:noProof/>
                <w:webHidden/>
              </w:rPr>
              <w:fldChar w:fldCharType="end"/>
            </w:r>
          </w:hyperlink>
        </w:p>
        <w:p w14:paraId="0870D5F0" w14:textId="0A05015E" w:rsidR="00F63446" w:rsidRDefault="00000000">
          <w:pPr>
            <w:pStyle w:val="TOC3"/>
            <w:tabs>
              <w:tab w:val="left" w:pos="960"/>
              <w:tab w:val="right" w:leader="dot" w:pos="9913"/>
            </w:tabs>
            <w:rPr>
              <w:rFonts w:cstheme="minorBidi"/>
              <w:bCs w:val="0"/>
              <w:iCs w:val="0"/>
              <w:noProof/>
              <w:sz w:val="22"/>
              <w:szCs w:val="22"/>
              <w:lang w:eastAsia="zh-CN"/>
            </w:rPr>
          </w:pPr>
          <w:hyperlink w:anchor="_Toc36145044"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44 \h </w:instrText>
            </w:r>
            <w:r w:rsidR="00F63446">
              <w:rPr>
                <w:noProof/>
                <w:webHidden/>
              </w:rPr>
            </w:r>
            <w:r w:rsidR="00F63446">
              <w:rPr>
                <w:noProof/>
                <w:webHidden/>
              </w:rPr>
              <w:fldChar w:fldCharType="separate"/>
            </w:r>
            <w:r w:rsidR="00F63446">
              <w:rPr>
                <w:noProof/>
                <w:webHidden/>
              </w:rPr>
              <w:t>123</w:t>
            </w:r>
            <w:r w:rsidR="00F63446">
              <w:rPr>
                <w:noProof/>
                <w:webHidden/>
              </w:rPr>
              <w:fldChar w:fldCharType="end"/>
            </w:r>
          </w:hyperlink>
        </w:p>
        <w:p w14:paraId="6BCC1939" w14:textId="28AE988B" w:rsidR="00F63446" w:rsidRDefault="00000000">
          <w:pPr>
            <w:pStyle w:val="TOC2"/>
            <w:tabs>
              <w:tab w:val="left" w:pos="960"/>
              <w:tab w:val="right" w:leader="dot" w:pos="9913"/>
            </w:tabs>
            <w:rPr>
              <w:rFonts w:cstheme="minorBidi"/>
              <w:bCs w:val="0"/>
              <w:iCs w:val="0"/>
              <w:noProof/>
              <w:sz w:val="22"/>
              <w:szCs w:val="22"/>
              <w:lang w:eastAsia="zh-CN"/>
            </w:rPr>
          </w:pPr>
          <w:hyperlink w:anchor="_Toc36145045" w:history="1">
            <w:r w:rsidR="00F63446" w:rsidRPr="005539B7">
              <w:rPr>
                <w:rStyle w:val="Hyperlink"/>
                <w:rFonts w:ascii="Arial" w:hAnsi="Arial"/>
                <w:b/>
                <w:noProof/>
              </w:rPr>
              <w:t>3.9.</w:t>
            </w:r>
            <w:r w:rsidR="00F63446">
              <w:rPr>
                <w:rFonts w:cstheme="minorBidi"/>
                <w:bCs w:val="0"/>
                <w:iCs w:val="0"/>
                <w:noProof/>
                <w:sz w:val="22"/>
                <w:szCs w:val="22"/>
                <w:lang w:eastAsia="zh-CN"/>
              </w:rPr>
              <w:tab/>
            </w:r>
            <w:r w:rsidR="00F63446" w:rsidRPr="005539B7">
              <w:rPr>
                <w:rStyle w:val="Hyperlink"/>
                <w:noProof/>
              </w:rPr>
              <w:t>Main module</w:t>
            </w:r>
            <w:r w:rsidR="00F63446">
              <w:rPr>
                <w:noProof/>
                <w:webHidden/>
              </w:rPr>
              <w:tab/>
            </w:r>
            <w:r w:rsidR="00F63446">
              <w:rPr>
                <w:noProof/>
                <w:webHidden/>
              </w:rPr>
              <w:fldChar w:fldCharType="begin"/>
            </w:r>
            <w:r w:rsidR="00F63446">
              <w:rPr>
                <w:noProof/>
                <w:webHidden/>
              </w:rPr>
              <w:instrText xml:space="preserve"> PAGEREF _Toc36145045 \h </w:instrText>
            </w:r>
            <w:r w:rsidR="00F63446">
              <w:rPr>
                <w:noProof/>
                <w:webHidden/>
              </w:rPr>
            </w:r>
            <w:r w:rsidR="00F63446">
              <w:rPr>
                <w:noProof/>
                <w:webHidden/>
              </w:rPr>
              <w:fldChar w:fldCharType="separate"/>
            </w:r>
            <w:r w:rsidR="00F63446">
              <w:rPr>
                <w:noProof/>
                <w:webHidden/>
              </w:rPr>
              <w:t>126</w:t>
            </w:r>
            <w:r w:rsidR="00F63446">
              <w:rPr>
                <w:noProof/>
                <w:webHidden/>
              </w:rPr>
              <w:fldChar w:fldCharType="end"/>
            </w:r>
          </w:hyperlink>
        </w:p>
        <w:p w14:paraId="0FF09306" w14:textId="5AD1E3B8" w:rsidR="00F63446" w:rsidRDefault="00000000">
          <w:pPr>
            <w:pStyle w:val="TOC3"/>
            <w:tabs>
              <w:tab w:val="left" w:pos="960"/>
              <w:tab w:val="right" w:leader="dot" w:pos="9913"/>
            </w:tabs>
            <w:rPr>
              <w:rFonts w:cstheme="minorBidi"/>
              <w:bCs w:val="0"/>
              <w:iCs w:val="0"/>
              <w:noProof/>
              <w:sz w:val="22"/>
              <w:szCs w:val="22"/>
              <w:lang w:eastAsia="zh-CN"/>
            </w:rPr>
          </w:pPr>
          <w:hyperlink w:anchor="_Toc36145046" w:history="1">
            <w:r w:rsidR="00F63446" w:rsidRPr="005539B7">
              <w:rPr>
                <w:rStyle w:val="Hyperlink"/>
                <w:rFonts w:ascii="Wingdings" w:hAnsi="Wingdings"/>
                <w:noProof/>
              </w:rPr>
              <w:t></w:t>
            </w:r>
            <w:r w:rsidR="00F63446">
              <w:rPr>
                <w:rFonts w:cstheme="minorBidi"/>
                <w:bCs w:val="0"/>
                <w:iCs w:val="0"/>
                <w:noProof/>
                <w:sz w:val="22"/>
                <w:szCs w:val="22"/>
                <w:lang w:eastAsia="zh-CN"/>
              </w:rPr>
              <w:tab/>
            </w:r>
            <w:r w:rsidR="00F63446" w:rsidRPr="005539B7">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46 \h </w:instrText>
            </w:r>
            <w:r w:rsidR="00F63446">
              <w:rPr>
                <w:noProof/>
                <w:webHidden/>
              </w:rPr>
            </w:r>
            <w:r w:rsidR="00F63446">
              <w:rPr>
                <w:noProof/>
                <w:webHidden/>
              </w:rPr>
              <w:fldChar w:fldCharType="separate"/>
            </w:r>
            <w:r w:rsidR="00F63446">
              <w:rPr>
                <w:noProof/>
                <w:webHidden/>
              </w:rPr>
              <w:t>126</w:t>
            </w:r>
            <w:r w:rsidR="00F63446">
              <w:rPr>
                <w:noProof/>
                <w:webHidden/>
              </w:rPr>
              <w:fldChar w:fldCharType="end"/>
            </w:r>
          </w:hyperlink>
        </w:p>
        <w:p w14:paraId="1B4515A3" w14:textId="00F5F70D" w:rsidR="00F63446" w:rsidRDefault="00000000">
          <w:pPr>
            <w:pStyle w:val="TOC1"/>
            <w:tabs>
              <w:tab w:val="left" w:pos="480"/>
              <w:tab w:val="right" w:leader="dot" w:pos="9913"/>
            </w:tabs>
            <w:rPr>
              <w:rFonts w:cstheme="minorBidi"/>
              <w:bCs w:val="0"/>
              <w:iCs w:val="0"/>
              <w:noProof/>
              <w:sz w:val="22"/>
              <w:szCs w:val="22"/>
              <w:lang w:eastAsia="zh-CN"/>
            </w:rPr>
          </w:pPr>
          <w:hyperlink w:anchor="_Toc36145047" w:history="1">
            <w:r w:rsidR="00F63446" w:rsidRPr="005539B7">
              <w:rPr>
                <w:rStyle w:val="Hyperlink"/>
                <w:rFonts w:ascii="Arial" w:hAnsi="Arial" w:cstheme="minorHAnsi"/>
                <w:noProof/>
              </w:rPr>
              <w:t>4.</w:t>
            </w:r>
            <w:r w:rsidR="00F63446">
              <w:rPr>
                <w:rFonts w:cstheme="minorBidi"/>
                <w:bCs w:val="0"/>
                <w:iCs w:val="0"/>
                <w:noProof/>
                <w:sz w:val="22"/>
                <w:szCs w:val="22"/>
                <w:lang w:eastAsia="zh-CN"/>
              </w:rPr>
              <w:tab/>
            </w:r>
            <w:r w:rsidR="00F63446" w:rsidRPr="005539B7">
              <w:rPr>
                <w:rStyle w:val="Hyperlink"/>
                <w:rFonts w:cstheme="minorHAnsi"/>
                <w:noProof/>
              </w:rPr>
              <w:t>Testing</w:t>
            </w:r>
            <w:r w:rsidR="00F63446">
              <w:rPr>
                <w:noProof/>
                <w:webHidden/>
              </w:rPr>
              <w:tab/>
            </w:r>
            <w:r w:rsidR="00F63446">
              <w:rPr>
                <w:noProof/>
                <w:webHidden/>
              </w:rPr>
              <w:fldChar w:fldCharType="begin"/>
            </w:r>
            <w:r w:rsidR="00F63446">
              <w:rPr>
                <w:noProof/>
                <w:webHidden/>
              </w:rPr>
              <w:instrText xml:space="preserve"> PAGEREF _Toc36145047 \h </w:instrText>
            </w:r>
            <w:r w:rsidR="00F63446">
              <w:rPr>
                <w:noProof/>
                <w:webHidden/>
              </w:rPr>
            </w:r>
            <w:r w:rsidR="00F63446">
              <w:rPr>
                <w:noProof/>
                <w:webHidden/>
              </w:rPr>
              <w:fldChar w:fldCharType="separate"/>
            </w:r>
            <w:r w:rsidR="00F63446">
              <w:rPr>
                <w:noProof/>
                <w:webHidden/>
              </w:rPr>
              <w:t>127</w:t>
            </w:r>
            <w:r w:rsidR="00F63446">
              <w:rPr>
                <w:noProof/>
                <w:webHidden/>
              </w:rPr>
              <w:fldChar w:fldCharType="end"/>
            </w:r>
          </w:hyperlink>
        </w:p>
        <w:p w14:paraId="445BDA7E" w14:textId="2DC8B815" w:rsidR="00F63446" w:rsidRDefault="00000000">
          <w:pPr>
            <w:pStyle w:val="TOC2"/>
            <w:tabs>
              <w:tab w:val="left" w:pos="960"/>
              <w:tab w:val="right" w:leader="dot" w:pos="9913"/>
            </w:tabs>
            <w:rPr>
              <w:rFonts w:cstheme="minorBidi"/>
              <w:bCs w:val="0"/>
              <w:iCs w:val="0"/>
              <w:noProof/>
              <w:sz w:val="22"/>
              <w:szCs w:val="22"/>
              <w:lang w:eastAsia="zh-CN"/>
            </w:rPr>
          </w:pPr>
          <w:hyperlink w:anchor="_Toc36145048" w:history="1">
            <w:r w:rsidR="00F63446" w:rsidRPr="005539B7">
              <w:rPr>
                <w:rStyle w:val="Hyperlink"/>
                <w:rFonts w:ascii="Arial" w:hAnsi="Arial"/>
                <w:b/>
                <w:noProof/>
              </w:rPr>
              <w:t>4.1.</w:t>
            </w:r>
            <w:r w:rsidR="00F63446">
              <w:rPr>
                <w:rFonts w:cstheme="minorBidi"/>
                <w:bCs w:val="0"/>
                <w:iCs w:val="0"/>
                <w:noProof/>
                <w:sz w:val="22"/>
                <w:szCs w:val="22"/>
                <w:lang w:eastAsia="zh-CN"/>
              </w:rPr>
              <w:tab/>
            </w:r>
            <w:r w:rsidR="00F63446" w:rsidRPr="005539B7">
              <w:rPr>
                <w:rStyle w:val="Hyperlink"/>
                <w:noProof/>
              </w:rPr>
              <w:t>Test plan</w:t>
            </w:r>
            <w:r w:rsidR="00F63446">
              <w:rPr>
                <w:noProof/>
                <w:webHidden/>
              </w:rPr>
              <w:tab/>
            </w:r>
            <w:r w:rsidR="00F63446">
              <w:rPr>
                <w:noProof/>
                <w:webHidden/>
              </w:rPr>
              <w:fldChar w:fldCharType="begin"/>
            </w:r>
            <w:r w:rsidR="00F63446">
              <w:rPr>
                <w:noProof/>
                <w:webHidden/>
              </w:rPr>
              <w:instrText xml:space="preserve"> PAGEREF _Toc36145048 \h </w:instrText>
            </w:r>
            <w:r w:rsidR="00F63446">
              <w:rPr>
                <w:noProof/>
                <w:webHidden/>
              </w:rPr>
            </w:r>
            <w:r w:rsidR="00F63446">
              <w:rPr>
                <w:noProof/>
                <w:webHidden/>
              </w:rPr>
              <w:fldChar w:fldCharType="separate"/>
            </w:r>
            <w:r w:rsidR="00F63446">
              <w:rPr>
                <w:noProof/>
                <w:webHidden/>
              </w:rPr>
              <w:t>127</w:t>
            </w:r>
            <w:r w:rsidR="00F63446">
              <w:rPr>
                <w:noProof/>
                <w:webHidden/>
              </w:rPr>
              <w:fldChar w:fldCharType="end"/>
            </w:r>
          </w:hyperlink>
        </w:p>
        <w:p w14:paraId="12D9EA2B" w14:textId="2CC324F3" w:rsidR="00F63446" w:rsidRDefault="00000000">
          <w:pPr>
            <w:pStyle w:val="TOC3"/>
            <w:tabs>
              <w:tab w:val="left" w:pos="960"/>
              <w:tab w:val="right" w:leader="dot" w:pos="9913"/>
            </w:tabs>
            <w:rPr>
              <w:rFonts w:cstheme="minorBidi"/>
              <w:bCs w:val="0"/>
              <w:iCs w:val="0"/>
              <w:noProof/>
              <w:sz w:val="22"/>
              <w:szCs w:val="22"/>
              <w:lang w:eastAsia="zh-CN"/>
            </w:rPr>
          </w:pPr>
          <w:hyperlink w:anchor="_Toc3614504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1.1 GUI</w:t>
            </w:r>
            <w:r w:rsidR="00F63446">
              <w:rPr>
                <w:noProof/>
                <w:webHidden/>
              </w:rPr>
              <w:tab/>
            </w:r>
            <w:r w:rsidR="00F63446">
              <w:rPr>
                <w:noProof/>
                <w:webHidden/>
              </w:rPr>
              <w:fldChar w:fldCharType="begin"/>
            </w:r>
            <w:r w:rsidR="00F63446">
              <w:rPr>
                <w:noProof/>
                <w:webHidden/>
              </w:rPr>
              <w:instrText xml:space="preserve"> PAGEREF _Toc36145049 \h </w:instrText>
            </w:r>
            <w:r w:rsidR="00F63446">
              <w:rPr>
                <w:noProof/>
                <w:webHidden/>
              </w:rPr>
            </w:r>
            <w:r w:rsidR="00F63446">
              <w:rPr>
                <w:noProof/>
                <w:webHidden/>
              </w:rPr>
              <w:fldChar w:fldCharType="separate"/>
            </w:r>
            <w:r w:rsidR="00F63446">
              <w:rPr>
                <w:noProof/>
                <w:webHidden/>
              </w:rPr>
              <w:t>127</w:t>
            </w:r>
            <w:r w:rsidR="00F63446">
              <w:rPr>
                <w:noProof/>
                <w:webHidden/>
              </w:rPr>
              <w:fldChar w:fldCharType="end"/>
            </w:r>
          </w:hyperlink>
        </w:p>
        <w:p w14:paraId="4CF937A8" w14:textId="668CD1A7" w:rsidR="00F63446" w:rsidRDefault="00000000">
          <w:pPr>
            <w:pStyle w:val="TOC3"/>
            <w:tabs>
              <w:tab w:val="left" w:pos="960"/>
              <w:tab w:val="right" w:leader="dot" w:pos="9913"/>
            </w:tabs>
            <w:rPr>
              <w:rFonts w:cstheme="minorBidi"/>
              <w:bCs w:val="0"/>
              <w:iCs w:val="0"/>
              <w:noProof/>
              <w:sz w:val="22"/>
              <w:szCs w:val="22"/>
              <w:lang w:eastAsia="zh-CN"/>
            </w:rPr>
          </w:pPr>
          <w:hyperlink w:anchor="_Toc3614505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1.2 Image Pre-process</w:t>
            </w:r>
            <w:r w:rsidR="00F63446">
              <w:rPr>
                <w:noProof/>
                <w:webHidden/>
              </w:rPr>
              <w:tab/>
            </w:r>
            <w:r w:rsidR="00F63446">
              <w:rPr>
                <w:noProof/>
                <w:webHidden/>
              </w:rPr>
              <w:fldChar w:fldCharType="begin"/>
            </w:r>
            <w:r w:rsidR="00F63446">
              <w:rPr>
                <w:noProof/>
                <w:webHidden/>
              </w:rPr>
              <w:instrText xml:space="preserve"> PAGEREF _Toc36145050 \h </w:instrText>
            </w:r>
            <w:r w:rsidR="00F63446">
              <w:rPr>
                <w:noProof/>
                <w:webHidden/>
              </w:rPr>
            </w:r>
            <w:r w:rsidR="00F63446">
              <w:rPr>
                <w:noProof/>
                <w:webHidden/>
              </w:rPr>
              <w:fldChar w:fldCharType="separate"/>
            </w:r>
            <w:r w:rsidR="00F63446">
              <w:rPr>
                <w:noProof/>
                <w:webHidden/>
              </w:rPr>
              <w:t>129</w:t>
            </w:r>
            <w:r w:rsidR="00F63446">
              <w:rPr>
                <w:noProof/>
                <w:webHidden/>
              </w:rPr>
              <w:fldChar w:fldCharType="end"/>
            </w:r>
          </w:hyperlink>
        </w:p>
        <w:p w14:paraId="0FD8FF2D" w14:textId="7644C308" w:rsidR="00F63446" w:rsidRDefault="00000000">
          <w:pPr>
            <w:pStyle w:val="TOC3"/>
            <w:tabs>
              <w:tab w:val="left" w:pos="960"/>
              <w:tab w:val="right" w:leader="dot" w:pos="9913"/>
            </w:tabs>
            <w:rPr>
              <w:rFonts w:cstheme="minorBidi"/>
              <w:bCs w:val="0"/>
              <w:iCs w:val="0"/>
              <w:noProof/>
              <w:sz w:val="22"/>
              <w:szCs w:val="22"/>
              <w:lang w:eastAsia="zh-CN"/>
            </w:rPr>
          </w:pPr>
          <w:hyperlink w:anchor="_Toc3614505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1.3 CNN</w:t>
            </w:r>
            <w:r w:rsidR="00F63446">
              <w:rPr>
                <w:noProof/>
                <w:webHidden/>
              </w:rPr>
              <w:tab/>
            </w:r>
            <w:r w:rsidR="00F63446">
              <w:rPr>
                <w:noProof/>
                <w:webHidden/>
              </w:rPr>
              <w:fldChar w:fldCharType="begin"/>
            </w:r>
            <w:r w:rsidR="00F63446">
              <w:rPr>
                <w:noProof/>
                <w:webHidden/>
              </w:rPr>
              <w:instrText xml:space="preserve"> PAGEREF _Toc36145051 \h </w:instrText>
            </w:r>
            <w:r w:rsidR="00F63446">
              <w:rPr>
                <w:noProof/>
                <w:webHidden/>
              </w:rPr>
            </w:r>
            <w:r w:rsidR="00F63446">
              <w:rPr>
                <w:noProof/>
                <w:webHidden/>
              </w:rPr>
              <w:fldChar w:fldCharType="separate"/>
            </w:r>
            <w:r w:rsidR="00F63446">
              <w:rPr>
                <w:noProof/>
                <w:webHidden/>
              </w:rPr>
              <w:t>132</w:t>
            </w:r>
            <w:r w:rsidR="00F63446">
              <w:rPr>
                <w:noProof/>
                <w:webHidden/>
              </w:rPr>
              <w:fldChar w:fldCharType="end"/>
            </w:r>
          </w:hyperlink>
        </w:p>
        <w:p w14:paraId="12C21E58" w14:textId="10839CEA" w:rsidR="00F63446" w:rsidRDefault="00000000">
          <w:pPr>
            <w:pStyle w:val="TOC3"/>
            <w:tabs>
              <w:tab w:val="left" w:pos="960"/>
              <w:tab w:val="right" w:leader="dot" w:pos="9913"/>
            </w:tabs>
            <w:rPr>
              <w:rFonts w:cstheme="minorBidi"/>
              <w:bCs w:val="0"/>
              <w:iCs w:val="0"/>
              <w:noProof/>
              <w:sz w:val="22"/>
              <w:szCs w:val="22"/>
              <w:lang w:eastAsia="zh-CN"/>
            </w:rPr>
          </w:pPr>
          <w:hyperlink w:anchor="_Toc36145052"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1.4 Session</w:t>
            </w:r>
            <w:r w:rsidR="00F63446">
              <w:rPr>
                <w:noProof/>
                <w:webHidden/>
              </w:rPr>
              <w:tab/>
            </w:r>
            <w:r w:rsidR="00F63446">
              <w:rPr>
                <w:noProof/>
                <w:webHidden/>
              </w:rPr>
              <w:fldChar w:fldCharType="begin"/>
            </w:r>
            <w:r w:rsidR="00F63446">
              <w:rPr>
                <w:noProof/>
                <w:webHidden/>
              </w:rPr>
              <w:instrText xml:space="preserve"> PAGEREF _Toc36145052 \h </w:instrText>
            </w:r>
            <w:r w:rsidR="00F63446">
              <w:rPr>
                <w:noProof/>
                <w:webHidden/>
              </w:rPr>
            </w:r>
            <w:r w:rsidR="00F63446">
              <w:rPr>
                <w:noProof/>
                <w:webHidden/>
              </w:rPr>
              <w:fldChar w:fldCharType="separate"/>
            </w:r>
            <w:r w:rsidR="00F63446">
              <w:rPr>
                <w:noProof/>
                <w:webHidden/>
              </w:rPr>
              <w:t>134</w:t>
            </w:r>
            <w:r w:rsidR="00F63446">
              <w:rPr>
                <w:noProof/>
                <w:webHidden/>
              </w:rPr>
              <w:fldChar w:fldCharType="end"/>
            </w:r>
          </w:hyperlink>
        </w:p>
        <w:p w14:paraId="3C12C3E6" w14:textId="586A6EDE" w:rsidR="00F63446" w:rsidRDefault="00000000">
          <w:pPr>
            <w:pStyle w:val="TOC2"/>
            <w:tabs>
              <w:tab w:val="left" w:pos="960"/>
              <w:tab w:val="right" w:leader="dot" w:pos="9913"/>
            </w:tabs>
            <w:rPr>
              <w:rFonts w:cstheme="minorBidi"/>
              <w:bCs w:val="0"/>
              <w:iCs w:val="0"/>
              <w:noProof/>
              <w:sz w:val="22"/>
              <w:szCs w:val="22"/>
              <w:lang w:eastAsia="zh-CN"/>
            </w:rPr>
          </w:pPr>
          <w:hyperlink w:anchor="_Toc36145053" w:history="1">
            <w:r w:rsidR="00F63446" w:rsidRPr="005539B7">
              <w:rPr>
                <w:rStyle w:val="Hyperlink"/>
                <w:rFonts w:ascii="Arial" w:hAnsi="Arial"/>
                <w:b/>
                <w:noProof/>
              </w:rPr>
              <w:t>4.2.</w:t>
            </w:r>
            <w:r w:rsidR="00F63446">
              <w:rPr>
                <w:rFonts w:cstheme="minorBidi"/>
                <w:bCs w:val="0"/>
                <w:iCs w:val="0"/>
                <w:noProof/>
                <w:sz w:val="22"/>
                <w:szCs w:val="22"/>
                <w:lang w:eastAsia="zh-CN"/>
              </w:rPr>
              <w:tab/>
            </w:r>
            <w:r w:rsidR="00F63446" w:rsidRPr="005539B7">
              <w:rPr>
                <w:rStyle w:val="Hyperlink"/>
                <w:noProof/>
              </w:rPr>
              <w:t>Testing Evidence</w:t>
            </w:r>
            <w:r w:rsidR="00F63446">
              <w:rPr>
                <w:noProof/>
                <w:webHidden/>
              </w:rPr>
              <w:tab/>
            </w:r>
            <w:r w:rsidR="00F63446">
              <w:rPr>
                <w:noProof/>
                <w:webHidden/>
              </w:rPr>
              <w:fldChar w:fldCharType="begin"/>
            </w:r>
            <w:r w:rsidR="00F63446">
              <w:rPr>
                <w:noProof/>
                <w:webHidden/>
              </w:rPr>
              <w:instrText xml:space="preserve"> PAGEREF _Toc36145053 \h </w:instrText>
            </w:r>
            <w:r w:rsidR="00F63446">
              <w:rPr>
                <w:noProof/>
                <w:webHidden/>
              </w:rPr>
            </w:r>
            <w:r w:rsidR="00F63446">
              <w:rPr>
                <w:noProof/>
                <w:webHidden/>
              </w:rPr>
              <w:fldChar w:fldCharType="separate"/>
            </w:r>
            <w:r w:rsidR="00F63446">
              <w:rPr>
                <w:noProof/>
                <w:webHidden/>
              </w:rPr>
              <w:t>136</w:t>
            </w:r>
            <w:r w:rsidR="00F63446">
              <w:rPr>
                <w:noProof/>
                <w:webHidden/>
              </w:rPr>
              <w:fldChar w:fldCharType="end"/>
            </w:r>
          </w:hyperlink>
        </w:p>
        <w:p w14:paraId="36F235A8" w14:textId="3DD8A4D7" w:rsidR="00F63446" w:rsidRDefault="00000000">
          <w:pPr>
            <w:pStyle w:val="TOC3"/>
            <w:tabs>
              <w:tab w:val="left" w:pos="960"/>
              <w:tab w:val="right" w:leader="dot" w:pos="9913"/>
            </w:tabs>
            <w:rPr>
              <w:rFonts w:cstheme="minorBidi"/>
              <w:bCs w:val="0"/>
              <w:iCs w:val="0"/>
              <w:noProof/>
              <w:sz w:val="22"/>
              <w:szCs w:val="22"/>
              <w:lang w:eastAsia="zh-CN"/>
            </w:rPr>
          </w:pPr>
          <w:hyperlink w:anchor="_Toc36145054"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2.1 Screenshot Evidence</w:t>
            </w:r>
            <w:r w:rsidR="00F63446">
              <w:rPr>
                <w:noProof/>
                <w:webHidden/>
              </w:rPr>
              <w:tab/>
            </w:r>
            <w:r w:rsidR="00F63446">
              <w:rPr>
                <w:noProof/>
                <w:webHidden/>
              </w:rPr>
              <w:fldChar w:fldCharType="begin"/>
            </w:r>
            <w:r w:rsidR="00F63446">
              <w:rPr>
                <w:noProof/>
                <w:webHidden/>
              </w:rPr>
              <w:instrText xml:space="preserve"> PAGEREF _Toc36145054 \h </w:instrText>
            </w:r>
            <w:r w:rsidR="00F63446">
              <w:rPr>
                <w:noProof/>
                <w:webHidden/>
              </w:rPr>
            </w:r>
            <w:r w:rsidR="00F63446">
              <w:rPr>
                <w:noProof/>
                <w:webHidden/>
              </w:rPr>
              <w:fldChar w:fldCharType="separate"/>
            </w:r>
            <w:r w:rsidR="00F63446">
              <w:rPr>
                <w:noProof/>
                <w:webHidden/>
              </w:rPr>
              <w:t>136</w:t>
            </w:r>
            <w:r w:rsidR="00F63446">
              <w:rPr>
                <w:noProof/>
                <w:webHidden/>
              </w:rPr>
              <w:fldChar w:fldCharType="end"/>
            </w:r>
          </w:hyperlink>
        </w:p>
        <w:p w14:paraId="0501457A" w14:textId="1F84E5B8" w:rsidR="00F63446" w:rsidRDefault="00000000">
          <w:pPr>
            <w:pStyle w:val="TOC3"/>
            <w:tabs>
              <w:tab w:val="left" w:pos="960"/>
              <w:tab w:val="right" w:leader="dot" w:pos="9913"/>
            </w:tabs>
            <w:rPr>
              <w:rFonts w:cstheme="minorBidi"/>
              <w:bCs w:val="0"/>
              <w:iCs w:val="0"/>
              <w:noProof/>
              <w:sz w:val="22"/>
              <w:szCs w:val="22"/>
              <w:lang w:eastAsia="zh-CN"/>
            </w:rPr>
          </w:pPr>
          <w:hyperlink w:anchor="_Toc36145055"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2.2 Video Evidence</w:t>
            </w:r>
            <w:r w:rsidR="00F63446">
              <w:rPr>
                <w:noProof/>
                <w:webHidden/>
              </w:rPr>
              <w:tab/>
            </w:r>
            <w:r w:rsidR="00F63446">
              <w:rPr>
                <w:noProof/>
                <w:webHidden/>
              </w:rPr>
              <w:fldChar w:fldCharType="begin"/>
            </w:r>
            <w:r w:rsidR="00F63446">
              <w:rPr>
                <w:noProof/>
                <w:webHidden/>
              </w:rPr>
              <w:instrText xml:space="preserve"> PAGEREF _Toc36145055 \h </w:instrText>
            </w:r>
            <w:r w:rsidR="00F63446">
              <w:rPr>
                <w:noProof/>
                <w:webHidden/>
              </w:rPr>
            </w:r>
            <w:r w:rsidR="00F63446">
              <w:rPr>
                <w:noProof/>
                <w:webHidden/>
              </w:rPr>
              <w:fldChar w:fldCharType="separate"/>
            </w:r>
            <w:r w:rsidR="00F63446">
              <w:rPr>
                <w:noProof/>
                <w:webHidden/>
              </w:rPr>
              <w:t>139</w:t>
            </w:r>
            <w:r w:rsidR="00F63446">
              <w:rPr>
                <w:noProof/>
                <w:webHidden/>
              </w:rPr>
              <w:fldChar w:fldCharType="end"/>
            </w:r>
          </w:hyperlink>
        </w:p>
        <w:p w14:paraId="1CD30BD3" w14:textId="03949EB6" w:rsidR="00F63446" w:rsidRDefault="00000000">
          <w:pPr>
            <w:pStyle w:val="TOC2"/>
            <w:tabs>
              <w:tab w:val="left" w:pos="960"/>
              <w:tab w:val="right" w:leader="dot" w:pos="9913"/>
            </w:tabs>
            <w:rPr>
              <w:rFonts w:cstheme="minorBidi"/>
              <w:bCs w:val="0"/>
              <w:iCs w:val="0"/>
              <w:noProof/>
              <w:sz w:val="22"/>
              <w:szCs w:val="22"/>
              <w:lang w:eastAsia="zh-CN"/>
            </w:rPr>
          </w:pPr>
          <w:hyperlink w:anchor="_Toc36145056" w:history="1">
            <w:r w:rsidR="00F63446" w:rsidRPr="005539B7">
              <w:rPr>
                <w:rStyle w:val="Hyperlink"/>
                <w:rFonts w:ascii="Arial" w:hAnsi="Arial"/>
                <w:b/>
                <w:noProof/>
              </w:rPr>
              <w:t>4.3.</w:t>
            </w:r>
            <w:r w:rsidR="00F63446">
              <w:rPr>
                <w:rFonts w:cstheme="minorBidi"/>
                <w:bCs w:val="0"/>
                <w:iCs w:val="0"/>
                <w:noProof/>
                <w:sz w:val="22"/>
                <w:szCs w:val="22"/>
                <w:lang w:eastAsia="zh-CN"/>
              </w:rPr>
              <w:tab/>
            </w:r>
            <w:r w:rsidR="00F63446" w:rsidRPr="005539B7">
              <w:rPr>
                <w:rStyle w:val="Hyperlink"/>
                <w:noProof/>
              </w:rPr>
              <w:t>Errors and solution</w:t>
            </w:r>
            <w:r w:rsidR="00F63446">
              <w:rPr>
                <w:noProof/>
                <w:webHidden/>
              </w:rPr>
              <w:tab/>
            </w:r>
            <w:r w:rsidR="00F63446">
              <w:rPr>
                <w:noProof/>
                <w:webHidden/>
              </w:rPr>
              <w:fldChar w:fldCharType="begin"/>
            </w:r>
            <w:r w:rsidR="00F63446">
              <w:rPr>
                <w:noProof/>
                <w:webHidden/>
              </w:rPr>
              <w:instrText xml:space="preserve"> PAGEREF _Toc36145056 \h </w:instrText>
            </w:r>
            <w:r w:rsidR="00F63446">
              <w:rPr>
                <w:noProof/>
                <w:webHidden/>
              </w:rPr>
            </w:r>
            <w:r w:rsidR="00F63446">
              <w:rPr>
                <w:noProof/>
                <w:webHidden/>
              </w:rPr>
              <w:fldChar w:fldCharType="separate"/>
            </w:r>
            <w:r w:rsidR="00F63446">
              <w:rPr>
                <w:noProof/>
                <w:webHidden/>
              </w:rPr>
              <w:t>1</w:t>
            </w:r>
            <w:r w:rsidR="00F63446">
              <w:rPr>
                <w:noProof/>
                <w:webHidden/>
              </w:rPr>
              <w:fldChar w:fldCharType="end"/>
            </w:r>
          </w:hyperlink>
        </w:p>
        <w:p w14:paraId="67796176" w14:textId="68F22D47" w:rsidR="00F63446" w:rsidRDefault="00000000">
          <w:pPr>
            <w:pStyle w:val="TOC3"/>
            <w:tabs>
              <w:tab w:val="left" w:pos="960"/>
              <w:tab w:val="right" w:leader="dot" w:pos="9913"/>
            </w:tabs>
            <w:rPr>
              <w:rFonts w:cstheme="minorBidi"/>
              <w:bCs w:val="0"/>
              <w:iCs w:val="0"/>
              <w:noProof/>
              <w:sz w:val="22"/>
              <w:szCs w:val="22"/>
              <w:lang w:eastAsia="zh-CN"/>
            </w:rPr>
          </w:pPr>
          <w:hyperlink w:anchor="_Toc36145057"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3.1 Holes within letters (Objective No. 2.d)</w:t>
            </w:r>
            <w:r w:rsidR="00F63446">
              <w:rPr>
                <w:noProof/>
                <w:webHidden/>
              </w:rPr>
              <w:tab/>
            </w:r>
            <w:r w:rsidR="00F63446">
              <w:rPr>
                <w:noProof/>
                <w:webHidden/>
              </w:rPr>
              <w:fldChar w:fldCharType="begin"/>
            </w:r>
            <w:r w:rsidR="00F63446">
              <w:rPr>
                <w:noProof/>
                <w:webHidden/>
              </w:rPr>
              <w:instrText xml:space="preserve"> PAGEREF _Toc36145057 \h </w:instrText>
            </w:r>
            <w:r w:rsidR="00F63446">
              <w:rPr>
                <w:noProof/>
                <w:webHidden/>
              </w:rPr>
            </w:r>
            <w:r w:rsidR="00F63446">
              <w:rPr>
                <w:noProof/>
                <w:webHidden/>
              </w:rPr>
              <w:fldChar w:fldCharType="separate"/>
            </w:r>
            <w:r w:rsidR="00F63446">
              <w:rPr>
                <w:noProof/>
                <w:webHidden/>
              </w:rPr>
              <w:t>1</w:t>
            </w:r>
            <w:r w:rsidR="00F63446">
              <w:rPr>
                <w:noProof/>
                <w:webHidden/>
              </w:rPr>
              <w:fldChar w:fldCharType="end"/>
            </w:r>
          </w:hyperlink>
        </w:p>
        <w:p w14:paraId="369CD478" w14:textId="3499FDBB" w:rsidR="00F63446" w:rsidRDefault="00000000">
          <w:pPr>
            <w:pStyle w:val="TOC3"/>
            <w:tabs>
              <w:tab w:val="left" w:pos="960"/>
              <w:tab w:val="right" w:leader="dot" w:pos="9913"/>
            </w:tabs>
            <w:rPr>
              <w:rFonts w:cstheme="minorBidi"/>
              <w:bCs w:val="0"/>
              <w:iCs w:val="0"/>
              <w:noProof/>
              <w:sz w:val="22"/>
              <w:szCs w:val="22"/>
              <w:lang w:eastAsia="zh-CN"/>
            </w:rPr>
          </w:pPr>
          <w:hyperlink w:anchor="_Toc36145058"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3.2 Drawing contour lines (Objective No. 2.f)</w:t>
            </w:r>
            <w:r w:rsidR="00F63446">
              <w:rPr>
                <w:noProof/>
                <w:webHidden/>
              </w:rPr>
              <w:tab/>
            </w:r>
            <w:r w:rsidR="00F63446">
              <w:rPr>
                <w:noProof/>
                <w:webHidden/>
              </w:rPr>
              <w:fldChar w:fldCharType="begin"/>
            </w:r>
            <w:r w:rsidR="00F63446">
              <w:rPr>
                <w:noProof/>
                <w:webHidden/>
              </w:rPr>
              <w:instrText xml:space="preserve"> PAGEREF _Toc36145058 \h </w:instrText>
            </w:r>
            <w:r w:rsidR="00F63446">
              <w:rPr>
                <w:noProof/>
                <w:webHidden/>
              </w:rPr>
            </w:r>
            <w:r w:rsidR="00F63446">
              <w:rPr>
                <w:noProof/>
                <w:webHidden/>
              </w:rPr>
              <w:fldChar w:fldCharType="separate"/>
            </w:r>
            <w:r w:rsidR="00F63446">
              <w:rPr>
                <w:noProof/>
                <w:webHidden/>
              </w:rPr>
              <w:t>2</w:t>
            </w:r>
            <w:r w:rsidR="00F63446">
              <w:rPr>
                <w:noProof/>
                <w:webHidden/>
              </w:rPr>
              <w:fldChar w:fldCharType="end"/>
            </w:r>
          </w:hyperlink>
        </w:p>
        <w:p w14:paraId="398FC8F3" w14:textId="57752BA1" w:rsidR="00F63446" w:rsidRDefault="00000000">
          <w:pPr>
            <w:pStyle w:val="TOC3"/>
            <w:tabs>
              <w:tab w:val="left" w:pos="960"/>
              <w:tab w:val="right" w:leader="dot" w:pos="9913"/>
            </w:tabs>
            <w:rPr>
              <w:rFonts w:cstheme="minorBidi"/>
              <w:bCs w:val="0"/>
              <w:iCs w:val="0"/>
              <w:noProof/>
              <w:sz w:val="22"/>
              <w:szCs w:val="22"/>
              <w:lang w:eastAsia="zh-CN"/>
            </w:rPr>
          </w:pPr>
          <w:hyperlink w:anchor="_Toc36145059"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3.3 CNN prediction error (Objective No. 4.f)</w:t>
            </w:r>
            <w:r w:rsidR="00F63446">
              <w:rPr>
                <w:noProof/>
                <w:webHidden/>
              </w:rPr>
              <w:tab/>
            </w:r>
            <w:r w:rsidR="00F63446">
              <w:rPr>
                <w:noProof/>
                <w:webHidden/>
              </w:rPr>
              <w:fldChar w:fldCharType="begin"/>
            </w:r>
            <w:r w:rsidR="00F63446">
              <w:rPr>
                <w:noProof/>
                <w:webHidden/>
              </w:rPr>
              <w:instrText xml:space="preserve"> PAGEREF _Toc36145059 \h </w:instrText>
            </w:r>
            <w:r w:rsidR="00F63446">
              <w:rPr>
                <w:noProof/>
                <w:webHidden/>
              </w:rPr>
            </w:r>
            <w:r w:rsidR="00F63446">
              <w:rPr>
                <w:noProof/>
                <w:webHidden/>
              </w:rPr>
              <w:fldChar w:fldCharType="separate"/>
            </w:r>
            <w:r w:rsidR="00F63446">
              <w:rPr>
                <w:noProof/>
                <w:webHidden/>
              </w:rPr>
              <w:t>3</w:t>
            </w:r>
            <w:r w:rsidR="00F63446">
              <w:rPr>
                <w:noProof/>
                <w:webHidden/>
              </w:rPr>
              <w:fldChar w:fldCharType="end"/>
            </w:r>
          </w:hyperlink>
        </w:p>
        <w:p w14:paraId="5C1CE572" w14:textId="33AFDCB8" w:rsidR="00F63446" w:rsidRDefault="00000000">
          <w:pPr>
            <w:pStyle w:val="TOC3"/>
            <w:tabs>
              <w:tab w:val="left" w:pos="960"/>
              <w:tab w:val="right" w:leader="dot" w:pos="9913"/>
            </w:tabs>
            <w:rPr>
              <w:rFonts w:cstheme="minorBidi"/>
              <w:bCs w:val="0"/>
              <w:iCs w:val="0"/>
              <w:noProof/>
              <w:sz w:val="22"/>
              <w:szCs w:val="22"/>
              <w:lang w:eastAsia="zh-CN"/>
            </w:rPr>
          </w:pPr>
          <w:hyperlink w:anchor="_Toc36145060"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3.4 Noise removal of relatively large ink spots (Test No. 2.9, Objective No. 2.f)</w:t>
            </w:r>
            <w:r w:rsidR="00F63446">
              <w:rPr>
                <w:noProof/>
                <w:webHidden/>
              </w:rPr>
              <w:tab/>
            </w:r>
            <w:r w:rsidR="00F63446">
              <w:rPr>
                <w:noProof/>
                <w:webHidden/>
              </w:rPr>
              <w:fldChar w:fldCharType="begin"/>
            </w:r>
            <w:r w:rsidR="00F63446">
              <w:rPr>
                <w:noProof/>
                <w:webHidden/>
              </w:rPr>
              <w:instrText xml:space="preserve"> PAGEREF _Toc36145060 \h </w:instrText>
            </w:r>
            <w:r w:rsidR="00F63446">
              <w:rPr>
                <w:noProof/>
                <w:webHidden/>
              </w:rPr>
            </w:r>
            <w:r w:rsidR="00F63446">
              <w:rPr>
                <w:noProof/>
                <w:webHidden/>
              </w:rPr>
              <w:fldChar w:fldCharType="separate"/>
            </w:r>
            <w:r w:rsidR="00F63446">
              <w:rPr>
                <w:noProof/>
                <w:webHidden/>
              </w:rPr>
              <w:t>5</w:t>
            </w:r>
            <w:r w:rsidR="00F63446">
              <w:rPr>
                <w:noProof/>
                <w:webHidden/>
              </w:rPr>
              <w:fldChar w:fldCharType="end"/>
            </w:r>
          </w:hyperlink>
        </w:p>
        <w:p w14:paraId="5B9B3814" w14:textId="130CDE5B" w:rsidR="00F63446" w:rsidRDefault="00000000">
          <w:pPr>
            <w:pStyle w:val="TOC3"/>
            <w:tabs>
              <w:tab w:val="left" w:pos="960"/>
              <w:tab w:val="right" w:leader="dot" w:pos="9913"/>
            </w:tabs>
            <w:rPr>
              <w:rFonts w:cstheme="minorBidi"/>
              <w:bCs w:val="0"/>
              <w:iCs w:val="0"/>
              <w:noProof/>
              <w:sz w:val="22"/>
              <w:szCs w:val="22"/>
              <w:lang w:eastAsia="zh-CN"/>
            </w:rPr>
          </w:pPr>
          <w:hyperlink w:anchor="_Toc36145061" w:history="1">
            <w:r w:rsidR="00F63446" w:rsidRPr="005539B7">
              <w:rPr>
                <w:rStyle w:val="Hyperlink"/>
                <w:rFonts w:ascii="Symbol" w:hAnsi="Symbol"/>
                <w:noProof/>
              </w:rPr>
              <w:t></w:t>
            </w:r>
            <w:r w:rsidR="00F63446">
              <w:rPr>
                <w:rFonts w:cstheme="minorBidi"/>
                <w:bCs w:val="0"/>
                <w:iCs w:val="0"/>
                <w:noProof/>
                <w:sz w:val="22"/>
                <w:szCs w:val="22"/>
                <w:lang w:eastAsia="zh-CN"/>
              </w:rPr>
              <w:tab/>
            </w:r>
            <w:r w:rsidR="00F63446" w:rsidRPr="005539B7">
              <w:rPr>
                <w:rStyle w:val="Hyperlink"/>
                <w:noProof/>
              </w:rPr>
              <w:t>4.3.5 Low accuracy CNN models</w:t>
            </w:r>
            <w:r w:rsidR="00F63446">
              <w:rPr>
                <w:noProof/>
                <w:webHidden/>
              </w:rPr>
              <w:tab/>
            </w:r>
            <w:r w:rsidR="00F63446">
              <w:rPr>
                <w:noProof/>
                <w:webHidden/>
              </w:rPr>
              <w:fldChar w:fldCharType="begin"/>
            </w:r>
            <w:r w:rsidR="00F63446">
              <w:rPr>
                <w:noProof/>
                <w:webHidden/>
              </w:rPr>
              <w:instrText xml:space="preserve"> PAGEREF _Toc36145061 \h </w:instrText>
            </w:r>
            <w:r w:rsidR="00F63446">
              <w:rPr>
                <w:noProof/>
                <w:webHidden/>
              </w:rPr>
            </w:r>
            <w:r w:rsidR="00F63446">
              <w:rPr>
                <w:noProof/>
                <w:webHidden/>
              </w:rPr>
              <w:fldChar w:fldCharType="separate"/>
            </w:r>
            <w:r w:rsidR="00F63446">
              <w:rPr>
                <w:noProof/>
                <w:webHidden/>
              </w:rPr>
              <w:t>7</w:t>
            </w:r>
            <w:r w:rsidR="00F63446">
              <w:rPr>
                <w:noProof/>
                <w:webHidden/>
              </w:rPr>
              <w:fldChar w:fldCharType="end"/>
            </w:r>
          </w:hyperlink>
        </w:p>
        <w:p w14:paraId="6CC34628" w14:textId="5769E48A" w:rsidR="00F63446" w:rsidRDefault="00000000">
          <w:pPr>
            <w:pStyle w:val="TOC1"/>
            <w:tabs>
              <w:tab w:val="left" w:pos="480"/>
              <w:tab w:val="right" w:leader="dot" w:pos="9913"/>
            </w:tabs>
            <w:rPr>
              <w:rFonts w:cstheme="minorBidi"/>
              <w:bCs w:val="0"/>
              <w:iCs w:val="0"/>
              <w:noProof/>
              <w:sz w:val="22"/>
              <w:szCs w:val="22"/>
              <w:lang w:eastAsia="zh-CN"/>
            </w:rPr>
          </w:pPr>
          <w:hyperlink w:anchor="_Toc36145062" w:history="1">
            <w:r w:rsidR="00F63446" w:rsidRPr="005539B7">
              <w:rPr>
                <w:rStyle w:val="Hyperlink"/>
                <w:rFonts w:ascii="Arial" w:hAnsi="Arial" w:cstheme="minorHAnsi"/>
                <w:noProof/>
              </w:rPr>
              <w:t>5.</w:t>
            </w:r>
            <w:r w:rsidR="00F63446">
              <w:rPr>
                <w:rFonts w:cstheme="minorBidi"/>
                <w:bCs w:val="0"/>
                <w:iCs w:val="0"/>
                <w:noProof/>
                <w:sz w:val="22"/>
                <w:szCs w:val="22"/>
                <w:lang w:eastAsia="zh-CN"/>
              </w:rPr>
              <w:tab/>
            </w:r>
            <w:r w:rsidR="00F63446" w:rsidRPr="005539B7">
              <w:rPr>
                <w:rStyle w:val="Hyperlink"/>
                <w:rFonts w:cstheme="minorHAnsi"/>
                <w:noProof/>
              </w:rPr>
              <w:t>Evaluation</w:t>
            </w:r>
            <w:r w:rsidR="00F63446">
              <w:rPr>
                <w:noProof/>
                <w:webHidden/>
              </w:rPr>
              <w:tab/>
            </w:r>
            <w:r w:rsidR="00F63446">
              <w:rPr>
                <w:noProof/>
                <w:webHidden/>
              </w:rPr>
              <w:fldChar w:fldCharType="begin"/>
            </w:r>
            <w:r w:rsidR="00F63446">
              <w:rPr>
                <w:noProof/>
                <w:webHidden/>
              </w:rPr>
              <w:instrText xml:space="preserve"> PAGEREF _Toc36145062 \h </w:instrText>
            </w:r>
            <w:r w:rsidR="00F63446">
              <w:rPr>
                <w:noProof/>
                <w:webHidden/>
              </w:rPr>
            </w:r>
            <w:r w:rsidR="00F63446">
              <w:rPr>
                <w:noProof/>
                <w:webHidden/>
              </w:rPr>
              <w:fldChar w:fldCharType="separate"/>
            </w:r>
            <w:r w:rsidR="00F63446">
              <w:rPr>
                <w:noProof/>
                <w:webHidden/>
              </w:rPr>
              <w:t>8</w:t>
            </w:r>
            <w:r w:rsidR="00F63446">
              <w:rPr>
                <w:noProof/>
                <w:webHidden/>
              </w:rPr>
              <w:fldChar w:fldCharType="end"/>
            </w:r>
          </w:hyperlink>
        </w:p>
        <w:p w14:paraId="1A676624" w14:textId="69990266" w:rsidR="00F63446" w:rsidRDefault="00000000">
          <w:pPr>
            <w:pStyle w:val="TOC2"/>
            <w:tabs>
              <w:tab w:val="left" w:pos="960"/>
              <w:tab w:val="right" w:leader="dot" w:pos="9913"/>
            </w:tabs>
            <w:rPr>
              <w:rFonts w:cstheme="minorBidi"/>
              <w:bCs w:val="0"/>
              <w:iCs w:val="0"/>
              <w:noProof/>
              <w:sz w:val="22"/>
              <w:szCs w:val="22"/>
              <w:lang w:eastAsia="zh-CN"/>
            </w:rPr>
          </w:pPr>
          <w:hyperlink w:anchor="_Toc36145063" w:history="1">
            <w:r w:rsidR="00F63446" w:rsidRPr="005539B7">
              <w:rPr>
                <w:rStyle w:val="Hyperlink"/>
                <w:rFonts w:ascii="Arial" w:hAnsi="Arial"/>
                <w:b/>
                <w:noProof/>
              </w:rPr>
              <w:t>5.1.</w:t>
            </w:r>
            <w:r w:rsidR="00F63446">
              <w:rPr>
                <w:rFonts w:cstheme="minorBidi"/>
                <w:bCs w:val="0"/>
                <w:iCs w:val="0"/>
                <w:noProof/>
                <w:sz w:val="22"/>
                <w:szCs w:val="22"/>
                <w:lang w:eastAsia="zh-CN"/>
              </w:rPr>
              <w:tab/>
            </w:r>
            <w:r w:rsidR="00F63446" w:rsidRPr="005539B7">
              <w:rPr>
                <w:rStyle w:val="Hyperlink"/>
                <w:noProof/>
              </w:rPr>
              <w:t>My evaluation of project performance against specific objectives</w:t>
            </w:r>
            <w:r w:rsidR="00F63446">
              <w:rPr>
                <w:noProof/>
                <w:webHidden/>
              </w:rPr>
              <w:tab/>
            </w:r>
            <w:r w:rsidR="00F63446">
              <w:rPr>
                <w:noProof/>
                <w:webHidden/>
              </w:rPr>
              <w:fldChar w:fldCharType="begin"/>
            </w:r>
            <w:r w:rsidR="00F63446">
              <w:rPr>
                <w:noProof/>
                <w:webHidden/>
              </w:rPr>
              <w:instrText xml:space="preserve"> PAGEREF _Toc36145063 \h </w:instrText>
            </w:r>
            <w:r w:rsidR="00F63446">
              <w:rPr>
                <w:noProof/>
                <w:webHidden/>
              </w:rPr>
            </w:r>
            <w:r w:rsidR="00F63446">
              <w:rPr>
                <w:noProof/>
                <w:webHidden/>
              </w:rPr>
              <w:fldChar w:fldCharType="separate"/>
            </w:r>
            <w:r w:rsidR="00F63446">
              <w:rPr>
                <w:noProof/>
                <w:webHidden/>
              </w:rPr>
              <w:t>8</w:t>
            </w:r>
            <w:r w:rsidR="00F63446">
              <w:rPr>
                <w:noProof/>
                <w:webHidden/>
              </w:rPr>
              <w:fldChar w:fldCharType="end"/>
            </w:r>
          </w:hyperlink>
        </w:p>
        <w:p w14:paraId="0BC6456E" w14:textId="0E12DAD6" w:rsidR="00F63446" w:rsidRDefault="00000000">
          <w:pPr>
            <w:pStyle w:val="TOC2"/>
            <w:tabs>
              <w:tab w:val="left" w:pos="960"/>
              <w:tab w:val="right" w:leader="dot" w:pos="9913"/>
            </w:tabs>
            <w:rPr>
              <w:rFonts w:cstheme="minorBidi"/>
              <w:bCs w:val="0"/>
              <w:iCs w:val="0"/>
              <w:noProof/>
              <w:sz w:val="22"/>
              <w:szCs w:val="22"/>
              <w:lang w:eastAsia="zh-CN"/>
            </w:rPr>
          </w:pPr>
          <w:hyperlink w:anchor="_Toc36145064" w:history="1">
            <w:r w:rsidR="00F63446" w:rsidRPr="005539B7">
              <w:rPr>
                <w:rStyle w:val="Hyperlink"/>
                <w:rFonts w:ascii="Arial" w:hAnsi="Arial"/>
                <w:b/>
                <w:noProof/>
              </w:rPr>
              <w:t>5.2.</w:t>
            </w:r>
            <w:r w:rsidR="00F63446">
              <w:rPr>
                <w:rFonts w:cstheme="minorBidi"/>
                <w:bCs w:val="0"/>
                <w:iCs w:val="0"/>
                <w:noProof/>
                <w:sz w:val="22"/>
                <w:szCs w:val="22"/>
                <w:lang w:eastAsia="zh-CN"/>
              </w:rPr>
              <w:tab/>
            </w:r>
            <w:r w:rsidR="00F63446" w:rsidRPr="005539B7">
              <w:rPr>
                <w:rStyle w:val="Hyperlink"/>
                <w:noProof/>
              </w:rPr>
              <w:t>Independent feedback</w:t>
            </w:r>
            <w:r w:rsidR="00F63446">
              <w:rPr>
                <w:noProof/>
                <w:webHidden/>
              </w:rPr>
              <w:tab/>
            </w:r>
            <w:r w:rsidR="00F63446">
              <w:rPr>
                <w:noProof/>
                <w:webHidden/>
              </w:rPr>
              <w:fldChar w:fldCharType="begin"/>
            </w:r>
            <w:r w:rsidR="00F63446">
              <w:rPr>
                <w:noProof/>
                <w:webHidden/>
              </w:rPr>
              <w:instrText xml:space="preserve"> PAGEREF _Toc36145064 \h </w:instrText>
            </w:r>
            <w:r w:rsidR="00F63446">
              <w:rPr>
                <w:noProof/>
                <w:webHidden/>
              </w:rPr>
            </w:r>
            <w:r w:rsidR="00F63446">
              <w:rPr>
                <w:noProof/>
                <w:webHidden/>
              </w:rPr>
              <w:fldChar w:fldCharType="separate"/>
            </w:r>
            <w:r w:rsidR="00F63446">
              <w:rPr>
                <w:noProof/>
                <w:webHidden/>
              </w:rPr>
              <w:t>11</w:t>
            </w:r>
            <w:r w:rsidR="00F63446">
              <w:rPr>
                <w:noProof/>
                <w:webHidden/>
              </w:rPr>
              <w:fldChar w:fldCharType="end"/>
            </w:r>
          </w:hyperlink>
        </w:p>
        <w:p w14:paraId="506231FA" w14:textId="4B6355EB" w:rsidR="00F63446" w:rsidRDefault="00000000">
          <w:pPr>
            <w:pStyle w:val="TOC2"/>
            <w:tabs>
              <w:tab w:val="left" w:pos="960"/>
              <w:tab w:val="right" w:leader="dot" w:pos="9913"/>
            </w:tabs>
            <w:rPr>
              <w:rFonts w:cstheme="minorBidi"/>
              <w:bCs w:val="0"/>
              <w:iCs w:val="0"/>
              <w:noProof/>
              <w:sz w:val="22"/>
              <w:szCs w:val="22"/>
              <w:lang w:eastAsia="zh-CN"/>
            </w:rPr>
          </w:pPr>
          <w:hyperlink w:anchor="_Toc36145065" w:history="1">
            <w:r w:rsidR="00F63446" w:rsidRPr="005539B7">
              <w:rPr>
                <w:rStyle w:val="Hyperlink"/>
                <w:rFonts w:ascii="Arial" w:hAnsi="Arial"/>
                <w:b/>
                <w:noProof/>
              </w:rPr>
              <w:t>5.3.</w:t>
            </w:r>
            <w:r w:rsidR="00F63446">
              <w:rPr>
                <w:rFonts w:cstheme="minorBidi"/>
                <w:bCs w:val="0"/>
                <w:iCs w:val="0"/>
                <w:noProof/>
                <w:sz w:val="22"/>
                <w:szCs w:val="22"/>
                <w:lang w:eastAsia="zh-CN"/>
              </w:rPr>
              <w:tab/>
            </w:r>
            <w:r w:rsidR="00F63446" w:rsidRPr="005539B7">
              <w:rPr>
                <w:rStyle w:val="Hyperlink"/>
                <w:noProof/>
              </w:rPr>
              <w:t>Analysis of feedback</w:t>
            </w:r>
            <w:r w:rsidR="00F63446">
              <w:rPr>
                <w:noProof/>
                <w:webHidden/>
              </w:rPr>
              <w:tab/>
            </w:r>
            <w:r w:rsidR="00F63446">
              <w:rPr>
                <w:noProof/>
                <w:webHidden/>
              </w:rPr>
              <w:fldChar w:fldCharType="begin"/>
            </w:r>
            <w:r w:rsidR="00F63446">
              <w:rPr>
                <w:noProof/>
                <w:webHidden/>
              </w:rPr>
              <w:instrText xml:space="preserve"> PAGEREF _Toc36145065 \h </w:instrText>
            </w:r>
            <w:r w:rsidR="00F63446">
              <w:rPr>
                <w:noProof/>
                <w:webHidden/>
              </w:rPr>
            </w:r>
            <w:r w:rsidR="00F63446">
              <w:rPr>
                <w:noProof/>
                <w:webHidden/>
              </w:rPr>
              <w:fldChar w:fldCharType="separate"/>
            </w:r>
            <w:r w:rsidR="00F63446">
              <w:rPr>
                <w:noProof/>
                <w:webHidden/>
              </w:rPr>
              <w:t>11</w:t>
            </w:r>
            <w:r w:rsidR="00F63446">
              <w:rPr>
                <w:noProof/>
                <w:webHidden/>
              </w:rPr>
              <w:fldChar w:fldCharType="end"/>
            </w:r>
          </w:hyperlink>
        </w:p>
        <w:p w14:paraId="62241351" w14:textId="1C15BF0E" w:rsidR="00F63446" w:rsidRDefault="00000000">
          <w:pPr>
            <w:pStyle w:val="TOC2"/>
            <w:tabs>
              <w:tab w:val="left" w:pos="960"/>
              <w:tab w:val="right" w:leader="dot" w:pos="9913"/>
            </w:tabs>
            <w:rPr>
              <w:rFonts w:cstheme="minorBidi"/>
              <w:bCs w:val="0"/>
              <w:iCs w:val="0"/>
              <w:noProof/>
              <w:sz w:val="22"/>
              <w:szCs w:val="22"/>
              <w:lang w:eastAsia="zh-CN"/>
            </w:rPr>
          </w:pPr>
          <w:hyperlink w:anchor="_Toc36145066" w:history="1">
            <w:r w:rsidR="00F63446" w:rsidRPr="005539B7">
              <w:rPr>
                <w:rStyle w:val="Hyperlink"/>
                <w:rFonts w:ascii="Arial" w:hAnsi="Arial"/>
                <w:b/>
                <w:noProof/>
              </w:rPr>
              <w:t>5.4.</w:t>
            </w:r>
            <w:r w:rsidR="00F63446">
              <w:rPr>
                <w:rFonts w:cstheme="minorBidi"/>
                <w:bCs w:val="0"/>
                <w:iCs w:val="0"/>
                <w:noProof/>
                <w:sz w:val="22"/>
                <w:szCs w:val="22"/>
                <w:lang w:eastAsia="zh-CN"/>
              </w:rPr>
              <w:tab/>
            </w:r>
            <w:r w:rsidR="00F63446" w:rsidRPr="005539B7">
              <w:rPr>
                <w:rStyle w:val="Hyperlink"/>
                <w:noProof/>
              </w:rPr>
              <w:t>Future development</w:t>
            </w:r>
            <w:r w:rsidR="00F63446">
              <w:rPr>
                <w:noProof/>
                <w:webHidden/>
              </w:rPr>
              <w:tab/>
            </w:r>
            <w:r w:rsidR="00F63446">
              <w:rPr>
                <w:noProof/>
                <w:webHidden/>
              </w:rPr>
              <w:fldChar w:fldCharType="begin"/>
            </w:r>
            <w:r w:rsidR="00F63446">
              <w:rPr>
                <w:noProof/>
                <w:webHidden/>
              </w:rPr>
              <w:instrText xml:space="preserve"> PAGEREF _Toc36145066 \h </w:instrText>
            </w:r>
            <w:r w:rsidR="00F63446">
              <w:rPr>
                <w:noProof/>
                <w:webHidden/>
              </w:rPr>
            </w:r>
            <w:r w:rsidR="00F63446">
              <w:rPr>
                <w:noProof/>
                <w:webHidden/>
              </w:rPr>
              <w:fldChar w:fldCharType="separate"/>
            </w:r>
            <w:r w:rsidR="00F63446">
              <w:rPr>
                <w:noProof/>
                <w:webHidden/>
              </w:rPr>
              <w:t>12</w:t>
            </w:r>
            <w:r w:rsidR="00F63446">
              <w:rPr>
                <w:noProof/>
                <w:webHidden/>
              </w:rPr>
              <w:fldChar w:fldCharType="end"/>
            </w:r>
          </w:hyperlink>
        </w:p>
        <w:p w14:paraId="62F0A162" w14:textId="094F3E8D" w:rsidR="002B5E69" w:rsidRPr="00F63446" w:rsidRDefault="00137075" w:rsidP="00F63446">
          <w:pPr>
            <w:sectPr w:rsidR="002B5E69" w:rsidRPr="00F63446" w:rsidSect="003A3733">
              <w:pgSz w:w="11906" w:h="16838" w:code="9"/>
              <w:pgMar w:top="1418" w:right="849" w:bottom="1418" w:left="1134" w:header="709" w:footer="709" w:gutter="0"/>
              <w:cols w:space="708"/>
              <w:docGrid w:linePitch="360"/>
            </w:sectPr>
          </w:pPr>
          <w:r>
            <w:rPr>
              <w:b/>
              <w:noProof/>
            </w:rPr>
            <w:fldChar w:fldCharType="end"/>
          </w:r>
        </w:p>
      </w:sdtContent>
    </w:sdt>
    <w:p w14:paraId="7F906B19" w14:textId="5A3769DA" w:rsidR="00562729" w:rsidRPr="008F5454" w:rsidRDefault="002B5E69" w:rsidP="008F5454">
      <w:pPr>
        <w:pStyle w:val="Heading1"/>
        <w:rPr>
          <w:rFonts w:cstheme="minorHAnsi"/>
          <w:b w:val="0"/>
        </w:rPr>
      </w:pPr>
      <w:bookmarkStart w:id="1" w:name="_Toc2940051"/>
      <w:bookmarkStart w:id="2" w:name="_Toc34841690"/>
      <w:bookmarkStart w:id="3" w:name="_Toc36144932"/>
      <w:r w:rsidRPr="00463440">
        <w:rPr>
          <w:rFonts w:cstheme="minorHAnsi"/>
          <w:b w:val="0"/>
        </w:rPr>
        <w:t>Analysis</w:t>
      </w:r>
      <w:bookmarkEnd w:id="1"/>
      <w:bookmarkEnd w:id="2"/>
      <w:bookmarkEnd w:id="3"/>
    </w:p>
    <w:p w14:paraId="0159C5A0" w14:textId="16A03F9C" w:rsidR="005606A2" w:rsidRPr="00141302" w:rsidRDefault="00937B59" w:rsidP="00A713CB">
      <w:pPr>
        <w:pStyle w:val="Heading2"/>
      </w:pPr>
      <w:bookmarkStart w:id="4" w:name="_Toc2940052"/>
      <w:bookmarkStart w:id="5" w:name="_Toc34841691"/>
      <w:bookmarkStart w:id="6" w:name="_Toc36144933"/>
      <w:r w:rsidRPr="00463440">
        <w:t>I</w:t>
      </w:r>
      <w:r w:rsidR="009D2271" w:rsidRPr="00463440">
        <w:t>dentification of investigation</w:t>
      </w:r>
      <w:bookmarkEnd w:id="4"/>
      <w:bookmarkEnd w:id="5"/>
      <w:bookmarkEnd w:id="6"/>
    </w:p>
    <w:p w14:paraId="717DB38F" w14:textId="0EE3B462" w:rsidR="005606A2" w:rsidRDefault="005606A2" w:rsidP="005606A2">
      <w:pPr>
        <w:rPr>
          <w:rFonts w:cstheme="minorHAnsi"/>
        </w:rPr>
      </w:pPr>
      <w:r>
        <w:rPr>
          <w:rFonts w:cstheme="minorHAnsi"/>
        </w:rPr>
        <w:t xml:space="preserve">I have </w:t>
      </w:r>
      <w:r w:rsidR="00141302">
        <w:rPr>
          <w:rFonts w:cstheme="minorHAnsi"/>
        </w:rPr>
        <w:t xml:space="preserve">always had </w:t>
      </w:r>
      <w:r>
        <w:rPr>
          <w:rFonts w:cstheme="minorHAnsi"/>
        </w:rPr>
        <w:t xml:space="preserve">an interest in recognition of </w:t>
      </w:r>
      <w:r w:rsidR="0083378E">
        <w:rPr>
          <w:rFonts w:cstheme="minorHAnsi"/>
        </w:rPr>
        <w:t>text</w:t>
      </w:r>
      <w:r>
        <w:rPr>
          <w:rFonts w:cstheme="minorHAnsi"/>
        </w:rPr>
        <w:t xml:space="preserve"> </w:t>
      </w:r>
      <w:r w:rsidR="008F5454">
        <w:rPr>
          <w:rFonts w:cstheme="minorHAnsi"/>
        </w:rPr>
        <w:t xml:space="preserve">by machines </w:t>
      </w:r>
      <w:r>
        <w:rPr>
          <w:rFonts w:cstheme="minorHAnsi"/>
        </w:rPr>
        <w:t xml:space="preserve">because </w:t>
      </w:r>
      <w:r w:rsidR="00C36681">
        <w:rPr>
          <w:rFonts w:cstheme="minorHAnsi"/>
        </w:rPr>
        <w:t xml:space="preserve">I was enthused by </w:t>
      </w:r>
      <w:r w:rsidR="005B265C">
        <w:rPr>
          <w:rFonts w:cstheme="minorHAnsi"/>
        </w:rPr>
        <w:t>an inciden</w:t>
      </w:r>
      <w:r w:rsidR="004D2715">
        <w:rPr>
          <w:rFonts w:cstheme="minorHAnsi"/>
        </w:rPr>
        <w:t>t</w:t>
      </w:r>
      <w:r w:rsidR="005B265C">
        <w:rPr>
          <w:rFonts w:cstheme="minorHAnsi"/>
        </w:rPr>
        <w:t xml:space="preserve"> that occurred in 2013: when captcha was first announced to be defeated by AI made by Vicarious. After tha</w:t>
      </w:r>
      <w:r w:rsidR="00C30A54">
        <w:rPr>
          <w:rFonts w:cstheme="minorHAnsi"/>
        </w:rPr>
        <w:t xml:space="preserve">t, I have always wanted to do an investigation </w:t>
      </w:r>
      <w:r w:rsidR="005B265C">
        <w:rPr>
          <w:rFonts w:cstheme="minorHAnsi"/>
        </w:rPr>
        <w:t xml:space="preserve">project related to </w:t>
      </w:r>
      <w:r w:rsidR="0085354E">
        <w:rPr>
          <w:rFonts w:cstheme="minorHAnsi"/>
        </w:rPr>
        <w:t>computer vision.</w:t>
      </w:r>
    </w:p>
    <w:p w14:paraId="13C54378" w14:textId="11BA0972" w:rsidR="009B2935" w:rsidRDefault="009B2935" w:rsidP="005606A2">
      <w:pPr>
        <w:rPr>
          <w:rFonts w:cstheme="minorHAnsi"/>
        </w:rPr>
      </w:pPr>
    </w:p>
    <w:p w14:paraId="070196CE" w14:textId="78AB2261" w:rsidR="009B2935" w:rsidRDefault="009B2935" w:rsidP="005606A2">
      <w:r>
        <w:rPr>
          <w:b/>
          <w:bCs w:val="0"/>
        </w:rPr>
        <w:t>‘Computer vision</w:t>
      </w:r>
      <w:r>
        <w:t xml:space="preserve"> is an </w:t>
      </w:r>
      <w:r w:rsidRPr="009B2935">
        <w:t>interdisciplinary scientific field</w:t>
      </w:r>
      <w:r>
        <w:t xml:space="preserve"> that deals with how computers can be made to gain high-level understanding from </w:t>
      </w:r>
      <w:r w:rsidRPr="009B2935">
        <w:t>digital images</w:t>
      </w:r>
      <w:r>
        <w:t xml:space="preserve"> or </w:t>
      </w:r>
      <w:r w:rsidRPr="009B2935">
        <w:t>videos</w:t>
      </w:r>
      <w:r>
        <w:t>.’</w:t>
      </w:r>
      <w:r>
        <w:rPr>
          <w:rStyle w:val="FootnoteReference"/>
        </w:rPr>
        <w:footnoteReference w:id="1"/>
      </w:r>
      <w:r>
        <w:t xml:space="preserve"> </w:t>
      </w:r>
      <w:r w:rsidR="004F3D23">
        <w:t>Hence, t</w:t>
      </w:r>
      <w:r>
        <w:t xml:space="preserve">he scheme of my project would be </w:t>
      </w:r>
      <w:r w:rsidR="004F3D23">
        <w:t>how machines can learn to do optical recognition on images of hand-written English text or any text written in English alphabet</w:t>
      </w:r>
      <w:r w:rsidR="00B93F4F">
        <w:t xml:space="preserve"> as well as various advance image processing methods</w:t>
      </w:r>
      <w:r w:rsidR="004F3D23">
        <w:t>.</w:t>
      </w:r>
    </w:p>
    <w:p w14:paraId="08EBAF59" w14:textId="77777777" w:rsidR="009B2935" w:rsidRDefault="009B2935" w:rsidP="005606A2"/>
    <w:p w14:paraId="1A1F0C88" w14:textId="77777777" w:rsidR="00E14A12" w:rsidRDefault="004F3D23" w:rsidP="005606A2">
      <w:pPr>
        <w:rPr>
          <w:color w:val="000000" w:themeColor="text1"/>
        </w:rPr>
      </w:pPr>
      <w:r w:rsidRPr="004F3D23">
        <w:rPr>
          <w:color w:val="000000" w:themeColor="text1"/>
        </w:rPr>
        <w:t xml:space="preserve">In addition, </w:t>
      </w:r>
      <w:r w:rsidR="009B2935" w:rsidRPr="004F3D23">
        <w:rPr>
          <w:color w:val="000000" w:themeColor="text1"/>
        </w:rPr>
        <w:t>I am conducting this investigation project to gain</w:t>
      </w:r>
      <w:r>
        <w:rPr>
          <w:color w:val="000000" w:themeColor="text1"/>
        </w:rPr>
        <w:t xml:space="preserve"> </w:t>
      </w:r>
      <w:r w:rsidR="009B2935" w:rsidRPr="004F3D23">
        <w:rPr>
          <w:color w:val="000000" w:themeColor="text1"/>
        </w:rPr>
        <w:t xml:space="preserve">more clarity </w:t>
      </w:r>
      <w:r>
        <w:rPr>
          <w:color w:val="000000" w:themeColor="text1"/>
        </w:rPr>
        <w:t xml:space="preserve">and consolidate my learning </w:t>
      </w:r>
      <w:r w:rsidR="009B2935" w:rsidRPr="004F3D23">
        <w:rPr>
          <w:color w:val="000000" w:themeColor="text1"/>
        </w:rPr>
        <w:t>on image processing methods and deep learning</w:t>
      </w:r>
      <w:r w:rsidR="00E14A12">
        <w:rPr>
          <w:color w:val="000000" w:themeColor="text1"/>
        </w:rPr>
        <w:t>.</w:t>
      </w:r>
    </w:p>
    <w:p w14:paraId="436CC87F" w14:textId="77777777" w:rsidR="00E14A12" w:rsidRDefault="00E14A12" w:rsidP="005606A2">
      <w:pPr>
        <w:rPr>
          <w:color w:val="000000" w:themeColor="text1"/>
        </w:rPr>
      </w:pPr>
    </w:p>
    <w:p w14:paraId="29090C65" w14:textId="779015CB" w:rsidR="009B2935" w:rsidRPr="004F3D23" w:rsidRDefault="004F3D23" w:rsidP="005606A2">
      <w:pPr>
        <w:rPr>
          <w:rFonts w:cstheme="minorHAnsi"/>
          <w:color w:val="000000" w:themeColor="text1"/>
        </w:rPr>
      </w:pPr>
      <w:r>
        <w:rPr>
          <w:color w:val="000000" w:themeColor="text1"/>
        </w:rPr>
        <w:t xml:space="preserve"> </w:t>
      </w:r>
      <w:r w:rsidR="00E14A12">
        <w:rPr>
          <w:color w:val="000000" w:themeColor="text1"/>
        </w:rPr>
        <w:t>Reviewers/users</w:t>
      </w:r>
      <w:r>
        <w:rPr>
          <w:color w:val="000000" w:themeColor="text1"/>
        </w:rPr>
        <w:t xml:space="preserve"> of this project would be able to follow </w:t>
      </w:r>
      <w:r w:rsidR="00E14A12">
        <w:rPr>
          <w:color w:val="000000" w:themeColor="text1"/>
        </w:rPr>
        <w:t>the tutorial approach provided to develop a similar project, which should be useful for their own research and learning.</w:t>
      </w:r>
    </w:p>
    <w:p w14:paraId="4B577627" w14:textId="0FCF3F7A" w:rsidR="00A5137E" w:rsidRPr="00463440" w:rsidRDefault="00A5137E" w:rsidP="002B3372">
      <w:pPr>
        <w:rPr>
          <w:rFonts w:cstheme="minorHAnsi"/>
        </w:rPr>
      </w:pPr>
    </w:p>
    <w:p w14:paraId="0598782D" w14:textId="4CF6A0DE" w:rsidR="00FA0BDE" w:rsidRDefault="00A5137E" w:rsidP="002B3372">
      <w:pPr>
        <w:rPr>
          <w:rFonts w:cstheme="minorHAnsi"/>
        </w:rPr>
      </w:pPr>
      <w:r w:rsidRPr="00463440">
        <w:rPr>
          <w:rFonts w:cstheme="minorHAnsi"/>
        </w:rPr>
        <w:t xml:space="preserve">The main difficulty of recognizing handwritten </w:t>
      </w:r>
      <w:r w:rsidR="0083378E">
        <w:rPr>
          <w:rFonts w:cstheme="minorHAnsi"/>
        </w:rPr>
        <w:t>text</w:t>
      </w:r>
      <w:r w:rsidRPr="00463440">
        <w:rPr>
          <w:rFonts w:cstheme="minorHAnsi"/>
        </w:rPr>
        <w:t xml:space="preserve"> </w:t>
      </w:r>
      <w:r w:rsidR="00141302">
        <w:rPr>
          <w:rFonts w:cstheme="minorHAnsi"/>
        </w:rPr>
        <w:t>using</w:t>
      </w:r>
      <w:r w:rsidR="00564FD8">
        <w:rPr>
          <w:rFonts w:cstheme="minorHAnsi"/>
        </w:rPr>
        <w:t xml:space="preserve"> machines </w:t>
      </w:r>
      <w:r w:rsidRPr="00463440">
        <w:rPr>
          <w:rFonts w:cstheme="minorHAnsi"/>
        </w:rPr>
        <w:t>is</w:t>
      </w:r>
      <w:r w:rsidR="00865562" w:rsidRPr="00463440">
        <w:rPr>
          <w:rFonts w:cstheme="minorHAnsi"/>
        </w:rPr>
        <w:t xml:space="preserve"> the fact that handwriting can be of very poor quality or illegible</w:t>
      </w:r>
      <w:r w:rsidR="00F309F2" w:rsidRPr="00463440">
        <w:rPr>
          <w:rFonts w:cstheme="minorHAnsi"/>
        </w:rPr>
        <w:t>, for example</w:t>
      </w:r>
      <w:r w:rsidR="004D2715">
        <w:rPr>
          <w:rFonts w:cstheme="minorHAnsi"/>
        </w:rPr>
        <w:t>,</w:t>
      </w:r>
      <w:r w:rsidR="00F309F2" w:rsidRPr="00463440">
        <w:rPr>
          <w:rFonts w:cstheme="minorHAnsi"/>
        </w:rPr>
        <w:t xml:space="preserve"> the typical “doctor’s handwriting” which makes the process of capturing meaningful representations challenging</w:t>
      </w:r>
      <w:r w:rsidR="0020709C">
        <w:rPr>
          <w:rFonts w:cstheme="minorHAnsi"/>
        </w:rPr>
        <w:t xml:space="preserve"> as they are even hard for humans to read</w:t>
      </w:r>
      <w:r w:rsidR="001946F5">
        <w:rPr>
          <w:rFonts w:cstheme="minorHAnsi"/>
        </w:rPr>
        <w:t>. Another example is that</w:t>
      </w:r>
      <w:r w:rsidR="005B265C">
        <w:rPr>
          <w:rFonts w:cstheme="minorHAnsi"/>
        </w:rPr>
        <w:t xml:space="preserve"> </w:t>
      </w:r>
      <w:r w:rsidR="0083378E">
        <w:rPr>
          <w:rFonts w:cstheme="minorHAnsi"/>
        </w:rPr>
        <w:t>text</w:t>
      </w:r>
      <w:r w:rsidR="005B265C">
        <w:rPr>
          <w:rFonts w:cstheme="minorHAnsi"/>
        </w:rPr>
        <w:t xml:space="preserve"> </w:t>
      </w:r>
      <w:r w:rsidR="001946F5">
        <w:rPr>
          <w:rFonts w:cstheme="minorHAnsi"/>
        </w:rPr>
        <w:t xml:space="preserve">can be written by </w:t>
      </w:r>
      <w:r w:rsidR="004D2715">
        <w:rPr>
          <w:rFonts w:cstheme="minorHAnsi"/>
        </w:rPr>
        <w:t xml:space="preserve">the </w:t>
      </w:r>
      <w:r w:rsidR="001946F5">
        <w:rPr>
          <w:rFonts w:cstheme="minorHAnsi"/>
        </w:rPr>
        <w:t>pen of low-grade</w:t>
      </w:r>
      <w:r w:rsidR="005B265C">
        <w:rPr>
          <w:rFonts w:cstheme="minorHAnsi"/>
        </w:rPr>
        <w:t xml:space="preserve"> quality, which makes the </w:t>
      </w:r>
      <w:r w:rsidR="001946F5">
        <w:rPr>
          <w:rFonts w:cstheme="minorHAnsi"/>
        </w:rPr>
        <w:t xml:space="preserve">written </w:t>
      </w:r>
      <w:r w:rsidR="005B265C">
        <w:rPr>
          <w:rFonts w:cstheme="minorHAnsi"/>
        </w:rPr>
        <w:t xml:space="preserve">letters extremely faint hence increasing the difficulty to recognize the </w:t>
      </w:r>
      <w:r w:rsidR="0083378E">
        <w:rPr>
          <w:rFonts w:cstheme="minorHAnsi"/>
        </w:rPr>
        <w:t>text</w:t>
      </w:r>
      <w:r w:rsidR="005B265C">
        <w:rPr>
          <w:rFonts w:cstheme="minorHAnsi"/>
        </w:rPr>
        <w:t>.</w:t>
      </w:r>
    </w:p>
    <w:p w14:paraId="3FC55E27" w14:textId="77777777" w:rsidR="00FA0BDE" w:rsidRDefault="00FA0BDE" w:rsidP="002B3372">
      <w:pPr>
        <w:rPr>
          <w:rFonts w:cstheme="minorHAnsi"/>
        </w:rPr>
      </w:pPr>
    </w:p>
    <w:p w14:paraId="38ED45B1" w14:textId="114B3383" w:rsidR="007256D0" w:rsidRDefault="001946F5" w:rsidP="002B3372">
      <w:pPr>
        <w:rPr>
          <w:rFonts w:cstheme="minorHAnsi"/>
        </w:rPr>
      </w:pPr>
      <w:r>
        <w:rPr>
          <w:rFonts w:cstheme="minorHAnsi"/>
        </w:rPr>
        <w:t>In addition,</w:t>
      </w:r>
      <w:r w:rsidR="001D32F9" w:rsidRPr="00463440">
        <w:rPr>
          <w:rFonts w:cstheme="minorHAnsi"/>
        </w:rPr>
        <w:t xml:space="preserve"> the process of separating individual letters out from handwrit</w:t>
      </w:r>
      <w:r w:rsidR="0020709C">
        <w:rPr>
          <w:rFonts w:cstheme="minorHAnsi"/>
        </w:rPr>
        <w:t xml:space="preserve">ten </w:t>
      </w:r>
      <w:r w:rsidR="0083378E">
        <w:rPr>
          <w:rFonts w:cstheme="minorHAnsi"/>
        </w:rPr>
        <w:t>text</w:t>
      </w:r>
      <w:r>
        <w:rPr>
          <w:rFonts w:cstheme="minorHAnsi"/>
        </w:rPr>
        <w:t xml:space="preserve"> can also be </w:t>
      </w:r>
      <w:r w:rsidR="0009205F">
        <w:rPr>
          <w:rFonts w:cstheme="minorHAnsi"/>
        </w:rPr>
        <w:t>dreadful,</w:t>
      </w:r>
      <w:r w:rsidR="001D32F9" w:rsidRPr="00463440">
        <w:rPr>
          <w:rFonts w:cstheme="minorHAnsi"/>
        </w:rPr>
        <w:t xml:space="preserve"> as the machine couldn’t tell whether the ‘letters’ connected is just one single letter or are two </w:t>
      </w:r>
      <w:r w:rsidR="0020709C" w:rsidRPr="00463440">
        <w:rPr>
          <w:rFonts w:cstheme="minorHAnsi"/>
        </w:rPr>
        <w:t>letter</w:t>
      </w:r>
      <w:r w:rsidR="0020709C">
        <w:rPr>
          <w:rFonts w:cstheme="minorHAnsi"/>
        </w:rPr>
        <w:t>s</w:t>
      </w:r>
      <w:r>
        <w:rPr>
          <w:rFonts w:cstheme="minorHAnsi"/>
        </w:rPr>
        <w:t>, which may lead to the program crashing.</w:t>
      </w:r>
    </w:p>
    <w:p w14:paraId="09DC0983" w14:textId="77777777" w:rsidR="007256D0" w:rsidRDefault="007256D0" w:rsidP="002B3372">
      <w:pPr>
        <w:rPr>
          <w:rFonts w:cstheme="minorHAnsi"/>
        </w:rPr>
      </w:pPr>
    </w:p>
    <w:p w14:paraId="7E6C7725" w14:textId="3961D2D8" w:rsidR="00A12388" w:rsidRDefault="004D2715" w:rsidP="002B3372">
      <w:pPr>
        <w:rPr>
          <w:rFonts w:cstheme="minorHAnsi"/>
        </w:rPr>
      </w:pPr>
      <w:r>
        <w:rPr>
          <w:rFonts w:cstheme="minorHAnsi"/>
        </w:rPr>
        <w:t>A g</w:t>
      </w:r>
      <w:r w:rsidR="007256D0">
        <w:rPr>
          <w:rFonts w:cstheme="minorHAnsi"/>
        </w:rPr>
        <w:t xml:space="preserve">eneral solution like comparing the input image with </w:t>
      </w:r>
      <w:r>
        <w:rPr>
          <w:rFonts w:cstheme="minorHAnsi"/>
        </w:rPr>
        <w:t xml:space="preserve">a </w:t>
      </w:r>
      <w:r w:rsidR="007256D0">
        <w:rPr>
          <w:rFonts w:cstheme="minorHAnsi"/>
        </w:rPr>
        <w:t xml:space="preserve">pre-stored dataset of handwritten </w:t>
      </w:r>
      <w:r w:rsidR="0083378E">
        <w:rPr>
          <w:rFonts w:cstheme="minorHAnsi"/>
        </w:rPr>
        <w:t>text</w:t>
      </w:r>
      <w:r w:rsidR="007256D0">
        <w:rPr>
          <w:rFonts w:cstheme="minorHAnsi"/>
        </w:rPr>
        <w:t xml:space="preserve"> wouldn’</w:t>
      </w:r>
      <w:r w:rsidR="00971DCE">
        <w:rPr>
          <w:rFonts w:cstheme="minorHAnsi"/>
        </w:rPr>
        <w:t xml:space="preserve">t work and is very inefficient, </w:t>
      </w:r>
      <w:r w:rsidR="00141302">
        <w:rPr>
          <w:rFonts w:cstheme="minorHAnsi"/>
        </w:rPr>
        <w:t>for the following reasons:</w:t>
      </w:r>
    </w:p>
    <w:p w14:paraId="3C2340AF" w14:textId="77777777" w:rsidR="00A12388" w:rsidRDefault="00A12388" w:rsidP="002B3372">
      <w:pPr>
        <w:rPr>
          <w:rFonts w:cstheme="minorHAnsi"/>
        </w:rPr>
      </w:pPr>
    </w:p>
    <w:p w14:paraId="3844FFA8" w14:textId="4CB94E7A" w:rsidR="00A12388" w:rsidRDefault="00A12388" w:rsidP="002B3372">
      <w:pPr>
        <w:rPr>
          <w:rFonts w:cstheme="minorHAnsi"/>
        </w:rPr>
      </w:pPr>
      <w:r>
        <w:rPr>
          <w:rFonts w:cstheme="minorHAnsi"/>
        </w:rPr>
        <w:t>F</w:t>
      </w:r>
      <w:r w:rsidR="007256D0">
        <w:rPr>
          <w:rFonts w:cstheme="minorHAnsi"/>
        </w:rPr>
        <w:t xml:space="preserve">irstly, the program </w:t>
      </w:r>
      <w:r w:rsidR="0009205F">
        <w:rPr>
          <w:rFonts w:cstheme="minorHAnsi"/>
        </w:rPr>
        <w:t>needs</w:t>
      </w:r>
      <w:r w:rsidR="007256D0">
        <w:rPr>
          <w:rFonts w:cstheme="minorHAnsi"/>
        </w:rPr>
        <w:t xml:space="preserve"> to loop through the entire dataset and compare the images one by one, which takes up a l</w:t>
      </w:r>
      <w:r>
        <w:rPr>
          <w:rFonts w:cstheme="minorHAnsi"/>
        </w:rPr>
        <w:t>ot of time and processing power.</w:t>
      </w:r>
    </w:p>
    <w:p w14:paraId="4E994169" w14:textId="77777777" w:rsidR="00A12388" w:rsidRDefault="00A12388" w:rsidP="002B3372">
      <w:pPr>
        <w:rPr>
          <w:rFonts w:cstheme="minorHAnsi"/>
        </w:rPr>
      </w:pPr>
    </w:p>
    <w:p w14:paraId="2499B1E2" w14:textId="316E7B2F" w:rsidR="007256D0" w:rsidRDefault="00A12388" w:rsidP="002B3372">
      <w:pPr>
        <w:rPr>
          <w:rFonts w:cstheme="minorHAnsi"/>
        </w:rPr>
      </w:pPr>
      <w:r>
        <w:rPr>
          <w:rFonts w:cstheme="minorHAnsi"/>
        </w:rPr>
        <w:t>S</w:t>
      </w:r>
      <w:r w:rsidR="007256D0">
        <w:rPr>
          <w:rFonts w:cstheme="minorHAnsi"/>
        </w:rPr>
        <w:t xml:space="preserve">econdly, </w:t>
      </w:r>
      <w:r>
        <w:rPr>
          <w:rFonts w:cstheme="minorHAnsi"/>
        </w:rPr>
        <w:t>even if the image</w:t>
      </w:r>
      <w:r w:rsidR="00057E50">
        <w:rPr>
          <w:rFonts w:cstheme="minorHAnsi"/>
        </w:rPr>
        <w:t>s are only slightly different. As an</w:t>
      </w:r>
      <w:r>
        <w:rPr>
          <w:rFonts w:cstheme="minorHAnsi"/>
        </w:rPr>
        <w:t xml:space="preserve"> example</w:t>
      </w:r>
      <w:r w:rsidR="00057E50">
        <w:rPr>
          <w:rFonts w:cstheme="minorHAnsi"/>
        </w:rPr>
        <w:t>, if the image</w:t>
      </w:r>
      <w:r>
        <w:rPr>
          <w:rFonts w:cstheme="minorHAnsi"/>
        </w:rPr>
        <w:t xml:space="preserve"> </w:t>
      </w:r>
      <w:r w:rsidR="00057E50">
        <w:rPr>
          <w:rFonts w:cstheme="minorHAnsi"/>
        </w:rPr>
        <w:t xml:space="preserve">of </w:t>
      </w:r>
      <w:r w:rsidR="004D2715">
        <w:rPr>
          <w:rFonts w:cstheme="minorHAnsi"/>
        </w:rPr>
        <w:t xml:space="preserve">the </w:t>
      </w:r>
      <w:r w:rsidR="00057E50">
        <w:rPr>
          <w:rFonts w:cstheme="minorHAnsi"/>
        </w:rPr>
        <w:t xml:space="preserve">letter </w:t>
      </w:r>
      <w:r>
        <w:rPr>
          <w:rFonts w:cstheme="minorHAnsi"/>
        </w:rPr>
        <w:t xml:space="preserve">has an extra spot of ink on the paper, the program </w:t>
      </w:r>
      <w:r w:rsidR="00057E50">
        <w:rPr>
          <w:rFonts w:cstheme="minorHAnsi"/>
        </w:rPr>
        <w:t>would not</w:t>
      </w:r>
      <w:r>
        <w:rPr>
          <w:rFonts w:cstheme="minorHAnsi"/>
        </w:rPr>
        <w:t xml:space="preserve"> recognize the letter or </w:t>
      </w:r>
      <w:r w:rsidR="0083378E">
        <w:rPr>
          <w:rFonts w:cstheme="minorHAnsi"/>
        </w:rPr>
        <w:t>text</w:t>
      </w:r>
      <w:r>
        <w:rPr>
          <w:rFonts w:cstheme="minorHAnsi"/>
        </w:rPr>
        <w:t xml:space="preserve"> as being the same, and resulting in not having any solution.</w:t>
      </w:r>
    </w:p>
    <w:p w14:paraId="5A304179" w14:textId="77777777" w:rsidR="007256D0" w:rsidRDefault="007256D0" w:rsidP="002B3372">
      <w:pPr>
        <w:rPr>
          <w:rFonts w:cstheme="minorHAnsi"/>
        </w:rPr>
      </w:pPr>
    </w:p>
    <w:p w14:paraId="1CE9DAAB" w14:textId="2CE5047E" w:rsidR="00A12388" w:rsidRDefault="00A12388" w:rsidP="002B3372">
      <w:pPr>
        <w:rPr>
          <w:rFonts w:cstheme="minorHAnsi"/>
        </w:rPr>
      </w:pPr>
      <w:r>
        <w:rPr>
          <w:rFonts w:cstheme="minorHAnsi"/>
        </w:rPr>
        <w:t>Therefore</w:t>
      </w:r>
      <w:r w:rsidR="00564FD8">
        <w:rPr>
          <w:rFonts w:cstheme="minorHAnsi"/>
        </w:rPr>
        <w:t>, I believe that machine learning</w:t>
      </w:r>
      <w:r>
        <w:rPr>
          <w:rFonts w:cstheme="minorHAnsi"/>
        </w:rPr>
        <w:t xml:space="preserve"> especially deep learning</w:t>
      </w:r>
      <w:r w:rsidR="00564FD8">
        <w:rPr>
          <w:rFonts w:cstheme="minorHAnsi"/>
        </w:rPr>
        <w:t xml:space="preserve"> will be very handy in this situation</w:t>
      </w:r>
      <w:r w:rsidR="007256D0">
        <w:rPr>
          <w:rFonts w:cstheme="minorHAnsi"/>
        </w:rPr>
        <w:t xml:space="preserve"> as it can be used to recognize certain </w:t>
      </w:r>
      <w:r w:rsidR="00F948FD">
        <w:rPr>
          <w:rFonts w:cstheme="minorHAnsi"/>
        </w:rPr>
        <w:t>characteristics</w:t>
      </w:r>
      <w:r w:rsidR="007256D0">
        <w:rPr>
          <w:rFonts w:cstheme="minorHAnsi"/>
        </w:rPr>
        <w:t xml:space="preserve"> within the letters, which allows the machine to recognize them without being explicitly programmed to do so</w:t>
      </w:r>
      <w:r w:rsidR="00564FD8">
        <w:rPr>
          <w:rFonts w:cstheme="minorHAnsi"/>
        </w:rPr>
        <w:t>.</w:t>
      </w:r>
      <w:r>
        <w:rPr>
          <w:rFonts w:cstheme="minorHAnsi"/>
        </w:rPr>
        <w:t xml:space="preserve"> </w:t>
      </w:r>
    </w:p>
    <w:p w14:paraId="084C9C3E" w14:textId="77777777" w:rsidR="00A12388" w:rsidRDefault="00A12388" w:rsidP="002B3372">
      <w:pPr>
        <w:rPr>
          <w:rFonts w:cstheme="minorHAnsi"/>
        </w:rPr>
      </w:pPr>
    </w:p>
    <w:p w14:paraId="6382B969" w14:textId="776EE21B" w:rsidR="00564FD8" w:rsidRDefault="00A12388" w:rsidP="002B3372">
      <w:pPr>
        <w:rPr>
          <w:rFonts w:cstheme="minorHAnsi"/>
        </w:rPr>
      </w:pPr>
      <w:r>
        <w:rPr>
          <w:rFonts w:cstheme="minorHAnsi"/>
        </w:rPr>
        <w:t>Dataset of images of different letters</w:t>
      </w:r>
      <w:r w:rsidR="0068499A">
        <w:rPr>
          <w:rFonts w:cstheme="minorHAnsi"/>
        </w:rPr>
        <w:t>,</w:t>
      </w:r>
      <w:r>
        <w:rPr>
          <w:rFonts w:cstheme="minorHAnsi"/>
        </w:rPr>
        <w:t xml:space="preserve"> </w:t>
      </w:r>
      <w:r w:rsidR="007D378D">
        <w:rPr>
          <w:rFonts w:cstheme="minorHAnsi"/>
        </w:rPr>
        <w:t>and of different representations (font</w:t>
      </w:r>
      <w:r w:rsidR="004D2715">
        <w:rPr>
          <w:rFonts w:cstheme="minorHAnsi"/>
        </w:rPr>
        <w:t>/</w:t>
      </w:r>
      <w:r w:rsidR="007D378D">
        <w:rPr>
          <w:rFonts w:cstheme="minorHAnsi"/>
        </w:rPr>
        <w:t>handwriting style) within the English</w:t>
      </w:r>
      <w:r>
        <w:rPr>
          <w:rFonts w:cstheme="minorHAnsi"/>
        </w:rPr>
        <w:t xml:space="preserve"> alphabet wil</w:t>
      </w:r>
      <w:r w:rsidR="0068499A">
        <w:rPr>
          <w:rFonts w:cstheme="minorHAnsi"/>
        </w:rPr>
        <w:t xml:space="preserve">l be fed into the training loop. This </w:t>
      </w:r>
      <w:r w:rsidR="007D378D">
        <w:rPr>
          <w:rFonts w:cstheme="minorHAnsi"/>
        </w:rPr>
        <w:t>allow</w:t>
      </w:r>
      <w:r w:rsidR="0068499A">
        <w:rPr>
          <w:rFonts w:cstheme="minorHAnsi"/>
        </w:rPr>
        <w:t>s</w:t>
      </w:r>
      <w:r w:rsidR="007D378D">
        <w:rPr>
          <w:rFonts w:cstheme="minorHAnsi"/>
        </w:rPr>
        <w:t xml:space="preserve"> the machine to learn speci</w:t>
      </w:r>
      <w:r w:rsidR="0068499A">
        <w:rPr>
          <w:rFonts w:cstheme="minorHAnsi"/>
        </w:rPr>
        <w:t>fic patterns within each letter so that the output can</w:t>
      </w:r>
      <w:r w:rsidR="007D378D">
        <w:rPr>
          <w:rFonts w:cstheme="minorHAnsi"/>
        </w:rPr>
        <w:t xml:space="preserve"> be correctly mapped to the correct letter class.</w:t>
      </w:r>
    </w:p>
    <w:p w14:paraId="5AA1550A" w14:textId="318D3BFF" w:rsidR="006F1B03" w:rsidRPr="00463440" w:rsidRDefault="006F1B03" w:rsidP="002B3372">
      <w:pPr>
        <w:rPr>
          <w:rFonts w:cstheme="minorHAnsi"/>
        </w:rPr>
      </w:pPr>
    </w:p>
    <w:p w14:paraId="78E99E0B" w14:textId="418BAB33" w:rsidR="00562729" w:rsidRDefault="009457B3" w:rsidP="003A3733">
      <w:pPr>
        <w:rPr>
          <w:rFonts w:cstheme="minorHAnsi"/>
          <w:color w:val="FF0000"/>
        </w:rPr>
      </w:pPr>
      <w:r w:rsidRPr="00463440">
        <w:rPr>
          <w:rFonts w:cstheme="minorHAnsi"/>
        </w:rPr>
        <w:t>To conclude</w:t>
      </w:r>
      <w:r w:rsidR="006F1B03" w:rsidRPr="00463440">
        <w:rPr>
          <w:rFonts w:cstheme="minorHAnsi"/>
        </w:rPr>
        <w:t>, my investigation will base mainly on deep learning a</w:t>
      </w:r>
      <w:r w:rsidRPr="00463440">
        <w:rPr>
          <w:rFonts w:cstheme="minorHAnsi"/>
        </w:rPr>
        <w:t>lgorithms</w:t>
      </w:r>
      <w:r w:rsidR="0020709C">
        <w:rPr>
          <w:rFonts w:cstheme="minorHAnsi"/>
        </w:rPr>
        <w:t xml:space="preserve"> in Python</w:t>
      </w:r>
      <w:r w:rsidR="0068499A">
        <w:rPr>
          <w:rFonts w:cstheme="minorHAnsi"/>
        </w:rPr>
        <w:t xml:space="preserve"> </w:t>
      </w:r>
      <w:r w:rsidR="0018156E">
        <w:rPr>
          <w:rFonts w:cstheme="minorHAnsi"/>
        </w:rPr>
        <w:t>3</w:t>
      </w:r>
      <w:r w:rsidRPr="00463440">
        <w:rPr>
          <w:rFonts w:cstheme="minorHAnsi"/>
        </w:rPr>
        <w:t xml:space="preserve">. </w:t>
      </w:r>
      <w:r w:rsidR="0009205F" w:rsidRPr="00463440">
        <w:rPr>
          <w:rFonts w:cstheme="minorHAnsi"/>
        </w:rPr>
        <w:t>Specifically,</w:t>
      </w:r>
      <w:r w:rsidRPr="00463440">
        <w:rPr>
          <w:rFonts w:cstheme="minorHAnsi"/>
        </w:rPr>
        <w:t xml:space="preserve"> in how </w:t>
      </w:r>
      <w:r w:rsidR="00141302">
        <w:rPr>
          <w:rFonts w:cstheme="minorHAnsi"/>
        </w:rPr>
        <w:t>machines</w:t>
      </w:r>
      <w:r w:rsidRPr="00463440">
        <w:rPr>
          <w:rFonts w:cstheme="minorHAnsi"/>
        </w:rPr>
        <w:t xml:space="preserve"> </w:t>
      </w:r>
      <w:r w:rsidR="0068499A">
        <w:rPr>
          <w:rFonts w:cstheme="minorHAnsi"/>
        </w:rPr>
        <w:t>can learn representations through</w:t>
      </w:r>
      <w:r w:rsidR="006F1B03" w:rsidRPr="00463440">
        <w:rPr>
          <w:rFonts w:cstheme="minorHAnsi"/>
        </w:rPr>
        <w:t xml:space="preserve"> break</w:t>
      </w:r>
      <w:r w:rsidR="0068499A">
        <w:rPr>
          <w:rFonts w:cstheme="minorHAnsi"/>
        </w:rPr>
        <w:t>ing</w:t>
      </w:r>
      <w:r w:rsidR="006F1B03" w:rsidRPr="00463440">
        <w:rPr>
          <w:rFonts w:cstheme="minorHAnsi"/>
        </w:rPr>
        <w:t xml:space="preserve"> down the handwritten </w:t>
      </w:r>
      <w:r w:rsidR="0083378E">
        <w:rPr>
          <w:rFonts w:cstheme="minorHAnsi"/>
        </w:rPr>
        <w:t>text</w:t>
      </w:r>
      <w:r w:rsidRPr="00463440">
        <w:rPr>
          <w:rFonts w:cstheme="minorHAnsi"/>
        </w:rPr>
        <w:t xml:space="preserve"> and to be able to recognize them</w:t>
      </w:r>
      <w:r w:rsidR="00141302">
        <w:rPr>
          <w:rFonts w:cstheme="minorHAnsi"/>
        </w:rPr>
        <w:t xml:space="preserve"> or make correct predictions on the input data</w:t>
      </w:r>
      <w:r w:rsidRPr="00463440">
        <w:rPr>
          <w:rFonts w:cstheme="minorHAnsi"/>
        </w:rPr>
        <w:t>.</w:t>
      </w:r>
    </w:p>
    <w:p w14:paraId="26338C6F" w14:textId="77777777" w:rsidR="008F5454" w:rsidRPr="008F5454" w:rsidRDefault="008F5454" w:rsidP="003A3733">
      <w:pPr>
        <w:rPr>
          <w:rFonts w:cstheme="minorHAnsi"/>
          <w:color w:val="FF0000"/>
        </w:rPr>
      </w:pPr>
    </w:p>
    <w:p w14:paraId="35610528" w14:textId="7A30AC09" w:rsidR="003564B1" w:rsidRPr="00463440" w:rsidRDefault="005462F1" w:rsidP="00A713CB">
      <w:pPr>
        <w:pStyle w:val="Heading2"/>
      </w:pPr>
      <w:bookmarkStart w:id="7" w:name="_Toc34841692"/>
      <w:bookmarkStart w:id="8" w:name="_Toc36144934"/>
      <w:r>
        <w:t>O</w:t>
      </w:r>
      <w:r w:rsidR="00C26698">
        <w:t>verview</w:t>
      </w:r>
      <w:r>
        <w:t xml:space="preserve"> of </w:t>
      </w:r>
      <w:r w:rsidR="00865562" w:rsidRPr="00463440">
        <w:t>Research</w:t>
      </w:r>
      <w:bookmarkEnd w:id="7"/>
      <w:bookmarkEnd w:id="8"/>
    </w:p>
    <w:p w14:paraId="249112F5" w14:textId="7590A296" w:rsidR="00DB4A49" w:rsidRDefault="00C26698" w:rsidP="00F7483D">
      <w:pPr>
        <w:rPr>
          <w:rFonts w:cstheme="minorHAnsi"/>
        </w:rPr>
      </w:pPr>
      <w:r>
        <w:rPr>
          <w:rFonts w:cstheme="minorHAnsi"/>
        </w:rPr>
        <w:t>As an overview for the more detailed following section, t</w:t>
      </w:r>
      <w:r w:rsidR="00B318F5" w:rsidRPr="00463440">
        <w:rPr>
          <w:rFonts w:cstheme="minorHAnsi"/>
        </w:rPr>
        <w:t xml:space="preserve">he research of </w:t>
      </w:r>
      <w:r w:rsidR="00D9073D">
        <w:rPr>
          <w:rFonts w:cstheme="minorHAnsi"/>
        </w:rPr>
        <w:t>my investigation</w:t>
      </w:r>
      <w:r w:rsidR="00B318F5" w:rsidRPr="00463440">
        <w:rPr>
          <w:rFonts w:cstheme="minorHAnsi"/>
        </w:rPr>
        <w:t xml:space="preserve"> project will be done mainly using </w:t>
      </w:r>
      <w:r w:rsidR="00F7483D">
        <w:rPr>
          <w:rFonts w:cstheme="minorHAnsi"/>
        </w:rPr>
        <w:t>secondary</w:t>
      </w:r>
      <w:r w:rsidR="00397925">
        <w:rPr>
          <w:rFonts w:cstheme="minorHAnsi"/>
        </w:rPr>
        <w:t xml:space="preserve"> </w:t>
      </w:r>
      <w:r w:rsidR="00F7483D">
        <w:rPr>
          <w:rFonts w:cstheme="minorHAnsi"/>
        </w:rPr>
        <w:t>research, which</w:t>
      </w:r>
      <w:r w:rsidR="00397925">
        <w:rPr>
          <w:rFonts w:cstheme="minorHAnsi"/>
        </w:rPr>
        <w:t xml:space="preserve"> involves research using </w:t>
      </w:r>
      <w:r w:rsidR="00B318F5" w:rsidRPr="00463440">
        <w:rPr>
          <w:rFonts w:cstheme="minorHAnsi"/>
        </w:rPr>
        <w:t>the int</w:t>
      </w:r>
      <w:r w:rsidR="0068499A">
        <w:rPr>
          <w:rFonts w:cstheme="minorHAnsi"/>
        </w:rPr>
        <w:t>ernet, using</w:t>
      </w:r>
      <w:r w:rsidR="005E1514">
        <w:rPr>
          <w:rFonts w:cstheme="minorHAnsi"/>
        </w:rPr>
        <w:t xml:space="preserve"> </w:t>
      </w:r>
      <w:r w:rsidR="00A8370B">
        <w:rPr>
          <w:rFonts w:cstheme="minorHAnsi"/>
        </w:rPr>
        <w:t>book</w:t>
      </w:r>
      <w:r w:rsidR="0068499A">
        <w:rPr>
          <w:rFonts w:cstheme="minorHAnsi"/>
        </w:rPr>
        <w:t>s</w:t>
      </w:r>
      <w:r w:rsidR="008646AC">
        <w:rPr>
          <w:rFonts w:cstheme="minorHAnsi"/>
        </w:rPr>
        <w:t>, websites</w:t>
      </w:r>
      <w:r w:rsidR="002409BE">
        <w:rPr>
          <w:rStyle w:val="FootnoteReference"/>
          <w:rFonts w:cstheme="minorHAnsi"/>
        </w:rPr>
        <w:footnoteReference w:id="2"/>
      </w:r>
      <w:r w:rsidR="002409BE">
        <w:rPr>
          <w:rFonts w:cstheme="minorHAnsi"/>
        </w:rPr>
        <w:t xml:space="preserve"> </w:t>
      </w:r>
      <w:r w:rsidR="00F7483D">
        <w:rPr>
          <w:rFonts w:cstheme="minorHAnsi"/>
        </w:rPr>
        <w:t xml:space="preserve">and using YouTube videos. </w:t>
      </w:r>
    </w:p>
    <w:p w14:paraId="15948415" w14:textId="77777777" w:rsidR="00DB4A49" w:rsidRDefault="00DB4A49" w:rsidP="00F7483D">
      <w:pPr>
        <w:rPr>
          <w:rFonts w:cstheme="minorHAnsi"/>
        </w:rPr>
      </w:pPr>
    </w:p>
    <w:p w14:paraId="660F9E6E" w14:textId="6C9119B7" w:rsidR="00416F19" w:rsidRPr="00463440" w:rsidRDefault="00F7483D" w:rsidP="00F7483D">
      <w:pPr>
        <w:rPr>
          <w:rFonts w:cstheme="minorHAnsi"/>
        </w:rPr>
      </w:pPr>
      <w:r>
        <w:rPr>
          <w:rFonts w:cstheme="minorHAnsi"/>
        </w:rPr>
        <w:t xml:space="preserve">The reason for this is because this investigation project is not created for </w:t>
      </w:r>
      <w:r w:rsidR="004D2715">
        <w:rPr>
          <w:rFonts w:cstheme="minorHAnsi"/>
        </w:rPr>
        <w:t xml:space="preserve">a </w:t>
      </w:r>
      <w:r>
        <w:rPr>
          <w:rFonts w:cstheme="minorHAnsi"/>
        </w:rPr>
        <w:t>specific client hence it would not be sensible to conduct primary research (research that involves an end client or target market through interviews). However, testers will be needed as explained in the introduction, in order to evaluate my final program.</w:t>
      </w:r>
    </w:p>
    <w:p w14:paraId="003DC612" w14:textId="77777777" w:rsidR="00416F19" w:rsidRPr="00463440" w:rsidRDefault="00416F19" w:rsidP="008A216C">
      <w:pPr>
        <w:rPr>
          <w:rFonts w:cstheme="minorHAnsi"/>
        </w:rPr>
      </w:pPr>
    </w:p>
    <w:p w14:paraId="5CE4476D" w14:textId="7C851DE9" w:rsidR="002F2C02" w:rsidRPr="00A8370B" w:rsidRDefault="00157FB7" w:rsidP="008A216C">
      <w:pPr>
        <w:rPr>
          <w:rFonts w:cstheme="minorHAnsi"/>
        </w:rPr>
      </w:pPr>
      <w:r>
        <w:rPr>
          <w:rFonts w:cstheme="minorHAnsi"/>
        </w:rPr>
        <w:t>The research began</w:t>
      </w:r>
      <w:r w:rsidR="00CD01A2" w:rsidRPr="00463440">
        <w:rPr>
          <w:rFonts w:cstheme="minorHAnsi"/>
        </w:rPr>
        <w:t xml:space="preserve"> by learning the basics of Deep Learning </w:t>
      </w:r>
      <w:r w:rsidR="0020709C">
        <w:rPr>
          <w:rFonts w:cstheme="minorHAnsi"/>
        </w:rPr>
        <w:t xml:space="preserve">in Python </w:t>
      </w:r>
      <w:r w:rsidR="00CD01A2" w:rsidRPr="00463440">
        <w:rPr>
          <w:rFonts w:cstheme="minorHAnsi"/>
        </w:rPr>
        <w:t xml:space="preserve">and their basic operations, as well as potential </w:t>
      </w:r>
      <w:r w:rsidR="0068499A">
        <w:rPr>
          <w:rFonts w:cstheme="minorHAnsi"/>
        </w:rPr>
        <w:t>algorithms</w:t>
      </w:r>
      <w:r w:rsidR="00CD01A2" w:rsidRPr="00463440">
        <w:rPr>
          <w:rFonts w:cstheme="minorHAnsi"/>
        </w:rPr>
        <w:t xml:space="preserve"> that I could use for pattern </w:t>
      </w:r>
      <w:r w:rsidR="005462F1" w:rsidRPr="00463440">
        <w:rPr>
          <w:rFonts w:cstheme="minorHAnsi"/>
        </w:rPr>
        <w:t>recognitio</w:t>
      </w:r>
      <w:r w:rsidR="005462F1">
        <w:rPr>
          <w:rFonts w:cstheme="minorHAnsi"/>
        </w:rPr>
        <w:t>n</w:t>
      </w:r>
      <w:r w:rsidR="005E1514">
        <w:rPr>
          <w:rFonts w:cstheme="minorHAnsi"/>
        </w:rPr>
        <w:t xml:space="preserve"> </w:t>
      </w:r>
      <w:r w:rsidR="00D4128A">
        <w:rPr>
          <w:rFonts w:cstheme="minorHAnsi"/>
        </w:rPr>
        <w:t xml:space="preserve">and classification techniques </w:t>
      </w:r>
      <w:r w:rsidR="005E1514">
        <w:rPr>
          <w:rFonts w:cstheme="minorHAnsi"/>
        </w:rPr>
        <w:t xml:space="preserve">of images of handwritten </w:t>
      </w:r>
      <w:r w:rsidR="0083378E">
        <w:rPr>
          <w:rFonts w:cstheme="minorHAnsi"/>
        </w:rPr>
        <w:t>text</w:t>
      </w:r>
      <w:r w:rsidR="005E1514">
        <w:rPr>
          <w:rFonts w:cstheme="minorHAnsi"/>
        </w:rPr>
        <w:t xml:space="preserve"> </w:t>
      </w:r>
      <w:r w:rsidR="00CD01A2" w:rsidRPr="00463440">
        <w:rPr>
          <w:rFonts w:cstheme="minorHAnsi"/>
        </w:rPr>
        <w:t xml:space="preserve">using </w:t>
      </w:r>
      <w:r w:rsidR="005E1514">
        <w:rPr>
          <w:rFonts w:cstheme="minorHAnsi"/>
        </w:rPr>
        <w:t>the book.</w:t>
      </w:r>
    </w:p>
    <w:p w14:paraId="3C9504DB" w14:textId="77777777" w:rsidR="002F2C02" w:rsidRDefault="002F2C02" w:rsidP="008A216C">
      <w:pPr>
        <w:rPr>
          <w:rFonts w:cstheme="minorHAnsi"/>
        </w:rPr>
      </w:pPr>
    </w:p>
    <w:p w14:paraId="5189A67B" w14:textId="77777777" w:rsidR="00D0523B" w:rsidRDefault="00CD01A2" w:rsidP="008A216C">
      <w:pPr>
        <w:rPr>
          <w:rFonts w:cstheme="minorHAnsi"/>
        </w:rPr>
      </w:pPr>
      <w:r w:rsidRPr="00463440">
        <w:rPr>
          <w:rFonts w:cstheme="minorHAnsi"/>
        </w:rPr>
        <w:t xml:space="preserve">One method found was k-NN </w:t>
      </w:r>
      <w:r w:rsidR="00416F19" w:rsidRPr="00463440">
        <w:rPr>
          <w:rFonts w:cstheme="minorHAnsi"/>
        </w:rPr>
        <w:t>or</w:t>
      </w:r>
      <w:r w:rsidRPr="00463440">
        <w:rPr>
          <w:rFonts w:cstheme="minorHAnsi"/>
        </w:rPr>
        <w:t xml:space="preserve"> k-nearest </w:t>
      </w:r>
      <w:r w:rsidR="0009205F" w:rsidRPr="00463440">
        <w:rPr>
          <w:rFonts w:cstheme="minorHAnsi"/>
        </w:rPr>
        <w:t>neighbours’</w:t>
      </w:r>
      <w:r w:rsidRPr="00463440">
        <w:rPr>
          <w:rFonts w:cstheme="minorHAnsi"/>
        </w:rPr>
        <w:t xml:space="preserve"> algorithm, which at its basics is a type of instance-based </w:t>
      </w:r>
      <w:r w:rsidR="00D00AC5" w:rsidRPr="00463440">
        <w:rPr>
          <w:rFonts w:cstheme="minorHAnsi"/>
        </w:rPr>
        <w:t>learning</w:t>
      </w:r>
      <w:r w:rsidR="00D0523B">
        <w:rPr>
          <w:rFonts w:cstheme="minorHAnsi"/>
        </w:rPr>
        <w:t>.</w:t>
      </w:r>
    </w:p>
    <w:p w14:paraId="1B72E5F6" w14:textId="77777777" w:rsidR="00D0523B" w:rsidRDefault="00D0523B" w:rsidP="008A216C">
      <w:pPr>
        <w:rPr>
          <w:rFonts w:cstheme="minorHAnsi"/>
        </w:rPr>
      </w:pPr>
    </w:p>
    <w:p w14:paraId="3BE808C5" w14:textId="55DEADFB" w:rsidR="002F2C02" w:rsidRDefault="00D0523B" w:rsidP="008A216C">
      <w:pPr>
        <w:rPr>
          <w:rFonts w:cstheme="minorHAnsi"/>
        </w:rPr>
      </w:pPr>
      <w:r>
        <w:rPr>
          <w:rFonts w:cstheme="minorHAnsi"/>
        </w:rPr>
        <w:t>k-NN</w:t>
      </w:r>
      <w:r w:rsidR="00CB2CC9">
        <w:rPr>
          <w:rFonts w:cstheme="minorHAnsi"/>
        </w:rPr>
        <w:t xml:space="preserve"> find</w:t>
      </w:r>
      <w:r>
        <w:rPr>
          <w:rFonts w:cstheme="minorHAnsi"/>
        </w:rPr>
        <w:t>s</w:t>
      </w:r>
      <w:r w:rsidR="00CB2CC9">
        <w:rPr>
          <w:rFonts w:cstheme="minorHAnsi"/>
        </w:rPr>
        <w:t xml:space="preserve"> the nearest ‘n</w:t>
      </w:r>
      <w:r w:rsidR="00487F15">
        <w:rPr>
          <w:rFonts w:cstheme="minorHAnsi"/>
        </w:rPr>
        <w:t>eighbour’ of the input instance</w:t>
      </w:r>
      <w:r w:rsidR="00CB2CC9">
        <w:rPr>
          <w:rFonts w:cstheme="minorHAnsi"/>
        </w:rPr>
        <w:t xml:space="preserve"> within the instances seen in training</w:t>
      </w:r>
      <w:r w:rsidR="00487F15">
        <w:rPr>
          <w:rFonts w:cstheme="minorHAnsi"/>
        </w:rPr>
        <w:t>, each of which will have a vote of what class the input instance belong</w:t>
      </w:r>
      <w:r w:rsidR="004D2715">
        <w:rPr>
          <w:rFonts w:cstheme="minorHAnsi"/>
        </w:rPr>
        <w:t>s</w:t>
      </w:r>
      <w:r w:rsidR="00487F15">
        <w:rPr>
          <w:rFonts w:cstheme="minorHAnsi"/>
        </w:rPr>
        <w:t xml:space="preserve"> in.</w:t>
      </w:r>
    </w:p>
    <w:p w14:paraId="716213EC" w14:textId="053D3D59" w:rsidR="005638CB" w:rsidRDefault="005638CB" w:rsidP="008A216C">
      <w:pPr>
        <w:rPr>
          <w:rFonts w:cstheme="minorHAnsi"/>
        </w:rPr>
      </w:pPr>
    </w:p>
    <w:p w14:paraId="7C6793D4" w14:textId="7057593C" w:rsidR="00F7483D" w:rsidRPr="001C21BF" w:rsidRDefault="005638CB" w:rsidP="008A216C">
      <w:pPr>
        <w:rPr>
          <w:rFonts w:cstheme="minorHAnsi"/>
        </w:rPr>
      </w:pPr>
      <w:r>
        <w:rPr>
          <w:rFonts w:cstheme="minorHAnsi"/>
        </w:rPr>
        <w:t xml:space="preserve">Another method found was Recurrent Neural </w:t>
      </w:r>
      <w:r w:rsidR="001C21BF">
        <w:rPr>
          <w:rFonts w:cstheme="minorHAnsi"/>
        </w:rPr>
        <w:t xml:space="preserve">Network, which takes in two inputs, one of which is the current input, and the other is the output from </w:t>
      </w:r>
      <w:r w:rsidR="004D2715">
        <w:rPr>
          <w:rFonts w:cstheme="minorHAnsi"/>
        </w:rPr>
        <w:t xml:space="preserve">the </w:t>
      </w:r>
      <w:r w:rsidR="001C21BF">
        <w:rPr>
          <w:rFonts w:cstheme="minorHAnsi"/>
        </w:rPr>
        <w:t>previous operation</w:t>
      </w:r>
      <w:r w:rsidR="00D00AC5">
        <w:rPr>
          <w:rFonts w:cstheme="minorHAnsi"/>
        </w:rPr>
        <w:t xml:space="preserve">. It iterates through the elements while keeping </w:t>
      </w:r>
      <w:r w:rsidR="004D2715">
        <w:rPr>
          <w:rFonts w:cstheme="minorHAnsi"/>
        </w:rPr>
        <w:t xml:space="preserve">the </w:t>
      </w:r>
      <w:r w:rsidR="00D00AC5">
        <w:rPr>
          <w:rFonts w:cstheme="minorHAnsi"/>
        </w:rPr>
        <w:t>memory of what it has seen previously.</w:t>
      </w:r>
      <w:r w:rsidR="002409BE">
        <w:rPr>
          <w:rFonts w:cstheme="minorHAnsi"/>
        </w:rPr>
        <w:t xml:space="preserve"> For detailed information in both methods, please see section 1.5</w:t>
      </w:r>
      <w:r w:rsidR="00F16BA5">
        <w:rPr>
          <w:rFonts w:cstheme="minorHAnsi"/>
        </w:rPr>
        <w:t>.</w:t>
      </w:r>
    </w:p>
    <w:p w14:paraId="4FA544C8" w14:textId="77777777" w:rsidR="002F2C02" w:rsidRDefault="002F2C02" w:rsidP="008A216C">
      <w:pPr>
        <w:rPr>
          <w:rFonts w:cstheme="minorHAnsi"/>
        </w:rPr>
      </w:pPr>
    </w:p>
    <w:p w14:paraId="1F48EB5C" w14:textId="4D9166DF" w:rsidR="00CD01A2" w:rsidRPr="00A33D1C" w:rsidRDefault="00312C03" w:rsidP="00A33D1C">
      <w:pPr>
        <w:rPr>
          <w:rFonts w:cstheme="minorHAnsi"/>
          <w:shd w:val="clear" w:color="auto" w:fill="FFFFFF"/>
        </w:rPr>
      </w:pPr>
      <w:r w:rsidRPr="00463440">
        <w:rPr>
          <w:rFonts w:cstheme="minorHAnsi"/>
        </w:rPr>
        <w:t>However,</w:t>
      </w:r>
      <w:r w:rsidR="00F64D46">
        <w:rPr>
          <w:rFonts w:cstheme="minorHAnsi"/>
        </w:rPr>
        <w:t xml:space="preserve"> I believe that</w:t>
      </w:r>
      <w:r w:rsidRPr="00463440">
        <w:rPr>
          <w:rFonts w:cstheme="minorHAnsi"/>
        </w:rPr>
        <w:t xml:space="preserve"> </w:t>
      </w:r>
      <w:r w:rsidR="00A8370B">
        <w:rPr>
          <w:rFonts w:cstheme="minorHAnsi"/>
        </w:rPr>
        <w:t xml:space="preserve">these </w:t>
      </w:r>
      <w:r w:rsidR="00D4128A">
        <w:rPr>
          <w:rFonts w:cstheme="minorHAnsi"/>
        </w:rPr>
        <w:t>are not</w:t>
      </w:r>
      <w:r w:rsidRPr="00463440">
        <w:rPr>
          <w:rFonts w:cstheme="minorHAnsi"/>
        </w:rPr>
        <w:t xml:space="preserve"> the most </w:t>
      </w:r>
      <w:r w:rsidR="004D6D01">
        <w:rPr>
          <w:rFonts w:cstheme="minorHAnsi"/>
        </w:rPr>
        <w:t>suitable</w:t>
      </w:r>
      <w:r w:rsidRPr="00463440">
        <w:rPr>
          <w:rFonts w:cstheme="minorHAnsi"/>
        </w:rPr>
        <w:t xml:space="preserve"> method for pattern recognition due to the existence of Convolutional Neural </w:t>
      </w:r>
      <w:r w:rsidR="005638CB" w:rsidRPr="00463440">
        <w:rPr>
          <w:rFonts w:cstheme="minorHAnsi"/>
        </w:rPr>
        <w:t>Networks</w:t>
      </w:r>
      <w:r w:rsidR="00050538">
        <w:rPr>
          <w:rStyle w:val="FootnoteReference"/>
          <w:rFonts w:cstheme="minorHAnsi"/>
        </w:rPr>
        <w:footnoteReference w:id="3"/>
      </w:r>
      <w:r w:rsidR="005638CB">
        <w:rPr>
          <w:rFonts w:cstheme="minorHAnsi"/>
        </w:rPr>
        <w:t xml:space="preserve"> (ConvNet)</w:t>
      </w:r>
      <w:r w:rsidRPr="00463440">
        <w:rPr>
          <w:rFonts w:cstheme="minorHAnsi"/>
        </w:rPr>
        <w:t xml:space="preserve">. This is a class of deep learning which </w:t>
      </w:r>
      <w:r w:rsidR="00463440" w:rsidRPr="00463440">
        <w:rPr>
          <w:rFonts w:cstheme="minorHAnsi"/>
          <w:color w:val="222222"/>
          <w:shd w:val="clear" w:color="auto" w:fill="FFFFFF"/>
        </w:rPr>
        <w:t xml:space="preserve">accepts arrays of pixel values </w:t>
      </w:r>
      <w:r w:rsidR="00463440">
        <w:rPr>
          <w:rFonts w:cstheme="minorHAnsi"/>
          <w:color w:val="222222"/>
          <w:shd w:val="clear" w:color="auto" w:fill="FFFFFF"/>
        </w:rPr>
        <w:t>of the image</w:t>
      </w:r>
      <w:r w:rsidR="00BE3C51">
        <w:rPr>
          <w:rFonts w:cstheme="minorHAnsi"/>
          <w:color w:val="222222"/>
          <w:shd w:val="clear" w:color="auto" w:fill="FFFFFF"/>
        </w:rPr>
        <w:t xml:space="preserve"> in tensor form</w:t>
      </w:r>
      <w:r w:rsidR="00463440">
        <w:rPr>
          <w:rFonts w:cstheme="minorHAnsi"/>
          <w:color w:val="222222"/>
          <w:shd w:val="clear" w:color="auto" w:fill="FFFFFF"/>
        </w:rPr>
        <w:t xml:space="preserve"> </w:t>
      </w:r>
      <w:r w:rsidR="00463440" w:rsidRPr="00463440">
        <w:rPr>
          <w:rFonts w:cstheme="minorHAnsi"/>
          <w:color w:val="222222"/>
          <w:shd w:val="clear" w:color="auto" w:fill="FFFFFF"/>
        </w:rPr>
        <w:t>as input to the </w:t>
      </w:r>
      <w:r w:rsidR="00F64D46" w:rsidRPr="00463440">
        <w:rPr>
          <w:rFonts w:cstheme="minorHAnsi"/>
          <w:bCs w:val="0"/>
          <w:color w:val="222222"/>
          <w:shd w:val="clear" w:color="auto" w:fill="FFFFFF"/>
        </w:rPr>
        <w:t>network</w:t>
      </w:r>
      <w:r w:rsidR="00BE3C51">
        <w:rPr>
          <w:rFonts w:cstheme="minorHAnsi"/>
          <w:color w:val="222222"/>
          <w:shd w:val="clear" w:color="auto" w:fill="FFFFFF"/>
        </w:rPr>
        <w:t xml:space="preserve"> The artificial neural network </w:t>
      </w:r>
      <w:r w:rsidR="00F64D46">
        <w:rPr>
          <w:rFonts w:cstheme="minorHAnsi"/>
          <w:color w:val="222222"/>
          <w:shd w:val="clear" w:color="auto" w:fill="FFFFFF"/>
        </w:rPr>
        <w:t>consist</w:t>
      </w:r>
      <w:r w:rsidR="004D2715">
        <w:rPr>
          <w:rFonts w:cstheme="minorHAnsi"/>
          <w:color w:val="222222"/>
          <w:shd w:val="clear" w:color="auto" w:fill="FFFFFF"/>
        </w:rPr>
        <w:t>s</w:t>
      </w:r>
      <w:r w:rsidR="00F64D46">
        <w:rPr>
          <w:rFonts w:cstheme="minorHAnsi"/>
          <w:color w:val="222222"/>
          <w:shd w:val="clear" w:color="auto" w:fill="FFFFFF"/>
        </w:rPr>
        <w:t xml:space="preserve"> of many layers that will carry out feature extraction,</w:t>
      </w:r>
      <w:r w:rsidR="009310F4">
        <w:rPr>
          <w:rFonts w:cstheme="minorHAnsi"/>
          <w:color w:val="222222"/>
          <w:shd w:val="clear" w:color="auto" w:fill="FFFFFF"/>
        </w:rPr>
        <w:t xml:space="preserve"> and at the </w:t>
      </w:r>
      <w:r w:rsidR="00F64D46">
        <w:rPr>
          <w:rFonts w:cstheme="minorHAnsi"/>
          <w:color w:val="222222"/>
          <w:shd w:val="clear" w:color="auto" w:fill="FFFFFF"/>
        </w:rPr>
        <w:t>end,</w:t>
      </w:r>
      <w:r w:rsidR="00463440" w:rsidRPr="00463440">
        <w:rPr>
          <w:rFonts w:cstheme="minorHAnsi"/>
          <w:color w:val="222222"/>
          <w:shd w:val="clear" w:color="auto" w:fill="FFFFFF"/>
        </w:rPr>
        <w:t xml:space="preserve"> fully connected </w:t>
      </w:r>
      <w:r w:rsidR="00463440" w:rsidRPr="00463440">
        <w:rPr>
          <w:rFonts w:cstheme="minorHAnsi"/>
          <w:bCs w:val="0"/>
          <w:color w:val="222222"/>
          <w:shd w:val="clear" w:color="auto" w:fill="FFFFFF"/>
        </w:rPr>
        <w:t>layer</w:t>
      </w:r>
      <w:r w:rsidR="00C26698">
        <w:rPr>
          <w:rFonts w:cstheme="minorHAnsi"/>
          <w:bCs w:val="0"/>
          <w:color w:val="222222"/>
          <w:shd w:val="clear" w:color="auto" w:fill="FFFFFF"/>
        </w:rPr>
        <w:t xml:space="preserve"> will attempt to</w:t>
      </w:r>
      <w:r w:rsidR="00F64D46">
        <w:rPr>
          <w:rFonts w:cstheme="minorHAnsi"/>
          <w:color w:val="222222"/>
          <w:shd w:val="clear" w:color="auto" w:fill="FFFFFF"/>
        </w:rPr>
        <w:t xml:space="preserve"> predict the class that </w:t>
      </w:r>
      <w:r w:rsidR="00C26698">
        <w:rPr>
          <w:rFonts w:cstheme="minorHAnsi"/>
          <w:color w:val="222222"/>
          <w:shd w:val="clear" w:color="auto" w:fill="FFFFFF"/>
        </w:rPr>
        <w:t>the image</w:t>
      </w:r>
      <w:r w:rsidR="00F64D46">
        <w:rPr>
          <w:rFonts w:cstheme="minorHAnsi"/>
          <w:color w:val="222222"/>
          <w:shd w:val="clear" w:color="auto" w:fill="FFFFFF"/>
        </w:rPr>
        <w:t xml:space="preserve"> belongs in.</w:t>
      </w:r>
      <w:r w:rsidR="0020709C">
        <w:rPr>
          <w:rFonts w:cstheme="minorHAnsi"/>
          <w:shd w:val="clear" w:color="auto" w:fill="FFFFFF"/>
        </w:rPr>
        <w:t xml:space="preserve"> </w:t>
      </w:r>
      <w:r w:rsidR="00C26698">
        <w:rPr>
          <w:rFonts w:cstheme="minorHAnsi"/>
          <w:shd w:val="clear" w:color="auto" w:fill="FFFFFF"/>
        </w:rPr>
        <w:t>For f</w:t>
      </w:r>
      <w:r w:rsidR="00F64D46">
        <w:rPr>
          <w:rFonts w:cstheme="minorHAnsi"/>
          <w:shd w:val="clear" w:color="auto" w:fill="FFFFFF"/>
        </w:rPr>
        <w:t xml:space="preserve">urther explanation </w:t>
      </w:r>
      <w:r w:rsidR="00C26698">
        <w:rPr>
          <w:rFonts w:cstheme="minorHAnsi"/>
          <w:shd w:val="clear" w:color="auto" w:fill="FFFFFF"/>
        </w:rPr>
        <w:t>please see section</w:t>
      </w:r>
      <w:r w:rsidR="00F64D46">
        <w:rPr>
          <w:rFonts w:cstheme="minorHAnsi"/>
          <w:shd w:val="clear" w:color="auto" w:fill="FFFFFF"/>
        </w:rPr>
        <w:t xml:space="preserve"> </w:t>
      </w:r>
      <w:r w:rsidR="00CB1B7D">
        <w:rPr>
          <w:rFonts w:cstheme="minorHAnsi"/>
          <w:shd w:val="clear" w:color="auto" w:fill="FFFFFF"/>
        </w:rPr>
        <w:t>1.3.</w:t>
      </w:r>
      <w:r w:rsidR="00C26698">
        <w:rPr>
          <w:rFonts w:cstheme="minorHAnsi"/>
          <w:shd w:val="clear" w:color="auto" w:fill="FFFFFF"/>
        </w:rPr>
        <w:t>1 and 1.3.2.</w:t>
      </w:r>
    </w:p>
    <w:p w14:paraId="4B79E989" w14:textId="77777777" w:rsidR="009310F4" w:rsidRPr="00463440" w:rsidRDefault="009310F4" w:rsidP="009310F4">
      <w:pPr>
        <w:rPr>
          <w:rFonts w:cstheme="minorHAnsi"/>
        </w:rPr>
      </w:pPr>
    </w:p>
    <w:p w14:paraId="1F0100B1" w14:textId="01517BFC" w:rsidR="00CD01A2" w:rsidRDefault="009310F4" w:rsidP="008A216C">
      <w:pPr>
        <w:rPr>
          <w:rFonts w:cstheme="minorHAnsi"/>
        </w:rPr>
      </w:pPr>
      <w:r>
        <w:rPr>
          <w:rFonts w:cstheme="minorHAnsi"/>
        </w:rPr>
        <w:t>T</w:t>
      </w:r>
      <w:r w:rsidR="00E86078">
        <w:rPr>
          <w:rFonts w:cstheme="minorHAnsi"/>
        </w:rPr>
        <w:t>he ways of implementing ConvNet in python</w:t>
      </w:r>
      <w:r>
        <w:rPr>
          <w:rFonts w:cstheme="minorHAnsi"/>
        </w:rPr>
        <w:t xml:space="preserve"> can be found in the book </w:t>
      </w:r>
      <w:r w:rsidR="00C26698">
        <w:rPr>
          <w:rFonts w:cstheme="minorHAnsi"/>
        </w:rPr>
        <w:t xml:space="preserve">and websites </w:t>
      </w:r>
      <w:r>
        <w:rPr>
          <w:rFonts w:cstheme="minorHAnsi"/>
        </w:rPr>
        <w:t>as well, but to reinforce my un</w:t>
      </w:r>
      <w:r w:rsidR="005638CB">
        <w:rPr>
          <w:rFonts w:cstheme="minorHAnsi"/>
        </w:rPr>
        <w:t xml:space="preserve">derstanding, </w:t>
      </w:r>
      <w:r w:rsidR="002F2C02">
        <w:rPr>
          <w:rFonts w:cstheme="minorHAnsi"/>
        </w:rPr>
        <w:t>YouTube videos</w:t>
      </w:r>
      <w:r w:rsidR="00050538">
        <w:rPr>
          <w:rStyle w:val="FootnoteReference"/>
          <w:rFonts w:cstheme="minorHAnsi"/>
        </w:rPr>
        <w:footnoteReference w:id="4"/>
      </w:r>
      <w:r w:rsidR="00E86078">
        <w:rPr>
          <w:rFonts w:cstheme="minorHAnsi"/>
        </w:rPr>
        <w:t xml:space="preserve"> </w:t>
      </w:r>
      <w:r w:rsidR="005638CB">
        <w:rPr>
          <w:rFonts w:cstheme="minorHAnsi"/>
        </w:rPr>
        <w:t xml:space="preserve">are also useful </w:t>
      </w:r>
      <w:r w:rsidR="00C26698">
        <w:rPr>
          <w:rFonts w:cstheme="minorHAnsi"/>
        </w:rPr>
        <w:t>re</w:t>
      </w:r>
      <w:r w:rsidR="005638CB">
        <w:rPr>
          <w:rFonts w:cstheme="minorHAnsi"/>
        </w:rPr>
        <w:t xml:space="preserve">sources </w:t>
      </w:r>
      <w:r w:rsidR="00E86078">
        <w:rPr>
          <w:rFonts w:cstheme="minorHAnsi"/>
        </w:rPr>
        <w:t>to ha</w:t>
      </w:r>
      <w:r w:rsidR="0020709C">
        <w:rPr>
          <w:rFonts w:cstheme="minorHAnsi"/>
        </w:rPr>
        <w:t>ve a</w:t>
      </w:r>
      <w:r w:rsidR="005638CB">
        <w:rPr>
          <w:rFonts w:cstheme="minorHAnsi"/>
        </w:rPr>
        <w:t xml:space="preserve"> deeper</w:t>
      </w:r>
      <w:r w:rsidR="0020709C">
        <w:rPr>
          <w:rFonts w:cstheme="minorHAnsi"/>
        </w:rPr>
        <w:t xml:space="preserve"> look at</w:t>
      </w:r>
      <w:r w:rsidR="00E86078">
        <w:rPr>
          <w:rFonts w:cstheme="minorHAnsi"/>
        </w:rPr>
        <w:t xml:space="preserve"> Keras (neural-network library written in Python by Francois Chollet), and how it can be used to create the ConvNet.</w:t>
      </w:r>
    </w:p>
    <w:p w14:paraId="04844A90" w14:textId="77777777" w:rsidR="00E86078" w:rsidRDefault="00E86078" w:rsidP="008A216C">
      <w:pPr>
        <w:rPr>
          <w:rFonts w:cstheme="minorHAnsi"/>
        </w:rPr>
      </w:pPr>
    </w:p>
    <w:p w14:paraId="39936781" w14:textId="65243856" w:rsidR="00157FB7" w:rsidRDefault="00E86078" w:rsidP="008A216C">
      <w:pPr>
        <w:rPr>
          <w:rFonts w:cstheme="minorHAnsi"/>
        </w:rPr>
      </w:pPr>
      <w:r>
        <w:rPr>
          <w:rFonts w:cstheme="minorHAnsi"/>
        </w:rPr>
        <w:t>Furthermore,</w:t>
      </w:r>
      <w:r w:rsidR="00157FB7">
        <w:rPr>
          <w:rFonts w:cstheme="minorHAnsi"/>
        </w:rPr>
        <w:t xml:space="preserve"> </w:t>
      </w:r>
      <w:r>
        <w:rPr>
          <w:rFonts w:cstheme="minorHAnsi"/>
        </w:rPr>
        <w:t xml:space="preserve">research about image </w:t>
      </w:r>
      <w:r w:rsidR="00084A98">
        <w:rPr>
          <w:rFonts w:cstheme="minorHAnsi"/>
        </w:rPr>
        <w:t>pre-processing</w:t>
      </w:r>
      <w:r>
        <w:rPr>
          <w:rFonts w:cstheme="minorHAnsi"/>
        </w:rPr>
        <w:t xml:space="preserve"> methods</w:t>
      </w:r>
      <w:r w:rsidR="00157FB7">
        <w:rPr>
          <w:rFonts w:cstheme="minorHAnsi"/>
        </w:rPr>
        <w:t xml:space="preserve"> </w:t>
      </w:r>
      <w:r w:rsidR="00025EF3">
        <w:rPr>
          <w:rFonts w:cstheme="minorHAnsi"/>
        </w:rPr>
        <w:t>are</w:t>
      </w:r>
      <w:r w:rsidR="00157FB7">
        <w:rPr>
          <w:rFonts w:cstheme="minorHAnsi"/>
        </w:rPr>
        <w:t xml:space="preserve"> also needed</w:t>
      </w:r>
      <w:r>
        <w:rPr>
          <w:rFonts w:cstheme="minorHAnsi"/>
        </w:rPr>
        <w:t xml:space="preserve"> in order </w:t>
      </w:r>
      <w:r w:rsidR="00084A98">
        <w:rPr>
          <w:rFonts w:cstheme="minorHAnsi"/>
        </w:rPr>
        <w:t>to carry out operations on raw inputted image</w:t>
      </w:r>
      <w:r w:rsidR="002F1DC7">
        <w:rPr>
          <w:rFonts w:cstheme="minorHAnsi"/>
        </w:rPr>
        <w:t xml:space="preserve">. This will require the use of OpenCV in python, which is a library useful for image </w:t>
      </w:r>
      <w:r w:rsidR="00A8370B">
        <w:rPr>
          <w:rFonts w:cstheme="minorHAnsi"/>
        </w:rPr>
        <w:t>editing</w:t>
      </w:r>
      <w:r w:rsidR="00050538">
        <w:rPr>
          <w:rStyle w:val="FootnoteReference"/>
          <w:rFonts w:cstheme="minorHAnsi"/>
        </w:rPr>
        <w:footnoteReference w:id="5"/>
      </w:r>
      <w:r w:rsidR="00A8370B">
        <w:rPr>
          <w:rFonts w:cstheme="minorHAnsi"/>
        </w:rPr>
        <w:t>;</w:t>
      </w:r>
      <w:r w:rsidR="001B4477">
        <w:rPr>
          <w:rFonts w:cstheme="minorHAnsi"/>
        </w:rPr>
        <w:t xml:space="preserve"> this </w:t>
      </w:r>
      <w:r w:rsidR="00A8370B">
        <w:rPr>
          <w:rFonts w:cstheme="minorHAnsi"/>
        </w:rPr>
        <w:t>library</w:t>
      </w:r>
      <w:r w:rsidR="001B4477">
        <w:rPr>
          <w:rFonts w:cstheme="minorHAnsi"/>
        </w:rPr>
        <w:t xml:space="preserve"> can also be used for many image operations that will be useful</w:t>
      </w:r>
      <w:r w:rsidR="00A8370B">
        <w:rPr>
          <w:rFonts w:cstheme="minorHAnsi"/>
        </w:rPr>
        <w:t>, for example increasing contrast, scaling of the image and so on</w:t>
      </w:r>
      <w:r w:rsidR="00E64555">
        <w:rPr>
          <w:rFonts w:cstheme="minorHAnsi"/>
        </w:rPr>
        <w:t>.</w:t>
      </w:r>
      <w:r w:rsidR="00E64555">
        <w:rPr>
          <w:rStyle w:val="FootnoteReference"/>
          <w:rFonts w:cstheme="minorHAnsi"/>
        </w:rPr>
        <w:footnoteReference w:id="6"/>
      </w:r>
    </w:p>
    <w:p w14:paraId="5747DF92" w14:textId="0498C947" w:rsidR="00FD700A" w:rsidRDefault="00FD700A" w:rsidP="008A216C">
      <w:pPr>
        <w:rPr>
          <w:rFonts w:cstheme="minorHAnsi"/>
        </w:rPr>
      </w:pPr>
    </w:p>
    <w:p w14:paraId="746E4BA2" w14:textId="73BDE91A" w:rsidR="00AC2DFF" w:rsidRDefault="00AC2DFF" w:rsidP="008A216C">
      <w:pPr>
        <w:rPr>
          <w:rFonts w:cstheme="minorHAnsi"/>
        </w:rPr>
      </w:pPr>
    </w:p>
    <w:p w14:paraId="1BBE73B9" w14:textId="5CD2B96A" w:rsidR="00157FB7" w:rsidRDefault="00157FB7" w:rsidP="008A216C">
      <w:pPr>
        <w:rPr>
          <w:rFonts w:cstheme="minorHAnsi"/>
        </w:rPr>
      </w:pPr>
      <w:r>
        <w:rPr>
          <w:rFonts w:cstheme="minorHAnsi"/>
        </w:rPr>
        <w:t xml:space="preserve">In addition, example codes of how hand-written text recognition can be achieved in Python found on </w:t>
      </w:r>
      <w:r w:rsidR="00975A49">
        <w:rPr>
          <w:rFonts w:cstheme="minorHAnsi"/>
        </w:rPr>
        <w:t>GitHub</w:t>
      </w:r>
      <w:r>
        <w:rPr>
          <w:rFonts w:cstheme="minorHAnsi"/>
        </w:rPr>
        <w:t xml:space="preserve"> will also be very useful to give me more ideas on modules in python that can be used for deep learning as well as the ways that these modules </w:t>
      </w:r>
      <w:r w:rsidR="00A8370B">
        <w:rPr>
          <w:rFonts w:cstheme="minorHAnsi"/>
        </w:rPr>
        <w:t xml:space="preserve">are </w:t>
      </w:r>
      <w:r>
        <w:rPr>
          <w:rFonts w:cstheme="minorHAnsi"/>
        </w:rPr>
        <w:t>used</w:t>
      </w:r>
      <w:r w:rsidR="005462F1">
        <w:rPr>
          <w:rFonts w:cstheme="minorHAnsi"/>
        </w:rPr>
        <w:t>.</w:t>
      </w:r>
      <w:r w:rsidR="00FF725B">
        <w:rPr>
          <w:rStyle w:val="FootnoteReference"/>
          <w:rFonts w:cstheme="minorHAnsi"/>
        </w:rPr>
        <w:footnoteReference w:id="7"/>
      </w:r>
    </w:p>
    <w:p w14:paraId="30F4B5EF" w14:textId="22D5105A" w:rsidR="00157FB7" w:rsidRDefault="00157FB7" w:rsidP="008A216C">
      <w:pPr>
        <w:rPr>
          <w:rFonts w:cstheme="minorHAnsi"/>
        </w:rPr>
      </w:pPr>
    </w:p>
    <w:p w14:paraId="62E11FCA" w14:textId="62366965" w:rsidR="00AD76AA" w:rsidRDefault="00AD76AA" w:rsidP="00AD76AA">
      <w:pPr>
        <w:rPr>
          <w:rFonts w:cstheme="minorHAnsi"/>
        </w:rPr>
      </w:pPr>
      <w:r>
        <w:rPr>
          <w:rFonts w:cstheme="minorHAnsi"/>
        </w:rPr>
        <w:t>Moreover, my Computer Science teache</w:t>
      </w:r>
      <w:r w:rsidR="0083378E">
        <w:rPr>
          <w:rFonts w:cstheme="minorHAnsi"/>
        </w:rPr>
        <w:t>r Ms Biletchi will supervise this</w:t>
      </w:r>
      <w:r>
        <w:rPr>
          <w:rFonts w:cstheme="minorHAnsi"/>
        </w:rPr>
        <w:t xml:space="preserve"> investigation, </w:t>
      </w:r>
      <w:r w:rsidR="0083378E">
        <w:rPr>
          <w:rFonts w:cstheme="minorHAnsi"/>
        </w:rPr>
        <w:t xml:space="preserve">and she will give me various </w:t>
      </w:r>
      <w:r w:rsidR="004D2715">
        <w:rPr>
          <w:rFonts w:cstheme="minorHAnsi"/>
        </w:rPr>
        <w:t>bits of advice</w:t>
      </w:r>
      <w:r w:rsidR="0083378E">
        <w:rPr>
          <w:rFonts w:cstheme="minorHAnsi"/>
        </w:rPr>
        <w:t xml:space="preserve"> in optimizing my code and providing feedback on potential areas that I could improve on.</w:t>
      </w:r>
    </w:p>
    <w:p w14:paraId="71FAC1BF" w14:textId="77777777" w:rsidR="00AD76AA" w:rsidRDefault="00AD76AA" w:rsidP="00AD76AA">
      <w:pPr>
        <w:rPr>
          <w:rFonts w:cstheme="minorHAnsi"/>
        </w:rPr>
      </w:pPr>
    </w:p>
    <w:p w14:paraId="6E0D2646" w14:textId="66276284" w:rsidR="00A9181F" w:rsidRPr="00463440" w:rsidRDefault="00F64D46" w:rsidP="000A1C81">
      <w:pPr>
        <w:rPr>
          <w:rFonts w:cstheme="minorHAnsi"/>
        </w:rPr>
      </w:pPr>
      <w:r>
        <w:rPr>
          <w:rFonts w:cstheme="minorHAnsi"/>
        </w:rPr>
        <w:t xml:space="preserve">In conclusion, </w:t>
      </w:r>
      <w:r w:rsidR="00AD76AA">
        <w:rPr>
          <w:rFonts w:cstheme="minorHAnsi"/>
        </w:rPr>
        <w:t xml:space="preserve">after carrying out researches in various aspects of the problem, objectives of my investigation project are ready to be set. Further research may be required as I start to program the solution to gain </w:t>
      </w:r>
      <w:r w:rsidR="004D2715">
        <w:rPr>
          <w:rFonts w:cstheme="minorHAnsi"/>
        </w:rPr>
        <w:t xml:space="preserve">a </w:t>
      </w:r>
      <w:r w:rsidR="00AD76AA">
        <w:rPr>
          <w:rFonts w:cstheme="minorHAnsi"/>
        </w:rPr>
        <w:t xml:space="preserve">better understanding of how the concepts researched can be implemented into python. </w:t>
      </w:r>
    </w:p>
    <w:p w14:paraId="0FB101E9" w14:textId="6574BA82" w:rsidR="000A1C81" w:rsidRPr="00463440" w:rsidRDefault="000A1C81" w:rsidP="000A1C81">
      <w:pPr>
        <w:rPr>
          <w:rFonts w:cstheme="minorHAnsi"/>
        </w:rPr>
      </w:pPr>
    </w:p>
    <w:p w14:paraId="37566F0B" w14:textId="1CBC5315" w:rsidR="00A33D1C" w:rsidRDefault="00A33D1C" w:rsidP="00A713CB">
      <w:pPr>
        <w:pStyle w:val="Heading2"/>
      </w:pPr>
      <w:bookmarkStart w:id="9" w:name="_Toc34841693"/>
      <w:bookmarkStart w:id="10" w:name="_Toc36144935"/>
      <w:r>
        <w:t xml:space="preserve">Detailed </w:t>
      </w:r>
      <w:r w:rsidR="0008602F">
        <w:t xml:space="preserve">Researched </w:t>
      </w:r>
      <w:r>
        <w:t>Background</w:t>
      </w:r>
      <w:bookmarkEnd w:id="9"/>
      <w:bookmarkEnd w:id="10"/>
    </w:p>
    <w:p w14:paraId="41B82C01" w14:textId="03125212" w:rsidR="00F45B02" w:rsidRPr="00CB1B7D" w:rsidRDefault="00F45B02" w:rsidP="00A713CB">
      <w:pPr>
        <w:pStyle w:val="Heading3"/>
      </w:pPr>
      <w:bookmarkStart w:id="11" w:name="_Toc34841694"/>
      <w:bookmarkStart w:id="12" w:name="_Toc36144936"/>
      <w:r>
        <w:t xml:space="preserve">1.3.1 </w:t>
      </w:r>
      <w:r w:rsidR="00CB1B7D" w:rsidRPr="00F31F2C">
        <w:t>About deep learnin</w:t>
      </w:r>
      <w:r w:rsidR="00287341">
        <w:t>g</w:t>
      </w:r>
      <w:bookmarkEnd w:id="11"/>
      <w:bookmarkEnd w:id="12"/>
    </w:p>
    <w:p w14:paraId="58AC9F45" w14:textId="0271AE5C" w:rsidR="00E64555" w:rsidRDefault="00CB1B7D" w:rsidP="00F45B02">
      <w:r>
        <w:t xml:space="preserve">Before going on about ConvNet, it is very important to understand what </w:t>
      </w:r>
      <w:r w:rsidR="00A03D56">
        <w:t xml:space="preserve">machine </w:t>
      </w:r>
      <w:r w:rsidR="005462F1">
        <w:t>learning and deep learning is, along with what gives machines the ability to ‘learn’</w:t>
      </w:r>
      <w:r>
        <w:t>.</w:t>
      </w:r>
    </w:p>
    <w:p w14:paraId="5C214A13" w14:textId="74F3ED85" w:rsidR="00E64555" w:rsidRDefault="00E64555" w:rsidP="00F45B02"/>
    <w:p w14:paraId="62667A07" w14:textId="559C10C8" w:rsidR="005462F1" w:rsidRDefault="001F347B" w:rsidP="00F45B02">
      <w:r>
        <w:t>With classic programming, the programmer programs explicitly what the machine should do with the input data and expect the machine to do exactly as what it was told</w:t>
      </w:r>
      <w:r w:rsidR="005462F1">
        <w:t xml:space="preserve">. An </w:t>
      </w:r>
      <w:r w:rsidR="008823BF">
        <w:t xml:space="preserve">example </w:t>
      </w:r>
      <w:r w:rsidR="004D2715">
        <w:t>of</w:t>
      </w:r>
      <w:r w:rsidR="008823BF">
        <w:t xml:space="preserve"> this would be a calculator where the instruction is to do </w:t>
      </w:r>
      <w:r w:rsidR="00122147">
        <w:t>various arithmetic operations upon the numerical input data.</w:t>
      </w:r>
      <w:r w:rsidR="008823BF">
        <w:t xml:space="preserve"> </w:t>
      </w:r>
    </w:p>
    <w:p w14:paraId="502D5C59" w14:textId="77777777" w:rsidR="005462F1" w:rsidRDefault="005462F1" w:rsidP="00F45B02"/>
    <w:p w14:paraId="35B2D314" w14:textId="668BB12C" w:rsidR="006354C4" w:rsidRDefault="00122147" w:rsidP="00F45B02">
      <w:r>
        <w:t>However,</w:t>
      </w:r>
      <w:r w:rsidR="008823BF">
        <w:t xml:space="preserve"> for machine learning, the data and the expected answers are fed into the machine</w:t>
      </w:r>
      <w:r>
        <w:t>,</w:t>
      </w:r>
      <w:r w:rsidR="008823BF">
        <w:t xml:space="preserve"> and it is expected to come up with patterns or rules to “transform” input data into </w:t>
      </w:r>
      <w:r w:rsidR="004D2715">
        <w:t xml:space="preserve">the </w:t>
      </w:r>
      <w:r w:rsidR="008823BF">
        <w:t>expected answer</w:t>
      </w:r>
      <w:r>
        <w:t>.</w:t>
      </w:r>
      <w:r w:rsidR="008823BF">
        <w:t xml:space="preserve"> </w:t>
      </w:r>
      <w:r>
        <w:t xml:space="preserve">This is achieved </w:t>
      </w:r>
      <w:r w:rsidR="008823BF">
        <w:t xml:space="preserve">through </w:t>
      </w:r>
      <w:r w:rsidR="004D2715">
        <w:t xml:space="preserve">a </w:t>
      </w:r>
      <w:r w:rsidR="008823BF">
        <w:t>series of training.</w:t>
      </w:r>
      <w:r w:rsidR="006354C4">
        <w:t xml:space="preserve"> Essentially the machine is learning representations or ways of looking at the input data that is useful for the current problem</w:t>
      </w:r>
      <w:r>
        <w:t xml:space="preserve"> </w:t>
      </w:r>
      <w:r w:rsidR="000C6B03">
        <w:t>so that it can be easily solved</w:t>
      </w:r>
      <w:r w:rsidR="006354C4">
        <w:t>.</w:t>
      </w:r>
    </w:p>
    <w:p w14:paraId="7ED90619" w14:textId="77777777" w:rsidR="006354C4" w:rsidRDefault="006354C4" w:rsidP="00F45B02"/>
    <w:p w14:paraId="6570338C" w14:textId="58443619" w:rsidR="004B15D4" w:rsidRDefault="00E64555" w:rsidP="00F45B02">
      <w:r>
        <w:t xml:space="preserve">Deep learning is a subfield of machine </w:t>
      </w:r>
      <w:r w:rsidR="006354C4">
        <w:t>learning, which relies on</w:t>
      </w:r>
      <w:r w:rsidR="00A03D56">
        <w:t xml:space="preserve"> layers </w:t>
      </w:r>
      <w:r w:rsidR="009274D0">
        <w:t xml:space="preserve">of increasingly more meaningful representations of </w:t>
      </w:r>
      <w:r w:rsidR="00207979">
        <w:t xml:space="preserve">data that </w:t>
      </w:r>
      <w:r w:rsidR="009274D0">
        <w:t>are learned through f</w:t>
      </w:r>
      <w:r w:rsidR="000C6B03">
        <w:t>eeding the various layers</w:t>
      </w:r>
      <w:r w:rsidR="009274D0">
        <w:t xml:space="preserve"> with training data</w:t>
      </w:r>
      <w:r w:rsidR="00A03D56">
        <w:t xml:space="preserve">. </w:t>
      </w:r>
    </w:p>
    <w:p w14:paraId="5E53DD81" w14:textId="77777777" w:rsidR="004B15D4" w:rsidRDefault="004B15D4" w:rsidP="00F45B02"/>
    <w:p w14:paraId="328C9CC7" w14:textId="1CB6C8EA" w:rsidR="006354C4" w:rsidRDefault="00A03D56" w:rsidP="00F45B02">
      <w:r>
        <w:t xml:space="preserve">With the several layers stacking over each other (making it “deep” hence the name deep learning), they </w:t>
      </w:r>
      <w:r w:rsidR="004B15D4">
        <w:t xml:space="preserve">perform some data transformation which </w:t>
      </w:r>
      <w:r>
        <w:t>distil</w:t>
      </w:r>
      <w:r w:rsidR="004B15D4">
        <w:t>s</w:t>
      </w:r>
      <w:r>
        <w:t xml:space="preserve"> the input data and outpu</w:t>
      </w:r>
      <w:r w:rsidR="006354C4">
        <w:t>t</w:t>
      </w:r>
      <w:r w:rsidR="009274D0">
        <w:t xml:space="preserve"> something useful for the task. F</w:t>
      </w:r>
      <w:r w:rsidR="006354C4">
        <w:t xml:space="preserve">or </w:t>
      </w:r>
      <w:r w:rsidR="00585701">
        <w:t>example,</w:t>
      </w:r>
      <w:r w:rsidR="006354C4">
        <w:t xml:space="preserve"> </w:t>
      </w:r>
      <w:r w:rsidR="009274D0">
        <w:t xml:space="preserve">in an image classification task, by </w:t>
      </w:r>
      <w:r w:rsidR="006354C4">
        <w:t>feed</w:t>
      </w:r>
      <w:r w:rsidR="009274D0">
        <w:t>ing</w:t>
      </w:r>
      <w:r w:rsidR="006354C4">
        <w:t xml:space="preserve"> images of elephants</w:t>
      </w:r>
      <w:r w:rsidR="009274D0">
        <w:t xml:space="preserve">, </w:t>
      </w:r>
      <w:r w:rsidR="006354C4">
        <w:t xml:space="preserve">distinctive characteristics like big ears and long nose </w:t>
      </w:r>
      <w:r w:rsidR="009274D0">
        <w:t xml:space="preserve">are distilled and </w:t>
      </w:r>
      <w:r w:rsidR="006354C4">
        <w:t>extracted out</w:t>
      </w:r>
      <w:r w:rsidR="009274D0">
        <w:t>, which helps makes it easier for the machine to make predictions</w:t>
      </w:r>
      <w:r w:rsidR="00D67246">
        <w:t>.</w:t>
      </w:r>
    </w:p>
    <w:p w14:paraId="5F875EA7" w14:textId="54069A0A" w:rsidR="00D67246" w:rsidRDefault="00D67246" w:rsidP="00F45B02"/>
    <w:p w14:paraId="0972A07D" w14:textId="121C2C10" w:rsidR="000E5479" w:rsidRDefault="007D08D0" w:rsidP="00F45B02">
      <w:r>
        <w:t xml:space="preserve">Each </w:t>
      </w:r>
      <w:r w:rsidR="000E5479">
        <w:t xml:space="preserve">connection between </w:t>
      </w:r>
      <w:r>
        <w:t>layer</w:t>
      </w:r>
      <w:r w:rsidR="000E5479">
        <w:t>s</w:t>
      </w:r>
      <w:r>
        <w:t xml:space="preserve"> within the deep learning model will have a weight (numbers) associated with them</w:t>
      </w:r>
      <w:r w:rsidR="000C6B03">
        <w:t>,</w:t>
      </w:r>
      <w:r>
        <w:t xml:space="preserve"> which specifies what the layer does to its input data and act as parameters. </w:t>
      </w:r>
      <w:r w:rsidR="002308D2">
        <w:t>In this case, learning means finding the right value of weight for each layer within the model</w:t>
      </w:r>
      <w:r w:rsidR="000C6B03">
        <w:t>,</w:t>
      </w:r>
      <w:r w:rsidR="002308D2">
        <w:t xml:space="preserve"> so that the input value can be correctly mapped to the expected output</w:t>
      </w:r>
      <w:r w:rsidR="004D2715">
        <w:t>/</w:t>
      </w:r>
      <w:r w:rsidR="00281A95">
        <w:t>label</w:t>
      </w:r>
      <w:r w:rsidR="002308D2">
        <w:t xml:space="preserve">. </w:t>
      </w:r>
      <w:r w:rsidR="00CF17B6">
        <w:t xml:space="preserve">Each </w:t>
      </w:r>
      <w:r w:rsidR="000E5479">
        <w:t xml:space="preserve">unit within the layer </w:t>
      </w:r>
      <w:r w:rsidR="00CF17B6">
        <w:t xml:space="preserve">would also have biases which </w:t>
      </w:r>
      <w:r w:rsidR="004D2715">
        <w:t>are</w:t>
      </w:r>
      <w:r w:rsidR="00CF17B6">
        <w:t xml:space="preserve"> an additional number added to the calculation. </w:t>
      </w:r>
    </w:p>
    <w:p w14:paraId="08A619D4" w14:textId="77777777" w:rsidR="000E5479" w:rsidRDefault="000E5479" w:rsidP="00F45B02"/>
    <w:p w14:paraId="136145D6" w14:textId="1A5CFD71" w:rsidR="004B15D4" w:rsidRDefault="000E5479" w:rsidP="00F45B02">
      <w:r>
        <w:t xml:space="preserve">As a simple example, if there is a layer of 400 units fully connected to another layer of 120 units, there would be 400 * 120 weights as there are 400 * 120 connections, and </w:t>
      </w:r>
      <w:r w:rsidR="008247C6">
        <w:t>400,</w:t>
      </w:r>
      <w:r>
        <w:t xml:space="preserve"> 120 biases respectively. </w:t>
      </w:r>
      <w:r w:rsidR="00CF17B6">
        <w:t>In simple terms, at each layer</w:t>
      </w:r>
      <w:r w:rsidR="004D2715">
        <w:t>,</w:t>
      </w:r>
      <w:r w:rsidR="00CF17B6">
        <w:t xml:space="preserve"> </w:t>
      </w:r>
      <w:r>
        <w:t xml:space="preserve">the input is being manipulated using </w:t>
      </w:r>
      <w:r w:rsidR="004D2715">
        <w:t xml:space="preserve">the </w:t>
      </w:r>
      <w:r>
        <w:t>equation: relu (dot product (W, input) + b), where W represents weight, b represents bias and relu is an activation function that will be talked about later on.</w:t>
      </w:r>
    </w:p>
    <w:p w14:paraId="5A837E43" w14:textId="77777777" w:rsidR="004B15D4" w:rsidRDefault="004B15D4" w:rsidP="00F45B02"/>
    <w:p w14:paraId="1C50646D" w14:textId="2EC8FC2A" w:rsidR="00D67246" w:rsidRDefault="002308D2" w:rsidP="00F45B02">
      <w:r>
        <w:t>However, weights</w:t>
      </w:r>
      <w:r w:rsidR="000E5479">
        <w:t xml:space="preserve"> and biases</w:t>
      </w:r>
      <w:r>
        <w:t xml:space="preserve"> of the network will be initially assigned some random numbers</w:t>
      </w:r>
      <w:r w:rsidR="000C6B03">
        <w:t>,</w:t>
      </w:r>
      <w:r>
        <w:t xml:space="preserve"> which </w:t>
      </w:r>
      <w:r w:rsidR="000C6B03">
        <w:t xml:space="preserve">obviously means that the model </w:t>
      </w:r>
      <w:r>
        <w:t>will make predictions that are nowhere close to the true value, hence a mechanism of improving and updating the weight is required</w:t>
      </w:r>
      <w:r w:rsidR="004B15D4">
        <w:t>. H</w:t>
      </w:r>
      <w:r>
        <w:t>ere is where loss function and optimizers kick in.</w:t>
      </w:r>
    </w:p>
    <w:p w14:paraId="6AEA9A14" w14:textId="58794080" w:rsidR="002308D2" w:rsidRDefault="002308D2" w:rsidP="00F45B02"/>
    <w:p w14:paraId="3EAC5B72" w14:textId="04A03A4D" w:rsidR="002308D2" w:rsidRDefault="002308D2" w:rsidP="00F45B02">
      <w:r>
        <w:t>The job of the loss function is to compute a distance score</w:t>
      </w:r>
      <w:r w:rsidR="004D2715">
        <w:t>/</w:t>
      </w:r>
      <w:r w:rsidR="00EA49E2">
        <w:t>loss score</w:t>
      </w:r>
      <w:r>
        <w:t xml:space="preserve"> between the current prediction and the true value, and this score is used as a feedback signal </w:t>
      </w:r>
      <w:r w:rsidR="00EA49E2">
        <w:t>to adjust values of the weights a little in the direction that would lower to los</w:t>
      </w:r>
      <w:r w:rsidR="001D3216">
        <w:t>e</w:t>
      </w:r>
      <w:r w:rsidR="00EA49E2">
        <w:t xml:space="preserve"> score through backpropagation algorithm, which is implemented in the optimizer. </w:t>
      </w:r>
    </w:p>
    <w:p w14:paraId="76CE16C8" w14:textId="372828FC" w:rsidR="007D08D0" w:rsidRDefault="007D08D0" w:rsidP="007D08D0">
      <w:pPr>
        <w:jc w:val="center"/>
      </w:pPr>
      <w:r w:rsidRPr="007D08D0">
        <w:rPr>
          <w:noProof/>
          <w:lang w:eastAsia="en-GB"/>
        </w:rPr>
        <w:drawing>
          <wp:inline distT="0" distB="0" distL="0" distR="0" wp14:anchorId="78182178" wp14:editId="3946FEFE">
            <wp:extent cx="4021455" cy="245742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t="3391"/>
                    <a:stretch/>
                  </pic:blipFill>
                  <pic:spPr bwMode="auto">
                    <a:xfrm>
                      <a:off x="0" y="0"/>
                      <a:ext cx="4098206" cy="2504327"/>
                    </a:xfrm>
                    <a:prstGeom prst="rect">
                      <a:avLst/>
                    </a:prstGeom>
                    <a:noFill/>
                    <a:ln>
                      <a:noFill/>
                    </a:ln>
                    <a:extLst>
                      <a:ext uri="{53640926-AAD7-44D8-BBD7-CCE9431645EC}">
                        <a14:shadowObscured xmlns:a14="http://schemas.microsoft.com/office/drawing/2010/main"/>
                      </a:ext>
                    </a:extLst>
                  </pic:spPr>
                </pic:pic>
              </a:graphicData>
            </a:graphic>
          </wp:inline>
        </w:drawing>
      </w:r>
    </w:p>
    <w:p w14:paraId="1AB91428" w14:textId="27827813" w:rsidR="004B15D4" w:rsidRDefault="004B15D4" w:rsidP="007D08D0">
      <w:pPr>
        <w:jc w:val="center"/>
        <w:rPr>
          <w:sz w:val="20"/>
          <w:szCs w:val="20"/>
        </w:rPr>
      </w:pPr>
      <w:r>
        <w:rPr>
          <w:i/>
          <w:sz w:val="20"/>
          <w:szCs w:val="20"/>
        </w:rPr>
        <w:t>Learning Steps</w:t>
      </w:r>
    </w:p>
    <w:p w14:paraId="534537C9" w14:textId="77777777" w:rsidR="004B15D4" w:rsidRPr="004B15D4" w:rsidRDefault="004B15D4" w:rsidP="007D08D0">
      <w:pPr>
        <w:jc w:val="center"/>
        <w:rPr>
          <w:sz w:val="20"/>
          <w:szCs w:val="20"/>
        </w:rPr>
      </w:pPr>
    </w:p>
    <w:p w14:paraId="7B2FC631" w14:textId="67E26492" w:rsidR="004B15D4" w:rsidRDefault="00DF5CF7" w:rsidP="00EA49E2">
      <w:r>
        <w:t xml:space="preserve">Batches of training data </w:t>
      </w:r>
      <w:r w:rsidR="00520492">
        <w:t>and t</w:t>
      </w:r>
      <w:r w:rsidR="00A05820">
        <w:t>raining labels (expected output</w:t>
      </w:r>
      <w:r w:rsidR="004B15D4">
        <w:t>,</w:t>
      </w:r>
      <w:r w:rsidR="00A05820">
        <w:t xml:space="preserve"> each having a one to one correspondence with the training data)</w:t>
      </w:r>
      <w:r w:rsidR="00520492">
        <w:t xml:space="preserve"> </w:t>
      </w:r>
      <w:r>
        <w:t>will be fed into the model within a training loop</w:t>
      </w:r>
      <w:r w:rsidR="004B15D4">
        <w:t xml:space="preserve">. </w:t>
      </w:r>
      <w:r w:rsidR="00213840">
        <w:t>Note that labels need to be in arithmetic form so that they could be processed, hence labels such as ‘Cats’ or ‘Dogs’ need to be converted into some arithmetic form before they could be fed into the model</w:t>
      </w:r>
    </w:p>
    <w:p w14:paraId="65E3C617" w14:textId="77777777" w:rsidR="004B15D4" w:rsidRDefault="004B15D4" w:rsidP="00EA49E2"/>
    <w:p w14:paraId="7DE77E63" w14:textId="3365DFDA" w:rsidR="00EA49E2" w:rsidRDefault="004B15D4" w:rsidP="00EA49E2">
      <w:r>
        <w:t>A</w:t>
      </w:r>
      <w:r w:rsidR="00DF5CF7">
        <w:t xml:space="preserve"> subset of that batch will be separated out which act as validation data. This allows the model to be trained and validated on data that it has never seen before at the same time. </w:t>
      </w:r>
      <w:r w:rsidR="00EA49E2">
        <w:t xml:space="preserve">With enough amount of iterations, the weight values will essentially be adjusted to some </w:t>
      </w:r>
      <w:r w:rsidR="00F31F2C">
        <w:t>value, which</w:t>
      </w:r>
      <w:r w:rsidR="00EA49E2">
        <w:t xml:space="preserve"> has </w:t>
      </w:r>
      <w:r w:rsidR="004D2715">
        <w:t>a</w:t>
      </w:r>
      <w:r w:rsidR="00EA49E2">
        <w:t xml:space="preserve"> minimal loss score, hence will give the best predictions.</w:t>
      </w:r>
    </w:p>
    <w:p w14:paraId="375ECFF3" w14:textId="279346B2" w:rsidR="00EC5682" w:rsidRDefault="00EC5682" w:rsidP="00EA49E2"/>
    <w:p w14:paraId="580BD807" w14:textId="07280B62" w:rsidR="00EC5682" w:rsidRDefault="004B15D4" w:rsidP="00EA49E2">
      <w:r>
        <w:t>A</w:t>
      </w:r>
      <w:r w:rsidR="00EC5682">
        <w:t xml:space="preserve">nother key point to mention </w:t>
      </w:r>
      <w:r w:rsidR="004D2715">
        <w:t>is</w:t>
      </w:r>
      <w:r w:rsidR="00EC5682">
        <w:t xml:space="preserve"> the concepts of underfitting and overfitting. These describe how </w:t>
      </w:r>
      <w:r w:rsidR="004D2715">
        <w:t xml:space="preserve">a </w:t>
      </w:r>
      <w:r w:rsidR="00DF5CF7">
        <w:t>model that does better on training data doesn’t necessarily do better on data that it has never seen before, hence model that</w:t>
      </w:r>
      <w:r w:rsidR="006355AD">
        <w:t xml:space="preserve"> has the least loss score / highest accuracy doesn’t mean that it will be the same case when being given a </w:t>
      </w:r>
      <w:r w:rsidR="00004E41">
        <w:t>brand-new</w:t>
      </w:r>
      <w:r w:rsidR="006355AD">
        <w:t xml:space="preserve"> batch.</w:t>
      </w:r>
    </w:p>
    <w:p w14:paraId="381F8907" w14:textId="6A099D08" w:rsidR="006355AD" w:rsidRDefault="006355AD" w:rsidP="00EA49E2"/>
    <w:p w14:paraId="0DDA2B54" w14:textId="067273D9" w:rsidR="006355AD" w:rsidRDefault="006355AD" w:rsidP="006355AD">
      <w:pPr>
        <w:jc w:val="center"/>
      </w:pPr>
      <w:r>
        <w:rPr>
          <w:noProof/>
          <w:lang w:eastAsia="en-GB"/>
        </w:rPr>
        <w:drawing>
          <wp:inline distT="0" distB="0" distL="0" distR="0" wp14:anchorId="349E52B6" wp14:editId="115CF37A">
            <wp:extent cx="2354726" cy="1733107"/>
            <wp:effectExtent l="0" t="0" r="7620" b="635"/>
            <wp:docPr id="12" name="Picture 12" descr="\\FILESRV06\EnrollmentYear2015$\jeffrey.li2015\Desktop\1_R09z6KNJuMkSmRcPApj9c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RV06\EnrollmentYear2015$\jeffrey.li2015\Desktop\1_R09z6KNJuMkSmRcPApj9cQ.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3270" cy="1739396"/>
                    </a:xfrm>
                    <a:prstGeom prst="rect">
                      <a:avLst/>
                    </a:prstGeom>
                    <a:noFill/>
                    <a:ln>
                      <a:noFill/>
                    </a:ln>
                  </pic:spPr>
                </pic:pic>
              </a:graphicData>
            </a:graphic>
          </wp:inline>
        </w:drawing>
      </w:r>
    </w:p>
    <w:p w14:paraId="6FD2EDC6" w14:textId="545A13B2" w:rsidR="006355AD" w:rsidRDefault="006355AD" w:rsidP="006355AD">
      <w:pPr>
        <w:jc w:val="center"/>
        <w:rPr>
          <w:i/>
          <w:sz w:val="20"/>
          <w:szCs w:val="20"/>
        </w:rPr>
      </w:pPr>
      <w:r w:rsidRPr="006355AD">
        <w:rPr>
          <w:i/>
          <w:sz w:val="20"/>
          <w:szCs w:val="20"/>
        </w:rPr>
        <w:t>S</w:t>
      </w:r>
      <w:r w:rsidR="00787270">
        <w:rPr>
          <w:i/>
          <w:sz w:val="20"/>
          <w:szCs w:val="20"/>
        </w:rPr>
        <w:t>o</w:t>
      </w:r>
      <w:r w:rsidRPr="006355AD">
        <w:rPr>
          <w:i/>
          <w:sz w:val="20"/>
          <w:szCs w:val="20"/>
        </w:rPr>
        <w:t xml:space="preserve">urce: </w:t>
      </w:r>
      <w:hyperlink r:id="rId10" w:history="1">
        <w:r w:rsidRPr="006355AD">
          <w:rPr>
            <w:rStyle w:val="Hyperlink"/>
            <w:i/>
            <w:sz w:val="20"/>
            <w:szCs w:val="20"/>
          </w:rPr>
          <w:t>https://medium.com/randomai/another-look-into-over-fitting-33e15b044a5e</w:t>
        </w:r>
      </w:hyperlink>
    </w:p>
    <w:p w14:paraId="7043D7C2" w14:textId="3E70F0A6" w:rsidR="006355AD" w:rsidRDefault="006355AD" w:rsidP="006355AD"/>
    <w:p w14:paraId="7940DFB1" w14:textId="0C000EF2" w:rsidR="00203C28" w:rsidRDefault="006355AD" w:rsidP="006355AD">
      <w:r>
        <w:t>As shown above, although training loss</w:t>
      </w:r>
      <w:r w:rsidR="004B15D4">
        <w:t xml:space="preserve"> score</w:t>
      </w:r>
      <w:r>
        <w:t xml:space="preserve"> is at its lowest towards the end of the training </w:t>
      </w:r>
      <w:r w:rsidR="00203C28">
        <w:t>loop, which</w:t>
      </w:r>
      <w:r>
        <w:t xml:space="preserve"> should be what we</w:t>
      </w:r>
      <w:r w:rsidR="004B15D4">
        <w:t xml:space="preserve"> are</w:t>
      </w:r>
      <w:r>
        <w:t xml:space="preserve"> expect</w:t>
      </w:r>
      <w:r w:rsidR="004B15D4">
        <w:t>ing</w:t>
      </w:r>
      <w:r>
        <w:t xml:space="preserve">, the validation loss </w:t>
      </w:r>
      <w:r w:rsidR="00203C28">
        <w:t xml:space="preserve">score </w:t>
      </w:r>
      <w:r>
        <w:t>seem</w:t>
      </w:r>
      <w:r w:rsidR="004D2715">
        <w:t>s</w:t>
      </w:r>
      <w:r>
        <w:t xml:space="preserve"> to be lowest at earlier </w:t>
      </w:r>
      <w:r w:rsidR="00203C28">
        <w:t>iterations. This</w:t>
      </w:r>
      <w:r>
        <w:t xml:space="preserve"> is an example of overfitting</w:t>
      </w:r>
      <w:r w:rsidR="00203C28">
        <w:t xml:space="preserve"> as the model is being ‘over-trained’, hence would not be able to make the most accurate prediction</w:t>
      </w:r>
      <w:r>
        <w:t xml:space="preserve">. </w:t>
      </w:r>
    </w:p>
    <w:p w14:paraId="2D968CB0" w14:textId="77777777" w:rsidR="00203C28" w:rsidRDefault="00203C28" w:rsidP="006355AD"/>
    <w:p w14:paraId="0DCCD82A" w14:textId="2BCD8606" w:rsidR="006355AD" w:rsidRDefault="00203C28" w:rsidP="006355AD">
      <w:r>
        <w:t xml:space="preserve">On the other hand, we do not want the model to be ‘under-trained’ with </w:t>
      </w:r>
      <w:r w:rsidR="004D2715">
        <w:t xml:space="preserve">a </w:t>
      </w:r>
      <w:r>
        <w:t>very little amount of training loop, as this would cause</w:t>
      </w:r>
      <w:r w:rsidR="006355AD">
        <w:t xml:space="preserve"> underfitting</w:t>
      </w:r>
      <w:r>
        <w:t xml:space="preserve"> resulting in a model that has neither low training loss score nor validation loss score</w:t>
      </w:r>
      <w:r w:rsidR="006355AD">
        <w:t>.</w:t>
      </w:r>
      <w:r w:rsidR="00787270">
        <w:t xml:space="preserve"> The optimal situation would be when validation loss/accuracy is at its lowest/highest point when training loss/accuracy is as well.</w:t>
      </w:r>
    </w:p>
    <w:p w14:paraId="73198148" w14:textId="3D18EBB5" w:rsidR="00520492" w:rsidRPr="006355AD" w:rsidRDefault="00520492" w:rsidP="006355AD"/>
    <w:p w14:paraId="3CDA7AA4" w14:textId="137BEF41" w:rsidR="00F45B02" w:rsidRPr="003B6C06" w:rsidRDefault="00F45B02" w:rsidP="00A713CB">
      <w:pPr>
        <w:pStyle w:val="Heading3"/>
      </w:pPr>
      <w:bookmarkStart w:id="13" w:name="_1.3.1_Convolutional_Neural"/>
      <w:bookmarkStart w:id="14" w:name="_1.3.2_Convolutional_Neural"/>
      <w:bookmarkStart w:id="15" w:name="_Toc34841695"/>
      <w:bookmarkStart w:id="16" w:name="_Toc36144937"/>
      <w:bookmarkEnd w:id="13"/>
      <w:bookmarkEnd w:id="14"/>
      <w:r>
        <w:t>1.3.2</w:t>
      </w:r>
      <w:r w:rsidR="00A33D1C">
        <w:t xml:space="preserve"> Convolutional Neural Network</w:t>
      </w:r>
      <w:r w:rsidR="00FF725B">
        <w:rPr>
          <w:rStyle w:val="FootnoteReference"/>
        </w:rPr>
        <w:footnoteReference w:id="8"/>
      </w:r>
      <w:bookmarkEnd w:id="15"/>
      <w:bookmarkEnd w:id="16"/>
      <w:r w:rsidR="003B6C06">
        <w:t xml:space="preserve"> </w:t>
      </w:r>
    </w:p>
    <w:p w14:paraId="261F8C32" w14:textId="77777777" w:rsidR="00A33D1C" w:rsidRPr="00A33D1C" w:rsidRDefault="00A33D1C" w:rsidP="00A33D1C"/>
    <w:p w14:paraId="2E724C17" w14:textId="4154DC6D" w:rsidR="00A33D1C" w:rsidRPr="00A33D1C" w:rsidRDefault="00A33D1C" w:rsidP="00A33D1C">
      <w:r>
        <w:rPr>
          <w:rFonts w:cstheme="minorHAnsi"/>
          <w:noProof/>
          <w:lang w:eastAsia="en-GB"/>
        </w:rPr>
        <w:drawing>
          <wp:inline distT="0" distB="0" distL="0" distR="0" wp14:anchorId="6EA873F0" wp14:editId="4AAD4B6D">
            <wp:extent cx="6301105" cy="2144395"/>
            <wp:effectExtent l="0" t="0" r="4445" b="8255"/>
            <wp:docPr id="1" name="Picture 1"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v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1105" cy="2144395"/>
                    </a:xfrm>
                    <a:prstGeom prst="rect">
                      <a:avLst/>
                    </a:prstGeom>
                    <a:noFill/>
                    <a:ln>
                      <a:noFill/>
                    </a:ln>
                  </pic:spPr>
                </pic:pic>
              </a:graphicData>
            </a:graphic>
          </wp:inline>
        </w:drawing>
      </w:r>
    </w:p>
    <w:p w14:paraId="3A3592BD" w14:textId="344B2797" w:rsidR="00A33D1C" w:rsidRDefault="00A33D1C" w:rsidP="00A33D1C"/>
    <w:p w14:paraId="704FCF8A" w14:textId="1662181B" w:rsidR="00A33D1C" w:rsidRPr="000F048C" w:rsidRDefault="00A33D1C" w:rsidP="00A33D1C">
      <w:pPr>
        <w:jc w:val="center"/>
        <w:rPr>
          <w:rFonts w:cstheme="minorHAnsi"/>
          <w:i/>
          <w:sz w:val="20"/>
          <w:szCs w:val="20"/>
        </w:rPr>
      </w:pPr>
      <w:r w:rsidRPr="000F048C">
        <w:rPr>
          <w:rFonts w:cstheme="minorHAnsi"/>
          <w:i/>
          <w:sz w:val="20"/>
          <w:szCs w:val="20"/>
        </w:rPr>
        <w:t xml:space="preserve">Source:   </w:t>
      </w:r>
      <w:hyperlink r:id="rId12" w:history="1">
        <w:r w:rsidRPr="009C67E1">
          <w:rPr>
            <w:rStyle w:val="Hyperlink"/>
            <w:rFonts w:cstheme="minorHAnsi"/>
            <w:i/>
            <w:sz w:val="20"/>
            <w:szCs w:val="20"/>
          </w:rPr>
          <w:t xml:space="preserve">https://adeshpande3.github.io/A-Beginner%27s-Guide-To-Understanding-Convolutional-Neural-Networks/ </w:t>
        </w:r>
      </w:hyperlink>
      <w:r w:rsidRPr="000F048C">
        <w:rPr>
          <w:rFonts w:cstheme="minorHAnsi"/>
          <w:i/>
          <w:sz w:val="20"/>
          <w:szCs w:val="20"/>
        </w:rPr>
        <w:t xml:space="preserve"> </w:t>
      </w:r>
    </w:p>
    <w:p w14:paraId="423A97E8" w14:textId="5CE28721" w:rsidR="00A33D1C" w:rsidRDefault="00A33D1C" w:rsidP="00A33D1C"/>
    <w:p w14:paraId="4F0BBD26" w14:textId="0F1210F9" w:rsidR="00344960" w:rsidRDefault="00344960" w:rsidP="00344960">
      <w:r>
        <w:t>Convolutional Neural Network is a class of deep neural network (</w:t>
      </w:r>
      <w:r w:rsidR="004D2715">
        <w:t xml:space="preserve">an artificial </w:t>
      </w:r>
      <w:r>
        <w:t>neural network that consist</w:t>
      </w:r>
      <w:r w:rsidR="004D2715">
        <w:t>s</w:t>
      </w:r>
      <w:r>
        <w:t xml:space="preserve"> of many layers between input and output layer) and is a useful way of image classification, and maps the input data to specific classes</w:t>
      </w:r>
      <w:r w:rsidR="004D2715">
        <w:t>/</w:t>
      </w:r>
      <w:r w:rsidR="00FF623E">
        <w:t>labels</w:t>
      </w:r>
      <w:r>
        <w:t>.</w:t>
      </w:r>
    </w:p>
    <w:p w14:paraId="10642776" w14:textId="77777777" w:rsidR="00344960" w:rsidRDefault="00344960" w:rsidP="00344960"/>
    <w:p w14:paraId="6D4A865F" w14:textId="02A07644" w:rsidR="00344960" w:rsidRDefault="00344960" w:rsidP="00344960">
      <w:r>
        <w:t>In my investigation project, the model made is mapping individual images letters</w:t>
      </w:r>
      <w:r w:rsidR="00FF623E">
        <w:t>,</w:t>
      </w:r>
      <w:r>
        <w:t xml:space="preserve"> segmented out from the image of hand-wr</w:t>
      </w:r>
      <w:r w:rsidR="003B6C06">
        <w:t>itten text into their specific alphabet classes</w:t>
      </w:r>
      <w:r>
        <w:t>. This is achieved as shown in the hand</w:t>
      </w:r>
      <w:r w:rsidR="001D3216">
        <w:t>-</w:t>
      </w:r>
      <w:r>
        <w:t>drawn picture</w:t>
      </w:r>
      <w:r w:rsidR="00FF623E">
        <w:t xml:space="preserve"> and the explanation</w:t>
      </w:r>
      <w:r>
        <w:t xml:space="preserve"> below.</w:t>
      </w:r>
    </w:p>
    <w:p w14:paraId="5F11E6AB" w14:textId="77777777" w:rsidR="00344960" w:rsidRDefault="00344960" w:rsidP="00344960"/>
    <w:p w14:paraId="3853C9A5" w14:textId="62798EE9" w:rsidR="005D2820" w:rsidRDefault="005D2820" w:rsidP="005D2820">
      <w:bookmarkStart w:id="17" w:name="_1.3.2_OpenCV_and"/>
      <w:bookmarkEnd w:id="17"/>
      <w:r>
        <w:t xml:space="preserve">Firstly, the input image of letter ‘X’ is reshaped into set dimensions (e.g. 28 * 28 pixels), converted to grayscale and fed into the </w:t>
      </w:r>
      <w:r w:rsidR="001D3216">
        <w:t xml:space="preserve">artificial </w:t>
      </w:r>
      <w:r>
        <w:t xml:space="preserve">neural network’s input layer (meaning that shape of input tensor will be 28 * 28 * 1 which would be discussed in sections 1.3.3 and 1.3.5). </w:t>
      </w:r>
    </w:p>
    <w:p w14:paraId="016B9B7B" w14:textId="77777777" w:rsidR="005D2820" w:rsidRDefault="005D2820" w:rsidP="005D2820"/>
    <w:p w14:paraId="18387DAD" w14:textId="77777777" w:rsidR="005D2820" w:rsidRDefault="005D2820" w:rsidP="005D2820">
      <w:r>
        <w:t>Specific characteristic such as the diagonal lines (attained through training) within the letter ‘X’ will act as filters of fixed dimension (e.g. 3*3 pixels) to filter the image. For example, the diagonal lines and the centre square will be one of the filters of letter X. Each dark pixel represents a one and each white pixel represents minus one in the current scenario.</w:t>
      </w:r>
    </w:p>
    <w:p w14:paraId="4A3A0DF8" w14:textId="77777777" w:rsidR="005D2820" w:rsidRDefault="005D2820" w:rsidP="005D2820"/>
    <w:p w14:paraId="3036CA4F" w14:textId="3E1B4624" w:rsidR="005D2820" w:rsidRDefault="005D2820" w:rsidP="005D2820">
      <w:r>
        <w:t>As these filters go through the image, the numbered pixels in the filter will be multiplied by the pixel value of the original image, hence, if the characteristics match, 1 * 1 = 1, and if the characteristics do not match then 1 * -1 will return -1.</w:t>
      </w:r>
    </w:p>
    <w:p w14:paraId="40FC0760" w14:textId="77777777" w:rsidR="005D2820" w:rsidRDefault="005D2820" w:rsidP="005D2820"/>
    <w:p w14:paraId="1FB3BD14" w14:textId="375EA1FA" w:rsidR="005D2820" w:rsidRDefault="005D2820" w:rsidP="005D2820">
      <w:r>
        <w:t xml:space="preserve">After the multiplication, all numbers within the filtered region are added up and divided by </w:t>
      </w:r>
      <w:r w:rsidR="001D3216">
        <w:t xml:space="preserve">the </w:t>
      </w:r>
      <w:r>
        <w:t xml:space="preserve">total amount of components within the region, which means that if all features match, the filter will finally become a one. </w:t>
      </w:r>
    </w:p>
    <w:p w14:paraId="4D695B84" w14:textId="77777777" w:rsidR="005D2820" w:rsidRDefault="005D2820" w:rsidP="005D2820"/>
    <w:p w14:paraId="5DE8BA15" w14:textId="6B006C59" w:rsidR="005D2820" w:rsidRDefault="005D2820" w:rsidP="005D2820">
      <w:r>
        <w:t xml:space="preserve">However, if some features do not match, </w:t>
      </w:r>
      <w:r w:rsidR="001D3216">
        <w:t xml:space="preserve">the </w:t>
      </w:r>
      <w:r>
        <w:t xml:space="preserve">filter becomes a lower number or even becomes negative as shown. This filtering process is repeated to every possible position across the entire image and for different filters, which finally produces convolution or filtered image of </w:t>
      </w:r>
      <w:r w:rsidR="001D3216">
        <w:t xml:space="preserve">the </w:t>
      </w:r>
      <w:r>
        <w:t xml:space="preserve">original one. </w:t>
      </w:r>
    </w:p>
    <w:p w14:paraId="44379D62" w14:textId="77777777" w:rsidR="005D2820" w:rsidRDefault="005D2820" w:rsidP="005D2820"/>
    <w:p w14:paraId="249D85B4" w14:textId="77777777" w:rsidR="005D2820" w:rsidRDefault="005D2820" w:rsidP="005D2820">
      <w:r>
        <w:t>This entire process is done within the convolution layer, and no matter where the feature is within the image, whether the image is distorted or upside-down, it can still be extracted.</w:t>
      </w:r>
    </w:p>
    <w:p w14:paraId="4A1F20B5" w14:textId="77777777" w:rsidR="005D2820" w:rsidRDefault="005D2820" w:rsidP="005D2820"/>
    <w:p w14:paraId="2736A330" w14:textId="77777777" w:rsidR="005D2820" w:rsidRDefault="005D2820" w:rsidP="005D2820">
      <w:r>
        <w:t xml:space="preserve">The next layer or sometimes called the activation function, called RELU is applied to turn all negative numbers into zero and other numbers remain the same, this is done so that the data is easier to handle with, as negative numbers are not significant in this case. </w:t>
      </w:r>
    </w:p>
    <w:p w14:paraId="761F1D55" w14:textId="77777777" w:rsidR="005D2820" w:rsidRDefault="005D2820" w:rsidP="005D2820"/>
    <w:p w14:paraId="5C93C23C" w14:textId="1B3BF09D" w:rsidR="005D2820" w:rsidRDefault="005D2820" w:rsidP="005D2820">
      <w:r>
        <w:t>Furthermore, relu is an activation function as said before, which introduce non-linearity to the model, as it returns 0 for all negative values and keep</w:t>
      </w:r>
      <w:r w:rsidR="001D3216">
        <w:t>s</w:t>
      </w:r>
      <w:r>
        <w:t xml:space="preserve"> all positive value the same. This allows predictions made to be more interesting as</w:t>
      </w:r>
      <w:r w:rsidR="001D3216">
        <w:t>,</w:t>
      </w:r>
      <w:r>
        <w:t xml:space="preserve"> without this function, the model made would only be a linear regression model as only linear transformations can be performed at each layer, hence unable to learn and perform tasks that are more complex. </w:t>
      </w:r>
    </w:p>
    <w:p w14:paraId="658A790C" w14:textId="62E56F7E" w:rsidR="008F5454" w:rsidRDefault="008F5454" w:rsidP="005D2820"/>
    <w:p w14:paraId="16F32E3C" w14:textId="0A417823" w:rsidR="008F5454" w:rsidRDefault="008F5454" w:rsidP="005D2820"/>
    <w:p w14:paraId="0CAA7D02" w14:textId="572CD16B" w:rsidR="008F5454" w:rsidRPr="008F5454" w:rsidRDefault="008F5454" w:rsidP="005D2820">
      <w:pPr>
        <w:rPr>
          <w:rFonts w:cstheme="minorHAnsi"/>
          <w:b/>
          <w:bCs w:val="0"/>
          <w:i/>
          <w:iCs w:val="0"/>
          <w:sz w:val="18"/>
          <w:szCs w:val="18"/>
        </w:rPr>
      </w:pPr>
      <w:r>
        <w:rPr>
          <w:b/>
          <w:bCs w:val="0"/>
          <w:i/>
          <w:iCs w:val="0"/>
          <w:sz w:val="18"/>
          <w:szCs w:val="18"/>
        </w:rPr>
        <w:t>Continue on next page</w:t>
      </w:r>
    </w:p>
    <w:p w14:paraId="2B226AE5" w14:textId="4DF21EC8" w:rsidR="005D2820" w:rsidRPr="005D2820" w:rsidRDefault="005D2820" w:rsidP="005D2820">
      <w:pPr>
        <w:jc w:val="center"/>
      </w:pPr>
      <w:r>
        <w:rPr>
          <w:noProof/>
          <w:lang w:eastAsia="en-GB"/>
        </w:rPr>
        <w:drawing>
          <wp:inline distT="0" distB="0" distL="0" distR="0" wp14:anchorId="29C03CE5" wp14:editId="2B179931">
            <wp:extent cx="3323645" cy="2465610"/>
            <wp:effectExtent l="0" t="0" r="0" b="0"/>
            <wp:docPr id="3" name="Picture 3" descr="relu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u_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7732" cy="2468642"/>
                    </a:xfrm>
                    <a:prstGeom prst="rect">
                      <a:avLst/>
                    </a:prstGeom>
                    <a:noFill/>
                    <a:ln>
                      <a:noFill/>
                    </a:ln>
                  </pic:spPr>
                </pic:pic>
              </a:graphicData>
            </a:graphic>
          </wp:inline>
        </w:drawing>
      </w:r>
    </w:p>
    <w:p w14:paraId="1D47FC67" w14:textId="2D35B579" w:rsidR="005D2820" w:rsidRDefault="005D2820" w:rsidP="00E73F78">
      <w:pPr>
        <w:jc w:val="center"/>
        <w:rPr>
          <w:rFonts w:cstheme="minorHAnsi"/>
          <w:i/>
          <w:sz w:val="20"/>
          <w:szCs w:val="20"/>
        </w:rPr>
      </w:pPr>
      <w:r>
        <w:rPr>
          <w:rFonts w:cstheme="minorHAnsi"/>
          <w:i/>
          <w:sz w:val="20"/>
          <w:szCs w:val="20"/>
        </w:rPr>
        <w:t xml:space="preserve">Source: </w:t>
      </w:r>
      <w:hyperlink r:id="rId14" w:history="1">
        <w:r>
          <w:rPr>
            <w:rStyle w:val="Hyperlink"/>
            <w:i/>
            <w:sz w:val="20"/>
            <w:szCs w:val="20"/>
          </w:rPr>
          <w:t>https://sebastianraschka.com/faq/docs/relu-derivative.html</w:t>
        </w:r>
      </w:hyperlink>
    </w:p>
    <w:p w14:paraId="007FA81F" w14:textId="77777777" w:rsidR="00E73F78" w:rsidRPr="00E73F78" w:rsidRDefault="00E73F78" w:rsidP="00E73F78">
      <w:pPr>
        <w:jc w:val="center"/>
        <w:rPr>
          <w:rFonts w:cstheme="minorHAnsi"/>
          <w:i/>
          <w:sz w:val="20"/>
          <w:szCs w:val="20"/>
        </w:rPr>
      </w:pPr>
    </w:p>
    <w:p w14:paraId="6DAAC60B" w14:textId="77777777" w:rsidR="005D2820" w:rsidRDefault="005D2820" w:rsidP="005D2820">
      <w:r>
        <w:t>Afterwards, the max-pooling layer applies a window of set size (e.g. 2 * 2 pixels) to the convoluted image passed down by convolution layer, and runs through the image in every possible position, taking the maximum number within the window. The outcome will be a shrunk image of the convoluted image, potentially half as big.</w:t>
      </w:r>
    </w:p>
    <w:p w14:paraId="4B7C90E7" w14:textId="77777777" w:rsidR="005D2820" w:rsidRDefault="005D2820" w:rsidP="005D2820"/>
    <w:p w14:paraId="04CFBFF8" w14:textId="6B2B4E7C" w:rsidR="005D2820" w:rsidRDefault="005D2820" w:rsidP="005D2820">
      <w:r>
        <w:t>For both convolution and max-pooling layer, there will be strides associated with the filter/window. A</w:t>
      </w:r>
      <w:r w:rsidR="00197DE3">
        <w:t xml:space="preserve"> </w:t>
      </w:r>
      <w:r>
        <w:t xml:space="preserve">stride of x means that </w:t>
      </w:r>
      <w:r w:rsidR="001D3216">
        <w:t xml:space="preserve">the </w:t>
      </w:r>
      <w:r>
        <w:t xml:space="preserve">window will move x pixels across every time. This introduces another problem, which is that the filter/window might move out of the picture, hence, padding of images is needed to avoid this problem. </w:t>
      </w:r>
    </w:p>
    <w:p w14:paraId="31043C99" w14:textId="77777777" w:rsidR="005D2820" w:rsidRDefault="005D2820" w:rsidP="005D2820"/>
    <w:p w14:paraId="0A959992" w14:textId="5D756C79" w:rsidR="005D2820" w:rsidRDefault="005D2820" w:rsidP="005D2820">
      <w:r>
        <w:t xml:space="preserve">In simplest terms, padding means adding additional pixels/values to the border of the image, so that the filter/window wouldn’t go outside of the image. For my project, I will be using </w:t>
      </w:r>
      <w:r w:rsidR="001D3216">
        <w:t xml:space="preserve">the </w:t>
      </w:r>
      <w:r>
        <w:t xml:space="preserve">SAME padding, as shown below, where orange squares represent the max-pooling window dimension and </w:t>
      </w:r>
      <w:r w:rsidR="001D3216">
        <w:t xml:space="preserve">the </w:t>
      </w:r>
      <w:r>
        <w:t>grey area represents padding:</w:t>
      </w:r>
    </w:p>
    <w:p w14:paraId="28311D4E" w14:textId="77777777" w:rsidR="005D2820" w:rsidRDefault="005D2820" w:rsidP="005D2820"/>
    <w:p w14:paraId="7F3DF3B4" w14:textId="77777777" w:rsidR="005D2820" w:rsidRDefault="005D2820" w:rsidP="005D2820">
      <w:r>
        <w:rPr>
          <w:noProof/>
          <w:lang w:eastAsia="en-GB"/>
        </w:rPr>
        <w:drawing>
          <wp:inline distT="0" distB="0" distL="0" distR="0" wp14:anchorId="7412BC79" wp14:editId="0DD55789">
            <wp:extent cx="5731510" cy="163766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1562638054.gif"/>
                    <pic:cNvPicPr/>
                  </pic:nvPicPr>
                  <pic:blipFill>
                    <a:blip r:embed="rId15">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14:paraId="06BB2D57" w14:textId="77777777" w:rsidR="005D2820" w:rsidRDefault="005D2820" w:rsidP="005D2820">
      <w:r>
        <w:rPr>
          <w:noProof/>
          <w:lang w:eastAsia="en-GB"/>
        </w:rPr>
        <w:drawing>
          <wp:inline distT="0" distB="0" distL="0" distR="0" wp14:anchorId="4C8BD3B3" wp14:editId="2B4544F5">
            <wp:extent cx="5318654" cy="2046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7808" t="32728" r="32120" b="33014"/>
                    <a:stretch/>
                  </pic:blipFill>
                  <pic:spPr bwMode="auto">
                    <a:xfrm>
                      <a:off x="0" y="0"/>
                      <a:ext cx="5369068" cy="2066250"/>
                    </a:xfrm>
                    <a:prstGeom prst="rect">
                      <a:avLst/>
                    </a:prstGeom>
                    <a:ln>
                      <a:noFill/>
                    </a:ln>
                    <a:extLst>
                      <a:ext uri="{53640926-AAD7-44D8-BBD7-CCE9431645EC}">
                        <a14:shadowObscured xmlns:a14="http://schemas.microsoft.com/office/drawing/2010/main"/>
                      </a:ext>
                    </a:extLst>
                  </pic:spPr>
                </pic:pic>
              </a:graphicData>
            </a:graphic>
          </wp:inline>
        </w:drawing>
      </w:r>
    </w:p>
    <w:p w14:paraId="55C71A47" w14:textId="77777777" w:rsidR="005D2820" w:rsidRDefault="005D2820" w:rsidP="005D2820"/>
    <w:p w14:paraId="5247EE0F" w14:textId="77777777" w:rsidR="005D2820" w:rsidRPr="00843C0E" w:rsidRDefault="005D2820" w:rsidP="005D2820">
      <w:pPr>
        <w:jc w:val="center"/>
        <w:rPr>
          <w:b/>
          <w:bCs w:val="0"/>
          <w:i/>
          <w:iCs w:val="0"/>
          <w:sz w:val="18"/>
          <w:szCs w:val="18"/>
        </w:rPr>
      </w:pPr>
      <w:r w:rsidRPr="00843C0E">
        <w:rPr>
          <w:b/>
          <w:bCs w:val="0"/>
          <w:i/>
          <w:iCs w:val="0"/>
          <w:sz w:val="18"/>
          <w:szCs w:val="18"/>
        </w:rPr>
        <w:t xml:space="preserve">Source: </w:t>
      </w:r>
      <w:hyperlink r:id="rId17" w:history="1">
        <w:r w:rsidRPr="00843C0E">
          <w:rPr>
            <w:rStyle w:val="Hyperlink"/>
            <w:b/>
            <w:bCs w:val="0"/>
            <w:i/>
            <w:iCs w:val="0"/>
            <w:sz w:val="18"/>
            <w:szCs w:val="18"/>
          </w:rPr>
          <w:t>https://www.corvil.com/content/kb/31-what-is-the-difference-between-same-and-valid-padding-in-tf-nn-max-pool-of-tensorflow/</w:t>
        </w:r>
      </w:hyperlink>
    </w:p>
    <w:p w14:paraId="4AC3077A" w14:textId="608EBF54" w:rsidR="00BD3DAC" w:rsidRDefault="00BD3DAC" w:rsidP="005D2820">
      <w:pPr>
        <w:rPr>
          <w:color w:val="000000" w:themeColor="text1"/>
        </w:rPr>
      </w:pPr>
      <w:r>
        <w:rPr>
          <w:color w:val="000000" w:themeColor="text1"/>
        </w:rPr>
        <w:t>Initially, the image is of size 3 pixels by three pixels with a filter size of 2 pixel</w:t>
      </w:r>
      <w:r w:rsidR="00025EF3">
        <w:rPr>
          <w:color w:val="000000" w:themeColor="text1"/>
        </w:rPr>
        <w:t>s</w:t>
      </w:r>
      <w:r>
        <w:rPr>
          <w:color w:val="000000" w:themeColor="text1"/>
        </w:rPr>
        <w:t xml:space="preserve"> by 2 pixel</w:t>
      </w:r>
      <w:r w:rsidR="00025EF3">
        <w:rPr>
          <w:color w:val="000000" w:themeColor="text1"/>
        </w:rPr>
        <w:t>s</w:t>
      </w:r>
      <w:r>
        <w:rPr>
          <w:color w:val="000000" w:themeColor="text1"/>
        </w:rPr>
        <w:t xml:space="preserve"> and a stride of 2. Without padding, the filter would start off alright as shown above, however as it moves along by 2, there would be 2 ‘null’ values within the filter which could lead to an error. Hence the grey areas are added to overcome this issue.</w:t>
      </w:r>
    </w:p>
    <w:p w14:paraId="2AF8A6F6" w14:textId="77777777" w:rsidR="00BD3DAC" w:rsidRDefault="00BD3DAC" w:rsidP="005D2820">
      <w:pPr>
        <w:rPr>
          <w:color w:val="000000" w:themeColor="text1"/>
        </w:rPr>
      </w:pPr>
    </w:p>
    <w:p w14:paraId="2C848E3E" w14:textId="19674CC3" w:rsidR="005D2820" w:rsidRPr="002672A1" w:rsidRDefault="005D2820" w:rsidP="005D2820">
      <w:pPr>
        <w:rPr>
          <w:color w:val="000000" w:themeColor="text1"/>
        </w:rPr>
      </w:pPr>
      <w:r w:rsidRPr="002672A1">
        <w:rPr>
          <w:color w:val="000000" w:themeColor="text1"/>
        </w:rPr>
        <w:t>The layers described above can be stacked upon one and the other, with the output of the previous layer being the input of the next, which makes up the hidden layer. This is essential</w:t>
      </w:r>
      <w:r w:rsidR="001D3216">
        <w:rPr>
          <w:color w:val="000000" w:themeColor="text1"/>
        </w:rPr>
        <w:t>ly</w:t>
      </w:r>
      <w:r w:rsidRPr="002672A1">
        <w:rPr>
          <w:color w:val="000000" w:themeColor="text1"/>
        </w:rPr>
        <w:t xml:space="preserve"> creating ‘deep’ layers of artificial neural network. Multiple max pooling or convolutional layer can be applied to allow a more shrunk or filtered image.</w:t>
      </w:r>
    </w:p>
    <w:p w14:paraId="74519D5D" w14:textId="77777777" w:rsidR="005D2820" w:rsidRPr="00104A37" w:rsidRDefault="005D2820" w:rsidP="005D2820">
      <w:pPr>
        <w:rPr>
          <w:color w:val="FF0000"/>
        </w:rPr>
      </w:pPr>
    </w:p>
    <w:p w14:paraId="7A0EE581" w14:textId="079F75E3" w:rsidR="005D2820" w:rsidRDefault="001D3216" w:rsidP="005D2820">
      <w:pPr>
        <w:rPr>
          <w:color w:val="000000" w:themeColor="text1"/>
        </w:rPr>
      </w:pPr>
      <w:r>
        <w:rPr>
          <w:color w:val="000000" w:themeColor="text1"/>
        </w:rPr>
        <w:t>In</w:t>
      </w:r>
      <w:r w:rsidR="005D2820" w:rsidRPr="002672A1">
        <w:rPr>
          <w:color w:val="000000" w:themeColor="text1"/>
        </w:rPr>
        <w:t xml:space="preserve"> the end, the </w:t>
      </w:r>
      <w:r w:rsidR="005D2820">
        <w:rPr>
          <w:color w:val="000000" w:themeColor="text1"/>
        </w:rPr>
        <w:t xml:space="preserve">output from the hidden layer will be flattened, which means that no matter how many dimensions it has it would become one dimensional. As an example, if the output tensors have shapes 10 * 10 * 64, then as it gets flattened, it would have shape 6400 * 1. This would then be fed into a </w:t>
      </w:r>
      <w:r w:rsidR="005D2820" w:rsidRPr="002672A1">
        <w:rPr>
          <w:color w:val="000000" w:themeColor="text1"/>
        </w:rPr>
        <w:t>fully connected layer</w:t>
      </w:r>
      <w:r w:rsidR="005D2820">
        <w:rPr>
          <w:color w:val="000000" w:themeColor="text1"/>
        </w:rPr>
        <w:t xml:space="preserve"> (e.g. 6400 units)</w:t>
      </w:r>
      <w:r w:rsidR="005D2820" w:rsidRPr="002672A1">
        <w:rPr>
          <w:color w:val="000000" w:themeColor="text1"/>
        </w:rPr>
        <w:t xml:space="preserve"> </w:t>
      </w:r>
      <w:r w:rsidR="005D2820">
        <w:rPr>
          <w:color w:val="000000" w:themeColor="text1"/>
        </w:rPr>
        <w:t xml:space="preserve">as shown in the image below. </w:t>
      </w:r>
    </w:p>
    <w:p w14:paraId="28877549" w14:textId="77777777" w:rsidR="005D2820" w:rsidRDefault="005D2820" w:rsidP="005D2820">
      <w:pPr>
        <w:rPr>
          <w:color w:val="000000" w:themeColor="text1"/>
        </w:rPr>
      </w:pPr>
    </w:p>
    <w:p w14:paraId="6FAB28E4" w14:textId="0B7A27C9" w:rsidR="005D2820" w:rsidRDefault="005D2820" w:rsidP="005D2820">
      <w:pPr>
        <w:rPr>
          <w:color w:val="000000" w:themeColor="text1"/>
        </w:rPr>
      </w:pPr>
      <w:r>
        <w:rPr>
          <w:color w:val="000000" w:themeColor="text1"/>
        </w:rPr>
        <w:t xml:space="preserve">This layer is fully connected to another fully connected layer of </w:t>
      </w:r>
      <w:r w:rsidR="001D3216">
        <w:rPr>
          <w:color w:val="000000" w:themeColor="text1"/>
        </w:rPr>
        <w:t xml:space="preserve">a </w:t>
      </w:r>
      <w:r>
        <w:rPr>
          <w:color w:val="000000" w:themeColor="text1"/>
        </w:rPr>
        <w:t xml:space="preserve">smaller number of units (e.g. 120 units). Each line connecting the layers will have weights associated with them and each unit within the layer will have a bias as explained in section 1.3.1. This final fully connected layer would use softmax as activation rather than relu. </w:t>
      </w:r>
    </w:p>
    <w:p w14:paraId="144C9596" w14:textId="77777777" w:rsidR="005D2820" w:rsidRDefault="005D2820" w:rsidP="005D2820">
      <w:pPr>
        <w:rPr>
          <w:color w:val="000000" w:themeColor="text1"/>
        </w:rPr>
      </w:pPr>
    </w:p>
    <w:p w14:paraId="59135E8D" w14:textId="77777777" w:rsidR="005D2820" w:rsidRPr="002672A1" w:rsidRDefault="005D2820" w:rsidP="005D2820">
      <w:pPr>
        <w:rPr>
          <w:color w:val="000000" w:themeColor="text1"/>
        </w:rPr>
      </w:pPr>
      <w:r>
        <w:rPr>
          <w:color w:val="000000" w:themeColor="text1"/>
        </w:rPr>
        <w:t>Below is the graph of softmax which returns probability values between 0 and 1 and with 26 outputs as there are 26 letters in the alphabet. In the current case, the output for letter ‘X’ would optimistically have a relatively high probability compare to other letters hence the model would predict the input image is the letter ‘X’.</w:t>
      </w:r>
    </w:p>
    <w:p w14:paraId="571F36DD" w14:textId="77777777" w:rsidR="005D2820" w:rsidRDefault="005D2820" w:rsidP="005D2820">
      <w:pPr>
        <w:rPr>
          <w:color w:val="FF0000"/>
        </w:rPr>
      </w:pPr>
    </w:p>
    <w:p w14:paraId="6388AED9" w14:textId="77777777" w:rsidR="005D2820" w:rsidRDefault="005D2820" w:rsidP="005D2820">
      <w:r>
        <w:rPr>
          <w:noProof/>
          <w:lang w:eastAsia="en-GB"/>
        </w:rPr>
        <w:drawing>
          <wp:inline distT="0" distB="0" distL="0" distR="0" wp14:anchorId="1B73370F" wp14:editId="2E13FBF0">
            <wp:extent cx="5725795" cy="175831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795" cy="1758315"/>
                    </a:xfrm>
                    <a:prstGeom prst="rect">
                      <a:avLst/>
                    </a:prstGeom>
                    <a:noFill/>
                    <a:ln>
                      <a:noFill/>
                    </a:ln>
                  </pic:spPr>
                </pic:pic>
              </a:graphicData>
            </a:graphic>
          </wp:inline>
        </w:drawing>
      </w:r>
    </w:p>
    <w:p w14:paraId="0DA8B09F" w14:textId="77777777" w:rsidR="005D2820" w:rsidRPr="00843C0E" w:rsidRDefault="005D2820" w:rsidP="005D2820">
      <w:pPr>
        <w:jc w:val="center"/>
        <w:rPr>
          <w:b/>
          <w:bCs w:val="0"/>
          <w:i/>
          <w:iCs w:val="0"/>
          <w:color w:val="000000" w:themeColor="text1"/>
          <w:sz w:val="18"/>
          <w:szCs w:val="18"/>
        </w:rPr>
      </w:pPr>
      <w:r w:rsidRPr="00843C0E">
        <w:rPr>
          <w:b/>
          <w:bCs w:val="0"/>
          <w:i/>
          <w:iCs w:val="0"/>
          <w:color w:val="000000" w:themeColor="text1"/>
          <w:sz w:val="18"/>
          <w:szCs w:val="18"/>
        </w:rPr>
        <w:t xml:space="preserve">Source: </w:t>
      </w:r>
      <w:hyperlink r:id="rId19" w:history="1">
        <w:r w:rsidRPr="008D7C64">
          <w:rPr>
            <w:rStyle w:val="Hyperlink"/>
            <w:b/>
            <w:bCs w:val="0"/>
            <w:i/>
            <w:iCs w:val="0"/>
            <w:sz w:val="18"/>
            <w:szCs w:val="18"/>
          </w:rPr>
          <w:t>httpswww.researchgate.netfigureSoftmax-activation-function_fig2_319121953</w:t>
        </w:r>
      </w:hyperlink>
    </w:p>
    <w:p w14:paraId="1B8C8BEC" w14:textId="77777777" w:rsidR="005D2820" w:rsidRPr="00104A37" w:rsidRDefault="005D2820" w:rsidP="005D2820">
      <w:pPr>
        <w:rPr>
          <w:color w:val="FF0000"/>
        </w:rPr>
      </w:pPr>
    </w:p>
    <w:p w14:paraId="79E08D23" w14:textId="20A77623" w:rsidR="005D2820" w:rsidRDefault="005D2820" w:rsidP="005D2820">
      <w:r>
        <w:t xml:space="preserve">In conclusion, this prediction process will be iterated multiple times throughout each letter one at a time in order to recognize the entire text within the image. The process of separating out individual letters from the text are explained in section 1.3.3 and 1.3.4. </w:t>
      </w:r>
    </w:p>
    <w:p w14:paraId="36935E98" w14:textId="77777777" w:rsidR="005D2820" w:rsidRDefault="005D2820" w:rsidP="005D2820">
      <w:r>
        <w:rPr>
          <w:noProof/>
          <w:lang w:eastAsia="en-GB"/>
        </w:rPr>
        <w:drawing>
          <wp:inline distT="0" distB="0" distL="0" distR="0" wp14:anchorId="4FB4F696" wp14:editId="1BD59377">
            <wp:extent cx="5947575" cy="34474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b="53304"/>
                    <a:stretch>
                      <a:fillRect/>
                    </a:stretch>
                  </pic:blipFill>
                  <pic:spPr bwMode="auto">
                    <a:xfrm>
                      <a:off x="0" y="0"/>
                      <a:ext cx="5950319" cy="3449006"/>
                    </a:xfrm>
                    <a:prstGeom prst="rect">
                      <a:avLst/>
                    </a:prstGeom>
                    <a:noFill/>
                    <a:ln>
                      <a:noFill/>
                    </a:ln>
                  </pic:spPr>
                </pic:pic>
              </a:graphicData>
            </a:graphic>
          </wp:inline>
        </w:drawing>
      </w:r>
    </w:p>
    <w:p w14:paraId="4EA0AFD4" w14:textId="77777777" w:rsidR="005D2820" w:rsidRDefault="005D2820" w:rsidP="005D2820"/>
    <w:p w14:paraId="05864437" w14:textId="77777777" w:rsidR="005D2820" w:rsidRDefault="005D2820" w:rsidP="005D2820">
      <w:r w:rsidRPr="005D746F">
        <w:rPr>
          <w:noProof/>
          <w:lang w:eastAsia="en-GB"/>
        </w:rPr>
        <w:drawing>
          <wp:inline distT="0" distB="0" distL="0" distR="0" wp14:anchorId="6D879F25" wp14:editId="5074AAD4">
            <wp:extent cx="6313335" cy="40373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22094" cy="4042931"/>
                    </a:xfrm>
                    <a:prstGeom prst="rect">
                      <a:avLst/>
                    </a:prstGeom>
                    <a:noFill/>
                    <a:ln>
                      <a:noFill/>
                    </a:ln>
                  </pic:spPr>
                </pic:pic>
              </a:graphicData>
            </a:graphic>
          </wp:inline>
        </w:drawing>
      </w:r>
    </w:p>
    <w:p w14:paraId="0AF3B08D" w14:textId="77777777" w:rsidR="005D2820" w:rsidRDefault="005D2820" w:rsidP="005D2820"/>
    <w:p w14:paraId="41C8B809" w14:textId="77777777" w:rsidR="005D2820" w:rsidRDefault="005D2820" w:rsidP="005D2820"/>
    <w:p w14:paraId="4C490E8E" w14:textId="77777777" w:rsidR="005D2820" w:rsidRDefault="005D2820" w:rsidP="005D2820"/>
    <w:p w14:paraId="6C3FF352" w14:textId="7B35EDEF" w:rsidR="00A33D1C" w:rsidRDefault="00BC76FD" w:rsidP="00A713CB">
      <w:pPr>
        <w:pStyle w:val="Heading3"/>
      </w:pPr>
      <w:bookmarkStart w:id="18" w:name="_Toc34841696"/>
      <w:bookmarkStart w:id="19" w:name="_Toc36144938"/>
      <w:r w:rsidRPr="00EA0E0B">
        <w:t>1.3.3</w:t>
      </w:r>
      <w:r w:rsidR="00A33D1C" w:rsidRPr="00EA0E0B">
        <w:t xml:space="preserve"> </w:t>
      </w:r>
      <w:r w:rsidR="00CF122D" w:rsidRPr="00EA0E0B">
        <w:t xml:space="preserve">Why </w:t>
      </w:r>
      <w:r w:rsidR="00997639" w:rsidRPr="00EA0E0B">
        <w:t>OpenCV</w:t>
      </w:r>
      <w:r w:rsidR="00E715BD" w:rsidRPr="00EA0E0B">
        <w:t xml:space="preserve"> and image pre-processing</w:t>
      </w:r>
      <w:r w:rsidR="00CF122D" w:rsidRPr="00EA0E0B">
        <w:t>?</w:t>
      </w:r>
      <w:bookmarkEnd w:id="18"/>
      <w:bookmarkEnd w:id="19"/>
    </w:p>
    <w:p w14:paraId="3508C12A" w14:textId="44D1B417" w:rsidR="00200CF6" w:rsidRDefault="001B4477" w:rsidP="00200CF6">
      <w:r>
        <w:t xml:space="preserve">OpenCV is a </w:t>
      </w:r>
      <w:r w:rsidR="00D24CCB">
        <w:t>library</w:t>
      </w:r>
      <w:r>
        <w:t xml:space="preserve"> in </w:t>
      </w:r>
      <w:r w:rsidR="00FA0BDE">
        <w:t>python, which allows many image processing to be achieved, hence making it very useful for my investigation as many pre-processing of the image inputs need to be done before they can be either mapped to a class to make a prediction or to be fed into the training loop</w:t>
      </w:r>
      <w:r w:rsidR="00D62E8B">
        <w:t xml:space="preserve"> to attain a trained </w:t>
      </w:r>
      <w:r w:rsidR="001D3216">
        <w:t xml:space="preserve">artificial </w:t>
      </w:r>
      <w:r w:rsidR="00D62E8B">
        <w:t>neural network.</w:t>
      </w:r>
    </w:p>
    <w:p w14:paraId="6544958A" w14:textId="77777777" w:rsidR="00200CF6" w:rsidRDefault="00200CF6" w:rsidP="00200CF6"/>
    <w:p w14:paraId="33DBF792" w14:textId="3CB6D742" w:rsidR="00200CF6" w:rsidRDefault="00F2515F" w:rsidP="00200CF6">
      <w:pPr>
        <w:rPr>
          <w:rFonts w:cstheme="minorHAnsi"/>
        </w:rPr>
      </w:pPr>
      <w:r>
        <w:t>There are</w:t>
      </w:r>
      <w:r w:rsidR="00200CF6">
        <w:t xml:space="preserve"> many different aspects</w:t>
      </w:r>
      <w:r>
        <w:t xml:space="preserve"> of image </w:t>
      </w:r>
      <w:r w:rsidR="00B977B0">
        <w:t>pre-</w:t>
      </w:r>
      <w:r>
        <w:t>processing</w:t>
      </w:r>
      <w:r w:rsidR="00200CF6">
        <w:t>, in the current scenario</w:t>
      </w:r>
      <w:r w:rsidR="00200CF6" w:rsidRPr="00200CF6">
        <w:rPr>
          <w:rFonts w:cstheme="minorHAnsi"/>
        </w:rPr>
        <w:t xml:space="preserve"> </w:t>
      </w:r>
      <w:r w:rsidR="00200CF6">
        <w:rPr>
          <w:rFonts w:cstheme="minorHAnsi"/>
        </w:rPr>
        <w:t xml:space="preserve">only </w:t>
      </w:r>
      <w:r>
        <w:rPr>
          <w:rFonts w:cstheme="minorHAnsi"/>
        </w:rPr>
        <w:t>useful operation for my</w:t>
      </w:r>
      <w:r w:rsidR="00327AC6">
        <w:rPr>
          <w:rFonts w:cstheme="minorHAnsi"/>
        </w:rPr>
        <w:t xml:space="preserve"> investigation</w:t>
      </w:r>
      <w:r>
        <w:rPr>
          <w:rFonts w:cstheme="minorHAnsi"/>
        </w:rPr>
        <w:t xml:space="preserve"> </w:t>
      </w:r>
      <w:r w:rsidR="00327AC6">
        <w:rPr>
          <w:rFonts w:cstheme="minorHAnsi"/>
        </w:rPr>
        <w:t>will be discussed</w:t>
      </w:r>
      <w:r w:rsidR="00B977B0">
        <w:rPr>
          <w:rFonts w:cstheme="minorHAnsi"/>
        </w:rPr>
        <w:t>.</w:t>
      </w:r>
    </w:p>
    <w:p w14:paraId="766EAB14" w14:textId="54B5A694" w:rsidR="00F2515F" w:rsidRDefault="00F2515F" w:rsidP="00200CF6">
      <w:pPr>
        <w:rPr>
          <w:rFonts w:cstheme="minorHAnsi"/>
        </w:rPr>
      </w:pPr>
    </w:p>
    <w:p w14:paraId="443CA820" w14:textId="161F9943" w:rsidR="00B460FE" w:rsidRDefault="00F313F0" w:rsidP="00B460FE">
      <w:pPr>
        <w:rPr>
          <w:rFonts w:cstheme="minorHAnsi"/>
        </w:rPr>
      </w:pPr>
      <w:r>
        <w:rPr>
          <w:rFonts w:cstheme="minorHAnsi"/>
        </w:rPr>
        <w:t>F</w:t>
      </w:r>
      <w:r w:rsidR="00E715BD">
        <w:rPr>
          <w:rFonts w:cstheme="minorHAnsi"/>
        </w:rPr>
        <w:t xml:space="preserve">irstly, RGB images need to be converted into grayscale because </w:t>
      </w:r>
      <w:r w:rsidR="00B460FE">
        <w:rPr>
          <w:rFonts w:cstheme="minorHAnsi"/>
        </w:rPr>
        <w:t xml:space="preserve">of the massive difference in size and in the amount of data that needs to be processed. This is one of the main </w:t>
      </w:r>
      <w:r w:rsidR="0009205F">
        <w:rPr>
          <w:rFonts w:cstheme="minorHAnsi"/>
        </w:rPr>
        <w:t>factors</w:t>
      </w:r>
      <w:r w:rsidR="00B460FE">
        <w:rPr>
          <w:rFonts w:cstheme="minorHAnsi"/>
        </w:rPr>
        <w:t xml:space="preserve"> affecting efficiency while training the ConvNet. Imagine a 3 by 3-pixel grayscale image, which can be represented using arrays as shown below:</w:t>
      </w:r>
    </w:p>
    <w:p w14:paraId="09686208" w14:textId="77777777" w:rsidR="00B460FE" w:rsidRDefault="00B460FE" w:rsidP="00B460FE">
      <w:pPr>
        <w:rPr>
          <w:rFonts w:cstheme="minorHAnsi"/>
        </w:rPr>
      </w:pPr>
    </w:p>
    <w:p w14:paraId="5E91619D" w14:textId="25831EE0" w:rsidR="00B460FE" w:rsidRDefault="00B460FE" w:rsidP="000F048C">
      <w:pPr>
        <w:jc w:val="center"/>
        <w:rPr>
          <w:rFonts w:cstheme="minorHAnsi"/>
        </w:rPr>
      </w:pPr>
      <w:r w:rsidRPr="00B460FE">
        <w:rPr>
          <w:rFonts w:cstheme="minorHAnsi"/>
          <w:sz w:val="22"/>
        </w:rPr>
        <w:t>[</w:t>
      </w:r>
      <w:r>
        <w:rPr>
          <w:rFonts w:cstheme="minorHAnsi"/>
          <w:sz w:val="22"/>
        </w:rPr>
        <w:t>[</w:t>
      </w:r>
      <w:r w:rsidR="00BC1CBA" w:rsidRPr="00B460FE">
        <w:rPr>
          <w:rFonts w:cstheme="minorHAnsi"/>
          <w:sz w:val="22"/>
        </w:rPr>
        <w:t>189, 189, 189],</w:t>
      </w:r>
    </w:p>
    <w:p w14:paraId="7DF6C956" w14:textId="32444EBE" w:rsidR="00B460FE" w:rsidRDefault="00BC1CBA" w:rsidP="000F048C">
      <w:pPr>
        <w:jc w:val="center"/>
        <w:rPr>
          <w:rFonts w:cstheme="minorHAnsi"/>
        </w:rPr>
      </w:pPr>
      <w:r w:rsidRPr="00B460FE">
        <w:rPr>
          <w:rFonts w:cstheme="minorHAnsi"/>
          <w:sz w:val="22"/>
        </w:rPr>
        <w:t>[189, 189, 189],</w:t>
      </w:r>
    </w:p>
    <w:p w14:paraId="775D4B0D" w14:textId="018DA0ED" w:rsidR="001B4477" w:rsidRDefault="00B460FE" w:rsidP="000F048C">
      <w:pPr>
        <w:jc w:val="center"/>
        <w:rPr>
          <w:rFonts w:cstheme="minorHAnsi"/>
          <w:sz w:val="22"/>
        </w:rPr>
      </w:pPr>
      <w:r>
        <w:rPr>
          <w:rFonts w:cstheme="minorHAnsi"/>
        </w:rPr>
        <w:t>[</w:t>
      </w:r>
      <w:r w:rsidR="00BC1CBA" w:rsidRPr="00B460FE">
        <w:rPr>
          <w:rFonts w:cstheme="minorHAnsi"/>
          <w:sz w:val="22"/>
        </w:rPr>
        <w:t>189, 189, 189]]</w:t>
      </w:r>
    </w:p>
    <w:p w14:paraId="70A6E4EC" w14:textId="77777777" w:rsidR="00B460FE" w:rsidRDefault="00B460FE" w:rsidP="00BC1CBA">
      <w:pPr>
        <w:rPr>
          <w:rFonts w:cstheme="minorHAnsi"/>
          <w:sz w:val="22"/>
        </w:rPr>
      </w:pPr>
    </w:p>
    <w:p w14:paraId="034DDBEC" w14:textId="7383F04E" w:rsidR="00BC1CBA" w:rsidRDefault="00B460FE" w:rsidP="00F313F0">
      <w:pPr>
        <w:rPr>
          <w:rFonts w:cstheme="minorHAnsi"/>
        </w:rPr>
      </w:pPr>
      <w:r>
        <w:rPr>
          <w:rFonts w:cstheme="minorHAnsi"/>
        </w:rPr>
        <w:t>Each value</w:t>
      </w:r>
      <w:r w:rsidR="001D3216">
        <w:rPr>
          <w:rFonts w:cstheme="minorHAnsi"/>
        </w:rPr>
        <w:t>, in this case,</w:t>
      </w:r>
      <w:r>
        <w:rPr>
          <w:rFonts w:cstheme="minorHAnsi"/>
        </w:rPr>
        <w:t xml:space="preserve"> represents the grayscale value of each pixel, forming a 2D array</w:t>
      </w:r>
      <w:r w:rsidR="0022639A">
        <w:rPr>
          <w:rFonts w:cstheme="minorHAnsi"/>
        </w:rPr>
        <w:t xml:space="preserve"> (array of arrays)</w:t>
      </w:r>
      <w:r w:rsidR="00585701">
        <w:rPr>
          <w:rFonts w:cstheme="minorHAnsi"/>
        </w:rPr>
        <w:t xml:space="preserve"> of one colour channel</w:t>
      </w:r>
      <w:r>
        <w:rPr>
          <w:rFonts w:cstheme="minorHAnsi"/>
        </w:rPr>
        <w:t xml:space="preserve">. However, if </w:t>
      </w:r>
      <w:r w:rsidR="0009205F">
        <w:rPr>
          <w:rFonts w:cstheme="minorHAnsi"/>
        </w:rPr>
        <w:t>an</w:t>
      </w:r>
      <w:r>
        <w:rPr>
          <w:rFonts w:cstheme="minorHAnsi"/>
        </w:rPr>
        <w:t xml:space="preserve"> RGB image is </w:t>
      </w:r>
      <w:r w:rsidR="00B977B0">
        <w:rPr>
          <w:rFonts w:cstheme="minorHAnsi"/>
        </w:rPr>
        <w:t>used instead, each of the elements shown above</w:t>
      </w:r>
      <w:r>
        <w:rPr>
          <w:rFonts w:cstheme="minorHAnsi"/>
        </w:rPr>
        <w:t xml:space="preserve"> will </w:t>
      </w:r>
      <w:r w:rsidR="00B977B0">
        <w:rPr>
          <w:rFonts w:cstheme="minorHAnsi"/>
        </w:rPr>
        <w:t>become</w:t>
      </w:r>
      <w:r>
        <w:rPr>
          <w:rFonts w:cstheme="minorHAnsi"/>
        </w:rPr>
        <w:t xml:space="preserve"> an array of </w:t>
      </w:r>
      <w:r w:rsidR="0022639A">
        <w:rPr>
          <w:rFonts w:cstheme="minorHAnsi"/>
        </w:rPr>
        <w:t>three</w:t>
      </w:r>
      <w:r>
        <w:rPr>
          <w:rFonts w:cstheme="minorHAnsi"/>
        </w:rPr>
        <w:t xml:space="preserve"> elements to represent </w:t>
      </w:r>
      <w:r w:rsidR="00B977B0">
        <w:rPr>
          <w:rFonts w:cstheme="minorHAnsi"/>
        </w:rPr>
        <w:t>the pixel</w:t>
      </w:r>
      <w:r>
        <w:rPr>
          <w:rFonts w:cstheme="minorHAnsi"/>
        </w:rPr>
        <w:t xml:space="preserve"> </w:t>
      </w:r>
      <w:r w:rsidR="0022639A">
        <w:rPr>
          <w:rFonts w:cstheme="minorHAnsi"/>
        </w:rPr>
        <w:t>colour</w:t>
      </w:r>
      <w:r w:rsidR="00B977B0">
        <w:rPr>
          <w:rFonts w:cstheme="minorHAnsi"/>
        </w:rPr>
        <w:t xml:space="preserve"> value</w:t>
      </w:r>
      <w:r w:rsidR="0022639A">
        <w:rPr>
          <w:rFonts w:cstheme="minorHAnsi"/>
        </w:rPr>
        <w:t>, which forms a 3D array (array of arrays</w:t>
      </w:r>
      <w:r w:rsidR="001D3216">
        <w:rPr>
          <w:rFonts w:cstheme="minorHAnsi"/>
        </w:rPr>
        <w:t xml:space="preserve"> of </w:t>
      </w:r>
      <w:r w:rsidR="00C747F3">
        <w:rPr>
          <w:rFonts w:cstheme="minorHAnsi"/>
        </w:rPr>
        <w:t>arrays) of</w:t>
      </w:r>
      <w:r w:rsidR="00585701">
        <w:rPr>
          <w:rFonts w:cstheme="minorHAnsi"/>
        </w:rPr>
        <w:t xml:space="preserve"> three colour </w:t>
      </w:r>
      <w:r w:rsidR="00C747F3">
        <w:rPr>
          <w:rFonts w:cstheme="minorHAnsi"/>
        </w:rPr>
        <w:t>channels</w:t>
      </w:r>
      <w:r w:rsidR="0022639A">
        <w:rPr>
          <w:rFonts w:cstheme="minorHAnsi"/>
        </w:rPr>
        <w:t xml:space="preserve">. This increase in dimension means that the </w:t>
      </w:r>
      <w:r w:rsidR="001D3216">
        <w:rPr>
          <w:rFonts w:cstheme="minorHAnsi"/>
        </w:rPr>
        <w:t>number</w:t>
      </w:r>
      <w:r w:rsidR="0022639A">
        <w:rPr>
          <w:rFonts w:cstheme="minorHAnsi"/>
        </w:rPr>
        <w:t xml:space="preserve"> of values stored will be 3 times of the grayscale</w:t>
      </w:r>
      <w:r w:rsidR="00327AC6">
        <w:rPr>
          <w:rFonts w:cstheme="minorHAnsi"/>
        </w:rPr>
        <w:t xml:space="preserve">. As colour </w:t>
      </w:r>
      <w:r w:rsidR="00447CCF">
        <w:rPr>
          <w:rFonts w:cstheme="minorHAnsi"/>
        </w:rPr>
        <w:t>is not</w:t>
      </w:r>
      <w:r w:rsidR="00327AC6">
        <w:rPr>
          <w:rFonts w:cstheme="minorHAnsi"/>
        </w:rPr>
        <w:t xml:space="preserve"> very important in handwritten </w:t>
      </w:r>
      <w:r w:rsidR="0083378E">
        <w:rPr>
          <w:rFonts w:cstheme="minorHAnsi"/>
        </w:rPr>
        <w:t>text</w:t>
      </w:r>
      <w:r w:rsidR="00327AC6">
        <w:rPr>
          <w:rFonts w:cstheme="minorHAnsi"/>
        </w:rPr>
        <w:t xml:space="preserve"> recognition, it would have been a smarter decision to do the conversion</w:t>
      </w:r>
      <w:r w:rsidR="00585701">
        <w:rPr>
          <w:rFonts w:cstheme="minorHAnsi"/>
        </w:rPr>
        <w:t xml:space="preserve"> to grayscale</w:t>
      </w:r>
      <w:r w:rsidR="00327AC6">
        <w:rPr>
          <w:rFonts w:cstheme="minorHAnsi"/>
        </w:rPr>
        <w:t>.</w:t>
      </w:r>
    </w:p>
    <w:p w14:paraId="5A2D0B93" w14:textId="5D6AF02B" w:rsidR="00327AC6" w:rsidRDefault="00327AC6" w:rsidP="00F313F0">
      <w:pPr>
        <w:rPr>
          <w:rFonts w:cstheme="minorHAnsi"/>
        </w:rPr>
      </w:pPr>
    </w:p>
    <w:p w14:paraId="2B27D1E7" w14:textId="5E111037" w:rsidR="00D62E8B" w:rsidRDefault="00327AC6" w:rsidP="00F313F0">
      <w:pPr>
        <w:rPr>
          <w:rFonts w:cstheme="minorHAnsi"/>
        </w:rPr>
      </w:pPr>
      <w:r>
        <w:rPr>
          <w:rFonts w:cstheme="minorHAnsi"/>
        </w:rPr>
        <w:t xml:space="preserve">Secondly, </w:t>
      </w:r>
      <w:r w:rsidR="001D3216">
        <w:rPr>
          <w:rFonts w:cstheme="minorHAnsi"/>
        </w:rPr>
        <w:t xml:space="preserve">the </w:t>
      </w:r>
      <w:r>
        <w:rPr>
          <w:rFonts w:cstheme="minorHAnsi"/>
        </w:rPr>
        <w:t xml:space="preserve">scaling of </w:t>
      </w:r>
      <w:r w:rsidR="001D3216">
        <w:rPr>
          <w:rFonts w:cstheme="minorHAnsi"/>
        </w:rPr>
        <w:t xml:space="preserve">the </w:t>
      </w:r>
      <w:r>
        <w:rPr>
          <w:rFonts w:cstheme="minorHAnsi"/>
        </w:rPr>
        <w:t>image need</w:t>
      </w:r>
      <w:r w:rsidR="001D3216">
        <w:rPr>
          <w:rFonts w:cstheme="minorHAnsi"/>
        </w:rPr>
        <w:t>s</w:t>
      </w:r>
      <w:r>
        <w:rPr>
          <w:rFonts w:cstheme="minorHAnsi"/>
        </w:rPr>
        <w:t xml:space="preserve"> to be done as well. All images need to be in standard shape/dimensions </w:t>
      </w:r>
      <w:r w:rsidR="00B04AFB">
        <w:rPr>
          <w:rFonts w:cstheme="minorHAnsi"/>
        </w:rPr>
        <w:t>for</w:t>
      </w:r>
      <w:r>
        <w:rPr>
          <w:rFonts w:cstheme="minorHAnsi"/>
        </w:rPr>
        <w:t xml:space="preserve"> ConvNet to function properly. As explained previously, the filter used to filter image within the convolutional layer as well as the window used in </w:t>
      </w:r>
      <w:r w:rsidR="001D3216">
        <w:rPr>
          <w:rFonts w:cstheme="minorHAnsi"/>
        </w:rPr>
        <w:t xml:space="preserve">the </w:t>
      </w:r>
      <w:r>
        <w:rPr>
          <w:rFonts w:cstheme="minorHAnsi"/>
        </w:rPr>
        <w:t>max</w:t>
      </w:r>
      <w:r w:rsidR="001D3216">
        <w:rPr>
          <w:rFonts w:cstheme="minorHAnsi"/>
        </w:rPr>
        <w:t>-</w:t>
      </w:r>
      <w:r>
        <w:rPr>
          <w:rFonts w:cstheme="minorHAnsi"/>
        </w:rPr>
        <w:t>pooli</w:t>
      </w:r>
      <w:r w:rsidR="00D62E8B">
        <w:rPr>
          <w:rFonts w:cstheme="minorHAnsi"/>
        </w:rPr>
        <w:t>ng layer are both fixed in size.</w:t>
      </w:r>
      <w:r w:rsidR="002C0656">
        <w:rPr>
          <w:rFonts w:cstheme="minorHAnsi"/>
        </w:rPr>
        <w:t xml:space="preserve"> </w:t>
      </w:r>
    </w:p>
    <w:p w14:paraId="7C9CAC6D" w14:textId="77777777" w:rsidR="00D62E8B" w:rsidRDefault="00D62E8B" w:rsidP="00F313F0">
      <w:pPr>
        <w:rPr>
          <w:rFonts w:cstheme="minorHAnsi"/>
        </w:rPr>
      </w:pPr>
    </w:p>
    <w:p w14:paraId="6A8C83B3" w14:textId="4FA7EEB6" w:rsidR="00327AC6" w:rsidRDefault="00D62E8B" w:rsidP="00F313F0">
      <w:pPr>
        <w:rPr>
          <w:rFonts w:cstheme="minorHAnsi"/>
        </w:rPr>
      </w:pPr>
      <w:r>
        <w:rPr>
          <w:rFonts w:cstheme="minorHAnsi"/>
        </w:rPr>
        <w:t>Hence,</w:t>
      </w:r>
      <w:r w:rsidR="00327AC6">
        <w:rPr>
          <w:rFonts w:cstheme="minorHAnsi"/>
        </w:rPr>
        <w:t xml:space="preserve"> if th</w:t>
      </w:r>
      <w:r>
        <w:rPr>
          <w:rFonts w:cstheme="minorHAnsi"/>
        </w:rPr>
        <w:t>e filters or windows</w:t>
      </w:r>
      <w:r w:rsidR="00327AC6">
        <w:rPr>
          <w:rFonts w:cstheme="minorHAnsi"/>
        </w:rPr>
        <w:t xml:space="preserve"> a</w:t>
      </w:r>
      <w:r>
        <w:rPr>
          <w:rFonts w:cstheme="minorHAnsi"/>
        </w:rPr>
        <w:t xml:space="preserve">re either attained by skewed (different dimensions) training </w:t>
      </w:r>
      <w:r w:rsidR="001D3216">
        <w:rPr>
          <w:rFonts w:cstheme="minorHAnsi"/>
        </w:rPr>
        <w:t xml:space="preserve">the </w:t>
      </w:r>
      <w:r>
        <w:rPr>
          <w:rFonts w:cstheme="minorHAnsi"/>
        </w:rPr>
        <w:t>dataset</w:t>
      </w:r>
      <w:r w:rsidR="00447CCF">
        <w:rPr>
          <w:rFonts w:cstheme="minorHAnsi"/>
        </w:rPr>
        <w:t>,</w:t>
      </w:r>
      <w:r>
        <w:rPr>
          <w:rFonts w:cstheme="minorHAnsi"/>
        </w:rPr>
        <w:t xml:space="preserve"> or are applied to input image of varied dimensions, the final prediction made would not be very accurate.</w:t>
      </w:r>
      <w:r w:rsidR="002C0656">
        <w:rPr>
          <w:rFonts w:cstheme="minorHAnsi"/>
        </w:rPr>
        <w:t xml:space="preserve"> In addition, by minimizing the size of the image, it would also make the processing of images by the </w:t>
      </w:r>
      <w:r w:rsidR="001D3216">
        <w:rPr>
          <w:rFonts w:cstheme="minorHAnsi"/>
        </w:rPr>
        <w:t xml:space="preserve">artificial </w:t>
      </w:r>
      <w:r w:rsidR="002C0656">
        <w:rPr>
          <w:rFonts w:cstheme="minorHAnsi"/>
        </w:rPr>
        <w:t>neural network faster.</w:t>
      </w:r>
    </w:p>
    <w:p w14:paraId="5F98CEDD" w14:textId="60AD794F" w:rsidR="0022639A" w:rsidRDefault="0022639A" w:rsidP="00F313F0">
      <w:pPr>
        <w:rPr>
          <w:rFonts w:cstheme="minorHAnsi"/>
        </w:rPr>
      </w:pPr>
    </w:p>
    <w:p w14:paraId="2500A53E" w14:textId="787DA90F" w:rsidR="00370D3E" w:rsidRDefault="00370D3E" w:rsidP="00370D3E">
      <w:pPr>
        <w:rPr>
          <w:rFonts w:cstheme="minorHAnsi"/>
        </w:rPr>
      </w:pPr>
      <w:r>
        <w:rPr>
          <w:rFonts w:cstheme="minorHAnsi"/>
        </w:rPr>
        <w:t xml:space="preserve">Thirdly, </w:t>
      </w:r>
      <w:r w:rsidR="00A8391D">
        <w:rPr>
          <w:rFonts w:cstheme="minorHAnsi"/>
        </w:rPr>
        <w:t>increasing contrast and denoising of the image are used</w:t>
      </w:r>
      <w:r w:rsidR="00BB32FD">
        <w:rPr>
          <w:rFonts w:cstheme="minorHAnsi"/>
        </w:rPr>
        <w:t xml:space="preserve"> to make the </w:t>
      </w:r>
      <w:r w:rsidR="00A8391D">
        <w:rPr>
          <w:rFonts w:cstheme="minorHAnsi"/>
        </w:rPr>
        <w:t>details within the image</w:t>
      </w:r>
      <w:r w:rsidR="00BB32FD">
        <w:rPr>
          <w:rFonts w:cstheme="minorHAnsi"/>
        </w:rPr>
        <w:t xml:space="preserve"> more distinguishable. In the case of handwritten </w:t>
      </w:r>
      <w:r w:rsidR="0083378E">
        <w:rPr>
          <w:rFonts w:cstheme="minorHAnsi"/>
        </w:rPr>
        <w:t>text</w:t>
      </w:r>
      <w:r w:rsidR="00BB32FD">
        <w:rPr>
          <w:rFonts w:cstheme="minorHAnsi"/>
        </w:rPr>
        <w:t xml:space="preserve"> recognition with </w:t>
      </w:r>
      <w:r w:rsidR="001D3216">
        <w:rPr>
          <w:rFonts w:cstheme="minorHAnsi"/>
        </w:rPr>
        <w:t xml:space="preserve">a </w:t>
      </w:r>
      <w:r w:rsidR="00BB32FD">
        <w:rPr>
          <w:rFonts w:cstheme="minorHAnsi"/>
        </w:rPr>
        <w:t>grayscale image, it makes the letters more recognizable which makes the task of image segmentation easier, as well as providing the ConvNet with better / clearer feat</w:t>
      </w:r>
      <w:r w:rsidR="00E64555">
        <w:rPr>
          <w:rFonts w:cstheme="minorHAnsi"/>
        </w:rPr>
        <w:t>ures which will act as filters</w:t>
      </w:r>
      <w:r w:rsidR="00BB32FD">
        <w:rPr>
          <w:rFonts w:cstheme="minorHAnsi"/>
        </w:rPr>
        <w:t xml:space="preserve"> for the convolution layer.</w:t>
      </w:r>
      <w:r>
        <w:rPr>
          <w:rFonts w:cstheme="minorHAnsi"/>
        </w:rPr>
        <w:t xml:space="preserve"> </w:t>
      </w:r>
    </w:p>
    <w:p w14:paraId="63795404" w14:textId="77777777" w:rsidR="00370D3E" w:rsidRDefault="00370D3E" w:rsidP="00370D3E">
      <w:pPr>
        <w:rPr>
          <w:rFonts w:cstheme="minorHAnsi"/>
        </w:rPr>
      </w:pPr>
    </w:p>
    <w:p w14:paraId="01DCD693" w14:textId="07CBA8B4" w:rsidR="00370D3E" w:rsidRDefault="00370D3E" w:rsidP="00370D3E">
      <w:pPr>
        <w:rPr>
          <w:rFonts w:cstheme="minorHAnsi"/>
        </w:rPr>
      </w:pPr>
      <w:r>
        <w:rPr>
          <w:rFonts w:cstheme="minorHAnsi"/>
        </w:rPr>
        <w:t xml:space="preserve">One </w:t>
      </w:r>
      <w:r w:rsidR="00A8391D">
        <w:rPr>
          <w:rFonts w:cstheme="minorHAnsi"/>
        </w:rPr>
        <w:t xml:space="preserve">potential </w:t>
      </w:r>
      <w:r>
        <w:rPr>
          <w:rFonts w:cstheme="minorHAnsi"/>
        </w:rPr>
        <w:t>method of increasing contrast is Binary thresholding</w:t>
      </w:r>
      <w:r w:rsidR="00D37154">
        <w:rPr>
          <w:rFonts w:cstheme="minorHAnsi"/>
        </w:rPr>
        <w:t xml:space="preserve"> which will be explained thoroughly in the next section</w:t>
      </w:r>
      <w:r>
        <w:rPr>
          <w:rFonts w:cstheme="minorHAnsi"/>
        </w:rPr>
        <w:t xml:space="preserve">. This is applied onto the grayscale image to convert the image into </w:t>
      </w:r>
      <w:r w:rsidR="001D3216">
        <w:rPr>
          <w:rFonts w:cstheme="minorHAnsi"/>
        </w:rPr>
        <w:t xml:space="preserve">the </w:t>
      </w:r>
      <w:r>
        <w:rPr>
          <w:rFonts w:cstheme="minorHAnsi"/>
        </w:rPr>
        <w:t xml:space="preserve">binary form: only has either white or black colour. This means the </w:t>
      </w:r>
      <w:r w:rsidR="00350BB9">
        <w:rPr>
          <w:rFonts w:cstheme="minorHAnsi"/>
        </w:rPr>
        <w:t>text</w:t>
      </w:r>
      <w:r>
        <w:rPr>
          <w:rFonts w:cstheme="minorHAnsi"/>
        </w:rPr>
        <w:t xml:space="preserve"> itself</w:t>
      </w:r>
      <w:r w:rsidR="00D37154">
        <w:rPr>
          <w:rFonts w:cstheme="minorHAnsi"/>
        </w:rPr>
        <w:t xml:space="preserve"> will become completely white</w:t>
      </w:r>
      <w:r>
        <w:rPr>
          <w:rFonts w:cstheme="minorHAnsi"/>
        </w:rPr>
        <w:t xml:space="preserve"> whereas the remaining background will become completely </w:t>
      </w:r>
      <w:r w:rsidR="00D37154">
        <w:rPr>
          <w:rFonts w:cstheme="minorHAnsi"/>
        </w:rPr>
        <w:t>black</w:t>
      </w:r>
      <w:r>
        <w:rPr>
          <w:rFonts w:cstheme="minorHAnsi"/>
        </w:rPr>
        <w:t>, hence increasing contrast.</w:t>
      </w:r>
    </w:p>
    <w:p w14:paraId="34DC3B73" w14:textId="7FF25021" w:rsidR="00A8391D" w:rsidRDefault="00A8391D" w:rsidP="00370D3E">
      <w:pPr>
        <w:rPr>
          <w:rFonts w:cstheme="minorHAnsi"/>
        </w:rPr>
      </w:pPr>
    </w:p>
    <w:p w14:paraId="3A13B614" w14:textId="77777777" w:rsidR="00C747F3" w:rsidRDefault="003C1F67" w:rsidP="00F313F0">
      <w:pPr>
        <w:rPr>
          <w:rFonts w:cstheme="minorHAnsi"/>
        </w:rPr>
      </w:pPr>
      <w:r>
        <w:rPr>
          <w:rFonts w:cstheme="minorHAnsi"/>
        </w:rPr>
        <w:t>Lastly</w:t>
      </w:r>
      <w:r w:rsidR="00A8391D" w:rsidRPr="00A8391D">
        <w:rPr>
          <w:rFonts w:cstheme="minorHAnsi"/>
        </w:rPr>
        <w:t xml:space="preserve">, </w:t>
      </w:r>
      <w:r w:rsidR="001D3216">
        <w:rPr>
          <w:rFonts w:cstheme="minorHAnsi"/>
        </w:rPr>
        <w:t xml:space="preserve">the </w:t>
      </w:r>
      <w:r w:rsidR="00A8391D">
        <w:rPr>
          <w:rFonts w:cstheme="minorHAnsi"/>
        </w:rPr>
        <w:t>s</w:t>
      </w:r>
      <w:r w:rsidR="00A8391D" w:rsidRPr="00A8391D">
        <w:rPr>
          <w:rFonts w:cstheme="minorHAnsi"/>
        </w:rPr>
        <w:t xml:space="preserve">egmentation of </w:t>
      </w:r>
      <w:r w:rsidR="001D3216">
        <w:rPr>
          <w:rFonts w:cstheme="minorHAnsi"/>
        </w:rPr>
        <w:t xml:space="preserve">the </w:t>
      </w:r>
      <w:r w:rsidR="00A8391D" w:rsidRPr="00A8391D">
        <w:rPr>
          <w:rFonts w:cstheme="minorHAnsi"/>
        </w:rPr>
        <w:t>image</w:t>
      </w:r>
      <w:r w:rsidR="00A8391D">
        <w:rPr>
          <w:rFonts w:cstheme="minorHAnsi"/>
        </w:rPr>
        <w:t xml:space="preserve"> is the most important operation that will be applied to the image. This operation is needed to separate out individual letters within the </w:t>
      </w:r>
      <w:r w:rsidR="00350BB9">
        <w:rPr>
          <w:rFonts w:cstheme="minorHAnsi"/>
        </w:rPr>
        <w:t>text</w:t>
      </w:r>
      <w:r w:rsidR="00A8391D">
        <w:rPr>
          <w:rFonts w:cstheme="minorHAnsi"/>
        </w:rPr>
        <w:t xml:space="preserve"> so that the ConvNet can handle </w:t>
      </w:r>
      <w:r w:rsidR="00287341">
        <w:rPr>
          <w:rFonts w:cstheme="minorHAnsi"/>
        </w:rPr>
        <w:t>letters within the text individually</w:t>
      </w:r>
      <w:r w:rsidR="00AB53D4">
        <w:rPr>
          <w:rFonts w:cstheme="minorHAnsi"/>
        </w:rPr>
        <w:t xml:space="preserve">. </w:t>
      </w:r>
    </w:p>
    <w:p w14:paraId="37151B32" w14:textId="77777777" w:rsidR="00C747F3" w:rsidRDefault="00C747F3" w:rsidP="00F313F0">
      <w:pPr>
        <w:rPr>
          <w:rFonts w:cstheme="minorHAnsi"/>
        </w:rPr>
      </w:pPr>
    </w:p>
    <w:p w14:paraId="7011DFF3" w14:textId="213CDDC9" w:rsidR="0022639A" w:rsidRDefault="00AB53D4" w:rsidP="00F313F0">
      <w:pPr>
        <w:rPr>
          <w:rFonts w:cstheme="minorHAnsi"/>
        </w:rPr>
      </w:pPr>
      <w:r>
        <w:rPr>
          <w:rFonts w:cstheme="minorHAnsi"/>
        </w:rPr>
        <w:t>It would have been very inefficient and time</w:t>
      </w:r>
      <w:r w:rsidR="001D3216">
        <w:rPr>
          <w:rFonts w:cstheme="minorHAnsi"/>
        </w:rPr>
        <w:t>-</w:t>
      </w:r>
      <w:r>
        <w:rPr>
          <w:rFonts w:cstheme="minorHAnsi"/>
        </w:rPr>
        <w:t xml:space="preserve">consuming to train the </w:t>
      </w:r>
      <w:r w:rsidR="001D3216">
        <w:rPr>
          <w:rFonts w:cstheme="minorHAnsi"/>
        </w:rPr>
        <w:t>artificial neural</w:t>
      </w:r>
      <w:r>
        <w:rPr>
          <w:rFonts w:cstheme="minorHAnsi"/>
        </w:rPr>
        <w:t xml:space="preserve"> network to recognize the whole </w:t>
      </w:r>
      <w:r w:rsidR="00350BB9">
        <w:rPr>
          <w:rFonts w:cstheme="minorHAnsi"/>
        </w:rPr>
        <w:t>text</w:t>
      </w:r>
      <w:r>
        <w:rPr>
          <w:rFonts w:cstheme="minorHAnsi"/>
        </w:rPr>
        <w:t xml:space="preserve"> all at once as there are millions of possible </w:t>
      </w:r>
      <w:r w:rsidR="001D3216">
        <w:rPr>
          <w:rFonts w:cstheme="minorHAnsi"/>
        </w:rPr>
        <w:t>texts</w:t>
      </w:r>
      <w:r>
        <w:rPr>
          <w:rFonts w:cstheme="minorHAnsi"/>
        </w:rPr>
        <w:t xml:space="preserve"> in the world, hence will require a humongous dataset </w:t>
      </w:r>
      <w:r w:rsidR="003C1F67">
        <w:rPr>
          <w:rFonts w:cstheme="minorHAnsi"/>
        </w:rPr>
        <w:t xml:space="preserve">used for training. </w:t>
      </w:r>
      <w:r w:rsidR="0009205F">
        <w:rPr>
          <w:rFonts w:cstheme="minorHAnsi"/>
        </w:rPr>
        <w:t>Therefore,</w:t>
      </w:r>
      <w:r>
        <w:rPr>
          <w:rFonts w:cstheme="minorHAnsi"/>
        </w:rPr>
        <w:t xml:space="preserve"> by splitting the </w:t>
      </w:r>
      <w:r w:rsidR="00350BB9">
        <w:rPr>
          <w:rFonts w:cstheme="minorHAnsi"/>
        </w:rPr>
        <w:t>text</w:t>
      </w:r>
      <w:r>
        <w:rPr>
          <w:rFonts w:cstheme="minorHAnsi"/>
        </w:rPr>
        <w:t xml:space="preserve"> into letters, the </w:t>
      </w:r>
      <w:r w:rsidR="001D3216">
        <w:rPr>
          <w:rFonts w:cstheme="minorHAnsi"/>
        </w:rPr>
        <w:t xml:space="preserve">artificial </w:t>
      </w:r>
      <w:r>
        <w:rPr>
          <w:rFonts w:cstheme="minorHAnsi"/>
        </w:rPr>
        <w:t xml:space="preserve">neural network will only need to learn to recognize </w:t>
      </w:r>
      <w:r w:rsidR="003C1F67">
        <w:rPr>
          <w:rFonts w:cstheme="minorHAnsi"/>
        </w:rPr>
        <w:t xml:space="preserve">26 letters in the alphabet, which requires much </w:t>
      </w:r>
      <w:r w:rsidR="001D3216">
        <w:rPr>
          <w:rFonts w:cstheme="minorHAnsi"/>
        </w:rPr>
        <w:t>fewer</w:t>
      </w:r>
      <w:r w:rsidR="003C1F67">
        <w:rPr>
          <w:rFonts w:cstheme="minorHAnsi"/>
        </w:rPr>
        <w:t xml:space="preserve"> resources and time for training.</w:t>
      </w:r>
    </w:p>
    <w:p w14:paraId="239C0C8F" w14:textId="3D8B1ED8" w:rsidR="003C1F67" w:rsidRDefault="003C1F67" w:rsidP="00F313F0">
      <w:pPr>
        <w:rPr>
          <w:rFonts w:cstheme="minorHAnsi"/>
        </w:rPr>
      </w:pPr>
    </w:p>
    <w:p w14:paraId="29E26994" w14:textId="057136DB" w:rsidR="006B0F72" w:rsidRDefault="003C1F67" w:rsidP="00D3220F">
      <w:pPr>
        <w:rPr>
          <w:rFonts w:cstheme="minorHAnsi"/>
        </w:rPr>
      </w:pPr>
      <w:r>
        <w:rPr>
          <w:rFonts w:cstheme="minorHAnsi"/>
        </w:rPr>
        <w:t xml:space="preserve">In conclusion, </w:t>
      </w:r>
      <w:r w:rsidR="006B2171">
        <w:rPr>
          <w:rFonts w:cstheme="minorHAnsi"/>
        </w:rPr>
        <w:t>most</w:t>
      </w:r>
      <w:r>
        <w:rPr>
          <w:rFonts w:cstheme="minorHAnsi"/>
        </w:rPr>
        <w:t xml:space="preserve"> of the important image operations that will be used for my investigation project can be achieved by using the OpenCV library, hence will be used very frequently.</w:t>
      </w:r>
    </w:p>
    <w:p w14:paraId="376CEB68" w14:textId="77777777" w:rsidR="00D3220F" w:rsidRPr="00D3220F" w:rsidRDefault="00D3220F" w:rsidP="00D3220F">
      <w:pPr>
        <w:rPr>
          <w:rFonts w:cstheme="minorHAnsi"/>
        </w:rPr>
      </w:pPr>
    </w:p>
    <w:p w14:paraId="003CCBE8" w14:textId="68EE7487" w:rsidR="00DA2FE1" w:rsidRDefault="00DA2FE1" w:rsidP="00A713CB">
      <w:pPr>
        <w:pStyle w:val="Heading3"/>
      </w:pPr>
      <w:bookmarkStart w:id="20" w:name="_Toc34841697"/>
      <w:bookmarkStart w:id="21" w:name="_Toc36144939"/>
      <w:r w:rsidRPr="001536EF">
        <w:t>1.3.4 Important Image Operations</w:t>
      </w:r>
      <w:bookmarkEnd w:id="20"/>
      <w:bookmarkEnd w:id="21"/>
    </w:p>
    <w:p w14:paraId="04A66DC0" w14:textId="102F96D2" w:rsidR="00A3412D" w:rsidRDefault="00A3412D" w:rsidP="00A3412D">
      <w:r>
        <w:t>Some important image operations are worth spending another section to explain, and they are as follows:</w:t>
      </w:r>
    </w:p>
    <w:p w14:paraId="7FCD100D" w14:textId="77777777" w:rsidR="00A3412D" w:rsidRDefault="00A3412D" w:rsidP="00A3412D">
      <w:pPr>
        <w:rPr>
          <w:rFonts w:cstheme="minorHAnsi"/>
          <w:color w:val="FF0000"/>
        </w:rPr>
      </w:pPr>
    </w:p>
    <w:p w14:paraId="78EDB07D" w14:textId="2CAFA7B3" w:rsidR="00A3412D" w:rsidRPr="002452C5" w:rsidRDefault="00B73E39" w:rsidP="00A3412D">
      <w:pPr>
        <w:rPr>
          <w:rFonts w:cstheme="minorHAnsi"/>
          <w:color w:val="000000" w:themeColor="text1"/>
        </w:rPr>
      </w:pPr>
      <w:r>
        <w:rPr>
          <w:rFonts w:cstheme="minorHAnsi"/>
          <w:color w:val="000000" w:themeColor="text1"/>
        </w:rPr>
        <w:t>Start off with how to</w:t>
      </w:r>
      <w:r w:rsidR="00A3412D" w:rsidRPr="002452C5">
        <w:rPr>
          <w:rFonts w:cstheme="minorHAnsi"/>
          <w:color w:val="000000" w:themeColor="text1"/>
        </w:rPr>
        <w:t xml:space="preserve"> apply Binary Threshold, a threshold value needs to be decided which should be set so that the pixel value at any coordinate (x, y) which is supposed to be shown is greater than the threshold value in order to separate out the foreground and background sections. </w:t>
      </w:r>
    </w:p>
    <w:p w14:paraId="5198AFA8" w14:textId="77777777" w:rsidR="00A3412D" w:rsidRPr="002452C5" w:rsidRDefault="00A3412D" w:rsidP="00A3412D">
      <w:pPr>
        <w:rPr>
          <w:rFonts w:cstheme="minorHAnsi"/>
          <w:color w:val="000000" w:themeColor="text1"/>
        </w:rPr>
      </w:pPr>
    </w:p>
    <w:p w14:paraId="6997B0CC" w14:textId="77777777" w:rsidR="00A3412D" w:rsidRPr="002452C5" w:rsidRDefault="00A3412D" w:rsidP="00A3412D">
      <w:pPr>
        <w:rPr>
          <w:rFonts w:cstheme="minorHAnsi"/>
          <w:color w:val="000000" w:themeColor="text1"/>
        </w:rPr>
      </w:pPr>
      <w:r w:rsidRPr="002452C5">
        <w:rPr>
          <w:rFonts w:cstheme="minorHAnsi"/>
          <w:color w:val="000000" w:themeColor="text1"/>
        </w:rPr>
        <w:t>An iteration structure should be used that loops through the whole image, which should have been converted to grayscale already, hence could be represented in a 2D array. Each array within the array represents one row of the image and each value stored in the array within the array represents a pixel value.</w:t>
      </w:r>
    </w:p>
    <w:p w14:paraId="7B666A1B" w14:textId="77777777" w:rsidR="00A3412D" w:rsidRPr="002452C5" w:rsidRDefault="00A3412D" w:rsidP="00A3412D">
      <w:pPr>
        <w:rPr>
          <w:rFonts w:cstheme="minorHAnsi"/>
          <w:color w:val="000000" w:themeColor="text1"/>
        </w:rPr>
      </w:pPr>
    </w:p>
    <w:p w14:paraId="23019282" w14:textId="77777777" w:rsidR="00A3412D" w:rsidRPr="002452C5" w:rsidRDefault="00A3412D" w:rsidP="00A3412D">
      <w:pPr>
        <w:rPr>
          <w:rFonts w:cstheme="minorHAnsi"/>
          <w:color w:val="000000" w:themeColor="text1"/>
        </w:rPr>
      </w:pPr>
      <w:r w:rsidRPr="002452C5">
        <w:rPr>
          <w:rFonts w:cstheme="minorHAnsi"/>
          <w:color w:val="000000" w:themeColor="text1"/>
        </w:rPr>
        <w:t>For each pixel value iterated, a selection structure is needed to compare it with the threshold value.</w:t>
      </w:r>
    </w:p>
    <w:p w14:paraId="271AC525" w14:textId="77777777" w:rsidR="001048E7" w:rsidRDefault="00A3412D" w:rsidP="00A3412D">
      <w:pPr>
        <w:rPr>
          <w:rFonts w:cstheme="minorHAnsi"/>
          <w:color w:val="000000" w:themeColor="text1"/>
        </w:rPr>
      </w:pPr>
      <w:r w:rsidRPr="002452C5">
        <w:rPr>
          <w:rFonts w:cstheme="minorHAnsi"/>
          <w:color w:val="000000" w:themeColor="text1"/>
        </w:rPr>
        <w:t xml:space="preserve">If the pixel value is higher than the threshold value, then it will be assigned as being a </w:t>
      </w:r>
      <w:r w:rsidR="00E0689F">
        <w:rPr>
          <w:rFonts w:cstheme="minorHAnsi"/>
          <w:color w:val="000000" w:themeColor="text1"/>
        </w:rPr>
        <w:t>black</w:t>
      </w:r>
      <w:r w:rsidRPr="002452C5">
        <w:rPr>
          <w:rFonts w:cstheme="minorHAnsi"/>
          <w:color w:val="000000" w:themeColor="text1"/>
        </w:rPr>
        <w:t xml:space="preserve"> pixel with the m</w:t>
      </w:r>
      <w:r w:rsidR="00E0689F">
        <w:rPr>
          <w:rFonts w:cstheme="minorHAnsi"/>
          <w:color w:val="000000" w:themeColor="text1"/>
        </w:rPr>
        <w:t>axi</w:t>
      </w:r>
      <w:r w:rsidRPr="002452C5">
        <w:rPr>
          <w:rFonts w:cstheme="minorHAnsi"/>
          <w:color w:val="000000" w:themeColor="text1"/>
        </w:rPr>
        <w:t xml:space="preserve">mum value </w:t>
      </w:r>
      <w:r w:rsidR="00E0689F">
        <w:rPr>
          <w:rFonts w:cstheme="minorHAnsi"/>
          <w:color w:val="000000" w:themeColor="text1"/>
        </w:rPr>
        <w:t>255</w:t>
      </w:r>
      <w:r w:rsidRPr="002452C5">
        <w:rPr>
          <w:rFonts w:cstheme="minorHAnsi"/>
          <w:color w:val="000000" w:themeColor="text1"/>
        </w:rPr>
        <w:t>, replacing the original value and if it is lower than the threshold value than the pixel will be assigned the m</w:t>
      </w:r>
      <w:r w:rsidR="00E0689F">
        <w:rPr>
          <w:rFonts w:cstheme="minorHAnsi"/>
          <w:color w:val="000000" w:themeColor="text1"/>
        </w:rPr>
        <w:t>in</w:t>
      </w:r>
      <w:r w:rsidRPr="002452C5">
        <w:rPr>
          <w:rFonts w:cstheme="minorHAnsi"/>
          <w:color w:val="000000" w:themeColor="text1"/>
        </w:rPr>
        <w:t xml:space="preserve">imum value </w:t>
      </w:r>
      <w:r w:rsidR="00E0689F">
        <w:rPr>
          <w:rFonts w:cstheme="minorHAnsi"/>
          <w:color w:val="000000" w:themeColor="text1"/>
        </w:rPr>
        <w:t>0</w:t>
      </w:r>
      <w:r w:rsidRPr="002452C5">
        <w:rPr>
          <w:rFonts w:cstheme="minorHAnsi"/>
          <w:color w:val="000000" w:themeColor="text1"/>
        </w:rPr>
        <w:t xml:space="preserve"> and become a </w:t>
      </w:r>
      <w:r w:rsidR="00E0689F">
        <w:rPr>
          <w:rFonts w:cstheme="minorHAnsi"/>
          <w:color w:val="000000" w:themeColor="text1"/>
        </w:rPr>
        <w:t>white</w:t>
      </w:r>
      <w:r w:rsidRPr="002452C5">
        <w:rPr>
          <w:rFonts w:cstheme="minorHAnsi"/>
          <w:color w:val="000000" w:themeColor="text1"/>
        </w:rPr>
        <w:t xml:space="preserve"> pixel. </w:t>
      </w:r>
    </w:p>
    <w:p w14:paraId="1C1212A9" w14:textId="77777777" w:rsidR="001048E7" w:rsidRDefault="001048E7" w:rsidP="00A3412D">
      <w:pPr>
        <w:rPr>
          <w:rFonts w:cstheme="minorHAnsi"/>
          <w:color w:val="000000" w:themeColor="text1"/>
        </w:rPr>
      </w:pPr>
    </w:p>
    <w:p w14:paraId="5E75E18F" w14:textId="448C7E5E" w:rsidR="001048E7" w:rsidRDefault="001D3216" w:rsidP="00A3412D">
      <w:pPr>
        <w:rPr>
          <w:rFonts w:cstheme="minorHAnsi"/>
          <w:color w:val="000000" w:themeColor="text1"/>
        </w:rPr>
      </w:pPr>
      <w:r>
        <w:rPr>
          <w:rFonts w:cstheme="minorHAnsi"/>
          <w:color w:val="000000" w:themeColor="text1"/>
        </w:rPr>
        <w:t>The r</w:t>
      </w:r>
      <w:r w:rsidR="00A3412D" w:rsidRPr="002452C5">
        <w:rPr>
          <w:rFonts w:cstheme="minorHAnsi"/>
          <w:color w:val="000000" w:themeColor="text1"/>
        </w:rPr>
        <w:t>esulting image should only be black and white.</w:t>
      </w:r>
      <w:r w:rsidR="00E0689F">
        <w:rPr>
          <w:rFonts w:cstheme="minorHAnsi"/>
          <w:color w:val="000000" w:themeColor="text1"/>
        </w:rPr>
        <w:t xml:space="preserve"> The image below shows a grayscale image being transformed as binary thresholding is applied</w:t>
      </w:r>
      <w:r w:rsidR="003472E5">
        <w:rPr>
          <w:rFonts w:cstheme="minorHAnsi"/>
          <w:color w:val="000000" w:themeColor="text1"/>
        </w:rPr>
        <w:t xml:space="preserve"> with a pretty high threshold value</w:t>
      </w:r>
      <w:r w:rsidR="00E0689F">
        <w:rPr>
          <w:rFonts w:cstheme="minorHAnsi"/>
          <w:color w:val="000000" w:themeColor="text1"/>
        </w:rPr>
        <w:t>.</w:t>
      </w:r>
      <w:r w:rsidR="001048E7">
        <w:rPr>
          <w:rFonts w:cstheme="minorHAnsi"/>
          <w:color w:val="000000" w:themeColor="text1"/>
        </w:rPr>
        <w:t xml:space="preserve"> </w:t>
      </w:r>
    </w:p>
    <w:p w14:paraId="21995F9A" w14:textId="77777777" w:rsidR="001048E7" w:rsidRDefault="001048E7" w:rsidP="00A3412D">
      <w:pPr>
        <w:rPr>
          <w:rFonts w:cstheme="minorHAnsi"/>
          <w:color w:val="000000" w:themeColor="text1"/>
        </w:rPr>
      </w:pPr>
    </w:p>
    <w:p w14:paraId="72F5C32D" w14:textId="2DBFA5B8" w:rsidR="00E0689F" w:rsidRDefault="001048E7" w:rsidP="00A3412D">
      <w:pPr>
        <w:rPr>
          <w:rFonts w:cstheme="minorHAnsi"/>
          <w:color w:val="000000" w:themeColor="text1"/>
        </w:rPr>
      </w:pPr>
      <w:r>
        <w:rPr>
          <w:rFonts w:cstheme="minorHAnsi"/>
          <w:color w:val="000000" w:themeColor="text1"/>
        </w:rPr>
        <w:t>Wherever Inverse binary threshold is mentioned, it is essentially the same process but done oppositely, where if the value is greater than the threshold value then it would be assigned a 0, and assigned 255 if the value is below the threshold value.</w:t>
      </w:r>
    </w:p>
    <w:p w14:paraId="0E5E5315" w14:textId="620DCA71" w:rsidR="00A3412D" w:rsidRPr="002452C5" w:rsidRDefault="00E0689F" w:rsidP="00E0689F">
      <w:pPr>
        <w:jc w:val="center"/>
        <w:rPr>
          <w:rFonts w:cstheme="minorHAnsi"/>
          <w:color w:val="000000" w:themeColor="text1"/>
        </w:rPr>
      </w:pPr>
      <w:r>
        <w:rPr>
          <w:rFonts w:cstheme="minorHAnsi"/>
          <w:noProof/>
          <w:color w:val="000000" w:themeColor="text1"/>
          <w:lang w:eastAsia="en-GB"/>
        </w:rPr>
        <w:drawing>
          <wp:inline distT="0" distB="0" distL="0" distR="0" wp14:anchorId="461C49AF" wp14:editId="3C1484A1">
            <wp:extent cx="6301105" cy="2468245"/>
            <wp:effectExtent l="0" t="0" r="4445" b="825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Flame-images-before-binarizing-thresholding-left-and-after-binarizing-thresholding.png"/>
                    <pic:cNvPicPr/>
                  </pic:nvPicPr>
                  <pic:blipFill>
                    <a:blip r:embed="rId22">
                      <a:extLst>
                        <a:ext uri="{28A0092B-C50C-407E-A947-70E740481C1C}">
                          <a14:useLocalDpi xmlns:a14="http://schemas.microsoft.com/office/drawing/2010/main" val="0"/>
                        </a:ext>
                      </a:extLst>
                    </a:blip>
                    <a:stretch>
                      <a:fillRect/>
                    </a:stretch>
                  </pic:blipFill>
                  <pic:spPr>
                    <a:xfrm>
                      <a:off x="0" y="0"/>
                      <a:ext cx="6301105" cy="2468245"/>
                    </a:xfrm>
                    <a:prstGeom prst="rect">
                      <a:avLst/>
                    </a:prstGeom>
                  </pic:spPr>
                </pic:pic>
              </a:graphicData>
            </a:graphic>
          </wp:inline>
        </w:drawing>
      </w:r>
    </w:p>
    <w:p w14:paraId="4E9CEC39" w14:textId="78CD0FD8" w:rsidR="00E0689F" w:rsidRPr="00E0689F" w:rsidRDefault="00E0689F" w:rsidP="00E0689F">
      <w:pPr>
        <w:jc w:val="center"/>
        <w:rPr>
          <w:rFonts w:cstheme="minorHAnsi"/>
          <w:b/>
          <w:bCs w:val="0"/>
          <w:i/>
          <w:iCs w:val="0"/>
          <w:color w:val="FF0000"/>
          <w:sz w:val="14"/>
          <w:szCs w:val="14"/>
        </w:rPr>
      </w:pPr>
      <w:r w:rsidRPr="00E0689F">
        <w:rPr>
          <w:rFonts w:cstheme="minorHAnsi"/>
          <w:b/>
          <w:bCs w:val="0"/>
          <w:i/>
          <w:iCs w:val="0"/>
          <w:color w:val="000000" w:themeColor="text1"/>
          <w:sz w:val="14"/>
          <w:szCs w:val="14"/>
        </w:rPr>
        <w:t xml:space="preserve">Source: </w:t>
      </w:r>
      <w:hyperlink r:id="rId23" w:history="1">
        <w:r w:rsidRPr="00E0689F">
          <w:rPr>
            <w:rStyle w:val="Hyperlink"/>
            <w:rFonts w:cstheme="minorHAnsi"/>
            <w:b/>
            <w:bCs w:val="0"/>
            <w:i/>
            <w:iCs w:val="0"/>
            <w:sz w:val="14"/>
            <w:szCs w:val="14"/>
          </w:rPr>
          <w:t>https://www.researchgate.net/figure/Flame-images-before-binarizing-thresholding-left-and-after-binarizing-thresholding_fig3_272590290</w:t>
        </w:r>
      </w:hyperlink>
    </w:p>
    <w:p w14:paraId="20F4EFE9" w14:textId="77777777" w:rsidR="00E0689F" w:rsidRDefault="00E0689F" w:rsidP="00E0689F">
      <w:pPr>
        <w:rPr>
          <w:rFonts w:cstheme="minorHAnsi"/>
          <w:color w:val="000000" w:themeColor="text1"/>
        </w:rPr>
      </w:pPr>
    </w:p>
    <w:p w14:paraId="1DF50B77" w14:textId="6DE5B8F1" w:rsidR="0011383F" w:rsidRPr="007F7C16" w:rsidRDefault="00B73E39" w:rsidP="00E0689F">
      <w:pPr>
        <w:rPr>
          <w:rFonts w:cstheme="minorHAnsi"/>
          <w:color w:val="000000" w:themeColor="text1"/>
        </w:rPr>
      </w:pPr>
      <w:r>
        <w:rPr>
          <w:rFonts w:cstheme="minorHAnsi"/>
          <w:color w:val="000000" w:themeColor="text1"/>
        </w:rPr>
        <w:t>In addition</w:t>
      </w:r>
      <w:r w:rsidR="00A3412D" w:rsidRPr="007F7C16">
        <w:rPr>
          <w:rFonts w:cstheme="minorHAnsi"/>
          <w:color w:val="000000" w:themeColor="text1"/>
        </w:rPr>
        <w:t>, to remove noises from the image, this requires Morphological Transformation</w:t>
      </w:r>
      <w:r w:rsidR="00A3412D" w:rsidRPr="007F7C16">
        <w:rPr>
          <w:rStyle w:val="FootnoteReference"/>
          <w:rFonts w:cstheme="minorHAnsi"/>
          <w:color w:val="000000" w:themeColor="text1"/>
        </w:rPr>
        <w:footnoteReference w:id="9"/>
      </w:r>
      <w:r w:rsidR="0011383F" w:rsidRPr="007F7C16">
        <w:rPr>
          <w:rFonts w:cstheme="minorHAnsi"/>
          <w:color w:val="000000" w:themeColor="text1"/>
        </w:rPr>
        <w:t xml:space="preserve"> on binary form image</w:t>
      </w:r>
      <w:r w:rsidR="00A3412D" w:rsidRPr="007F7C16">
        <w:rPr>
          <w:rFonts w:cstheme="minorHAnsi"/>
          <w:color w:val="000000" w:themeColor="text1"/>
        </w:rPr>
        <w:t>. There are two types of transformations, erosion or dilation. Erosion meaning eroding away boundary of the known foreground, which is useful for removing small white noises around the boundary or disconnect connected objects. Dilation</w:t>
      </w:r>
      <w:r w:rsidR="001D3216">
        <w:rPr>
          <w:rFonts w:cstheme="minorHAnsi"/>
          <w:color w:val="000000" w:themeColor="text1"/>
        </w:rPr>
        <w:t>, on the other hand,</w:t>
      </w:r>
      <w:r w:rsidR="00A3412D" w:rsidRPr="007F7C16">
        <w:rPr>
          <w:rFonts w:cstheme="minorHAnsi"/>
          <w:color w:val="000000" w:themeColor="text1"/>
        </w:rPr>
        <w:t xml:space="preserve"> increase the region of </w:t>
      </w:r>
      <w:r w:rsidR="001D3216">
        <w:rPr>
          <w:rFonts w:cstheme="minorHAnsi"/>
          <w:color w:val="000000" w:themeColor="text1"/>
        </w:rPr>
        <w:t xml:space="preserve">the </w:t>
      </w:r>
      <w:r w:rsidR="00A3412D" w:rsidRPr="007F7C16">
        <w:rPr>
          <w:rFonts w:cstheme="minorHAnsi"/>
          <w:color w:val="000000" w:themeColor="text1"/>
        </w:rPr>
        <w:t>foreground object</w:t>
      </w:r>
      <w:r w:rsidR="00F47F3A" w:rsidRPr="007F7C16">
        <w:rPr>
          <w:rFonts w:cstheme="minorHAnsi"/>
          <w:color w:val="000000" w:themeColor="text1"/>
        </w:rPr>
        <w:t xml:space="preserve">. </w:t>
      </w:r>
    </w:p>
    <w:p w14:paraId="5428DDFC" w14:textId="77777777" w:rsidR="0011383F" w:rsidRPr="007F7C16" w:rsidRDefault="0011383F" w:rsidP="00A3412D">
      <w:pPr>
        <w:rPr>
          <w:rFonts w:cstheme="minorHAnsi"/>
          <w:color w:val="000000" w:themeColor="text1"/>
        </w:rPr>
      </w:pPr>
    </w:p>
    <w:p w14:paraId="0212AD25" w14:textId="784388CC" w:rsidR="0011383F" w:rsidRDefault="00F47F3A" w:rsidP="00A3412D">
      <w:pPr>
        <w:rPr>
          <w:rFonts w:cstheme="minorHAnsi"/>
          <w:color w:val="000000" w:themeColor="text1"/>
        </w:rPr>
      </w:pPr>
      <w:r w:rsidRPr="007F7C16">
        <w:rPr>
          <w:rFonts w:cstheme="minorHAnsi"/>
          <w:color w:val="000000" w:themeColor="text1"/>
        </w:rPr>
        <w:t>In the current situation, the Opening operation will be used which stands for erosion followed by dilation, in order to remove noises and enlarge the shrunk letter back to original size</w:t>
      </w:r>
      <w:r w:rsidR="0011383F" w:rsidRPr="007F7C16">
        <w:rPr>
          <w:rFonts w:cstheme="minorHAnsi"/>
          <w:color w:val="000000" w:themeColor="text1"/>
        </w:rPr>
        <w:t>.</w:t>
      </w:r>
      <w:r w:rsidR="00674161">
        <w:rPr>
          <w:rFonts w:cstheme="minorHAnsi"/>
          <w:color w:val="000000" w:themeColor="text1"/>
        </w:rPr>
        <w:t xml:space="preserve"> The Closing operation, which stands for dilation followed by erosion, will be used as well in order to remove dots or impurities on the letters.</w:t>
      </w:r>
      <w:r w:rsidR="0011383F" w:rsidRPr="007F7C16">
        <w:rPr>
          <w:rFonts w:cstheme="minorHAnsi"/>
          <w:color w:val="000000" w:themeColor="text1"/>
        </w:rPr>
        <w:t xml:space="preserve"> In addition, a structuring element which basically is a matrix consisting of 0s and 1s is also needed to probe input image. </w:t>
      </w:r>
    </w:p>
    <w:p w14:paraId="63596826" w14:textId="77FD53DE" w:rsidR="00124EE0" w:rsidRDefault="00124EE0" w:rsidP="00A3412D">
      <w:pPr>
        <w:rPr>
          <w:rFonts w:cstheme="minorHAnsi"/>
          <w:color w:val="000000" w:themeColor="text1"/>
        </w:rPr>
      </w:pPr>
    </w:p>
    <w:p w14:paraId="4C87523A" w14:textId="13F93A77" w:rsidR="00124EE0" w:rsidRPr="007F7C16" w:rsidRDefault="00124EE0" w:rsidP="00A3412D">
      <w:pPr>
        <w:rPr>
          <w:rFonts w:cstheme="minorHAnsi"/>
          <w:color w:val="000000" w:themeColor="text1"/>
        </w:rPr>
      </w:pPr>
      <w:r>
        <w:rPr>
          <w:rFonts w:cstheme="minorHAnsi"/>
          <w:color w:val="000000" w:themeColor="text1"/>
        </w:rPr>
        <w:t>The images below show the transformations described above</w:t>
      </w:r>
      <w:r w:rsidR="00C747F3">
        <w:rPr>
          <w:rFonts w:cstheme="minorHAnsi"/>
          <w:color w:val="000000" w:themeColor="text1"/>
        </w:rPr>
        <w:t xml:space="preserve">, with the first image </w:t>
      </w:r>
      <w:r w:rsidR="00DB3244">
        <w:rPr>
          <w:rFonts w:cstheme="minorHAnsi"/>
          <w:color w:val="000000" w:themeColor="text1"/>
        </w:rPr>
        <w:t>showing erosion and dilation, second one showing closing and the third image showing opening.</w:t>
      </w:r>
    </w:p>
    <w:p w14:paraId="74AE8DFB" w14:textId="6789BDA8" w:rsidR="00124EE0" w:rsidRDefault="00124EE0" w:rsidP="00A3412D">
      <w:pPr>
        <w:rPr>
          <w:rFonts w:cstheme="minorHAnsi"/>
          <w:color w:val="FF0000"/>
        </w:rPr>
      </w:pPr>
    </w:p>
    <w:p w14:paraId="2A3DD064" w14:textId="2070578F" w:rsidR="00124EE0" w:rsidRDefault="00124EE0" w:rsidP="00A3412D">
      <w:pPr>
        <w:rPr>
          <w:rFonts w:cstheme="minorHAnsi"/>
          <w:color w:val="FF0000"/>
        </w:rPr>
      </w:pPr>
    </w:p>
    <w:p w14:paraId="33BB3988" w14:textId="2356F3C0" w:rsidR="00DB3244" w:rsidRDefault="00124EE0" w:rsidP="0069537F">
      <w:pPr>
        <w:jc w:val="center"/>
        <w:rPr>
          <w:rFonts w:cstheme="minorHAnsi"/>
          <w:color w:val="FF0000"/>
        </w:rPr>
      </w:pPr>
      <w:r>
        <w:rPr>
          <w:rFonts w:cstheme="minorHAnsi"/>
          <w:noProof/>
          <w:color w:val="FF0000"/>
          <w:lang w:eastAsia="en-GB"/>
        </w:rPr>
        <w:drawing>
          <wp:inline distT="0" distB="0" distL="0" distR="0" wp14:anchorId="41589453" wp14:editId="60D158F0">
            <wp:extent cx="1066800" cy="1428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dilation.png"/>
                    <pic:cNvPicPr/>
                  </pic:nvPicPr>
                  <pic:blipFill>
                    <a:blip r:embed="rId24">
                      <a:extLst>
                        <a:ext uri="{28A0092B-C50C-407E-A947-70E740481C1C}">
                          <a14:useLocalDpi xmlns:a14="http://schemas.microsoft.com/office/drawing/2010/main" val="0"/>
                        </a:ext>
                      </a:extLst>
                    </a:blip>
                    <a:stretch>
                      <a:fillRect/>
                    </a:stretch>
                  </pic:blipFill>
                  <pic:spPr>
                    <a:xfrm>
                      <a:off x="0" y="0"/>
                      <a:ext cx="1066800" cy="1428750"/>
                    </a:xfrm>
                    <a:prstGeom prst="rect">
                      <a:avLst/>
                    </a:prstGeom>
                  </pic:spPr>
                </pic:pic>
              </a:graphicData>
            </a:graphic>
          </wp:inline>
        </w:drawing>
      </w:r>
      <w:r>
        <w:rPr>
          <w:rFonts w:cstheme="minorHAnsi"/>
          <w:noProof/>
          <w:color w:val="FF0000"/>
          <w:lang w:eastAsia="en-GB"/>
        </w:rPr>
        <w:drawing>
          <wp:inline distT="0" distB="0" distL="0" distR="0" wp14:anchorId="0855FEF8" wp14:editId="5A4DD790">
            <wp:extent cx="1066800" cy="142875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erosion.png"/>
                    <pic:cNvPicPr/>
                  </pic:nvPicPr>
                  <pic:blipFill>
                    <a:blip r:embed="rId25">
                      <a:extLst>
                        <a:ext uri="{28A0092B-C50C-407E-A947-70E740481C1C}">
                          <a14:useLocalDpi xmlns:a14="http://schemas.microsoft.com/office/drawing/2010/main" val="0"/>
                        </a:ext>
                      </a:extLst>
                    </a:blip>
                    <a:stretch>
                      <a:fillRect/>
                    </a:stretch>
                  </pic:blipFill>
                  <pic:spPr>
                    <a:xfrm>
                      <a:off x="0" y="0"/>
                      <a:ext cx="1066800" cy="1428750"/>
                    </a:xfrm>
                    <a:prstGeom prst="rect">
                      <a:avLst/>
                    </a:prstGeom>
                  </pic:spPr>
                </pic:pic>
              </a:graphicData>
            </a:graphic>
          </wp:inline>
        </w:drawing>
      </w:r>
      <w:r>
        <w:rPr>
          <w:rFonts w:cstheme="minorHAnsi"/>
          <w:noProof/>
          <w:color w:val="FF0000"/>
          <w:lang w:eastAsia="en-GB"/>
        </w:rPr>
        <w:drawing>
          <wp:inline distT="0" distB="0" distL="0" distR="0" wp14:anchorId="26F30DC1" wp14:editId="77538A1F">
            <wp:extent cx="1066800" cy="1428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j.png"/>
                    <pic:cNvPicPr/>
                  </pic:nvPicPr>
                  <pic:blipFill>
                    <a:blip r:embed="rId26">
                      <a:extLst>
                        <a:ext uri="{28A0092B-C50C-407E-A947-70E740481C1C}">
                          <a14:useLocalDpi xmlns:a14="http://schemas.microsoft.com/office/drawing/2010/main" val="0"/>
                        </a:ext>
                      </a:extLst>
                    </a:blip>
                    <a:stretch>
                      <a:fillRect/>
                    </a:stretch>
                  </pic:blipFill>
                  <pic:spPr>
                    <a:xfrm>
                      <a:off x="0" y="0"/>
                      <a:ext cx="1066800" cy="1428750"/>
                    </a:xfrm>
                    <a:prstGeom prst="rect">
                      <a:avLst/>
                    </a:prstGeom>
                  </pic:spPr>
                </pic:pic>
              </a:graphicData>
            </a:graphic>
          </wp:inline>
        </w:drawing>
      </w:r>
    </w:p>
    <w:p w14:paraId="3F9E397C" w14:textId="34103040" w:rsidR="00DB3244" w:rsidRDefault="00DB3244" w:rsidP="00124EE0">
      <w:pPr>
        <w:rPr>
          <w:rFonts w:cstheme="minorHAnsi"/>
          <w:color w:val="FF0000"/>
        </w:rPr>
      </w:pPr>
    </w:p>
    <w:p w14:paraId="7867D57F" w14:textId="7E7D2DE7" w:rsidR="00DB3244" w:rsidRDefault="00DB3244" w:rsidP="0069537F">
      <w:pPr>
        <w:jc w:val="center"/>
        <w:rPr>
          <w:rFonts w:cstheme="minorHAnsi"/>
          <w:color w:val="FF0000"/>
        </w:rPr>
      </w:pPr>
      <w:r>
        <w:rPr>
          <w:rFonts w:cstheme="minorHAnsi"/>
          <w:noProof/>
          <w:color w:val="FF0000"/>
          <w:lang w:eastAsia="en-GB"/>
        </w:rPr>
        <w:drawing>
          <wp:inline distT="0" distB="0" distL="0" distR="0" wp14:anchorId="2CF27AD7" wp14:editId="2A8F3741">
            <wp:extent cx="2133600" cy="1428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33600" cy="1428750"/>
                    </a:xfrm>
                    <a:prstGeom prst="rect">
                      <a:avLst/>
                    </a:prstGeom>
                    <a:noFill/>
                    <a:ln>
                      <a:noFill/>
                    </a:ln>
                  </pic:spPr>
                </pic:pic>
              </a:graphicData>
            </a:graphic>
          </wp:inline>
        </w:drawing>
      </w:r>
    </w:p>
    <w:p w14:paraId="55324F13" w14:textId="061080A5" w:rsidR="00DB3244" w:rsidRDefault="00DB3244" w:rsidP="00124EE0">
      <w:pPr>
        <w:rPr>
          <w:rFonts w:cstheme="minorHAnsi"/>
          <w:color w:val="FF0000"/>
        </w:rPr>
      </w:pPr>
    </w:p>
    <w:p w14:paraId="4223ED44" w14:textId="761C26D9" w:rsidR="00DB3244" w:rsidRDefault="00DB3244" w:rsidP="00DB3244">
      <w:pPr>
        <w:jc w:val="center"/>
        <w:rPr>
          <w:rFonts w:cstheme="minorHAnsi"/>
          <w:color w:val="FF0000"/>
        </w:rPr>
      </w:pPr>
      <w:r>
        <w:rPr>
          <w:rFonts w:cstheme="minorHAnsi"/>
          <w:noProof/>
          <w:color w:val="FF0000"/>
          <w:lang w:eastAsia="en-GB"/>
        </w:rPr>
        <w:drawing>
          <wp:inline distT="0" distB="0" distL="0" distR="0" wp14:anchorId="71D0612F" wp14:editId="5C1B3DEB">
            <wp:extent cx="2133600" cy="142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33600" cy="1428750"/>
                    </a:xfrm>
                    <a:prstGeom prst="rect">
                      <a:avLst/>
                    </a:prstGeom>
                    <a:noFill/>
                    <a:ln>
                      <a:noFill/>
                    </a:ln>
                  </pic:spPr>
                </pic:pic>
              </a:graphicData>
            </a:graphic>
          </wp:inline>
        </w:drawing>
      </w:r>
    </w:p>
    <w:p w14:paraId="310B56A2" w14:textId="381069F7" w:rsidR="00DB3244" w:rsidRDefault="00DB3244" w:rsidP="00124EE0">
      <w:pPr>
        <w:rPr>
          <w:rFonts w:cstheme="minorHAnsi"/>
          <w:color w:val="FF0000"/>
        </w:rPr>
      </w:pPr>
    </w:p>
    <w:p w14:paraId="58CEDABB" w14:textId="77777777" w:rsidR="00DB3244" w:rsidRPr="00E0689F" w:rsidRDefault="00DB3244" w:rsidP="00DB3244">
      <w:pPr>
        <w:jc w:val="center"/>
        <w:rPr>
          <w:rFonts w:cstheme="minorHAnsi"/>
          <w:b/>
          <w:bCs w:val="0"/>
          <w:i/>
          <w:iCs w:val="0"/>
          <w:color w:val="FF0000"/>
          <w:sz w:val="14"/>
          <w:szCs w:val="14"/>
        </w:rPr>
      </w:pPr>
      <w:r w:rsidRPr="00E0689F">
        <w:rPr>
          <w:rFonts w:cstheme="minorHAnsi"/>
          <w:b/>
          <w:bCs w:val="0"/>
          <w:i/>
          <w:iCs w:val="0"/>
          <w:color w:val="000000" w:themeColor="text1"/>
          <w:sz w:val="14"/>
          <w:szCs w:val="14"/>
        </w:rPr>
        <w:t xml:space="preserve">Source: </w:t>
      </w:r>
      <w:hyperlink r:id="rId29" w:history="1">
        <w:r w:rsidRPr="00124EE0">
          <w:rPr>
            <w:rStyle w:val="Hyperlink"/>
            <w:rFonts w:cstheme="minorHAnsi"/>
            <w:b/>
            <w:bCs w:val="0"/>
            <w:i/>
            <w:iCs w:val="0"/>
            <w:sz w:val="14"/>
            <w:szCs w:val="14"/>
          </w:rPr>
          <w:t>https://docs.opencv.org/trunk/d9/d61/tutorial_py_morphological_ops.html</w:t>
        </w:r>
      </w:hyperlink>
    </w:p>
    <w:p w14:paraId="68BDEA35" w14:textId="77777777" w:rsidR="00DB3244" w:rsidRDefault="00DB3244" w:rsidP="00124EE0">
      <w:pPr>
        <w:rPr>
          <w:rFonts w:cstheme="minorHAnsi"/>
          <w:color w:val="FF0000"/>
        </w:rPr>
      </w:pPr>
    </w:p>
    <w:p w14:paraId="62FEC257" w14:textId="694E56AB" w:rsidR="00B73E39" w:rsidRDefault="00B73E39" w:rsidP="007F7C16">
      <w:pPr>
        <w:rPr>
          <w:rFonts w:cstheme="minorHAnsi"/>
          <w:color w:val="000000" w:themeColor="text1"/>
        </w:rPr>
      </w:pPr>
      <w:r>
        <w:rPr>
          <w:rFonts w:cstheme="minorHAnsi"/>
          <w:color w:val="000000" w:themeColor="text1"/>
        </w:rPr>
        <w:t>Conclusivel</w:t>
      </w:r>
      <w:r w:rsidR="0011383F" w:rsidRPr="007F7C16">
        <w:rPr>
          <w:rFonts w:cstheme="minorHAnsi"/>
          <w:color w:val="000000" w:themeColor="text1"/>
        </w:rPr>
        <w:t>y, the w</w:t>
      </w:r>
      <w:r w:rsidR="00A3412D" w:rsidRPr="007F7C16">
        <w:rPr>
          <w:rFonts w:cstheme="minorHAnsi"/>
          <w:color w:val="000000" w:themeColor="text1"/>
        </w:rPr>
        <w:t>atershed algorithm</w:t>
      </w:r>
      <w:r w:rsidR="00A3412D" w:rsidRPr="007F7C16">
        <w:rPr>
          <w:rStyle w:val="FootnoteReference"/>
          <w:rFonts w:cstheme="minorHAnsi"/>
          <w:color w:val="000000" w:themeColor="text1"/>
        </w:rPr>
        <w:footnoteReference w:id="10"/>
      </w:r>
      <w:r w:rsidR="0011383F" w:rsidRPr="007F7C16">
        <w:rPr>
          <w:rFonts w:cstheme="minorHAnsi"/>
          <w:color w:val="000000" w:themeColor="text1"/>
        </w:rPr>
        <w:t xml:space="preserve"> along with </w:t>
      </w:r>
      <w:r w:rsidR="00B30E59">
        <w:rPr>
          <w:rFonts w:cstheme="minorHAnsi"/>
          <w:color w:val="000000" w:themeColor="text1"/>
        </w:rPr>
        <w:t>the distance transform operator</w:t>
      </w:r>
      <w:r w:rsidR="00B30E59">
        <w:rPr>
          <w:rStyle w:val="FootnoteReference"/>
          <w:rFonts w:cstheme="minorHAnsi"/>
          <w:color w:val="000000" w:themeColor="text1"/>
        </w:rPr>
        <w:footnoteReference w:id="11"/>
      </w:r>
      <w:r w:rsidR="007F7C16" w:rsidRPr="007F7C16">
        <w:rPr>
          <w:rFonts w:cstheme="minorHAnsi"/>
          <w:color w:val="000000" w:themeColor="text1"/>
        </w:rPr>
        <w:t xml:space="preserve"> </w:t>
      </w:r>
      <w:r w:rsidR="001D3216">
        <w:rPr>
          <w:rFonts w:cstheme="minorHAnsi"/>
          <w:color w:val="000000" w:themeColor="text1"/>
        </w:rPr>
        <w:t>is</w:t>
      </w:r>
      <w:r w:rsidR="007F7C16" w:rsidRPr="007F7C16">
        <w:rPr>
          <w:rFonts w:cstheme="minorHAnsi"/>
          <w:color w:val="000000" w:themeColor="text1"/>
        </w:rPr>
        <w:t xml:space="preserve"> used </w:t>
      </w:r>
      <w:r w:rsidR="007F7C16">
        <w:rPr>
          <w:rFonts w:cstheme="minorHAnsi"/>
          <w:color w:val="000000" w:themeColor="text1"/>
        </w:rPr>
        <w:t xml:space="preserve">upon the image after applying </w:t>
      </w:r>
      <w:r w:rsidR="001D3216">
        <w:rPr>
          <w:rFonts w:cstheme="minorHAnsi"/>
          <w:color w:val="000000" w:themeColor="text1"/>
        </w:rPr>
        <w:t xml:space="preserve">the </w:t>
      </w:r>
      <w:r w:rsidR="007F7C16">
        <w:rPr>
          <w:rFonts w:cstheme="minorHAnsi"/>
          <w:color w:val="000000" w:themeColor="text1"/>
        </w:rPr>
        <w:t xml:space="preserve">inverse binary threshold and denoising, in order </w:t>
      </w:r>
      <w:r w:rsidR="007F7C16" w:rsidRPr="007F7C16">
        <w:rPr>
          <w:rFonts w:cstheme="minorHAnsi"/>
          <w:color w:val="000000" w:themeColor="text1"/>
        </w:rPr>
        <w:t xml:space="preserve">to segment individual letters out from the handwritten text. </w:t>
      </w:r>
    </w:p>
    <w:p w14:paraId="74550CE0" w14:textId="77777777" w:rsidR="00B73E39" w:rsidRDefault="00B73E39" w:rsidP="007F7C16">
      <w:pPr>
        <w:rPr>
          <w:rFonts w:cstheme="minorHAnsi"/>
          <w:color w:val="000000" w:themeColor="text1"/>
        </w:rPr>
      </w:pPr>
    </w:p>
    <w:p w14:paraId="7F61B0D0" w14:textId="4A0ABBBD" w:rsidR="00BB4582" w:rsidRDefault="007F7C16" w:rsidP="007F7C16">
      <w:pPr>
        <w:rPr>
          <w:rFonts w:cstheme="minorHAnsi"/>
          <w:color w:val="000000" w:themeColor="text1"/>
        </w:rPr>
      </w:pPr>
      <w:r w:rsidRPr="007F7C16">
        <w:rPr>
          <w:rFonts w:cstheme="minorHAnsi"/>
          <w:color w:val="000000" w:themeColor="text1"/>
        </w:rPr>
        <w:t xml:space="preserve">Firstly, areas that the program can be sure to be background and areas where the program can be sure to be </w:t>
      </w:r>
      <w:r w:rsidR="001D3216">
        <w:rPr>
          <w:rFonts w:cstheme="minorHAnsi"/>
          <w:color w:val="000000" w:themeColor="text1"/>
        </w:rPr>
        <w:t xml:space="preserve">the </w:t>
      </w:r>
      <w:r w:rsidRPr="007F7C16">
        <w:rPr>
          <w:rFonts w:cstheme="minorHAnsi"/>
          <w:color w:val="000000" w:themeColor="text1"/>
        </w:rPr>
        <w:t>foreground</w:t>
      </w:r>
      <w:r w:rsidR="001D3216">
        <w:rPr>
          <w:rFonts w:cstheme="minorHAnsi"/>
          <w:color w:val="000000" w:themeColor="text1"/>
        </w:rPr>
        <w:t>, as well as regions that are unknown for the time being,</w:t>
      </w:r>
      <w:r w:rsidR="00585EEB">
        <w:rPr>
          <w:rFonts w:cstheme="minorHAnsi"/>
          <w:color w:val="000000" w:themeColor="text1"/>
        </w:rPr>
        <w:t xml:space="preserve"> </w:t>
      </w:r>
      <w:r w:rsidRPr="007F7C16">
        <w:rPr>
          <w:rFonts w:cstheme="minorHAnsi"/>
          <w:color w:val="000000" w:themeColor="text1"/>
        </w:rPr>
        <w:t>are found.</w:t>
      </w:r>
      <w:r>
        <w:rPr>
          <w:rFonts w:cstheme="minorHAnsi"/>
          <w:color w:val="000000" w:themeColor="text1"/>
        </w:rPr>
        <w:t xml:space="preserve"> </w:t>
      </w:r>
    </w:p>
    <w:p w14:paraId="691384BF" w14:textId="77777777" w:rsidR="00BB4582" w:rsidRDefault="00BB4582" w:rsidP="007F7C16">
      <w:pPr>
        <w:rPr>
          <w:rFonts w:cstheme="minorHAnsi"/>
          <w:color w:val="000000" w:themeColor="text1"/>
        </w:rPr>
      </w:pPr>
    </w:p>
    <w:p w14:paraId="0C3CDDC1" w14:textId="0E85A33F" w:rsidR="007F7C16" w:rsidRDefault="001D3216" w:rsidP="007F7C16">
      <w:pPr>
        <w:rPr>
          <w:rFonts w:cstheme="minorHAnsi"/>
          <w:color w:val="000000" w:themeColor="text1"/>
        </w:rPr>
      </w:pPr>
      <w:r>
        <w:rPr>
          <w:rFonts w:cstheme="minorHAnsi"/>
          <w:color w:val="000000" w:themeColor="text1"/>
        </w:rPr>
        <w:t>The s</w:t>
      </w:r>
      <w:r w:rsidR="007F7C16">
        <w:rPr>
          <w:rFonts w:cstheme="minorHAnsi"/>
          <w:color w:val="000000" w:themeColor="text1"/>
        </w:rPr>
        <w:t xml:space="preserve">ure background area is found by using the dilation morphological transformation mentioned previously, which enlarges every single letter within the text </w:t>
      </w:r>
      <w:r w:rsidR="00B73E39">
        <w:rPr>
          <w:rFonts w:cstheme="minorHAnsi"/>
          <w:color w:val="000000" w:themeColor="text1"/>
        </w:rPr>
        <w:t xml:space="preserve">so that </w:t>
      </w:r>
      <w:r>
        <w:rPr>
          <w:rFonts w:cstheme="minorHAnsi"/>
          <w:color w:val="000000" w:themeColor="text1"/>
        </w:rPr>
        <w:t xml:space="preserve">the </w:t>
      </w:r>
      <w:r w:rsidR="00B73E39">
        <w:rPr>
          <w:rFonts w:cstheme="minorHAnsi"/>
          <w:color w:val="000000" w:themeColor="text1"/>
        </w:rPr>
        <w:t>remaining black area can be certain to be the background.</w:t>
      </w:r>
    </w:p>
    <w:p w14:paraId="7CB42771" w14:textId="6376EC7F" w:rsidR="00BB4582" w:rsidRDefault="00BB4582" w:rsidP="007F7C16">
      <w:pPr>
        <w:rPr>
          <w:rFonts w:cstheme="minorHAnsi"/>
          <w:color w:val="000000" w:themeColor="text1"/>
        </w:rPr>
      </w:pPr>
    </w:p>
    <w:p w14:paraId="2F21B423" w14:textId="6BEF4BDB" w:rsidR="00B91B37" w:rsidRDefault="00BB4582" w:rsidP="007F7C16">
      <w:pPr>
        <w:rPr>
          <w:rFonts w:cstheme="minorHAnsi"/>
          <w:color w:val="000000" w:themeColor="text1"/>
        </w:rPr>
      </w:pPr>
      <w:r>
        <w:rPr>
          <w:rFonts w:cstheme="minorHAnsi"/>
          <w:color w:val="000000" w:themeColor="text1"/>
        </w:rPr>
        <w:t xml:space="preserve">Sure foreground </w:t>
      </w:r>
      <w:r w:rsidR="00951E94">
        <w:rPr>
          <w:rFonts w:cstheme="minorHAnsi"/>
          <w:color w:val="000000" w:themeColor="text1"/>
        </w:rPr>
        <w:t>can be</w:t>
      </w:r>
      <w:r>
        <w:rPr>
          <w:rFonts w:cstheme="minorHAnsi"/>
          <w:color w:val="000000" w:themeColor="text1"/>
        </w:rPr>
        <w:t xml:space="preserve"> found </w:t>
      </w:r>
      <w:r w:rsidR="00B30E59">
        <w:rPr>
          <w:rFonts w:cstheme="minorHAnsi"/>
          <w:color w:val="000000" w:themeColor="text1"/>
        </w:rPr>
        <w:t xml:space="preserve">using </w:t>
      </w:r>
      <w:r w:rsidR="00951E94">
        <w:rPr>
          <w:rFonts w:cstheme="minorHAnsi"/>
          <w:color w:val="000000" w:themeColor="text1"/>
        </w:rPr>
        <w:t xml:space="preserve">two different methods. The first one is obviously using erosion morphological </w:t>
      </w:r>
      <w:r w:rsidR="00B91B37">
        <w:rPr>
          <w:rFonts w:cstheme="minorHAnsi"/>
          <w:color w:val="000000" w:themeColor="text1"/>
        </w:rPr>
        <w:t xml:space="preserve">transformation, which erodes away boundaries so that </w:t>
      </w:r>
      <w:r w:rsidR="001D3216">
        <w:rPr>
          <w:rFonts w:cstheme="minorHAnsi"/>
          <w:color w:val="000000" w:themeColor="text1"/>
        </w:rPr>
        <w:t xml:space="preserve">the </w:t>
      </w:r>
      <w:r w:rsidR="00B91B37">
        <w:rPr>
          <w:rFonts w:cstheme="minorHAnsi"/>
          <w:color w:val="000000" w:themeColor="text1"/>
        </w:rPr>
        <w:t>remaining object can be sure to be of interest. However, this method</w:t>
      </w:r>
      <w:r w:rsidR="00951E94">
        <w:rPr>
          <w:rFonts w:cstheme="minorHAnsi"/>
          <w:color w:val="000000" w:themeColor="text1"/>
        </w:rPr>
        <w:t xml:space="preserve"> would only work when objects within the image are not connected to each other</w:t>
      </w:r>
      <w:r w:rsidR="00B91B37">
        <w:rPr>
          <w:rFonts w:cstheme="minorHAnsi"/>
          <w:color w:val="000000" w:themeColor="text1"/>
        </w:rPr>
        <w:t>, so erosion won’t be sufficient for my project</w:t>
      </w:r>
      <w:r w:rsidR="00951E94">
        <w:rPr>
          <w:rFonts w:cstheme="minorHAnsi"/>
          <w:color w:val="000000" w:themeColor="text1"/>
        </w:rPr>
        <w:t xml:space="preserve">. The other method is </w:t>
      </w:r>
      <w:r w:rsidR="00B30E59">
        <w:rPr>
          <w:rFonts w:cstheme="minorHAnsi"/>
          <w:color w:val="000000" w:themeColor="text1"/>
        </w:rPr>
        <w:t>the distance transform operator</w:t>
      </w:r>
      <w:r w:rsidR="00951E94">
        <w:rPr>
          <w:rFonts w:cstheme="minorHAnsi"/>
          <w:color w:val="000000" w:themeColor="text1"/>
        </w:rPr>
        <w:t xml:space="preserve"> and appl</w:t>
      </w:r>
      <w:r w:rsidR="001D3216">
        <w:rPr>
          <w:rFonts w:cstheme="minorHAnsi"/>
          <w:color w:val="000000" w:themeColor="text1"/>
        </w:rPr>
        <w:t>ies</w:t>
      </w:r>
      <w:r w:rsidR="00951E94">
        <w:rPr>
          <w:rFonts w:cstheme="minorHAnsi"/>
          <w:color w:val="000000" w:themeColor="text1"/>
        </w:rPr>
        <w:t xml:space="preserve"> a threshold.</w:t>
      </w:r>
      <w:r w:rsidR="00B30E59">
        <w:rPr>
          <w:rFonts w:cstheme="minorHAnsi"/>
          <w:color w:val="000000" w:themeColor="text1"/>
        </w:rPr>
        <w:t xml:space="preserve"> </w:t>
      </w:r>
    </w:p>
    <w:p w14:paraId="17BAF696" w14:textId="77777777" w:rsidR="00B91B37" w:rsidRDefault="00B91B37" w:rsidP="007F7C16">
      <w:pPr>
        <w:rPr>
          <w:rFonts w:cstheme="minorHAnsi"/>
          <w:color w:val="000000" w:themeColor="text1"/>
        </w:rPr>
      </w:pPr>
    </w:p>
    <w:p w14:paraId="5A1DADF7" w14:textId="22D7E895" w:rsidR="00585EEB" w:rsidRDefault="00951E94" w:rsidP="00447CCF">
      <w:pPr>
        <w:rPr>
          <w:rFonts w:cstheme="minorHAnsi"/>
          <w:color w:val="000000" w:themeColor="text1"/>
        </w:rPr>
      </w:pPr>
      <w:r>
        <w:rPr>
          <w:rFonts w:cstheme="minorHAnsi"/>
          <w:color w:val="000000" w:themeColor="text1"/>
        </w:rPr>
        <w:t xml:space="preserve">The operator </w:t>
      </w:r>
      <w:r w:rsidR="00B30E59">
        <w:rPr>
          <w:rFonts w:cstheme="minorHAnsi"/>
          <w:color w:val="000000" w:themeColor="text1"/>
        </w:rPr>
        <w:t xml:space="preserve">changes the values of pixels within the foreground region to distance their respective distance from </w:t>
      </w:r>
      <w:r w:rsidR="001D3216">
        <w:rPr>
          <w:rFonts w:cstheme="minorHAnsi"/>
          <w:color w:val="000000" w:themeColor="text1"/>
        </w:rPr>
        <w:t xml:space="preserve">the </w:t>
      </w:r>
      <w:r w:rsidR="00B30E59">
        <w:rPr>
          <w:rFonts w:cstheme="minorHAnsi"/>
          <w:color w:val="000000" w:themeColor="text1"/>
        </w:rPr>
        <w:t>closest boundary</w:t>
      </w:r>
      <w:r w:rsidR="00936A50">
        <w:rPr>
          <w:rFonts w:cstheme="minorHAnsi"/>
          <w:color w:val="000000" w:themeColor="text1"/>
        </w:rPr>
        <w:t>, which essentially create</w:t>
      </w:r>
      <w:r w:rsidR="001D3216">
        <w:rPr>
          <w:rFonts w:cstheme="minorHAnsi"/>
          <w:color w:val="000000" w:themeColor="text1"/>
        </w:rPr>
        <w:t>s</w:t>
      </w:r>
      <w:r w:rsidR="00936A50">
        <w:rPr>
          <w:rFonts w:cstheme="minorHAnsi"/>
          <w:color w:val="000000" w:themeColor="text1"/>
        </w:rPr>
        <w:t xml:space="preserve"> a ‘Grey-scale image’ as shown below</w:t>
      </w:r>
      <w:r w:rsidR="00B30E59">
        <w:rPr>
          <w:rFonts w:cstheme="minorHAnsi"/>
          <w:color w:val="000000" w:themeColor="text1"/>
        </w:rPr>
        <w:t>.</w:t>
      </w:r>
      <w:r w:rsidR="00B91B37">
        <w:rPr>
          <w:rFonts w:cstheme="minorHAnsi"/>
          <w:color w:val="000000" w:themeColor="text1"/>
        </w:rPr>
        <w:t xml:space="preserve"> Then, a binary threshold can be applied to the resulting image from the </w:t>
      </w:r>
      <w:r w:rsidR="00936A50">
        <w:rPr>
          <w:rFonts w:cstheme="minorHAnsi"/>
          <w:color w:val="000000" w:themeColor="text1"/>
        </w:rPr>
        <w:t>operator that</w:t>
      </w:r>
      <w:r w:rsidR="00B91B37">
        <w:rPr>
          <w:rFonts w:cstheme="minorHAnsi"/>
          <w:color w:val="000000" w:themeColor="text1"/>
        </w:rPr>
        <w:t xml:space="preserve"> complete</w:t>
      </w:r>
      <w:r w:rsidR="00585EEB">
        <w:rPr>
          <w:rFonts w:cstheme="minorHAnsi"/>
          <w:color w:val="000000" w:themeColor="text1"/>
        </w:rPr>
        <w:t>ly detach the connected objects, extracting sure foreground.</w:t>
      </w:r>
    </w:p>
    <w:p w14:paraId="50B84092" w14:textId="77777777" w:rsidR="00585EEB" w:rsidRDefault="00585EEB" w:rsidP="00447CCF">
      <w:pPr>
        <w:rPr>
          <w:rFonts w:cstheme="minorHAnsi"/>
          <w:color w:val="000000" w:themeColor="text1"/>
        </w:rPr>
      </w:pPr>
    </w:p>
    <w:p w14:paraId="548D2101" w14:textId="274FDC15" w:rsidR="00B91B37" w:rsidRDefault="00936A50" w:rsidP="00936A50">
      <w:pPr>
        <w:jc w:val="center"/>
        <w:rPr>
          <w:rFonts w:cstheme="minorHAnsi"/>
          <w:color w:val="000000" w:themeColor="text1"/>
        </w:rPr>
      </w:pPr>
      <w:r>
        <w:rPr>
          <w:rFonts w:cstheme="minorHAnsi"/>
          <w:noProof/>
          <w:color w:val="000000" w:themeColor="text1"/>
          <w:lang w:eastAsia="en-GB"/>
        </w:rPr>
        <w:drawing>
          <wp:inline distT="0" distB="0" distL="0" distR="0" wp14:anchorId="535449A8" wp14:editId="4410ECFC">
            <wp:extent cx="1247775" cy="1247775"/>
            <wp:effectExtent l="0" t="0" r="9525" b="9525"/>
            <wp:docPr id="2" name="Picture 2" descr="\\FILESRV06\EnrollmentYear2015$\jeffrey.li2015\Desktop\di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RV06\EnrollmentYear2015$\jeffrey.li2015\Desktop\dist.g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r>
        <w:rPr>
          <w:rFonts w:cstheme="minorHAnsi"/>
          <w:noProof/>
          <w:color w:val="000000" w:themeColor="text1"/>
          <w:lang w:eastAsia="en-GB"/>
        </w:rPr>
        <w:drawing>
          <wp:inline distT="0" distB="0" distL="0" distR="0" wp14:anchorId="04F0CB8E" wp14:editId="3ABF015B">
            <wp:extent cx="1266825" cy="1266825"/>
            <wp:effectExtent l="0" t="0" r="9525" b="9525"/>
            <wp:docPr id="7" name="Picture 7" descr="\\FILESRV06\EnrollmentYear2015$\jeffrey.li2015\Desktop\dist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SRV06\EnrollmentYear2015$\jeffrey.li2015\Desktop\dist2.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8925BFB" w14:textId="608CE3E9" w:rsidR="00936A50" w:rsidRDefault="00A2055A" w:rsidP="00936A50">
      <w:pPr>
        <w:jc w:val="center"/>
        <w:rPr>
          <w:rFonts w:cstheme="minorHAnsi"/>
          <w:color w:val="000000" w:themeColor="text1"/>
        </w:rPr>
      </w:pPr>
      <w:r w:rsidRPr="00936A50">
        <w:rPr>
          <w:rFonts w:cstheme="minorHAnsi"/>
          <w:noProof/>
          <w:color w:val="000000" w:themeColor="text1"/>
          <w:lang w:eastAsia="en-GB"/>
        </w:rPr>
        <mc:AlternateContent>
          <mc:Choice Requires="wps">
            <w:drawing>
              <wp:anchor distT="45720" distB="45720" distL="114300" distR="114300" simplePos="0" relativeHeight="251663360" behindDoc="0" locked="0" layoutInCell="1" allowOverlap="1" wp14:anchorId="005664C7" wp14:editId="03CBD2EF">
                <wp:simplePos x="0" y="0"/>
                <wp:positionH relativeFrom="column">
                  <wp:posOffset>3261691</wp:posOffset>
                </wp:positionH>
                <wp:positionV relativeFrom="paragraph">
                  <wp:posOffset>48895</wp:posOffset>
                </wp:positionV>
                <wp:extent cx="1113155" cy="309245"/>
                <wp:effectExtent l="0" t="0" r="10795" b="146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309245"/>
                        </a:xfrm>
                        <a:prstGeom prst="rect">
                          <a:avLst/>
                        </a:prstGeom>
                        <a:solidFill>
                          <a:srgbClr val="FFFFFF"/>
                        </a:solidFill>
                        <a:ln w="9525">
                          <a:solidFill>
                            <a:srgbClr val="000000"/>
                          </a:solidFill>
                          <a:miter lim="800000"/>
                          <a:headEnd/>
                          <a:tailEnd/>
                        </a:ln>
                      </wps:spPr>
                      <wps:txbx>
                        <w:txbxContent>
                          <w:p w14:paraId="28B79F77" w14:textId="2759EFE2" w:rsidR="00782AFD" w:rsidRPr="00A94F61" w:rsidRDefault="00782AFD" w:rsidP="00585EEB">
                            <w:pPr>
                              <w:rPr>
                                <w:sz w:val="20"/>
                                <w:szCs w:val="20"/>
                              </w:rPr>
                            </w:pPr>
                            <w:r w:rsidRPr="00A94F61">
                              <w:rPr>
                                <w:sz w:val="20"/>
                                <w:szCs w:val="20"/>
                              </w:rPr>
                              <w:t>Operator appl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5664C7" id="_x0000_t202" coordsize="21600,21600" o:spt="202" path="m,l,21600r21600,l21600,xe">
                <v:stroke joinstyle="miter"/>
                <v:path gradientshapeok="t" o:connecttype="rect"/>
              </v:shapetype>
              <v:shape id="Text Box 2" o:spid="_x0000_s1026" type="#_x0000_t202" style="position:absolute;left:0;text-align:left;margin-left:256.85pt;margin-top:3.85pt;width:87.65pt;height:24.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">
                <v:textbox>
                  <w:txbxContent>
                    <w:p w14:paraId="28B79F77" w14:textId="2759EFE2" w:rsidR="00782AFD" w:rsidRPr="00A94F61" w:rsidRDefault="00782AFD" w:rsidP="00585EEB">
                      <w:pPr>
                        <w:rPr>
                          <w:sz w:val="20"/>
                          <w:szCs w:val="20"/>
                        </w:rPr>
                      </w:pPr>
                      <w:r w:rsidRPr="00A94F61">
                        <w:rPr>
                          <w:sz w:val="20"/>
                          <w:szCs w:val="20"/>
                        </w:rPr>
                        <w:t>Operator applied</w:t>
                      </w:r>
                    </w:p>
                  </w:txbxContent>
                </v:textbox>
                <w10:wrap type="square"/>
              </v:shape>
            </w:pict>
          </mc:Fallback>
        </mc:AlternateContent>
      </w:r>
      <w:r w:rsidRPr="00936A50">
        <w:rPr>
          <w:rFonts w:cstheme="minorHAnsi"/>
          <w:noProof/>
          <w:color w:val="000000" w:themeColor="text1"/>
          <w:lang w:eastAsia="en-GB"/>
        </w:rPr>
        <mc:AlternateContent>
          <mc:Choice Requires="wps">
            <w:drawing>
              <wp:anchor distT="45720" distB="45720" distL="114300" distR="114300" simplePos="0" relativeHeight="251661312" behindDoc="0" locked="0" layoutInCell="1" allowOverlap="1" wp14:anchorId="39CB544B" wp14:editId="796AC22A">
                <wp:simplePos x="0" y="0"/>
                <wp:positionH relativeFrom="column">
                  <wp:posOffset>2137410</wp:posOffset>
                </wp:positionH>
                <wp:positionV relativeFrom="paragraph">
                  <wp:posOffset>52070</wp:posOffset>
                </wp:positionV>
                <wp:extent cx="733425" cy="2857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85750"/>
                        </a:xfrm>
                        <a:prstGeom prst="rect">
                          <a:avLst/>
                        </a:prstGeom>
                        <a:solidFill>
                          <a:srgbClr val="FFFFFF"/>
                        </a:solidFill>
                        <a:ln w="9525">
                          <a:solidFill>
                            <a:srgbClr val="000000"/>
                          </a:solidFill>
                          <a:miter lim="800000"/>
                          <a:headEnd/>
                          <a:tailEnd/>
                        </a:ln>
                      </wps:spPr>
                      <wps:txbx>
                        <w:txbxContent>
                          <w:p w14:paraId="71CCA77E" w14:textId="2693B58C" w:rsidR="00782AFD" w:rsidRDefault="00782AFD">
                            <w:r>
                              <w:t>Origi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CB544B" id="_x0000_s1027" type="#_x0000_t202" style="position:absolute;left:0;text-align:left;margin-left:168.3pt;margin-top:4.1pt;width:57.75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">
                <v:textbox>
                  <w:txbxContent>
                    <w:p w14:paraId="71CCA77E" w14:textId="2693B58C" w:rsidR="00782AFD" w:rsidRDefault="00782AFD">
                      <w:r>
                        <w:t>Original</w:t>
                      </w:r>
                    </w:p>
                  </w:txbxContent>
                </v:textbox>
                <w10:wrap type="square"/>
              </v:shape>
            </w:pict>
          </mc:Fallback>
        </mc:AlternateContent>
      </w:r>
    </w:p>
    <w:p w14:paraId="7CCB5E5D" w14:textId="180532EB" w:rsidR="00936A50" w:rsidRDefault="00936A50" w:rsidP="00936A50">
      <w:pPr>
        <w:jc w:val="center"/>
        <w:rPr>
          <w:rFonts w:cstheme="minorHAnsi"/>
          <w:color w:val="000000" w:themeColor="text1"/>
        </w:rPr>
      </w:pPr>
    </w:p>
    <w:p w14:paraId="446F71BE" w14:textId="6FCA0945" w:rsidR="00936A50" w:rsidRDefault="00936A50" w:rsidP="00A94F61">
      <w:pPr>
        <w:rPr>
          <w:rFonts w:cstheme="minorHAnsi"/>
          <w:color w:val="000000" w:themeColor="text1"/>
        </w:rPr>
      </w:pPr>
    </w:p>
    <w:p w14:paraId="34D28484" w14:textId="0766FB76" w:rsidR="00936A50" w:rsidRPr="00585EEB" w:rsidRDefault="00585EEB" w:rsidP="00936A50">
      <w:pPr>
        <w:jc w:val="center"/>
        <w:rPr>
          <w:rFonts w:cstheme="minorHAnsi"/>
          <w:i/>
          <w:color w:val="000000" w:themeColor="text1"/>
          <w:sz w:val="20"/>
          <w:szCs w:val="20"/>
        </w:rPr>
      </w:pPr>
      <w:r>
        <w:rPr>
          <w:i/>
          <w:sz w:val="20"/>
          <w:szCs w:val="20"/>
        </w:rPr>
        <w:t xml:space="preserve">Source: </w:t>
      </w:r>
      <w:hyperlink r:id="rId32" w:history="1">
        <w:r w:rsidRPr="00585EEB">
          <w:rPr>
            <w:rStyle w:val="Hyperlink"/>
            <w:i/>
            <w:sz w:val="20"/>
            <w:szCs w:val="20"/>
          </w:rPr>
          <w:t>https://www.mathworks.com/help/images/distance-transform-of-a-binary-image.html</w:t>
        </w:r>
      </w:hyperlink>
    </w:p>
    <w:p w14:paraId="26CD9169" w14:textId="7D1D9B0E" w:rsidR="00936A50" w:rsidRDefault="00936A50" w:rsidP="00936A50">
      <w:pPr>
        <w:jc w:val="center"/>
        <w:rPr>
          <w:rFonts w:cstheme="minorHAnsi"/>
          <w:color w:val="000000" w:themeColor="text1"/>
        </w:rPr>
      </w:pPr>
    </w:p>
    <w:p w14:paraId="5F8EC359" w14:textId="2C59D944" w:rsidR="003A35E4" w:rsidRDefault="00585EEB" w:rsidP="00585EEB">
      <w:pPr>
        <w:rPr>
          <w:rFonts w:cstheme="minorHAnsi"/>
          <w:color w:val="000000" w:themeColor="text1"/>
        </w:rPr>
      </w:pPr>
      <w:r>
        <w:rPr>
          <w:rFonts w:cstheme="minorHAnsi"/>
          <w:color w:val="000000" w:themeColor="text1"/>
        </w:rPr>
        <w:t>For the last step, wi</w:t>
      </w:r>
      <w:r w:rsidR="003A35E4">
        <w:rPr>
          <w:rFonts w:cstheme="minorHAnsi"/>
          <w:color w:val="000000" w:themeColor="text1"/>
        </w:rPr>
        <w:t>th sure fore/background extracted and unknown regions are obtained by subtracting known foreground region from known background region</w:t>
      </w:r>
      <w:r>
        <w:rPr>
          <w:rFonts w:cstheme="minorHAnsi"/>
          <w:color w:val="000000" w:themeColor="text1"/>
        </w:rPr>
        <w:t xml:space="preserve">, </w:t>
      </w:r>
      <w:r w:rsidR="003A35E4">
        <w:rPr>
          <w:rFonts w:cstheme="minorHAnsi"/>
          <w:color w:val="000000" w:themeColor="text1"/>
        </w:rPr>
        <w:t xml:space="preserve">sure fore/background regions </w:t>
      </w:r>
      <w:r>
        <w:rPr>
          <w:rFonts w:cstheme="minorHAnsi"/>
          <w:color w:val="000000" w:themeColor="text1"/>
        </w:rPr>
        <w:t>will be labelled with a positive integer marker but with different numbers and remaining unknown regions are labelled as 0</w:t>
      </w:r>
      <w:r w:rsidR="00C61E10">
        <w:rPr>
          <w:rFonts w:cstheme="minorHAnsi"/>
          <w:color w:val="000000" w:themeColor="text1"/>
        </w:rPr>
        <w:t xml:space="preserve"> or anything constant</w:t>
      </w:r>
      <w:r>
        <w:rPr>
          <w:rFonts w:cstheme="minorHAnsi"/>
          <w:color w:val="000000" w:themeColor="text1"/>
        </w:rPr>
        <w:t>.</w:t>
      </w:r>
      <w:r w:rsidR="003A35E4">
        <w:rPr>
          <w:rFonts w:cstheme="minorHAnsi"/>
          <w:color w:val="000000" w:themeColor="text1"/>
        </w:rPr>
        <w:t xml:space="preserve"> As a result, with everything set</w:t>
      </w:r>
      <w:r w:rsidR="001D3216">
        <w:rPr>
          <w:rFonts w:cstheme="minorHAnsi"/>
          <w:color w:val="000000" w:themeColor="text1"/>
        </w:rPr>
        <w:t xml:space="preserve"> </w:t>
      </w:r>
      <w:r w:rsidR="003A35E4">
        <w:rPr>
          <w:rFonts w:cstheme="minorHAnsi"/>
          <w:color w:val="000000" w:themeColor="text1"/>
        </w:rPr>
        <w:t>up, the watershed algorithm will be used to properly segment out the objects</w:t>
      </w:r>
      <w:r w:rsidR="00A56F45">
        <w:rPr>
          <w:rFonts w:cstheme="minorHAnsi"/>
          <w:color w:val="000000" w:themeColor="text1"/>
        </w:rPr>
        <w:t>, by finding the</w:t>
      </w:r>
      <w:r w:rsidR="00EE5C6D">
        <w:rPr>
          <w:rFonts w:cstheme="minorHAnsi"/>
          <w:color w:val="000000" w:themeColor="text1"/>
        </w:rPr>
        <w:t>ir</w:t>
      </w:r>
      <w:r w:rsidR="00A56F45">
        <w:rPr>
          <w:rFonts w:cstheme="minorHAnsi"/>
          <w:color w:val="000000" w:themeColor="text1"/>
        </w:rPr>
        <w:t xml:space="preserve"> actual boundaries.</w:t>
      </w:r>
    </w:p>
    <w:p w14:paraId="543A749B" w14:textId="3A4B933B" w:rsidR="00585EEB" w:rsidRDefault="00A56F45" w:rsidP="00A56F45">
      <w:pPr>
        <w:jc w:val="center"/>
        <w:rPr>
          <w:rFonts w:cstheme="minorHAnsi"/>
          <w:color w:val="000000" w:themeColor="text1"/>
        </w:rPr>
      </w:pPr>
      <w:r w:rsidRPr="00A56F45">
        <w:rPr>
          <w:rFonts w:cstheme="minorHAnsi"/>
          <w:noProof/>
          <w:color w:val="000000" w:themeColor="text1"/>
          <w:lang w:eastAsia="en-GB"/>
        </w:rPr>
        <w:drawing>
          <wp:inline distT="0" distB="0" distL="0" distR="0" wp14:anchorId="005BFF41" wp14:editId="0AD5A15C">
            <wp:extent cx="6400865" cy="16476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17556" cy="1677682"/>
                    </a:xfrm>
                    <a:prstGeom prst="rect">
                      <a:avLst/>
                    </a:prstGeom>
                    <a:noFill/>
                    <a:ln>
                      <a:noFill/>
                    </a:ln>
                  </pic:spPr>
                </pic:pic>
              </a:graphicData>
            </a:graphic>
          </wp:inline>
        </w:drawing>
      </w:r>
    </w:p>
    <w:p w14:paraId="338AA8BC" w14:textId="1936CD52" w:rsidR="00585EEB" w:rsidRPr="00A56F45" w:rsidRDefault="00A56F45" w:rsidP="00A56F45">
      <w:pPr>
        <w:jc w:val="center"/>
        <w:rPr>
          <w:rFonts w:cstheme="minorHAnsi"/>
          <w:i/>
          <w:color w:val="000000" w:themeColor="text1"/>
          <w:sz w:val="20"/>
          <w:szCs w:val="20"/>
        </w:rPr>
      </w:pPr>
      <w:r>
        <w:rPr>
          <w:rFonts w:cstheme="minorHAnsi"/>
          <w:i/>
          <w:color w:val="000000" w:themeColor="text1"/>
          <w:sz w:val="20"/>
          <w:szCs w:val="20"/>
        </w:rPr>
        <w:t>Follow on from image</w:t>
      </w:r>
      <w:r w:rsidR="00787270">
        <w:rPr>
          <w:rFonts w:cstheme="minorHAnsi"/>
          <w:i/>
          <w:color w:val="000000" w:themeColor="text1"/>
          <w:sz w:val="20"/>
          <w:szCs w:val="20"/>
        </w:rPr>
        <w:t xml:space="preserve"> example</w:t>
      </w:r>
      <w:r>
        <w:rPr>
          <w:rFonts w:cstheme="minorHAnsi"/>
          <w:i/>
          <w:color w:val="000000" w:themeColor="text1"/>
          <w:sz w:val="20"/>
          <w:szCs w:val="20"/>
        </w:rPr>
        <w:t xml:space="preserve"> shown above</w:t>
      </w:r>
    </w:p>
    <w:p w14:paraId="08A57935" w14:textId="1A9F778B" w:rsidR="00585EEB" w:rsidRDefault="00585EEB" w:rsidP="00585EEB">
      <w:pPr>
        <w:rPr>
          <w:rFonts w:cstheme="minorHAnsi"/>
          <w:color w:val="000000" w:themeColor="text1"/>
        </w:rPr>
      </w:pPr>
    </w:p>
    <w:p w14:paraId="72B9C212" w14:textId="5B571DAE" w:rsidR="00B97C80" w:rsidRDefault="00B97C80" w:rsidP="00585EEB">
      <w:pPr>
        <w:rPr>
          <w:rFonts w:cstheme="minorHAnsi"/>
          <w:color w:val="000000" w:themeColor="text1"/>
        </w:rPr>
      </w:pPr>
    </w:p>
    <w:p w14:paraId="381A80D7" w14:textId="50A2DA40" w:rsidR="00B97C80" w:rsidRDefault="00B97C80" w:rsidP="00585EEB">
      <w:pPr>
        <w:rPr>
          <w:rFonts w:cstheme="minorHAnsi"/>
          <w:color w:val="000000" w:themeColor="text1"/>
        </w:rPr>
      </w:pPr>
      <w:r>
        <w:rPr>
          <w:rFonts w:cstheme="minorHAnsi"/>
          <w:color w:val="000000" w:themeColor="text1"/>
        </w:rPr>
        <w:t>An example of the resulting image would be the image shown below,</w:t>
      </w:r>
      <w:r w:rsidRPr="00B97C80">
        <w:rPr>
          <w:rFonts w:cstheme="minorHAnsi"/>
          <w:color w:val="000000" w:themeColor="text1"/>
        </w:rPr>
        <w:t xml:space="preserve"> </w:t>
      </w:r>
      <w:r>
        <w:rPr>
          <w:rFonts w:cstheme="minorHAnsi"/>
          <w:color w:val="000000" w:themeColor="text1"/>
        </w:rPr>
        <w:t>with individual coins clearly separated out from each other:</w:t>
      </w:r>
    </w:p>
    <w:p w14:paraId="5208E5D0" w14:textId="3A6543D0" w:rsidR="00B97C80" w:rsidRDefault="00B97C80" w:rsidP="00585EEB">
      <w:pPr>
        <w:rPr>
          <w:rFonts w:cstheme="minorHAnsi"/>
          <w:color w:val="000000" w:themeColor="text1"/>
        </w:rPr>
      </w:pPr>
    </w:p>
    <w:p w14:paraId="59E767F0" w14:textId="55D7A75A" w:rsidR="00B97C80" w:rsidRDefault="00B97C80" w:rsidP="00585EEB">
      <w:pPr>
        <w:rPr>
          <w:rFonts w:cstheme="minorHAnsi"/>
          <w:color w:val="000000" w:themeColor="text1"/>
        </w:rPr>
      </w:pPr>
      <w:r>
        <w:rPr>
          <w:rFonts w:cstheme="minorHAnsi"/>
          <w:noProof/>
          <w:color w:val="000000" w:themeColor="text1"/>
          <w:lang w:eastAsia="en-GB"/>
        </w:rPr>
        <w:drawing>
          <wp:inline distT="0" distB="0" distL="0" distR="0" wp14:anchorId="02EE63F5" wp14:editId="024F5800">
            <wp:extent cx="6082748" cy="4001096"/>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water_result.jpg"/>
                    <pic:cNvPicPr/>
                  </pic:nvPicPr>
                  <pic:blipFill>
                    <a:blip r:embed="rId34">
                      <a:extLst>
                        <a:ext uri="{28A0092B-C50C-407E-A947-70E740481C1C}">
                          <a14:useLocalDpi xmlns:a14="http://schemas.microsoft.com/office/drawing/2010/main" val="0"/>
                        </a:ext>
                      </a:extLst>
                    </a:blip>
                    <a:stretch>
                      <a:fillRect/>
                    </a:stretch>
                  </pic:blipFill>
                  <pic:spPr>
                    <a:xfrm>
                      <a:off x="0" y="0"/>
                      <a:ext cx="6101865" cy="4013671"/>
                    </a:xfrm>
                    <a:prstGeom prst="rect">
                      <a:avLst/>
                    </a:prstGeom>
                  </pic:spPr>
                </pic:pic>
              </a:graphicData>
            </a:graphic>
          </wp:inline>
        </w:drawing>
      </w:r>
    </w:p>
    <w:p w14:paraId="5D00792C" w14:textId="25DCDF58" w:rsidR="00B97C80" w:rsidRDefault="00B97C80" w:rsidP="00B97C80">
      <w:pPr>
        <w:jc w:val="center"/>
        <w:rPr>
          <w:rFonts w:cstheme="minorHAnsi"/>
          <w:b/>
          <w:bCs w:val="0"/>
          <w:i/>
          <w:iCs w:val="0"/>
          <w:color w:val="000000" w:themeColor="text1"/>
          <w:sz w:val="18"/>
          <w:szCs w:val="18"/>
        </w:rPr>
      </w:pPr>
      <w:r w:rsidRPr="00B97C80">
        <w:rPr>
          <w:rFonts w:cstheme="minorHAnsi"/>
          <w:b/>
          <w:bCs w:val="0"/>
          <w:i/>
          <w:iCs w:val="0"/>
          <w:color w:val="000000" w:themeColor="text1"/>
          <w:sz w:val="18"/>
          <w:szCs w:val="18"/>
        </w:rPr>
        <w:t xml:space="preserve">Source: </w:t>
      </w:r>
      <w:hyperlink r:id="rId35" w:history="1">
        <w:r w:rsidRPr="00B97C80">
          <w:rPr>
            <w:rStyle w:val="Hyperlink"/>
            <w:rFonts w:cstheme="minorHAnsi"/>
            <w:b/>
            <w:bCs w:val="0"/>
            <w:i/>
            <w:iCs w:val="0"/>
            <w:sz w:val="18"/>
            <w:szCs w:val="18"/>
          </w:rPr>
          <w:t>https://opencv-python-tutroals.readthedocs.io/en/latest/py_tutorials/py_imgproc/py_watershed/py_watershed.html</w:t>
        </w:r>
      </w:hyperlink>
    </w:p>
    <w:p w14:paraId="2571041E" w14:textId="77777777" w:rsidR="00B97C80" w:rsidRPr="00B97C80" w:rsidRDefault="00B97C80" w:rsidP="00B97C80">
      <w:pPr>
        <w:jc w:val="center"/>
        <w:rPr>
          <w:rFonts w:cstheme="minorHAnsi"/>
          <w:b/>
          <w:bCs w:val="0"/>
          <w:i/>
          <w:iCs w:val="0"/>
          <w:color w:val="000000" w:themeColor="text1"/>
          <w:sz w:val="18"/>
          <w:szCs w:val="18"/>
        </w:rPr>
      </w:pPr>
    </w:p>
    <w:p w14:paraId="3865E790" w14:textId="6A4350A9" w:rsidR="00997639" w:rsidRPr="00997639" w:rsidRDefault="00DA2FE1" w:rsidP="00A713CB">
      <w:pPr>
        <w:pStyle w:val="Heading3"/>
      </w:pPr>
      <w:bookmarkStart w:id="22" w:name="_Toc34841698"/>
      <w:bookmarkStart w:id="23" w:name="_Toc36144940"/>
      <w:r>
        <w:t>1.3.5</w:t>
      </w:r>
      <w:r w:rsidR="00997639">
        <w:t xml:space="preserve"> </w:t>
      </w:r>
      <w:r w:rsidR="00CF122D">
        <w:t>A</w:t>
      </w:r>
      <w:r w:rsidR="00D82BFD" w:rsidRPr="00D52DD4">
        <w:t>bout</w:t>
      </w:r>
      <w:r w:rsidR="00997639" w:rsidRPr="00D52DD4">
        <w:t xml:space="preserve"> Python</w:t>
      </w:r>
      <w:bookmarkEnd w:id="22"/>
      <w:bookmarkEnd w:id="23"/>
    </w:p>
    <w:p w14:paraId="43A3AE53" w14:textId="4D0CF00A" w:rsidR="00D83A0D" w:rsidRDefault="00BC4AF1" w:rsidP="00BF2F08">
      <w:r>
        <w:t>In this section, only specific use Libraries/ Modules will be mentioned and general</w:t>
      </w:r>
      <w:r w:rsidR="001D3216">
        <w:t>-</w:t>
      </w:r>
      <w:r>
        <w:t>purpose Libraries/Modules</w:t>
      </w:r>
      <w:r w:rsidR="0074235C">
        <w:t xml:space="preserve"> (Random, Maths…)</w:t>
      </w:r>
      <w:r w:rsidR="00A47EDB">
        <w:t xml:space="preserve"> </w:t>
      </w:r>
      <w:r w:rsidR="0074235C">
        <w:t xml:space="preserve">would not. </w:t>
      </w:r>
    </w:p>
    <w:p w14:paraId="08A17271" w14:textId="77777777" w:rsidR="00D83A0D" w:rsidRDefault="00D83A0D" w:rsidP="00BF2F08"/>
    <w:p w14:paraId="6B3B816B" w14:textId="7383E0A8" w:rsidR="00BF2F08" w:rsidRDefault="00B97C80" w:rsidP="00BF2F08">
      <w:r>
        <w:t>Firstly,</w:t>
      </w:r>
      <w:r w:rsidR="0074235C">
        <w:t xml:space="preserve"> is the </w:t>
      </w:r>
      <w:r w:rsidR="000F0593">
        <w:t>OpenCV</w:t>
      </w:r>
      <w:r w:rsidR="0074235C">
        <w:t xml:space="preserve"> library as mentioned before, which will help me to process input images as well as training images. The main usage of this library </w:t>
      </w:r>
      <w:r w:rsidR="001D3216">
        <w:t>is</w:t>
      </w:r>
      <w:r w:rsidR="0074235C">
        <w:t xml:space="preserve"> </w:t>
      </w:r>
      <w:r w:rsidR="005B019F">
        <w:t>expl</w:t>
      </w:r>
      <w:r w:rsidR="00EF07A0">
        <w:t>ained in detail in section 1.3.3 and 1.3.4</w:t>
      </w:r>
      <w:r w:rsidR="005B019F">
        <w:t xml:space="preserve">. </w:t>
      </w:r>
      <w:r w:rsidR="00CF40E3">
        <w:t>As this library will contain several useful operations /subroutines that can just be called and used, which will make my resulting programmed solution less complex, I may need to consider to program some of the operations completely by myself in order to make it A-Level standard.</w:t>
      </w:r>
    </w:p>
    <w:p w14:paraId="0845A583" w14:textId="77777777" w:rsidR="00BF2F08" w:rsidRDefault="00BF2F08" w:rsidP="00A33D1C"/>
    <w:p w14:paraId="1D6B5928" w14:textId="77777777" w:rsidR="00273A4C" w:rsidRDefault="00993A28" w:rsidP="00993A28">
      <w:r>
        <w:t>Moving onto the NumPy library, which allows the usage of tensors (</w:t>
      </w:r>
      <w:r w:rsidR="001D3216">
        <w:t xml:space="preserve">a </w:t>
      </w:r>
      <w:r>
        <w:t>type of data structure</w:t>
      </w:r>
      <w:r w:rsidR="001D3216">
        <w:t>/</w:t>
      </w:r>
      <w:r w:rsidR="005F60FE">
        <w:t>container of data</w:t>
      </w:r>
      <w:r>
        <w:t xml:space="preserve"> that is very similar to arrays) and various tensor operations.</w:t>
      </w:r>
      <w:r w:rsidRPr="00915F5F">
        <w:t xml:space="preserve"> </w:t>
      </w:r>
      <w:r>
        <w:t xml:space="preserve">Tensors are very important for the ConvNet </w:t>
      </w:r>
      <w:r w:rsidR="00991783">
        <w:t xml:space="preserve">or any deep learning model </w:t>
      </w:r>
      <w:r>
        <w:t xml:space="preserve">to function properly as </w:t>
      </w:r>
      <w:r w:rsidR="001D3216">
        <w:t xml:space="preserve">the artificial </w:t>
      </w:r>
      <w:r>
        <w:t xml:space="preserve">neural network only take tensors as input. </w:t>
      </w:r>
    </w:p>
    <w:p w14:paraId="790AE058" w14:textId="77777777" w:rsidR="00273A4C" w:rsidRDefault="00273A4C" w:rsidP="00993A28"/>
    <w:p w14:paraId="1C380835" w14:textId="3A480C41" w:rsidR="000F048C" w:rsidRDefault="0092765D" w:rsidP="00993A28">
      <w:r>
        <w:t xml:space="preserve">An example of usage of </w:t>
      </w:r>
      <w:r w:rsidR="001D3216">
        <w:t xml:space="preserve">a </w:t>
      </w:r>
      <w:r>
        <w:t xml:space="preserve">tensor is to store vector data, </w:t>
      </w:r>
      <w:r w:rsidR="001D3216">
        <w:t>as</w:t>
      </w:r>
      <w:r>
        <w:t xml:space="preserve"> clients of a bank account where typically a 2D tensor will be used. Imagine </w:t>
      </w:r>
      <w:r w:rsidR="0060502B">
        <w:t>having 2</w:t>
      </w:r>
      <w:r>
        <w:t xml:space="preserve"> clients that use the bank, each having a bank account ID</w:t>
      </w:r>
      <w:r w:rsidR="0060502B">
        <w:t xml:space="preserve"> and password</w:t>
      </w:r>
      <w:r>
        <w:t xml:space="preserve">. This means that each </w:t>
      </w:r>
      <w:r w:rsidR="0060502B">
        <w:t xml:space="preserve">tensor used to store the clients will be like (samples, person) and have a shape of (2, 2). First dimension “samples” </w:t>
      </w:r>
      <w:r w:rsidR="000F048C">
        <w:t xml:space="preserve">is </w:t>
      </w:r>
      <w:r w:rsidR="0060502B">
        <w:t xml:space="preserve">representing which “sample” of </w:t>
      </w:r>
      <w:r w:rsidR="001D3216">
        <w:t xml:space="preserve">the </w:t>
      </w:r>
      <w:r w:rsidR="0060502B">
        <w:t xml:space="preserve">client is being dealt with and the second dimension “person” will store information about account ID and password. </w:t>
      </w:r>
      <w:r w:rsidR="000F048C">
        <w:t>The first two</w:t>
      </w:r>
      <w:r w:rsidR="0060502B">
        <w:t xml:space="preserve"> represent</w:t>
      </w:r>
      <w:r w:rsidR="000F048C">
        <w:t>s</w:t>
      </w:r>
      <w:r w:rsidR="0060502B">
        <w:t xml:space="preserve"> </w:t>
      </w:r>
      <w:r w:rsidR="000F048C">
        <w:t xml:space="preserve">the </w:t>
      </w:r>
      <w:r w:rsidR="0060502B">
        <w:t xml:space="preserve">maximum </w:t>
      </w:r>
      <w:r w:rsidR="00004E41">
        <w:t>number</w:t>
      </w:r>
      <w:r w:rsidR="0060502B">
        <w:t xml:space="preserve"> of samples</w:t>
      </w:r>
      <w:r w:rsidR="000F048C">
        <w:t xml:space="preserve"> that are taken</w:t>
      </w:r>
      <w:r w:rsidR="0060502B">
        <w:t xml:space="preserve"> and </w:t>
      </w:r>
      <w:r w:rsidR="001D3216">
        <w:t xml:space="preserve">the </w:t>
      </w:r>
      <w:r w:rsidR="000F048C">
        <w:t>second two</w:t>
      </w:r>
      <w:r w:rsidR="0060502B">
        <w:t xml:space="preserve"> represent</w:t>
      </w:r>
      <w:r w:rsidR="000F048C">
        <w:t>s</w:t>
      </w:r>
      <w:r w:rsidR="0060502B">
        <w:t xml:space="preserve"> the </w:t>
      </w:r>
      <w:r w:rsidR="001D3216">
        <w:t>number</w:t>
      </w:r>
      <w:r w:rsidR="000F048C">
        <w:t xml:space="preserve"> of elements that each sample is storing as shown below:</w:t>
      </w:r>
    </w:p>
    <w:p w14:paraId="785674D1" w14:textId="77777777" w:rsidR="00883EEA" w:rsidRDefault="00883EEA" w:rsidP="000F048C">
      <w:pPr>
        <w:jc w:val="center"/>
      </w:pPr>
    </w:p>
    <w:p w14:paraId="42186238" w14:textId="129BA6B0" w:rsidR="000F048C" w:rsidRDefault="000F048C" w:rsidP="000F048C">
      <w:pPr>
        <w:jc w:val="center"/>
      </w:pPr>
      <w:r>
        <w:t>[[“Jeff_Li”, 123456],</w:t>
      </w:r>
    </w:p>
    <w:p w14:paraId="36F3DC55" w14:textId="525EF465" w:rsidR="0092765D" w:rsidRDefault="000F048C" w:rsidP="000F048C">
      <w:pPr>
        <w:jc w:val="center"/>
      </w:pPr>
      <w:r>
        <w:t>[“</w:t>
      </w:r>
      <w:r w:rsidR="004745DD">
        <w:t>John_Edwards</w:t>
      </w:r>
      <w:r>
        <w:t>”, 654321]]</w:t>
      </w:r>
    </w:p>
    <w:p w14:paraId="0492DCE9" w14:textId="77777777" w:rsidR="00273A4C" w:rsidRDefault="00273A4C" w:rsidP="00993A28"/>
    <w:p w14:paraId="39A708F8" w14:textId="314D7BCB" w:rsidR="00993A28" w:rsidRDefault="00993A28" w:rsidP="00993A28">
      <w:r>
        <w:t>An</w:t>
      </w:r>
      <w:r w:rsidR="0092765D">
        <w:t>other</w:t>
      </w:r>
      <w:r>
        <w:t xml:space="preserve"> example</w:t>
      </w:r>
      <w:r w:rsidR="0092765D">
        <w:t>, which is more related to my project,</w:t>
      </w:r>
      <w:r>
        <w:t xml:space="preserve"> is to store samples of images</w:t>
      </w:r>
      <w:r w:rsidR="0092765D">
        <w:t xml:space="preserve"> </w:t>
      </w:r>
      <w:r>
        <w:t xml:space="preserve">where typically a four-dimensional </w:t>
      </w:r>
      <w:r w:rsidR="0092765D">
        <w:t xml:space="preserve">tensor </w:t>
      </w:r>
      <w:r>
        <w:t>will be used as shown:</w:t>
      </w:r>
    </w:p>
    <w:p w14:paraId="580FE4BD" w14:textId="77777777" w:rsidR="00993A28" w:rsidRDefault="00993A28" w:rsidP="00993A28"/>
    <w:p w14:paraId="74C70DE9" w14:textId="77777777" w:rsidR="00993A28" w:rsidRDefault="00993A28" w:rsidP="00993A28">
      <w:pPr>
        <w:jc w:val="center"/>
      </w:pPr>
      <w:r>
        <w:rPr>
          <w:noProof/>
          <w:lang w:eastAsia="en-GB"/>
        </w:rPr>
        <w:drawing>
          <wp:inline distT="0" distB="0" distL="0" distR="0" wp14:anchorId="17C283F7" wp14:editId="6F137559">
            <wp:extent cx="2857500" cy="2173411"/>
            <wp:effectExtent l="0" t="0" r="0" b="0"/>
            <wp:docPr id="6" name="Picture 6" descr="https://dpzbhybb2pdcj.cloudfront.net/chollet/HighResolutionFigures/figure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pzbhybb2pdcj.cloudfront.net/chollet/HighResolutionFigures/figure_2-4.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7578" cy="2181077"/>
                    </a:xfrm>
                    <a:prstGeom prst="rect">
                      <a:avLst/>
                    </a:prstGeom>
                    <a:noFill/>
                    <a:ln>
                      <a:noFill/>
                    </a:ln>
                  </pic:spPr>
                </pic:pic>
              </a:graphicData>
            </a:graphic>
          </wp:inline>
        </w:drawing>
      </w:r>
    </w:p>
    <w:p w14:paraId="136D8907" w14:textId="0F3F031E" w:rsidR="00993A28" w:rsidRPr="000F048C" w:rsidRDefault="000F048C" w:rsidP="00993A28">
      <w:pPr>
        <w:jc w:val="center"/>
        <w:rPr>
          <w:i/>
          <w:sz w:val="20"/>
          <w:szCs w:val="20"/>
        </w:rPr>
      </w:pPr>
      <w:r w:rsidRPr="000F048C">
        <w:rPr>
          <w:i/>
          <w:sz w:val="20"/>
          <w:szCs w:val="20"/>
        </w:rPr>
        <w:t xml:space="preserve">Source: </w:t>
      </w:r>
      <w:hyperlink r:id="rId37" w:history="1">
        <w:r w:rsidR="00993A28" w:rsidRPr="001E25E8">
          <w:rPr>
            <w:rStyle w:val="Hyperlink"/>
            <w:i/>
            <w:sz w:val="20"/>
            <w:szCs w:val="20"/>
          </w:rPr>
          <w:t>https://dpzbhybb2pdcj.cloudfront.net/chollet/HighResolutionFigures/figure_2-4.png</w:t>
        </w:r>
      </w:hyperlink>
    </w:p>
    <w:p w14:paraId="6C2E7BE0" w14:textId="77777777" w:rsidR="00993A28" w:rsidRDefault="00993A28" w:rsidP="00993A28"/>
    <w:p w14:paraId="4E533244" w14:textId="416D11AA" w:rsidR="00993A28" w:rsidRDefault="00993A28" w:rsidP="00993A28">
      <w:r>
        <w:t xml:space="preserve">The tensor will be </w:t>
      </w:r>
      <w:r w:rsidR="008D65C3">
        <w:t>consisting</w:t>
      </w:r>
      <w:r>
        <w:t xml:space="preserve"> of (samples, height, width, colour depth) where the colour depth represents the colour channels of the image (whether it is RGB (3) or Grayscale (1)). If for example</w:t>
      </w:r>
      <w:r w:rsidR="001D3216">
        <w:t>,</w:t>
      </w:r>
      <w:r>
        <w:t xml:space="preserve"> the tensors are storing 256 samples of 30 by 30 RGB images, the shape of each tensor will be (256, 30, 30, 3) which can then be fed into the </w:t>
      </w:r>
      <w:r w:rsidR="001D3216">
        <w:t xml:space="preserve">artificial </w:t>
      </w:r>
      <w:r>
        <w:t xml:space="preserve">neural network </w:t>
      </w:r>
      <w:r w:rsidR="004745DD">
        <w:t xml:space="preserve">in smaller batches </w:t>
      </w:r>
      <w:r>
        <w:t>in order to train it.</w:t>
      </w:r>
    </w:p>
    <w:p w14:paraId="75D10402" w14:textId="01E8F99D" w:rsidR="004745DD" w:rsidRPr="004745DD" w:rsidRDefault="004745DD" w:rsidP="00A33D1C">
      <w:pPr>
        <w:rPr>
          <w:color w:val="FF0000"/>
        </w:rPr>
      </w:pPr>
    </w:p>
    <w:p w14:paraId="2320561B" w14:textId="77777777" w:rsidR="008D65C3" w:rsidRDefault="00286780" w:rsidP="00A33D1C">
      <w:r>
        <w:t>Conclusively</w:t>
      </w:r>
      <w:r w:rsidR="00D82BFD">
        <w:t>, the Keras Li</w:t>
      </w:r>
      <w:r w:rsidR="00CF40E3">
        <w:t xml:space="preserve">brary is the soul of my entire </w:t>
      </w:r>
      <w:r w:rsidR="00915F5F">
        <w:t>project, which</w:t>
      </w:r>
      <w:r w:rsidR="009C3936">
        <w:t xml:space="preserve"> enables prog</w:t>
      </w:r>
      <w:r w:rsidR="004745DD">
        <w:t>ramming of deep neural networks in Python.</w:t>
      </w:r>
      <w:r w:rsidR="00C22F39">
        <w:t xml:space="preserve"> The main usage of the library is </w:t>
      </w:r>
      <w:r w:rsidR="009F4BAF">
        <w:t xml:space="preserve">that it acts as an API that sits on top of </w:t>
      </w:r>
      <w:r w:rsidR="001D3216">
        <w:t>TensorF</w:t>
      </w:r>
      <w:r w:rsidR="009F4BAF">
        <w:t xml:space="preserve">low, </w:t>
      </w:r>
      <w:r w:rsidR="00C22F39">
        <w:t xml:space="preserve">to create </w:t>
      </w:r>
      <w:r w:rsidR="001D3216">
        <w:t>a</w:t>
      </w:r>
      <w:r w:rsidR="00C22F39">
        <w:t xml:space="preserve"> deep learning model with all s</w:t>
      </w:r>
      <w:r>
        <w:t>orts of layers within the model. This</w:t>
      </w:r>
      <w:r w:rsidR="00C22F39">
        <w:t xml:space="preserve"> relies on </w:t>
      </w:r>
      <w:r>
        <w:t xml:space="preserve">the </w:t>
      </w:r>
      <w:r w:rsidR="00D02C8B">
        <w:t>Sequential</w:t>
      </w:r>
      <w:r>
        <w:t xml:space="preserve"> layer</w:t>
      </w:r>
      <w:r w:rsidR="00D02C8B">
        <w:t>, which</w:t>
      </w:r>
      <w:r w:rsidR="00C22F39">
        <w:t xml:space="preserve"> is like a sandbox that allows </w:t>
      </w:r>
      <w:r w:rsidR="001D3216">
        <w:t xml:space="preserve">a </w:t>
      </w:r>
      <w:r w:rsidR="00C22F39">
        <w:t xml:space="preserve">linear stack of layers to be added. </w:t>
      </w:r>
    </w:p>
    <w:p w14:paraId="0F175544" w14:textId="77777777" w:rsidR="008D65C3" w:rsidRDefault="008D65C3" w:rsidP="00A33D1C"/>
    <w:p w14:paraId="27078DB9" w14:textId="77777777" w:rsidR="008D65C3" w:rsidRDefault="00D02C8B" w:rsidP="00A33D1C">
      <w:r>
        <w:t xml:space="preserve">In addition, the Dense layer </w:t>
      </w:r>
      <w:r w:rsidR="008D65C3">
        <w:t xml:space="preserve">(or the fully connected layer) </w:t>
      </w:r>
      <w:r>
        <w:t>will be used very frequently, as it is a regular layer of neurons in a</w:t>
      </w:r>
      <w:r w:rsidR="001D3216">
        <w:t>n</w:t>
      </w:r>
      <w:r>
        <w:t xml:space="preserve"> </w:t>
      </w:r>
      <w:r w:rsidR="001D3216">
        <w:t xml:space="preserve">artificial </w:t>
      </w:r>
      <w:r>
        <w:t xml:space="preserve">neural network that receives an input, do some operations on the input tensor and pass it on. </w:t>
      </w:r>
    </w:p>
    <w:p w14:paraId="68A7C569" w14:textId="77777777" w:rsidR="008D65C3" w:rsidRDefault="008D65C3" w:rsidP="00A33D1C"/>
    <w:p w14:paraId="386705FE" w14:textId="77777777" w:rsidR="008D65C3" w:rsidRDefault="00D02C8B" w:rsidP="00A33D1C">
      <w:r>
        <w:t xml:space="preserve">The Keras library also includes all sorts of loss functions, optimizers, activation functions (purpose of them are explained in section 1.3.1) and allows the model to be trained through </w:t>
      </w:r>
      <w:r w:rsidR="001D3216">
        <w:t xml:space="preserve">a </w:t>
      </w:r>
      <w:r>
        <w:t>series of iterations.</w:t>
      </w:r>
      <w:r w:rsidR="00286780">
        <w:t xml:space="preserve"> Nevertheless, as my project relies on the usage of </w:t>
      </w:r>
      <w:r w:rsidR="001D3216">
        <w:t xml:space="preserve">the </w:t>
      </w:r>
      <w:r w:rsidR="00286780">
        <w:t>convolutional neural network, Keras also have essential layers and operations related to ConvNet as mentioned in section 1.3.2.</w:t>
      </w:r>
      <w:r w:rsidR="009F4BAF">
        <w:t xml:space="preserve"> </w:t>
      </w:r>
    </w:p>
    <w:p w14:paraId="1C36AC5A" w14:textId="77777777" w:rsidR="008D65C3" w:rsidRDefault="008D65C3" w:rsidP="00A33D1C"/>
    <w:p w14:paraId="2322E730" w14:textId="2AAF79AB" w:rsidR="00D82BFD" w:rsidRDefault="009F4BAF" w:rsidP="00A33D1C">
      <w:r>
        <w:t xml:space="preserve">I have thought about using </w:t>
      </w:r>
      <w:r w:rsidR="001D3216">
        <w:t>TensorF</w:t>
      </w:r>
      <w:r>
        <w:t>low and already learned how to create a CNN model, however</w:t>
      </w:r>
      <w:r w:rsidR="001D3216">
        <w:t>,</w:t>
      </w:r>
      <w:r>
        <w:t xml:space="preserve"> due to the efficiency of the Keras API and </w:t>
      </w:r>
      <w:r w:rsidR="00CD3580">
        <w:t xml:space="preserve">with </w:t>
      </w:r>
      <w:r w:rsidR="001D3216">
        <w:t>TensorF</w:t>
      </w:r>
      <w:r>
        <w:t>low being extremely convoluted about saving and importing models, I have finalised with using Keras.</w:t>
      </w:r>
      <w:r w:rsidR="008D65C3">
        <w:t xml:space="preserve"> However, I will be using some TensorFlow code in Design section to explain my Keras code thoroughly.</w:t>
      </w:r>
    </w:p>
    <w:p w14:paraId="28DB6CA4" w14:textId="78F01F5B" w:rsidR="007046B7" w:rsidRDefault="007046B7" w:rsidP="00A713CB">
      <w:pPr>
        <w:pStyle w:val="Heading3"/>
      </w:pPr>
      <w:bookmarkStart w:id="24" w:name="_Toc34841699"/>
      <w:bookmarkStart w:id="25" w:name="_Toc36144941"/>
      <w:r>
        <w:t>1.3.6 DFD</w:t>
      </w:r>
      <w:bookmarkEnd w:id="24"/>
      <w:bookmarkEnd w:id="25"/>
    </w:p>
    <w:p w14:paraId="6DB11FDA" w14:textId="3F1FE39C" w:rsidR="007046B7" w:rsidRPr="007046B7" w:rsidRDefault="007046B7" w:rsidP="007046B7">
      <w:bookmarkStart w:id="26" w:name="_Toc2940055"/>
      <w:r>
        <w:rPr>
          <w:rFonts w:cstheme="minorHAnsi"/>
        </w:rPr>
        <w:t>Below is the DFD of my investigation project:</w:t>
      </w:r>
    </w:p>
    <w:p w14:paraId="5EB4C53A" w14:textId="57FF1B29" w:rsidR="007046B7" w:rsidRPr="007046B7" w:rsidRDefault="007046B7" w:rsidP="00E0689F">
      <w:pPr>
        <w:jc w:val="center"/>
      </w:pPr>
      <w:r>
        <w:rPr>
          <w:rFonts w:cstheme="minorHAnsi"/>
          <w:noProof/>
          <w:lang w:eastAsia="en-GB"/>
        </w:rPr>
        <w:drawing>
          <wp:inline distT="0" distB="0" distL="0" distR="0" wp14:anchorId="70C1CC9B" wp14:editId="43D691B7">
            <wp:extent cx="6670675" cy="522351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670675" cy="5223510"/>
                    </a:xfrm>
                    <a:prstGeom prst="rect">
                      <a:avLst/>
                    </a:prstGeom>
                    <a:noFill/>
                    <a:ln>
                      <a:noFill/>
                    </a:ln>
                  </pic:spPr>
                </pic:pic>
              </a:graphicData>
            </a:graphic>
          </wp:inline>
        </w:drawing>
      </w:r>
    </w:p>
    <w:p w14:paraId="14A2FDD2" w14:textId="7B58F430" w:rsidR="00562729" w:rsidRPr="00463440" w:rsidRDefault="00562729" w:rsidP="00A713CB">
      <w:pPr>
        <w:pStyle w:val="Heading2"/>
      </w:pPr>
      <w:bookmarkStart w:id="27" w:name="_Toc34841700"/>
      <w:bookmarkStart w:id="28" w:name="_Toc36144942"/>
      <w:r w:rsidRPr="00463440">
        <w:t>Objectives</w:t>
      </w:r>
      <w:bookmarkEnd w:id="26"/>
      <w:bookmarkEnd w:id="27"/>
      <w:bookmarkEnd w:id="28"/>
    </w:p>
    <w:p w14:paraId="4BF02147" w14:textId="3D6D5858" w:rsidR="00562729" w:rsidRPr="00463440" w:rsidRDefault="00CB2CC9" w:rsidP="00A713CB">
      <w:pPr>
        <w:pStyle w:val="Heading3"/>
      </w:pPr>
      <w:bookmarkStart w:id="29" w:name="_Toc2940056"/>
      <w:bookmarkStart w:id="30" w:name="_Toc34841701"/>
      <w:bookmarkStart w:id="31" w:name="_Toc36144943"/>
      <w:r>
        <w:t xml:space="preserve">1.4.1 </w:t>
      </w:r>
      <w:r w:rsidR="00562729" w:rsidRPr="00463440">
        <w:t>General Objectives</w:t>
      </w:r>
      <w:bookmarkEnd w:id="29"/>
      <w:bookmarkEnd w:id="30"/>
      <w:bookmarkEnd w:id="31"/>
    </w:p>
    <w:p w14:paraId="56397F47" w14:textId="4ECE2503" w:rsidR="008A216C" w:rsidRPr="00463440" w:rsidRDefault="00B93460" w:rsidP="008A216C">
      <w:pPr>
        <w:rPr>
          <w:rFonts w:cstheme="minorHAnsi"/>
        </w:rPr>
      </w:pPr>
      <w:r>
        <w:rPr>
          <w:rFonts w:cstheme="minorHAnsi"/>
        </w:rPr>
        <w:t xml:space="preserve">The general objective of this investigation will be to create </w:t>
      </w:r>
      <w:r w:rsidR="00286780">
        <w:rPr>
          <w:rFonts w:cstheme="minorHAnsi"/>
        </w:rPr>
        <w:t>a</w:t>
      </w:r>
      <w:r>
        <w:rPr>
          <w:rFonts w:cstheme="minorHAnsi"/>
        </w:rPr>
        <w:t xml:space="preserve"> </w:t>
      </w:r>
      <w:r w:rsidR="00286780">
        <w:rPr>
          <w:rFonts w:cstheme="minorHAnsi"/>
        </w:rPr>
        <w:t>programmed model</w:t>
      </w:r>
      <w:r>
        <w:rPr>
          <w:rFonts w:cstheme="minorHAnsi"/>
        </w:rPr>
        <w:t xml:space="preserve">, which is able to recognize hand-written </w:t>
      </w:r>
      <w:r w:rsidR="00350BB9">
        <w:rPr>
          <w:rFonts w:cstheme="minorHAnsi"/>
        </w:rPr>
        <w:t>text</w:t>
      </w:r>
      <w:r>
        <w:rPr>
          <w:rFonts w:cstheme="minorHAnsi"/>
        </w:rPr>
        <w:t xml:space="preserve"> from an image </w:t>
      </w:r>
      <w:r w:rsidR="00AD4C61">
        <w:rPr>
          <w:rFonts w:cstheme="minorHAnsi"/>
        </w:rPr>
        <w:t>and output the corresponding</w:t>
      </w:r>
      <w:r>
        <w:rPr>
          <w:rFonts w:cstheme="minorHAnsi"/>
        </w:rPr>
        <w:t xml:space="preserve"> </w:t>
      </w:r>
      <w:r w:rsidR="00350BB9">
        <w:rPr>
          <w:rFonts w:cstheme="minorHAnsi"/>
        </w:rPr>
        <w:t>text</w:t>
      </w:r>
      <w:r>
        <w:rPr>
          <w:rFonts w:cstheme="minorHAnsi"/>
        </w:rPr>
        <w:t xml:space="preserve"> onto console</w:t>
      </w:r>
      <w:r w:rsidR="00F55B51">
        <w:rPr>
          <w:rFonts w:cstheme="minorHAnsi"/>
        </w:rPr>
        <w:t xml:space="preserve"> digitally</w:t>
      </w:r>
      <w:r>
        <w:rPr>
          <w:rFonts w:cstheme="minorHAnsi"/>
        </w:rPr>
        <w:t>.</w:t>
      </w:r>
    </w:p>
    <w:p w14:paraId="76D4A281" w14:textId="77777777" w:rsidR="000A1C81" w:rsidRPr="00463440" w:rsidRDefault="000A1C81" w:rsidP="000A1C81">
      <w:pPr>
        <w:rPr>
          <w:rFonts w:cstheme="minorHAnsi"/>
        </w:rPr>
      </w:pPr>
    </w:p>
    <w:p w14:paraId="726E977A" w14:textId="7ECAD6FB" w:rsidR="00100760" w:rsidRDefault="00CB2CC9" w:rsidP="00A713CB">
      <w:pPr>
        <w:pStyle w:val="Heading3"/>
      </w:pPr>
      <w:bookmarkStart w:id="32" w:name="_Toc2940057"/>
      <w:bookmarkStart w:id="33" w:name="_Toc34841702"/>
      <w:bookmarkStart w:id="34" w:name="_Toc36144944"/>
      <w:r>
        <w:t xml:space="preserve">1.4.2 </w:t>
      </w:r>
      <w:r w:rsidR="00562729" w:rsidRPr="00425D63">
        <w:t>Specific Objectives</w:t>
      </w:r>
      <w:bookmarkEnd w:id="32"/>
      <w:bookmarkEnd w:id="33"/>
      <w:bookmarkEnd w:id="34"/>
    </w:p>
    <w:p w14:paraId="3C614724" w14:textId="77777777" w:rsidR="007672C2" w:rsidRDefault="007672C2" w:rsidP="007672C2">
      <w:pPr>
        <w:rPr>
          <w:rFonts w:cstheme="minorHAnsi"/>
        </w:rPr>
      </w:pPr>
      <w:r>
        <w:rPr>
          <w:rFonts w:cstheme="minorHAnsi"/>
        </w:rPr>
        <w:t xml:space="preserve">The general objective can be split into four main sections: </w:t>
      </w:r>
    </w:p>
    <w:p w14:paraId="7AF2F695" w14:textId="56F923A6" w:rsidR="007672C2" w:rsidRDefault="00E14A12" w:rsidP="007672C2">
      <w:pPr>
        <w:pStyle w:val="ListParagraph"/>
        <w:numPr>
          <w:ilvl w:val="0"/>
          <w:numId w:val="12"/>
        </w:numPr>
        <w:rPr>
          <w:rFonts w:cstheme="minorHAnsi"/>
        </w:rPr>
      </w:pPr>
      <w:r>
        <w:rPr>
          <w:rFonts w:cstheme="minorHAnsi"/>
        </w:rPr>
        <w:t>Graphical User Interface</w:t>
      </w:r>
    </w:p>
    <w:p w14:paraId="55EAAF68" w14:textId="5F6AA0AA" w:rsidR="007672C2" w:rsidRPr="00D7702A" w:rsidRDefault="00E14A12" w:rsidP="007672C2">
      <w:pPr>
        <w:pStyle w:val="ListParagraph"/>
        <w:numPr>
          <w:ilvl w:val="0"/>
          <w:numId w:val="12"/>
        </w:numPr>
        <w:rPr>
          <w:rFonts w:cstheme="minorHAnsi"/>
        </w:rPr>
      </w:pPr>
      <w:r w:rsidRPr="00D7702A">
        <w:rPr>
          <w:rFonts w:cstheme="minorHAnsi"/>
        </w:rPr>
        <w:t>Image Pre-processing (</w:t>
      </w:r>
      <w:r w:rsidR="007672C2" w:rsidRPr="00D7702A">
        <w:rPr>
          <w:rFonts w:cstheme="minorHAnsi"/>
        </w:rPr>
        <w:t>Pre-processing of the input image</w:t>
      </w:r>
      <w:r w:rsidRPr="00D7702A">
        <w:rPr>
          <w:rFonts w:cstheme="minorHAnsi"/>
        </w:rPr>
        <w:t>)</w:t>
      </w:r>
    </w:p>
    <w:p w14:paraId="27581D99" w14:textId="77777777" w:rsidR="007672C2" w:rsidRPr="0023303B" w:rsidRDefault="007672C2" w:rsidP="007672C2">
      <w:pPr>
        <w:pStyle w:val="ListParagraph"/>
        <w:numPr>
          <w:ilvl w:val="0"/>
          <w:numId w:val="12"/>
        </w:numPr>
        <w:rPr>
          <w:rFonts w:cstheme="minorHAnsi"/>
        </w:rPr>
      </w:pPr>
      <w:r w:rsidRPr="0023303B">
        <w:rPr>
          <w:rFonts w:cstheme="minorHAnsi"/>
        </w:rPr>
        <w:t>Creation of ConvNet Model</w:t>
      </w:r>
    </w:p>
    <w:p w14:paraId="2F9F16DF" w14:textId="77777777" w:rsidR="00CA69DC" w:rsidRDefault="007672C2" w:rsidP="00CA69DC">
      <w:pPr>
        <w:pStyle w:val="ListParagraph"/>
        <w:numPr>
          <w:ilvl w:val="0"/>
          <w:numId w:val="12"/>
        </w:numPr>
        <w:rPr>
          <w:rFonts w:cstheme="minorHAnsi"/>
        </w:rPr>
      </w:pPr>
      <w:r w:rsidRPr="00843C3B">
        <w:rPr>
          <w:rFonts w:cstheme="minorHAnsi"/>
        </w:rPr>
        <w:t>Training of the ConvNet Model</w:t>
      </w:r>
    </w:p>
    <w:p w14:paraId="008BDEC7" w14:textId="77777777" w:rsidR="00CA69DC" w:rsidRDefault="00CA69DC" w:rsidP="00CA69DC">
      <w:pPr>
        <w:rPr>
          <w:rFonts w:cstheme="minorHAnsi"/>
        </w:rPr>
      </w:pPr>
    </w:p>
    <w:p w14:paraId="1D4F49C7" w14:textId="4A59027D" w:rsidR="007672C2" w:rsidRPr="00CA69DC" w:rsidRDefault="00CA69DC" w:rsidP="00CA69DC">
      <w:pPr>
        <w:pStyle w:val="ListParagraph"/>
        <w:numPr>
          <w:ilvl w:val="0"/>
          <w:numId w:val="25"/>
        </w:numPr>
        <w:rPr>
          <w:rFonts w:cstheme="minorHAnsi"/>
        </w:rPr>
      </w:pPr>
      <w:r w:rsidRPr="00CA69DC">
        <w:rPr>
          <w:rFonts w:cstheme="minorHAnsi"/>
        </w:rPr>
        <w:t xml:space="preserve">Graphical User Interface - </w:t>
      </w:r>
      <w:r w:rsidR="007672C2" w:rsidRPr="00CA69DC">
        <w:rPr>
          <w:rFonts w:cstheme="minorHAnsi"/>
        </w:rPr>
        <w:t>the program must:</w:t>
      </w:r>
    </w:p>
    <w:p w14:paraId="50E9A66A" w14:textId="38E3A826" w:rsidR="007672C2" w:rsidRPr="006F5C6B" w:rsidRDefault="00573FD8" w:rsidP="00333E55">
      <w:pPr>
        <w:pStyle w:val="ListParagraph"/>
        <w:numPr>
          <w:ilvl w:val="1"/>
          <w:numId w:val="8"/>
        </w:numPr>
        <w:rPr>
          <w:rFonts w:cstheme="minorHAnsi"/>
          <w:color w:val="000000" w:themeColor="text1"/>
        </w:rPr>
      </w:pPr>
      <w:r>
        <w:rPr>
          <w:rFonts w:cstheme="minorHAnsi"/>
          <w:color w:val="000000" w:themeColor="text1"/>
        </w:rPr>
        <w:t>Have a</w:t>
      </w:r>
      <w:r w:rsidR="007672C2">
        <w:rPr>
          <w:rFonts w:cstheme="minorHAnsi"/>
          <w:color w:val="000000" w:themeColor="text1"/>
        </w:rPr>
        <w:t xml:space="preserve"> main window that contains </w:t>
      </w:r>
      <w:r w:rsidR="00333E55">
        <w:rPr>
          <w:rFonts w:cstheme="minorHAnsi"/>
          <w:color w:val="000000" w:themeColor="text1"/>
        </w:rPr>
        <w:t xml:space="preserve">3 </w:t>
      </w:r>
      <w:r w:rsidR="007672C2">
        <w:rPr>
          <w:rFonts w:cstheme="minorHAnsi"/>
          <w:color w:val="000000" w:themeColor="text1"/>
        </w:rPr>
        <w:t>buttons</w:t>
      </w:r>
    </w:p>
    <w:p w14:paraId="2EA20195" w14:textId="72F4CED2" w:rsidR="007672C2" w:rsidRDefault="007672C2" w:rsidP="007672C2">
      <w:pPr>
        <w:pStyle w:val="ListParagraph"/>
        <w:numPr>
          <w:ilvl w:val="2"/>
          <w:numId w:val="8"/>
        </w:numPr>
        <w:rPr>
          <w:rFonts w:cstheme="minorHAnsi"/>
          <w:color w:val="000000" w:themeColor="text1"/>
        </w:rPr>
      </w:pPr>
      <w:r>
        <w:rPr>
          <w:rFonts w:cstheme="minorHAnsi"/>
          <w:color w:val="000000" w:themeColor="text1"/>
        </w:rPr>
        <w:t>B</w:t>
      </w:r>
      <w:r w:rsidRPr="006F5C6B">
        <w:rPr>
          <w:rFonts w:cstheme="minorHAnsi"/>
          <w:color w:val="000000" w:themeColor="text1"/>
        </w:rPr>
        <w:t>uttons are used</w:t>
      </w:r>
      <w:r>
        <w:rPr>
          <w:rFonts w:cstheme="minorHAnsi"/>
          <w:color w:val="000000" w:themeColor="text1"/>
        </w:rPr>
        <w:t xml:space="preserve"> to </w:t>
      </w:r>
      <w:r w:rsidR="00573FD8">
        <w:rPr>
          <w:rFonts w:cstheme="minorHAnsi"/>
          <w:color w:val="000000" w:themeColor="text1"/>
        </w:rPr>
        <w:t>choose different</w:t>
      </w:r>
      <w:r w:rsidR="00333E55">
        <w:rPr>
          <w:rFonts w:cstheme="minorHAnsi"/>
          <w:color w:val="000000" w:themeColor="text1"/>
        </w:rPr>
        <w:t xml:space="preserve"> </w:t>
      </w:r>
      <w:r>
        <w:rPr>
          <w:rFonts w:cstheme="minorHAnsi"/>
          <w:color w:val="000000" w:themeColor="text1"/>
        </w:rPr>
        <w:t>options:</w:t>
      </w:r>
    </w:p>
    <w:p w14:paraId="18237923" w14:textId="10B69DD6" w:rsidR="007672C2" w:rsidRDefault="00333E55" w:rsidP="007672C2">
      <w:pPr>
        <w:pStyle w:val="ListParagraph"/>
        <w:numPr>
          <w:ilvl w:val="4"/>
          <w:numId w:val="8"/>
        </w:numPr>
        <w:rPr>
          <w:rFonts w:cstheme="minorHAnsi"/>
          <w:color w:val="000000" w:themeColor="text1"/>
        </w:rPr>
      </w:pPr>
      <w:r>
        <w:rPr>
          <w:rFonts w:cstheme="minorHAnsi"/>
          <w:color w:val="000000" w:themeColor="text1"/>
        </w:rPr>
        <w:t xml:space="preserve">Import </w:t>
      </w:r>
      <w:r w:rsidR="007672C2">
        <w:rPr>
          <w:rFonts w:cstheme="minorHAnsi"/>
          <w:color w:val="000000" w:themeColor="text1"/>
        </w:rPr>
        <w:t>image file</w:t>
      </w:r>
    </w:p>
    <w:p w14:paraId="23EAFC8C" w14:textId="77777777" w:rsidR="007672C2" w:rsidRDefault="007672C2" w:rsidP="007672C2">
      <w:pPr>
        <w:pStyle w:val="ListParagraph"/>
        <w:numPr>
          <w:ilvl w:val="4"/>
          <w:numId w:val="8"/>
        </w:numPr>
        <w:rPr>
          <w:rFonts w:cstheme="minorHAnsi"/>
          <w:color w:val="000000" w:themeColor="text1"/>
        </w:rPr>
      </w:pPr>
      <w:r>
        <w:rPr>
          <w:rFonts w:cstheme="minorHAnsi"/>
          <w:color w:val="000000" w:themeColor="text1"/>
        </w:rPr>
        <w:t>Instructions</w:t>
      </w:r>
    </w:p>
    <w:p w14:paraId="08E74F9E" w14:textId="77777777" w:rsidR="007672C2" w:rsidRPr="006F5C6B" w:rsidRDefault="007672C2" w:rsidP="007672C2">
      <w:pPr>
        <w:pStyle w:val="ListParagraph"/>
        <w:numPr>
          <w:ilvl w:val="4"/>
          <w:numId w:val="8"/>
        </w:numPr>
        <w:rPr>
          <w:rFonts w:cstheme="minorHAnsi"/>
          <w:color w:val="000000" w:themeColor="text1"/>
        </w:rPr>
      </w:pPr>
      <w:r>
        <w:rPr>
          <w:rFonts w:cstheme="minorHAnsi"/>
          <w:color w:val="000000" w:themeColor="text1"/>
        </w:rPr>
        <w:t>Exit</w:t>
      </w:r>
    </w:p>
    <w:p w14:paraId="1B39D750" w14:textId="45CDF38B" w:rsidR="00333E55" w:rsidRDefault="00333E55" w:rsidP="007672C2">
      <w:pPr>
        <w:pStyle w:val="ListParagraph"/>
        <w:numPr>
          <w:ilvl w:val="1"/>
          <w:numId w:val="8"/>
        </w:numPr>
        <w:rPr>
          <w:rFonts w:cstheme="minorHAnsi"/>
        </w:rPr>
      </w:pPr>
      <w:r>
        <w:rPr>
          <w:rFonts w:cstheme="minorHAnsi"/>
        </w:rPr>
        <w:t>User</w:t>
      </w:r>
      <w:r w:rsidR="007672C2">
        <w:rPr>
          <w:rFonts w:cstheme="minorHAnsi"/>
        </w:rPr>
        <w:t xml:space="preserve"> </w:t>
      </w:r>
      <w:r>
        <w:rPr>
          <w:rFonts w:cstheme="minorHAnsi"/>
        </w:rPr>
        <w:t>clicks</w:t>
      </w:r>
      <w:r w:rsidR="007672C2">
        <w:rPr>
          <w:rFonts w:cstheme="minorHAnsi"/>
        </w:rPr>
        <w:t xml:space="preserve"> the </w:t>
      </w:r>
      <w:r w:rsidR="00573FD8">
        <w:rPr>
          <w:rFonts w:cstheme="minorHAnsi"/>
        </w:rPr>
        <w:t>Import</w:t>
      </w:r>
      <w:r w:rsidR="007672C2">
        <w:rPr>
          <w:rFonts w:cstheme="minorHAnsi"/>
        </w:rPr>
        <w:t xml:space="preserve"> image file button</w:t>
      </w:r>
      <w:r>
        <w:rPr>
          <w:rFonts w:cstheme="minorHAnsi"/>
        </w:rPr>
        <w:t xml:space="preserve"> to import image of hand-written text</w:t>
      </w:r>
    </w:p>
    <w:p w14:paraId="2CE62230" w14:textId="4AB50EBB" w:rsidR="007672C2" w:rsidRDefault="007672C2" w:rsidP="00333E55">
      <w:pPr>
        <w:pStyle w:val="ListParagraph"/>
        <w:numPr>
          <w:ilvl w:val="2"/>
          <w:numId w:val="8"/>
        </w:numPr>
        <w:rPr>
          <w:rFonts w:cstheme="minorHAnsi"/>
        </w:rPr>
      </w:pPr>
      <w:r>
        <w:rPr>
          <w:rFonts w:cstheme="minorHAnsi"/>
        </w:rPr>
        <w:t xml:space="preserve">the main window </w:t>
      </w:r>
      <w:r w:rsidR="00333E55">
        <w:rPr>
          <w:rFonts w:cstheme="minorHAnsi"/>
        </w:rPr>
        <w:t xml:space="preserve">is </w:t>
      </w:r>
      <w:r>
        <w:rPr>
          <w:rFonts w:cstheme="minorHAnsi"/>
        </w:rPr>
        <w:t xml:space="preserve">hidden and a file opening window </w:t>
      </w:r>
      <w:r w:rsidR="00333E55">
        <w:rPr>
          <w:rFonts w:cstheme="minorHAnsi"/>
        </w:rPr>
        <w:t xml:space="preserve">is </w:t>
      </w:r>
      <w:r>
        <w:rPr>
          <w:rFonts w:cstheme="minorHAnsi"/>
        </w:rPr>
        <w:t>displayed</w:t>
      </w:r>
    </w:p>
    <w:p w14:paraId="13BA5159" w14:textId="2700FEED" w:rsidR="007672C2" w:rsidRDefault="00D7702A" w:rsidP="007672C2">
      <w:pPr>
        <w:pStyle w:val="ListParagraph"/>
        <w:numPr>
          <w:ilvl w:val="2"/>
          <w:numId w:val="8"/>
        </w:numPr>
        <w:rPr>
          <w:rFonts w:cstheme="minorHAnsi"/>
        </w:rPr>
      </w:pPr>
      <w:r>
        <w:rPr>
          <w:rFonts w:cstheme="minorHAnsi"/>
        </w:rPr>
        <w:t>The user can search for/import image file types only</w:t>
      </w:r>
    </w:p>
    <w:p w14:paraId="4DC275B4" w14:textId="2C4DE8AC" w:rsidR="007672C2" w:rsidRDefault="00046E30" w:rsidP="007672C2">
      <w:pPr>
        <w:pStyle w:val="ListParagraph"/>
        <w:numPr>
          <w:ilvl w:val="1"/>
          <w:numId w:val="8"/>
        </w:numPr>
        <w:rPr>
          <w:rFonts w:cstheme="minorHAnsi"/>
        </w:rPr>
      </w:pPr>
      <w:r>
        <w:rPr>
          <w:rFonts w:cstheme="minorHAnsi"/>
        </w:rPr>
        <w:t>E</w:t>
      </w:r>
      <w:r w:rsidR="007672C2">
        <w:rPr>
          <w:rFonts w:cstheme="minorHAnsi"/>
        </w:rPr>
        <w:t>rror detection method</w:t>
      </w:r>
    </w:p>
    <w:p w14:paraId="382A5820" w14:textId="42AFF2CA" w:rsidR="007672C2" w:rsidRDefault="007672C2" w:rsidP="007672C2">
      <w:pPr>
        <w:pStyle w:val="ListParagraph"/>
        <w:numPr>
          <w:ilvl w:val="2"/>
          <w:numId w:val="8"/>
        </w:numPr>
        <w:rPr>
          <w:rFonts w:cstheme="minorHAnsi"/>
        </w:rPr>
      </w:pPr>
      <w:r>
        <w:rPr>
          <w:rFonts w:cstheme="minorHAnsi"/>
        </w:rPr>
        <w:t>An error message is sent when the user i</w:t>
      </w:r>
      <w:r w:rsidR="00333E55">
        <w:rPr>
          <w:rFonts w:cstheme="minorHAnsi"/>
        </w:rPr>
        <w:t>mport</w:t>
      </w:r>
      <w:r w:rsidR="00046E30">
        <w:rPr>
          <w:rFonts w:cstheme="minorHAnsi"/>
        </w:rPr>
        <w:t>s</w:t>
      </w:r>
      <w:r>
        <w:rPr>
          <w:rFonts w:cstheme="minorHAnsi"/>
        </w:rPr>
        <w:t xml:space="preserve"> wrong file type</w:t>
      </w:r>
      <w:r w:rsidR="00046E30">
        <w:rPr>
          <w:rFonts w:cstheme="minorHAnsi"/>
        </w:rPr>
        <w:t>. User is</w:t>
      </w:r>
      <w:r>
        <w:rPr>
          <w:rFonts w:cstheme="minorHAnsi"/>
        </w:rPr>
        <w:t xml:space="preserve"> ask</w:t>
      </w:r>
      <w:r w:rsidR="00046E30">
        <w:rPr>
          <w:rFonts w:cstheme="minorHAnsi"/>
        </w:rPr>
        <w:t xml:space="preserve">ed </w:t>
      </w:r>
      <w:r>
        <w:rPr>
          <w:rFonts w:cstheme="minorHAnsi"/>
        </w:rPr>
        <w:t xml:space="preserve">to </w:t>
      </w:r>
      <w:r w:rsidR="00D7702A">
        <w:rPr>
          <w:rFonts w:cstheme="minorHAnsi"/>
        </w:rPr>
        <w:t>load</w:t>
      </w:r>
      <w:r>
        <w:rPr>
          <w:rFonts w:cstheme="minorHAnsi"/>
        </w:rPr>
        <w:t xml:space="preserve"> the correct </w:t>
      </w:r>
      <w:r w:rsidR="00046E30">
        <w:rPr>
          <w:rFonts w:cstheme="minorHAnsi"/>
        </w:rPr>
        <w:t>file type</w:t>
      </w:r>
    </w:p>
    <w:p w14:paraId="4B83A661" w14:textId="303382EF" w:rsidR="007672C2" w:rsidRDefault="00046E30" w:rsidP="007672C2">
      <w:pPr>
        <w:pStyle w:val="ListParagraph"/>
        <w:numPr>
          <w:ilvl w:val="2"/>
          <w:numId w:val="8"/>
        </w:numPr>
        <w:rPr>
          <w:rFonts w:cstheme="minorHAnsi"/>
        </w:rPr>
      </w:pPr>
      <w:r>
        <w:rPr>
          <w:rFonts w:cstheme="minorHAnsi"/>
        </w:rPr>
        <w:t>P</w:t>
      </w:r>
      <w:r w:rsidR="007672C2">
        <w:rPr>
          <w:rFonts w:cstheme="minorHAnsi"/>
        </w:rPr>
        <w:t>rogram doesn’t exit when an error occurs</w:t>
      </w:r>
    </w:p>
    <w:p w14:paraId="1492C084" w14:textId="1F58EA0D" w:rsidR="007672C2" w:rsidRPr="000131DA" w:rsidRDefault="007672C2" w:rsidP="007672C2">
      <w:pPr>
        <w:pStyle w:val="ListParagraph"/>
        <w:numPr>
          <w:ilvl w:val="3"/>
          <w:numId w:val="8"/>
        </w:numPr>
        <w:rPr>
          <w:rFonts w:cstheme="minorHAnsi"/>
        </w:rPr>
      </w:pPr>
      <w:r>
        <w:rPr>
          <w:rFonts w:cstheme="minorHAnsi"/>
        </w:rPr>
        <w:t xml:space="preserve">The main window </w:t>
      </w:r>
      <w:r w:rsidR="00046E30">
        <w:rPr>
          <w:rFonts w:cstheme="minorHAnsi"/>
        </w:rPr>
        <w:t>is</w:t>
      </w:r>
      <w:r>
        <w:rPr>
          <w:rFonts w:cstheme="minorHAnsi"/>
        </w:rPr>
        <w:t xml:space="preserve"> </w:t>
      </w:r>
      <w:r w:rsidR="00333E55">
        <w:rPr>
          <w:rFonts w:cstheme="minorHAnsi"/>
        </w:rPr>
        <w:t>re-displayed</w:t>
      </w:r>
    </w:p>
    <w:p w14:paraId="5CF0434B" w14:textId="4083509D" w:rsidR="007672C2" w:rsidRDefault="007672C2" w:rsidP="007672C2">
      <w:pPr>
        <w:pStyle w:val="ListParagraph"/>
        <w:numPr>
          <w:ilvl w:val="1"/>
          <w:numId w:val="8"/>
        </w:numPr>
        <w:rPr>
          <w:rFonts w:cstheme="minorHAnsi"/>
          <w:color w:val="000000" w:themeColor="text1"/>
        </w:rPr>
      </w:pPr>
      <w:r>
        <w:rPr>
          <w:rFonts w:cstheme="minorHAnsi"/>
          <w:color w:val="000000" w:themeColor="text1"/>
        </w:rPr>
        <w:t xml:space="preserve">After </w:t>
      </w:r>
      <w:r w:rsidR="00573FD8">
        <w:rPr>
          <w:rFonts w:cstheme="minorHAnsi"/>
          <w:color w:val="000000" w:themeColor="text1"/>
        </w:rPr>
        <w:t>importing</w:t>
      </w:r>
      <w:r w:rsidR="00333E55">
        <w:rPr>
          <w:rFonts w:cstheme="minorHAnsi"/>
          <w:color w:val="000000" w:themeColor="text1"/>
        </w:rPr>
        <w:t xml:space="preserve"> the image</w:t>
      </w:r>
      <w:r>
        <w:rPr>
          <w:rFonts w:cstheme="minorHAnsi"/>
          <w:color w:val="000000" w:themeColor="text1"/>
        </w:rPr>
        <w:t xml:space="preserve">, Operation window </w:t>
      </w:r>
      <w:r w:rsidR="00333E55">
        <w:rPr>
          <w:rFonts w:cstheme="minorHAnsi"/>
          <w:color w:val="000000" w:themeColor="text1"/>
        </w:rPr>
        <w:t>is</w:t>
      </w:r>
      <w:r>
        <w:rPr>
          <w:rFonts w:cstheme="minorHAnsi"/>
          <w:color w:val="000000" w:themeColor="text1"/>
        </w:rPr>
        <w:t xml:space="preserve"> displayed with more option</w:t>
      </w:r>
      <w:r w:rsidR="00333E55">
        <w:rPr>
          <w:rFonts w:cstheme="minorHAnsi"/>
          <w:color w:val="000000" w:themeColor="text1"/>
        </w:rPr>
        <w:t>s selected using buttons</w:t>
      </w:r>
    </w:p>
    <w:p w14:paraId="08528F0F" w14:textId="77777777" w:rsidR="007672C2" w:rsidRDefault="007672C2" w:rsidP="007672C2">
      <w:pPr>
        <w:pStyle w:val="ListParagraph"/>
        <w:numPr>
          <w:ilvl w:val="2"/>
          <w:numId w:val="8"/>
        </w:numPr>
        <w:rPr>
          <w:rFonts w:cstheme="minorHAnsi"/>
          <w:color w:val="000000" w:themeColor="text1"/>
        </w:rPr>
      </w:pPr>
      <w:r>
        <w:rPr>
          <w:rFonts w:cstheme="minorHAnsi"/>
          <w:color w:val="000000" w:themeColor="text1"/>
        </w:rPr>
        <w:t>An option where the user only wants to identify a single letter</w:t>
      </w:r>
    </w:p>
    <w:p w14:paraId="6246DAC2" w14:textId="77777777" w:rsidR="007672C2" w:rsidRDefault="007672C2" w:rsidP="007672C2">
      <w:pPr>
        <w:pStyle w:val="ListParagraph"/>
        <w:numPr>
          <w:ilvl w:val="2"/>
          <w:numId w:val="8"/>
        </w:numPr>
        <w:rPr>
          <w:rFonts w:cstheme="minorHAnsi"/>
          <w:color w:val="000000" w:themeColor="text1"/>
        </w:rPr>
      </w:pPr>
      <w:r>
        <w:rPr>
          <w:rFonts w:cstheme="minorHAnsi"/>
          <w:color w:val="000000" w:themeColor="text1"/>
        </w:rPr>
        <w:t>An option where the user wants to identify the entire text</w:t>
      </w:r>
    </w:p>
    <w:p w14:paraId="53433A0A" w14:textId="77777777" w:rsidR="007672C2" w:rsidRDefault="007672C2" w:rsidP="007672C2">
      <w:pPr>
        <w:pStyle w:val="ListParagraph"/>
        <w:numPr>
          <w:ilvl w:val="1"/>
          <w:numId w:val="8"/>
        </w:numPr>
        <w:rPr>
          <w:rFonts w:cstheme="minorHAnsi"/>
          <w:color w:val="000000" w:themeColor="text1"/>
        </w:rPr>
      </w:pPr>
      <w:r>
        <w:rPr>
          <w:rFonts w:cstheme="minorHAnsi"/>
          <w:color w:val="000000" w:themeColor="text1"/>
        </w:rPr>
        <w:t>Depending on the option selected in the Operation window:</w:t>
      </w:r>
    </w:p>
    <w:p w14:paraId="14E3B72D" w14:textId="134A896C" w:rsidR="00A07D87" w:rsidRDefault="00A07D87" w:rsidP="007672C2">
      <w:pPr>
        <w:pStyle w:val="ListParagraph"/>
        <w:numPr>
          <w:ilvl w:val="2"/>
          <w:numId w:val="8"/>
        </w:numPr>
        <w:rPr>
          <w:rFonts w:cstheme="minorHAnsi"/>
          <w:color w:val="000000" w:themeColor="text1"/>
        </w:rPr>
      </w:pPr>
      <w:r>
        <w:rPr>
          <w:rFonts w:cstheme="minorHAnsi"/>
          <w:color w:val="000000" w:themeColor="text1"/>
        </w:rPr>
        <w:t>Corresponding operation type “S” or “E” should be passed into the image pre-processor</w:t>
      </w:r>
    </w:p>
    <w:p w14:paraId="55166B3F" w14:textId="11EEE569" w:rsidR="007672C2" w:rsidRPr="000131DA" w:rsidRDefault="007672C2" w:rsidP="007672C2">
      <w:pPr>
        <w:pStyle w:val="ListParagraph"/>
        <w:numPr>
          <w:ilvl w:val="2"/>
          <w:numId w:val="8"/>
        </w:numPr>
        <w:rPr>
          <w:rFonts w:cstheme="minorHAnsi"/>
          <w:color w:val="000000" w:themeColor="text1"/>
        </w:rPr>
      </w:pPr>
      <w:r>
        <w:rPr>
          <w:rFonts w:cstheme="minorHAnsi"/>
          <w:color w:val="000000" w:themeColor="text1"/>
        </w:rPr>
        <w:t>Entire text option would require the segmentation method to segment out individual letters out of the text</w:t>
      </w:r>
    </w:p>
    <w:p w14:paraId="581D3304" w14:textId="77777777" w:rsidR="007672C2" w:rsidRDefault="007672C2" w:rsidP="007672C2">
      <w:pPr>
        <w:pStyle w:val="ListParagraph"/>
        <w:numPr>
          <w:ilvl w:val="2"/>
          <w:numId w:val="8"/>
        </w:numPr>
        <w:rPr>
          <w:rFonts w:cstheme="minorHAnsi"/>
          <w:color w:val="000000" w:themeColor="text1"/>
        </w:rPr>
      </w:pPr>
      <w:r>
        <w:rPr>
          <w:rFonts w:cstheme="minorHAnsi"/>
          <w:color w:val="000000" w:themeColor="text1"/>
        </w:rPr>
        <w:t>Both options would result in an image being pre-processed as mentioned in part 2.</w:t>
      </w:r>
    </w:p>
    <w:p w14:paraId="733B0634" w14:textId="1B40A8AA" w:rsidR="007672C2" w:rsidRPr="00425D63" w:rsidRDefault="007672C2" w:rsidP="007672C2">
      <w:pPr>
        <w:pStyle w:val="ListParagraph"/>
        <w:numPr>
          <w:ilvl w:val="1"/>
          <w:numId w:val="8"/>
        </w:numPr>
        <w:rPr>
          <w:rFonts w:cstheme="minorHAnsi"/>
        </w:rPr>
      </w:pPr>
      <w:r w:rsidRPr="00425D63">
        <w:rPr>
          <w:rFonts w:cstheme="minorHAnsi"/>
        </w:rPr>
        <w:t xml:space="preserve">The </w:t>
      </w:r>
      <w:r w:rsidR="001B3AAE">
        <w:rPr>
          <w:rFonts w:cstheme="minorHAnsi"/>
        </w:rPr>
        <w:t>main window</w:t>
      </w:r>
      <w:r>
        <w:rPr>
          <w:rFonts w:cstheme="minorHAnsi"/>
        </w:rPr>
        <w:t xml:space="preserve"> mentioned in part a</w:t>
      </w:r>
      <w:r w:rsidRPr="00425D63">
        <w:rPr>
          <w:rFonts w:cstheme="minorHAnsi"/>
        </w:rPr>
        <w:t xml:space="preserve">) should be displayed again </w:t>
      </w:r>
    </w:p>
    <w:p w14:paraId="3A69EC5B" w14:textId="308151DA" w:rsidR="007672C2" w:rsidRPr="00425D63" w:rsidRDefault="00046E30" w:rsidP="007672C2">
      <w:pPr>
        <w:pStyle w:val="ListParagraph"/>
        <w:numPr>
          <w:ilvl w:val="2"/>
          <w:numId w:val="8"/>
        </w:numPr>
        <w:rPr>
          <w:rFonts w:cstheme="minorHAnsi"/>
        </w:rPr>
      </w:pPr>
      <w:r>
        <w:rPr>
          <w:rFonts w:cstheme="minorHAnsi"/>
        </w:rPr>
        <w:t>A</w:t>
      </w:r>
      <w:r w:rsidR="007672C2" w:rsidRPr="00425D63">
        <w:rPr>
          <w:rFonts w:cstheme="minorHAnsi"/>
        </w:rPr>
        <w:t xml:space="preserve">fter the program </w:t>
      </w:r>
      <w:r>
        <w:rPr>
          <w:rFonts w:cstheme="minorHAnsi"/>
        </w:rPr>
        <w:t xml:space="preserve">has </w:t>
      </w:r>
      <w:r w:rsidR="007672C2" w:rsidRPr="00425D63">
        <w:rPr>
          <w:rFonts w:cstheme="minorHAnsi"/>
        </w:rPr>
        <w:t>produced a prediction of the previously imported ima</w:t>
      </w:r>
      <w:r w:rsidR="007672C2">
        <w:rPr>
          <w:rFonts w:cstheme="minorHAnsi"/>
        </w:rPr>
        <w:t>ge</w:t>
      </w:r>
    </w:p>
    <w:p w14:paraId="0C9D3574" w14:textId="65C0966A" w:rsidR="007672C2" w:rsidRDefault="00046E30" w:rsidP="007672C2">
      <w:pPr>
        <w:pStyle w:val="ListParagraph"/>
        <w:numPr>
          <w:ilvl w:val="2"/>
          <w:numId w:val="8"/>
        </w:numPr>
        <w:rPr>
          <w:rFonts w:cstheme="minorHAnsi"/>
        </w:rPr>
      </w:pPr>
      <w:r>
        <w:rPr>
          <w:rFonts w:cstheme="minorHAnsi"/>
        </w:rPr>
        <w:t>When</w:t>
      </w:r>
      <w:r w:rsidR="007672C2">
        <w:rPr>
          <w:rFonts w:cstheme="minorHAnsi"/>
        </w:rPr>
        <w:t xml:space="preserve"> </w:t>
      </w:r>
      <w:r w:rsidR="007672C2" w:rsidRPr="00425D63">
        <w:rPr>
          <w:rFonts w:cstheme="minorHAnsi"/>
        </w:rPr>
        <w:t xml:space="preserve">user made an error </w:t>
      </w:r>
      <w:r w:rsidR="00573FD8">
        <w:rPr>
          <w:rFonts w:cstheme="minorHAnsi"/>
        </w:rPr>
        <w:t>during any process</w:t>
      </w:r>
      <w:r w:rsidR="007672C2" w:rsidRPr="00425D63">
        <w:rPr>
          <w:rFonts w:cstheme="minorHAnsi"/>
        </w:rPr>
        <w:t xml:space="preserve"> </w:t>
      </w:r>
    </w:p>
    <w:p w14:paraId="0618672E" w14:textId="11F3522A" w:rsidR="007672C2" w:rsidRDefault="007672C2" w:rsidP="007672C2">
      <w:pPr>
        <w:pStyle w:val="ListParagraph"/>
        <w:numPr>
          <w:ilvl w:val="1"/>
          <w:numId w:val="8"/>
        </w:numPr>
        <w:rPr>
          <w:rFonts w:cstheme="minorHAnsi"/>
        </w:rPr>
      </w:pPr>
      <w:r>
        <w:rPr>
          <w:rFonts w:cstheme="minorHAnsi"/>
        </w:rPr>
        <w:t xml:space="preserve">Instruction window </w:t>
      </w:r>
      <w:r w:rsidR="001A0293">
        <w:rPr>
          <w:rFonts w:cstheme="minorHAnsi"/>
        </w:rPr>
        <w:t>is</w:t>
      </w:r>
      <w:r>
        <w:rPr>
          <w:rFonts w:cstheme="minorHAnsi"/>
        </w:rPr>
        <w:t xml:space="preserve"> displayed when the Instruction button is pressed</w:t>
      </w:r>
    </w:p>
    <w:p w14:paraId="713B007D" w14:textId="779B403E" w:rsidR="007672C2" w:rsidRDefault="00514B9D" w:rsidP="007672C2">
      <w:pPr>
        <w:pStyle w:val="ListParagraph"/>
        <w:numPr>
          <w:ilvl w:val="2"/>
          <w:numId w:val="8"/>
        </w:numPr>
        <w:rPr>
          <w:rFonts w:cstheme="minorHAnsi"/>
        </w:rPr>
      </w:pPr>
      <w:r>
        <w:rPr>
          <w:rFonts w:cstheme="minorHAnsi"/>
        </w:rPr>
        <w:t>M</w:t>
      </w:r>
      <w:r w:rsidR="007672C2">
        <w:rPr>
          <w:rFonts w:cstheme="minorHAnsi"/>
        </w:rPr>
        <w:t xml:space="preserve">ain window </w:t>
      </w:r>
      <w:r w:rsidR="001A0293">
        <w:rPr>
          <w:rFonts w:cstheme="minorHAnsi"/>
        </w:rPr>
        <w:t>is</w:t>
      </w:r>
      <w:r w:rsidR="007672C2">
        <w:rPr>
          <w:rFonts w:cstheme="minorHAnsi"/>
        </w:rPr>
        <w:t xml:space="preserve"> hidden</w:t>
      </w:r>
    </w:p>
    <w:p w14:paraId="7F8E9EC3" w14:textId="5ED4380E" w:rsidR="007672C2" w:rsidRDefault="007672C2" w:rsidP="007672C2">
      <w:pPr>
        <w:pStyle w:val="ListParagraph"/>
        <w:numPr>
          <w:ilvl w:val="2"/>
          <w:numId w:val="8"/>
        </w:numPr>
        <w:rPr>
          <w:rFonts w:cstheme="minorHAnsi"/>
        </w:rPr>
      </w:pPr>
      <w:r>
        <w:rPr>
          <w:rFonts w:cstheme="minorHAnsi"/>
        </w:rPr>
        <w:t xml:space="preserve">Instruction window </w:t>
      </w:r>
      <w:r w:rsidR="001A0293">
        <w:rPr>
          <w:rFonts w:cstheme="minorHAnsi"/>
        </w:rPr>
        <w:t>is</w:t>
      </w:r>
      <w:r>
        <w:rPr>
          <w:rFonts w:cstheme="minorHAnsi"/>
        </w:rPr>
        <w:t xml:space="preserve"> displayed</w:t>
      </w:r>
    </w:p>
    <w:p w14:paraId="1D6D99A6" w14:textId="25A502B9" w:rsidR="007672C2" w:rsidRDefault="007672C2" w:rsidP="007672C2">
      <w:pPr>
        <w:pStyle w:val="ListParagraph"/>
        <w:numPr>
          <w:ilvl w:val="2"/>
          <w:numId w:val="8"/>
        </w:numPr>
        <w:rPr>
          <w:rFonts w:cstheme="minorHAnsi"/>
        </w:rPr>
      </w:pPr>
      <w:r>
        <w:rPr>
          <w:rFonts w:cstheme="minorHAnsi"/>
        </w:rPr>
        <w:t xml:space="preserve">An exit button is </w:t>
      </w:r>
      <w:r w:rsidR="00514B9D">
        <w:rPr>
          <w:rFonts w:cstheme="minorHAnsi"/>
        </w:rPr>
        <w:t>used</w:t>
      </w:r>
      <w:r>
        <w:rPr>
          <w:rFonts w:cstheme="minorHAnsi"/>
        </w:rPr>
        <w:t xml:space="preserve"> to close the window and display the main window again</w:t>
      </w:r>
    </w:p>
    <w:p w14:paraId="7EEF1DD1" w14:textId="02393D7D" w:rsidR="007672C2" w:rsidRDefault="007672C2" w:rsidP="007672C2">
      <w:pPr>
        <w:pStyle w:val="ListParagraph"/>
        <w:numPr>
          <w:ilvl w:val="1"/>
          <w:numId w:val="8"/>
        </w:numPr>
        <w:rPr>
          <w:rFonts w:cstheme="minorHAnsi"/>
        </w:rPr>
      </w:pPr>
      <w:r>
        <w:rPr>
          <w:rFonts w:cstheme="minorHAnsi"/>
        </w:rPr>
        <w:t>Exit button displayed on the main window should terminate the program completely</w:t>
      </w:r>
    </w:p>
    <w:p w14:paraId="68F8A1C6" w14:textId="77777777" w:rsidR="0073776C" w:rsidRPr="0073776C" w:rsidRDefault="0073776C" w:rsidP="0073776C">
      <w:pPr>
        <w:pStyle w:val="ListParagraph"/>
        <w:ind w:left="1440"/>
        <w:rPr>
          <w:rFonts w:cstheme="minorHAnsi"/>
        </w:rPr>
      </w:pPr>
    </w:p>
    <w:p w14:paraId="3657E89E" w14:textId="68E40859" w:rsidR="007672C2" w:rsidRPr="00E3226A" w:rsidRDefault="00573FD8" w:rsidP="007672C2">
      <w:pPr>
        <w:pStyle w:val="ListParagraph"/>
        <w:numPr>
          <w:ilvl w:val="0"/>
          <w:numId w:val="8"/>
        </w:numPr>
        <w:rPr>
          <w:rFonts w:cstheme="minorHAnsi"/>
        </w:rPr>
      </w:pPr>
      <w:r>
        <w:rPr>
          <w:rFonts w:cstheme="minorHAnsi"/>
        </w:rPr>
        <w:t>Image Pre-processing -</w:t>
      </w:r>
      <w:r w:rsidR="007672C2" w:rsidRPr="00E3226A">
        <w:rPr>
          <w:rFonts w:cstheme="minorHAnsi"/>
        </w:rPr>
        <w:t xml:space="preserve"> the program must (see section 1.3.4 for extra detail):</w:t>
      </w:r>
    </w:p>
    <w:p w14:paraId="6583BB74" w14:textId="77777777" w:rsidR="007672C2" w:rsidRDefault="007672C2" w:rsidP="007672C2">
      <w:pPr>
        <w:pStyle w:val="ListParagraph"/>
        <w:numPr>
          <w:ilvl w:val="1"/>
          <w:numId w:val="24"/>
        </w:numPr>
        <w:rPr>
          <w:rFonts w:cstheme="minorHAnsi"/>
        </w:rPr>
      </w:pPr>
      <w:r>
        <w:rPr>
          <w:rFonts w:cstheme="minorHAnsi"/>
        </w:rPr>
        <w:t>Convert input image from RGB to grayscale</w:t>
      </w:r>
    </w:p>
    <w:p w14:paraId="09BB4AFA" w14:textId="77777777" w:rsidR="007672C2" w:rsidRDefault="007672C2" w:rsidP="007672C2">
      <w:pPr>
        <w:pStyle w:val="ListParagraph"/>
        <w:numPr>
          <w:ilvl w:val="1"/>
          <w:numId w:val="24"/>
        </w:numPr>
        <w:rPr>
          <w:rFonts w:cstheme="minorHAnsi"/>
        </w:rPr>
      </w:pPr>
      <w:r>
        <w:rPr>
          <w:rFonts w:cstheme="minorHAnsi"/>
        </w:rPr>
        <w:t>Scale Image</w:t>
      </w:r>
    </w:p>
    <w:p w14:paraId="713819A1" w14:textId="77777777" w:rsidR="007672C2" w:rsidRDefault="007672C2" w:rsidP="007672C2">
      <w:pPr>
        <w:pStyle w:val="ListParagraph"/>
        <w:numPr>
          <w:ilvl w:val="2"/>
          <w:numId w:val="24"/>
        </w:numPr>
        <w:rPr>
          <w:rFonts w:cstheme="minorHAnsi"/>
        </w:rPr>
      </w:pPr>
      <w:r>
        <w:rPr>
          <w:rFonts w:cstheme="minorHAnsi"/>
        </w:rPr>
        <w:t xml:space="preserve">Scale all images to </w:t>
      </w:r>
      <w:r>
        <w:rPr>
          <w:rFonts w:cstheme="minorHAnsi"/>
          <w:color w:val="000000" w:themeColor="text1"/>
        </w:rPr>
        <w:t>28* 28</w:t>
      </w:r>
      <w:r>
        <w:rPr>
          <w:rFonts w:cstheme="minorHAnsi"/>
          <w:color w:val="FF0000"/>
        </w:rPr>
        <w:t xml:space="preserve"> </w:t>
      </w:r>
      <w:r>
        <w:rPr>
          <w:rFonts w:cstheme="minorHAnsi"/>
        </w:rPr>
        <w:t>dimension to normalize them</w:t>
      </w:r>
    </w:p>
    <w:p w14:paraId="103C3A44" w14:textId="77777777" w:rsidR="007672C2" w:rsidRDefault="007672C2" w:rsidP="007672C2">
      <w:pPr>
        <w:pStyle w:val="ListParagraph"/>
        <w:numPr>
          <w:ilvl w:val="2"/>
          <w:numId w:val="24"/>
        </w:numPr>
        <w:rPr>
          <w:rFonts w:cstheme="minorHAnsi"/>
        </w:rPr>
      </w:pPr>
      <w:r>
        <w:rPr>
          <w:rFonts w:cstheme="minorHAnsi"/>
        </w:rPr>
        <w:t>Resized image should be of legible quality</w:t>
      </w:r>
    </w:p>
    <w:p w14:paraId="7193F115" w14:textId="749D9DA4" w:rsidR="007672C2" w:rsidRDefault="007672C2" w:rsidP="007672C2">
      <w:pPr>
        <w:pStyle w:val="ListParagraph"/>
        <w:numPr>
          <w:ilvl w:val="1"/>
          <w:numId w:val="24"/>
        </w:numPr>
        <w:rPr>
          <w:rFonts w:cstheme="minorHAnsi"/>
          <w:color w:val="000000" w:themeColor="text1"/>
        </w:rPr>
      </w:pPr>
      <w:r>
        <w:rPr>
          <w:rFonts w:cstheme="minorHAnsi"/>
          <w:color w:val="000000" w:themeColor="text1"/>
        </w:rPr>
        <w:t>Apply Binary Threshold</w:t>
      </w:r>
    </w:p>
    <w:p w14:paraId="7AADDA74" w14:textId="4C8FBC76" w:rsidR="00514B9D" w:rsidRDefault="007672C2" w:rsidP="007672C2">
      <w:pPr>
        <w:pStyle w:val="ListParagraph"/>
        <w:numPr>
          <w:ilvl w:val="2"/>
          <w:numId w:val="24"/>
        </w:numPr>
        <w:rPr>
          <w:rFonts w:cstheme="minorHAnsi"/>
          <w:color w:val="000000" w:themeColor="text1"/>
        </w:rPr>
      </w:pPr>
      <w:r>
        <w:rPr>
          <w:rFonts w:cstheme="minorHAnsi"/>
          <w:color w:val="000000" w:themeColor="text1"/>
        </w:rPr>
        <w:t xml:space="preserve">A threshold value </w:t>
      </w:r>
      <w:r w:rsidR="00514B9D">
        <w:rPr>
          <w:rFonts w:cstheme="minorHAnsi"/>
          <w:color w:val="000000" w:themeColor="text1"/>
        </w:rPr>
        <w:t xml:space="preserve">is </w:t>
      </w:r>
      <w:r>
        <w:rPr>
          <w:rFonts w:cstheme="minorHAnsi"/>
          <w:color w:val="000000" w:themeColor="text1"/>
        </w:rPr>
        <w:t>decided</w:t>
      </w:r>
      <w:r w:rsidR="00514B9D">
        <w:rPr>
          <w:rFonts w:cstheme="minorHAnsi"/>
          <w:color w:val="000000" w:themeColor="text1"/>
        </w:rPr>
        <w:t xml:space="preserve"> where the value:</w:t>
      </w:r>
    </w:p>
    <w:p w14:paraId="53949D2D" w14:textId="3FC4E9C8" w:rsidR="007672C2" w:rsidRDefault="00514B9D" w:rsidP="00514B9D">
      <w:pPr>
        <w:pStyle w:val="ListParagraph"/>
        <w:numPr>
          <w:ilvl w:val="3"/>
          <w:numId w:val="24"/>
        </w:numPr>
        <w:rPr>
          <w:rFonts w:cstheme="minorHAnsi"/>
          <w:color w:val="000000" w:themeColor="text1"/>
        </w:rPr>
      </w:pPr>
      <w:r>
        <w:rPr>
          <w:rFonts w:cstheme="minorHAnsi"/>
          <w:color w:val="000000" w:themeColor="text1"/>
        </w:rPr>
        <w:t>At</w:t>
      </w:r>
      <w:r w:rsidR="007672C2">
        <w:rPr>
          <w:rFonts w:cstheme="minorHAnsi"/>
          <w:color w:val="000000" w:themeColor="text1"/>
        </w:rPr>
        <w:t xml:space="preserve"> any coordinate (x, y) which is supposed to be </w:t>
      </w:r>
      <w:r w:rsidR="008008AD">
        <w:rPr>
          <w:rFonts w:cstheme="minorHAnsi"/>
          <w:color w:val="000000" w:themeColor="text1"/>
        </w:rPr>
        <w:t>shown,</w:t>
      </w:r>
      <w:r w:rsidR="007672C2">
        <w:rPr>
          <w:rFonts w:cstheme="minorHAnsi"/>
          <w:color w:val="000000" w:themeColor="text1"/>
        </w:rPr>
        <w:t xml:space="preserve"> </w:t>
      </w:r>
      <w:r>
        <w:rPr>
          <w:rFonts w:cstheme="minorHAnsi"/>
          <w:color w:val="000000" w:themeColor="text1"/>
        </w:rPr>
        <w:t>need to be</w:t>
      </w:r>
      <w:r w:rsidR="007672C2">
        <w:rPr>
          <w:rFonts w:cstheme="minorHAnsi"/>
          <w:color w:val="000000" w:themeColor="text1"/>
        </w:rPr>
        <w:t xml:space="preserve"> greater than the threshold value.</w:t>
      </w:r>
    </w:p>
    <w:p w14:paraId="075EAC94" w14:textId="285BE1B2" w:rsidR="007672C2" w:rsidRDefault="00514B9D" w:rsidP="007672C2">
      <w:pPr>
        <w:pStyle w:val="ListParagraph"/>
        <w:numPr>
          <w:ilvl w:val="3"/>
          <w:numId w:val="24"/>
        </w:numPr>
        <w:rPr>
          <w:rFonts w:cstheme="minorHAnsi"/>
          <w:color w:val="000000" w:themeColor="text1"/>
        </w:rPr>
      </w:pPr>
      <w:r>
        <w:rPr>
          <w:rFonts w:cstheme="minorHAnsi"/>
          <w:color w:val="000000" w:themeColor="text1"/>
        </w:rPr>
        <w:t>G</w:t>
      </w:r>
      <w:r w:rsidR="007672C2">
        <w:rPr>
          <w:rFonts w:cstheme="minorHAnsi"/>
          <w:color w:val="000000" w:themeColor="text1"/>
        </w:rPr>
        <w:t>reater than remaining / background pixel values</w:t>
      </w:r>
    </w:p>
    <w:p w14:paraId="28C06AF2" w14:textId="7F0B99FF" w:rsidR="007672C2" w:rsidRDefault="007672C2" w:rsidP="00514B9D">
      <w:pPr>
        <w:pStyle w:val="ListParagraph"/>
        <w:numPr>
          <w:ilvl w:val="2"/>
          <w:numId w:val="24"/>
        </w:numPr>
        <w:rPr>
          <w:rFonts w:cstheme="minorHAnsi"/>
          <w:color w:val="000000" w:themeColor="text1"/>
        </w:rPr>
      </w:pPr>
      <w:r>
        <w:rPr>
          <w:rFonts w:cstheme="minorHAnsi"/>
          <w:color w:val="000000" w:themeColor="text1"/>
        </w:rPr>
        <w:t>A maximum value</w:t>
      </w:r>
      <w:r w:rsidR="00514B9D">
        <w:rPr>
          <w:rFonts w:cstheme="minorHAnsi"/>
          <w:color w:val="000000" w:themeColor="text1"/>
        </w:rPr>
        <w:t xml:space="preserve"> is </w:t>
      </w:r>
      <w:r>
        <w:rPr>
          <w:rFonts w:cstheme="minorHAnsi"/>
          <w:color w:val="000000" w:themeColor="text1"/>
        </w:rPr>
        <w:t>decided</w:t>
      </w:r>
      <w:r w:rsidR="00514B9D">
        <w:rPr>
          <w:rFonts w:cstheme="minorHAnsi"/>
          <w:color w:val="000000" w:themeColor="text1"/>
        </w:rPr>
        <w:t xml:space="preserve"> which</w:t>
      </w:r>
      <w:r w:rsidR="00C2541B">
        <w:rPr>
          <w:rFonts w:cstheme="minorHAnsi"/>
          <w:color w:val="000000" w:themeColor="text1"/>
        </w:rPr>
        <w:t xml:space="preserve"> would be 255</w:t>
      </w:r>
    </w:p>
    <w:p w14:paraId="02E0DA6D" w14:textId="0F4EB5CC" w:rsidR="005D75B3" w:rsidRDefault="005D75B3" w:rsidP="005D75B3">
      <w:pPr>
        <w:pStyle w:val="ListParagraph"/>
        <w:numPr>
          <w:ilvl w:val="2"/>
          <w:numId w:val="24"/>
        </w:numPr>
        <w:rPr>
          <w:rFonts w:cstheme="minorHAnsi"/>
          <w:color w:val="000000" w:themeColor="text1"/>
        </w:rPr>
      </w:pPr>
      <w:r>
        <w:rPr>
          <w:rFonts w:cstheme="minorHAnsi"/>
          <w:color w:val="000000" w:themeColor="text1"/>
        </w:rPr>
        <w:t>If the pixel value is greater than threshold value</w:t>
      </w:r>
      <w:r w:rsidR="00514B9D">
        <w:rPr>
          <w:rFonts w:cstheme="minorHAnsi"/>
          <w:color w:val="000000" w:themeColor="text1"/>
        </w:rPr>
        <w:t xml:space="preserve">, </w:t>
      </w:r>
      <w:r>
        <w:rPr>
          <w:rFonts w:cstheme="minorHAnsi"/>
          <w:color w:val="000000" w:themeColor="text1"/>
        </w:rPr>
        <w:t>it is set to maximum value (255)</w:t>
      </w:r>
    </w:p>
    <w:p w14:paraId="155931A9" w14:textId="1367842D" w:rsidR="005D75B3" w:rsidRPr="005D75B3" w:rsidRDefault="005D75B3" w:rsidP="005D75B3">
      <w:pPr>
        <w:pStyle w:val="ListParagraph"/>
        <w:numPr>
          <w:ilvl w:val="2"/>
          <w:numId w:val="24"/>
        </w:numPr>
        <w:rPr>
          <w:rFonts w:cstheme="minorHAnsi"/>
          <w:color w:val="000000" w:themeColor="text1"/>
        </w:rPr>
      </w:pPr>
      <w:r>
        <w:rPr>
          <w:rFonts w:cstheme="minorHAnsi"/>
          <w:color w:val="000000" w:themeColor="text1"/>
        </w:rPr>
        <w:t xml:space="preserve">If the pixel value is lower than the threshold </w:t>
      </w:r>
      <w:r w:rsidR="00514B9D">
        <w:rPr>
          <w:rFonts w:cstheme="minorHAnsi"/>
          <w:color w:val="000000" w:themeColor="text1"/>
        </w:rPr>
        <w:t>value, it</w:t>
      </w:r>
      <w:r>
        <w:rPr>
          <w:rFonts w:cstheme="minorHAnsi"/>
          <w:color w:val="000000" w:themeColor="text1"/>
        </w:rPr>
        <w:t xml:space="preserve"> is set to 0</w:t>
      </w:r>
    </w:p>
    <w:p w14:paraId="69AE284B" w14:textId="50220D8B" w:rsidR="007672C2" w:rsidRDefault="007672C2" w:rsidP="007672C2">
      <w:pPr>
        <w:pStyle w:val="ListParagraph"/>
        <w:numPr>
          <w:ilvl w:val="1"/>
          <w:numId w:val="24"/>
        </w:numPr>
        <w:rPr>
          <w:rFonts w:cstheme="minorHAnsi"/>
          <w:color w:val="000000" w:themeColor="text1"/>
        </w:rPr>
      </w:pPr>
      <w:r>
        <w:rPr>
          <w:rFonts w:cstheme="minorHAnsi"/>
          <w:color w:val="000000" w:themeColor="text1"/>
        </w:rPr>
        <w:t>Remove noise</w:t>
      </w:r>
      <w:r w:rsidR="00514B9D">
        <w:rPr>
          <w:rFonts w:cstheme="minorHAnsi"/>
          <w:color w:val="000000" w:themeColor="text1"/>
        </w:rPr>
        <w:t xml:space="preserve">, </w:t>
      </w:r>
      <w:r>
        <w:rPr>
          <w:rFonts w:cstheme="minorHAnsi"/>
          <w:color w:val="000000" w:themeColor="text1"/>
        </w:rPr>
        <w:t>achieved through Morphological Transformation (See section 1.3.4)</w:t>
      </w:r>
      <w:r w:rsidR="00CE1AD7">
        <w:rPr>
          <w:rFonts w:cstheme="minorHAnsi"/>
          <w:color w:val="000000" w:themeColor="text1"/>
        </w:rPr>
        <w:t xml:space="preserve"> and shadow removal</w:t>
      </w:r>
    </w:p>
    <w:p w14:paraId="594CBD48" w14:textId="1673713F" w:rsidR="007672C2" w:rsidRDefault="007672C2" w:rsidP="007672C2">
      <w:pPr>
        <w:pStyle w:val="ListParagraph"/>
        <w:numPr>
          <w:ilvl w:val="2"/>
          <w:numId w:val="24"/>
        </w:numPr>
        <w:rPr>
          <w:rFonts w:cstheme="minorHAnsi"/>
          <w:color w:val="000000" w:themeColor="text1"/>
        </w:rPr>
      </w:pPr>
      <w:r>
        <w:rPr>
          <w:rFonts w:cstheme="minorHAnsi"/>
          <w:color w:val="000000" w:themeColor="text1"/>
        </w:rPr>
        <w:t xml:space="preserve">The image </w:t>
      </w:r>
      <w:r w:rsidR="00514B9D">
        <w:rPr>
          <w:rFonts w:cstheme="minorHAnsi"/>
          <w:color w:val="000000" w:themeColor="text1"/>
        </w:rPr>
        <w:t xml:space="preserve">is </w:t>
      </w:r>
      <w:r>
        <w:rPr>
          <w:rFonts w:cstheme="minorHAnsi"/>
          <w:color w:val="000000" w:themeColor="text1"/>
        </w:rPr>
        <w:t>transformed into binary form first (see part c.)</w:t>
      </w:r>
    </w:p>
    <w:p w14:paraId="70064C8B" w14:textId="77777777" w:rsidR="007672C2" w:rsidRDefault="007672C2" w:rsidP="007672C2">
      <w:pPr>
        <w:pStyle w:val="ListParagraph"/>
        <w:numPr>
          <w:ilvl w:val="2"/>
          <w:numId w:val="24"/>
        </w:numPr>
        <w:rPr>
          <w:rFonts w:cstheme="minorHAnsi"/>
          <w:color w:val="000000" w:themeColor="text1"/>
        </w:rPr>
      </w:pPr>
      <w:r>
        <w:rPr>
          <w:rFonts w:cstheme="minorHAnsi"/>
          <w:color w:val="000000" w:themeColor="text1"/>
        </w:rPr>
        <w:t>Use the Opening transformation to erode then dilate the image</w:t>
      </w:r>
    </w:p>
    <w:p w14:paraId="3CB36516" w14:textId="05F8CC5E" w:rsidR="007672C2" w:rsidRDefault="007672C2" w:rsidP="007672C2">
      <w:pPr>
        <w:pStyle w:val="ListParagraph"/>
        <w:numPr>
          <w:ilvl w:val="3"/>
          <w:numId w:val="24"/>
        </w:numPr>
        <w:rPr>
          <w:rFonts w:cstheme="minorHAnsi"/>
          <w:color w:val="000000" w:themeColor="text1"/>
        </w:rPr>
      </w:pPr>
      <w:r>
        <w:rPr>
          <w:rFonts w:cstheme="minorHAnsi"/>
          <w:color w:val="000000" w:themeColor="text1"/>
        </w:rPr>
        <w:t>Transformation is achieved by calling the OpenCV library function cv2.morphologyEx()</w:t>
      </w:r>
    </w:p>
    <w:p w14:paraId="776DCD3F" w14:textId="456E5CD8" w:rsidR="00325331" w:rsidRDefault="00325331" w:rsidP="00325331">
      <w:pPr>
        <w:pStyle w:val="ListParagraph"/>
        <w:numPr>
          <w:ilvl w:val="2"/>
          <w:numId w:val="24"/>
        </w:numPr>
        <w:rPr>
          <w:rFonts w:cstheme="minorHAnsi"/>
          <w:color w:val="000000" w:themeColor="text1"/>
        </w:rPr>
      </w:pPr>
      <w:r>
        <w:rPr>
          <w:rFonts w:cstheme="minorHAnsi"/>
          <w:color w:val="000000" w:themeColor="text1"/>
        </w:rPr>
        <w:t>Use Closing transformation to dilate then erode the image</w:t>
      </w:r>
    </w:p>
    <w:p w14:paraId="35ECB205" w14:textId="730FB7E3" w:rsidR="00CE1AD7" w:rsidRDefault="00CE1AD7" w:rsidP="00325331">
      <w:pPr>
        <w:pStyle w:val="ListParagraph"/>
        <w:numPr>
          <w:ilvl w:val="2"/>
          <w:numId w:val="24"/>
        </w:numPr>
        <w:rPr>
          <w:rFonts w:cstheme="minorHAnsi"/>
          <w:color w:val="000000" w:themeColor="text1"/>
        </w:rPr>
      </w:pPr>
      <w:r>
        <w:rPr>
          <w:rFonts w:cstheme="minorHAnsi"/>
          <w:color w:val="000000" w:themeColor="text1"/>
        </w:rPr>
        <w:t>Use shadow removal methods to remove shadow within the image</w:t>
      </w:r>
    </w:p>
    <w:p w14:paraId="4939C8BF" w14:textId="282DC683" w:rsidR="007672C2" w:rsidRDefault="007672C2" w:rsidP="007672C2">
      <w:pPr>
        <w:pStyle w:val="ListParagraph"/>
        <w:numPr>
          <w:ilvl w:val="1"/>
          <w:numId w:val="24"/>
        </w:numPr>
        <w:spacing w:before="240"/>
        <w:rPr>
          <w:rFonts w:cstheme="minorHAnsi"/>
        </w:rPr>
      </w:pPr>
      <w:r>
        <w:rPr>
          <w:rFonts w:cstheme="minorHAnsi"/>
        </w:rPr>
        <w:t>Segment Letters out from text (See section 1.3.4)</w:t>
      </w:r>
    </w:p>
    <w:p w14:paraId="5B30958F" w14:textId="4CE681DC" w:rsidR="00805BE1" w:rsidRPr="00AF3DF6" w:rsidRDefault="00514B9D" w:rsidP="00805BE1">
      <w:pPr>
        <w:pStyle w:val="ListParagraph"/>
        <w:numPr>
          <w:ilvl w:val="2"/>
          <w:numId w:val="24"/>
        </w:numPr>
        <w:rPr>
          <w:rFonts w:cstheme="minorHAnsi"/>
          <w:color w:val="000000" w:themeColor="text1"/>
        </w:rPr>
      </w:pPr>
      <w:r w:rsidRPr="00AF3DF6">
        <w:rPr>
          <w:rFonts w:cstheme="minorHAnsi"/>
          <w:color w:val="000000" w:themeColor="text1"/>
        </w:rPr>
        <w:t>A</w:t>
      </w:r>
      <w:r w:rsidR="00196BCB" w:rsidRPr="00AF3DF6">
        <w:rPr>
          <w:rFonts w:cstheme="minorHAnsi"/>
          <w:color w:val="000000" w:themeColor="text1"/>
        </w:rPr>
        <w:t xml:space="preserve">chieved by </w:t>
      </w:r>
      <w:r w:rsidR="00805BE1" w:rsidRPr="00AF3DF6">
        <w:rPr>
          <w:rFonts w:cstheme="minorHAnsi"/>
          <w:color w:val="000000" w:themeColor="text1"/>
        </w:rPr>
        <w:t>using ROI (Region of Interest</w:t>
      </w:r>
      <w:r w:rsidR="00E00CF7" w:rsidRPr="00AF3DF6">
        <w:rPr>
          <w:rFonts w:cstheme="minorHAnsi"/>
          <w:color w:val="000000" w:themeColor="text1"/>
        </w:rPr>
        <w:t>, see section 2.5.7)</w:t>
      </w:r>
    </w:p>
    <w:p w14:paraId="57D751B6" w14:textId="7645E2ED" w:rsidR="00500246" w:rsidRDefault="00500246" w:rsidP="00805BE1">
      <w:pPr>
        <w:pStyle w:val="ListParagraph"/>
        <w:numPr>
          <w:ilvl w:val="3"/>
          <w:numId w:val="24"/>
        </w:numPr>
        <w:rPr>
          <w:rFonts w:cstheme="minorHAnsi"/>
          <w:color w:val="000000" w:themeColor="text1"/>
        </w:rPr>
      </w:pPr>
      <w:r>
        <w:rPr>
          <w:rFonts w:cstheme="minorHAnsi"/>
          <w:color w:val="000000" w:themeColor="text1"/>
        </w:rPr>
        <w:t>Should be already in binary form (see part c.)</w:t>
      </w:r>
    </w:p>
    <w:p w14:paraId="40F6C8BB" w14:textId="7CFB82D6" w:rsidR="00805BE1" w:rsidRDefault="004A0EA3" w:rsidP="00805BE1">
      <w:pPr>
        <w:pStyle w:val="ListParagraph"/>
        <w:numPr>
          <w:ilvl w:val="3"/>
          <w:numId w:val="24"/>
        </w:numPr>
        <w:rPr>
          <w:rFonts w:cstheme="minorHAnsi"/>
          <w:color w:val="000000" w:themeColor="text1"/>
        </w:rPr>
      </w:pPr>
      <w:r>
        <w:rPr>
          <w:rFonts w:cstheme="minorHAnsi"/>
          <w:color w:val="000000" w:themeColor="text1"/>
        </w:rPr>
        <w:t>Extract contour lines within the image (see part f.)</w:t>
      </w:r>
    </w:p>
    <w:p w14:paraId="0C7CF601" w14:textId="197CAC2A" w:rsidR="004A0EA3" w:rsidRDefault="004A0EA3" w:rsidP="00805BE1">
      <w:pPr>
        <w:pStyle w:val="ListParagraph"/>
        <w:numPr>
          <w:ilvl w:val="3"/>
          <w:numId w:val="24"/>
        </w:numPr>
        <w:rPr>
          <w:rFonts w:cstheme="minorHAnsi"/>
          <w:color w:val="000000" w:themeColor="text1"/>
        </w:rPr>
      </w:pPr>
      <w:r>
        <w:rPr>
          <w:rFonts w:cstheme="minorHAnsi"/>
          <w:color w:val="000000" w:themeColor="text1"/>
        </w:rPr>
        <w:t xml:space="preserve">Use extracted contour lines to draw appropriate </w:t>
      </w:r>
      <w:r w:rsidR="00500246">
        <w:rPr>
          <w:rFonts w:cstheme="minorHAnsi"/>
          <w:color w:val="000000" w:themeColor="text1"/>
        </w:rPr>
        <w:t xml:space="preserve">boundary </w:t>
      </w:r>
      <w:r>
        <w:rPr>
          <w:rFonts w:cstheme="minorHAnsi"/>
          <w:color w:val="000000" w:themeColor="text1"/>
        </w:rPr>
        <w:t>rectangles around desired regions</w:t>
      </w:r>
    </w:p>
    <w:p w14:paraId="5EE58B24" w14:textId="042AE685" w:rsidR="00280763" w:rsidRDefault="00C76F26" w:rsidP="00280763">
      <w:pPr>
        <w:pStyle w:val="ListParagraph"/>
        <w:numPr>
          <w:ilvl w:val="4"/>
          <w:numId w:val="24"/>
        </w:numPr>
        <w:rPr>
          <w:rFonts w:cstheme="minorHAnsi"/>
          <w:color w:val="000000" w:themeColor="text1"/>
        </w:rPr>
      </w:pPr>
      <w:r>
        <w:rPr>
          <w:rFonts w:cstheme="minorHAnsi"/>
          <w:color w:val="000000" w:themeColor="text1"/>
        </w:rPr>
        <w:t>This is achieved by using cv2.retangle()</w:t>
      </w:r>
    </w:p>
    <w:p w14:paraId="7CDA1BEF" w14:textId="0BC31E8F" w:rsidR="00545830" w:rsidRDefault="00545830" w:rsidP="00280763">
      <w:pPr>
        <w:pStyle w:val="ListParagraph"/>
        <w:numPr>
          <w:ilvl w:val="4"/>
          <w:numId w:val="24"/>
        </w:numPr>
        <w:rPr>
          <w:rFonts w:cstheme="minorHAnsi"/>
          <w:color w:val="000000" w:themeColor="text1"/>
        </w:rPr>
      </w:pPr>
      <w:r>
        <w:rPr>
          <w:rFonts w:cstheme="minorHAnsi"/>
          <w:color w:val="000000" w:themeColor="text1"/>
        </w:rPr>
        <w:t>Colour of drawn rectangles has to be the same as the background</w:t>
      </w:r>
      <w:r w:rsidR="00514B9D">
        <w:rPr>
          <w:rFonts w:cstheme="minorHAnsi"/>
          <w:color w:val="000000" w:themeColor="text1"/>
        </w:rPr>
        <w:t xml:space="preserve"> (not visible)</w:t>
      </w:r>
    </w:p>
    <w:p w14:paraId="45360F7B" w14:textId="589D812E" w:rsidR="004A0EA3" w:rsidRDefault="004A0EA3" w:rsidP="00805BE1">
      <w:pPr>
        <w:pStyle w:val="ListParagraph"/>
        <w:numPr>
          <w:ilvl w:val="3"/>
          <w:numId w:val="24"/>
        </w:numPr>
        <w:rPr>
          <w:rFonts w:cstheme="minorHAnsi"/>
          <w:color w:val="000000" w:themeColor="text1"/>
        </w:rPr>
      </w:pPr>
      <w:r>
        <w:rPr>
          <w:rFonts w:cstheme="minorHAnsi"/>
          <w:color w:val="000000" w:themeColor="text1"/>
        </w:rPr>
        <w:t xml:space="preserve">Only rectangles of required </w:t>
      </w:r>
      <w:r w:rsidR="00500246">
        <w:rPr>
          <w:rFonts w:cstheme="minorHAnsi"/>
          <w:color w:val="000000" w:themeColor="text1"/>
        </w:rPr>
        <w:t>dimensions</w:t>
      </w:r>
      <w:r>
        <w:rPr>
          <w:rFonts w:cstheme="minorHAnsi"/>
          <w:color w:val="000000" w:themeColor="text1"/>
        </w:rPr>
        <w:t xml:space="preserve"> are </w:t>
      </w:r>
      <w:r w:rsidR="00500246">
        <w:rPr>
          <w:rFonts w:cstheme="minorHAnsi"/>
          <w:color w:val="000000" w:themeColor="text1"/>
        </w:rPr>
        <w:t xml:space="preserve">saved into folder, others are </w:t>
      </w:r>
      <w:r w:rsidR="00D7702A">
        <w:rPr>
          <w:rFonts w:cstheme="minorHAnsi"/>
          <w:color w:val="000000" w:themeColor="text1"/>
        </w:rPr>
        <w:t>ignored</w:t>
      </w:r>
    </w:p>
    <w:p w14:paraId="66656610" w14:textId="6FA93A33" w:rsidR="0057196C" w:rsidRDefault="0057196C" w:rsidP="0057196C">
      <w:pPr>
        <w:pStyle w:val="ListParagraph"/>
        <w:numPr>
          <w:ilvl w:val="4"/>
          <w:numId w:val="24"/>
        </w:numPr>
        <w:rPr>
          <w:rFonts w:cstheme="minorHAnsi"/>
          <w:color w:val="000000" w:themeColor="text1"/>
        </w:rPr>
      </w:pPr>
      <w:r>
        <w:rPr>
          <w:rFonts w:cstheme="minorHAnsi"/>
          <w:color w:val="000000" w:themeColor="text1"/>
        </w:rPr>
        <w:t>Dimension need to be large enough to avoid small separated sections of the letter being identified as a different region</w:t>
      </w:r>
    </w:p>
    <w:p w14:paraId="4A2A983C" w14:textId="7F8EC3F1" w:rsidR="00F322C5" w:rsidRDefault="00F322C5" w:rsidP="0057196C">
      <w:pPr>
        <w:pStyle w:val="ListParagraph"/>
        <w:numPr>
          <w:ilvl w:val="4"/>
          <w:numId w:val="24"/>
        </w:numPr>
        <w:rPr>
          <w:rFonts w:cstheme="minorHAnsi"/>
          <w:color w:val="000000" w:themeColor="text1"/>
        </w:rPr>
      </w:pPr>
      <w:r>
        <w:rPr>
          <w:rFonts w:cstheme="minorHAnsi"/>
          <w:color w:val="000000" w:themeColor="text1"/>
        </w:rPr>
        <w:t>Dimension need to be small enough to avoid chunks of unwanted are to be identified</w:t>
      </w:r>
    </w:p>
    <w:p w14:paraId="3A0831F1" w14:textId="04428E51" w:rsidR="00805BE1" w:rsidRPr="00AF3DF6" w:rsidRDefault="00805BE1" w:rsidP="007672C2">
      <w:pPr>
        <w:pStyle w:val="ListParagraph"/>
        <w:numPr>
          <w:ilvl w:val="1"/>
          <w:numId w:val="24"/>
        </w:numPr>
        <w:rPr>
          <w:rFonts w:cstheme="minorHAnsi"/>
          <w:color w:val="000000" w:themeColor="text1"/>
        </w:rPr>
      </w:pPr>
      <w:r w:rsidRPr="00AF3DF6">
        <w:rPr>
          <w:rFonts w:cstheme="minorHAnsi"/>
          <w:color w:val="000000" w:themeColor="text1"/>
        </w:rPr>
        <w:t>Finding Contour lines</w:t>
      </w:r>
      <w:r w:rsidR="00E00CF7" w:rsidRPr="00AF3DF6">
        <w:rPr>
          <w:rFonts w:cstheme="minorHAnsi"/>
          <w:color w:val="000000" w:themeColor="text1"/>
        </w:rPr>
        <w:t xml:space="preserve"> (</w:t>
      </w:r>
      <w:r w:rsidR="00B265BB" w:rsidRPr="00AF3DF6">
        <w:rPr>
          <w:rFonts w:cstheme="minorHAnsi"/>
          <w:color w:val="000000" w:themeColor="text1"/>
        </w:rPr>
        <w:t>S</w:t>
      </w:r>
      <w:r w:rsidR="00E00CF7" w:rsidRPr="00AF3DF6">
        <w:rPr>
          <w:rFonts w:cstheme="minorHAnsi"/>
          <w:color w:val="000000" w:themeColor="text1"/>
        </w:rPr>
        <w:t>ee section 2.5.6)</w:t>
      </w:r>
    </w:p>
    <w:p w14:paraId="4BE1DDDC" w14:textId="6CCD3E56" w:rsidR="00500246" w:rsidRDefault="00500246" w:rsidP="00500246">
      <w:pPr>
        <w:pStyle w:val="ListParagraph"/>
        <w:numPr>
          <w:ilvl w:val="2"/>
          <w:numId w:val="24"/>
        </w:numPr>
        <w:rPr>
          <w:rFonts w:cstheme="minorHAnsi"/>
          <w:color w:val="000000" w:themeColor="text1"/>
        </w:rPr>
      </w:pPr>
      <w:r>
        <w:rPr>
          <w:rFonts w:cstheme="minorHAnsi"/>
          <w:color w:val="000000" w:themeColor="text1"/>
        </w:rPr>
        <w:t>Should be already in binary form (see part c.) and cropped (see part g.)</w:t>
      </w:r>
    </w:p>
    <w:p w14:paraId="18DD51C5" w14:textId="424BAC1A" w:rsidR="00500246" w:rsidRDefault="00500246" w:rsidP="00500246">
      <w:pPr>
        <w:pStyle w:val="ListParagraph"/>
        <w:numPr>
          <w:ilvl w:val="2"/>
          <w:numId w:val="24"/>
        </w:numPr>
        <w:rPr>
          <w:rFonts w:cstheme="minorHAnsi"/>
          <w:color w:val="000000" w:themeColor="text1"/>
        </w:rPr>
      </w:pPr>
      <w:r>
        <w:rPr>
          <w:rFonts w:cstheme="minorHAnsi"/>
          <w:color w:val="000000" w:themeColor="text1"/>
        </w:rPr>
        <w:t>Contours are found using the cv2.findContours() function with appropriate parameters</w:t>
      </w:r>
    </w:p>
    <w:p w14:paraId="6C163BBB" w14:textId="6162933B" w:rsidR="00500246" w:rsidRDefault="00500246" w:rsidP="00500246">
      <w:pPr>
        <w:pStyle w:val="ListParagraph"/>
        <w:numPr>
          <w:ilvl w:val="3"/>
          <w:numId w:val="24"/>
        </w:numPr>
        <w:rPr>
          <w:rFonts w:cstheme="minorHAnsi"/>
          <w:color w:val="000000" w:themeColor="text1"/>
        </w:rPr>
      </w:pPr>
      <w:r>
        <w:rPr>
          <w:rFonts w:cstheme="minorHAnsi"/>
          <w:color w:val="000000" w:themeColor="text1"/>
        </w:rPr>
        <w:t>Reasons of choosing the parameters are discussed in section 2.5.6</w:t>
      </w:r>
    </w:p>
    <w:p w14:paraId="1DB738FA" w14:textId="0D218F76" w:rsidR="00500246" w:rsidRDefault="00500246" w:rsidP="00500246">
      <w:pPr>
        <w:pStyle w:val="ListParagraph"/>
        <w:numPr>
          <w:ilvl w:val="2"/>
          <w:numId w:val="24"/>
        </w:numPr>
        <w:rPr>
          <w:rFonts w:cstheme="minorHAnsi"/>
          <w:color w:val="000000" w:themeColor="text1"/>
        </w:rPr>
      </w:pPr>
      <w:r>
        <w:rPr>
          <w:rFonts w:cstheme="minorHAnsi"/>
          <w:color w:val="000000" w:themeColor="text1"/>
        </w:rPr>
        <w:t>Found contour lines are thickened and drawn with black colour onto original image</w:t>
      </w:r>
    </w:p>
    <w:p w14:paraId="5B895438" w14:textId="5C40F4D7" w:rsidR="009A728B" w:rsidRDefault="009A728B" w:rsidP="009A728B">
      <w:pPr>
        <w:pStyle w:val="ListParagraph"/>
        <w:numPr>
          <w:ilvl w:val="3"/>
          <w:numId w:val="24"/>
        </w:numPr>
        <w:rPr>
          <w:rFonts w:cstheme="minorHAnsi"/>
          <w:color w:val="000000" w:themeColor="text1"/>
        </w:rPr>
      </w:pPr>
      <w:r>
        <w:rPr>
          <w:rFonts w:cstheme="minorHAnsi"/>
          <w:color w:val="000000" w:themeColor="text1"/>
        </w:rPr>
        <w:t>Need to exclude the contour lines drawn for boundaries of the image as these are unnecessary information</w:t>
      </w:r>
    </w:p>
    <w:p w14:paraId="42FDBBB7" w14:textId="37AD9F36" w:rsidR="006229A5" w:rsidRPr="00500246" w:rsidRDefault="006229A5" w:rsidP="006229A5">
      <w:pPr>
        <w:pStyle w:val="ListParagraph"/>
        <w:numPr>
          <w:ilvl w:val="2"/>
          <w:numId w:val="24"/>
        </w:numPr>
        <w:rPr>
          <w:rFonts w:cstheme="minorHAnsi"/>
          <w:color w:val="000000" w:themeColor="text1"/>
        </w:rPr>
      </w:pPr>
      <w:r>
        <w:rPr>
          <w:rFonts w:cstheme="minorHAnsi"/>
          <w:color w:val="000000" w:themeColor="text1"/>
        </w:rPr>
        <w:t>Thickness of contour lines need to ensure that the letter is legible after resizing to 28 * 28 pixels.</w:t>
      </w:r>
    </w:p>
    <w:p w14:paraId="1010AB98" w14:textId="0C58284B" w:rsidR="00B265BB" w:rsidRPr="00AF3DF6" w:rsidRDefault="007672C2" w:rsidP="00B265BB">
      <w:pPr>
        <w:pStyle w:val="ListParagraph"/>
        <w:numPr>
          <w:ilvl w:val="1"/>
          <w:numId w:val="24"/>
        </w:numPr>
        <w:rPr>
          <w:rFonts w:cstheme="minorHAnsi"/>
          <w:color w:val="000000" w:themeColor="text1"/>
        </w:rPr>
      </w:pPr>
      <w:r w:rsidRPr="00AF3DF6">
        <w:rPr>
          <w:rFonts w:cstheme="minorHAnsi"/>
          <w:color w:val="000000" w:themeColor="text1"/>
        </w:rPr>
        <w:t>Cropping</w:t>
      </w:r>
      <w:r w:rsidR="00321409" w:rsidRPr="00AF3DF6">
        <w:rPr>
          <w:rFonts w:cstheme="minorHAnsi"/>
          <w:color w:val="000000" w:themeColor="text1"/>
        </w:rPr>
        <w:t xml:space="preserve"> of the image, which can be split into 2 operations, crop top and crop bottom</w:t>
      </w:r>
      <w:r w:rsidR="00E2012C" w:rsidRPr="00AF3DF6">
        <w:rPr>
          <w:rFonts w:cstheme="minorHAnsi"/>
          <w:color w:val="000000" w:themeColor="text1"/>
        </w:rPr>
        <w:t xml:space="preserve">. </w:t>
      </w:r>
      <w:r w:rsidR="00B265BB" w:rsidRPr="00AF3DF6">
        <w:rPr>
          <w:rFonts w:cstheme="minorHAnsi"/>
          <w:color w:val="000000" w:themeColor="text1"/>
        </w:rPr>
        <w:t>(See section 2.5.5)</w:t>
      </w:r>
    </w:p>
    <w:p w14:paraId="774844AE" w14:textId="0299964D" w:rsidR="007672C2" w:rsidRDefault="00514B9D" w:rsidP="00B265BB">
      <w:pPr>
        <w:pStyle w:val="ListParagraph"/>
        <w:numPr>
          <w:ilvl w:val="2"/>
          <w:numId w:val="24"/>
        </w:numPr>
        <w:rPr>
          <w:rFonts w:cstheme="minorHAnsi"/>
          <w:color w:val="000000" w:themeColor="text1"/>
        </w:rPr>
      </w:pPr>
      <w:r>
        <w:rPr>
          <w:rFonts w:cstheme="minorHAnsi"/>
          <w:color w:val="000000" w:themeColor="text1"/>
        </w:rPr>
        <w:t>Image need to be in binary form</w:t>
      </w:r>
    </w:p>
    <w:p w14:paraId="6121BACE" w14:textId="71C6C4B1" w:rsidR="00321409" w:rsidRDefault="00321409" w:rsidP="00321409">
      <w:pPr>
        <w:pStyle w:val="ListParagraph"/>
        <w:numPr>
          <w:ilvl w:val="2"/>
          <w:numId w:val="24"/>
        </w:numPr>
        <w:rPr>
          <w:rFonts w:cstheme="minorHAnsi"/>
          <w:color w:val="000000" w:themeColor="text1"/>
        </w:rPr>
      </w:pPr>
      <w:r>
        <w:rPr>
          <w:rFonts w:cstheme="minorHAnsi"/>
          <w:color w:val="000000" w:themeColor="text1"/>
        </w:rPr>
        <w:t>To crop top, program</w:t>
      </w:r>
      <w:r w:rsidR="00514B9D">
        <w:rPr>
          <w:rFonts w:cstheme="minorHAnsi"/>
          <w:color w:val="000000" w:themeColor="text1"/>
        </w:rPr>
        <w:t xml:space="preserve"> </w:t>
      </w:r>
      <w:r>
        <w:rPr>
          <w:rFonts w:cstheme="minorHAnsi"/>
          <w:color w:val="000000" w:themeColor="text1"/>
        </w:rPr>
        <w:t>iterate</w:t>
      </w:r>
      <w:r w:rsidR="00514B9D">
        <w:rPr>
          <w:rFonts w:cstheme="minorHAnsi"/>
          <w:color w:val="000000" w:themeColor="text1"/>
        </w:rPr>
        <w:t>s</w:t>
      </w:r>
      <w:r>
        <w:rPr>
          <w:rFonts w:cstheme="minorHAnsi"/>
          <w:color w:val="000000" w:themeColor="text1"/>
        </w:rPr>
        <w:t xml:space="preserve"> through the image array</w:t>
      </w:r>
    </w:p>
    <w:p w14:paraId="09C7EE50" w14:textId="18DEB995" w:rsidR="00321409" w:rsidRDefault="00321409" w:rsidP="00321409">
      <w:pPr>
        <w:pStyle w:val="ListParagraph"/>
        <w:numPr>
          <w:ilvl w:val="3"/>
          <w:numId w:val="24"/>
        </w:numPr>
        <w:rPr>
          <w:rFonts w:cstheme="minorHAnsi"/>
          <w:color w:val="000000" w:themeColor="text1"/>
        </w:rPr>
      </w:pPr>
      <w:r>
        <w:rPr>
          <w:rFonts w:cstheme="minorHAnsi"/>
          <w:color w:val="000000" w:themeColor="text1"/>
        </w:rPr>
        <w:t>For each iteration, find the max valued element within that array</w:t>
      </w:r>
    </w:p>
    <w:p w14:paraId="338237E3" w14:textId="14189C5A" w:rsidR="00321409" w:rsidRDefault="00321409" w:rsidP="00321409">
      <w:pPr>
        <w:pStyle w:val="ListParagraph"/>
        <w:numPr>
          <w:ilvl w:val="3"/>
          <w:numId w:val="24"/>
        </w:numPr>
        <w:rPr>
          <w:rFonts w:cstheme="minorHAnsi"/>
          <w:color w:val="000000" w:themeColor="text1"/>
        </w:rPr>
      </w:pPr>
      <w:r>
        <w:rPr>
          <w:rFonts w:cstheme="minorHAnsi"/>
          <w:color w:val="000000" w:themeColor="text1"/>
        </w:rPr>
        <w:t>If the max value is 0 which represents a white pixel</w:t>
      </w:r>
      <w:r w:rsidR="00696DFB">
        <w:rPr>
          <w:rFonts w:cstheme="minorHAnsi"/>
          <w:color w:val="000000" w:themeColor="text1"/>
        </w:rPr>
        <w:t xml:space="preserve"> then that array will be deleted</w:t>
      </w:r>
    </w:p>
    <w:p w14:paraId="0F32E11F" w14:textId="49658DF8" w:rsidR="00696DFB" w:rsidRDefault="00696DFB" w:rsidP="00321409">
      <w:pPr>
        <w:pStyle w:val="ListParagraph"/>
        <w:numPr>
          <w:ilvl w:val="3"/>
          <w:numId w:val="24"/>
        </w:numPr>
        <w:rPr>
          <w:rFonts w:cstheme="minorHAnsi"/>
          <w:color w:val="000000" w:themeColor="text1"/>
        </w:rPr>
      </w:pPr>
      <w:r>
        <w:rPr>
          <w:rFonts w:cstheme="minorHAnsi"/>
          <w:color w:val="000000" w:themeColor="text1"/>
        </w:rPr>
        <w:t>If the max value is greater than a threshold value (e.g. 10) then pause the iteration</w:t>
      </w:r>
    </w:p>
    <w:p w14:paraId="002023BA" w14:textId="45A301BF" w:rsidR="00696DFB" w:rsidRDefault="00696DFB" w:rsidP="00696DFB">
      <w:pPr>
        <w:pStyle w:val="ListParagraph"/>
        <w:numPr>
          <w:ilvl w:val="2"/>
          <w:numId w:val="24"/>
        </w:numPr>
        <w:rPr>
          <w:rFonts w:cstheme="minorHAnsi"/>
          <w:color w:val="000000" w:themeColor="text1"/>
        </w:rPr>
      </w:pPr>
      <w:r>
        <w:rPr>
          <w:rFonts w:cstheme="minorHAnsi"/>
          <w:color w:val="000000" w:themeColor="text1"/>
        </w:rPr>
        <w:t>To crop bottom, the same process</w:t>
      </w:r>
      <w:r w:rsidR="00514B9D">
        <w:rPr>
          <w:rFonts w:cstheme="minorHAnsi"/>
          <w:color w:val="000000" w:themeColor="text1"/>
        </w:rPr>
        <w:t xml:space="preserve"> ii</w:t>
      </w:r>
      <w:r>
        <w:rPr>
          <w:rFonts w:cstheme="minorHAnsi"/>
          <w:color w:val="000000" w:themeColor="text1"/>
        </w:rPr>
        <w:t xml:space="preserve"> is done but in reverse order</w:t>
      </w:r>
    </w:p>
    <w:p w14:paraId="1D265ACE" w14:textId="506F1634" w:rsidR="00B265BB" w:rsidRPr="00B265BB" w:rsidRDefault="00514B9D" w:rsidP="00B265BB">
      <w:pPr>
        <w:pStyle w:val="ListParagraph"/>
        <w:numPr>
          <w:ilvl w:val="2"/>
          <w:numId w:val="24"/>
        </w:numPr>
        <w:rPr>
          <w:rFonts w:cstheme="minorHAnsi"/>
          <w:color w:val="000000" w:themeColor="text1"/>
        </w:rPr>
      </w:pPr>
      <w:r>
        <w:rPr>
          <w:rFonts w:cstheme="minorHAnsi"/>
          <w:color w:val="000000" w:themeColor="text1"/>
        </w:rPr>
        <w:t>R</w:t>
      </w:r>
      <w:r w:rsidR="00696DFB">
        <w:rPr>
          <w:rFonts w:cstheme="minorHAnsi"/>
          <w:color w:val="000000" w:themeColor="text1"/>
        </w:rPr>
        <w:t>otat</w:t>
      </w:r>
      <w:r>
        <w:rPr>
          <w:rFonts w:cstheme="minorHAnsi"/>
          <w:color w:val="000000" w:themeColor="text1"/>
        </w:rPr>
        <w:t>e</w:t>
      </w:r>
      <w:r w:rsidR="00696DFB">
        <w:rPr>
          <w:rFonts w:cstheme="minorHAnsi"/>
          <w:color w:val="000000" w:themeColor="text1"/>
        </w:rPr>
        <w:t xml:space="preserve"> the image by 90 degrees, </w:t>
      </w:r>
      <w:r>
        <w:rPr>
          <w:rFonts w:cstheme="minorHAnsi"/>
          <w:color w:val="000000" w:themeColor="text1"/>
        </w:rPr>
        <w:t xml:space="preserve">apply </w:t>
      </w:r>
      <w:r w:rsidR="00696DFB">
        <w:rPr>
          <w:rFonts w:cstheme="minorHAnsi"/>
          <w:color w:val="000000" w:themeColor="text1"/>
        </w:rPr>
        <w:t>the two operations described above to crop left and right</w:t>
      </w:r>
    </w:p>
    <w:p w14:paraId="1829AC99" w14:textId="77777777" w:rsidR="007672C2" w:rsidRPr="00507BBC" w:rsidRDefault="007672C2" w:rsidP="007672C2">
      <w:pPr>
        <w:rPr>
          <w:rFonts w:cstheme="minorHAnsi"/>
        </w:rPr>
      </w:pPr>
    </w:p>
    <w:p w14:paraId="11CF24C7" w14:textId="77777777" w:rsidR="007672C2" w:rsidRPr="00B37CBF" w:rsidRDefault="007672C2" w:rsidP="007672C2">
      <w:pPr>
        <w:pStyle w:val="ListParagraph"/>
        <w:numPr>
          <w:ilvl w:val="0"/>
          <w:numId w:val="8"/>
        </w:numPr>
        <w:rPr>
          <w:rFonts w:cstheme="minorHAnsi"/>
          <w:color w:val="000000" w:themeColor="text1"/>
        </w:rPr>
      </w:pPr>
      <w:r w:rsidRPr="00B37CBF">
        <w:rPr>
          <w:rFonts w:cstheme="minorHAnsi"/>
          <w:color w:val="000000" w:themeColor="text1"/>
        </w:rPr>
        <w:t>To create ConvNet model, the program must have (see section 1.3.2 and 1.3.5 for extra detail):</w:t>
      </w:r>
    </w:p>
    <w:p w14:paraId="78FDC9C6" w14:textId="77777777" w:rsidR="007672C2" w:rsidRDefault="007672C2" w:rsidP="007672C2">
      <w:pPr>
        <w:pStyle w:val="ListParagraph"/>
        <w:numPr>
          <w:ilvl w:val="1"/>
          <w:numId w:val="8"/>
        </w:numPr>
        <w:rPr>
          <w:rFonts w:cstheme="minorHAnsi"/>
        </w:rPr>
      </w:pPr>
      <w:r w:rsidRPr="00EF1906">
        <w:rPr>
          <w:rFonts w:cstheme="minorHAnsi"/>
        </w:rPr>
        <w:t>Convolutional Layer which filters / convolute input image</w:t>
      </w:r>
    </w:p>
    <w:p w14:paraId="23C7CB68" w14:textId="62C374A1" w:rsidR="007672C2" w:rsidRDefault="007672C2" w:rsidP="007672C2">
      <w:pPr>
        <w:pStyle w:val="ListParagraph"/>
        <w:numPr>
          <w:ilvl w:val="2"/>
          <w:numId w:val="8"/>
        </w:numPr>
        <w:rPr>
          <w:rFonts w:cstheme="minorHAnsi"/>
        </w:rPr>
      </w:pPr>
      <w:r w:rsidRPr="003E525F">
        <w:rPr>
          <w:rFonts w:cstheme="minorHAnsi"/>
        </w:rPr>
        <w:t xml:space="preserve">Parameters that requires consideration are the </w:t>
      </w:r>
      <w:r w:rsidR="008D65C3" w:rsidRPr="003E525F">
        <w:rPr>
          <w:rFonts w:cstheme="minorHAnsi"/>
        </w:rPr>
        <w:t>number</w:t>
      </w:r>
      <w:r w:rsidRPr="003E525F">
        <w:rPr>
          <w:rFonts w:cstheme="minorHAnsi"/>
        </w:rPr>
        <w:t xml:space="preserve"> of units per layer, </w:t>
      </w:r>
      <w:r w:rsidR="008D65C3" w:rsidRPr="003E525F">
        <w:rPr>
          <w:rFonts w:cstheme="minorHAnsi"/>
        </w:rPr>
        <w:t>number</w:t>
      </w:r>
      <w:r w:rsidRPr="003E525F">
        <w:rPr>
          <w:rFonts w:cstheme="minorHAnsi"/>
        </w:rPr>
        <w:t xml:space="preserve"> of layers needed in order to obtain the best results</w:t>
      </w:r>
    </w:p>
    <w:p w14:paraId="586C9B30" w14:textId="148C5412" w:rsidR="00AE4AE1" w:rsidRPr="003E525F" w:rsidRDefault="00AE4AE1" w:rsidP="007672C2">
      <w:pPr>
        <w:pStyle w:val="ListParagraph"/>
        <w:numPr>
          <w:ilvl w:val="2"/>
          <w:numId w:val="8"/>
        </w:numPr>
        <w:rPr>
          <w:rFonts w:cstheme="minorHAnsi"/>
        </w:rPr>
      </w:pPr>
      <w:r>
        <w:rPr>
          <w:rFonts w:cstheme="minorHAnsi"/>
        </w:rPr>
        <w:t xml:space="preserve">The values for these parameters can be taken from </w:t>
      </w:r>
      <w:r w:rsidR="00DF1D42">
        <w:rPr>
          <w:rFonts w:cstheme="minorHAnsi"/>
        </w:rPr>
        <w:t>well-known</w:t>
      </w:r>
      <w:r>
        <w:rPr>
          <w:rFonts w:cstheme="minorHAnsi"/>
        </w:rPr>
        <w:t xml:space="preserve"> CNN architectures such as LeNet, VGG and AlexNet which are well tested and has extremely high validation accuracies </w:t>
      </w:r>
    </w:p>
    <w:p w14:paraId="42D31E5C" w14:textId="77777777" w:rsidR="007672C2" w:rsidRDefault="007672C2" w:rsidP="007672C2">
      <w:pPr>
        <w:pStyle w:val="ListParagraph"/>
        <w:numPr>
          <w:ilvl w:val="1"/>
          <w:numId w:val="8"/>
        </w:numPr>
        <w:rPr>
          <w:rFonts w:cstheme="minorHAnsi"/>
        </w:rPr>
      </w:pPr>
      <w:r w:rsidRPr="00EF1906">
        <w:rPr>
          <w:rFonts w:cstheme="minorHAnsi"/>
        </w:rPr>
        <w:t xml:space="preserve">Max Pooling Layer used along with convolution layer to achieve filtering </w:t>
      </w:r>
    </w:p>
    <w:p w14:paraId="2100C871" w14:textId="77777777" w:rsidR="007672C2" w:rsidRDefault="007672C2" w:rsidP="007672C2">
      <w:pPr>
        <w:pStyle w:val="ListParagraph"/>
        <w:numPr>
          <w:ilvl w:val="2"/>
          <w:numId w:val="8"/>
        </w:numPr>
        <w:rPr>
          <w:rFonts w:cstheme="minorHAnsi"/>
        </w:rPr>
      </w:pPr>
      <w:r w:rsidRPr="00EF1906">
        <w:rPr>
          <w:rFonts w:cstheme="minorHAnsi"/>
        </w:rPr>
        <w:t>Applies a window of set dimension to the convoluted image passed down from the previous layer</w:t>
      </w:r>
    </w:p>
    <w:p w14:paraId="361660B5" w14:textId="690CF886" w:rsidR="007672C2" w:rsidRPr="00EF1906" w:rsidRDefault="007672C2" w:rsidP="007672C2">
      <w:pPr>
        <w:pStyle w:val="ListParagraph"/>
        <w:numPr>
          <w:ilvl w:val="3"/>
          <w:numId w:val="8"/>
        </w:numPr>
        <w:rPr>
          <w:rFonts w:cstheme="minorHAnsi"/>
        </w:rPr>
      </w:pPr>
      <w:r>
        <w:rPr>
          <w:rFonts w:cstheme="minorHAnsi"/>
        </w:rPr>
        <w:t>SAME</w:t>
      </w:r>
      <w:r w:rsidR="00D7702A">
        <w:rPr>
          <w:rStyle w:val="FootnoteReference"/>
          <w:rFonts w:cstheme="minorHAnsi"/>
        </w:rPr>
        <w:footnoteReference w:id="12"/>
      </w:r>
      <w:r>
        <w:rPr>
          <w:rFonts w:cstheme="minorHAnsi"/>
        </w:rPr>
        <w:t xml:space="preserve"> Padding may be required </w:t>
      </w:r>
    </w:p>
    <w:p w14:paraId="1388C870" w14:textId="77777777" w:rsidR="007672C2" w:rsidRPr="00EF1906" w:rsidRDefault="007672C2" w:rsidP="007672C2">
      <w:pPr>
        <w:pStyle w:val="ListParagraph"/>
        <w:numPr>
          <w:ilvl w:val="2"/>
          <w:numId w:val="8"/>
        </w:numPr>
        <w:rPr>
          <w:rFonts w:cstheme="minorHAnsi"/>
        </w:rPr>
      </w:pPr>
      <w:r w:rsidRPr="00EF1906">
        <w:rPr>
          <w:rFonts w:cstheme="minorHAnsi"/>
        </w:rPr>
        <w:t>Runs through the image and take the maximum number within the window and replaces the region with the maximum number</w:t>
      </w:r>
    </w:p>
    <w:p w14:paraId="017E2B83" w14:textId="08EF8D50" w:rsidR="007672C2" w:rsidRPr="00EF1906" w:rsidRDefault="007672C2" w:rsidP="007672C2">
      <w:pPr>
        <w:pStyle w:val="ListParagraph"/>
        <w:numPr>
          <w:ilvl w:val="2"/>
          <w:numId w:val="8"/>
        </w:numPr>
        <w:rPr>
          <w:rFonts w:cstheme="minorHAnsi"/>
        </w:rPr>
      </w:pPr>
      <w:r w:rsidRPr="00EF1906">
        <w:rPr>
          <w:rFonts w:cstheme="minorHAnsi"/>
        </w:rPr>
        <w:t>The layer</w:t>
      </w:r>
      <w:r w:rsidR="00E36C67">
        <w:rPr>
          <w:rFonts w:cstheme="minorHAnsi"/>
        </w:rPr>
        <w:t>s</w:t>
      </w:r>
      <w:r w:rsidRPr="00EF1906">
        <w:rPr>
          <w:rFonts w:cstheme="minorHAnsi"/>
        </w:rPr>
        <w:t xml:space="preserve"> </w:t>
      </w:r>
      <w:r w:rsidR="00E36C67">
        <w:rPr>
          <w:rFonts w:cstheme="minorHAnsi"/>
        </w:rPr>
        <w:t>can</w:t>
      </w:r>
      <w:r w:rsidRPr="00EF1906">
        <w:rPr>
          <w:rFonts w:cstheme="minorHAnsi"/>
        </w:rPr>
        <w:t xml:space="preserve"> stack upon on</w:t>
      </w:r>
      <w:r>
        <w:rPr>
          <w:rFonts w:cstheme="minorHAnsi"/>
        </w:rPr>
        <w:t>e</w:t>
      </w:r>
      <w:r w:rsidRPr="00EF1906">
        <w:rPr>
          <w:rFonts w:cstheme="minorHAnsi"/>
        </w:rPr>
        <w:t xml:space="preserve"> and </w:t>
      </w:r>
      <w:r w:rsidR="00D7702A">
        <w:rPr>
          <w:rFonts w:cstheme="minorHAnsi"/>
        </w:rPr>
        <w:t>another</w:t>
      </w:r>
      <w:r w:rsidRPr="00EF1906">
        <w:rPr>
          <w:rFonts w:cstheme="minorHAnsi"/>
        </w:rPr>
        <w:t xml:space="preserve"> to allow a more shrunk</w:t>
      </w:r>
      <w:r>
        <w:rPr>
          <w:rFonts w:cstheme="minorHAnsi"/>
        </w:rPr>
        <w:t>/</w:t>
      </w:r>
      <w:r w:rsidRPr="00EF1906">
        <w:rPr>
          <w:rFonts w:cstheme="minorHAnsi"/>
        </w:rPr>
        <w:t>distilled image</w:t>
      </w:r>
      <w:r>
        <w:rPr>
          <w:rFonts w:cstheme="minorHAnsi"/>
        </w:rPr>
        <w:t xml:space="preserve"> along with the convolutional layer</w:t>
      </w:r>
    </w:p>
    <w:p w14:paraId="6057E441" w14:textId="77777777" w:rsidR="007672C2" w:rsidRPr="00EF1906" w:rsidRDefault="007672C2" w:rsidP="007672C2">
      <w:pPr>
        <w:pStyle w:val="ListParagraph"/>
        <w:numPr>
          <w:ilvl w:val="1"/>
          <w:numId w:val="8"/>
        </w:numPr>
        <w:rPr>
          <w:rFonts w:cstheme="minorHAnsi"/>
        </w:rPr>
      </w:pPr>
      <w:r w:rsidRPr="00EF1906">
        <w:rPr>
          <w:rFonts w:cstheme="minorHAnsi"/>
        </w:rPr>
        <w:t xml:space="preserve">Activation </w:t>
      </w:r>
      <w:r>
        <w:rPr>
          <w:rFonts w:cstheme="minorHAnsi"/>
        </w:rPr>
        <w:t>function</w:t>
      </w:r>
      <w:r w:rsidRPr="00EF1906">
        <w:rPr>
          <w:rFonts w:cstheme="minorHAnsi"/>
        </w:rPr>
        <w:t xml:space="preserve"> (RELU)</w:t>
      </w:r>
    </w:p>
    <w:p w14:paraId="26DC7D23" w14:textId="77777777" w:rsidR="007672C2" w:rsidRDefault="007672C2" w:rsidP="007672C2">
      <w:pPr>
        <w:pStyle w:val="ListParagraph"/>
        <w:numPr>
          <w:ilvl w:val="2"/>
          <w:numId w:val="8"/>
        </w:numPr>
        <w:rPr>
          <w:rFonts w:cstheme="minorHAnsi"/>
        </w:rPr>
      </w:pPr>
      <w:r>
        <w:rPr>
          <w:rFonts w:cstheme="minorHAnsi"/>
        </w:rPr>
        <w:t>Introduce non-linearity to the model</w:t>
      </w:r>
    </w:p>
    <w:p w14:paraId="73B97FC1" w14:textId="77777777" w:rsidR="007672C2" w:rsidRDefault="007672C2" w:rsidP="007672C2">
      <w:pPr>
        <w:pStyle w:val="ListParagraph"/>
        <w:numPr>
          <w:ilvl w:val="2"/>
          <w:numId w:val="8"/>
        </w:numPr>
        <w:rPr>
          <w:rFonts w:cstheme="minorHAnsi"/>
        </w:rPr>
      </w:pPr>
      <w:r>
        <w:rPr>
          <w:rFonts w:cstheme="minorHAnsi"/>
        </w:rPr>
        <w:t>Applied onto the convoluted image or after applying max pooling to remove</w:t>
      </w:r>
      <w:r>
        <w:rPr>
          <w:rFonts w:cstheme="minorHAnsi" w:hint="eastAsia"/>
          <w:lang w:eastAsia="zh-CN"/>
        </w:rPr>
        <w:t>/</w:t>
      </w:r>
      <w:r>
        <w:rPr>
          <w:rFonts w:cstheme="minorHAnsi"/>
          <w:lang w:eastAsia="zh-CN"/>
        </w:rPr>
        <w:t xml:space="preserve">zero out </w:t>
      </w:r>
      <w:r>
        <w:rPr>
          <w:rFonts w:cstheme="minorHAnsi"/>
        </w:rPr>
        <w:t xml:space="preserve">any negative numbers </w:t>
      </w:r>
    </w:p>
    <w:p w14:paraId="2E66F95D" w14:textId="77777777" w:rsidR="007672C2" w:rsidRDefault="007672C2" w:rsidP="007672C2">
      <w:pPr>
        <w:pStyle w:val="ListParagraph"/>
        <w:numPr>
          <w:ilvl w:val="3"/>
          <w:numId w:val="8"/>
        </w:numPr>
        <w:rPr>
          <w:rFonts w:cstheme="minorHAnsi"/>
        </w:rPr>
      </w:pPr>
      <w:r>
        <w:rPr>
          <w:rFonts w:cstheme="minorHAnsi"/>
        </w:rPr>
        <w:t>Negatives numbers are not of interest as only features that match the filter matters</w:t>
      </w:r>
    </w:p>
    <w:p w14:paraId="3F792E24" w14:textId="238FC1A6" w:rsidR="007672C2" w:rsidRPr="00EF1906" w:rsidRDefault="007672C2" w:rsidP="007672C2">
      <w:pPr>
        <w:pStyle w:val="ListParagraph"/>
        <w:numPr>
          <w:ilvl w:val="1"/>
          <w:numId w:val="8"/>
        </w:numPr>
        <w:rPr>
          <w:rFonts w:cstheme="minorHAnsi"/>
        </w:rPr>
      </w:pPr>
      <w:r>
        <w:rPr>
          <w:rFonts w:cstheme="minorHAnsi"/>
        </w:rPr>
        <w:t xml:space="preserve">Output tensor from the Max-pooling and Convolutional layer stack </w:t>
      </w:r>
      <w:r w:rsidR="00E36C67">
        <w:rPr>
          <w:rFonts w:cstheme="minorHAnsi"/>
        </w:rPr>
        <w:t>is</w:t>
      </w:r>
      <w:r>
        <w:rPr>
          <w:rFonts w:cstheme="minorHAnsi"/>
        </w:rPr>
        <w:t xml:space="preserve"> flattened before being passed into the fully connected layers</w:t>
      </w:r>
    </w:p>
    <w:p w14:paraId="26EBEE40" w14:textId="06A7600D" w:rsidR="007672C2" w:rsidRPr="00B96DC4" w:rsidRDefault="007672C2" w:rsidP="007672C2">
      <w:pPr>
        <w:pStyle w:val="ListParagraph"/>
        <w:numPr>
          <w:ilvl w:val="1"/>
          <w:numId w:val="8"/>
        </w:numPr>
        <w:rPr>
          <w:rFonts w:cstheme="minorHAnsi"/>
        </w:rPr>
      </w:pPr>
      <w:r w:rsidRPr="00EF1906">
        <w:rPr>
          <w:rFonts w:cstheme="minorHAnsi"/>
        </w:rPr>
        <w:t>Fully Connected Layer</w:t>
      </w:r>
      <w:r>
        <w:rPr>
          <w:rFonts w:cstheme="minorHAnsi"/>
        </w:rPr>
        <w:t xml:space="preserve"> takes in output of the stack of layers and output prediction</w:t>
      </w:r>
    </w:p>
    <w:p w14:paraId="441FD88E" w14:textId="14669323" w:rsidR="007672C2" w:rsidRDefault="007672C2" w:rsidP="007672C2">
      <w:pPr>
        <w:pStyle w:val="ListParagraph"/>
        <w:numPr>
          <w:ilvl w:val="2"/>
          <w:numId w:val="8"/>
        </w:numPr>
        <w:rPr>
          <w:rFonts w:cstheme="minorHAnsi"/>
        </w:rPr>
      </w:pPr>
      <w:r>
        <w:rPr>
          <w:rFonts w:cstheme="minorHAnsi"/>
        </w:rPr>
        <w:t>The output would be a tensor</w:t>
      </w:r>
    </w:p>
    <w:p w14:paraId="14C3881F" w14:textId="4CC1302B" w:rsidR="007672C2" w:rsidRDefault="007672C2" w:rsidP="007672C2">
      <w:pPr>
        <w:pStyle w:val="ListParagraph"/>
        <w:numPr>
          <w:ilvl w:val="2"/>
          <w:numId w:val="8"/>
        </w:numPr>
        <w:rPr>
          <w:rFonts w:cstheme="minorHAnsi"/>
        </w:rPr>
      </w:pPr>
      <w:r>
        <w:rPr>
          <w:rFonts w:cstheme="minorHAnsi"/>
        </w:rPr>
        <w:t xml:space="preserve">Rather than RELU, Sigmoid activation function </w:t>
      </w:r>
      <w:r w:rsidR="00E36C67">
        <w:rPr>
          <w:rFonts w:cstheme="minorHAnsi"/>
        </w:rPr>
        <w:t>is</w:t>
      </w:r>
      <w:r>
        <w:rPr>
          <w:rFonts w:cstheme="minorHAnsi"/>
        </w:rPr>
        <w:t xml:space="preserve"> used for the final Fully Connected layer to enable a prediction of the alphabet class</w:t>
      </w:r>
    </w:p>
    <w:p w14:paraId="2C49BA25" w14:textId="6A754A9D" w:rsidR="007672C2" w:rsidRPr="003E525F" w:rsidRDefault="007672C2" w:rsidP="007672C2">
      <w:pPr>
        <w:pStyle w:val="ListParagraph"/>
        <w:numPr>
          <w:ilvl w:val="2"/>
          <w:numId w:val="8"/>
        </w:numPr>
        <w:rPr>
          <w:rFonts w:cstheme="minorHAnsi"/>
        </w:rPr>
      </w:pPr>
      <w:r w:rsidRPr="003E525F">
        <w:rPr>
          <w:rFonts w:cstheme="minorHAnsi"/>
        </w:rPr>
        <w:t xml:space="preserve">The appropriate amount of fully connected layers </w:t>
      </w:r>
      <w:r w:rsidR="009F6F06" w:rsidRPr="003E525F">
        <w:rPr>
          <w:rFonts w:cstheme="minorHAnsi"/>
        </w:rPr>
        <w:t>needs</w:t>
      </w:r>
      <w:r w:rsidRPr="003E525F">
        <w:rPr>
          <w:rFonts w:cstheme="minorHAnsi"/>
        </w:rPr>
        <w:t xml:space="preserve"> to be obtained through testing of various models</w:t>
      </w:r>
    </w:p>
    <w:p w14:paraId="2376EFB7" w14:textId="47186815" w:rsidR="007672C2" w:rsidRPr="003E525F" w:rsidRDefault="007672C2" w:rsidP="007672C2">
      <w:pPr>
        <w:pStyle w:val="ListParagraph"/>
        <w:numPr>
          <w:ilvl w:val="2"/>
          <w:numId w:val="8"/>
        </w:numPr>
        <w:rPr>
          <w:rFonts w:cstheme="minorHAnsi"/>
        </w:rPr>
      </w:pPr>
      <w:r w:rsidRPr="003E525F">
        <w:rPr>
          <w:rFonts w:cstheme="minorHAnsi"/>
        </w:rPr>
        <w:t xml:space="preserve">The appropriate </w:t>
      </w:r>
      <w:r w:rsidR="00E77EB3" w:rsidRPr="003E525F">
        <w:rPr>
          <w:rFonts w:cstheme="minorHAnsi"/>
        </w:rPr>
        <w:t>number</w:t>
      </w:r>
      <w:r w:rsidRPr="003E525F">
        <w:rPr>
          <w:rFonts w:cstheme="minorHAnsi"/>
        </w:rPr>
        <w:t xml:space="preserve"> of units per fully connected layer also requires consideration </w:t>
      </w:r>
      <w:r w:rsidR="003E525F">
        <w:rPr>
          <w:rFonts w:cstheme="minorHAnsi"/>
        </w:rPr>
        <w:t>through various testing</w:t>
      </w:r>
    </w:p>
    <w:p w14:paraId="1493DEAE" w14:textId="77777777" w:rsidR="007672C2" w:rsidRPr="00EF1906" w:rsidRDefault="007672C2" w:rsidP="007672C2">
      <w:pPr>
        <w:ind w:left="1440"/>
        <w:rPr>
          <w:rFonts w:cstheme="minorHAnsi"/>
        </w:rPr>
      </w:pPr>
    </w:p>
    <w:p w14:paraId="07D27515" w14:textId="2A61B5D8" w:rsidR="007672C2" w:rsidRPr="006D76AF" w:rsidRDefault="007672C2" w:rsidP="007672C2">
      <w:pPr>
        <w:pStyle w:val="ListParagraph"/>
        <w:numPr>
          <w:ilvl w:val="0"/>
          <w:numId w:val="8"/>
        </w:numPr>
        <w:rPr>
          <w:rFonts w:cstheme="minorHAnsi"/>
        </w:rPr>
      </w:pPr>
      <w:r w:rsidRPr="006D76AF">
        <w:rPr>
          <w:rFonts w:cstheme="minorHAnsi"/>
        </w:rPr>
        <w:t>To train the Convolutional Neural Network (see section 1.3.1 for extra detail):</w:t>
      </w:r>
    </w:p>
    <w:p w14:paraId="2FE25F20" w14:textId="1E601EA4" w:rsidR="007672C2" w:rsidRPr="00C9626A" w:rsidRDefault="007672C2" w:rsidP="007672C2">
      <w:pPr>
        <w:pStyle w:val="ListParagraph"/>
        <w:numPr>
          <w:ilvl w:val="1"/>
          <w:numId w:val="8"/>
        </w:numPr>
        <w:rPr>
          <w:rFonts w:cstheme="minorHAnsi"/>
        </w:rPr>
      </w:pPr>
      <w:r w:rsidRPr="00C9626A">
        <w:rPr>
          <w:rFonts w:cstheme="minorHAnsi"/>
        </w:rPr>
        <w:t xml:space="preserve">A big data set of handwritten </w:t>
      </w:r>
      <w:r w:rsidR="008D7E68">
        <w:rPr>
          <w:rFonts w:cstheme="minorHAnsi"/>
        </w:rPr>
        <w:t>letter</w:t>
      </w:r>
      <w:r w:rsidRPr="00C9626A">
        <w:rPr>
          <w:rFonts w:cstheme="minorHAnsi"/>
        </w:rPr>
        <w:t xml:space="preserve"> images</w:t>
      </w:r>
    </w:p>
    <w:p w14:paraId="1A6826D1" w14:textId="008B31F6" w:rsidR="007672C2" w:rsidRDefault="007672C2" w:rsidP="007672C2">
      <w:pPr>
        <w:pStyle w:val="ListParagraph"/>
        <w:numPr>
          <w:ilvl w:val="2"/>
          <w:numId w:val="8"/>
        </w:numPr>
        <w:rPr>
          <w:rFonts w:cstheme="minorHAnsi"/>
        </w:rPr>
      </w:pPr>
      <w:r w:rsidRPr="00C9626A">
        <w:rPr>
          <w:rFonts w:cstheme="minorHAnsi"/>
        </w:rPr>
        <w:t>Images split into folders, each containing only one type of English letter but written by different people</w:t>
      </w:r>
      <w:r>
        <w:rPr>
          <w:rFonts w:cstheme="minorHAnsi"/>
        </w:rPr>
        <w:t xml:space="preserve"> </w:t>
      </w:r>
    </w:p>
    <w:p w14:paraId="28A5F1C0" w14:textId="73A9E73F" w:rsidR="007672C2" w:rsidRPr="00C9626A" w:rsidRDefault="00E36C67" w:rsidP="007672C2">
      <w:pPr>
        <w:pStyle w:val="ListParagraph"/>
        <w:numPr>
          <w:ilvl w:val="3"/>
          <w:numId w:val="8"/>
        </w:numPr>
        <w:rPr>
          <w:rFonts w:cstheme="minorHAnsi"/>
        </w:rPr>
      </w:pPr>
      <w:r>
        <w:rPr>
          <w:rFonts w:cstheme="minorHAnsi"/>
        </w:rPr>
        <w:t>Separate</w:t>
      </w:r>
      <w:r w:rsidR="007672C2">
        <w:rPr>
          <w:rFonts w:cstheme="minorHAnsi"/>
        </w:rPr>
        <w:t xml:space="preserve"> upper case and lower case of same letter</w:t>
      </w:r>
    </w:p>
    <w:p w14:paraId="013813B8" w14:textId="77777777" w:rsidR="007672C2" w:rsidRDefault="007672C2" w:rsidP="007672C2">
      <w:pPr>
        <w:pStyle w:val="ListParagraph"/>
        <w:numPr>
          <w:ilvl w:val="2"/>
          <w:numId w:val="8"/>
        </w:numPr>
        <w:rPr>
          <w:rFonts w:cstheme="minorHAnsi"/>
        </w:rPr>
      </w:pPr>
      <w:r w:rsidRPr="00C9626A">
        <w:rPr>
          <w:rFonts w:cstheme="minorHAnsi"/>
        </w:rPr>
        <w:t>Images should be of acceptable quality</w:t>
      </w:r>
    </w:p>
    <w:p w14:paraId="5F591976" w14:textId="77777777" w:rsidR="007672C2" w:rsidRPr="00C9626A" w:rsidRDefault="007672C2" w:rsidP="007672C2">
      <w:pPr>
        <w:pStyle w:val="ListParagraph"/>
        <w:numPr>
          <w:ilvl w:val="3"/>
          <w:numId w:val="8"/>
        </w:numPr>
        <w:rPr>
          <w:rFonts w:cstheme="minorHAnsi"/>
        </w:rPr>
      </w:pPr>
      <w:r>
        <w:rPr>
          <w:rFonts w:cstheme="minorHAnsi"/>
        </w:rPr>
        <w:t>Not unreadable (e.g. Even human couldn’t recognize the letters)</w:t>
      </w:r>
    </w:p>
    <w:p w14:paraId="7832B6BB" w14:textId="6F922837" w:rsidR="007672C2" w:rsidRPr="00C9626A" w:rsidRDefault="00E36C67" w:rsidP="007672C2">
      <w:pPr>
        <w:pStyle w:val="ListParagraph"/>
        <w:numPr>
          <w:ilvl w:val="2"/>
          <w:numId w:val="8"/>
        </w:numPr>
        <w:rPr>
          <w:rFonts w:cstheme="minorHAnsi"/>
        </w:rPr>
      </w:pPr>
      <w:r>
        <w:rPr>
          <w:rFonts w:cstheme="minorHAnsi"/>
        </w:rPr>
        <w:t>D</w:t>
      </w:r>
      <w:r w:rsidR="007672C2" w:rsidRPr="00C9626A">
        <w:rPr>
          <w:rFonts w:cstheme="minorHAnsi"/>
        </w:rPr>
        <w:t xml:space="preserve">ataset that can be used is the </w:t>
      </w:r>
      <w:r w:rsidR="007672C2">
        <w:rPr>
          <w:rFonts w:cstheme="minorHAnsi"/>
        </w:rPr>
        <w:t>IAM</w:t>
      </w:r>
      <w:r w:rsidR="007672C2" w:rsidRPr="00C9626A">
        <w:rPr>
          <w:rFonts w:cstheme="minorHAnsi"/>
        </w:rPr>
        <w:t xml:space="preserve"> handwriting database</w:t>
      </w:r>
      <w:r w:rsidR="007672C2" w:rsidRPr="00C9626A">
        <w:rPr>
          <w:rStyle w:val="FootnoteReference"/>
          <w:rFonts w:cstheme="minorHAnsi"/>
        </w:rPr>
        <w:footnoteReference w:id="13"/>
      </w:r>
      <w:r w:rsidR="007672C2">
        <w:rPr>
          <w:rFonts w:cstheme="minorHAnsi"/>
        </w:rPr>
        <w:t>, NIST handwriting database</w:t>
      </w:r>
      <w:r w:rsidR="007672C2">
        <w:rPr>
          <w:rStyle w:val="FootnoteReference"/>
          <w:rFonts w:cstheme="minorHAnsi"/>
        </w:rPr>
        <w:footnoteReference w:id="14"/>
      </w:r>
      <w:r w:rsidR="007672C2">
        <w:rPr>
          <w:rFonts w:cstheme="minorHAnsi"/>
        </w:rPr>
        <w:t>, or database found on kaggle</w:t>
      </w:r>
      <w:r w:rsidR="007672C2">
        <w:rPr>
          <w:rStyle w:val="FootnoteReference"/>
          <w:rFonts w:cstheme="minorHAnsi"/>
        </w:rPr>
        <w:footnoteReference w:id="15"/>
      </w:r>
    </w:p>
    <w:p w14:paraId="4C991AB2" w14:textId="6F3976CF" w:rsidR="007672C2" w:rsidRDefault="007672C2" w:rsidP="007672C2">
      <w:pPr>
        <w:pStyle w:val="ListParagraph"/>
        <w:numPr>
          <w:ilvl w:val="1"/>
          <w:numId w:val="8"/>
        </w:numPr>
        <w:rPr>
          <w:rFonts w:cstheme="minorHAnsi"/>
        </w:rPr>
      </w:pPr>
      <w:r w:rsidRPr="00C9626A">
        <w:rPr>
          <w:rFonts w:cstheme="minorHAnsi"/>
        </w:rPr>
        <w:t>All images inside folders</w:t>
      </w:r>
      <w:r>
        <w:rPr>
          <w:rFonts w:cstheme="minorHAnsi"/>
        </w:rPr>
        <w:t xml:space="preserve"> are</w:t>
      </w:r>
      <w:r w:rsidR="00E36C67">
        <w:rPr>
          <w:rFonts w:cstheme="minorHAnsi"/>
        </w:rPr>
        <w:t xml:space="preserve"> pre-</w:t>
      </w:r>
      <w:r w:rsidRPr="00C9626A">
        <w:rPr>
          <w:rFonts w:cstheme="minorHAnsi"/>
        </w:rPr>
        <w:t xml:space="preserve">processed before being fed into the </w:t>
      </w:r>
      <w:r w:rsidR="00473803">
        <w:rPr>
          <w:rFonts w:cstheme="minorHAnsi"/>
        </w:rPr>
        <w:t xml:space="preserve">CNN </w:t>
      </w:r>
      <w:r w:rsidRPr="00C9626A">
        <w:rPr>
          <w:rFonts w:cstheme="minorHAnsi"/>
        </w:rPr>
        <w:t>model</w:t>
      </w:r>
    </w:p>
    <w:p w14:paraId="28A1F4C2" w14:textId="0A8FCE47" w:rsidR="007672C2" w:rsidRDefault="007672C2" w:rsidP="007672C2">
      <w:pPr>
        <w:pStyle w:val="ListParagraph"/>
        <w:numPr>
          <w:ilvl w:val="1"/>
          <w:numId w:val="8"/>
        </w:numPr>
        <w:rPr>
          <w:rFonts w:cstheme="minorHAnsi"/>
        </w:rPr>
      </w:pPr>
      <w:r>
        <w:rPr>
          <w:rFonts w:cstheme="minorHAnsi"/>
        </w:rPr>
        <w:t xml:space="preserve">Labels / expected output </w:t>
      </w:r>
      <w:r w:rsidR="00843C3B">
        <w:rPr>
          <w:rFonts w:cstheme="minorHAnsi"/>
        </w:rPr>
        <w:t>(such as alphabet letters)</w:t>
      </w:r>
    </w:p>
    <w:p w14:paraId="68378500" w14:textId="1EB2B829" w:rsidR="007672C2" w:rsidRDefault="007672C2" w:rsidP="007672C2">
      <w:pPr>
        <w:pStyle w:val="ListParagraph"/>
        <w:numPr>
          <w:ilvl w:val="2"/>
          <w:numId w:val="8"/>
        </w:numPr>
        <w:rPr>
          <w:rFonts w:cstheme="minorHAnsi"/>
        </w:rPr>
      </w:pPr>
      <w:r>
        <w:rPr>
          <w:rFonts w:cstheme="minorHAnsi"/>
        </w:rPr>
        <w:t xml:space="preserve">Corresponding labels </w:t>
      </w:r>
      <w:r w:rsidR="00473803">
        <w:rPr>
          <w:rFonts w:cstheme="minorHAnsi"/>
        </w:rPr>
        <w:t>are</w:t>
      </w:r>
      <w:r>
        <w:rPr>
          <w:rFonts w:cstheme="minorHAnsi"/>
        </w:rPr>
        <w:t xml:space="preserve"> </w:t>
      </w:r>
      <w:r w:rsidR="00843C3B">
        <w:rPr>
          <w:rFonts w:cstheme="minorHAnsi"/>
        </w:rPr>
        <w:t>‘attached’</w:t>
      </w:r>
      <w:r>
        <w:rPr>
          <w:rFonts w:cstheme="minorHAnsi"/>
        </w:rPr>
        <w:t xml:space="preserve"> to every single image that would be used as training data</w:t>
      </w:r>
    </w:p>
    <w:p w14:paraId="34F638A0" w14:textId="6D8A8144" w:rsidR="007672C2" w:rsidRDefault="007672C2" w:rsidP="007672C2">
      <w:pPr>
        <w:pStyle w:val="ListParagraph"/>
        <w:numPr>
          <w:ilvl w:val="2"/>
          <w:numId w:val="8"/>
        </w:numPr>
        <w:rPr>
          <w:rFonts w:cstheme="minorHAnsi"/>
        </w:rPr>
      </w:pPr>
      <w:r>
        <w:rPr>
          <w:rFonts w:cstheme="minorHAnsi"/>
        </w:rPr>
        <w:t xml:space="preserve">Labels </w:t>
      </w:r>
      <w:r w:rsidR="00473803">
        <w:rPr>
          <w:rFonts w:cstheme="minorHAnsi"/>
        </w:rPr>
        <w:t>are</w:t>
      </w:r>
      <w:r>
        <w:rPr>
          <w:rFonts w:cstheme="minorHAnsi"/>
        </w:rPr>
        <w:t xml:space="preserve"> converted to one-hot encoded array</w:t>
      </w:r>
    </w:p>
    <w:p w14:paraId="64E733FB" w14:textId="450A53D1" w:rsidR="007672C2" w:rsidRDefault="007672C2" w:rsidP="007672C2">
      <w:pPr>
        <w:pStyle w:val="ListParagraph"/>
        <w:numPr>
          <w:ilvl w:val="1"/>
          <w:numId w:val="8"/>
        </w:numPr>
        <w:rPr>
          <w:rFonts w:cstheme="minorHAnsi"/>
        </w:rPr>
      </w:pPr>
      <w:r>
        <w:rPr>
          <w:rFonts w:cstheme="minorHAnsi"/>
        </w:rPr>
        <w:t xml:space="preserve">Processed images which are linked with their corresponding labels </w:t>
      </w:r>
      <w:r w:rsidR="00473803">
        <w:rPr>
          <w:rFonts w:cstheme="minorHAnsi"/>
        </w:rPr>
        <w:t xml:space="preserve">are </w:t>
      </w:r>
      <w:r>
        <w:rPr>
          <w:rFonts w:cstheme="minorHAnsi"/>
        </w:rPr>
        <w:t>saved as a pickle file</w:t>
      </w:r>
    </w:p>
    <w:p w14:paraId="383E55C3" w14:textId="0B778D0F" w:rsidR="00473803" w:rsidRPr="00473803" w:rsidRDefault="00473803" w:rsidP="00473803">
      <w:pPr>
        <w:pStyle w:val="ListParagraph"/>
        <w:numPr>
          <w:ilvl w:val="2"/>
          <w:numId w:val="8"/>
        </w:numPr>
        <w:rPr>
          <w:rFonts w:cstheme="minorHAnsi"/>
        </w:rPr>
      </w:pPr>
      <w:r>
        <w:rPr>
          <w:rFonts w:cstheme="minorHAnsi"/>
        </w:rPr>
        <w:t>Enables easy importing and exporting</w:t>
      </w:r>
    </w:p>
    <w:p w14:paraId="331F19EF" w14:textId="77777777" w:rsidR="00473803" w:rsidRDefault="007672C2" w:rsidP="007672C2">
      <w:pPr>
        <w:pStyle w:val="ListParagraph"/>
        <w:numPr>
          <w:ilvl w:val="1"/>
          <w:numId w:val="8"/>
        </w:numPr>
        <w:rPr>
          <w:rFonts w:cstheme="minorHAnsi"/>
        </w:rPr>
      </w:pPr>
      <w:r w:rsidRPr="00C9626A">
        <w:rPr>
          <w:rFonts w:cstheme="minorHAnsi"/>
        </w:rPr>
        <w:t xml:space="preserve">The </w:t>
      </w:r>
      <w:r w:rsidR="009F4156">
        <w:rPr>
          <w:rFonts w:cstheme="minorHAnsi"/>
        </w:rPr>
        <w:t xml:space="preserve">saved </w:t>
      </w:r>
      <w:r w:rsidR="00843C3B">
        <w:rPr>
          <w:rFonts w:cstheme="minorHAnsi"/>
        </w:rPr>
        <w:t xml:space="preserve">pickle </w:t>
      </w:r>
      <w:r>
        <w:rPr>
          <w:rFonts w:cstheme="minorHAnsi"/>
        </w:rPr>
        <w:t>files of labels and images</w:t>
      </w:r>
      <w:r w:rsidRPr="00C9626A">
        <w:rPr>
          <w:rFonts w:cstheme="minorHAnsi"/>
        </w:rPr>
        <w:t xml:space="preserve"> </w:t>
      </w:r>
      <w:r w:rsidR="00473803">
        <w:rPr>
          <w:rFonts w:cstheme="minorHAnsi"/>
        </w:rPr>
        <w:t>are</w:t>
      </w:r>
      <w:r w:rsidRPr="00C9626A">
        <w:rPr>
          <w:rFonts w:cstheme="minorHAnsi"/>
        </w:rPr>
        <w:t xml:space="preserve"> </w:t>
      </w:r>
      <w:r>
        <w:rPr>
          <w:rFonts w:cstheme="minorHAnsi"/>
        </w:rPr>
        <w:t xml:space="preserve">imported and </w:t>
      </w:r>
      <w:r w:rsidRPr="00C9626A">
        <w:rPr>
          <w:rFonts w:cstheme="minorHAnsi"/>
        </w:rPr>
        <w:t>fed into the ConvNet</w:t>
      </w:r>
    </w:p>
    <w:p w14:paraId="7282AF1B" w14:textId="164039C5" w:rsidR="007672C2" w:rsidRPr="00C9626A" w:rsidRDefault="00473803" w:rsidP="00473803">
      <w:pPr>
        <w:pStyle w:val="ListParagraph"/>
        <w:numPr>
          <w:ilvl w:val="2"/>
          <w:numId w:val="8"/>
        </w:numPr>
        <w:rPr>
          <w:rFonts w:cstheme="minorHAnsi"/>
        </w:rPr>
      </w:pPr>
      <w:r>
        <w:rPr>
          <w:rFonts w:cstheme="minorHAnsi"/>
        </w:rPr>
        <w:t>Fed</w:t>
      </w:r>
      <w:r w:rsidR="007672C2" w:rsidRPr="00C9626A">
        <w:rPr>
          <w:rFonts w:cstheme="minorHAnsi"/>
        </w:rPr>
        <w:t xml:space="preserve"> in smaller batches in multiple </w:t>
      </w:r>
      <w:r w:rsidR="007672C2">
        <w:rPr>
          <w:rFonts w:cstheme="minorHAnsi"/>
        </w:rPr>
        <w:t>epochs</w:t>
      </w:r>
      <w:r>
        <w:rPr>
          <w:rFonts w:cstheme="minorHAnsi"/>
        </w:rPr>
        <w:t xml:space="preserve"> /</w:t>
      </w:r>
      <w:r w:rsidR="00843C3B">
        <w:rPr>
          <w:rFonts w:cstheme="minorHAnsi"/>
        </w:rPr>
        <w:t xml:space="preserve"> training loops</w:t>
      </w:r>
    </w:p>
    <w:p w14:paraId="1A84951F" w14:textId="1ADB5F23" w:rsidR="007672C2" w:rsidRDefault="007672C2" w:rsidP="007672C2">
      <w:pPr>
        <w:pStyle w:val="ListParagraph"/>
        <w:numPr>
          <w:ilvl w:val="2"/>
          <w:numId w:val="8"/>
        </w:numPr>
        <w:rPr>
          <w:rFonts w:cstheme="minorHAnsi"/>
        </w:rPr>
      </w:pPr>
      <w:r w:rsidRPr="00C9626A">
        <w:rPr>
          <w:rFonts w:cstheme="minorHAnsi"/>
        </w:rPr>
        <w:t xml:space="preserve">Number of </w:t>
      </w:r>
      <w:r w:rsidR="0038354D">
        <w:rPr>
          <w:rFonts w:cstheme="minorHAnsi"/>
        </w:rPr>
        <w:t>epoch</w:t>
      </w:r>
      <w:r w:rsidRPr="00C9626A">
        <w:rPr>
          <w:rFonts w:cstheme="minorHAnsi"/>
        </w:rPr>
        <w:t xml:space="preserve">s required needs to be enough to </w:t>
      </w:r>
      <w:r w:rsidR="00473803">
        <w:rPr>
          <w:rFonts w:cstheme="minorHAnsi"/>
        </w:rPr>
        <w:t>produce good accuracy</w:t>
      </w:r>
    </w:p>
    <w:p w14:paraId="6B5998E8" w14:textId="34454D8D" w:rsidR="007672C2" w:rsidRDefault="00473803" w:rsidP="007672C2">
      <w:pPr>
        <w:pStyle w:val="ListParagraph"/>
        <w:numPr>
          <w:ilvl w:val="2"/>
          <w:numId w:val="8"/>
        </w:numPr>
        <w:rPr>
          <w:rFonts w:cstheme="minorHAnsi"/>
        </w:rPr>
      </w:pPr>
      <w:r>
        <w:rPr>
          <w:rFonts w:cstheme="minorHAnsi"/>
        </w:rPr>
        <w:t>Need</w:t>
      </w:r>
      <w:r w:rsidR="007672C2">
        <w:rPr>
          <w:rFonts w:cstheme="minorHAnsi"/>
        </w:rPr>
        <w:t xml:space="preserve"> to take overfitting and underfitting into consideration</w:t>
      </w:r>
    </w:p>
    <w:p w14:paraId="674BE388" w14:textId="1155BF83" w:rsidR="007672C2" w:rsidRDefault="007672C2" w:rsidP="007672C2">
      <w:pPr>
        <w:pStyle w:val="ListParagraph"/>
        <w:numPr>
          <w:ilvl w:val="3"/>
          <w:numId w:val="8"/>
        </w:numPr>
        <w:rPr>
          <w:rFonts w:cstheme="minorHAnsi"/>
        </w:rPr>
      </w:pPr>
      <w:r>
        <w:rPr>
          <w:rFonts w:cstheme="minorHAnsi"/>
        </w:rPr>
        <w:t xml:space="preserve">Achieved by using </w:t>
      </w:r>
      <w:r w:rsidR="00273A4C">
        <w:rPr>
          <w:rFonts w:cstheme="minorHAnsi"/>
        </w:rPr>
        <w:t>Tensor board</w:t>
      </w:r>
      <w:r w:rsidR="00E513DC">
        <w:rPr>
          <w:rStyle w:val="FootnoteReference"/>
          <w:rFonts w:cstheme="minorHAnsi"/>
        </w:rPr>
        <w:footnoteReference w:id="16"/>
      </w:r>
      <w:r>
        <w:rPr>
          <w:rFonts w:cstheme="minorHAnsi"/>
        </w:rPr>
        <w:t xml:space="preserve"> to monitor the training process</w:t>
      </w:r>
    </w:p>
    <w:p w14:paraId="21A0CB8D" w14:textId="6255884E" w:rsidR="001543B9" w:rsidRDefault="001543B9" w:rsidP="001543B9">
      <w:pPr>
        <w:pStyle w:val="ListParagraph"/>
        <w:numPr>
          <w:ilvl w:val="2"/>
          <w:numId w:val="8"/>
        </w:numPr>
        <w:rPr>
          <w:rFonts w:cstheme="minorHAnsi"/>
        </w:rPr>
      </w:pPr>
      <w:r>
        <w:rPr>
          <w:rFonts w:cstheme="minorHAnsi"/>
        </w:rPr>
        <w:t>Final trained model needs to be saved into a ‘. model’ file</w:t>
      </w:r>
    </w:p>
    <w:p w14:paraId="7F0B6CD3" w14:textId="12178B35" w:rsidR="001543B9" w:rsidRDefault="001543B9" w:rsidP="003E6E2B">
      <w:pPr>
        <w:pStyle w:val="ListParagraph"/>
        <w:numPr>
          <w:ilvl w:val="1"/>
          <w:numId w:val="8"/>
        </w:numPr>
        <w:rPr>
          <w:rFonts w:cstheme="minorHAnsi"/>
        </w:rPr>
      </w:pPr>
      <w:r>
        <w:rPr>
          <w:rFonts w:cstheme="minorHAnsi"/>
        </w:rPr>
        <w:t>The trained model is imported and used to create prediction on images of handwritten letter</w:t>
      </w:r>
    </w:p>
    <w:p w14:paraId="2C442754" w14:textId="73FA315A" w:rsidR="0074227E" w:rsidRPr="003E6E2B" w:rsidRDefault="0074227E" w:rsidP="0074227E">
      <w:pPr>
        <w:pStyle w:val="ListParagraph"/>
        <w:numPr>
          <w:ilvl w:val="2"/>
          <w:numId w:val="8"/>
        </w:numPr>
        <w:rPr>
          <w:rFonts w:cstheme="minorHAnsi"/>
        </w:rPr>
      </w:pPr>
      <w:r>
        <w:rPr>
          <w:rFonts w:cstheme="minorHAnsi"/>
        </w:rPr>
        <w:t>Accuracy of the model should be around 80% for it to be useful for handwritten letter image recognition task</w:t>
      </w:r>
    </w:p>
    <w:p w14:paraId="22F5565E" w14:textId="77777777" w:rsidR="00DF1D42" w:rsidRDefault="00DF1D42" w:rsidP="00DF1D42">
      <w:pPr>
        <w:pStyle w:val="ListParagraph"/>
        <w:ind w:left="2160"/>
        <w:rPr>
          <w:rFonts w:cstheme="minorHAnsi"/>
        </w:rPr>
      </w:pPr>
    </w:p>
    <w:p w14:paraId="57B84719" w14:textId="702A52D6" w:rsidR="00A33D1C" w:rsidRDefault="00562729" w:rsidP="00A713CB">
      <w:pPr>
        <w:pStyle w:val="Heading2"/>
      </w:pPr>
      <w:bookmarkStart w:id="35" w:name="_Justification_of_chosen"/>
      <w:bookmarkStart w:id="36" w:name="_Toc2940058"/>
      <w:bookmarkStart w:id="37" w:name="_Toc34841703"/>
      <w:bookmarkStart w:id="38" w:name="_Toc36144945"/>
      <w:bookmarkEnd w:id="35"/>
      <w:r w:rsidRPr="00463440">
        <w:t>Justification of chosen solution</w:t>
      </w:r>
      <w:bookmarkEnd w:id="36"/>
      <w:bookmarkEnd w:id="37"/>
      <w:bookmarkEnd w:id="38"/>
    </w:p>
    <w:p w14:paraId="59BA9F1F" w14:textId="6F24D153" w:rsidR="00CB2CC9" w:rsidRDefault="00CB2CC9" w:rsidP="00A713CB">
      <w:pPr>
        <w:pStyle w:val="Heading3"/>
      </w:pPr>
      <w:bookmarkStart w:id="39" w:name="_Toc34841704"/>
      <w:bookmarkStart w:id="40" w:name="_Toc36144946"/>
      <w:r>
        <w:t xml:space="preserve">1.5.1 K </w:t>
      </w:r>
      <w:r w:rsidR="001D3216">
        <w:t>N</w:t>
      </w:r>
      <w:r>
        <w:t>earest Neighbour</w:t>
      </w:r>
      <w:r w:rsidR="003C5576">
        <w:t xml:space="preserve"> (KNN)</w:t>
      </w:r>
      <w:bookmarkEnd w:id="39"/>
      <w:bookmarkEnd w:id="40"/>
    </w:p>
    <w:p w14:paraId="5232DC0C" w14:textId="470759A4" w:rsidR="00CB2CC9" w:rsidRDefault="00000000" w:rsidP="00CB2CC9">
      <w:r>
        <w:rPr>
          <w:noProof/>
        </w:rPr>
        <w:pict w14:anchorId="2D6632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1.25pt;margin-top:15pt;width:571.8pt;height:174.8pt;z-index:251659264;mso-position-horizontal-relative:text;mso-position-vertical-relative:text;mso-width-relative:page;mso-height-relative:page">
            <v:imagedata r:id="rId39" o:title="s74o5JiHWP-two-images3"/>
            <w10:wrap type="topAndBottom"/>
          </v:shape>
        </w:pict>
      </w:r>
    </w:p>
    <w:p w14:paraId="381719BD" w14:textId="34E07AB7" w:rsidR="00CB2CC9" w:rsidRPr="000F048C" w:rsidRDefault="00BD3818" w:rsidP="00BD3818">
      <w:pPr>
        <w:jc w:val="center"/>
        <w:rPr>
          <w:i/>
          <w:sz w:val="20"/>
          <w:szCs w:val="20"/>
        </w:rPr>
      </w:pPr>
      <w:r w:rsidRPr="000F048C">
        <w:rPr>
          <w:i/>
          <w:sz w:val="20"/>
          <w:szCs w:val="20"/>
        </w:rPr>
        <w:t xml:space="preserve">Source: </w:t>
      </w:r>
      <w:hyperlink r:id="rId40" w:history="1">
        <w:r w:rsidRPr="000F048C">
          <w:rPr>
            <w:rStyle w:val="Hyperlink"/>
            <w:i/>
            <w:sz w:val="20"/>
            <w:szCs w:val="20"/>
          </w:rPr>
          <w:t>https://brilliant.org/wiki/k-nearest-neighbors/</w:t>
        </w:r>
      </w:hyperlink>
    </w:p>
    <w:p w14:paraId="22D09639" w14:textId="49678088" w:rsidR="00BD3818" w:rsidRDefault="00BD3818" w:rsidP="00BD3818"/>
    <w:p w14:paraId="1E3D7C5E" w14:textId="77777777" w:rsidR="000A61A3" w:rsidRDefault="0029254C" w:rsidP="00BD3818">
      <w:r>
        <w:t xml:space="preserve">KNN </w:t>
      </w:r>
      <w:r w:rsidR="000A61A3">
        <w:t xml:space="preserve">is a simple classification method that works well on simple recognition problems. It </w:t>
      </w:r>
      <w:r>
        <w:t xml:space="preserve">works by finding ‘neighbours’ of the input instance within the feature space which contains the training data, as shown in the image above. </w:t>
      </w:r>
    </w:p>
    <w:p w14:paraId="295CBADF" w14:textId="77777777" w:rsidR="000A61A3" w:rsidRDefault="000A61A3" w:rsidP="00BD3818"/>
    <w:p w14:paraId="22BAC1D7" w14:textId="6AB829C7" w:rsidR="005B3428" w:rsidRDefault="0029254C" w:rsidP="00BD3818">
      <w:r>
        <w:t>The size of the</w:t>
      </w:r>
      <w:r w:rsidR="001A13F4">
        <w:t xml:space="preserve"> imaginary</w:t>
      </w:r>
      <w:r>
        <w:t xml:space="preserve"> circle is decided by the value of k</w:t>
      </w:r>
      <w:r w:rsidR="00FB3E28">
        <w:t xml:space="preserve"> (attained through training loop)</w:t>
      </w:r>
      <w:r>
        <w:t>, and each member within the circle will have a vote on what class the unknown input belong i</w:t>
      </w:r>
      <w:r w:rsidR="00E14A12">
        <w:t>n</w:t>
      </w:r>
      <w:r>
        <w:t xml:space="preserve">. In the example above, there are two votes on male and one vote on </w:t>
      </w:r>
      <w:r w:rsidR="000A61A3">
        <w:t>female;</w:t>
      </w:r>
      <w:r>
        <w:t xml:space="preserve"> </w:t>
      </w:r>
      <w:r w:rsidR="000A61A3">
        <w:t>hence,</w:t>
      </w:r>
      <w:r>
        <w:t xml:space="preserve"> the unknown input will be more likely to be a male th</w:t>
      </w:r>
      <w:r w:rsidR="001D3216">
        <w:t>a</w:t>
      </w:r>
      <w:r>
        <w:t>n female.</w:t>
      </w:r>
    </w:p>
    <w:p w14:paraId="1B7049C0" w14:textId="0D50CA25" w:rsidR="0029254C" w:rsidRDefault="0029254C" w:rsidP="00BD3818"/>
    <w:p w14:paraId="558F3C00" w14:textId="4352555D" w:rsidR="00FB3E28" w:rsidRDefault="0029254C" w:rsidP="00FB3E28">
      <w:r>
        <w:t>The main disadvantage of KNN</w:t>
      </w:r>
      <w:r w:rsidR="00FB3E28">
        <w:t xml:space="preserve"> is the fact that</w:t>
      </w:r>
      <w:r>
        <w:t xml:space="preserve"> it relies too much on the training data, the algorithm itself </w:t>
      </w:r>
      <w:r w:rsidR="00FB3E28">
        <w:t>is not</w:t>
      </w:r>
      <w:r>
        <w:t xml:space="preserve"> ‘learning’ and is only comparing the </w:t>
      </w:r>
      <w:r w:rsidR="00FB3E28">
        <w:t>data for classification.</w:t>
      </w:r>
      <w:r w:rsidR="00EE354D">
        <w:t xml:space="preserve"> </w:t>
      </w:r>
    </w:p>
    <w:p w14:paraId="30BDB258" w14:textId="77777777" w:rsidR="00FB3E28" w:rsidRDefault="000A61A3" w:rsidP="00FB3E28">
      <w:r>
        <w:t xml:space="preserve"> </w:t>
      </w:r>
    </w:p>
    <w:p w14:paraId="065E47AE" w14:textId="2BF36C0A" w:rsidR="000A61A3" w:rsidRDefault="00FB3E28" w:rsidP="00FB3E28">
      <w:r>
        <w:t xml:space="preserve">In addition, </w:t>
      </w:r>
      <w:r w:rsidR="003C5576">
        <w:t>KNN</w:t>
      </w:r>
      <w:r w:rsidR="001A13F4">
        <w:t xml:space="preserve"> </w:t>
      </w:r>
      <w:r w:rsidR="0009205F">
        <w:t>needs</w:t>
      </w:r>
      <w:r w:rsidR="001A13F4">
        <w:t xml:space="preserve"> to</w:t>
      </w:r>
      <w:r w:rsidR="000A61A3">
        <w:t xml:space="preserve"> compute the distance </w:t>
      </w:r>
      <w:r w:rsidR="001A13F4">
        <w:t xml:space="preserve">between </w:t>
      </w:r>
      <w:r w:rsidR="000A61A3">
        <w:t>data</w:t>
      </w:r>
      <w:r w:rsidR="001A13F4">
        <w:t xml:space="preserve"> records</w:t>
      </w:r>
      <w:r w:rsidR="000A61A3">
        <w:t xml:space="preserve"> at each prediction</w:t>
      </w:r>
      <w:r w:rsidR="00835A85">
        <w:t>, in order to find the nearest neighbours</w:t>
      </w:r>
      <w:r w:rsidR="000A61A3">
        <w:t xml:space="preserve">, which can be </w:t>
      </w:r>
      <w:r w:rsidR="00EE354D">
        <w:t xml:space="preserve">very </w:t>
      </w:r>
      <w:r w:rsidR="000A61A3">
        <w:t xml:space="preserve">slow if there are a large number of training </w:t>
      </w:r>
      <w:r w:rsidR="0009205F">
        <w:t>s</w:t>
      </w:r>
      <w:r w:rsidR="000A61A3">
        <w:t>amples</w:t>
      </w:r>
      <w:r w:rsidR="00EE354D">
        <w:t xml:space="preserve">, making </w:t>
      </w:r>
      <w:r w:rsidR="00835A85">
        <w:t>it less time</w:t>
      </w:r>
      <w:r w:rsidR="001D3216">
        <w:t>-</w:t>
      </w:r>
      <w:r w:rsidR="00835A85">
        <w:t>efficient while making predictions.</w:t>
      </w:r>
    </w:p>
    <w:p w14:paraId="2CE9792C" w14:textId="6CDF128A" w:rsidR="00FB3E28" w:rsidRDefault="00FB3E28" w:rsidP="00FB3E28"/>
    <w:p w14:paraId="3E145B5E" w14:textId="77777777" w:rsidR="00952C0F" w:rsidRDefault="00FB3E28" w:rsidP="00FB3E28">
      <w:r>
        <w:t xml:space="preserve">In conclusion, </w:t>
      </w:r>
      <w:r w:rsidR="00835A85">
        <w:t>I do not think that KNN will be most suitable for this task</w:t>
      </w:r>
      <w:r w:rsidR="00952C0F">
        <w:t xml:space="preserve"> because:</w:t>
      </w:r>
    </w:p>
    <w:p w14:paraId="1DF91D93" w14:textId="77777777" w:rsidR="00952C0F" w:rsidRDefault="00952C0F" w:rsidP="00FB3E28"/>
    <w:p w14:paraId="70081311" w14:textId="2B1D3207" w:rsidR="00952C0F" w:rsidRDefault="001D3216" w:rsidP="00952C0F">
      <w:pPr>
        <w:pStyle w:val="ListParagraph"/>
        <w:numPr>
          <w:ilvl w:val="0"/>
          <w:numId w:val="14"/>
        </w:numPr>
      </w:pPr>
      <w:r>
        <w:t>A l</w:t>
      </w:r>
      <w:r w:rsidR="00952C0F">
        <w:t xml:space="preserve">arge </w:t>
      </w:r>
      <w:r>
        <w:t>number</w:t>
      </w:r>
      <w:r w:rsidR="00952C0F">
        <w:t xml:space="preserve"> of training samples (images of handwritten </w:t>
      </w:r>
      <w:r w:rsidR="00350BB9">
        <w:t>text</w:t>
      </w:r>
      <w:r w:rsidR="00952C0F">
        <w:t>s in this case) are needed to ensure that the predictions made are as accurate as possible, however</w:t>
      </w:r>
      <w:r>
        <w:t>,</w:t>
      </w:r>
      <w:r w:rsidR="00952C0F">
        <w:t xml:space="preserve"> KNN isn’t very time-efficient in handling </w:t>
      </w:r>
      <w:r>
        <w:t xml:space="preserve">a </w:t>
      </w:r>
      <w:r w:rsidR="00952C0F">
        <w:t xml:space="preserve">large </w:t>
      </w:r>
      <w:r w:rsidR="003C5576">
        <w:t>number</w:t>
      </w:r>
      <w:r w:rsidR="00952C0F">
        <w:t xml:space="preserve"> of samples.</w:t>
      </w:r>
    </w:p>
    <w:p w14:paraId="620C7B76" w14:textId="77777777" w:rsidR="00FB3E28" w:rsidRDefault="00952C0F" w:rsidP="00DE69B4">
      <w:pPr>
        <w:ind w:left="720" w:hanging="390"/>
      </w:pPr>
      <w:r>
        <w:t xml:space="preserve">2. </w:t>
      </w:r>
      <w:r w:rsidR="00DE69B4">
        <w:tab/>
      </w:r>
      <w:r>
        <w:t xml:space="preserve">Images of handwritten </w:t>
      </w:r>
      <w:r w:rsidR="00350BB9">
        <w:t>text</w:t>
      </w:r>
      <w:r>
        <w:t xml:space="preserve"> may be of different qualities and styles; this means that predictions made may be drastically different even if the images are only off slightly (e.g. an extra dot beside the letter ……)</w:t>
      </w:r>
      <w:r w:rsidR="003C5576">
        <w:t xml:space="preserve"> as KNN is only comparing the data rather than actually learning the patterns of the letters.</w:t>
      </w:r>
    </w:p>
    <w:p w14:paraId="09CE4105" w14:textId="77777777" w:rsidR="00024779" w:rsidRDefault="00024779" w:rsidP="00DE69B4">
      <w:pPr>
        <w:ind w:left="720" w:hanging="390"/>
      </w:pPr>
    </w:p>
    <w:p w14:paraId="641D43B2" w14:textId="20513EF8" w:rsidR="00AF3013" w:rsidRDefault="00CB2CC9" w:rsidP="00A713CB">
      <w:pPr>
        <w:pStyle w:val="Heading3"/>
      </w:pPr>
      <w:bookmarkStart w:id="41" w:name="_Toc34841705"/>
      <w:bookmarkStart w:id="42" w:name="_Toc36144947"/>
      <w:r>
        <w:t>1.5.2 Recurrent Neural Network</w:t>
      </w:r>
      <w:r w:rsidR="003C5576">
        <w:t xml:space="preserve"> (RNN)</w:t>
      </w:r>
      <w:bookmarkEnd w:id="41"/>
      <w:bookmarkEnd w:id="42"/>
    </w:p>
    <w:p w14:paraId="28D067A9" w14:textId="77777777" w:rsidR="00961A12" w:rsidRPr="00961A12" w:rsidRDefault="00961A12" w:rsidP="00961A12"/>
    <w:p w14:paraId="1499DA89" w14:textId="42692AC5" w:rsidR="00CB2CC9" w:rsidRDefault="003C5576" w:rsidP="003C5576">
      <w:pPr>
        <w:jc w:val="center"/>
      </w:pPr>
      <w:r>
        <w:rPr>
          <w:noProof/>
          <w:lang w:eastAsia="en-GB"/>
        </w:rPr>
        <w:drawing>
          <wp:inline distT="0" distB="0" distL="0" distR="0" wp14:anchorId="26EFD661" wp14:editId="26AC7DF7">
            <wp:extent cx="3966146" cy="2673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1764" cy="2697358"/>
                    </a:xfrm>
                    <a:prstGeom prst="rect">
                      <a:avLst/>
                    </a:prstGeom>
                    <a:noFill/>
                    <a:ln>
                      <a:noFill/>
                    </a:ln>
                  </pic:spPr>
                </pic:pic>
              </a:graphicData>
            </a:graphic>
          </wp:inline>
        </w:drawing>
      </w:r>
    </w:p>
    <w:p w14:paraId="45AE8BE1" w14:textId="2332E9E0" w:rsidR="003C5576" w:rsidRPr="000F048C" w:rsidRDefault="003C5576" w:rsidP="003C5576">
      <w:pPr>
        <w:jc w:val="center"/>
        <w:rPr>
          <w:i/>
          <w:sz w:val="20"/>
          <w:szCs w:val="20"/>
        </w:rPr>
      </w:pPr>
      <w:r w:rsidRPr="000F048C">
        <w:rPr>
          <w:i/>
          <w:sz w:val="20"/>
          <w:szCs w:val="20"/>
        </w:rPr>
        <w:t xml:space="preserve">Source: </w:t>
      </w:r>
      <w:hyperlink r:id="rId42" w:history="1">
        <w:r w:rsidRPr="000F048C">
          <w:rPr>
            <w:rStyle w:val="Hyperlink"/>
            <w:i/>
            <w:sz w:val="20"/>
            <w:szCs w:val="20"/>
          </w:rPr>
          <w:t>https://hackernoon.com/rnn-or-recurrent-neural-network-for-noobs-a9afbb00e860</w:t>
        </w:r>
      </w:hyperlink>
    </w:p>
    <w:p w14:paraId="32477145" w14:textId="77777777" w:rsidR="004745DD" w:rsidRDefault="004745DD" w:rsidP="003C5576"/>
    <w:p w14:paraId="54391333" w14:textId="1A14F111" w:rsidR="003C5576" w:rsidRDefault="003C5576" w:rsidP="003C5576">
      <w:r>
        <w:t xml:space="preserve">RNN is a type of Artificial Neural </w:t>
      </w:r>
      <w:r w:rsidR="000F048C">
        <w:t>Network, which</w:t>
      </w:r>
      <w:r w:rsidR="0007475F">
        <w:t xml:space="preserve"> unlike other </w:t>
      </w:r>
      <w:r w:rsidR="001D3216">
        <w:t xml:space="preserve">artificial </w:t>
      </w:r>
      <w:r w:rsidR="0007475F">
        <w:t xml:space="preserve">neural </w:t>
      </w:r>
      <w:r w:rsidR="004745DD">
        <w:t>networks; it</w:t>
      </w:r>
      <w:r w:rsidR="0007475F">
        <w:t xml:space="preserve"> has its own ‘memory’. This characteristic makes it very useful when processing sequential data like processing sentences or machine translation where the previous contents will alter </w:t>
      </w:r>
      <w:r w:rsidR="001D3216">
        <w:t xml:space="preserve">the </w:t>
      </w:r>
      <w:r w:rsidR="0007475F">
        <w:t xml:space="preserve">following contents (e.g. </w:t>
      </w:r>
      <w:r w:rsidR="0007475F" w:rsidRPr="0007475F">
        <w:rPr>
          <w:color w:val="FF0000"/>
        </w:rPr>
        <w:t>I</w:t>
      </w:r>
      <w:r w:rsidR="0007475F">
        <w:t xml:space="preserve"> lov</w:t>
      </w:r>
      <w:r w:rsidR="0007475F" w:rsidRPr="0007475F">
        <w:rPr>
          <w:color w:val="00B050"/>
        </w:rPr>
        <w:t>e</w:t>
      </w:r>
      <w:r w:rsidR="0007475F">
        <w:t xml:space="preserve"> cats / </w:t>
      </w:r>
      <w:r w:rsidR="0007475F" w:rsidRPr="0007475F">
        <w:rPr>
          <w:color w:val="FF0000"/>
        </w:rPr>
        <w:t>He</w:t>
      </w:r>
      <w:r w:rsidR="0007475F">
        <w:t xml:space="preserve"> lov</w:t>
      </w:r>
      <w:r w:rsidR="0007475F" w:rsidRPr="0007475F">
        <w:rPr>
          <w:color w:val="00B050"/>
        </w:rPr>
        <w:t>es</w:t>
      </w:r>
      <w:r w:rsidR="0007475F">
        <w:t xml:space="preserve"> cats) </w:t>
      </w:r>
    </w:p>
    <w:p w14:paraId="758E4153" w14:textId="6D6CFB85" w:rsidR="00A048A1" w:rsidRDefault="00A048A1" w:rsidP="003C5576"/>
    <w:p w14:paraId="08FA0C97" w14:textId="26E93D33" w:rsidR="00A048A1" w:rsidRPr="0007475F" w:rsidRDefault="00A048A1" w:rsidP="003C5576">
      <w:r>
        <w:t xml:space="preserve">RNN has an internal loop as shown in the image above which iterates through every single element within the sequence that it is processing, and maintaining ‘memory’ for what it has seen so far. </w:t>
      </w:r>
      <w:r w:rsidR="00D14676">
        <w:t>It uses the previous output</w:t>
      </w:r>
      <w:r w:rsidR="00BD3DAC">
        <w:t xml:space="preserve">, in addition to </w:t>
      </w:r>
      <w:r w:rsidR="00D14676">
        <w:t xml:space="preserve">the current input. </w:t>
      </w:r>
      <w:r>
        <w:t>The ‘memory’ will reset when an independent</w:t>
      </w:r>
      <w:r w:rsidR="001D3216">
        <w:t>/</w:t>
      </w:r>
      <w:r>
        <w:t>different sequence is fed into the network.</w:t>
      </w:r>
    </w:p>
    <w:p w14:paraId="579AB0B1" w14:textId="68ECF712" w:rsidR="003C5576" w:rsidRDefault="003C5576" w:rsidP="003C5576"/>
    <w:p w14:paraId="65CF595C" w14:textId="48EF22FB" w:rsidR="00D14676" w:rsidRDefault="00D14676" w:rsidP="003C5576">
      <w:r>
        <w:t>Although no significant disadvantages can be found</w:t>
      </w:r>
      <w:r w:rsidR="00592D51">
        <w:t xml:space="preserve"> for RNN</w:t>
      </w:r>
      <w:r>
        <w:t xml:space="preserve"> as </w:t>
      </w:r>
      <w:r w:rsidR="00592D51">
        <w:t>it</w:t>
      </w:r>
      <w:r>
        <w:t xml:space="preserve"> is described as being ‘Unreasonably Effective’</w:t>
      </w:r>
      <w:r>
        <w:rPr>
          <w:rStyle w:val="FootnoteReference"/>
        </w:rPr>
        <w:footnoteReference w:id="17"/>
      </w:r>
      <w:r>
        <w:t xml:space="preserve">, and it certainly </w:t>
      </w:r>
      <w:r w:rsidR="00592D51">
        <w:t xml:space="preserve">can </w:t>
      </w:r>
      <w:r w:rsidR="00273A4C">
        <w:t>be used to do</w:t>
      </w:r>
      <w:r>
        <w:t xml:space="preserve"> image classification</w:t>
      </w:r>
      <w:r w:rsidR="00592D51">
        <w:t xml:space="preserve">. </w:t>
      </w:r>
      <w:r w:rsidR="00350BB9">
        <w:t>However,</w:t>
      </w:r>
      <w:r>
        <w:t xml:space="preserve"> I have a better understanding </w:t>
      </w:r>
      <w:r w:rsidR="001D3216">
        <w:t>of</w:t>
      </w:r>
      <w:r>
        <w:t xml:space="preserve"> CNN</w:t>
      </w:r>
      <w:r w:rsidR="00592D51">
        <w:t xml:space="preserve"> and </w:t>
      </w:r>
      <w:r w:rsidR="00241801">
        <w:t>it is a better option for computer vision tasks,</w:t>
      </w:r>
      <w:r w:rsidR="00592D51">
        <w:t xml:space="preserve"> hence I will be using CNN for my investigation project.</w:t>
      </w:r>
    </w:p>
    <w:p w14:paraId="0D766F33" w14:textId="0A11BA7C" w:rsidR="0083378E" w:rsidRPr="0083378E" w:rsidRDefault="0083378E" w:rsidP="0083378E"/>
    <w:p w14:paraId="1FD4D06F" w14:textId="5A286CEE" w:rsidR="005638CB" w:rsidRPr="005638CB" w:rsidRDefault="0092245A" w:rsidP="00A713CB">
      <w:pPr>
        <w:pStyle w:val="Heading2"/>
      </w:pPr>
      <w:bookmarkStart w:id="43" w:name="_Toc34841706"/>
      <w:bookmarkStart w:id="44" w:name="_Toc36144948"/>
      <w:r>
        <w:t>Analysis Activity Log</w:t>
      </w:r>
      <w:bookmarkEnd w:id="43"/>
      <w:bookmarkEnd w:id="44"/>
    </w:p>
    <w:p w14:paraId="7EDC68D4" w14:textId="57BEC9BC" w:rsidR="00C709C6" w:rsidRDefault="00C709C6" w:rsidP="00C709C6">
      <w:r>
        <w:t xml:space="preserve">25/02/19: Brainstorm potential projects for NEA, the only idea I had was Investigation project in machine learning algorithm but not sure about which aspect of </w:t>
      </w:r>
      <w:r w:rsidR="001D3216">
        <w:t xml:space="preserve">the </w:t>
      </w:r>
      <w:r>
        <w:t>machine learning algorithm.</w:t>
      </w:r>
    </w:p>
    <w:p w14:paraId="68AE99BB" w14:textId="77777777" w:rsidR="00C709C6" w:rsidRDefault="00C709C6" w:rsidP="00C709C6"/>
    <w:p w14:paraId="0D4C7992" w14:textId="4658CC06" w:rsidR="00C709C6" w:rsidRDefault="00C709C6" w:rsidP="00C709C6">
      <w:r>
        <w:t xml:space="preserve">06/03/19: Discussed with Ms Biletchi and decided to do handwritten word recognition with </w:t>
      </w:r>
      <w:r w:rsidR="001D3216">
        <w:t xml:space="preserve">a </w:t>
      </w:r>
      <w:r>
        <w:t xml:space="preserve">deep learning algorithm. Ms Biletchi agreed on being </w:t>
      </w:r>
      <w:r w:rsidR="001D3216">
        <w:t xml:space="preserve">the </w:t>
      </w:r>
      <w:r>
        <w:t>supervisor for the project. Decided on doing the NEA Project using Python.</w:t>
      </w:r>
    </w:p>
    <w:p w14:paraId="49E09953" w14:textId="77777777" w:rsidR="00C709C6" w:rsidRDefault="00C709C6" w:rsidP="00C709C6"/>
    <w:p w14:paraId="4866E356" w14:textId="4ECBF28D" w:rsidR="00C709C6" w:rsidRDefault="00C709C6" w:rsidP="00C709C6">
      <w:r>
        <w:t>08/03/19: Started learning about deep learning in python using the book</w:t>
      </w:r>
      <w:r>
        <w:rPr>
          <w:vertAlign w:val="superscript"/>
        </w:rPr>
        <w:t>7</w:t>
      </w:r>
      <w:r>
        <w:t xml:space="preserve">, and started breaking down the problem of identifying entire word into identifying individual letters. </w:t>
      </w:r>
      <w:r w:rsidR="001D3216">
        <w:t>The r</w:t>
      </w:r>
      <w:r>
        <w:t xml:space="preserve">esearch </w:t>
      </w:r>
      <w:r w:rsidR="001D3216">
        <w:t xml:space="preserve">was </w:t>
      </w:r>
      <w:r>
        <w:t xml:space="preserve">done on </w:t>
      </w:r>
      <w:r w:rsidR="001D3216">
        <w:t xml:space="preserve">the </w:t>
      </w:r>
      <w:r>
        <w:t xml:space="preserve">internet for handwritten letter recognition. Finished </w:t>
      </w:r>
      <w:r w:rsidR="001D3216">
        <w:t xml:space="preserve">the </w:t>
      </w:r>
      <w:r>
        <w:t>introduction section.</w:t>
      </w:r>
    </w:p>
    <w:p w14:paraId="2E2C4072" w14:textId="77777777" w:rsidR="00C709C6" w:rsidRDefault="00C709C6" w:rsidP="00C709C6"/>
    <w:p w14:paraId="72B125F6" w14:textId="77777777" w:rsidR="00C709C6" w:rsidRDefault="00C709C6" w:rsidP="00C709C6">
      <w:r>
        <w:t>11/03/19: Found KNN method RNN method and ConvNet method, require more research into these methods to decide on the optimal solution.</w:t>
      </w:r>
    </w:p>
    <w:p w14:paraId="110A3253" w14:textId="77777777" w:rsidR="00C709C6" w:rsidRDefault="00C709C6" w:rsidP="00C709C6"/>
    <w:p w14:paraId="4F39599E" w14:textId="0124DE2C" w:rsidR="00C709C6" w:rsidRDefault="00C709C6" w:rsidP="00C709C6">
      <w:r>
        <w:t xml:space="preserve">15/03/19: Finally decided on doing investigation in ConvNet. Found videos on YouTube about ConvNet in Python, to be watched over the week, started writing up </w:t>
      </w:r>
      <w:r w:rsidR="001D3216">
        <w:t xml:space="preserve">the </w:t>
      </w:r>
      <w:r>
        <w:t>Research section, more information to be added to this section as research goes on.</w:t>
      </w:r>
    </w:p>
    <w:p w14:paraId="662FD677" w14:textId="77777777" w:rsidR="00C709C6" w:rsidRDefault="00C709C6" w:rsidP="00C709C6"/>
    <w:p w14:paraId="54438BCA" w14:textId="77777777" w:rsidR="00C709C6" w:rsidRDefault="00C709C6" w:rsidP="00C709C6">
      <w:r>
        <w:t>18/03/19: Created a basic ConvNet which recognizes pictures of Cats and Dogs by following the tutorial video. This method could be improved to be able to recognize handwritten letters.</w:t>
      </w:r>
    </w:p>
    <w:p w14:paraId="3E56A830" w14:textId="77777777" w:rsidR="00C709C6" w:rsidRDefault="00C709C6" w:rsidP="00C709C6"/>
    <w:p w14:paraId="1D7F112E" w14:textId="77777777" w:rsidR="00C709C6" w:rsidRDefault="00C709C6" w:rsidP="00C709C6">
      <w:r>
        <w:t>19/03/19: Realizes the difficulty in handwritten word recognition, e.g. how the letters can be separated out from the whole word to be processed individually. Method of doing this to be investigated over the week.</w:t>
      </w:r>
    </w:p>
    <w:p w14:paraId="2EC2E016" w14:textId="77777777" w:rsidR="00C709C6" w:rsidRDefault="00C709C6" w:rsidP="00C709C6"/>
    <w:p w14:paraId="051B85AF" w14:textId="7E6BF461" w:rsidR="00C709C6" w:rsidRDefault="00C709C6" w:rsidP="00C709C6">
      <w:r>
        <w:t xml:space="preserve">23/03/19: Have a clear understanding of ConvNet, writing up Detailed Background section to explain </w:t>
      </w:r>
      <w:r w:rsidR="001D3216">
        <w:t xml:space="preserve">the </w:t>
      </w:r>
      <w:r>
        <w:t>basic operation of ConvNet.</w:t>
      </w:r>
    </w:p>
    <w:p w14:paraId="0BE44E50" w14:textId="77777777" w:rsidR="00C709C6" w:rsidRDefault="00C709C6" w:rsidP="00C709C6"/>
    <w:p w14:paraId="509D0E55" w14:textId="27C2E4BC" w:rsidR="00C709C6" w:rsidRDefault="00C709C6" w:rsidP="00C709C6">
      <w:r>
        <w:t xml:space="preserve">25/03/19: Found out that OpenCV library in python can be used to segment out specific parts of the image, which can be used to separate out letters from </w:t>
      </w:r>
      <w:r w:rsidR="001D3216">
        <w:t xml:space="preserve">an </w:t>
      </w:r>
      <w:r>
        <w:t xml:space="preserve">image of handwritten </w:t>
      </w:r>
      <w:r w:rsidR="001D3216">
        <w:t>text</w:t>
      </w:r>
      <w:r>
        <w:t>. Finished writing OpenCV section. How it should be implemented to be learned.</w:t>
      </w:r>
    </w:p>
    <w:p w14:paraId="343BA05B" w14:textId="77777777" w:rsidR="00C709C6" w:rsidRDefault="00C709C6" w:rsidP="00C709C6"/>
    <w:p w14:paraId="6E8395DA" w14:textId="7ACDBBDD" w:rsidR="00C709C6" w:rsidRDefault="00C709C6" w:rsidP="00C709C6">
      <w:r>
        <w:t>27/03/19: Looking through examples on GitHub on Handwritten text recognition in python for more inspiration and ideas on completing the project.</w:t>
      </w:r>
    </w:p>
    <w:p w14:paraId="108F1D90" w14:textId="77777777" w:rsidR="00C709C6" w:rsidRDefault="00C709C6" w:rsidP="00C709C6"/>
    <w:p w14:paraId="4918C162" w14:textId="41ACF6A2" w:rsidR="00C709C6" w:rsidRPr="008D1C39" w:rsidRDefault="00C709C6" w:rsidP="00C709C6">
      <w:pPr>
        <w:rPr>
          <w:rFonts w:cstheme="minorHAnsi"/>
        </w:rPr>
      </w:pPr>
      <w:r>
        <w:t xml:space="preserve">29/03/19: Had a meeting with </w:t>
      </w:r>
      <w:r w:rsidR="001D3216">
        <w:t xml:space="preserve">the </w:t>
      </w:r>
      <w:r>
        <w:t>supervisor, and is given the following suggestions:</w:t>
      </w:r>
    </w:p>
    <w:p w14:paraId="55BFA9BD" w14:textId="73DB35FF" w:rsidR="00C709C6" w:rsidRPr="008D1C39" w:rsidRDefault="001D3216" w:rsidP="00C709C6">
      <w:pPr>
        <w:pStyle w:val="ListParagraph"/>
        <w:numPr>
          <w:ilvl w:val="0"/>
          <w:numId w:val="15"/>
        </w:numPr>
        <w:rPr>
          <w:rFonts w:cstheme="minorHAnsi"/>
          <w:sz w:val="22"/>
          <w:szCs w:val="22"/>
        </w:rPr>
      </w:pPr>
      <w:r>
        <w:rPr>
          <w:rFonts w:cstheme="minorHAnsi"/>
          <w:sz w:val="22"/>
          <w:szCs w:val="22"/>
        </w:rPr>
        <w:t>The s</w:t>
      </w:r>
      <w:r w:rsidR="00C709C6" w:rsidRPr="008D1C39">
        <w:rPr>
          <w:rFonts w:cstheme="minorHAnsi"/>
          <w:sz w:val="22"/>
          <w:szCs w:val="22"/>
        </w:rPr>
        <w:t xml:space="preserve">upervisor suggested finding a dataset of handwriting with a variety of handwriting styles for </w:t>
      </w:r>
      <w:r>
        <w:rPr>
          <w:rFonts w:cstheme="minorHAnsi"/>
          <w:sz w:val="22"/>
          <w:szCs w:val="22"/>
        </w:rPr>
        <w:t xml:space="preserve">the </w:t>
      </w:r>
      <w:r w:rsidR="00C709C6" w:rsidRPr="008D1C39">
        <w:rPr>
          <w:rFonts w:cstheme="minorHAnsi"/>
          <w:sz w:val="22"/>
          <w:szCs w:val="22"/>
        </w:rPr>
        <w:t>training of the ConvNet</w:t>
      </w:r>
    </w:p>
    <w:p w14:paraId="34DF8909" w14:textId="5DCFE39A" w:rsidR="00C709C6" w:rsidRPr="008D1C39" w:rsidRDefault="00C709C6" w:rsidP="00C709C6">
      <w:pPr>
        <w:pStyle w:val="ListParagraph"/>
        <w:numPr>
          <w:ilvl w:val="0"/>
          <w:numId w:val="15"/>
        </w:numPr>
        <w:rPr>
          <w:rFonts w:cstheme="minorHAnsi"/>
          <w:sz w:val="22"/>
          <w:szCs w:val="22"/>
        </w:rPr>
      </w:pPr>
      <w:r w:rsidRPr="008D1C39">
        <w:rPr>
          <w:rFonts w:cstheme="minorHAnsi"/>
          <w:sz w:val="22"/>
          <w:szCs w:val="22"/>
        </w:rPr>
        <w:t xml:space="preserve">Suggestion on </w:t>
      </w:r>
      <w:r w:rsidR="001D3216">
        <w:rPr>
          <w:rFonts w:cstheme="minorHAnsi"/>
          <w:sz w:val="22"/>
          <w:szCs w:val="22"/>
        </w:rPr>
        <w:t xml:space="preserve">an </w:t>
      </w:r>
      <w:r w:rsidRPr="008D1C39">
        <w:rPr>
          <w:rFonts w:cstheme="minorHAnsi"/>
          <w:sz w:val="22"/>
          <w:szCs w:val="22"/>
        </w:rPr>
        <w:t>interfac</w:t>
      </w:r>
      <w:r>
        <w:rPr>
          <w:rFonts w:cstheme="minorHAnsi"/>
          <w:sz w:val="22"/>
          <w:szCs w:val="22"/>
        </w:rPr>
        <w:t xml:space="preserve">e: </w:t>
      </w:r>
      <w:r w:rsidRPr="008D1C39">
        <w:rPr>
          <w:rFonts w:cstheme="minorHAnsi"/>
          <w:sz w:val="22"/>
          <w:szCs w:val="22"/>
        </w:rPr>
        <w:t xml:space="preserve">options on choosing </w:t>
      </w:r>
      <w:r w:rsidR="001D3216">
        <w:rPr>
          <w:rFonts w:cstheme="minorHAnsi"/>
          <w:sz w:val="22"/>
          <w:szCs w:val="22"/>
        </w:rPr>
        <w:t>to recognize</w:t>
      </w:r>
      <w:r w:rsidRPr="008D1C39">
        <w:rPr>
          <w:rFonts w:cstheme="minorHAnsi"/>
          <w:sz w:val="22"/>
          <w:szCs w:val="22"/>
        </w:rPr>
        <w:t xml:space="preserve"> </w:t>
      </w:r>
      <w:r w:rsidR="001D3216">
        <w:rPr>
          <w:rFonts w:cstheme="minorHAnsi"/>
          <w:sz w:val="22"/>
          <w:szCs w:val="22"/>
        </w:rPr>
        <w:t xml:space="preserve">the </w:t>
      </w:r>
      <w:r w:rsidRPr="008D1C39">
        <w:rPr>
          <w:rFonts w:cstheme="minorHAnsi"/>
          <w:sz w:val="22"/>
          <w:szCs w:val="22"/>
        </w:rPr>
        <w:t>single letter, two letters and gradually increasing</w:t>
      </w:r>
      <w:r>
        <w:rPr>
          <w:rFonts w:cstheme="minorHAnsi"/>
          <w:sz w:val="22"/>
          <w:szCs w:val="22"/>
        </w:rPr>
        <w:t xml:space="preserve"> </w:t>
      </w:r>
      <w:r w:rsidR="001D3216">
        <w:rPr>
          <w:rFonts w:cstheme="minorHAnsi"/>
          <w:sz w:val="22"/>
          <w:szCs w:val="22"/>
        </w:rPr>
        <w:t>the number</w:t>
      </w:r>
      <w:r>
        <w:rPr>
          <w:rFonts w:cstheme="minorHAnsi"/>
          <w:sz w:val="22"/>
          <w:szCs w:val="22"/>
        </w:rPr>
        <w:t xml:space="preserve"> of letters to potentially a full sentence</w:t>
      </w:r>
    </w:p>
    <w:p w14:paraId="7E98DBC8" w14:textId="0985426C" w:rsidR="00C709C6" w:rsidRPr="008D1C39" w:rsidRDefault="00C709C6" w:rsidP="00C709C6">
      <w:pPr>
        <w:pStyle w:val="ListParagraph"/>
        <w:numPr>
          <w:ilvl w:val="0"/>
          <w:numId w:val="15"/>
        </w:numPr>
        <w:rPr>
          <w:rFonts w:cstheme="minorHAnsi"/>
          <w:sz w:val="22"/>
          <w:szCs w:val="22"/>
        </w:rPr>
      </w:pPr>
      <w:r w:rsidRPr="008D1C39">
        <w:rPr>
          <w:rFonts w:cstheme="minorHAnsi"/>
          <w:sz w:val="22"/>
          <w:szCs w:val="22"/>
        </w:rPr>
        <w:t>Suggestion on how I can use the basic idea of ConvNet and implement it in python.</w:t>
      </w:r>
    </w:p>
    <w:p w14:paraId="49348CBB" w14:textId="50F90DDB" w:rsidR="00C709C6" w:rsidRDefault="00C709C6" w:rsidP="00C709C6">
      <w:pPr>
        <w:pStyle w:val="ListParagraph"/>
        <w:numPr>
          <w:ilvl w:val="0"/>
          <w:numId w:val="15"/>
        </w:numPr>
        <w:rPr>
          <w:rFonts w:cstheme="minorHAnsi"/>
          <w:sz w:val="22"/>
          <w:szCs w:val="22"/>
        </w:rPr>
      </w:pPr>
      <w:r w:rsidRPr="008D1C39">
        <w:rPr>
          <w:rFonts w:cstheme="minorHAnsi"/>
          <w:sz w:val="22"/>
          <w:szCs w:val="22"/>
        </w:rPr>
        <w:t>Suggestion on collecting images of handwritten letter/word</w:t>
      </w:r>
      <w:r>
        <w:rPr>
          <w:rFonts w:cstheme="minorHAnsi"/>
          <w:sz w:val="22"/>
          <w:szCs w:val="22"/>
        </w:rPr>
        <w:t xml:space="preserve"> from peers</w:t>
      </w:r>
      <w:r w:rsidR="001D3216">
        <w:rPr>
          <w:rFonts w:cstheme="minorHAnsi"/>
          <w:sz w:val="22"/>
          <w:szCs w:val="22"/>
        </w:rPr>
        <w:t>/</w:t>
      </w:r>
      <w:r>
        <w:rPr>
          <w:rFonts w:cstheme="minorHAnsi"/>
          <w:sz w:val="22"/>
          <w:szCs w:val="22"/>
        </w:rPr>
        <w:t>teachers/ parents</w:t>
      </w:r>
      <w:r w:rsidRPr="008D1C39">
        <w:rPr>
          <w:rFonts w:cstheme="minorHAnsi"/>
          <w:sz w:val="22"/>
          <w:szCs w:val="22"/>
        </w:rPr>
        <w:t xml:space="preserve">, used for </w:t>
      </w:r>
      <w:r>
        <w:rPr>
          <w:rFonts w:cstheme="minorHAnsi"/>
          <w:sz w:val="22"/>
          <w:szCs w:val="22"/>
        </w:rPr>
        <w:t xml:space="preserve">final </w:t>
      </w:r>
      <w:r w:rsidRPr="008D1C39">
        <w:rPr>
          <w:rFonts w:cstheme="minorHAnsi"/>
          <w:sz w:val="22"/>
          <w:szCs w:val="22"/>
        </w:rPr>
        <w:t>testing of the algorithm</w:t>
      </w:r>
    </w:p>
    <w:p w14:paraId="0007AC31" w14:textId="77777777" w:rsidR="00C709C6" w:rsidRDefault="00C709C6" w:rsidP="00C709C6">
      <w:pPr>
        <w:rPr>
          <w:rFonts w:cstheme="minorHAnsi"/>
        </w:rPr>
      </w:pPr>
    </w:p>
    <w:p w14:paraId="41658780" w14:textId="77777777" w:rsidR="00C709C6" w:rsidRDefault="00C709C6" w:rsidP="00C709C6">
      <w:pPr>
        <w:rPr>
          <w:rFonts w:cstheme="minorHAnsi"/>
        </w:rPr>
      </w:pPr>
      <w:r>
        <w:rPr>
          <w:rFonts w:cstheme="minorHAnsi"/>
        </w:rPr>
        <w:t>03/04/19: Finished researching and completing the research section, started working on potential modules/libraries that may be used for the project</w:t>
      </w:r>
    </w:p>
    <w:p w14:paraId="6F0C2013" w14:textId="77777777" w:rsidR="00C709C6" w:rsidRDefault="00C709C6" w:rsidP="00C709C6">
      <w:pPr>
        <w:rPr>
          <w:rFonts w:cstheme="minorHAnsi"/>
        </w:rPr>
      </w:pPr>
    </w:p>
    <w:p w14:paraId="3F3779EE" w14:textId="77777777" w:rsidR="00C709C6" w:rsidRPr="00FE24E7" w:rsidRDefault="00C709C6" w:rsidP="00C709C6">
      <w:pPr>
        <w:rPr>
          <w:rFonts w:cstheme="minorHAnsi"/>
        </w:rPr>
      </w:pPr>
      <w:r>
        <w:rPr>
          <w:rFonts w:cstheme="minorHAnsi"/>
        </w:rPr>
        <w:t xml:space="preserve">10/04/19: Finalizing general and specific objectives, typing the objectives down into the project report. </w:t>
      </w:r>
    </w:p>
    <w:p w14:paraId="4E4D7135" w14:textId="77777777" w:rsidR="00C709C6" w:rsidRDefault="00C709C6" w:rsidP="00C709C6">
      <w:pPr>
        <w:rPr>
          <w:rFonts w:cstheme="minorHAnsi"/>
        </w:rPr>
      </w:pPr>
    </w:p>
    <w:p w14:paraId="0BFCDE9D" w14:textId="7D957554" w:rsidR="00C709C6" w:rsidRDefault="00C709C6" w:rsidP="00C709C6">
      <w:pPr>
        <w:rPr>
          <w:rFonts w:cstheme="minorHAnsi"/>
        </w:rPr>
      </w:pPr>
      <w:r>
        <w:rPr>
          <w:rFonts w:cstheme="minorHAnsi"/>
        </w:rPr>
        <w:t xml:space="preserve">24/04/19: Fully researched KNN and RNN method and how their disadvantages comparing to CNN for </w:t>
      </w:r>
      <w:r w:rsidR="001D3216">
        <w:rPr>
          <w:rFonts w:cstheme="minorHAnsi"/>
        </w:rPr>
        <w:t xml:space="preserve">the </w:t>
      </w:r>
      <w:r>
        <w:rPr>
          <w:rFonts w:cstheme="minorHAnsi"/>
        </w:rPr>
        <w:t>current investigation task. Finished justification of chosen solution section.</w:t>
      </w:r>
    </w:p>
    <w:p w14:paraId="7EF4F723" w14:textId="77777777" w:rsidR="00C709C6" w:rsidRDefault="00C709C6" w:rsidP="00C709C6">
      <w:pPr>
        <w:rPr>
          <w:rFonts w:cstheme="minorHAnsi"/>
        </w:rPr>
      </w:pPr>
    </w:p>
    <w:p w14:paraId="16B9EC35" w14:textId="77777777" w:rsidR="00C709C6" w:rsidRDefault="00C709C6" w:rsidP="00C709C6">
      <w:pPr>
        <w:rPr>
          <w:rFonts w:cstheme="minorHAnsi"/>
        </w:rPr>
      </w:pPr>
      <w:r>
        <w:rPr>
          <w:rFonts w:cstheme="minorHAnsi"/>
        </w:rPr>
        <w:t>13/06/19: Started researching potential modules and libraries that will be used for the project, and typing up the About Python section.</w:t>
      </w:r>
    </w:p>
    <w:p w14:paraId="75A775B5" w14:textId="77777777" w:rsidR="00C709C6" w:rsidRDefault="00C709C6" w:rsidP="00C709C6">
      <w:pPr>
        <w:rPr>
          <w:rFonts w:cstheme="minorHAnsi"/>
        </w:rPr>
      </w:pPr>
    </w:p>
    <w:p w14:paraId="345B9365" w14:textId="31789EA3" w:rsidR="00C709C6" w:rsidRDefault="00C709C6" w:rsidP="00C709C6">
      <w:pPr>
        <w:rPr>
          <w:rFonts w:cstheme="minorHAnsi"/>
        </w:rPr>
      </w:pPr>
      <w:r>
        <w:rPr>
          <w:rFonts w:cstheme="minorHAnsi"/>
        </w:rPr>
        <w:t xml:space="preserve">15/06/19: Finished </w:t>
      </w:r>
      <w:r w:rsidR="00207979">
        <w:rPr>
          <w:rFonts w:cstheme="minorHAnsi"/>
        </w:rPr>
        <w:t>about</w:t>
      </w:r>
      <w:r>
        <w:rPr>
          <w:rFonts w:cstheme="minorHAnsi"/>
        </w:rPr>
        <w:t xml:space="preserve"> Python section, starting to work on explaining what machine learning and deep learning is and how do they work.</w:t>
      </w:r>
    </w:p>
    <w:p w14:paraId="3832603C" w14:textId="77777777" w:rsidR="00C709C6" w:rsidRDefault="00C709C6" w:rsidP="00C709C6">
      <w:pPr>
        <w:rPr>
          <w:rFonts w:cstheme="minorHAnsi"/>
        </w:rPr>
      </w:pPr>
    </w:p>
    <w:p w14:paraId="7FA2AFC4" w14:textId="31258A8A" w:rsidR="00C709C6" w:rsidRDefault="00C709C6" w:rsidP="00C709C6">
      <w:pPr>
        <w:rPr>
          <w:rFonts w:cstheme="minorHAnsi"/>
        </w:rPr>
      </w:pPr>
      <w:r>
        <w:rPr>
          <w:rFonts w:cstheme="minorHAnsi"/>
        </w:rPr>
        <w:t xml:space="preserve">20/06/19: Finished </w:t>
      </w:r>
      <w:r w:rsidR="00207979">
        <w:rPr>
          <w:rFonts w:cstheme="minorHAnsi"/>
        </w:rPr>
        <w:t>about</w:t>
      </w:r>
      <w:r>
        <w:rPr>
          <w:rFonts w:cstheme="minorHAnsi"/>
        </w:rPr>
        <w:t xml:space="preserve"> Deep Learning section, specific objectives need to be finalised.</w:t>
      </w:r>
    </w:p>
    <w:p w14:paraId="1F3DE778" w14:textId="77777777" w:rsidR="00C709C6" w:rsidRDefault="00C709C6" w:rsidP="00C709C6">
      <w:pPr>
        <w:rPr>
          <w:rFonts w:cstheme="minorHAnsi"/>
        </w:rPr>
      </w:pPr>
    </w:p>
    <w:p w14:paraId="063749EC" w14:textId="57CDEC68" w:rsidR="005638CB" w:rsidRDefault="00C709C6" w:rsidP="003A3733">
      <w:pPr>
        <w:rPr>
          <w:rFonts w:cstheme="minorHAnsi"/>
        </w:rPr>
      </w:pPr>
      <w:r>
        <w:rPr>
          <w:rFonts w:cstheme="minorHAnsi"/>
        </w:rPr>
        <w:t>24/06/19: Completed entire Analysis section.</w:t>
      </w:r>
    </w:p>
    <w:p w14:paraId="11F323AE" w14:textId="77777777" w:rsidR="006743E2" w:rsidRDefault="006743E2" w:rsidP="003A3733">
      <w:pPr>
        <w:rPr>
          <w:rFonts w:cstheme="minorHAnsi"/>
        </w:rPr>
      </w:pPr>
    </w:p>
    <w:p w14:paraId="5A4BD522" w14:textId="0596823A" w:rsidR="00A33D1C" w:rsidRPr="006512E5" w:rsidRDefault="00205DDA" w:rsidP="00A713CB">
      <w:pPr>
        <w:pStyle w:val="Heading2"/>
      </w:pPr>
      <w:bookmarkStart w:id="45" w:name="_Toc34841707"/>
      <w:bookmarkStart w:id="46" w:name="_Toc36144949"/>
      <w:r>
        <w:t>Sources used for this section</w:t>
      </w:r>
      <w:bookmarkEnd w:id="45"/>
      <w:bookmarkEnd w:id="46"/>
    </w:p>
    <w:p w14:paraId="7ECFB860" w14:textId="7C3861F2" w:rsidR="00614CC7" w:rsidRDefault="00A33D1C" w:rsidP="002D7D95">
      <w:pPr>
        <w:rPr>
          <w:rFonts w:cstheme="minorHAnsi"/>
          <w:b/>
          <w:i/>
          <w:sz w:val="22"/>
          <w:szCs w:val="22"/>
          <w:u w:val="single"/>
        </w:rPr>
      </w:pPr>
      <w:r w:rsidRPr="002D7D95">
        <w:rPr>
          <w:rFonts w:cs="Tahoma"/>
          <w:b/>
          <w:bCs w:val="0"/>
          <w:i/>
          <w:iCs w:val="0"/>
          <w:sz w:val="22"/>
          <w:szCs w:val="22"/>
          <w:u w:val="single"/>
          <w:vertAlign w:val="superscript"/>
        </w:rPr>
        <w:t>1</w:t>
      </w:r>
      <w:r w:rsidR="00614CC7" w:rsidRPr="002D7D95">
        <w:rPr>
          <w:rFonts w:cstheme="minorHAnsi"/>
          <w:b/>
          <w:i/>
          <w:sz w:val="22"/>
          <w:szCs w:val="22"/>
          <w:u w:val="single"/>
        </w:rPr>
        <w:t>’Deep Learning with Python’ written by Francois Chollet</w:t>
      </w:r>
    </w:p>
    <w:p w14:paraId="45FC915C" w14:textId="2A86ED0F" w:rsidR="001144F3" w:rsidRPr="001144F3" w:rsidRDefault="001144F3" w:rsidP="002D7D95">
      <w:pPr>
        <w:rPr>
          <w:rFonts w:cstheme="minorHAnsi"/>
          <w:b/>
          <w:i/>
          <w:sz w:val="22"/>
          <w:szCs w:val="22"/>
          <w:u w:val="single"/>
        </w:rPr>
      </w:pPr>
      <w:r>
        <w:rPr>
          <w:rFonts w:cstheme="minorHAnsi"/>
          <w:b/>
          <w:i/>
          <w:sz w:val="22"/>
          <w:szCs w:val="22"/>
          <w:u w:val="single"/>
        </w:rPr>
        <w:t xml:space="preserve"> ‘Deep Learning basics with Python, TensorFlow and Keras’ avai</w:t>
      </w:r>
      <w:r w:rsidR="00025EF3">
        <w:rPr>
          <w:rFonts w:cstheme="minorHAnsi"/>
          <w:b/>
          <w:i/>
          <w:sz w:val="22"/>
          <w:szCs w:val="22"/>
          <w:u w:val="single"/>
        </w:rPr>
        <w:t>la</w:t>
      </w:r>
      <w:r>
        <w:rPr>
          <w:rFonts w:cstheme="minorHAnsi"/>
          <w:b/>
          <w:i/>
          <w:sz w:val="22"/>
          <w:szCs w:val="22"/>
          <w:u w:val="single"/>
        </w:rPr>
        <w:t xml:space="preserve">ble at </w:t>
      </w:r>
      <w:hyperlink r:id="rId43" w:history="1">
        <w:r w:rsidRPr="001144F3">
          <w:rPr>
            <w:rStyle w:val="Hyperlink"/>
            <w:rFonts w:cstheme="minorHAnsi"/>
            <w:b/>
            <w:i/>
            <w:sz w:val="22"/>
            <w:szCs w:val="22"/>
          </w:rPr>
          <w:t>https://pythonprogramming.net/introduction-deep-learning-python-tensorflow-keras/</w:t>
        </w:r>
      </w:hyperlink>
    </w:p>
    <w:p w14:paraId="383C9FD2" w14:textId="55B0D717" w:rsidR="001144F3" w:rsidRPr="002D7D95" w:rsidRDefault="00614CC7" w:rsidP="002D7D95">
      <w:pPr>
        <w:pStyle w:val="Footer"/>
        <w:rPr>
          <w:rFonts w:cs="Tahoma"/>
          <w:b/>
          <w:bCs w:val="0"/>
          <w:i/>
          <w:iCs w:val="0"/>
          <w:sz w:val="22"/>
          <w:szCs w:val="22"/>
          <w:u w:val="single"/>
        </w:rPr>
      </w:pPr>
      <w:r w:rsidRPr="002D7D95">
        <w:rPr>
          <w:rFonts w:cs="Tahoma"/>
          <w:b/>
          <w:bCs w:val="0"/>
          <w:i/>
          <w:iCs w:val="0"/>
          <w:sz w:val="22"/>
          <w:szCs w:val="22"/>
          <w:u w:val="single"/>
          <w:vertAlign w:val="superscript"/>
        </w:rPr>
        <w:t>2</w:t>
      </w:r>
      <w:r w:rsidRPr="002D7D95">
        <w:rPr>
          <w:rFonts w:cs="Tahoma"/>
          <w:b/>
          <w:bCs w:val="0"/>
          <w:i/>
          <w:iCs w:val="0"/>
          <w:sz w:val="22"/>
          <w:szCs w:val="22"/>
          <w:u w:val="single"/>
        </w:rPr>
        <w:t xml:space="preserve">’Convolutional Neural Network’ Available at </w:t>
      </w:r>
      <w:hyperlink r:id="rId44" w:history="1">
        <w:r w:rsidRPr="002D7D95">
          <w:rPr>
            <w:rStyle w:val="Hyperlink"/>
            <w:rFonts w:cs="Tahoma"/>
            <w:b/>
            <w:bCs w:val="0"/>
            <w:i/>
            <w:iCs w:val="0"/>
            <w:sz w:val="22"/>
            <w:szCs w:val="22"/>
          </w:rPr>
          <w:t>https://adeshpande3.github.io/A-Beginner%27s-Guide-To-Understanding-Convolutional-Neural-Networks/</w:t>
        </w:r>
      </w:hyperlink>
      <w:r w:rsidRPr="002D7D95">
        <w:rPr>
          <w:rFonts w:cs="Tahoma"/>
          <w:b/>
          <w:bCs w:val="0"/>
          <w:i/>
          <w:iCs w:val="0"/>
          <w:sz w:val="22"/>
          <w:szCs w:val="22"/>
          <w:u w:val="single"/>
        </w:rPr>
        <w:t xml:space="preserve"> </w:t>
      </w:r>
    </w:p>
    <w:p w14:paraId="0C8A78A5" w14:textId="7B832A3F" w:rsidR="00A33D1C" w:rsidRDefault="00A33D1C" w:rsidP="002D7D95">
      <w:pPr>
        <w:pStyle w:val="Footer"/>
        <w:rPr>
          <w:rFonts w:cs="Tahoma"/>
          <w:b/>
          <w:bCs w:val="0"/>
          <w:i/>
          <w:iCs w:val="0"/>
          <w:sz w:val="22"/>
          <w:szCs w:val="22"/>
          <w:u w:val="single"/>
        </w:rPr>
      </w:pPr>
      <w:r w:rsidRPr="002D7D95">
        <w:rPr>
          <w:rFonts w:cs="Tahoma"/>
          <w:b/>
          <w:bCs w:val="0"/>
          <w:i/>
          <w:iCs w:val="0"/>
          <w:sz w:val="22"/>
          <w:szCs w:val="22"/>
          <w:u w:val="single"/>
          <w:vertAlign w:val="superscript"/>
        </w:rPr>
        <w:t>3</w:t>
      </w:r>
      <w:r w:rsidRPr="002D7D95">
        <w:rPr>
          <w:rFonts w:cs="Tahoma"/>
          <w:b/>
          <w:bCs w:val="0"/>
          <w:i/>
          <w:iCs w:val="0"/>
          <w:sz w:val="22"/>
          <w:szCs w:val="22"/>
          <w:u w:val="single"/>
        </w:rPr>
        <w:t xml:space="preserve">’Deep Learning with Python, </w:t>
      </w:r>
      <w:r w:rsidR="00727D4D" w:rsidRPr="002D7D95">
        <w:rPr>
          <w:rFonts w:cs="Tahoma"/>
          <w:b/>
          <w:bCs w:val="0"/>
          <w:i/>
          <w:iCs w:val="0"/>
          <w:sz w:val="22"/>
          <w:szCs w:val="22"/>
          <w:u w:val="single"/>
        </w:rPr>
        <w:t>Tensor Flow</w:t>
      </w:r>
      <w:r w:rsidRPr="002D7D95">
        <w:rPr>
          <w:rFonts w:cs="Tahoma"/>
          <w:b/>
          <w:bCs w:val="0"/>
          <w:i/>
          <w:iCs w:val="0"/>
          <w:sz w:val="22"/>
          <w:szCs w:val="22"/>
          <w:u w:val="single"/>
        </w:rPr>
        <w:t>, and Keras tutorial</w:t>
      </w:r>
      <w:r w:rsidR="00D20478">
        <w:rPr>
          <w:rFonts w:cs="Tahoma"/>
          <w:b/>
          <w:bCs w:val="0"/>
          <w:i/>
          <w:iCs w:val="0"/>
          <w:sz w:val="22"/>
          <w:szCs w:val="22"/>
          <w:u w:val="single"/>
        </w:rPr>
        <w:t>’</w:t>
      </w:r>
      <w:r w:rsidRPr="002D7D95">
        <w:rPr>
          <w:rFonts w:cs="Tahoma"/>
          <w:b/>
          <w:bCs w:val="0"/>
          <w:i/>
          <w:iCs w:val="0"/>
          <w:sz w:val="22"/>
          <w:szCs w:val="22"/>
          <w:u w:val="single"/>
        </w:rPr>
        <w:t xml:space="preserve"> Available at </w:t>
      </w:r>
      <w:hyperlink r:id="rId45" w:history="1">
        <w:r w:rsidRPr="002D7D95">
          <w:rPr>
            <w:rStyle w:val="Hyperlink"/>
            <w:rFonts w:cs="Tahoma"/>
            <w:b/>
            <w:bCs w:val="0"/>
            <w:i/>
            <w:iCs w:val="0"/>
            <w:sz w:val="22"/>
            <w:szCs w:val="22"/>
          </w:rPr>
          <w:t>https://www.youtube.com/watch?v=wQ8BIBpya2k&amp;list=PLQVvvaa0QuDfhTox0AjmQ6tvTgMBZBEXN</w:t>
        </w:r>
      </w:hyperlink>
      <w:r w:rsidRPr="002D7D95">
        <w:rPr>
          <w:rFonts w:cs="Tahoma"/>
          <w:b/>
          <w:bCs w:val="0"/>
          <w:i/>
          <w:iCs w:val="0"/>
          <w:sz w:val="22"/>
          <w:szCs w:val="22"/>
          <w:u w:val="single"/>
        </w:rPr>
        <w:t xml:space="preserve"> </w:t>
      </w:r>
    </w:p>
    <w:p w14:paraId="435E3A52" w14:textId="1DADD689" w:rsidR="00D20478" w:rsidRDefault="00D20478" w:rsidP="002D7D95">
      <w:pPr>
        <w:pStyle w:val="Footer"/>
        <w:rPr>
          <w:rFonts w:cs="Tahoma"/>
          <w:b/>
          <w:bCs w:val="0"/>
          <w:i/>
          <w:iCs w:val="0"/>
          <w:color w:val="0000FF"/>
          <w:sz w:val="22"/>
          <w:szCs w:val="22"/>
          <w:u w:val="single"/>
        </w:rPr>
      </w:pPr>
      <w:r w:rsidRPr="002D7D95">
        <w:rPr>
          <w:rFonts w:cs="Tahoma"/>
          <w:b/>
          <w:bCs w:val="0"/>
          <w:i/>
          <w:iCs w:val="0"/>
          <w:sz w:val="22"/>
          <w:szCs w:val="22"/>
          <w:u w:val="single"/>
        </w:rPr>
        <w:t>’</w:t>
      </w:r>
      <w:r>
        <w:rPr>
          <w:rFonts w:cs="Tahoma"/>
          <w:b/>
          <w:bCs w:val="0"/>
          <w:i/>
          <w:iCs w:val="0"/>
          <w:sz w:val="22"/>
          <w:szCs w:val="22"/>
          <w:u w:val="single"/>
        </w:rPr>
        <w:t>Convolutional Neural Networks’</w:t>
      </w:r>
      <w:r w:rsidRPr="002D7D95">
        <w:rPr>
          <w:rFonts w:cs="Tahoma"/>
          <w:b/>
          <w:bCs w:val="0"/>
          <w:i/>
          <w:iCs w:val="0"/>
          <w:sz w:val="22"/>
          <w:szCs w:val="22"/>
          <w:u w:val="single"/>
        </w:rPr>
        <w:t xml:space="preserve"> Available at</w:t>
      </w:r>
      <w:r>
        <w:rPr>
          <w:rFonts w:cs="Tahoma"/>
          <w:b/>
          <w:bCs w:val="0"/>
          <w:i/>
          <w:iCs w:val="0"/>
          <w:sz w:val="22"/>
          <w:szCs w:val="22"/>
          <w:u w:val="single"/>
        </w:rPr>
        <w:t xml:space="preserve"> </w:t>
      </w:r>
      <w:hyperlink r:id="rId46" w:history="1">
        <w:r w:rsidR="00084A98" w:rsidRPr="000D5B5F">
          <w:rPr>
            <w:rStyle w:val="Hyperlink"/>
            <w:rFonts w:cs="Tahoma"/>
            <w:b/>
            <w:bCs w:val="0"/>
            <w:i/>
            <w:iCs w:val="0"/>
            <w:sz w:val="22"/>
            <w:szCs w:val="22"/>
          </w:rPr>
          <w:t>https://www.youtube.com/watch?v=smHa2442Ah4&amp;list=PLkDaE6sCZn6Gl29AoE31iwdVwSG-KnDzF&amp;index=4</w:t>
        </w:r>
      </w:hyperlink>
    </w:p>
    <w:p w14:paraId="0060B816" w14:textId="28CDC2F9" w:rsidR="00084A98" w:rsidRPr="00084A98" w:rsidRDefault="00084A98" w:rsidP="002D7D95">
      <w:pPr>
        <w:pStyle w:val="Footer"/>
        <w:rPr>
          <w:rFonts w:cs="Tahoma"/>
          <w:b/>
          <w:bCs w:val="0"/>
          <w:i/>
          <w:iCs w:val="0"/>
          <w:color w:val="0000FF"/>
          <w:sz w:val="22"/>
          <w:szCs w:val="22"/>
          <w:u w:val="single"/>
        </w:rPr>
      </w:pPr>
      <w:r w:rsidRPr="00084A98">
        <w:rPr>
          <w:rFonts w:cs="Tahoma"/>
          <w:b/>
          <w:bCs w:val="0"/>
          <w:i/>
          <w:iCs w:val="0"/>
          <w:color w:val="000000" w:themeColor="text1"/>
          <w:sz w:val="22"/>
          <w:szCs w:val="22"/>
        </w:rPr>
        <w:t xml:space="preserve"> ‘</w:t>
      </w:r>
      <w:r>
        <w:rPr>
          <w:rFonts w:cs="Tahoma"/>
          <w:b/>
          <w:bCs w:val="0"/>
          <w:i/>
          <w:iCs w:val="0"/>
          <w:color w:val="000000" w:themeColor="text1"/>
          <w:sz w:val="22"/>
          <w:szCs w:val="22"/>
        </w:rPr>
        <w:t xml:space="preserve">Convolutional Neural Networks’ Available at </w:t>
      </w:r>
      <w:hyperlink r:id="rId47" w:history="1">
        <w:r w:rsidRPr="00084A98">
          <w:rPr>
            <w:rStyle w:val="Hyperlink"/>
            <w:rFonts w:cs="Tahoma"/>
            <w:b/>
            <w:bCs w:val="0"/>
            <w:i/>
            <w:iCs w:val="0"/>
            <w:sz w:val="22"/>
            <w:szCs w:val="22"/>
          </w:rPr>
          <w:t>https://www.youtube.com/watch?v=ArPaAX_PhIs&amp;list=PLkDaE6sCZn6Gl29AoE31iwdVwSG-KnDzF</w:t>
        </w:r>
      </w:hyperlink>
      <w:r w:rsidRPr="00084A98">
        <w:rPr>
          <w:rFonts w:cs="Tahoma"/>
          <w:b/>
          <w:bCs w:val="0"/>
          <w:i/>
          <w:iCs w:val="0"/>
          <w:color w:val="000000" w:themeColor="text1"/>
          <w:sz w:val="22"/>
          <w:szCs w:val="22"/>
          <w:u w:val="single"/>
        </w:rPr>
        <w:t xml:space="preserve"> </w:t>
      </w:r>
    </w:p>
    <w:p w14:paraId="37430B6A" w14:textId="6C6E7183" w:rsidR="00A33D1C" w:rsidRPr="002D7D95" w:rsidRDefault="00A33D1C" w:rsidP="002D7D95">
      <w:pPr>
        <w:pStyle w:val="Footer"/>
        <w:rPr>
          <w:rFonts w:cs="Tahoma"/>
          <w:b/>
          <w:bCs w:val="0"/>
          <w:i/>
          <w:iCs w:val="0"/>
          <w:sz w:val="22"/>
          <w:szCs w:val="22"/>
          <w:u w:val="single"/>
        </w:rPr>
      </w:pPr>
      <w:r w:rsidRPr="002D7D95">
        <w:rPr>
          <w:rFonts w:cs="Tahoma"/>
          <w:b/>
          <w:bCs w:val="0"/>
          <w:i/>
          <w:iCs w:val="0"/>
          <w:sz w:val="22"/>
          <w:szCs w:val="22"/>
          <w:u w:val="single"/>
          <w:vertAlign w:val="superscript"/>
        </w:rPr>
        <w:t>4</w:t>
      </w:r>
      <w:r w:rsidR="000264D4" w:rsidRPr="002D7D95">
        <w:rPr>
          <w:rFonts w:cs="Tahoma"/>
          <w:b/>
          <w:bCs w:val="0"/>
          <w:i/>
          <w:iCs w:val="0"/>
          <w:sz w:val="22"/>
          <w:szCs w:val="22"/>
          <w:u w:val="single"/>
        </w:rPr>
        <w:t>’OpenCV Tutorial</w:t>
      </w:r>
      <w:r w:rsidRPr="002D7D95">
        <w:rPr>
          <w:rFonts w:cs="Tahoma"/>
          <w:b/>
          <w:bCs w:val="0"/>
          <w:i/>
          <w:iCs w:val="0"/>
          <w:sz w:val="22"/>
          <w:szCs w:val="22"/>
          <w:u w:val="single"/>
        </w:rPr>
        <w:t xml:space="preserve">’, available at </w:t>
      </w:r>
      <w:hyperlink r:id="rId48" w:history="1">
        <w:r w:rsidR="000264D4" w:rsidRPr="002D7D95">
          <w:rPr>
            <w:rStyle w:val="Hyperlink"/>
            <w:b/>
            <w:i/>
            <w:sz w:val="22"/>
            <w:szCs w:val="22"/>
          </w:rPr>
          <w:t>https://opencv-python-tutroals.readthedocs.io/en/latest/index.html</w:t>
        </w:r>
      </w:hyperlink>
    </w:p>
    <w:p w14:paraId="2219A133" w14:textId="5E812BA2" w:rsidR="00A33D1C" w:rsidRPr="002D7D95" w:rsidRDefault="00A33D1C" w:rsidP="002D7D95">
      <w:pPr>
        <w:pStyle w:val="Footer"/>
        <w:rPr>
          <w:rFonts w:cs="Tahoma"/>
          <w:b/>
          <w:bCs w:val="0"/>
          <w:i/>
          <w:iCs w:val="0"/>
          <w:sz w:val="22"/>
          <w:szCs w:val="22"/>
          <w:u w:val="single"/>
        </w:rPr>
      </w:pPr>
      <w:r w:rsidRPr="002D7D95">
        <w:rPr>
          <w:rFonts w:cs="Tahoma"/>
          <w:b/>
          <w:bCs w:val="0"/>
          <w:i/>
          <w:iCs w:val="0"/>
          <w:sz w:val="22"/>
          <w:szCs w:val="22"/>
          <w:u w:val="single"/>
          <w:vertAlign w:val="superscript"/>
        </w:rPr>
        <w:t>5</w:t>
      </w:r>
      <w:r w:rsidRPr="002D7D95">
        <w:rPr>
          <w:rFonts w:cs="Tahoma"/>
          <w:b/>
          <w:bCs w:val="0"/>
          <w:i/>
          <w:iCs w:val="0"/>
          <w:sz w:val="22"/>
          <w:szCs w:val="22"/>
          <w:u w:val="single"/>
        </w:rPr>
        <w:t xml:space="preserve">’Example codes used for research found on </w:t>
      </w:r>
      <w:r w:rsidR="00727D4D" w:rsidRPr="002D7D95">
        <w:rPr>
          <w:rFonts w:cs="Tahoma"/>
          <w:b/>
          <w:bCs w:val="0"/>
          <w:i/>
          <w:iCs w:val="0"/>
          <w:sz w:val="22"/>
          <w:szCs w:val="22"/>
          <w:u w:val="single"/>
        </w:rPr>
        <w:t>GitHub</w:t>
      </w:r>
      <w:r w:rsidRPr="002D7D95">
        <w:rPr>
          <w:rFonts w:cs="Tahoma"/>
          <w:b/>
          <w:bCs w:val="0"/>
          <w:i/>
          <w:iCs w:val="0"/>
          <w:sz w:val="22"/>
          <w:szCs w:val="22"/>
          <w:u w:val="single"/>
        </w:rPr>
        <w:t>, available at:</w:t>
      </w:r>
    </w:p>
    <w:p w14:paraId="4C49E423" w14:textId="77777777" w:rsidR="00A33D1C" w:rsidRPr="002D7D95" w:rsidRDefault="00000000" w:rsidP="002D7D95">
      <w:pPr>
        <w:pStyle w:val="ListParagraph"/>
        <w:numPr>
          <w:ilvl w:val="0"/>
          <w:numId w:val="7"/>
        </w:numPr>
        <w:spacing w:after="160"/>
        <w:rPr>
          <w:b/>
          <w:i/>
          <w:sz w:val="22"/>
          <w:szCs w:val="22"/>
          <w:u w:val="single"/>
        </w:rPr>
      </w:pPr>
      <w:hyperlink r:id="rId49" w:history="1">
        <w:r w:rsidR="00A33D1C" w:rsidRPr="002D7D95">
          <w:rPr>
            <w:rStyle w:val="Hyperlink"/>
            <w:b/>
            <w:i/>
            <w:sz w:val="22"/>
            <w:szCs w:val="22"/>
          </w:rPr>
          <w:t>https://github.com/githubharald/SimpleHTR</w:t>
        </w:r>
      </w:hyperlink>
      <w:r w:rsidR="00A33D1C" w:rsidRPr="002D7D95">
        <w:rPr>
          <w:b/>
          <w:i/>
          <w:sz w:val="22"/>
          <w:szCs w:val="22"/>
          <w:u w:val="single"/>
        </w:rPr>
        <w:t xml:space="preserve"> </w:t>
      </w:r>
    </w:p>
    <w:p w14:paraId="49C1FEE9" w14:textId="77777777" w:rsidR="00A33D1C" w:rsidRPr="002D7D95" w:rsidRDefault="00000000" w:rsidP="002D7D95">
      <w:pPr>
        <w:pStyle w:val="ListParagraph"/>
        <w:numPr>
          <w:ilvl w:val="0"/>
          <w:numId w:val="7"/>
        </w:numPr>
        <w:spacing w:after="160"/>
        <w:rPr>
          <w:b/>
          <w:i/>
          <w:sz w:val="22"/>
          <w:szCs w:val="22"/>
          <w:u w:val="single"/>
        </w:rPr>
      </w:pPr>
      <w:hyperlink r:id="rId50" w:history="1">
        <w:r w:rsidR="00A33D1C" w:rsidRPr="002D7D95">
          <w:rPr>
            <w:rStyle w:val="Hyperlink"/>
            <w:b/>
            <w:i/>
            <w:sz w:val="22"/>
            <w:szCs w:val="22"/>
          </w:rPr>
          <w:t>https://github.com/solivr/tf-crnn</w:t>
        </w:r>
      </w:hyperlink>
      <w:r w:rsidR="00A33D1C" w:rsidRPr="002D7D95">
        <w:rPr>
          <w:b/>
          <w:i/>
          <w:sz w:val="22"/>
          <w:szCs w:val="22"/>
          <w:u w:val="single"/>
        </w:rPr>
        <w:t xml:space="preserve"> </w:t>
      </w:r>
    </w:p>
    <w:p w14:paraId="1819E3A2" w14:textId="6405A01B" w:rsidR="00A33D1C" w:rsidRPr="002D7D95" w:rsidRDefault="00205DDA" w:rsidP="002D7D95">
      <w:pPr>
        <w:rPr>
          <w:rFonts w:cstheme="minorHAnsi"/>
          <w:b/>
          <w:i/>
          <w:sz w:val="22"/>
          <w:szCs w:val="22"/>
          <w:u w:val="single"/>
        </w:rPr>
      </w:pPr>
      <w:r w:rsidRPr="002D7D95">
        <w:rPr>
          <w:rFonts w:cstheme="minorHAnsi"/>
          <w:b/>
          <w:i/>
          <w:sz w:val="22"/>
          <w:szCs w:val="22"/>
          <w:u w:val="single"/>
          <w:vertAlign w:val="superscript"/>
        </w:rPr>
        <w:t>6</w:t>
      </w:r>
      <w:r w:rsidRPr="002D7D95">
        <w:rPr>
          <w:rFonts w:cstheme="minorHAnsi"/>
          <w:b/>
          <w:i/>
          <w:sz w:val="22"/>
          <w:szCs w:val="22"/>
          <w:u w:val="single"/>
        </w:rPr>
        <w:t>’how</w:t>
      </w:r>
      <w:r w:rsidR="008F6EBD" w:rsidRPr="002D7D95">
        <w:rPr>
          <w:rFonts w:cstheme="minorHAnsi"/>
          <w:b/>
          <w:i/>
          <w:sz w:val="22"/>
          <w:szCs w:val="22"/>
          <w:u w:val="single"/>
        </w:rPr>
        <w:t xml:space="preserve"> convolutional neural networks work’, available at </w:t>
      </w:r>
      <w:hyperlink r:id="rId51" w:history="1">
        <w:r w:rsidR="008F6EBD" w:rsidRPr="002D7D95">
          <w:rPr>
            <w:rStyle w:val="Hyperlink"/>
            <w:rFonts w:cstheme="minorHAnsi"/>
            <w:b/>
            <w:i/>
            <w:sz w:val="22"/>
            <w:szCs w:val="22"/>
          </w:rPr>
          <w:t>https://www.youtube.com/watch?v=FmpDIaiMIeA&amp;t=1049s</w:t>
        </w:r>
      </w:hyperlink>
      <w:r w:rsidR="008F6EBD" w:rsidRPr="002D7D95">
        <w:rPr>
          <w:rFonts w:cstheme="minorHAnsi"/>
          <w:b/>
          <w:i/>
          <w:sz w:val="22"/>
          <w:szCs w:val="22"/>
          <w:u w:val="single"/>
        </w:rPr>
        <w:t xml:space="preserve"> </w:t>
      </w:r>
    </w:p>
    <w:p w14:paraId="6699CF22" w14:textId="46DC0CD7" w:rsidR="00D14676" w:rsidRPr="002D7D95" w:rsidRDefault="00D14676" w:rsidP="002D7D95">
      <w:pPr>
        <w:rPr>
          <w:rStyle w:val="Hyperlink"/>
          <w:b/>
          <w:i/>
          <w:sz w:val="22"/>
          <w:szCs w:val="22"/>
        </w:rPr>
      </w:pPr>
      <w:r w:rsidRPr="002D7D95">
        <w:rPr>
          <w:rFonts w:cstheme="minorHAnsi"/>
          <w:b/>
          <w:i/>
          <w:sz w:val="22"/>
          <w:szCs w:val="22"/>
          <w:u w:val="single"/>
          <w:vertAlign w:val="superscript"/>
        </w:rPr>
        <w:t>7’</w:t>
      </w:r>
      <w:r w:rsidRPr="002D7D95">
        <w:rPr>
          <w:b/>
          <w:i/>
          <w:sz w:val="22"/>
          <w:szCs w:val="22"/>
          <w:u w:val="single"/>
        </w:rPr>
        <w:t xml:space="preserve"> The Unreasonable Effectiveness of Recurrent Neural Networks’, available at </w:t>
      </w:r>
      <w:hyperlink r:id="rId52" w:history="1">
        <w:r w:rsidRPr="002D7D95">
          <w:rPr>
            <w:rStyle w:val="Hyperlink"/>
            <w:b/>
            <w:i/>
            <w:sz w:val="22"/>
            <w:szCs w:val="22"/>
          </w:rPr>
          <w:t>http://karpathy.github.io/2015/05/21/rnn-effectiveness/</w:t>
        </w:r>
      </w:hyperlink>
    </w:p>
    <w:p w14:paraId="0D3D35BD" w14:textId="02E57691" w:rsidR="00BF35F4" w:rsidRPr="002D7D95" w:rsidRDefault="00BF35F4" w:rsidP="002D7D95">
      <w:pPr>
        <w:rPr>
          <w:b/>
          <w:sz w:val="22"/>
          <w:szCs w:val="22"/>
          <w:u w:val="single"/>
        </w:rPr>
      </w:pPr>
      <w:r w:rsidRPr="002D7D95">
        <w:rPr>
          <w:rFonts w:cstheme="minorHAnsi"/>
          <w:b/>
          <w:i/>
          <w:sz w:val="22"/>
          <w:szCs w:val="22"/>
          <w:u w:val="single"/>
          <w:vertAlign w:val="superscript"/>
        </w:rPr>
        <w:t>8</w:t>
      </w:r>
      <w:r w:rsidR="00CE0866" w:rsidRPr="002D7D95">
        <w:rPr>
          <w:rFonts w:cstheme="minorHAnsi"/>
          <w:b/>
          <w:i/>
          <w:sz w:val="22"/>
          <w:szCs w:val="22"/>
          <w:u w:val="single"/>
        </w:rPr>
        <w:t xml:space="preserve">’Weighted method or luminosity method’, available at </w:t>
      </w:r>
      <w:hyperlink r:id="rId53" w:history="1">
        <w:r w:rsidR="00CE0866" w:rsidRPr="002D7D95">
          <w:rPr>
            <w:rStyle w:val="Hyperlink"/>
            <w:b/>
            <w:sz w:val="22"/>
            <w:szCs w:val="22"/>
          </w:rPr>
          <w:t>https://www.tutorialspoint.com/dip/grayscale_to_rgb_conversion.htm</w:t>
        </w:r>
      </w:hyperlink>
    </w:p>
    <w:p w14:paraId="7720C058" w14:textId="38023FB7" w:rsidR="007B5181" w:rsidRPr="002D7D95" w:rsidRDefault="007B5181" w:rsidP="002D7D95">
      <w:pPr>
        <w:rPr>
          <w:rStyle w:val="Hyperlink"/>
          <w:b/>
          <w:sz w:val="22"/>
          <w:szCs w:val="22"/>
        </w:rPr>
      </w:pPr>
      <w:r w:rsidRPr="002D7D95">
        <w:rPr>
          <w:b/>
          <w:sz w:val="22"/>
          <w:szCs w:val="22"/>
          <w:u w:val="single"/>
          <w:vertAlign w:val="superscript"/>
        </w:rPr>
        <w:t>9</w:t>
      </w:r>
      <w:r w:rsidRPr="002D7D95">
        <w:rPr>
          <w:b/>
          <w:sz w:val="22"/>
          <w:szCs w:val="22"/>
          <w:u w:val="single"/>
        </w:rPr>
        <w:t xml:space="preserve">’Image Segmentation with Watershed Algorithm’, available at </w:t>
      </w:r>
      <w:hyperlink r:id="rId54" w:history="1">
        <w:r w:rsidRPr="002D7D95">
          <w:rPr>
            <w:rStyle w:val="Hyperlink"/>
            <w:b/>
            <w:sz w:val="22"/>
            <w:szCs w:val="22"/>
          </w:rPr>
          <w:t>https://opencv-python-tutroals.readthedocs.io/en/latest/py_tutorials/py_imgproc/py_watershed/py_watershed.html</w:t>
        </w:r>
      </w:hyperlink>
    </w:p>
    <w:p w14:paraId="644548B2" w14:textId="49531B4F" w:rsidR="00C709C6" w:rsidRPr="002D7D95" w:rsidRDefault="00C709C6" w:rsidP="002D7D95">
      <w:pPr>
        <w:rPr>
          <w:rFonts w:cstheme="minorHAnsi"/>
          <w:b/>
          <w:i/>
          <w:sz w:val="22"/>
          <w:szCs w:val="22"/>
          <w:u w:val="single"/>
        </w:rPr>
      </w:pPr>
      <w:r w:rsidRPr="002D7D95">
        <w:rPr>
          <w:b/>
          <w:sz w:val="22"/>
          <w:szCs w:val="22"/>
          <w:u w:val="single"/>
          <w:vertAlign w:val="superscript"/>
        </w:rPr>
        <w:t>10</w:t>
      </w:r>
      <w:r w:rsidRPr="002D7D95">
        <w:rPr>
          <w:b/>
          <w:sz w:val="22"/>
          <w:szCs w:val="22"/>
          <w:u w:val="single"/>
        </w:rPr>
        <w:t xml:space="preserve">’Morphological Transformations’, available at </w:t>
      </w:r>
      <w:hyperlink r:id="rId55" w:history="1">
        <w:r w:rsidRPr="002D7D95">
          <w:rPr>
            <w:rStyle w:val="Hyperlink"/>
            <w:b/>
            <w:sz w:val="22"/>
            <w:szCs w:val="22"/>
          </w:rPr>
          <w:t>https://docs.opencv.org/3.0-beta/doc/py_tutorials/py_imgproc/py_morphological_ops/py_morphological_ops.html</w:t>
        </w:r>
      </w:hyperlink>
    </w:p>
    <w:p w14:paraId="27CCAC8F" w14:textId="144B8FA7" w:rsidR="00B30E59" w:rsidRPr="002D7D95" w:rsidRDefault="00B30E59" w:rsidP="002D7D95">
      <w:pPr>
        <w:rPr>
          <w:rFonts w:cstheme="minorHAnsi"/>
          <w:b/>
          <w:i/>
          <w:sz w:val="22"/>
          <w:szCs w:val="22"/>
          <w:u w:val="single"/>
        </w:rPr>
      </w:pPr>
      <w:r w:rsidRPr="002D7D95">
        <w:rPr>
          <w:b/>
          <w:sz w:val="22"/>
          <w:szCs w:val="22"/>
          <w:u w:val="single"/>
          <w:vertAlign w:val="superscript"/>
        </w:rPr>
        <w:t>11</w:t>
      </w:r>
      <w:r w:rsidRPr="002D7D95">
        <w:rPr>
          <w:b/>
          <w:sz w:val="22"/>
          <w:szCs w:val="22"/>
          <w:u w:val="single"/>
        </w:rPr>
        <w:t xml:space="preserve">’OpenCV – Distance Transformation’, available at </w:t>
      </w:r>
      <w:hyperlink r:id="rId56" w:history="1">
        <w:r w:rsidRPr="002D7D95">
          <w:rPr>
            <w:rStyle w:val="Hyperlink"/>
            <w:b/>
            <w:sz w:val="22"/>
            <w:szCs w:val="22"/>
          </w:rPr>
          <w:t>https://www.tutorialspoint.com/opencv/opencv_distance_transformation.htm</w:t>
        </w:r>
      </w:hyperlink>
    </w:p>
    <w:p w14:paraId="70D03C2B" w14:textId="31D2A700" w:rsidR="00C9626A" w:rsidRDefault="00C9626A" w:rsidP="002D7D95">
      <w:pPr>
        <w:rPr>
          <w:rStyle w:val="Hyperlink"/>
          <w:b/>
          <w:sz w:val="22"/>
          <w:szCs w:val="22"/>
        </w:rPr>
      </w:pPr>
      <w:r w:rsidRPr="002D7D95">
        <w:rPr>
          <w:b/>
          <w:sz w:val="22"/>
          <w:szCs w:val="22"/>
          <w:u w:val="single"/>
          <w:vertAlign w:val="superscript"/>
        </w:rPr>
        <w:t>1</w:t>
      </w:r>
      <w:r w:rsidR="006512E5" w:rsidRPr="002D7D95">
        <w:rPr>
          <w:b/>
          <w:sz w:val="22"/>
          <w:szCs w:val="22"/>
          <w:u w:val="single"/>
          <w:vertAlign w:val="superscript"/>
        </w:rPr>
        <w:t>2</w:t>
      </w:r>
      <w:r w:rsidRPr="002D7D95">
        <w:rPr>
          <w:b/>
          <w:sz w:val="22"/>
          <w:szCs w:val="22"/>
          <w:u w:val="single"/>
        </w:rPr>
        <w:t xml:space="preserve">’IAM Handwriting Database’, available at </w:t>
      </w:r>
      <w:hyperlink r:id="rId57" w:history="1">
        <w:r w:rsidRPr="002D7D95">
          <w:rPr>
            <w:rStyle w:val="Hyperlink"/>
            <w:b/>
            <w:sz w:val="22"/>
            <w:szCs w:val="22"/>
          </w:rPr>
          <w:t>http://www.fki.inf.unibe.ch/databases/iam-handwriting-database</w:t>
        </w:r>
      </w:hyperlink>
    </w:p>
    <w:p w14:paraId="079D4782" w14:textId="795D80B7" w:rsidR="006A6851" w:rsidRPr="00B375C0" w:rsidRDefault="006A6851" w:rsidP="006A6851">
      <w:pPr>
        <w:rPr>
          <w:rStyle w:val="Hyperlink"/>
          <w:b/>
          <w:sz w:val="22"/>
          <w:szCs w:val="22"/>
        </w:rPr>
      </w:pPr>
      <w:r w:rsidRPr="002D7D95">
        <w:rPr>
          <w:b/>
          <w:sz w:val="22"/>
          <w:szCs w:val="22"/>
          <w:u w:val="single"/>
          <w:vertAlign w:val="superscript"/>
        </w:rPr>
        <w:t>1</w:t>
      </w:r>
      <w:r>
        <w:rPr>
          <w:b/>
          <w:sz w:val="22"/>
          <w:szCs w:val="22"/>
          <w:u w:val="single"/>
          <w:vertAlign w:val="superscript"/>
        </w:rPr>
        <w:t>3</w:t>
      </w:r>
      <w:r>
        <w:rPr>
          <w:b/>
          <w:sz w:val="22"/>
          <w:szCs w:val="22"/>
          <w:u w:val="single"/>
        </w:rPr>
        <w:t>’NIST Special</w:t>
      </w:r>
      <w:r w:rsidRPr="002D7D95">
        <w:rPr>
          <w:b/>
          <w:sz w:val="22"/>
          <w:szCs w:val="22"/>
          <w:u w:val="single"/>
        </w:rPr>
        <w:t xml:space="preserve"> Database</w:t>
      </w:r>
      <w:r>
        <w:rPr>
          <w:b/>
          <w:sz w:val="22"/>
          <w:szCs w:val="22"/>
          <w:u w:val="single"/>
        </w:rPr>
        <w:t xml:space="preserve"> 19</w:t>
      </w:r>
      <w:r w:rsidRPr="002D7D95">
        <w:rPr>
          <w:b/>
          <w:sz w:val="22"/>
          <w:szCs w:val="22"/>
          <w:u w:val="single"/>
        </w:rPr>
        <w:t>’, available</w:t>
      </w:r>
      <w:r w:rsidRPr="00B375C0">
        <w:rPr>
          <w:b/>
          <w:sz w:val="22"/>
          <w:szCs w:val="22"/>
          <w:u w:val="single"/>
        </w:rPr>
        <w:t xml:space="preserve"> at </w:t>
      </w:r>
      <w:hyperlink r:id="rId58" w:history="1">
        <w:r w:rsidRPr="00B375C0">
          <w:rPr>
            <w:rStyle w:val="Hyperlink"/>
            <w:b/>
            <w:sz w:val="22"/>
            <w:szCs w:val="22"/>
          </w:rPr>
          <w:t>https://www.nist.gov/srd/nist-special-database-19</w:t>
        </w:r>
      </w:hyperlink>
    </w:p>
    <w:p w14:paraId="257402B9" w14:textId="523FE402" w:rsidR="006A6851" w:rsidRDefault="006A6851" w:rsidP="006A6851">
      <w:pPr>
        <w:rPr>
          <w:rStyle w:val="Hyperlink"/>
          <w:b/>
          <w:sz w:val="22"/>
          <w:szCs w:val="22"/>
        </w:rPr>
      </w:pPr>
      <w:r w:rsidRPr="00B375C0">
        <w:rPr>
          <w:b/>
          <w:sz w:val="22"/>
          <w:szCs w:val="22"/>
          <w:u w:val="single"/>
          <w:vertAlign w:val="superscript"/>
        </w:rPr>
        <w:t>14</w:t>
      </w:r>
      <w:r w:rsidRPr="00B375C0">
        <w:rPr>
          <w:b/>
          <w:sz w:val="22"/>
          <w:szCs w:val="22"/>
          <w:u w:val="single"/>
        </w:rPr>
        <w:t xml:space="preserve">’A-Z Handwritten Alphabets in .csv format’, available at: </w:t>
      </w:r>
      <w:hyperlink r:id="rId59" w:history="1">
        <w:r w:rsidRPr="00B375C0">
          <w:rPr>
            <w:rStyle w:val="Hyperlink"/>
            <w:b/>
            <w:sz w:val="22"/>
            <w:szCs w:val="22"/>
          </w:rPr>
          <w:t>https://www.kaggle.com/sachinpatel21/az-handwritten-alphabets-in-csv-format</w:t>
        </w:r>
      </w:hyperlink>
    </w:p>
    <w:p w14:paraId="1CEC6F8D" w14:textId="7F15DE4B" w:rsidR="00E513DC" w:rsidRPr="00E513DC" w:rsidRDefault="00E513DC" w:rsidP="00E513DC">
      <w:pPr>
        <w:rPr>
          <w:rStyle w:val="Hyperlink"/>
          <w:b/>
          <w:sz w:val="22"/>
          <w:szCs w:val="22"/>
        </w:rPr>
      </w:pPr>
      <w:r w:rsidRPr="00B375C0">
        <w:rPr>
          <w:b/>
          <w:sz w:val="22"/>
          <w:szCs w:val="22"/>
          <w:u w:val="single"/>
          <w:vertAlign w:val="superscript"/>
        </w:rPr>
        <w:t>1</w:t>
      </w:r>
      <w:r>
        <w:rPr>
          <w:b/>
          <w:sz w:val="22"/>
          <w:szCs w:val="22"/>
          <w:u w:val="single"/>
          <w:vertAlign w:val="superscript"/>
        </w:rPr>
        <w:t>5</w:t>
      </w:r>
      <w:r w:rsidRPr="00E513DC">
        <w:rPr>
          <w:b/>
          <w:sz w:val="22"/>
          <w:szCs w:val="22"/>
          <w:u w:val="single"/>
        </w:rPr>
        <w:t>’</w:t>
      </w:r>
      <w:r w:rsidR="00CC0B76">
        <w:rPr>
          <w:b/>
          <w:sz w:val="22"/>
          <w:szCs w:val="22"/>
          <w:u w:val="single"/>
        </w:rPr>
        <w:t xml:space="preserve">Get Started with </w:t>
      </w:r>
      <w:r>
        <w:rPr>
          <w:b/>
          <w:sz w:val="22"/>
          <w:szCs w:val="22"/>
          <w:u w:val="single"/>
        </w:rPr>
        <w:t>Tensor</w:t>
      </w:r>
      <w:r w:rsidR="00CC0B76">
        <w:rPr>
          <w:b/>
          <w:sz w:val="22"/>
          <w:szCs w:val="22"/>
          <w:u w:val="single"/>
        </w:rPr>
        <w:t>B</w:t>
      </w:r>
      <w:r>
        <w:rPr>
          <w:b/>
          <w:sz w:val="22"/>
          <w:szCs w:val="22"/>
          <w:u w:val="single"/>
        </w:rPr>
        <w:t>oard</w:t>
      </w:r>
      <w:r w:rsidRPr="00E513DC">
        <w:rPr>
          <w:b/>
          <w:sz w:val="22"/>
          <w:szCs w:val="22"/>
          <w:u w:val="single"/>
        </w:rPr>
        <w:t xml:space="preserve">’, available at: </w:t>
      </w:r>
      <w:hyperlink r:id="rId60" w:history="1">
        <w:r w:rsidRPr="00E513DC">
          <w:rPr>
            <w:rStyle w:val="Hyperlink"/>
            <w:b/>
            <w:sz w:val="22"/>
            <w:szCs w:val="22"/>
          </w:rPr>
          <w:t>https://www.tensorflow.org/tensorboard/get_started</w:t>
        </w:r>
      </w:hyperlink>
    </w:p>
    <w:p w14:paraId="2D9916B3" w14:textId="6525220D" w:rsidR="00A33D1C" w:rsidRDefault="00A33D1C" w:rsidP="003A3733">
      <w:pPr>
        <w:rPr>
          <w:rFonts w:cstheme="minorHAnsi"/>
        </w:rPr>
      </w:pPr>
    </w:p>
    <w:p w14:paraId="5C984548" w14:textId="77777777" w:rsidR="00D60B9A" w:rsidRPr="00A33D1C" w:rsidRDefault="00D60B9A" w:rsidP="003A3733">
      <w:pPr>
        <w:rPr>
          <w:rFonts w:cstheme="minorHAnsi"/>
        </w:rPr>
      </w:pPr>
    </w:p>
    <w:p w14:paraId="3AC77FA9" w14:textId="2466570F" w:rsidR="00CF2E7A" w:rsidRPr="00230C21" w:rsidRDefault="003564B1" w:rsidP="00CF2E7A">
      <w:pPr>
        <w:pStyle w:val="Heading1"/>
        <w:rPr>
          <w:rFonts w:cstheme="minorHAnsi"/>
          <w:b w:val="0"/>
        </w:rPr>
      </w:pPr>
      <w:bookmarkStart w:id="47" w:name="_Toc2940059"/>
      <w:bookmarkStart w:id="48" w:name="_Toc34841708"/>
      <w:bookmarkStart w:id="49" w:name="_Toc36144950"/>
      <w:r w:rsidRPr="00463440">
        <w:rPr>
          <w:rFonts w:cstheme="minorHAnsi"/>
          <w:b w:val="0"/>
        </w:rPr>
        <w:t>Design</w:t>
      </w:r>
      <w:bookmarkEnd w:id="47"/>
      <w:bookmarkEnd w:id="48"/>
      <w:bookmarkEnd w:id="49"/>
    </w:p>
    <w:p w14:paraId="22DBC58B" w14:textId="32EC9098" w:rsidR="00BF5E79" w:rsidRPr="00463440" w:rsidRDefault="00992B22" w:rsidP="00A713CB">
      <w:pPr>
        <w:pStyle w:val="Heading2"/>
      </w:pPr>
      <w:bookmarkStart w:id="50" w:name="_Toc2940060"/>
      <w:bookmarkStart w:id="51" w:name="_Toc34841709"/>
      <w:bookmarkStart w:id="52" w:name="_Toc36144951"/>
      <w:r w:rsidRPr="00463440">
        <w:t>D</w:t>
      </w:r>
      <w:r w:rsidR="003564B1" w:rsidRPr="00463440">
        <w:t>esign</w:t>
      </w:r>
      <w:r w:rsidRPr="00463440">
        <w:t xml:space="preserve"> overview</w:t>
      </w:r>
      <w:bookmarkEnd w:id="50"/>
      <w:bookmarkEnd w:id="51"/>
      <w:bookmarkEnd w:id="52"/>
    </w:p>
    <w:p w14:paraId="68723C13" w14:textId="15412867" w:rsidR="00A90D3A" w:rsidRDefault="00347C65" w:rsidP="000A1C81">
      <w:pPr>
        <w:rPr>
          <w:rFonts w:cstheme="minorHAnsi"/>
        </w:rPr>
      </w:pPr>
      <w:r>
        <w:rPr>
          <w:rFonts w:cstheme="minorHAnsi"/>
        </w:rPr>
        <w:t xml:space="preserve">For my investigation project, </w:t>
      </w:r>
      <w:r w:rsidR="00B475FF">
        <w:rPr>
          <w:rFonts w:cstheme="minorHAnsi"/>
        </w:rPr>
        <w:t xml:space="preserve">the </w:t>
      </w:r>
      <w:r w:rsidR="00230C21">
        <w:rPr>
          <w:rFonts w:cstheme="minorHAnsi"/>
        </w:rPr>
        <w:t xml:space="preserve">CNN </w:t>
      </w:r>
      <w:r w:rsidR="00B475FF">
        <w:rPr>
          <w:rFonts w:cstheme="minorHAnsi"/>
        </w:rPr>
        <w:t xml:space="preserve">model </w:t>
      </w:r>
      <w:r w:rsidR="00230C21">
        <w:rPr>
          <w:rFonts w:cstheme="minorHAnsi"/>
        </w:rPr>
        <w:t xml:space="preserve">trained </w:t>
      </w:r>
      <w:r w:rsidR="00B475FF">
        <w:rPr>
          <w:rFonts w:cstheme="minorHAnsi"/>
        </w:rPr>
        <w:t>will be implemented into the main program to allow predictions to be mad</w:t>
      </w:r>
      <w:r w:rsidR="00F27C44">
        <w:rPr>
          <w:rFonts w:cstheme="minorHAnsi"/>
        </w:rPr>
        <w:t xml:space="preserve">e on </w:t>
      </w:r>
      <w:r w:rsidR="00025EF3">
        <w:rPr>
          <w:rFonts w:cstheme="minorHAnsi"/>
        </w:rPr>
        <w:t xml:space="preserve">the </w:t>
      </w:r>
      <w:r w:rsidR="00F27C44">
        <w:rPr>
          <w:rFonts w:cstheme="minorHAnsi"/>
        </w:rPr>
        <w:t>user’s images.</w:t>
      </w:r>
    </w:p>
    <w:p w14:paraId="05279EF5" w14:textId="77777777" w:rsidR="00A90D3A" w:rsidRDefault="00A90D3A" w:rsidP="000A1C81">
      <w:pPr>
        <w:rPr>
          <w:rFonts w:cstheme="minorHAnsi"/>
        </w:rPr>
      </w:pPr>
    </w:p>
    <w:p w14:paraId="1C0AE2CB" w14:textId="2D6CECE8" w:rsidR="00F27C44" w:rsidRPr="00F27C44" w:rsidRDefault="00B475FF" w:rsidP="00F27C44">
      <w:pPr>
        <w:rPr>
          <w:rFonts w:cstheme="minorHAnsi"/>
        </w:rPr>
      </w:pPr>
      <w:r>
        <w:rPr>
          <w:rFonts w:cstheme="minorHAnsi"/>
        </w:rPr>
        <w:t xml:space="preserve">When </w:t>
      </w:r>
      <w:r w:rsidR="00F27C44">
        <w:rPr>
          <w:rFonts w:cstheme="minorHAnsi"/>
        </w:rPr>
        <w:t xml:space="preserve">launching the program, </w:t>
      </w:r>
      <w:r w:rsidR="00025EF3">
        <w:rPr>
          <w:rFonts w:cstheme="minorHAnsi"/>
        </w:rPr>
        <w:t xml:space="preserve">the </w:t>
      </w:r>
      <w:r w:rsidR="00F27C44">
        <w:rPr>
          <w:rFonts w:cstheme="minorHAnsi"/>
        </w:rPr>
        <w:t>user need</w:t>
      </w:r>
      <w:r w:rsidR="00025EF3">
        <w:rPr>
          <w:rFonts w:cstheme="minorHAnsi"/>
        </w:rPr>
        <w:t>s</w:t>
      </w:r>
      <w:r w:rsidR="00F27C44">
        <w:rPr>
          <w:rFonts w:cstheme="minorHAnsi"/>
        </w:rPr>
        <w:t xml:space="preserve"> to click on MAIN python file</w:t>
      </w:r>
      <w:r w:rsidR="00A90D3A">
        <w:rPr>
          <w:rFonts w:cstheme="minorHAnsi"/>
        </w:rPr>
        <w:t xml:space="preserve">, </w:t>
      </w:r>
      <w:r w:rsidR="00F27C44">
        <w:rPr>
          <w:rFonts w:cstheme="minorHAnsi"/>
        </w:rPr>
        <w:t>which allows the main</w:t>
      </w:r>
      <w:r w:rsidR="00A90D3A">
        <w:rPr>
          <w:rFonts w:cstheme="minorHAnsi"/>
        </w:rPr>
        <w:t xml:space="preserve"> graphical user interface </w:t>
      </w:r>
      <w:r w:rsidR="00F27C44">
        <w:rPr>
          <w:rFonts w:cstheme="minorHAnsi"/>
        </w:rPr>
        <w:t>to</w:t>
      </w:r>
      <w:r w:rsidR="00A90D3A">
        <w:rPr>
          <w:rFonts w:cstheme="minorHAnsi"/>
        </w:rPr>
        <w:t xml:space="preserve"> be displayed with three separate buttons: </w:t>
      </w:r>
    </w:p>
    <w:p w14:paraId="4B5320ED" w14:textId="61051A31" w:rsidR="00F27C44" w:rsidRDefault="00F27C44" w:rsidP="00F27C44">
      <w:pPr>
        <w:pStyle w:val="ListParagraph"/>
        <w:numPr>
          <w:ilvl w:val="0"/>
          <w:numId w:val="19"/>
        </w:numPr>
        <w:rPr>
          <w:rFonts w:cstheme="minorHAnsi"/>
        </w:rPr>
      </w:pPr>
      <w:r>
        <w:rPr>
          <w:rFonts w:cstheme="minorHAnsi"/>
        </w:rPr>
        <w:t>Instructions</w:t>
      </w:r>
    </w:p>
    <w:p w14:paraId="1BCAB64D" w14:textId="0223B20D" w:rsidR="00F27C44" w:rsidRDefault="00F27C44" w:rsidP="00F27C44">
      <w:pPr>
        <w:pStyle w:val="ListParagraph"/>
        <w:numPr>
          <w:ilvl w:val="0"/>
          <w:numId w:val="19"/>
        </w:numPr>
        <w:rPr>
          <w:rFonts w:cstheme="minorHAnsi"/>
        </w:rPr>
      </w:pPr>
      <w:r>
        <w:rPr>
          <w:rFonts w:cstheme="minorHAnsi"/>
        </w:rPr>
        <w:t>Open Image File</w:t>
      </w:r>
    </w:p>
    <w:p w14:paraId="416DFB17" w14:textId="727F540A" w:rsidR="00F27C44" w:rsidRDefault="00A90D3A" w:rsidP="00F27C44">
      <w:pPr>
        <w:pStyle w:val="ListParagraph"/>
        <w:numPr>
          <w:ilvl w:val="0"/>
          <w:numId w:val="19"/>
        </w:numPr>
        <w:rPr>
          <w:rFonts w:cstheme="minorHAnsi"/>
        </w:rPr>
      </w:pPr>
      <w:r w:rsidRPr="00F27C44">
        <w:rPr>
          <w:rFonts w:cstheme="minorHAnsi"/>
        </w:rPr>
        <w:t>Exit button</w:t>
      </w:r>
    </w:p>
    <w:p w14:paraId="19C7EF28" w14:textId="4D2B3DD1" w:rsidR="00F27C44" w:rsidRDefault="00F27C44" w:rsidP="00F27C44">
      <w:pPr>
        <w:rPr>
          <w:rFonts w:cstheme="minorHAnsi"/>
        </w:rPr>
      </w:pPr>
    </w:p>
    <w:p w14:paraId="0EEF4B1A" w14:textId="7F68E857" w:rsidR="00F27C44" w:rsidRDefault="00F27C44" w:rsidP="00F27C44">
      <w:pPr>
        <w:rPr>
          <w:rFonts w:cstheme="minorHAnsi"/>
        </w:rPr>
      </w:pPr>
      <w:r>
        <w:rPr>
          <w:rFonts w:cstheme="minorHAnsi"/>
        </w:rPr>
        <w:t xml:space="preserve">Other than the </w:t>
      </w:r>
      <w:r w:rsidR="00230C21">
        <w:rPr>
          <w:rFonts w:cstheme="minorHAnsi"/>
        </w:rPr>
        <w:t xml:space="preserve">three </w:t>
      </w:r>
      <w:r>
        <w:rPr>
          <w:rFonts w:cstheme="minorHAnsi"/>
        </w:rPr>
        <w:t>buttons, there would be some blank space reserved which will be used to display potential error messages.</w:t>
      </w:r>
    </w:p>
    <w:p w14:paraId="7ED08C0E" w14:textId="77777777" w:rsidR="00F27C44" w:rsidRPr="00F27C44" w:rsidRDefault="00F27C44" w:rsidP="00F27C44">
      <w:pPr>
        <w:rPr>
          <w:rFonts w:cstheme="minorHAnsi"/>
        </w:rPr>
      </w:pPr>
    </w:p>
    <w:p w14:paraId="64362A94" w14:textId="6761AC5A" w:rsidR="00DE7AF3" w:rsidRPr="00F27C44" w:rsidRDefault="00F27C44" w:rsidP="00F27C44">
      <w:pPr>
        <w:rPr>
          <w:rFonts w:cstheme="minorHAnsi"/>
        </w:rPr>
      </w:pPr>
      <w:r>
        <w:rPr>
          <w:rFonts w:cstheme="minorHAnsi"/>
        </w:rPr>
        <w:t xml:space="preserve">When the user clicks on the </w:t>
      </w:r>
      <w:r w:rsidR="00A90D3A" w:rsidRPr="00F27C44">
        <w:rPr>
          <w:rFonts w:cstheme="minorHAnsi"/>
        </w:rPr>
        <w:t>Instructions button</w:t>
      </w:r>
      <w:r>
        <w:rPr>
          <w:rFonts w:cstheme="minorHAnsi"/>
        </w:rPr>
        <w:t>, this</w:t>
      </w:r>
      <w:r w:rsidR="00A90D3A" w:rsidRPr="00F27C44">
        <w:rPr>
          <w:rFonts w:cstheme="minorHAnsi"/>
        </w:rPr>
        <w:t xml:space="preserve"> </w:t>
      </w:r>
      <w:r>
        <w:rPr>
          <w:rFonts w:cstheme="minorHAnsi"/>
        </w:rPr>
        <w:t>allows a new</w:t>
      </w:r>
      <w:r w:rsidR="00A90D3A" w:rsidRPr="00F27C44">
        <w:rPr>
          <w:rFonts w:cstheme="minorHAnsi"/>
        </w:rPr>
        <w:t xml:space="preserve"> Instruction window to be displayed, which contains </w:t>
      </w:r>
      <w:r w:rsidR="001D3216" w:rsidRPr="00F27C44">
        <w:rPr>
          <w:rFonts w:cstheme="minorHAnsi"/>
        </w:rPr>
        <w:t xml:space="preserve">a </w:t>
      </w:r>
      <w:r w:rsidR="00A90D3A" w:rsidRPr="00F27C44">
        <w:rPr>
          <w:rFonts w:cstheme="minorHAnsi"/>
        </w:rPr>
        <w:t>sequence of steps that the user should follow in order to use the program correctly.</w:t>
      </w:r>
      <w:r>
        <w:rPr>
          <w:rFonts w:cstheme="minorHAnsi"/>
        </w:rPr>
        <w:t xml:space="preserve"> There would also be an exit button at the bottom of the window which closes the window and allow </w:t>
      </w:r>
      <w:r w:rsidR="00025EF3">
        <w:rPr>
          <w:rFonts w:cstheme="minorHAnsi"/>
        </w:rPr>
        <w:t xml:space="preserve">the </w:t>
      </w:r>
      <w:r>
        <w:rPr>
          <w:rFonts w:cstheme="minorHAnsi"/>
        </w:rPr>
        <w:t>user to return back to main interface</w:t>
      </w:r>
    </w:p>
    <w:p w14:paraId="52589644" w14:textId="5E8158FC" w:rsidR="00A90D3A" w:rsidRDefault="00A90D3A" w:rsidP="000A1C81">
      <w:pPr>
        <w:rPr>
          <w:rFonts w:cstheme="minorHAnsi"/>
        </w:rPr>
      </w:pPr>
    </w:p>
    <w:p w14:paraId="2A50E7B2" w14:textId="291DF647" w:rsidR="008F2B62" w:rsidRDefault="008F2B62" w:rsidP="000A1C81">
      <w:pPr>
        <w:rPr>
          <w:rFonts w:cstheme="minorHAnsi"/>
        </w:rPr>
      </w:pPr>
      <w:r>
        <w:rPr>
          <w:rFonts w:cstheme="minorHAnsi"/>
        </w:rPr>
        <w:t>When the user clicks on t</w:t>
      </w:r>
      <w:r w:rsidR="00A90D3A">
        <w:rPr>
          <w:rFonts w:cstheme="minorHAnsi"/>
        </w:rPr>
        <w:t>he Open Image File button</w:t>
      </w:r>
      <w:r>
        <w:rPr>
          <w:rFonts w:cstheme="minorHAnsi"/>
        </w:rPr>
        <w:t>, this</w:t>
      </w:r>
      <w:r w:rsidR="00A90D3A">
        <w:rPr>
          <w:rFonts w:cstheme="minorHAnsi"/>
        </w:rPr>
        <w:t xml:space="preserve"> would lead to </w:t>
      </w:r>
      <w:r>
        <w:rPr>
          <w:rFonts w:cstheme="minorHAnsi"/>
        </w:rPr>
        <w:t>a file opener</w:t>
      </w:r>
      <w:r w:rsidR="00A90D3A">
        <w:rPr>
          <w:rFonts w:cstheme="minorHAnsi"/>
        </w:rPr>
        <w:t xml:space="preserve"> being opened that allows </w:t>
      </w:r>
      <w:r w:rsidR="001D3216">
        <w:rPr>
          <w:rFonts w:cstheme="minorHAnsi"/>
        </w:rPr>
        <w:t xml:space="preserve">the </w:t>
      </w:r>
      <w:r w:rsidR="00A90D3A">
        <w:rPr>
          <w:rFonts w:cstheme="minorHAnsi"/>
        </w:rPr>
        <w:t>user to select the i</w:t>
      </w:r>
      <w:r w:rsidR="00A132DE">
        <w:rPr>
          <w:rFonts w:cstheme="minorHAnsi"/>
        </w:rPr>
        <w:t>mage that contains the letter</w:t>
      </w:r>
      <w:r w:rsidR="00A90D3A">
        <w:rPr>
          <w:rFonts w:cstheme="minorHAnsi"/>
        </w:rPr>
        <w:t>/text that they wrote</w:t>
      </w:r>
      <w:r w:rsidR="00FD5E2C">
        <w:rPr>
          <w:rFonts w:cstheme="minorHAnsi"/>
        </w:rPr>
        <w:t xml:space="preserve">. </w:t>
      </w:r>
      <w:r>
        <w:rPr>
          <w:rFonts w:cstheme="minorHAnsi"/>
        </w:rPr>
        <w:t xml:space="preserve">After the file is selected, if the filetype doesn’t match the pre-determined requirements, and </w:t>
      </w:r>
      <w:r w:rsidR="00025EF3">
        <w:rPr>
          <w:rFonts w:cstheme="minorHAnsi"/>
        </w:rPr>
        <w:t xml:space="preserve">an </w:t>
      </w:r>
      <w:r>
        <w:rPr>
          <w:rFonts w:cstheme="minorHAnsi"/>
        </w:rPr>
        <w:t>error message would be displayed.</w:t>
      </w:r>
    </w:p>
    <w:p w14:paraId="4E58FEC0" w14:textId="77777777" w:rsidR="008F2B62" w:rsidRDefault="008F2B62" w:rsidP="000A1C81">
      <w:pPr>
        <w:rPr>
          <w:rFonts w:cstheme="minorHAnsi"/>
        </w:rPr>
      </w:pPr>
    </w:p>
    <w:p w14:paraId="54500EA5" w14:textId="5D184D49" w:rsidR="008F2B62" w:rsidRDefault="008F2B62" w:rsidP="000A1C81">
      <w:pPr>
        <w:rPr>
          <w:rFonts w:cstheme="minorHAnsi"/>
        </w:rPr>
      </w:pPr>
      <w:r>
        <w:rPr>
          <w:rFonts w:cstheme="minorHAnsi"/>
        </w:rPr>
        <w:t xml:space="preserve">If </w:t>
      </w:r>
      <w:r w:rsidR="00025EF3">
        <w:rPr>
          <w:rFonts w:cstheme="minorHAnsi"/>
        </w:rPr>
        <w:t xml:space="preserve">the </w:t>
      </w:r>
      <w:r>
        <w:rPr>
          <w:rFonts w:cstheme="minorHAnsi"/>
        </w:rPr>
        <w:t xml:space="preserve">user chose </w:t>
      </w:r>
      <w:r w:rsidR="00025EF3">
        <w:rPr>
          <w:rFonts w:cstheme="minorHAnsi"/>
        </w:rPr>
        <w:t xml:space="preserve">a </w:t>
      </w:r>
      <w:r>
        <w:rPr>
          <w:rFonts w:cstheme="minorHAnsi"/>
        </w:rPr>
        <w:t xml:space="preserve">file of correct format, a new </w:t>
      </w:r>
      <w:r w:rsidR="00A471B4">
        <w:rPr>
          <w:rFonts w:cstheme="minorHAnsi"/>
        </w:rPr>
        <w:t xml:space="preserve">operation </w:t>
      </w:r>
      <w:r>
        <w:rPr>
          <w:rFonts w:cstheme="minorHAnsi"/>
        </w:rPr>
        <w:t>window would be displayed with t</w:t>
      </w:r>
      <w:r w:rsidR="00FD5E2C">
        <w:rPr>
          <w:rFonts w:cstheme="minorHAnsi"/>
        </w:rPr>
        <w:t>wo addition</w:t>
      </w:r>
      <w:r w:rsidR="001D3216">
        <w:rPr>
          <w:rFonts w:cstheme="minorHAnsi"/>
        </w:rPr>
        <w:t>al</w:t>
      </w:r>
      <w:r w:rsidR="00FD5E2C">
        <w:rPr>
          <w:rFonts w:cstheme="minorHAnsi"/>
        </w:rPr>
        <w:t xml:space="preserve"> </w:t>
      </w:r>
      <w:r>
        <w:rPr>
          <w:rFonts w:cstheme="minorHAnsi"/>
        </w:rPr>
        <w:t>buttons displayed:</w:t>
      </w:r>
    </w:p>
    <w:p w14:paraId="4DAB3A64" w14:textId="1C106434" w:rsidR="008F2B62" w:rsidRDefault="008F2B62" w:rsidP="008F2B62">
      <w:pPr>
        <w:pStyle w:val="ListParagraph"/>
        <w:numPr>
          <w:ilvl w:val="0"/>
          <w:numId w:val="20"/>
        </w:numPr>
        <w:rPr>
          <w:rFonts w:cstheme="minorHAnsi"/>
        </w:rPr>
      </w:pPr>
      <w:r>
        <w:rPr>
          <w:rFonts w:cstheme="minorHAnsi"/>
        </w:rPr>
        <w:t>Recognize single letter</w:t>
      </w:r>
    </w:p>
    <w:p w14:paraId="23E39A72" w14:textId="255FFEF1" w:rsidR="008F2B62" w:rsidRDefault="008F2B62" w:rsidP="000A1C81">
      <w:pPr>
        <w:pStyle w:val="ListParagraph"/>
        <w:numPr>
          <w:ilvl w:val="0"/>
          <w:numId w:val="20"/>
        </w:numPr>
        <w:rPr>
          <w:rFonts w:cstheme="minorHAnsi"/>
        </w:rPr>
      </w:pPr>
      <w:r>
        <w:rPr>
          <w:rFonts w:cstheme="minorHAnsi"/>
        </w:rPr>
        <w:t>Recognize entire text</w:t>
      </w:r>
    </w:p>
    <w:p w14:paraId="6EC43452" w14:textId="77777777" w:rsidR="008F2B62" w:rsidRPr="008F2B62" w:rsidRDefault="008F2B62" w:rsidP="008F2B62">
      <w:pPr>
        <w:rPr>
          <w:rFonts w:cstheme="minorHAnsi"/>
        </w:rPr>
      </w:pPr>
    </w:p>
    <w:p w14:paraId="28667510" w14:textId="1CF952A1" w:rsidR="000323E3" w:rsidRDefault="00FD5E2C" w:rsidP="000A1C81">
      <w:pPr>
        <w:rPr>
          <w:rFonts w:cstheme="minorHAnsi"/>
        </w:rPr>
      </w:pPr>
      <w:r>
        <w:rPr>
          <w:rFonts w:cstheme="minorHAnsi"/>
        </w:rPr>
        <w:t xml:space="preserve">Afterwards, the image’s directory would be returned which allows image pre-processing to be operated on that image. </w:t>
      </w:r>
    </w:p>
    <w:p w14:paraId="613C524F" w14:textId="77777777" w:rsidR="000323E3" w:rsidRDefault="000323E3" w:rsidP="000A1C81">
      <w:pPr>
        <w:rPr>
          <w:rFonts w:cstheme="minorHAnsi"/>
        </w:rPr>
      </w:pPr>
    </w:p>
    <w:p w14:paraId="5904A9CC" w14:textId="07B05AAD" w:rsidR="007E6CF8" w:rsidRDefault="000323E3" w:rsidP="003A3733">
      <w:pPr>
        <w:rPr>
          <w:rFonts w:cstheme="minorHAnsi"/>
        </w:rPr>
      </w:pPr>
      <w:r>
        <w:rPr>
          <w:rFonts w:cstheme="minorHAnsi"/>
        </w:rPr>
        <w:t xml:space="preserve">To do image pre-processing, the main program would </w:t>
      </w:r>
      <w:r w:rsidR="00C24A64">
        <w:rPr>
          <w:rFonts w:cstheme="minorHAnsi"/>
        </w:rPr>
        <w:t>import</w:t>
      </w:r>
      <w:r>
        <w:rPr>
          <w:rFonts w:cstheme="minorHAnsi"/>
        </w:rPr>
        <w:t xml:space="preserve"> functions defined in </w:t>
      </w:r>
      <w:r w:rsidR="007E6CF8">
        <w:rPr>
          <w:rFonts w:cstheme="minorHAnsi"/>
        </w:rPr>
        <w:t>the Image-</w:t>
      </w:r>
      <w:r w:rsidR="000D5EF0">
        <w:rPr>
          <w:rFonts w:cstheme="minorHAnsi"/>
        </w:rPr>
        <w:t>Pre-processing</w:t>
      </w:r>
      <w:r>
        <w:rPr>
          <w:rFonts w:cstheme="minorHAnsi"/>
        </w:rPr>
        <w:t xml:space="preserve"> </w:t>
      </w:r>
      <w:r w:rsidR="00C24A64">
        <w:rPr>
          <w:rFonts w:cstheme="minorHAnsi"/>
        </w:rPr>
        <w:t xml:space="preserve">python </w:t>
      </w:r>
      <w:r>
        <w:rPr>
          <w:rFonts w:cstheme="minorHAnsi"/>
        </w:rPr>
        <w:t>file</w:t>
      </w:r>
      <w:r w:rsidR="00C24A64">
        <w:rPr>
          <w:rFonts w:cstheme="minorHAnsi"/>
        </w:rPr>
        <w:t xml:space="preserve"> within the same folder, with operations as discussed in the Analysis section. </w:t>
      </w:r>
    </w:p>
    <w:p w14:paraId="15B57FB2" w14:textId="77777777" w:rsidR="007E6CF8" w:rsidRDefault="007E6CF8" w:rsidP="003A3733">
      <w:pPr>
        <w:rPr>
          <w:rFonts w:cstheme="minorHAnsi"/>
        </w:rPr>
      </w:pPr>
    </w:p>
    <w:p w14:paraId="6FB61440" w14:textId="4D2B7031" w:rsidR="00535238" w:rsidRDefault="00A132DE">
      <w:pPr>
        <w:rPr>
          <w:rFonts w:cstheme="minorHAnsi"/>
        </w:rPr>
      </w:pPr>
      <w:r>
        <w:rPr>
          <w:rFonts w:cstheme="minorHAnsi"/>
        </w:rPr>
        <w:t xml:space="preserve">If </w:t>
      </w:r>
      <w:r w:rsidR="001D3216">
        <w:rPr>
          <w:rFonts w:cstheme="minorHAnsi"/>
        </w:rPr>
        <w:t xml:space="preserve">the </w:t>
      </w:r>
      <w:r w:rsidR="008172BA">
        <w:rPr>
          <w:rFonts w:cstheme="minorHAnsi"/>
        </w:rPr>
        <w:t>user selected the R</w:t>
      </w:r>
      <w:r>
        <w:rPr>
          <w:rFonts w:cstheme="minorHAnsi"/>
        </w:rPr>
        <w:t>ecognize entire text</w:t>
      </w:r>
      <w:r w:rsidR="008172BA">
        <w:rPr>
          <w:rFonts w:cstheme="minorHAnsi"/>
        </w:rPr>
        <w:t xml:space="preserve"> option</w:t>
      </w:r>
      <w:r>
        <w:rPr>
          <w:rFonts w:cstheme="minorHAnsi"/>
        </w:rPr>
        <w:t>, image segmentation function</w:t>
      </w:r>
      <w:r w:rsidR="00B83DE9">
        <w:rPr>
          <w:rFonts w:cstheme="minorHAnsi"/>
        </w:rPr>
        <w:t>s</w:t>
      </w:r>
      <w:r>
        <w:rPr>
          <w:rFonts w:cstheme="minorHAnsi"/>
        </w:rPr>
        <w:t xml:space="preserve"> will be used to separate the entire image into separate </w:t>
      </w:r>
      <w:r w:rsidR="00B83DE9">
        <w:rPr>
          <w:rFonts w:cstheme="minorHAnsi"/>
        </w:rPr>
        <w:t>individual i</w:t>
      </w:r>
      <w:r>
        <w:rPr>
          <w:rFonts w:cstheme="minorHAnsi"/>
        </w:rPr>
        <w:t>mages of letters</w:t>
      </w:r>
      <w:r w:rsidR="008172BA">
        <w:rPr>
          <w:rFonts w:cstheme="minorHAnsi"/>
        </w:rPr>
        <w:t xml:space="preserve"> to allow the CNN model to make predic</w:t>
      </w:r>
      <w:r w:rsidR="00025EF3">
        <w:rPr>
          <w:rFonts w:cstheme="minorHAnsi"/>
        </w:rPr>
        <w:t>ti</w:t>
      </w:r>
      <w:r w:rsidR="008172BA">
        <w:rPr>
          <w:rFonts w:cstheme="minorHAnsi"/>
        </w:rPr>
        <w:t>ons on the letters one by one</w:t>
      </w:r>
      <w:r w:rsidR="000D0256">
        <w:rPr>
          <w:rFonts w:cstheme="minorHAnsi"/>
        </w:rPr>
        <w:t>.</w:t>
      </w:r>
    </w:p>
    <w:p w14:paraId="7B3AC897" w14:textId="77777777" w:rsidR="00C24A64" w:rsidRDefault="00C24A64" w:rsidP="003A3733">
      <w:pPr>
        <w:rPr>
          <w:rFonts w:cstheme="minorHAnsi"/>
        </w:rPr>
      </w:pPr>
    </w:p>
    <w:p w14:paraId="0D0C5BBE" w14:textId="79C9F7FD" w:rsidR="00DE7AF3" w:rsidRDefault="00C24A64" w:rsidP="003A3733">
      <w:pPr>
        <w:rPr>
          <w:rFonts w:cstheme="minorHAnsi"/>
        </w:rPr>
      </w:pPr>
      <w:r>
        <w:rPr>
          <w:rFonts w:cstheme="minorHAnsi"/>
        </w:rPr>
        <w:t>The processed image will then be passed into the trained CNN model to make a prediction</w:t>
      </w:r>
      <w:r w:rsidR="00A132DE">
        <w:rPr>
          <w:rFonts w:cstheme="minorHAnsi"/>
        </w:rPr>
        <w:t xml:space="preserve"> on what </w:t>
      </w:r>
      <w:r w:rsidR="002C2013">
        <w:rPr>
          <w:rFonts w:cstheme="minorHAnsi"/>
        </w:rPr>
        <w:t>alphabet</w:t>
      </w:r>
      <w:r w:rsidR="003F6F05">
        <w:rPr>
          <w:rFonts w:cstheme="minorHAnsi"/>
        </w:rPr>
        <w:t>ical</w:t>
      </w:r>
      <w:r w:rsidR="002C2013">
        <w:rPr>
          <w:rFonts w:cstheme="minorHAnsi"/>
        </w:rPr>
        <w:t xml:space="preserve"> </w:t>
      </w:r>
      <w:r w:rsidR="00A132DE">
        <w:rPr>
          <w:rFonts w:cstheme="minorHAnsi"/>
        </w:rPr>
        <w:t>class does the letter</w:t>
      </w:r>
      <w:r w:rsidR="002C2013">
        <w:rPr>
          <w:rFonts w:cstheme="minorHAnsi"/>
        </w:rPr>
        <w:t xml:space="preserve"> belong in</w:t>
      </w:r>
      <w:r>
        <w:rPr>
          <w:rFonts w:cstheme="minorHAnsi"/>
        </w:rPr>
        <w:t xml:space="preserve">. </w:t>
      </w:r>
      <w:r w:rsidR="00491B47">
        <w:rPr>
          <w:rFonts w:cstheme="minorHAnsi"/>
        </w:rPr>
        <w:t>In addition,</w:t>
      </w:r>
      <w:r>
        <w:rPr>
          <w:rFonts w:cstheme="minorHAnsi"/>
        </w:rPr>
        <w:t xml:space="preserve"> the prediction will </w:t>
      </w:r>
      <w:r w:rsidR="002C2013">
        <w:rPr>
          <w:rFonts w:cstheme="minorHAnsi"/>
        </w:rPr>
        <w:t xml:space="preserve">either </w:t>
      </w:r>
      <w:r>
        <w:rPr>
          <w:rFonts w:cstheme="minorHAnsi"/>
        </w:rPr>
        <w:t>be d</w:t>
      </w:r>
      <w:r w:rsidR="002C2013">
        <w:rPr>
          <w:rFonts w:cstheme="minorHAnsi"/>
        </w:rPr>
        <w:t>isplayed onto console digitally directly</w:t>
      </w:r>
      <w:r w:rsidR="00227682">
        <w:rPr>
          <w:rFonts w:cstheme="minorHAnsi"/>
        </w:rPr>
        <w:t>,</w:t>
      </w:r>
      <w:r w:rsidR="002C2013">
        <w:rPr>
          <w:rFonts w:cstheme="minorHAnsi"/>
        </w:rPr>
        <w:t xml:space="preserve"> or assembled into sentences </w:t>
      </w:r>
      <w:r w:rsidR="008172BA">
        <w:rPr>
          <w:rFonts w:cstheme="minorHAnsi"/>
        </w:rPr>
        <w:t xml:space="preserve">beforehand </w:t>
      </w:r>
      <w:r w:rsidR="002C2013">
        <w:rPr>
          <w:rFonts w:cstheme="minorHAnsi"/>
        </w:rPr>
        <w:t>if necessary.</w:t>
      </w:r>
    </w:p>
    <w:p w14:paraId="7813DF26" w14:textId="3083A6C9" w:rsidR="00551609" w:rsidRDefault="00551609" w:rsidP="003A3733">
      <w:pPr>
        <w:rPr>
          <w:rFonts w:cstheme="minorHAnsi"/>
        </w:rPr>
      </w:pPr>
    </w:p>
    <w:p w14:paraId="41D659C1" w14:textId="77777777" w:rsidR="002C4064" w:rsidRDefault="00551609" w:rsidP="003A3733">
      <w:pPr>
        <w:rPr>
          <w:rFonts w:cstheme="minorHAnsi"/>
        </w:rPr>
      </w:pPr>
      <w:r>
        <w:rPr>
          <w:rFonts w:cstheme="minorHAnsi"/>
        </w:rPr>
        <w:t xml:space="preserve">Finally, </w:t>
      </w:r>
      <w:r w:rsidR="001D3216">
        <w:rPr>
          <w:rFonts w:cstheme="minorHAnsi"/>
        </w:rPr>
        <w:t xml:space="preserve">the </w:t>
      </w:r>
      <w:r>
        <w:rPr>
          <w:rFonts w:cstheme="minorHAnsi"/>
        </w:rPr>
        <w:t xml:space="preserve">user can continue to import images into the program </w:t>
      </w:r>
      <w:r w:rsidR="00555900">
        <w:rPr>
          <w:rFonts w:cstheme="minorHAnsi"/>
        </w:rPr>
        <w:t xml:space="preserve">until they no longer want to, and </w:t>
      </w:r>
      <w:r w:rsidR="008172BA">
        <w:rPr>
          <w:rFonts w:cstheme="minorHAnsi"/>
        </w:rPr>
        <w:t xml:space="preserve">by </w:t>
      </w:r>
      <w:r w:rsidR="00555900">
        <w:rPr>
          <w:rFonts w:cstheme="minorHAnsi"/>
        </w:rPr>
        <w:t xml:space="preserve">clicking the </w:t>
      </w:r>
      <w:r w:rsidR="00807847">
        <w:rPr>
          <w:rFonts w:cstheme="minorHAnsi"/>
        </w:rPr>
        <w:t xml:space="preserve">exit button, </w:t>
      </w:r>
      <w:r>
        <w:rPr>
          <w:rFonts w:cstheme="minorHAnsi"/>
        </w:rPr>
        <w:t>the main program</w:t>
      </w:r>
      <w:r w:rsidR="00807847">
        <w:rPr>
          <w:rFonts w:cstheme="minorHAnsi"/>
        </w:rPr>
        <w:t xml:space="preserve"> will be terminated</w:t>
      </w:r>
      <w:r>
        <w:rPr>
          <w:rFonts w:cstheme="minorHAnsi"/>
        </w:rPr>
        <w:t>.</w:t>
      </w:r>
      <w:r w:rsidR="003F6F05">
        <w:rPr>
          <w:rFonts w:cstheme="minorHAnsi"/>
        </w:rPr>
        <w:t xml:space="preserve"> </w:t>
      </w:r>
    </w:p>
    <w:p w14:paraId="4BD1E9E0" w14:textId="4F060234" w:rsidR="000D5EF0" w:rsidRDefault="000D5EF0" w:rsidP="003A3733">
      <w:pPr>
        <w:rPr>
          <w:rFonts w:cstheme="minorHAnsi"/>
        </w:rPr>
      </w:pPr>
    </w:p>
    <w:p w14:paraId="5F019E2F" w14:textId="1ACC47C4" w:rsidR="002C19DA" w:rsidRDefault="002C19DA" w:rsidP="003A3733">
      <w:pPr>
        <w:rPr>
          <w:rFonts w:cstheme="minorHAnsi"/>
        </w:rPr>
      </w:pPr>
    </w:p>
    <w:p w14:paraId="61305DB2" w14:textId="758B513F" w:rsidR="001E0B53" w:rsidRDefault="002C19DA" w:rsidP="002C19DA">
      <w:pPr>
        <w:rPr>
          <w:rFonts w:cstheme="minorHAnsi"/>
          <w:b/>
          <w:i/>
          <w:sz w:val="20"/>
        </w:rPr>
      </w:pPr>
      <w:r w:rsidRPr="00964FE7">
        <w:rPr>
          <w:rFonts w:cstheme="minorHAnsi"/>
          <w:b/>
          <w:i/>
          <w:sz w:val="20"/>
        </w:rPr>
        <w:t>Co</w:t>
      </w:r>
      <w:r w:rsidR="00964FE7" w:rsidRPr="00964FE7">
        <w:rPr>
          <w:rFonts w:cstheme="minorHAnsi"/>
          <w:b/>
          <w:i/>
          <w:sz w:val="20"/>
        </w:rPr>
        <w:t>ntinue on the</w:t>
      </w:r>
      <w:r w:rsidRPr="00964FE7">
        <w:rPr>
          <w:rFonts w:cstheme="minorHAnsi"/>
          <w:b/>
          <w:i/>
          <w:sz w:val="20"/>
        </w:rPr>
        <w:t xml:space="preserve"> next page</w:t>
      </w:r>
    </w:p>
    <w:p w14:paraId="7CB8E32E" w14:textId="5BF0614F" w:rsidR="00415A72" w:rsidRDefault="00415A72" w:rsidP="002C19DA">
      <w:pPr>
        <w:rPr>
          <w:rFonts w:cstheme="minorHAnsi"/>
          <w:b/>
          <w:i/>
          <w:sz w:val="20"/>
        </w:rPr>
      </w:pPr>
    </w:p>
    <w:p w14:paraId="2FD1E872" w14:textId="22CF219A" w:rsidR="00415A72" w:rsidRDefault="00415A72" w:rsidP="002C19DA">
      <w:pPr>
        <w:rPr>
          <w:rFonts w:cstheme="minorHAnsi"/>
          <w:b/>
          <w:i/>
          <w:sz w:val="20"/>
        </w:rPr>
      </w:pPr>
    </w:p>
    <w:p w14:paraId="7F48CFA8" w14:textId="27536182" w:rsidR="00415A72" w:rsidRDefault="00415A72" w:rsidP="002C19DA">
      <w:pPr>
        <w:rPr>
          <w:rFonts w:cstheme="minorHAnsi"/>
          <w:b/>
          <w:i/>
          <w:sz w:val="20"/>
        </w:rPr>
      </w:pPr>
    </w:p>
    <w:p w14:paraId="44D08D45" w14:textId="0FC87021" w:rsidR="00415A72" w:rsidRDefault="00415A72" w:rsidP="002C19DA">
      <w:pPr>
        <w:rPr>
          <w:rFonts w:cstheme="minorHAnsi"/>
          <w:b/>
          <w:i/>
          <w:sz w:val="20"/>
        </w:rPr>
      </w:pPr>
    </w:p>
    <w:p w14:paraId="17825039" w14:textId="7D4C50F4" w:rsidR="00415A72" w:rsidRDefault="00415A72" w:rsidP="002C19DA">
      <w:pPr>
        <w:rPr>
          <w:rFonts w:cstheme="minorHAnsi"/>
          <w:b/>
          <w:i/>
          <w:sz w:val="20"/>
        </w:rPr>
      </w:pPr>
    </w:p>
    <w:p w14:paraId="73CA8DF5" w14:textId="3CB4F0CE" w:rsidR="00415A72" w:rsidRDefault="00415A72" w:rsidP="002C19DA">
      <w:pPr>
        <w:rPr>
          <w:rFonts w:cstheme="minorHAnsi"/>
          <w:b/>
          <w:i/>
          <w:sz w:val="20"/>
        </w:rPr>
      </w:pPr>
    </w:p>
    <w:p w14:paraId="0486F1F8" w14:textId="77777777" w:rsidR="00415A72" w:rsidRPr="00415A72" w:rsidRDefault="00415A72" w:rsidP="002C19DA">
      <w:pPr>
        <w:rPr>
          <w:rFonts w:cstheme="minorHAnsi"/>
          <w:b/>
          <w:i/>
          <w:sz w:val="20"/>
        </w:rPr>
      </w:pPr>
    </w:p>
    <w:p w14:paraId="3E328BD4" w14:textId="77777777" w:rsidR="001E0B53" w:rsidRDefault="001E0B53" w:rsidP="002C19DA">
      <w:pPr>
        <w:rPr>
          <w:rFonts w:cstheme="minorHAnsi"/>
        </w:rPr>
      </w:pPr>
    </w:p>
    <w:p w14:paraId="72DAC69C" w14:textId="77777777" w:rsidR="001E0B53" w:rsidRDefault="001E0B53" w:rsidP="002C19DA">
      <w:pPr>
        <w:rPr>
          <w:rFonts w:cstheme="minorHAnsi"/>
        </w:rPr>
      </w:pPr>
    </w:p>
    <w:p w14:paraId="4908FF96" w14:textId="77777777" w:rsidR="001E0B53" w:rsidRDefault="001E0B53" w:rsidP="002C19DA">
      <w:pPr>
        <w:rPr>
          <w:rFonts w:cstheme="minorHAnsi"/>
        </w:rPr>
      </w:pPr>
    </w:p>
    <w:p w14:paraId="75D685B9" w14:textId="77777777" w:rsidR="001E0B53" w:rsidRDefault="001E0B53" w:rsidP="002C19DA">
      <w:pPr>
        <w:rPr>
          <w:rFonts w:cstheme="minorHAnsi"/>
        </w:rPr>
      </w:pPr>
    </w:p>
    <w:p w14:paraId="26562060" w14:textId="77777777" w:rsidR="001E0B53" w:rsidRDefault="001E0B53" w:rsidP="002C19DA">
      <w:pPr>
        <w:rPr>
          <w:rFonts w:cstheme="minorHAnsi"/>
        </w:rPr>
      </w:pPr>
    </w:p>
    <w:p w14:paraId="246DE90A" w14:textId="77777777" w:rsidR="001E0B53" w:rsidRDefault="001E0B53" w:rsidP="002C19DA">
      <w:pPr>
        <w:rPr>
          <w:rFonts w:cstheme="minorHAnsi"/>
        </w:rPr>
      </w:pPr>
    </w:p>
    <w:p w14:paraId="5B720BFD" w14:textId="77777777" w:rsidR="001E0B53" w:rsidRDefault="001E0B53" w:rsidP="002C19DA">
      <w:pPr>
        <w:rPr>
          <w:rFonts w:cstheme="minorHAnsi"/>
        </w:rPr>
      </w:pPr>
    </w:p>
    <w:p w14:paraId="47FB0F46" w14:textId="4142C5F9" w:rsidR="002C19DA" w:rsidRDefault="003F6F05" w:rsidP="002C19DA">
      <w:pPr>
        <w:rPr>
          <w:rFonts w:cstheme="minorHAnsi"/>
        </w:rPr>
      </w:pPr>
      <w:r>
        <w:rPr>
          <w:rFonts w:cstheme="minorHAnsi"/>
        </w:rPr>
        <w:t>The flowchart below gives a better illustration</w:t>
      </w:r>
      <w:r w:rsidR="00E800DA">
        <w:rPr>
          <w:rFonts w:cstheme="minorHAnsi"/>
        </w:rPr>
        <w:t xml:space="preserve"> of what would happen when the main program is launched</w:t>
      </w:r>
      <w:r w:rsidR="001E25E8">
        <w:rPr>
          <w:rFonts w:cstheme="minorHAnsi"/>
        </w:rPr>
        <w:t>, Start representing when the user launches the Main program</w:t>
      </w:r>
      <w:r w:rsidR="00E800DA">
        <w:rPr>
          <w:rFonts w:cstheme="minorHAnsi"/>
        </w:rPr>
        <w:t>:</w:t>
      </w:r>
      <w:r w:rsidR="00E549BF" w:rsidRPr="00E549BF">
        <w:rPr>
          <w:rFonts w:cstheme="minorHAnsi"/>
          <w:noProof/>
          <w:lang w:eastAsia="en-GB"/>
        </w:rPr>
        <w:drawing>
          <wp:inline distT="0" distB="0" distL="0" distR="0" wp14:anchorId="49FC45AC" wp14:editId="3C0B4638">
            <wp:extent cx="5915312" cy="7209692"/>
            <wp:effectExtent l="0" t="0" r="0" b="0"/>
            <wp:docPr id="11" name="Picture 11" descr="E:\A- Level\A-Level CS\Couse_Work\Paper work\Images\NEA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 Level\A-Level CS\Couse_Work\Paper work\Images\NEA Flowchart.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0763" cy="7240712"/>
                    </a:xfrm>
                    <a:prstGeom prst="rect">
                      <a:avLst/>
                    </a:prstGeom>
                    <a:noFill/>
                    <a:ln>
                      <a:noFill/>
                    </a:ln>
                  </pic:spPr>
                </pic:pic>
              </a:graphicData>
            </a:graphic>
          </wp:inline>
        </w:drawing>
      </w:r>
      <w:bookmarkStart w:id="53" w:name="_Toc2940061"/>
      <w:r w:rsidR="002C19DA" w:rsidRPr="002C19DA">
        <w:rPr>
          <w:rFonts w:cstheme="minorHAnsi"/>
        </w:rPr>
        <w:t xml:space="preserve"> </w:t>
      </w:r>
      <w:r w:rsidR="002C19DA">
        <w:rPr>
          <w:rFonts w:cstheme="minorHAnsi"/>
        </w:rPr>
        <w:t>Ov</w:t>
      </w:r>
      <w:r w:rsidR="00964FE7">
        <w:rPr>
          <w:rFonts w:cstheme="minorHAnsi"/>
        </w:rPr>
        <w:t>erall, my investigation project</w:t>
      </w:r>
      <w:r w:rsidR="002C19DA">
        <w:rPr>
          <w:rFonts w:cstheme="minorHAnsi"/>
        </w:rPr>
        <w:t xml:space="preserve"> can be split into three sections and will be further </w:t>
      </w:r>
      <w:r w:rsidR="000D5EF0">
        <w:rPr>
          <w:rFonts w:cstheme="minorHAnsi"/>
        </w:rPr>
        <w:t>broken-down</w:t>
      </w:r>
      <w:r w:rsidR="002C19DA">
        <w:rPr>
          <w:rFonts w:cstheme="minorHAnsi"/>
        </w:rPr>
        <w:t xml:space="preserve"> section by section:</w:t>
      </w:r>
    </w:p>
    <w:p w14:paraId="0585BBA9" w14:textId="4897911E" w:rsidR="002C19DA" w:rsidRPr="00B24DBA" w:rsidRDefault="00B24DBA" w:rsidP="002C19DA">
      <w:pPr>
        <w:pStyle w:val="ListParagraph"/>
        <w:numPr>
          <w:ilvl w:val="0"/>
          <w:numId w:val="22"/>
        </w:numPr>
        <w:rPr>
          <w:rStyle w:val="Hyperlink"/>
          <w:rFonts w:cstheme="minorHAnsi"/>
        </w:rPr>
      </w:pPr>
      <w:r>
        <w:rPr>
          <w:rFonts w:cstheme="minorHAnsi"/>
        </w:rPr>
        <w:fldChar w:fldCharType="begin"/>
      </w:r>
      <w:r>
        <w:rPr>
          <w:rFonts w:cstheme="minorHAnsi"/>
        </w:rPr>
        <w:instrText xml:space="preserve"> HYPERLINK  \l "_Graphical_User_Interface_1" </w:instrText>
      </w:r>
      <w:r>
        <w:rPr>
          <w:rFonts w:cstheme="minorHAnsi"/>
        </w:rPr>
      </w:r>
      <w:r>
        <w:rPr>
          <w:rFonts w:cstheme="minorHAnsi"/>
        </w:rPr>
        <w:fldChar w:fldCharType="separate"/>
      </w:r>
      <w:r w:rsidR="00025EF3" w:rsidRPr="00B24DBA">
        <w:rPr>
          <w:rStyle w:val="Hyperlink"/>
          <w:rFonts w:cstheme="minorHAnsi"/>
        </w:rPr>
        <w:t>Graphical User Interface</w:t>
      </w:r>
    </w:p>
    <w:p w14:paraId="767D03F4" w14:textId="011208C0" w:rsidR="002C19DA" w:rsidRDefault="00B24DBA" w:rsidP="002C19DA">
      <w:pPr>
        <w:pStyle w:val="ListParagraph"/>
        <w:numPr>
          <w:ilvl w:val="0"/>
          <w:numId w:val="22"/>
        </w:numPr>
        <w:rPr>
          <w:rFonts w:cstheme="minorHAnsi"/>
        </w:rPr>
      </w:pPr>
      <w:r>
        <w:rPr>
          <w:rFonts w:cstheme="minorHAnsi"/>
        </w:rPr>
        <w:fldChar w:fldCharType="end"/>
      </w:r>
      <w:hyperlink w:anchor="_Image_Pre-Processing" w:history="1">
        <w:r w:rsidR="00025EF3">
          <w:rPr>
            <w:rStyle w:val="Hyperlink"/>
            <w:rFonts w:cstheme="minorHAnsi"/>
          </w:rPr>
          <w:t>Image</w:t>
        </w:r>
        <w:r w:rsidR="002B1CA4">
          <w:rPr>
            <w:rStyle w:val="Hyperlink"/>
            <w:rFonts w:cstheme="minorHAnsi"/>
          </w:rPr>
          <w:t xml:space="preserve"> </w:t>
        </w:r>
        <w:r w:rsidR="000D5EF0">
          <w:rPr>
            <w:rStyle w:val="Hyperlink"/>
            <w:rFonts w:cstheme="minorHAnsi"/>
          </w:rPr>
          <w:t>Pre-processing</w:t>
        </w:r>
      </w:hyperlink>
    </w:p>
    <w:p w14:paraId="350DA55F" w14:textId="541C6580" w:rsidR="002C19DA" w:rsidRPr="002C4064" w:rsidRDefault="00000000" w:rsidP="002C19DA">
      <w:pPr>
        <w:pStyle w:val="ListParagraph"/>
        <w:numPr>
          <w:ilvl w:val="0"/>
          <w:numId w:val="22"/>
        </w:numPr>
        <w:rPr>
          <w:rFonts w:cstheme="minorHAnsi"/>
        </w:rPr>
      </w:pPr>
      <w:hyperlink w:anchor="_Convolution_Neural_Network" w:history="1">
        <w:r w:rsidR="002C19DA" w:rsidRPr="00964FE7">
          <w:rPr>
            <w:rStyle w:val="Hyperlink"/>
            <w:rFonts w:cstheme="minorHAnsi"/>
          </w:rPr>
          <w:t>Convolutional Neural Network Model</w:t>
        </w:r>
      </w:hyperlink>
      <w:r w:rsidR="002C19DA">
        <w:rPr>
          <w:rFonts w:cstheme="minorHAnsi"/>
        </w:rPr>
        <w:t xml:space="preserve"> </w:t>
      </w:r>
    </w:p>
    <w:p w14:paraId="737AC89C" w14:textId="4C6221EA" w:rsidR="002C19DA" w:rsidRPr="002C19DA" w:rsidRDefault="002C19DA" w:rsidP="002C19DA">
      <w:pPr>
        <w:rPr>
          <w:rFonts w:cstheme="minorHAnsi"/>
        </w:rPr>
      </w:pPr>
    </w:p>
    <w:p w14:paraId="41739930" w14:textId="6B80DDF9" w:rsidR="000939B9" w:rsidRDefault="00A6290D" w:rsidP="00A713CB">
      <w:pPr>
        <w:pStyle w:val="Heading2"/>
      </w:pPr>
      <w:bookmarkStart w:id="54" w:name="_Graphical_User_Interface"/>
      <w:bookmarkStart w:id="55" w:name="_Toc34841710"/>
      <w:bookmarkStart w:id="56" w:name="_Toc36144952"/>
      <w:bookmarkEnd w:id="54"/>
      <w:r>
        <w:t xml:space="preserve">Folder and </w:t>
      </w:r>
      <w:r w:rsidR="002B1CA4">
        <w:t>File Structure</w:t>
      </w:r>
      <w:bookmarkEnd w:id="55"/>
      <w:bookmarkEnd w:id="56"/>
    </w:p>
    <w:p w14:paraId="6F3CE1A2" w14:textId="7418FB4B" w:rsidR="00550C51" w:rsidRDefault="005E0C80" w:rsidP="00A6290D">
      <w:pPr>
        <w:jc w:val="center"/>
      </w:pPr>
      <w:r>
        <w:rPr>
          <w:noProof/>
          <w:lang w:eastAsia="en-GB"/>
        </w:rPr>
        <w:drawing>
          <wp:inline distT="0" distB="0" distL="0" distR="0" wp14:anchorId="7D6D72E4" wp14:editId="7AAB073C">
            <wp:extent cx="6301105" cy="3038475"/>
            <wp:effectExtent l="0" t="0" r="444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301105" cy="3038475"/>
                    </a:xfrm>
                    <a:prstGeom prst="rect">
                      <a:avLst/>
                    </a:prstGeom>
                  </pic:spPr>
                </pic:pic>
              </a:graphicData>
            </a:graphic>
          </wp:inline>
        </w:drawing>
      </w:r>
    </w:p>
    <w:p w14:paraId="0479525A" w14:textId="38339D26" w:rsidR="00710F78" w:rsidRDefault="00A6290D" w:rsidP="00A6290D">
      <w:r>
        <w:t xml:space="preserve">The entire program would consist of </w:t>
      </w:r>
      <w:r w:rsidR="005E0C80">
        <w:t>5</w:t>
      </w:r>
      <w:r>
        <w:t xml:space="preserve"> main folders with a Main</w:t>
      </w:r>
      <w:r w:rsidR="00895ED1">
        <w:t xml:space="preserve"> and</w:t>
      </w:r>
      <w:r>
        <w:t xml:space="preserve"> Session python </w:t>
      </w:r>
      <w:r w:rsidR="00550C51">
        <w:t>script</w:t>
      </w:r>
      <w:r w:rsidR="00895ED1">
        <w:t xml:space="preserve"> and a pycache folder</w:t>
      </w:r>
      <w:r>
        <w:t xml:space="preserve">. The program is launched when the user clicks on the Main python file, and a ‘Session’ would be initiated whenever the user imported a new image. </w:t>
      </w:r>
    </w:p>
    <w:p w14:paraId="1837AA88" w14:textId="77777777" w:rsidR="00710F78" w:rsidRDefault="00710F78" w:rsidP="00A6290D"/>
    <w:p w14:paraId="0AD0D38B" w14:textId="6C09525C" w:rsidR="00A6290D" w:rsidRDefault="00A6290D" w:rsidP="00A6290D">
      <w:r>
        <w:t>Each ‘Session’ would create a new folder within the Sessions folder and named with the date and time that it’s created</w:t>
      </w:r>
      <w:r w:rsidR="006D7595">
        <w:t xml:space="preserve">. </w:t>
      </w:r>
      <w:r w:rsidR="00EA7B96">
        <w:t>Each Session folder</w:t>
      </w:r>
      <w:r>
        <w:t xml:space="preserve"> would contain 2 extra folders called ROI and Final_Images. </w:t>
      </w:r>
      <w:r w:rsidR="00710F78">
        <w:t>Functionality of these folders will be explained in section 2.5.</w:t>
      </w:r>
    </w:p>
    <w:p w14:paraId="719BB939" w14:textId="53350890" w:rsidR="00A34D71" w:rsidRDefault="00A34D71" w:rsidP="00A6290D"/>
    <w:p w14:paraId="2F28D05B" w14:textId="7E872013" w:rsidR="00710F78" w:rsidRDefault="00A34D71" w:rsidP="00A34D71">
      <w:r>
        <w:t xml:space="preserve">                   </w:t>
      </w:r>
      <w:r w:rsidR="00A6290D">
        <w:rPr>
          <w:noProof/>
          <w:lang w:eastAsia="en-GB"/>
        </w:rPr>
        <w:drawing>
          <wp:inline distT="0" distB="0" distL="0" distR="0" wp14:anchorId="4B879AD5" wp14:editId="50C9456E">
            <wp:extent cx="4832253" cy="485419"/>
            <wp:effectExtent l="0" t="0" r="698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39066" b="23934"/>
                    <a:stretch/>
                  </pic:blipFill>
                  <pic:spPr bwMode="auto">
                    <a:xfrm>
                      <a:off x="0" y="0"/>
                      <a:ext cx="5466241" cy="549106"/>
                    </a:xfrm>
                    <a:prstGeom prst="rect">
                      <a:avLst/>
                    </a:prstGeom>
                    <a:ln>
                      <a:noFill/>
                    </a:ln>
                    <a:extLst>
                      <a:ext uri="{53640926-AAD7-44D8-BBD7-CCE9431645EC}">
                        <a14:shadowObscured xmlns:a14="http://schemas.microsoft.com/office/drawing/2010/main"/>
                      </a:ext>
                    </a:extLst>
                  </pic:spPr>
                </pic:pic>
              </a:graphicData>
            </a:graphic>
          </wp:inline>
        </w:drawing>
      </w:r>
    </w:p>
    <w:p w14:paraId="4B6922AA" w14:textId="77777777" w:rsidR="00DA4E44" w:rsidRDefault="00DA4E44" w:rsidP="00710F78">
      <w:pPr>
        <w:jc w:val="center"/>
      </w:pPr>
    </w:p>
    <w:p w14:paraId="6914306B" w14:textId="604E8DBA" w:rsidR="00F137CA" w:rsidRDefault="00710F78" w:rsidP="00F137CA">
      <w:pPr>
        <w:jc w:val="center"/>
      </w:pPr>
      <w:r>
        <w:rPr>
          <w:noProof/>
          <w:lang w:eastAsia="en-GB"/>
        </w:rPr>
        <w:drawing>
          <wp:inline distT="0" distB="0" distL="0" distR="0" wp14:anchorId="36B1F051" wp14:editId="35E04933">
            <wp:extent cx="4831715" cy="496659"/>
            <wp:effectExtent l="0" t="0" r="698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95127" cy="503177"/>
                    </a:xfrm>
                    <a:prstGeom prst="rect">
                      <a:avLst/>
                    </a:prstGeom>
                  </pic:spPr>
                </pic:pic>
              </a:graphicData>
            </a:graphic>
          </wp:inline>
        </w:drawing>
      </w:r>
    </w:p>
    <w:p w14:paraId="09699142" w14:textId="77777777" w:rsidR="00D5736A" w:rsidRDefault="00D5736A" w:rsidP="005D7C1F"/>
    <w:p w14:paraId="4DB8F1F1" w14:textId="4A95F64F" w:rsidR="005D7C1F" w:rsidRDefault="00D5736A" w:rsidP="005D7C1F">
      <w:r>
        <w:t xml:space="preserve">The structure of the </w:t>
      </w:r>
      <w:r w:rsidR="005D7C1F">
        <w:t>Deep_Learning folder</w:t>
      </w:r>
      <w:r>
        <w:t xml:space="preserve"> is as follow:</w:t>
      </w:r>
    </w:p>
    <w:p w14:paraId="1B7B8639" w14:textId="76170EFC" w:rsidR="005D7C1F" w:rsidRDefault="005D7C1F" w:rsidP="005D7C1F">
      <w:r>
        <w:rPr>
          <w:noProof/>
        </w:rPr>
        <w:drawing>
          <wp:inline distT="0" distB="0" distL="0" distR="0" wp14:anchorId="069FF378" wp14:editId="03B8F083">
            <wp:extent cx="6301105" cy="3469640"/>
            <wp:effectExtent l="0" t="0" r="444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301105" cy="3469640"/>
                    </a:xfrm>
                    <a:prstGeom prst="rect">
                      <a:avLst/>
                    </a:prstGeom>
                  </pic:spPr>
                </pic:pic>
              </a:graphicData>
            </a:graphic>
          </wp:inline>
        </w:drawing>
      </w:r>
    </w:p>
    <w:p w14:paraId="6DA6D507" w14:textId="34475492" w:rsidR="00D5736A" w:rsidRDefault="00D5736A" w:rsidP="005D7C1F"/>
    <w:p w14:paraId="2F843597" w14:textId="60230126" w:rsidR="00D5736A" w:rsidRDefault="00C05A83" w:rsidP="005D7C1F">
      <w:r>
        <w:t>The Making_Prediction_Class file stores the class the will be used to make prediction on imported pre-processed image of letter, the Model Accuracy Test file is an automated program that is used to test the accuracy of models stored within the CNN_Models folder (see below) using the images stored within the Test_Sets folder. The result will be stored within the Results folder</w:t>
      </w:r>
    </w:p>
    <w:p w14:paraId="35EA1F8D" w14:textId="71C92D80" w:rsidR="00C05A83" w:rsidRDefault="00C05A83" w:rsidP="005D7C1F"/>
    <w:p w14:paraId="4DE37A11" w14:textId="65A4C976" w:rsidR="00C05A83" w:rsidRDefault="00C05A83" w:rsidP="005D7C1F">
      <w:r>
        <w:t>The logs folder stores the log files that is used along with TensorBoard to monitor training process</w:t>
      </w:r>
      <w:r w:rsidR="00BD7DC7">
        <w:t xml:space="preserve"> and the CNN_Models folder stores all the trained models as shown below:</w:t>
      </w:r>
    </w:p>
    <w:p w14:paraId="4A1554B9" w14:textId="4C116CD8" w:rsidR="005D7C1F" w:rsidRDefault="005D7C1F" w:rsidP="005D7C1F"/>
    <w:p w14:paraId="5389761B" w14:textId="00CAA0B4" w:rsidR="005D7C1F" w:rsidRDefault="005D7C1F" w:rsidP="005D7C1F">
      <w:r>
        <w:rPr>
          <w:noProof/>
        </w:rPr>
        <w:drawing>
          <wp:inline distT="0" distB="0" distL="0" distR="0" wp14:anchorId="4E263442" wp14:editId="6A2797D8">
            <wp:extent cx="5638800" cy="3083355"/>
            <wp:effectExtent l="0" t="0" r="0" b="317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63648" cy="3096942"/>
                    </a:xfrm>
                    <a:prstGeom prst="rect">
                      <a:avLst/>
                    </a:prstGeom>
                  </pic:spPr>
                </pic:pic>
              </a:graphicData>
            </a:graphic>
          </wp:inline>
        </w:drawing>
      </w:r>
    </w:p>
    <w:p w14:paraId="7883D614" w14:textId="74B8C269" w:rsidR="00C05A83" w:rsidRDefault="00C05A83" w:rsidP="005D7C1F"/>
    <w:p w14:paraId="6F073957" w14:textId="63D4A714" w:rsidR="00C05A83" w:rsidRDefault="00C05A83" w:rsidP="005D7C1F">
      <w:r>
        <w:t xml:space="preserve">The Training folder stores all the files that are used to create and train CNN models: </w:t>
      </w:r>
    </w:p>
    <w:p w14:paraId="01CCF152" w14:textId="2429C680" w:rsidR="005D7C1F" w:rsidRDefault="00D51E29" w:rsidP="005D7C1F">
      <w:r>
        <w:rPr>
          <w:noProof/>
        </w:rPr>
        <w:drawing>
          <wp:inline distT="0" distB="0" distL="0" distR="0" wp14:anchorId="462EEF1C" wp14:editId="1197EA41">
            <wp:extent cx="6301105" cy="3468370"/>
            <wp:effectExtent l="0" t="0" r="444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01105" cy="3468370"/>
                    </a:xfrm>
                    <a:prstGeom prst="rect">
                      <a:avLst/>
                    </a:prstGeom>
                  </pic:spPr>
                </pic:pic>
              </a:graphicData>
            </a:graphic>
          </wp:inline>
        </w:drawing>
      </w:r>
      <w:r>
        <w:rPr>
          <w:noProof/>
        </w:rPr>
        <w:t xml:space="preserve"> </w:t>
      </w:r>
    </w:p>
    <w:p w14:paraId="58E998BF" w14:textId="77777777" w:rsidR="005D7C1F" w:rsidRDefault="005D7C1F" w:rsidP="005D7C1F"/>
    <w:p w14:paraId="20E67343" w14:textId="4C406F54" w:rsidR="00A34D71" w:rsidRDefault="00C05A83" w:rsidP="00A34D71">
      <w:r>
        <w:t xml:space="preserve">Lastly, the </w:t>
      </w:r>
      <w:r w:rsidR="00F137CA">
        <w:t xml:space="preserve">Utilities folder </w:t>
      </w:r>
      <w:r>
        <w:t xml:space="preserve">within the main Program folder </w:t>
      </w:r>
      <w:r w:rsidR="00F137CA">
        <w:t xml:space="preserve">is used to store my classes of Stack, Queue and my algorithm for merge sort. </w:t>
      </w:r>
      <w:r w:rsidR="00A34D71">
        <w:t>As for other folders, as specified by their names, are storing the program and files for different sections</w:t>
      </w:r>
      <w:r w:rsidR="00EE2AE7">
        <w:t xml:space="preserve"> mentioned </w:t>
      </w:r>
      <w:r w:rsidR="00500BF5">
        <w:t>in section 2.1</w:t>
      </w:r>
      <w:r w:rsidR="00EE2AE7">
        <w:t>.</w:t>
      </w:r>
    </w:p>
    <w:p w14:paraId="2B581819" w14:textId="1DA2DFE6" w:rsidR="00710F78" w:rsidRDefault="00710F78" w:rsidP="000939B9"/>
    <w:p w14:paraId="0C7434DA" w14:textId="540F3748" w:rsidR="003851DF" w:rsidRDefault="003851DF" w:rsidP="000939B9">
      <w:r>
        <w:t>Please refer to section 3 for the codes that are stored within the python files.</w:t>
      </w:r>
    </w:p>
    <w:p w14:paraId="21C48D44" w14:textId="77777777" w:rsidR="005D7C1F" w:rsidRDefault="005D7C1F" w:rsidP="000939B9"/>
    <w:p w14:paraId="5C8E2EBD" w14:textId="77777777" w:rsidR="00710F78" w:rsidRPr="000939B9" w:rsidRDefault="00710F78" w:rsidP="000939B9"/>
    <w:p w14:paraId="5BD39C6A" w14:textId="16F8C9E4" w:rsidR="002B1CA4" w:rsidRDefault="00C146CC" w:rsidP="00A713CB">
      <w:pPr>
        <w:pStyle w:val="Heading2"/>
      </w:pPr>
      <w:bookmarkStart w:id="57" w:name="_Toc34841711"/>
      <w:bookmarkStart w:id="58" w:name="_Toc36144953"/>
      <w:r>
        <w:t xml:space="preserve">OOP and </w:t>
      </w:r>
      <w:r w:rsidR="002B1CA4">
        <w:t>Class Definitions</w:t>
      </w:r>
      <w:bookmarkEnd w:id="57"/>
      <w:bookmarkEnd w:id="58"/>
    </w:p>
    <w:p w14:paraId="4E31E8F5" w14:textId="29A4D027" w:rsidR="005B32BC" w:rsidRDefault="005B32BC" w:rsidP="005B32BC">
      <w:r>
        <w:t xml:space="preserve">There are </w:t>
      </w:r>
      <w:r w:rsidR="001C5869">
        <w:t>4 main</w:t>
      </w:r>
      <w:r w:rsidR="005271DE" w:rsidRPr="005271DE">
        <w:t xml:space="preserve"> classes</w:t>
      </w:r>
      <w:r w:rsidRPr="005271DE">
        <w:t xml:space="preserve"> </w:t>
      </w:r>
      <w:r>
        <w:t xml:space="preserve">in my program: </w:t>
      </w:r>
      <w:r w:rsidR="009A5560">
        <w:t>Session</w:t>
      </w:r>
      <w:r>
        <w:t>, GUI</w:t>
      </w:r>
      <w:r w:rsidR="005271DE">
        <w:t xml:space="preserve"> </w:t>
      </w:r>
      <w:r w:rsidR="001C5869">
        <w:t>,</w:t>
      </w:r>
      <w:r>
        <w:t>Image Pre-processing</w:t>
      </w:r>
      <w:r w:rsidR="001C5869">
        <w:t xml:space="preserve"> and Making_Prediction</w:t>
      </w:r>
      <w:r w:rsidR="00575FB2">
        <w:t>, other minor classes such as Stack and Queue that I have defined by myself wouldn’t be talked about.</w:t>
      </w:r>
    </w:p>
    <w:p w14:paraId="69A3B3DE" w14:textId="48383479" w:rsidR="00EF29B7" w:rsidRDefault="00EF29B7" w:rsidP="005B32BC"/>
    <w:p w14:paraId="2F41E438" w14:textId="4E050EFC" w:rsidR="00EF29B7" w:rsidRDefault="002F66DB" w:rsidP="005B32BC">
      <w:r>
        <w:rPr>
          <w:noProof/>
          <w:lang w:eastAsia="en-GB"/>
        </w:rPr>
        <w:drawing>
          <wp:inline distT="0" distB="0" distL="0" distR="0" wp14:anchorId="477643C3" wp14:editId="1C67E41A">
            <wp:extent cx="6301105" cy="3367405"/>
            <wp:effectExtent l="0" t="0" r="444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301105" cy="3367405"/>
                    </a:xfrm>
                    <a:prstGeom prst="rect">
                      <a:avLst/>
                    </a:prstGeom>
                    <a:noFill/>
                    <a:ln>
                      <a:noFill/>
                    </a:ln>
                  </pic:spPr>
                </pic:pic>
              </a:graphicData>
            </a:graphic>
          </wp:inline>
        </w:drawing>
      </w:r>
    </w:p>
    <w:p w14:paraId="72354798" w14:textId="5F8F0EB3" w:rsidR="00EF29B7" w:rsidRPr="00982CA9" w:rsidRDefault="00EF29B7" w:rsidP="005B32BC">
      <w:pPr>
        <w:rPr>
          <w:color w:val="000000" w:themeColor="text1"/>
        </w:rPr>
      </w:pPr>
    </w:p>
    <w:p w14:paraId="2EBCA1AF" w14:textId="77777777" w:rsidR="005B32BC" w:rsidRPr="005B32BC" w:rsidRDefault="005B32BC" w:rsidP="005B32BC"/>
    <w:p w14:paraId="4BEF5CD5" w14:textId="1E21A783" w:rsidR="00C64EB4" w:rsidRPr="00C64EB4" w:rsidRDefault="009A5560" w:rsidP="00A713CB">
      <w:pPr>
        <w:pStyle w:val="Heading3"/>
      </w:pPr>
      <w:bookmarkStart w:id="59" w:name="_Toc34841712"/>
      <w:bookmarkStart w:id="60" w:name="_Toc36144954"/>
      <w:r>
        <w:t>Session</w:t>
      </w:r>
      <w:bookmarkEnd w:id="59"/>
      <w:bookmarkEnd w:id="60"/>
    </w:p>
    <w:p w14:paraId="1A15DBA6" w14:textId="61B74025" w:rsidR="00C64EB4" w:rsidRPr="00C64EB4" w:rsidRDefault="00C64EB4" w:rsidP="005B32BC">
      <w:pPr>
        <w:rPr>
          <w:color w:val="FF0000"/>
        </w:rPr>
      </w:pPr>
      <w:r>
        <w:rPr>
          <w:color w:val="000000" w:themeColor="text1"/>
        </w:rPr>
        <w:t>Session class establishes communication with all other classes with the use of composition</w:t>
      </w:r>
      <w:r w:rsidR="00415A72">
        <w:rPr>
          <w:color w:val="000000" w:themeColor="text1"/>
        </w:rPr>
        <w:t>.</w:t>
      </w:r>
    </w:p>
    <w:p w14:paraId="0447752D" w14:textId="77777777" w:rsidR="005B32BC" w:rsidRPr="005B32BC" w:rsidRDefault="005B32BC" w:rsidP="005B32BC"/>
    <w:tbl>
      <w:tblPr>
        <w:tblStyle w:val="TableGrid"/>
        <w:tblW w:w="0" w:type="auto"/>
        <w:tblLayout w:type="fixed"/>
        <w:tblLook w:val="04A0" w:firstRow="1" w:lastRow="0" w:firstColumn="1" w:lastColumn="0" w:noHBand="0" w:noVBand="1"/>
      </w:tblPr>
      <w:tblGrid>
        <w:gridCol w:w="988"/>
        <w:gridCol w:w="2126"/>
        <w:gridCol w:w="1559"/>
        <w:gridCol w:w="5240"/>
      </w:tblGrid>
      <w:tr w:rsidR="003364D0" w:rsidRPr="002B1CA4" w14:paraId="66AE80E4" w14:textId="77777777" w:rsidTr="000D5B3F">
        <w:tc>
          <w:tcPr>
            <w:tcW w:w="9913" w:type="dxa"/>
            <w:gridSpan w:val="4"/>
            <w:tcBorders>
              <w:bottom w:val="single" w:sz="12" w:space="0" w:color="4F81BD" w:themeColor="accent1"/>
            </w:tcBorders>
          </w:tcPr>
          <w:p w14:paraId="5FEEC954" w14:textId="0524DB00" w:rsidR="003364D0" w:rsidRPr="002B1CA4" w:rsidRDefault="003364D0" w:rsidP="009B2935">
            <w:pPr>
              <w:rPr>
                <w:b/>
                <w:bCs w:val="0"/>
              </w:rPr>
            </w:pPr>
            <w:r w:rsidRPr="002B1CA4">
              <w:rPr>
                <w:b/>
                <w:bCs w:val="0"/>
              </w:rPr>
              <w:t xml:space="preserve">Class </w:t>
            </w:r>
            <w:r w:rsidR="009A5560">
              <w:rPr>
                <w:b/>
                <w:bCs w:val="0"/>
              </w:rPr>
              <w:t>Session</w:t>
            </w:r>
          </w:p>
        </w:tc>
      </w:tr>
      <w:tr w:rsidR="000D5B3F" w:rsidRPr="002B1CA4" w14:paraId="1D2DDD9B" w14:textId="77777777" w:rsidTr="00710F78">
        <w:trPr>
          <w:trHeight w:val="58"/>
        </w:trPr>
        <w:tc>
          <w:tcPr>
            <w:tcW w:w="988" w:type="dxa"/>
            <w:vMerge w:val="restart"/>
            <w:tcBorders>
              <w:top w:val="single" w:sz="12" w:space="0" w:color="4F81BD" w:themeColor="accent1"/>
            </w:tcBorders>
          </w:tcPr>
          <w:p w14:paraId="4F93A1D0" w14:textId="77777777" w:rsidR="005B32BC" w:rsidRPr="002B1CA4" w:rsidRDefault="005B32BC" w:rsidP="009B2935">
            <w:pPr>
              <w:rPr>
                <w:b/>
                <w:bCs w:val="0"/>
              </w:rPr>
            </w:pPr>
            <w:r w:rsidRPr="002B1CA4">
              <w:rPr>
                <w:b/>
                <w:bCs w:val="0"/>
              </w:rPr>
              <w:t>Private</w:t>
            </w:r>
          </w:p>
        </w:tc>
        <w:tc>
          <w:tcPr>
            <w:tcW w:w="2126" w:type="dxa"/>
            <w:tcBorders>
              <w:top w:val="single" w:sz="12" w:space="0" w:color="4F81BD" w:themeColor="accent1"/>
              <w:bottom w:val="single" w:sz="12" w:space="0" w:color="4F81BD" w:themeColor="accent1"/>
            </w:tcBorders>
          </w:tcPr>
          <w:p w14:paraId="0A13D10F" w14:textId="6B3E9B3A" w:rsidR="005B32BC" w:rsidRPr="002B1CA4" w:rsidRDefault="005B32BC" w:rsidP="005B32BC">
            <w:pPr>
              <w:jc w:val="center"/>
              <w:rPr>
                <w:b/>
                <w:bCs w:val="0"/>
              </w:rPr>
            </w:pPr>
            <w:r>
              <w:rPr>
                <w:b/>
                <w:bCs w:val="0"/>
              </w:rPr>
              <w:t>Attributes</w:t>
            </w:r>
          </w:p>
        </w:tc>
        <w:tc>
          <w:tcPr>
            <w:tcW w:w="1559" w:type="dxa"/>
            <w:tcBorders>
              <w:top w:val="single" w:sz="12" w:space="0" w:color="4F81BD" w:themeColor="accent1"/>
              <w:bottom w:val="single" w:sz="12" w:space="0" w:color="4F81BD" w:themeColor="accent1"/>
            </w:tcBorders>
          </w:tcPr>
          <w:p w14:paraId="3547E59F" w14:textId="17015526" w:rsidR="005B32BC" w:rsidRPr="002B1CA4" w:rsidRDefault="005B32BC" w:rsidP="005B32BC">
            <w:pPr>
              <w:jc w:val="center"/>
              <w:rPr>
                <w:b/>
                <w:bCs w:val="0"/>
              </w:rPr>
            </w:pPr>
            <w:r>
              <w:rPr>
                <w:b/>
                <w:bCs w:val="0"/>
              </w:rPr>
              <w:t>Datatype</w:t>
            </w:r>
          </w:p>
        </w:tc>
        <w:tc>
          <w:tcPr>
            <w:tcW w:w="5240" w:type="dxa"/>
            <w:tcBorders>
              <w:top w:val="single" w:sz="12" w:space="0" w:color="4F81BD" w:themeColor="accent1"/>
              <w:bottom w:val="single" w:sz="12" w:space="0" w:color="4F81BD" w:themeColor="accent1"/>
            </w:tcBorders>
          </w:tcPr>
          <w:p w14:paraId="6DB3937C" w14:textId="0EF14C56" w:rsidR="005B32BC" w:rsidRPr="002B1CA4" w:rsidRDefault="005B32BC" w:rsidP="005B32BC">
            <w:pPr>
              <w:jc w:val="center"/>
              <w:rPr>
                <w:b/>
                <w:bCs w:val="0"/>
              </w:rPr>
            </w:pPr>
            <w:r>
              <w:rPr>
                <w:b/>
                <w:bCs w:val="0"/>
              </w:rPr>
              <w:t>Description</w:t>
            </w:r>
          </w:p>
        </w:tc>
      </w:tr>
      <w:tr w:rsidR="000D5B3F" w:rsidRPr="002B1CA4" w14:paraId="5585D9B3" w14:textId="77777777" w:rsidTr="00710F78">
        <w:trPr>
          <w:trHeight w:val="315"/>
        </w:trPr>
        <w:tc>
          <w:tcPr>
            <w:tcW w:w="988" w:type="dxa"/>
            <w:vMerge/>
          </w:tcPr>
          <w:p w14:paraId="039B49F8" w14:textId="77777777" w:rsidR="005B32BC" w:rsidRPr="002B1CA4" w:rsidRDefault="005B32BC" w:rsidP="009B2935">
            <w:pPr>
              <w:rPr>
                <w:b/>
                <w:bCs w:val="0"/>
              </w:rPr>
            </w:pPr>
          </w:p>
        </w:tc>
        <w:tc>
          <w:tcPr>
            <w:tcW w:w="2126" w:type="dxa"/>
            <w:tcBorders>
              <w:top w:val="single" w:sz="12" w:space="0" w:color="4F81BD" w:themeColor="accent1"/>
            </w:tcBorders>
          </w:tcPr>
          <w:p w14:paraId="54B866C5" w14:textId="6AA6D6C2" w:rsidR="005B32BC" w:rsidRPr="00513BB4" w:rsidRDefault="00513BB4" w:rsidP="00513BB4">
            <w:pPr>
              <w:jc w:val="center"/>
            </w:pPr>
            <w:r>
              <w:t>Count</w:t>
            </w:r>
          </w:p>
        </w:tc>
        <w:tc>
          <w:tcPr>
            <w:tcW w:w="1559" w:type="dxa"/>
            <w:tcBorders>
              <w:top w:val="single" w:sz="12" w:space="0" w:color="4F81BD" w:themeColor="accent1"/>
            </w:tcBorders>
          </w:tcPr>
          <w:p w14:paraId="414B7666" w14:textId="4CB9369A" w:rsidR="005B32BC" w:rsidRPr="00513BB4" w:rsidRDefault="00581EB4" w:rsidP="00513BB4">
            <w:pPr>
              <w:jc w:val="center"/>
            </w:pPr>
            <w:r>
              <w:t>Integer</w:t>
            </w:r>
          </w:p>
        </w:tc>
        <w:tc>
          <w:tcPr>
            <w:tcW w:w="5240" w:type="dxa"/>
            <w:tcBorders>
              <w:top w:val="single" w:sz="12" w:space="0" w:color="4F81BD" w:themeColor="accent1"/>
            </w:tcBorders>
          </w:tcPr>
          <w:p w14:paraId="77716D95" w14:textId="4589DB8C" w:rsidR="005B32BC" w:rsidRPr="002B1CA4" w:rsidRDefault="005B32BC" w:rsidP="009B2935">
            <w:pPr>
              <w:rPr>
                <w:b/>
                <w:bCs w:val="0"/>
              </w:rPr>
            </w:pPr>
          </w:p>
        </w:tc>
      </w:tr>
      <w:tr w:rsidR="000D5B3F" w:rsidRPr="002B1CA4" w14:paraId="5DE291DB" w14:textId="77777777" w:rsidTr="00710F78">
        <w:trPr>
          <w:trHeight w:val="315"/>
        </w:trPr>
        <w:tc>
          <w:tcPr>
            <w:tcW w:w="988" w:type="dxa"/>
            <w:vMerge/>
          </w:tcPr>
          <w:p w14:paraId="26347D01" w14:textId="77777777" w:rsidR="005B32BC" w:rsidRPr="002B1CA4" w:rsidRDefault="005B32BC" w:rsidP="009B2935">
            <w:pPr>
              <w:rPr>
                <w:b/>
                <w:bCs w:val="0"/>
              </w:rPr>
            </w:pPr>
          </w:p>
        </w:tc>
        <w:tc>
          <w:tcPr>
            <w:tcW w:w="2126" w:type="dxa"/>
            <w:tcBorders>
              <w:top w:val="single" w:sz="12" w:space="0" w:color="4F81BD" w:themeColor="accent1"/>
            </w:tcBorders>
          </w:tcPr>
          <w:p w14:paraId="4EE90DD2" w14:textId="4CC10CB6" w:rsidR="005B32BC" w:rsidRPr="00513BB4" w:rsidRDefault="00513BB4" w:rsidP="00513BB4">
            <w:pPr>
              <w:jc w:val="center"/>
            </w:pPr>
            <w:r>
              <w:t>Image_path</w:t>
            </w:r>
          </w:p>
        </w:tc>
        <w:tc>
          <w:tcPr>
            <w:tcW w:w="1559" w:type="dxa"/>
            <w:tcBorders>
              <w:top w:val="single" w:sz="12" w:space="0" w:color="4F81BD" w:themeColor="accent1"/>
            </w:tcBorders>
          </w:tcPr>
          <w:p w14:paraId="5DC40F3F" w14:textId="49A7AAF1" w:rsidR="005B32BC" w:rsidRPr="00513BB4" w:rsidRDefault="00CF3C28" w:rsidP="00513BB4">
            <w:pPr>
              <w:jc w:val="center"/>
            </w:pPr>
            <w:r>
              <w:t>String</w:t>
            </w:r>
          </w:p>
        </w:tc>
        <w:tc>
          <w:tcPr>
            <w:tcW w:w="5240" w:type="dxa"/>
            <w:tcBorders>
              <w:top w:val="single" w:sz="12" w:space="0" w:color="4F81BD" w:themeColor="accent1"/>
            </w:tcBorders>
          </w:tcPr>
          <w:p w14:paraId="46AC5FC3" w14:textId="70B36112" w:rsidR="005B32BC" w:rsidRPr="006E6DFC" w:rsidRDefault="006E6DFC" w:rsidP="009B2935">
            <w:r>
              <w:t>Stores directory of the image selected by the user</w:t>
            </w:r>
          </w:p>
        </w:tc>
      </w:tr>
      <w:tr w:rsidR="000D5B3F" w:rsidRPr="002B1CA4" w14:paraId="0EC01DA9" w14:textId="77777777" w:rsidTr="00710F78">
        <w:trPr>
          <w:trHeight w:val="315"/>
        </w:trPr>
        <w:tc>
          <w:tcPr>
            <w:tcW w:w="988" w:type="dxa"/>
            <w:vMerge/>
          </w:tcPr>
          <w:p w14:paraId="58026C7A" w14:textId="77777777" w:rsidR="005B32BC" w:rsidRPr="002B1CA4" w:rsidRDefault="005B32BC" w:rsidP="009B2935">
            <w:pPr>
              <w:rPr>
                <w:b/>
                <w:bCs w:val="0"/>
              </w:rPr>
            </w:pPr>
          </w:p>
        </w:tc>
        <w:tc>
          <w:tcPr>
            <w:tcW w:w="2126" w:type="dxa"/>
            <w:tcBorders>
              <w:top w:val="single" w:sz="12" w:space="0" w:color="4F81BD" w:themeColor="accent1"/>
            </w:tcBorders>
          </w:tcPr>
          <w:p w14:paraId="049B6DC0" w14:textId="59D23C2A" w:rsidR="005B32BC" w:rsidRPr="00513BB4" w:rsidRDefault="00513BB4" w:rsidP="00513BB4">
            <w:pPr>
              <w:jc w:val="center"/>
            </w:pPr>
            <w:r>
              <w:t>Operation_type</w:t>
            </w:r>
          </w:p>
        </w:tc>
        <w:tc>
          <w:tcPr>
            <w:tcW w:w="1559" w:type="dxa"/>
            <w:tcBorders>
              <w:top w:val="single" w:sz="12" w:space="0" w:color="4F81BD" w:themeColor="accent1"/>
            </w:tcBorders>
          </w:tcPr>
          <w:p w14:paraId="59CE155F" w14:textId="2180947A" w:rsidR="005B32BC" w:rsidRPr="00513BB4" w:rsidRDefault="00CF3C28" w:rsidP="00513BB4">
            <w:pPr>
              <w:jc w:val="center"/>
            </w:pPr>
            <w:r>
              <w:t>String</w:t>
            </w:r>
          </w:p>
        </w:tc>
        <w:tc>
          <w:tcPr>
            <w:tcW w:w="5240" w:type="dxa"/>
            <w:tcBorders>
              <w:top w:val="single" w:sz="12" w:space="0" w:color="4F81BD" w:themeColor="accent1"/>
            </w:tcBorders>
          </w:tcPr>
          <w:p w14:paraId="70087011" w14:textId="72D0CF14" w:rsidR="005B32BC" w:rsidRPr="00BB50D5" w:rsidRDefault="00BB50D5" w:rsidP="009B2935">
            <w:r>
              <w:t>Determines type of operation that the current session is working on</w:t>
            </w:r>
          </w:p>
        </w:tc>
      </w:tr>
      <w:tr w:rsidR="000D5B3F" w:rsidRPr="002B1CA4" w14:paraId="0E73F156" w14:textId="77777777" w:rsidTr="00710F78">
        <w:trPr>
          <w:trHeight w:val="315"/>
        </w:trPr>
        <w:tc>
          <w:tcPr>
            <w:tcW w:w="988" w:type="dxa"/>
            <w:vMerge/>
            <w:tcBorders>
              <w:bottom w:val="double" w:sz="4" w:space="0" w:color="4F81BD" w:themeColor="accent1"/>
            </w:tcBorders>
          </w:tcPr>
          <w:p w14:paraId="0AB17226" w14:textId="77777777" w:rsidR="00703F80" w:rsidRPr="002B1CA4" w:rsidRDefault="00703F80" w:rsidP="00703F80">
            <w:pPr>
              <w:rPr>
                <w:b/>
                <w:bCs w:val="0"/>
              </w:rPr>
            </w:pPr>
          </w:p>
        </w:tc>
        <w:tc>
          <w:tcPr>
            <w:tcW w:w="2126" w:type="dxa"/>
            <w:tcBorders>
              <w:top w:val="single" w:sz="12" w:space="0" w:color="4F81BD" w:themeColor="accent1"/>
              <w:bottom w:val="single" w:sz="12" w:space="0" w:color="4F81BD" w:themeColor="accent1"/>
            </w:tcBorders>
          </w:tcPr>
          <w:p w14:paraId="5474D2BA" w14:textId="0EC01FD0" w:rsidR="00703F80" w:rsidRDefault="00703F80" w:rsidP="00703F80">
            <w:pPr>
              <w:jc w:val="center"/>
            </w:pPr>
            <w:r>
              <w:t>Root</w:t>
            </w:r>
          </w:p>
        </w:tc>
        <w:tc>
          <w:tcPr>
            <w:tcW w:w="1559" w:type="dxa"/>
            <w:tcBorders>
              <w:top w:val="single" w:sz="12" w:space="0" w:color="4F81BD" w:themeColor="accent1"/>
              <w:bottom w:val="single" w:sz="12" w:space="0" w:color="4F81BD" w:themeColor="accent1"/>
            </w:tcBorders>
          </w:tcPr>
          <w:p w14:paraId="20C508E2" w14:textId="374E169E" w:rsidR="00703F80" w:rsidRPr="00513BB4" w:rsidRDefault="00CF3C28" w:rsidP="00703F80">
            <w:pPr>
              <w:jc w:val="center"/>
            </w:pPr>
            <w:r>
              <w:t>Tk</w:t>
            </w:r>
          </w:p>
        </w:tc>
        <w:tc>
          <w:tcPr>
            <w:tcW w:w="5240" w:type="dxa"/>
            <w:tcBorders>
              <w:top w:val="single" w:sz="12" w:space="0" w:color="4F81BD" w:themeColor="accent1"/>
              <w:bottom w:val="single" w:sz="12" w:space="0" w:color="4F81BD" w:themeColor="accent1"/>
            </w:tcBorders>
          </w:tcPr>
          <w:p w14:paraId="41F27B60" w14:textId="0A1F6D33" w:rsidR="00703F80" w:rsidRPr="00CF3C28" w:rsidRDefault="003B344F" w:rsidP="00703F80">
            <w:r>
              <w:t xml:space="preserve">Used to </w:t>
            </w:r>
            <w:r w:rsidR="006E6DFC">
              <w:t>i</w:t>
            </w:r>
            <w:r w:rsidR="00FA66C7">
              <w:t>nstantiate an object of the b</w:t>
            </w:r>
            <w:r w:rsidR="00CF3C28">
              <w:t xml:space="preserve">uilt in </w:t>
            </w:r>
            <w:r w:rsidR="00FA66C7">
              <w:t xml:space="preserve">Tk </w:t>
            </w:r>
            <w:r w:rsidR="00CF3C28">
              <w:t xml:space="preserve">class </w:t>
            </w:r>
            <w:r w:rsidR="0040400D">
              <w:t>in</w:t>
            </w:r>
            <w:r w:rsidR="00CF3C28">
              <w:t xml:space="preserve"> the </w:t>
            </w:r>
            <w:r w:rsidR="00B24DBA">
              <w:t>Tkinter</w:t>
            </w:r>
            <w:r w:rsidR="00CF3C28">
              <w:t xml:space="preserve"> package</w:t>
            </w:r>
          </w:p>
        </w:tc>
      </w:tr>
      <w:tr w:rsidR="000D5B3F" w:rsidRPr="002B1CA4" w14:paraId="5084F91E" w14:textId="77777777" w:rsidTr="00710F78">
        <w:trPr>
          <w:trHeight w:val="315"/>
        </w:trPr>
        <w:tc>
          <w:tcPr>
            <w:tcW w:w="988" w:type="dxa"/>
            <w:vMerge/>
            <w:tcBorders>
              <w:bottom w:val="double" w:sz="4" w:space="0" w:color="4F81BD" w:themeColor="accent1"/>
            </w:tcBorders>
          </w:tcPr>
          <w:p w14:paraId="0A3F99C9" w14:textId="77777777" w:rsidR="00703F80" w:rsidRPr="002B1CA4" w:rsidRDefault="00703F80" w:rsidP="00703F80">
            <w:pPr>
              <w:rPr>
                <w:b/>
                <w:bCs w:val="0"/>
              </w:rPr>
            </w:pPr>
          </w:p>
        </w:tc>
        <w:tc>
          <w:tcPr>
            <w:tcW w:w="2126" w:type="dxa"/>
            <w:tcBorders>
              <w:top w:val="single" w:sz="12" w:space="0" w:color="4F81BD" w:themeColor="accent1"/>
              <w:bottom w:val="single" w:sz="12" w:space="0" w:color="4F81BD" w:themeColor="accent1"/>
            </w:tcBorders>
          </w:tcPr>
          <w:p w14:paraId="44FB5BA8" w14:textId="56C62FF2" w:rsidR="00703F80" w:rsidRDefault="00703F80" w:rsidP="00703F80">
            <w:pPr>
              <w:jc w:val="center"/>
            </w:pPr>
            <w:r>
              <w:t>Img_pps</w:t>
            </w:r>
          </w:p>
        </w:tc>
        <w:tc>
          <w:tcPr>
            <w:tcW w:w="1559" w:type="dxa"/>
            <w:tcBorders>
              <w:top w:val="single" w:sz="12" w:space="0" w:color="4F81BD" w:themeColor="accent1"/>
              <w:bottom w:val="single" w:sz="12" w:space="0" w:color="4F81BD" w:themeColor="accent1"/>
            </w:tcBorders>
          </w:tcPr>
          <w:p w14:paraId="163E8F81" w14:textId="77777777" w:rsidR="00710F78" w:rsidRDefault="00703F80" w:rsidP="00703F80">
            <w:pPr>
              <w:jc w:val="center"/>
            </w:pPr>
            <w:r>
              <w:t>Image_</w:t>
            </w:r>
          </w:p>
          <w:p w14:paraId="79F8193D" w14:textId="63D8FBBE" w:rsidR="00703F80" w:rsidRPr="00513BB4" w:rsidRDefault="00703F80" w:rsidP="00703F80">
            <w:pPr>
              <w:jc w:val="center"/>
            </w:pPr>
            <w:r>
              <w:t>Preprocess</w:t>
            </w:r>
          </w:p>
        </w:tc>
        <w:tc>
          <w:tcPr>
            <w:tcW w:w="5240" w:type="dxa"/>
            <w:tcBorders>
              <w:top w:val="single" w:sz="12" w:space="0" w:color="4F81BD" w:themeColor="accent1"/>
              <w:bottom w:val="single" w:sz="12" w:space="0" w:color="4F81BD" w:themeColor="accent1"/>
            </w:tcBorders>
          </w:tcPr>
          <w:p w14:paraId="3DED37DD" w14:textId="6C663F40" w:rsidR="00703F80" w:rsidRPr="003B344F" w:rsidRDefault="003B344F" w:rsidP="00703F80">
            <w:r>
              <w:t>Used to Instantiate an object of the Image_Preprocess class</w:t>
            </w:r>
          </w:p>
        </w:tc>
      </w:tr>
      <w:tr w:rsidR="000D5B3F" w:rsidRPr="002B1CA4" w14:paraId="41B38F92" w14:textId="77777777" w:rsidTr="00710F78">
        <w:trPr>
          <w:trHeight w:val="315"/>
        </w:trPr>
        <w:tc>
          <w:tcPr>
            <w:tcW w:w="988" w:type="dxa"/>
            <w:vMerge/>
            <w:tcBorders>
              <w:bottom w:val="double" w:sz="4" w:space="0" w:color="4F81BD" w:themeColor="accent1"/>
            </w:tcBorders>
          </w:tcPr>
          <w:p w14:paraId="79CA3A80" w14:textId="77777777" w:rsidR="00703F80" w:rsidRPr="002B1CA4" w:rsidRDefault="00703F80" w:rsidP="00703F80">
            <w:pPr>
              <w:rPr>
                <w:b/>
                <w:bCs w:val="0"/>
              </w:rPr>
            </w:pPr>
          </w:p>
        </w:tc>
        <w:tc>
          <w:tcPr>
            <w:tcW w:w="2126" w:type="dxa"/>
            <w:tcBorders>
              <w:top w:val="single" w:sz="12" w:space="0" w:color="4F81BD" w:themeColor="accent1"/>
              <w:bottom w:val="single" w:sz="12" w:space="0" w:color="4F81BD" w:themeColor="accent1"/>
            </w:tcBorders>
          </w:tcPr>
          <w:p w14:paraId="5E332B6C" w14:textId="05B5FD95" w:rsidR="00703F80" w:rsidRDefault="00703F80" w:rsidP="00703F80">
            <w:pPr>
              <w:jc w:val="center"/>
            </w:pPr>
            <w:r>
              <w:t>Now</w:t>
            </w:r>
          </w:p>
        </w:tc>
        <w:tc>
          <w:tcPr>
            <w:tcW w:w="1559" w:type="dxa"/>
            <w:tcBorders>
              <w:top w:val="single" w:sz="12" w:space="0" w:color="4F81BD" w:themeColor="accent1"/>
              <w:bottom w:val="single" w:sz="12" w:space="0" w:color="4F81BD" w:themeColor="accent1"/>
            </w:tcBorders>
          </w:tcPr>
          <w:p w14:paraId="6C15AFDD" w14:textId="77153267" w:rsidR="00703F80" w:rsidRPr="00513BB4" w:rsidRDefault="006C7B6A" w:rsidP="00703F80">
            <w:pPr>
              <w:jc w:val="center"/>
            </w:pPr>
            <w:r>
              <w:t>/</w:t>
            </w:r>
          </w:p>
        </w:tc>
        <w:tc>
          <w:tcPr>
            <w:tcW w:w="5240" w:type="dxa"/>
            <w:tcBorders>
              <w:top w:val="single" w:sz="12" w:space="0" w:color="4F81BD" w:themeColor="accent1"/>
              <w:bottom w:val="single" w:sz="12" w:space="0" w:color="4F81BD" w:themeColor="accent1"/>
            </w:tcBorders>
          </w:tcPr>
          <w:p w14:paraId="1708A521" w14:textId="2ED6133B" w:rsidR="00703F80" w:rsidRPr="00981FF9" w:rsidRDefault="00981FF9" w:rsidP="00703F80">
            <w:r>
              <w:t>Stores the result returned by the now() method of the datetime class</w:t>
            </w:r>
            <w:r w:rsidR="00292DC0">
              <w:t xml:space="preserve"> (the current date-time)</w:t>
            </w:r>
          </w:p>
        </w:tc>
      </w:tr>
      <w:tr w:rsidR="000D5B3F" w:rsidRPr="002B1CA4" w14:paraId="71E323E6" w14:textId="77777777" w:rsidTr="00710F78">
        <w:trPr>
          <w:trHeight w:val="315"/>
        </w:trPr>
        <w:tc>
          <w:tcPr>
            <w:tcW w:w="988" w:type="dxa"/>
            <w:vMerge/>
            <w:tcBorders>
              <w:bottom w:val="double" w:sz="4" w:space="0" w:color="4F81BD" w:themeColor="accent1"/>
            </w:tcBorders>
          </w:tcPr>
          <w:p w14:paraId="2A57597F" w14:textId="77777777" w:rsidR="00703F80" w:rsidRPr="002B1CA4" w:rsidRDefault="00703F80" w:rsidP="00703F80">
            <w:pPr>
              <w:rPr>
                <w:b/>
                <w:bCs w:val="0"/>
              </w:rPr>
            </w:pPr>
          </w:p>
        </w:tc>
        <w:tc>
          <w:tcPr>
            <w:tcW w:w="2126" w:type="dxa"/>
            <w:tcBorders>
              <w:top w:val="single" w:sz="12" w:space="0" w:color="4F81BD" w:themeColor="accent1"/>
              <w:bottom w:val="single" w:sz="12" w:space="0" w:color="4F81BD" w:themeColor="accent1"/>
            </w:tcBorders>
          </w:tcPr>
          <w:p w14:paraId="74113912" w14:textId="6721E828" w:rsidR="00703F80" w:rsidRDefault="00703F80" w:rsidP="00703F80">
            <w:pPr>
              <w:jc w:val="center"/>
            </w:pPr>
            <w:r>
              <w:t>datapaths</w:t>
            </w:r>
          </w:p>
        </w:tc>
        <w:tc>
          <w:tcPr>
            <w:tcW w:w="1559" w:type="dxa"/>
            <w:tcBorders>
              <w:top w:val="single" w:sz="12" w:space="0" w:color="4F81BD" w:themeColor="accent1"/>
              <w:bottom w:val="single" w:sz="12" w:space="0" w:color="4F81BD" w:themeColor="accent1"/>
            </w:tcBorders>
          </w:tcPr>
          <w:p w14:paraId="53C762DF" w14:textId="4A4D9476" w:rsidR="00703F80" w:rsidRPr="00513BB4" w:rsidRDefault="00292DC0" w:rsidP="00703F80">
            <w:pPr>
              <w:jc w:val="center"/>
            </w:pPr>
            <w:r>
              <w:t>Dictionary</w:t>
            </w:r>
          </w:p>
        </w:tc>
        <w:tc>
          <w:tcPr>
            <w:tcW w:w="5240" w:type="dxa"/>
            <w:tcBorders>
              <w:top w:val="single" w:sz="12" w:space="0" w:color="4F81BD" w:themeColor="accent1"/>
              <w:bottom w:val="single" w:sz="12" w:space="0" w:color="4F81BD" w:themeColor="accent1"/>
            </w:tcBorders>
          </w:tcPr>
          <w:p w14:paraId="6E1846E5" w14:textId="31092DEE" w:rsidR="00703F80" w:rsidRDefault="00F9751B" w:rsidP="00703F80">
            <w:r>
              <w:t xml:space="preserve">Stores strings of data that represents directories of folders used for storing images. </w:t>
            </w:r>
          </w:p>
          <w:p w14:paraId="4833DB5A" w14:textId="77777777" w:rsidR="000D5B3F" w:rsidRDefault="000D5B3F" w:rsidP="00703F80"/>
          <w:p w14:paraId="2328DE41" w14:textId="3F49CAF0" w:rsidR="000D5B3F" w:rsidRPr="00F9751B" w:rsidRDefault="000D5B3F" w:rsidP="00703F80">
            <w:r>
              <w:rPr>
                <w:noProof/>
                <w:lang w:eastAsia="en-GB"/>
              </w:rPr>
              <w:drawing>
                <wp:inline distT="0" distB="0" distL="0" distR="0" wp14:anchorId="0CFB39EC" wp14:editId="12F096FF">
                  <wp:extent cx="3301084" cy="5345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41615" cy="573524"/>
                          </a:xfrm>
                          <a:prstGeom prst="rect">
                            <a:avLst/>
                          </a:prstGeom>
                        </pic:spPr>
                      </pic:pic>
                    </a:graphicData>
                  </a:graphic>
                </wp:inline>
              </w:drawing>
            </w:r>
          </w:p>
        </w:tc>
      </w:tr>
      <w:tr w:rsidR="000D5B3F" w:rsidRPr="002B1CA4" w14:paraId="4F4818CC" w14:textId="77777777" w:rsidTr="000D5B3F">
        <w:trPr>
          <w:trHeight w:val="265"/>
        </w:trPr>
        <w:tc>
          <w:tcPr>
            <w:tcW w:w="988" w:type="dxa"/>
            <w:vMerge w:val="restart"/>
            <w:tcBorders>
              <w:top w:val="double" w:sz="4" w:space="0" w:color="4F81BD" w:themeColor="accent1"/>
            </w:tcBorders>
          </w:tcPr>
          <w:p w14:paraId="43A00691" w14:textId="77777777" w:rsidR="001D093E" w:rsidRPr="002B1CA4" w:rsidRDefault="001D093E" w:rsidP="00703F80">
            <w:pPr>
              <w:rPr>
                <w:b/>
                <w:bCs w:val="0"/>
              </w:rPr>
            </w:pPr>
            <w:r w:rsidRPr="002B1CA4">
              <w:rPr>
                <w:b/>
                <w:bCs w:val="0"/>
              </w:rPr>
              <w:t>Public</w:t>
            </w:r>
          </w:p>
        </w:tc>
        <w:tc>
          <w:tcPr>
            <w:tcW w:w="2126" w:type="dxa"/>
            <w:tcBorders>
              <w:top w:val="double" w:sz="4" w:space="0" w:color="4F81BD" w:themeColor="accent1"/>
              <w:bottom w:val="single" w:sz="12" w:space="0" w:color="4F81BD" w:themeColor="accent1"/>
            </w:tcBorders>
          </w:tcPr>
          <w:p w14:paraId="5DE0A775" w14:textId="7FBD7CE3" w:rsidR="001D093E" w:rsidRPr="002B1CA4" w:rsidRDefault="001D093E" w:rsidP="00703F80">
            <w:pPr>
              <w:jc w:val="center"/>
              <w:rPr>
                <w:b/>
                <w:bCs w:val="0"/>
              </w:rPr>
            </w:pPr>
            <w:r>
              <w:rPr>
                <w:b/>
                <w:bCs w:val="0"/>
              </w:rPr>
              <w:t>Methods</w:t>
            </w:r>
          </w:p>
        </w:tc>
        <w:tc>
          <w:tcPr>
            <w:tcW w:w="6799" w:type="dxa"/>
            <w:gridSpan w:val="2"/>
            <w:tcBorders>
              <w:top w:val="double" w:sz="4" w:space="0" w:color="4F81BD" w:themeColor="accent1"/>
              <w:bottom w:val="single" w:sz="12" w:space="0" w:color="4F81BD" w:themeColor="accent1"/>
            </w:tcBorders>
          </w:tcPr>
          <w:p w14:paraId="6D28BF84" w14:textId="03B22558" w:rsidR="001D093E" w:rsidRPr="002B1CA4" w:rsidRDefault="001D093E" w:rsidP="00703F80">
            <w:pPr>
              <w:jc w:val="center"/>
              <w:rPr>
                <w:b/>
                <w:bCs w:val="0"/>
              </w:rPr>
            </w:pPr>
            <w:r>
              <w:rPr>
                <w:b/>
                <w:bCs w:val="0"/>
              </w:rPr>
              <w:t>Description</w:t>
            </w:r>
          </w:p>
        </w:tc>
      </w:tr>
      <w:tr w:rsidR="000D5B3F" w:rsidRPr="002B1CA4" w14:paraId="7CC0F25B" w14:textId="77777777" w:rsidTr="000D5B3F">
        <w:trPr>
          <w:trHeight w:val="265"/>
        </w:trPr>
        <w:tc>
          <w:tcPr>
            <w:tcW w:w="988" w:type="dxa"/>
            <w:vMerge/>
          </w:tcPr>
          <w:p w14:paraId="3C6269D3" w14:textId="77777777" w:rsidR="001D093E" w:rsidRPr="002B1CA4" w:rsidRDefault="001D093E" w:rsidP="00703F80">
            <w:pPr>
              <w:rPr>
                <w:b/>
                <w:bCs w:val="0"/>
              </w:rPr>
            </w:pPr>
          </w:p>
        </w:tc>
        <w:tc>
          <w:tcPr>
            <w:tcW w:w="2126" w:type="dxa"/>
            <w:tcBorders>
              <w:top w:val="single" w:sz="12" w:space="0" w:color="4F81BD" w:themeColor="accent1"/>
              <w:bottom w:val="single" w:sz="12" w:space="0" w:color="4F81BD" w:themeColor="accent1"/>
            </w:tcBorders>
          </w:tcPr>
          <w:p w14:paraId="123A531C" w14:textId="426C3A80" w:rsidR="001D093E" w:rsidRPr="00513BB4" w:rsidRDefault="001D093E" w:rsidP="00703F80">
            <w:pPr>
              <w:jc w:val="center"/>
            </w:pPr>
            <w:r>
              <w:t>Startup_window</w:t>
            </w:r>
          </w:p>
        </w:tc>
        <w:tc>
          <w:tcPr>
            <w:tcW w:w="6799" w:type="dxa"/>
            <w:gridSpan w:val="2"/>
            <w:tcBorders>
              <w:top w:val="single" w:sz="12" w:space="0" w:color="4F81BD" w:themeColor="accent1"/>
              <w:bottom w:val="single" w:sz="12" w:space="0" w:color="4F81BD" w:themeColor="accent1"/>
            </w:tcBorders>
          </w:tcPr>
          <w:p w14:paraId="2682A356" w14:textId="1400FE22" w:rsidR="001D093E" w:rsidRPr="00007B00" w:rsidRDefault="00007B00" w:rsidP="00703F80">
            <w:r>
              <w:t xml:space="preserve">Instantiate an object of the GUI class, set the dimensions of the main frame. Assigns values of file directory and operation type </w:t>
            </w:r>
            <w:r w:rsidR="007A3267">
              <w:t xml:space="preserve">stored within the GUI object </w:t>
            </w:r>
            <w:r>
              <w:t xml:space="preserve">to </w:t>
            </w:r>
            <w:r w:rsidR="007A3267">
              <w:t>image_path and operation_type attributes respectively</w:t>
            </w:r>
            <w:r>
              <w:t xml:space="preserve"> </w:t>
            </w:r>
            <w:r w:rsidR="007A3267">
              <w:t xml:space="preserve">as </w:t>
            </w:r>
            <w:r>
              <w:t xml:space="preserve">the mainloop halts, </w:t>
            </w:r>
            <w:r w:rsidR="007A3267">
              <w:t xml:space="preserve">which is </w:t>
            </w:r>
            <w:r>
              <w:t>when the main frame is destroyed.</w:t>
            </w:r>
          </w:p>
        </w:tc>
      </w:tr>
      <w:tr w:rsidR="000D5B3F" w:rsidRPr="002B1CA4" w14:paraId="62191337" w14:textId="77777777" w:rsidTr="000D5B3F">
        <w:trPr>
          <w:trHeight w:val="265"/>
        </w:trPr>
        <w:tc>
          <w:tcPr>
            <w:tcW w:w="988" w:type="dxa"/>
            <w:vMerge/>
          </w:tcPr>
          <w:p w14:paraId="111E7E47" w14:textId="77777777" w:rsidR="001D093E" w:rsidRPr="002B1CA4" w:rsidRDefault="001D093E" w:rsidP="00703F80">
            <w:pPr>
              <w:rPr>
                <w:b/>
                <w:bCs w:val="0"/>
              </w:rPr>
            </w:pPr>
          </w:p>
        </w:tc>
        <w:tc>
          <w:tcPr>
            <w:tcW w:w="2126" w:type="dxa"/>
            <w:tcBorders>
              <w:top w:val="single" w:sz="12" w:space="0" w:color="4F81BD" w:themeColor="accent1"/>
              <w:bottom w:val="single" w:sz="12" w:space="0" w:color="4F81BD" w:themeColor="accent1"/>
            </w:tcBorders>
          </w:tcPr>
          <w:p w14:paraId="49FDCAB6" w14:textId="34C9C7C8" w:rsidR="001D093E" w:rsidRPr="00513BB4" w:rsidRDefault="001D093E" w:rsidP="00703F80">
            <w:pPr>
              <w:jc w:val="center"/>
            </w:pPr>
            <w:r>
              <w:t>Create_folder_structure</w:t>
            </w:r>
          </w:p>
        </w:tc>
        <w:tc>
          <w:tcPr>
            <w:tcW w:w="6799" w:type="dxa"/>
            <w:gridSpan w:val="2"/>
            <w:tcBorders>
              <w:top w:val="single" w:sz="12" w:space="0" w:color="4F81BD" w:themeColor="accent1"/>
              <w:bottom w:val="single" w:sz="12" w:space="0" w:color="4F81BD" w:themeColor="accent1"/>
            </w:tcBorders>
          </w:tcPr>
          <w:p w14:paraId="59DF2EF3" w14:textId="0989F666" w:rsidR="001D093E" w:rsidRPr="00A169C0" w:rsidRDefault="002745C4" w:rsidP="00703F80">
            <w:r>
              <w:t>Creates the basic folder structures used to store images</w:t>
            </w:r>
            <w:r w:rsidR="00222B61">
              <w:t>. This method is called whenever a new session is started and returns a list that contains directory of ROI and Final folders of the current session. F</w:t>
            </w:r>
            <w:r w:rsidR="0033095D">
              <w:t xml:space="preserve">or more information about the </w:t>
            </w:r>
            <w:r>
              <w:t>structure of the folders and files</w:t>
            </w:r>
            <w:r w:rsidR="0033095D">
              <w:t>, please see</w:t>
            </w:r>
            <w:r>
              <w:t xml:space="preserve"> section 2.2</w:t>
            </w:r>
            <w:r w:rsidR="00C12BE8">
              <w:t xml:space="preserve">. </w:t>
            </w:r>
          </w:p>
        </w:tc>
      </w:tr>
      <w:tr w:rsidR="000D5B3F" w:rsidRPr="002B1CA4" w14:paraId="23A8821D" w14:textId="77777777" w:rsidTr="000D5B3F">
        <w:trPr>
          <w:trHeight w:val="265"/>
        </w:trPr>
        <w:tc>
          <w:tcPr>
            <w:tcW w:w="988" w:type="dxa"/>
            <w:vMerge/>
          </w:tcPr>
          <w:p w14:paraId="7703173E" w14:textId="77777777" w:rsidR="001D093E" w:rsidRPr="002B1CA4" w:rsidRDefault="001D093E" w:rsidP="00703F80">
            <w:pPr>
              <w:rPr>
                <w:b/>
                <w:bCs w:val="0"/>
              </w:rPr>
            </w:pPr>
          </w:p>
        </w:tc>
        <w:tc>
          <w:tcPr>
            <w:tcW w:w="2126" w:type="dxa"/>
            <w:tcBorders>
              <w:top w:val="single" w:sz="12" w:space="0" w:color="4F81BD" w:themeColor="accent1"/>
              <w:bottom w:val="single" w:sz="12" w:space="0" w:color="4F81BD" w:themeColor="accent1"/>
            </w:tcBorders>
          </w:tcPr>
          <w:p w14:paraId="5DE0E30C" w14:textId="71DFAD4B" w:rsidR="001D093E" w:rsidRPr="00513BB4" w:rsidRDefault="001D093E" w:rsidP="00703F80">
            <w:pPr>
              <w:jc w:val="center"/>
            </w:pPr>
            <w:r>
              <w:t>Preprocess_image</w:t>
            </w:r>
          </w:p>
        </w:tc>
        <w:tc>
          <w:tcPr>
            <w:tcW w:w="6799" w:type="dxa"/>
            <w:gridSpan w:val="2"/>
            <w:tcBorders>
              <w:top w:val="single" w:sz="12" w:space="0" w:color="4F81BD" w:themeColor="accent1"/>
              <w:bottom w:val="single" w:sz="12" w:space="0" w:color="4F81BD" w:themeColor="accent1"/>
            </w:tcBorders>
          </w:tcPr>
          <w:p w14:paraId="4C9FA5CD" w14:textId="61F768D8" w:rsidR="001D093E" w:rsidRPr="00903DAA" w:rsidRDefault="00903DAA" w:rsidP="00703F80">
            <w:r>
              <w:t xml:space="preserve">Reads the image which has the file directory stored in </w:t>
            </w:r>
            <w:r w:rsidR="00F13BBB">
              <w:t>Image path</w:t>
            </w:r>
            <w:r>
              <w:t xml:space="preserve"> attribute. If the operation type stores ‘Single’ then pre-process the image directly, </w:t>
            </w:r>
            <w:r w:rsidR="00F13BBB">
              <w:t>if it’s ‘Entire’</w:t>
            </w:r>
            <w:r>
              <w:t xml:space="preserve">, another segmentation method would be called in order to separate out individual letters within the image and then pre-process </w:t>
            </w:r>
            <w:r w:rsidR="00251226">
              <w:t>extracted images</w:t>
            </w:r>
            <w:r>
              <w:t xml:space="preserve"> individually.</w:t>
            </w:r>
          </w:p>
        </w:tc>
      </w:tr>
      <w:tr w:rsidR="000D5B3F" w:rsidRPr="002B1CA4" w14:paraId="753948EA" w14:textId="77777777" w:rsidTr="000D5B3F">
        <w:trPr>
          <w:trHeight w:val="265"/>
        </w:trPr>
        <w:tc>
          <w:tcPr>
            <w:tcW w:w="988" w:type="dxa"/>
            <w:vMerge/>
          </w:tcPr>
          <w:p w14:paraId="129467CF" w14:textId="77777777" w:rsidR="001D093E" w:rsidRPr="002B1CA4" w:rsidRDefault="001D093E" w:rsidP="00703F80">
            <w:pPr>
              <w:rPr>
                <w:b/>
                <w:bCs w:val="0"/>
              </w:rPr>
            </w:pPr>
          </w:p>
        </w:tc>
        <w:tc>
          <w:tcPr>
            <w:tcW w:w="2126" w:type="dxa"/>
            <w:tcBorders>
              <w:top w:val="single" w:sz="12" w:space="0" w:color="4F81BD" w:themeColor="accent1"/>
              <w:bottom w:val="single" w:sz="12" w:space="0" w:color="4F81BD" w:themeColor="accent1"/>
            </w:tcBorders>
          </w:tcPr>
          <w:p w14:paraId="6BC628FC" w14:textId="1D773D34" w:rsidR="001D093E" w:rsidRPr="00513BB4" w:rsidRDefault="00130BB3" w:rsidP="00703F80">
            <w:pPr>
              <w:jc w:val="center"/>
            </w:pPr>
            <w:r>
              <w:t>CNN_Prediction</w:t>
            </w:r>
          </w:p>
        </w:tc>
        <w:tc>
          <w:tcPr>
            <w:tcW w:w="6799" w:type="dxa"/>
            <w:gridSpan w:val="2"/>
            <w:tcBorders>
              <w:top w:val="single" w:sz="12" w:space="0" w:color="4F81BD" w:themeColor="accent1"/>
              <w:bottom w:val="single" w:sz="12" w:space="0" w:color="4F81BD" w:themeColor="accent1"/>
            </w:tcBorders>
          </w:tcPr>
          <w:p w14:paraId="625F186F" w14:textId="1BDBDF11" w:rsidR="001D093E" w:rsidRPr="00E33622" w:rsidRDefault="00E33622" w:rsidP="00703F80">
            <w:r>
              <w:t>Use pretrained CNN model to make predictions of images within the final_images folder</w:t>
            </w:r>
            <w:r w:rsidR="00F93961">
              <w:t xml:space="preserve"> of current session</w:t>
            </w:r>
          </w:p>
        </w:tc>
      </w:tr>
    </w:tbl>
    <w:p w14:paraId="0868BC50" w14:textId="77777777" w:rsidR="002B1CA4" w:rsidRPr="002B1CA4" w:rsidRDefault="002B1CA4" w:rsidP="002B1CA4"/>
    <w:p w14:paraId="786D3485" w14:textId="4C9B6FD3" w:rsidR="002B1CA4" w:rsidRDefault="002B1CA4" w:rsidP="00A713CB">
      <w:pPr>
        <w:pStyle w:val="Heading3"/>
      </w:pPr>
      <w:bookmarkStart w:id="61" w:name="_Toc34841713"/>
      <w:bookmarkStart w:id="62" w:name="_Toc36144955"/>
      <w:r>
        <w:t>GUI</w:t>
      </w:r>
      <w:bookmarkEnd w:id="61"/>
      <w:bookmarkEnd w:id="62"/>
    </w:p>
    <w:p w14:paraId="021DC7E6" w14:textId="43D1338D" w:rsidR="005B32BC" w:rsidRDefault="005B32BC" w:rsidP="005B32BC">
      <w:r>
        <w:t xml:space="preserve">GUI is </w:t>
      </w:r>
      <w:r w:rsidR="00556105">
        <w:t xml:space="preserve">the class responsible for creating the main graphical user interface, this class inherits </w:t>
      </w:r>
      <w:r w:rsidR="00BB161D">
        <w:t xml:space="preserve">the </w:t>
      </w:r>
      <w:r w:rsidR="00556105">
        <w:t xml:space="preserve">Frame </w:t>
      </w:r>
      <w:r w:rsidR="00BB161D">
        <w:t>class which is built into the Tkinter tool kit. GUI class</w:t>
      </w:r>
      <w:r w:rsidR="00556105">
        <w:t xml:space="preserve"> is </w:t>
      </w:r>
      <w:r w:rsidR="00BB161D">
        <w:t xml:space="preserve">also </w:t>
      </w:r>
      <w:r w:rsidR="00556105">
        <w:t xml:space="preserve">composited by the </w:t>
      </w:r>
      <w:r w:rsidR="009A5560">
        <w:t xml:space="preserve">Session </w:t>
      </w:r>
      <w:r w:rsidR="00BB161D">
        <w:t>class.</w:t>
      </w:r>
      <w:r w:rsidR="00C639DF">
        <w:t xml:space="preserve"> </w:t>
      </w:r>
      <w:r w:rsidR="00EF1D60">
        <w:t>Please see section 2.4 for more examples and explanations.</w:t>
      </w:r>
    </w:p>
    <w:p w14:paraId="5FBCE5BC" w14:textId="77777777" w:rsidR="005B32BC" w:rsidRPr="005B32BC" w:rsidRDefault="005B32BC" w:rsidP="005B32BC"/>
    <w:tbl>
      <w:tblPr>
        <w:tblStyle w:val="TableGrid"/>
        <w:tblW w:w="0" w:type="auto"/>
        <w:tblLook w:val="04A0" w:firstRow="1" w:lastRow="0" w:firstColumn="1" w:lastColumn="0" w:noHBand="0" w:noVBand="1"/>
      </w:tblPr>
      <w:tblGrid>
        <w:gridCol w:w="988"/>
        <w:gridCol w:w="2835"/>
        <w:gridCol w:w="1701"/>
        <w:gridCol w:w="4389"/>
      </w:tblGrid>
      <w:tr w:rsidR="005B32BC" w:rsidRPr="002B1CA4" w14:paraId="4B766524" w14:textId="77777777" w:rsidTr="009B2935">
        <w:tc>
          <w:tcPr>
            <w:tcW w:w="9913" w:type="dxa"/>
            <w:gridSpan w:val="4"/>
            <w:tcBorders>
              <w:bottom w:val="single" w:sz="12" w:space="0" w:color="4F81BD" w:themeColor="accent1"/>
            </w:tcBorders>
          </w:tcPr>
          <w:p w14:paraId="65AD7BE1" w14:textId="29242ECC" w:rsidR="005B32BC" w:rsidRPr="002B1CA4" w:rsidRDefault="005B32BC" w:rsidP="009B2935">
            <w:pPr>
              <w:rPr>
                <w:b/>
                <w:bCs w:val="0"/>
              </w:rPr>
            </w:pPr>
            <w:r w:rsidRPr="002B1CA4">
              <w:rPr>
                <w:b/>
                <w:bCs w:val="0"/>
              </w:rPr>
              <w:t xml:space="preserve">Class </w:t>
            </w:r>
            <w:r w:rsidR="000A71D9">
              <w:rPr>
                <w:b/>
                <w:bCs w:val="0"/>
              </w:rPr>
              <w:t>GUI</w:t>
            </w:r>
          </w:p>
        </w:tc>
      </w:tr>
      <w:tr w:rsidR="00B3019F" w:rsidRPr="002B1CA4" w14:paraId="0CC9F85E" w14:textId="77777777" w:rsidTr="00F179E4">
        <w:trPr>
          <w:trHeight w:val="58"/>
        </w:trPr>
        <w:tc>
          <w:tcPr>
            <w:tcW w:w="988" w:type="dxa"/>
            <w:vMerge w:val="restart"/>
            <w:tcBorders>
              <w:top w:val="single" w:sz="12" w:space="0" w:color="4F81BD" w:themeColor="accent1"/>
            </w:tcBorders>
          </w:tcPr>
          <w:p w14:paraId="18130054" w14:textId="77777777" w:rsidR="00B3019F" w:rsidRPr="002B1CA4" w:rsidRDefault="00B3019F" w:rsidP="009B2935">
            <w:pPr>
              <w:rPr>
                <w:b/>
                <w:bCs w:val="0"/>
              </w:rPr>
            </w:pPr>
            <w:r w:rsidRPr="002B1CA4">
              <w:rPr>
                <w:b/>
                <w:bCs w:val="0"/>
              </w:rPr>
              <w:t>Private</w:t>
            </w:r>
          </w:p>
        </w:tc>
        <w:tc>
          <w:tcPr>
            <w:tcW w:w="2835" w:type="dxa"/>
            <w:tcBorders>
              <w:top w:val="single" w:sz="12" w:space="0" w:color="4F81BD" w:themeColor="accent1"/>
              <w:bottom w:val="single" w:sz="12" w:space="0" w:color="4F81BD" w:themeColor="accent1"/>
            </w:tcBorders>
          </w:tcPr>
          <w:p w14:paraId="2C005FB9" w14:textId="77777777" w:rsidR="00B3019F" w:rsidRPr="002B1CA4" w:rsidRDefault="00B3019F" w:rsidP="009B2935">
            <w:pPr>
              <w:jc w:val="center"/>
              <w:rPr>
                <w:b/>
                <w:bCs w:val="0"/>
              </w:rPr>
            </w:pPr>
            <w:r>
              <w:rPr>
                <w:b/>
                <w:bCs w:val="0"/>
              </w:rPr>
              <w:t>Attributes</w:t>
            </w:r>
          </w:p>
        </w:tc>
        <w:tc>
          <w:tcPr>
            <w:tcW w:w="1701" w:type="dxa"/>
            <w:tcBorders>
              <w:top w:val="single" w:sz="12" w:space="0" w:color="4F81BD" w:themeColor="accent1"/>
              <w:bottom w:val="single" w:sz="12" w:space="0" w:color="4F81BD" w:themeColor="accent1"/>
            </w:tcBorders>
          </w:tcPr>
          <w:p w14:paraId="25650171" w14:textId="77777777" w:rsidR="00B3019F" w:rsidRPr="002B1CA4" w:rsidRDefault="00B3019F" w:rsidP="009B2935">
            <w:pPr>
              <w:jc w:val="center"/>
              <w:rPr>
                <w:b/>
                <w:bCs w:val="0"/>
              </w:rPr>
            </w:pPr>
            <w:r>
              <w:rPr>
                <w:b/>
                <w:bCs w:val="0"/>
              </w:rPr>
              <w:t>Datatype</w:t>
            </w:r>
          </w:p>
        </w:tc>
        <w:tc>
          <w:tcPr>
            <w:tcW w:w="4389" w:type="dxa"/>
            <w:tcBorders>
              <w:top w:val="single" w:sz="12" w:space="0" w:color="4F81BD" w:themeColor="accent1"/>
              <w:bottom w:val="single" w:sz="12" w:space="0" w:color="4F81BD" w:themeColor="accent1"/>
            </w:tcBorders>
          </w:tcPr>
          <w:p w14:paraId="2EF51F99" w14:textId="77777777" w:rsidR="00B3019F" w:rsidRPr="002B1CA4" w:rsidRDefault="00B3019F" w:rsidP="009B2935">
            <w:pPr>
              <w:jc w:val="center"/>
              <w:rPr>
                <w:b/>
                <w:bCs w:val="0"/>
              </w:rPr>
            </w:pPr>
            <w:r>
              <w:rPr>
                <w:b/>
                <w:bCs w:val="0"/>
              </w:rPr>
              <w:t>Description</w:t>
            </w:r>
          </w:p>
        </w:tc>
      </w:tr>
      <w:tr w:rsidR="00B3019F" w:rsidRPr="002B1CA4" w14:paraId="6D31EEAF" w14:textId="77777777" w:rsidTr="00F179E4">
        <w:trPr>
          <w:trHeight w:val="315"/>
        </w:trPr>
        <w:tc>
          <w:tcPr>
            <w:tcW w:w="988" w:type="dxa"/>
            <w:vMerge/>
          </w:tcPr>
          <w:p w14:paraId="3B49E213" w14:textId="77777777" w:rsidR="00B3019F" w:rsidRPr="002B1CA4" w:rsidRDefault="00B3019F" w:rsidP="009B2935">
            <w:pPr>
              <w:rPr>
                <w:b/>
                <w:bCs w:val="0"/>
              </w:rPr>
            </w:pPr>
          </w:p>
        </w:tc>
        <w:tc>
          <w:tcPr>
            <w:tcW w:w="2835" w:type="dxa"/>
            <w:tcBorders>
              <w:top w:val="single" w:sz="12" w:space="0" w:color="4F81BD" w:themeColor="accent1"/>
            </w:tcBorders>
          </w:tcPr>
          <w:p w14:paraId="1C72C806" w14:textId="6F99B6FA" w:rsidR="00B3019F" w:rsidRPr="005B32BC" w:rsidRDefault="00B3019F" w:rsidP="005B32BC">
            <w:pPr>
              <w:jc w:val="center"/>
            </w:pPr>
            <w:r>
              <w:t>operation</w:t>
            </w:r>
          </w:p>
        </w:tc>
        <w:tc>
          <w:tcPr>
            <w:tcW w:w="1701" w:type="dxa"/>
            <w:tcBorders>
              <w:top w:val="single" w:sz="12" w:space="0" w:color="4F81BD" w:themeColor="accent1"/>
            </w:tcBorders>
          </w:tcPr>
          <w:p w14:paraId="7A704ED7" w14:textId="7B5736E2" w:rsidR="00B3019F" w:rsidRPr="005B32BC" w:rsidRDefault="00B3019F" w:rsidP="005B32BC">
            <w:pPr>
              <w:jc w:val="center"/>
            </w:pPr>
            <w:r>
              <w:t>String</w:t>
            </w:r>
          </w:p>
        </w:tc>
        <w:tc>
          <w:tcPr>
            <w:tcW w:w="4389" w:type="dxa"/>
            <w:tcBorders>
              <w:top w:val="single" w:sz="12" w:space="0" w:color="4F81BD" w:themeColor="accent1"/>
            </w:tcBorders>
          </w:tcPr>
          <w:p w14:paraId="418D84F1" w14:textId="75128486" w:rsidR="00B3019F" w:rsidRPr="005B32BC" w:rsidRDefault="00B3019F" w:rsidP="009B2935">
            <w:r>
              <w:t>Stores the type of operation that the user wants the program to do, identified by either ‘Single’ or ‘Entire’</w:t>
            </w:r>
          </w:p>
        </w:tc>
      </w:tr>
      <w:tr w:rsidR="00B3019F" w:rsidRPr="002B1CA4" w14:paraId="779A309C" w14:textId="77777777" w:rsidTr="00F179E4">
        <w:trPr>
          <w:trHeight w:val="315"/>
        </w:trPr>
        <w:tc>
          <w:tcPr>
            <w:tcW w:w="988" w:type="dxa"/>
            <w:vMerge/>
          </w:tcPr>
          <w:p w14:paraId="2F9EA750" w14:textId="77777777" w:rsidR="00B3019F" w:rsidRPr="002B1CA4" w:rsidRDefault="00B3019F" w:rsidP="009B2935">
            <w:pPr>
              <w:rPr>
                <w:b/>
                <w:bCs w:val="0"/>
              </w:rPr>
            </w:pPr>
          </w:p>
        </w:tc>
        <w:tc>
          <w:tcPr>
            <w:tcW w:w="2835" w:type="dxa"/>
            <w:tcBorders>
              <w:top w:val="single" w:sz="12" w:space="0" w:color="4F81BD" w:themeColor="accent1"/>
            </w:tcBorders>
          </w:tcPr>
          <w:p w14:paraId="748565BA" w14:textId="0414F2B5" w:rsidR="00B3019F" w:rsidRPr="005B32BC" w:rsidRDefault="00B3019F" w:rsidP="005B32BC">
            <w:pPr>
              <w:jc w:val="center"/>
            </w:pPr>
            <w:r>
              <w:t>master</w:t>
            </w:r>
          </w:p>
        </w:tc>
        <w:tc>
          <w:tcPr>
            <w:tcW w:w="1701" w:type="dxa"/>
            <w:tcBorders>
              <w:top w:val="single" w:sz="12" w:space="0" w:color="4F81BD" w:themeColor="accent1"/>
            </w:tcBorders>
          </w:tcPr>
          <w:p w14:paraId="3C9C7D38" w14:textId="3FB21F9D" w:rsidR="00B3019F" w:rsidRPr="005B32BC" w:rsidRDefault="00B3019F" w:rsidP="005B32BC">
            <w:pPr>
              <w:jc w:val="center"/>
            </w:pPr>
            <w:r>
              <w:t>Tk</w:t>
            </w:r>
          </w:p>
        </w:tc>
        <w:tc>
          <w:tcPr>
            <w:tcW w:w="4389" w:type="dxa"/>
            <w:tcBorders>
              <w:top w:val="single" w:sz="12" w:space="0" w:color="4F81BD" w:themeColor="accent1"/>
            </w:tcBorders>
          </w:tcPr>
          <w:p w14:paraId="5A7C8F81" w14:textId="20F47DD8" w:rsidR="00B3019F" w:rsidRPr="005B32BC" w:rsidRDefault="00B3019F" w:rsidP="009B2935">
            <w:r>
              <w:t>Stores object of the Tk class which has already been instantiated in the Session class. Essential to utilise the tool kit (such as creating frames)</w:t>
            </w:r>
          </w:p>
        </w:tc>
      </w:tr>
      <w:tr w:rsidR="00B3019F" w:rsidRPr="002B1CA4" w14:paraId="1D36151F" w14:textId="77777777" w:rsidTr="00B3019F">
        <w:trPr>
          <w:trHeight w:val="776"/>
        </w:trPr>
        <w:tc>
          <w:tcPr>
            <w:tcW w:w="988" w:type="dxa"/>
            <w:vMerge/>
          </w:tcPr>
          <w:p w14:paraId="7147CE53" w14:textId="77777777" w:rsidR="00B3019F" w:rsidRPr="002B1CA4" w:rsidRDefault="00B3019F" w:rsidP="009B2935">
            <w:pPr>
              <w:rPr>
                <w:b/>
                <w:bCs w:val="0"/>
              </w:rPr>
            </w:pPr>
          </w:p>
        </w:tc>
        <w:tc>
          <w:tcPr>
            <w:tcW w:w="2835" w:type="dxa"/>
            <w:tcBorders>
              <w:top w:val="single" w:sz="12" w:space="0" w:color="4F81BD" w:themeColor="accent1"/>
            </w:tcBorders>
          </w:tcPr>
          <w:p w14:paraId="5D987BD6" w14:textId="77777777" w:rsidR="00B3019F" w:rsidRDefault="00B3019F" w:rsidP="005B32BC">
            <w:pPr>
              <w:jc w:val="center"/>
            </w:pPr>
            <w:r>
              <w:t>master.filepath</w:t>
            </w:r>
          </w:p>
          <w:p w14:paraId="7A2E942D" w14:textId="77777777" w:rsidR="00B3019F" w:rsidRDefault="00B3019F" w:rsidP="005B32BC">
            <w:pPr>
              <w:jc w:val="center"/>
            </w:pPr>
          </w:p>
          <w:p w14:paraId="6AC33784" w14:textId="3DD39CAE" w:rsidR="00B3019F" w:rsidRPr="005B32BC" w:rsidRDefault="00B3019F" w:rsidP="005B32BC">
            <w:pPr>
              <w:jc w:val="center"/>
            </w:pPr>
          </w:p>
        </w:tc>
        <w:tc>
          <w:tcPr>
            <w:tcW w:w="1701" w:type="dxa"/>
            <w:tcBorders>
              <w:top w:val="single" w:sz="12" w:space="0" w:color="4F81BD" w:themeColor="accent1"/>
            </w:tcBorders>
          </w:tcPr>
          <w:p w14:paraId="5E35BC69" w14:textId="09A43122" w:rsidR="00B3019F" w:rsidRPr="005B32BC" w:rsidRDefault="00B3019F" w:rsidP="005B32BC">
            <w:pPr>
              <w:jc w:val="center"/>
            </w:pPr>
            <w:r>
              <w:t>String</w:t>
            </w:r>
          </w:p>
        </w:tc>
        <w:tc>
          <w:tcPr>
            <w:tcW w:w="4389" w:type="dxa"/>
            <w:tcBorders>
              <w:top w:val="single" w:sz="12" w:space="0" w:color="4F81BD" w:themeColor="accent1"/>
            </w:tcBorders>
          </w:tcPr>
          <w:p w14:paraId="774B7DAF" w14:textId="77777777" w:rsidR="00B3019F" w:rsidRDefault="00B3019F" w:rsidP="009B2935">
            <w:r>
              <w:t>Stores the file path of the image that the user chose</w:t>
            </w:r>
          </w:p>
          <w:p w14:paraId="4E89F2D8" w14:textId="61403559" w:rsidR="00B3019F" w:rsidRPr="005B32BC" w:rsidRDefault="00B3019F" w:rsidP="009B2935"/>
        </w:tc>
      </w:tr>
      <w:tr w:rsidR="00B3019F" w:rsidRPr="002B1CA4" w14:paraId="60C4C0FA" w14:textId="77777777" w:rsidTr="00E33622">
        <w:trPr>
          <w:trHeight w:val="440"/>
        </w:trPr>
        <w:tc>
          <w:tcPr>
            <w:tcW w:w="988" w:type="dxa"/>
            <w:vMerge/>
          </w:tcPr>
          <w:p w14:paraId="33287349" w14:textId="77777777" w:rsidR="00B3019F" w:rsidRPr="002B1CA4" w:rsidRDefault="00B3019F" w:rsidP="009B2935">
            <w:pPr>
              <w:rPr>
                <w:b/>
                <w:bCs w:val="0"/>
              </w:rPr>
            </w:pPr>
          </w:p>
        </w:tc>
        <w:tc>
          <w:tcPr>
            <w:tcW w:w="2835" w:type="dxa"/>
          </w:tcPr>
          <w:p w14:paraId="31DB90D6" w14:textId="797D3263" w:rsidR="00B3019F" w:rsidRDefault="00B3019F" w:rsidP="005B32BC">
            <w:pPr>
              <w:jc w:val="center"/>
            </w:pPr>
            <w:r>
              <w:t>Window_pos</w:t>
            </w:r>
          </w:p>
        </w:tc>
        <w:tc>
          <w:tcPr>
            <w:tcW w:w="1701" w:type="dxa"/>
          </w:tcPr>
          <w:p w14:paraId="4F502900" w14:textId="49B5EA70" w:rsidR="00B3019F" w:rsidRDefault="00B3019F" w:rsidP="005B32BC">
            <w:pPr>
              <w:jc w:val="center"/>
            </w:pPr>
            <w:r>
              <w:t>array</w:t>
            </w:r>
          </w:p>
        </w:tc>
        <w:tc>
          <w:tcPr>
            <w:tcW w:w="4389" w:type="dxa"/>
            <w:tcBorders>
              <w:top w:val="single" w:sz="12" w:space="0" w:color="4F81BD" w:themeColor="accent1"/>
            </w:tcBorders>
          </w:tcPr>
          <w:p w14:paraId="5141B4DF" w14:textId="6E9BE87F" w:rsidR="00B3019F" w:rsidRDefault="00B3019F" w:rsidP="009B2935">
            <w:r>
              <w:t>Stores the predetermined x and y values so that windows placed will be centred in the middle of computer screen</w:t>
            </w:r>
          </w:p>
        </w:tc>
      </w:tr>
      <w:tr w:rsidR="0024049C" w:rsidRPr="002B1CA4" w14:paraId="1F032929" w14:textId="77777777" w:rsidTr="00F179E4">
        <w:trPr>
          <w:trHeight w:val="265"/>
        </w:trPr>
        <w:tc>
          <w:tcPr>
            <w:tcW w:w="988" w:type="dxa"/>
            <w:vMerge w:val="restart"/>
            <w:tcBorders>
              <w:top w:val="double" w:sz="4" w:space="0" w:color="4F81BD" w:themeColor="accent1"/>
            </w:tcBorders>
          </w:tcPr>
          <w:p w14:paraId="2AC376C7" w14:textId="77777777" w:rsidR="0024049C" w:rsidRPr="002B1CA4" w:rsidRDefault="0024049C" w:rsidP="009B2935">
            <w:pPr>
              <w:rPr>
                <w:b/>
                <w:bCs w:val="0"/>
              </w:rPr>
            </w:pPr>
            <w:r w:rsidRPr="002B1CA4">
              <w:rPr>
                <w:b/>
                <w:bCs w:val="0"/>
              </w:rPr>
              <w:t>Public</w:t>
            </w:r>
          </w:p>
        </w:tc>
        <w:tc>
          <w:tcPr>
            <w:tcW w:w="2835" w:type="dxa"/>
            <w:tcBorders>
              <w:top w:val="double" w:sz="4" w:space="0" w:color="4F81BD" w:themeColor="accent1"/>
              <w:bottom w:val="single" w:sz="12" w:space="0" w:color="4F81BD" w:themeColor="accent1"/>
            </w:tcBorders>
          </w:tcPr>
          <w:p w14:paraId="27B07C6C" w14:textId="77777777" w:rsidR="0024049C" w:rsidRPr="002B1CA4" w:rsidRDefault="0024049C" w:rsidP="009B2935">
            <w:pPr>
              <w:jc w:val="center"/>
              <w:rPr>
                <w:b/>
                <w:bCs w:val="0"/>
              </w:rPr>
            </w:pPr>
            <w:r>
              <w:rPr>
                <w:b/>
                <w:bCs w:val="0"/>
              </w:rPr>
              <w:t>Methods</w:t>
            </w:r>
          </w:p>
        </w:tc>
        <w:tc>
          <w:tcPr>
            <w:tcW w:w="6090" w:type="dxa"/>
            <w:gridSpan w:val="2"/>
            <w:tcBorders>
              <w:top w:val="double" w:sz="4" w:space="0" w:color="4F81BD" w:themeColor="accent1"/>
              <w:bottom w:val="single" w:sz="12" w:space="0" w:color="4F81BD" w:themeColor="accent1"/>
            </w:tcBorders>
          </w:tcPr>
          <w:p w14:paraId="3A746994" w14:textId="77777777" w:rsidR="0024049C" w:rsidRPr="002B1CA4" w:rsidRDefault="0024049C" w:rsidP="009B2935">
            <w:pPr>
              <w:jc w:val="center"/>
              <w:rPr>
                <w:b/>
                <w:bCs w:val="0"/>
              </w:rPr>
            </w:pPr>
            <w:r>
              <w:rPr>
                <w:b/>
                <w:bCs w:val="0"/>
              </w:rPr>
              <w:t>Description</w:t>
            </w:r>
          </w:p>
        </w:tc>
      </w:tr>
      <w:tr w:rsidR="0024049C" w:rsidRPr="002B1CA4" w14:paraId="12080ECF" w14:textId="77777777" w:rsidTr="00F179E4">
        <w:trPr>
          <w:trHeight w:val="265"/>
        </w:trPr>
        <w:tc>
          <w:tcPr>
            <w:tcW w:w="988" w:type="dxa"/>
            <w:vMerge/>
          </w:tcPr>
          <w:p w14:paraId="574ECDEE"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053EFA9B" w14:textId="6FF5C60E" w:rsidR="0024049C" w:rsidRPr="005B32BC" w:rsidRDefault="0024049C" w:rsidP="005B32BC">
            <w:pPr>
              <w:jc w:val="center"/>
            </w:pPr>
            <w:r>
              <w:t>init_window</w:t>
            </w:r>
          </w:p>
        </w:tc>
        <w:tc>
          <w:tcPr>
            <w:tcW w:w="6090" w:type="dxa"/>
            <w:gridSpan w:val="2"/>
            <w:tcBorders>
              <w:top w:val="single" w:sz="12" w:space="0" w:color="4F81BD" w:themeColor="accent1"/>
              <w:bottom w:val="single" w:sz="12" w:space="0" w:color="4F81BD" w:themeColor="accent1"/>
            </w:tcBorders>
          </w:tcPr>
          <w:p w14:paraId="70D76344" w14:textId="6272F46D" w:rsidR="0024049C" w:rsidRPr="005B32BC" w:rsidRDefault="0024049C" w:rsidP="009B2935">
            <w:r>
              <w:t>Creates the main frame with essential buttons for the user to input image, exit the program and to see the instructions</w:t>
            </w:r>
          </w:p>
        </w:tc>
      </w:tr>
      <w:tr w:rsidR="0024049C" w:rsidRPr="002B1CA4" w14:paraId="5615B921" w14:textId="77777777" w:rsidTr="00F179E4">
        <w:trPr>
          <w:trHeight w:val="265"/>
        </w:trPr>
        <w:tc>
          <w:tcPr>
            <w:tcW w:w="988" w:type="dxa"/>
            <w:vMerge/>
          </w:tcPr>
          <w:p w14:paraId="5A2CCC47"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03A598A9" w14:textId="76C39302" w:rsidR="0024049C" w:rsidRPr="005B32BC" w:rsidRDefault="0024049C" w:rsidP="005B32BC">
            <w:pPr>
              <w:jc w:val="center"/>
            </w:pPr>
            <w:r>
              <w:t>Open_Image</w:t>
            </w:r>
          </w:p>
        </w:tc>
        <w:tc>
          <w:tcPr>
            <w:tcW w:w="6090" w:type="dxa"/>
            <w:gridSpan w:val="2"/>
            <w:tcBorders>
              <w:top w:val="single" w:sz="12" w:space="0" w:color="4F81BD" w:themeColor="accent1"/>
              <w:bottom w:val="single" w:sz="12" w:space="0" w:color="4F81BD" w:themeColor="accent1"/>
            </w:tcBorders>
          </w:tcPr>
          <w:p w14:paraId="2591667E" w14:textId="6F17DB3A" w:rsidR="0024049C" w:rsidRPr="005B32BC" w:rsidRDefault="0024049C" w:rsidP="009B2935">
            <w:r>
              <w:t>Allows user to select the desired image by opening a selection frame, and saves the file path of the image to the master.filepath attribute</w:t>
            </w:r>
          </w:p>
        </w:tc>
      </w:tr>
      <w:tr w:rsidR="0024049C" w:rsidRPr="002B1CA4" w14:paraId="304DAE5E" w14:textId="77777777" w:rsidTr="00F179E4">
        <w:trPr>
          <w:trHeight w:val="265"/>
        </w:trPr>
        <w:tc>
          <w:tcPr>
            <w:tcW w:w="988" w:type="dxa"/>
            <w:vMerge/>
          </w:tcPr>
          <w:p w14:paraId="1A6C112A"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3EDB3A7F" w14:textId="0EB668F5" w:rsidR="0024049C" w:rsidRPr="005B32BC" w:rsidRDefault="0024049C" w:rsidP="005B32BC">
            <w:pPr>
              <w:jc w:val="center"/>
            </w:pPr>
            <w:r>
              <w:t>Operation_option</w:t>
            </w:r>
          </w:p>
        </w:tc>
        <w:tc>
          <w:tcPr>
            <w:tcW w:w="6090" w:type="dxa"/>
            <w:gridSpan w:val="2"/>
            <w:tcBorders>
              <w:top w:val="single" w:sz="12" w:space="0" w:color="4F81BD" w:themeColor="accent1"/>
              <w:bottom w:val="single" w:sz="12" w:space="0" w:color="4F81BD" w:themeColor="accent1"/>
            </w:tcBorders>
          </w:tcPr>
          <w:p w14:paraId="28A72BF2" w14:textId="6FCAFF00" w:rsidR="0024049C" w:rsidRPr="005B32BC" w:rsidRDefault="0024049C" w:rsidP="009B2935">
            <w:r>
              <w:t>Creates another frame on top of main frame with buttons that allow user to select desired mode of the program: Identify a single letter or Identify entire text within the image</w:t>
            </w:r>
          </w:p>
        </w:tc>
      </w:tr>
      <w:tr w:rsidR="0024049C" w:rsidRPr="002B1CA4" w14:paraId="2B6D41A5" w14:textId="77777777" w:rsidTr="00F179E4">
        <w:trPr>
          <w:trHeight w:val="265"/>
        </w:trPr>
        <w:tc>
          <w:tcPr>
            <w:tcW w:w="988" w:type="dxa"/>
            <w:vMerge/>
          </w:tcPr>
          <w:p w14:paraId="2F27229E"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0B67D268" w14:textId="6024A302" w:rsidR="0024049C" w:rsidRPr="005B32BC" w:rsidRDefault="0024049C" w:rsidP="005B32BC">
            <w:pPr>
              <w:jc w:val="center"/>
            </w:pPr>
            <w:r>
              <w:t>Single_letter</w:t>
            </w:r>
          </w:p>
        </w:tc>
        <w:tc>
          <w:tcPr>
            <w:tcW w:w="6090" w:type="dxa"/>
            <w:gridSpan w:val="2"/>
            <w:tcBorders>
              <w:top w:val="single" w:sz="12" w:space="0" w:color="4F81BD" w:themeColor="accent1"/>
              <w:bottom w:val="single" w:sz="12" w:space="0" w:color="4F81BD" w:themeColor="accent1"/>
            </w:tcBorders>
          </w:tcPr>
          <w:p w14:paraId="6EBB886A" w14:textId="598778E0" w:rsidR="0024049C" w:rsidRPr="005B32BC" w:rsidRDefault="0024049C" w:rsidP="009B2935">
            <w:r>
              <w:t>Assigns the string value ‘Single’ to the operation attribute and destroys the main frame</w:t>
            </w:r>
          </w:p>
        </w:tc>
      </w:tr>
      <w:tr w:rsidR="0024049C" w:rsidRPr="002B1CA4" w14:paraId="2707D68F" w14:textId="77777777" w:rsidTr="00F179E4">
        <w:trPr>
          <w:trHeight w:val="81"/>
        </w:trPr>
        <w:tc>
          <w:tcPr>
            <w:tcW w:w="988" w:type="dxa"/>
            <w:vMerge/>
          </w:tcPr>
          <w:p w14:paraId="197C2997"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4743D020" w14:textId="77777777" w:rsidR="0024049C" w:rsidRPr="005B32BC" w:rsidRDefault="0024049C" w:rsidP="002A3281">
            <w:pPr>
              <w:jc w:val="center"/>
            </w:pPr>
            <w:r>
              <w:t>Entire_text</w:t>
            </w:r>
          </w:p>
        </w:tc>
        <w:tc>
          <w:tcPr>
            <w:tcW w:w="6090" w:type="dxa"/>
            <w:gridSpan w:val="2"/>
            <w:tcBorders>
              <w:top w:val="single" w:sz="12" w:space="0" w:color="4F81BD" w:themeColor="accent1"/>
              <w:bottom w:val="single" w:sz="12" w:space="0" w:color="4F81BD" w:themeColor="accent1"/>
            </w:tcBorders>
          </w:tcPr>
          <w:p w14:paraId="33F05C0B" w14:textId="24E59E1E" w:rsidR="0024049C" w:rsidRPr="005B32BC" w:rsidRDefault="0024049C" w:rsidP="009B2935">
            <w:r>
              <w:t>Assigns the string value ‘Entire’ to the operation attribute and destroys the main frame</w:t>
            </w:r>
          </w:p>
        </w:tc>
      </w:tr>
      <w:tr w:rsidR="0024049C" w:rsidRPr="002B1CA4" w14:paraId="14D5CC36" w14:textId="77777777" w:rsidTr="00F179E4">
        <w:trPr>
          <w:trHeight w:val="80"/>
        </w:trPr>
        <w:tc>
          <w:tcPr>
            <w:tcW w:w="988" w:type="dxa"/>
            <w:vMerge/>
          </w:tcPr>
          <w:p w14:paraId="53D32C35"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125191AB" w14:textId="35B99129" w:rsidR="0024049C" w:rsidRDefault="0024049C" w:rsidP="002A3281">
            <w:pPr>
              <w:jc w:val="center"/>
            </w:pPr>
            <w:r>
              <w:t>Display_instruction</w:t>
            </w:r>
          </w:p>
        </w:tc>
        <w:tc>
          <w:tcPr>
            <w:tcW w:w="6090" w:type="dxa"/>
            <w:gridSpan w:val="2"/>
            <w:tcBorders>
              <w:top w:val="single" w:sz="12" w:space="0" w:color="4F81BD" w:themeColor="accent1"/>
              <w:bottom w:val="single" w:sz="12" w:space="0" w:color="4F81BD" w:themeColor="accent1"/>
            </w:tcBorders>
          </w:tcPr>
          <w:p w14:paraId="6753CC69" w14:textId="215160D1" w:rsidR="0024049C" w:rsidRDefault="0024049C" w:rsidP="009B2935">
            <w:r>
              <w:t>Creates another frame on top of main frame with series of text instructions laid out</w:t>
            </w:r>
          </w:p>
        </w:tc>
      </w:tr>
      <w:tr w:rsidR="0024049C" w:rsidRPr="002B1CA4" w14:paraId="36703C7E" w14:textId="77777777" w:rsidTr="00F179E4">
        <w:trPr>
          <w:trHeight w:val="80"/>
        </w:trPr>
        <w:tc>
          <w:tcPr>
            <w:tcW w:w="988" w:type="dxa"/>
            <w:vMerge/>
          </w:tcPr>
          <w:p w14:paraId="6907F4F4"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07F9DDC9" w14:textId="52A36B86" w:rsidR="0024049C" w:rsidRDefault="0024049C" w:rsidP="002A3281">
            <w:pPr>
              <w:jc w:val="center"/>
            </w:pPr>
            <w:r>
              <w:t>Return_image_directory</w:t>
            </w:r>
          </w:p>
        </w:tc>
        <w:tc>
          <w:tcPr>
            <w:tcW w:w="6090" w:type="dxa"/>
            <w:gridSpan w:val="2"/>
            <w:tcBorders>
              <w:top w:val="single" w:sz="12" w:space="0" w:color="4F81BD" w:themeColor="accent1"/>
              <w:bottom w:val="single" w:sz="12" w:space="0" w:color="4F81BD" w:themeColor="accent1"/>
            </w:tcBorders>
          </w:tcPr>
          <w:p w14:paraId="714D1D76" w14:textId="3C50D201" w:rsidR="0024049C" w:rsidRDefault="0024049C" w:rsidP="009B2935">
            <w:r>
              <w:t>A getter method for returning the value of master.filepath attribute</w:t>
            </w:r>
          </w:p>
        </w:tc>
      </w:tr>
      <w:tr w:rsidR="0024049C" w:rsidRPr="002B1CA4" w14:paraId="230361FF" w14:textId="77777777" w:rsidTr="0024049C">
        <w:trPr>
          <w:trHeight w:val="100"/>
        </w:trPr>
        <w:tc>
          <w:tcPr>
            <w:tcW w:w="988" w:type="dxa"/>
            <w:vMerge/>
          </w:tcPr>
          <w:p w14:paraId="5D5E9D2C" w14:textId="77777777" w:rsidR="0024049C" w:rsidRPr="002B1CA4" w:rsidRDefault="0024049C" w:rsidP="009B2935">
            <w:pPr>
              <w:rPr>
                <w:b/>
                <w:bCs w:val="0"/>
              </w:rPr>
            </w:pPr>
          </w:p>
        </w:tc>
        <w:tc>
          <w:tcPr>
            <w:tcW w:w="2835" w:type="dxa"/>
            <w:tcBorders>
              <w:top w:val="single" w:sz="12" w:space="0" w:color="4F81BD" w:themeColor="accent1"/>
              <w:bottom w:val="single" w:sz="12" w:space="0" w:color="4F81BD" w:themeColor="accent1"/>
            </w:tcBorders>
          </w:tcPr>
          <w:p w14:paraId="445669D0" w14:textId="77777777" w:rsidR="0024049C" w:rsidRDefault="0024049C" w:rsidP="002A3281">
            <w:pPr>
              <w:jc w:val="center"/>
            </w:pPr>
            <w:r>
              <w:t>Return_operation_type</w:t>
            </w:r>
          </w:p>
        </w:tc>
        <w:tc>
          <w:tcPr>
            <w:tcW w:w="6090" w:type="dxa"/>
            <w:gridSpan w:val="2"/>
            <w:tcBorders>
              <w:top w:val="single" w:sz="12" w:space="0" w:color="4F81BD" w:themeColor="accent1"/>
              <w:bottom w:val="single" w:sz="12" w:space="0" w:color="4F81BD" w:themeColor="accent1"/>
            </w:tcBorders>
          </w:tcPr>
          <w:p w14:paraId="11C08D8F" w14:textId="46BC6408" w:rsidR="0024049C" w:rsidRDefault="0024049C" w:rsidP="009B2935">
            <w:r>
              <w:t>A getter method for returning the value of operation attribute</w:t>
            </w:r>
          </w:p>
        </w:tc>
      </w:tr>
    </w:tbl>
    <w:p w14:paraId="1205ED70" w14:textId="77777777" w:rsidR="003B344F" w:rsidRPr="002B1CA4" w:rsidRDefault="003B344F" w:rsidP="002B1CA4"/>
    <w:p w14:paraId="564780B6" w14:textId="3C287B09" w:rsidR="002B1CA4" w:rsidRDefault="002B1CA4" w:rsidP="00A713CB">
      <w:pPr>
        <w:pStyle w:val="Heading3"/>
      </w:pPr>
      <w:bookmarkStart w:id="63" w:name="_Toc34841714"/>
      <w:bookmarkStart w:id="64" w:name="_Toc36144956"/>
      <w:r>
        <w:t>Image</w:t>
      </w:r>
      <w:r w:rsidR="00D834DC">
        <w:t>_</w:t>
      </w:r>
      <w:r>
        <w:t>Preprocess</w:t>
      </w:r>
      <w:bookmarkEnd w:id="63"/>
      <w:bookmarkEnd w:id="64"/>
    </w:p>
    <w:p w14:paraId="4AD9C75F" w14:textId="41FB6DC9" w:rsidR="00A169C0" w:rsidRPr="00D414B5" w:rsidRDefault="00D414B5" w:rsidP="00A169C0">
      <w:r>
        <w:t>This class is used to do image operations on desired image, which will be used to process images imported by the user, and images that are used for training before feeding them into the model.</w:t>
      </w:r>
    </w:p>
    <w:p w14:paraId="01201439" w14:textId="77777777" w:rsidR="00A169C0" w:rsidRPr="00A169C0" w:rsidRDefault="00A169C0" w:rsidP="00A169C0"/>
    <w:tbl>
      <w:tblPr>
        <w:tblStyle w:val="TableGrid"/>
        <w:tblW w:w="0" w:type="auto"/>
        <w:tblLook w:val="04A0" w:firstRow="1" w:lastRow="0" w:firstColumn="1" w:lastColumn="0" w:noHBand="0" w:noVBand="1"/>
      </w:tblPr>
      <w:tblGrid>
        <w:gridCol w:w="985"/>
        <w:gridCol w:w="2271"/>
        <w:gridCol w:w="1842"/>
        <w:gridCol w:w="4815"/>
      </w:tblGrid>
      <w:tr w:rsidR="005B32BC" w:rsidRPr="002B1CA4" w14:paraId="20B63CF4" w14:textId="77777777" w:rsidTr="007861D9">
        <w:tc>
          <w:tcPr>
            <w:tcW w:w="9913" w:type="dxa"/>
            <w:gridSpan w:val="4"/>
            <w:tcBorders>
              <w:bottom w:val="single" w:sz="12" w:space="0" w:color="4F81BD" w:themeColor="accent1"/>
            </w:tcBorders>
          </w:tcPr>
          <w:p w14:paraId="72BEE724" w14:textId="765BF695" w:rsidR="005B32BC" w:rsidRPr="002B1CA4" w:rsidRDefault="005B32BC" w:rsidP="009B2935">
            <w:pPr>
              <w:rPr>
                <w:b/>
                <w:bCs w:val="0"/>
              </w:rPr>
            </w:pPr>
            <w:r w:rsidRPr="002B1CA4">
              <w:rPr>
                <w:b/>
                <w:bCs w:val="0"/>
              </w:rPr>
              <w:t xml:space="preserve">Class </w:t>
            </w:r>
            <w:r w:rsidR="00F94DA2">
              <w:rPr>
                <w:b/>
                <w:bCs w:val="0"/>
              </w:rPr>
              <w:t>Image</w:t>
            </w:r>
            <w:r w:rsidR="00AB28C6">
              <w:rPr>
                <w:b/>
                <w:bCs w:val="0"/>
              </w:rPr>
              <w:t>_</w:t>
            </w:r>
            <w:r w:rsidR="00F94DA2">
              <w:rPr>
                <w:b/>
                <w:bCs w:val="0"/>
              </w:rPr>
              <w:t>Pre</w:t>
            </w:r>
            <w:r w:rsidR="00AB28C6">
              <w:rPr>
                <w:b/>
                <w:bCs w:val="0"/>
              </w:rPr>
              <w:t>process</w:t>
            </w:r>
          </w:p>
        </w:tc>
      </w:tr>
      <w:tr w:rsidR="00762B32" w:rsidRPr="002B1CA4" w14:paraId="719A912A" w14:textId="77777777" w:rsidTr="007861D9">
        <w:trPr>
          <w:trHeight w:val="58"/>
        </w:trPr>
        <w:tc>
          <w:tcPr>
            <w:tcW w:w="985" w:type="dxa"/>
            <w:vMerge w:val="restart"/>
            <w:tcBorders>
              <w:top w:val="single" w:sz="12" w:space="0" w:color="4F81BD" w:themeColor="accent1"/>
            </w:tcBorders>
          </w:tcPr>
          <w:p w14:paraId="0A4D0D46" w14:textId="77777777" w:rsidR="00762B32" w:rsidRPr="002B1CA4" w:rsidRDefault="00762B32" w:rsidP="009B2935">
            <w:pPr>
              <w:rPr>
                <w:b/>
                <w:bCs w:val="0"/>
              </w:rPr>
            </w:pPr>
            <w:r w:rsidRPr="002B1CA4">
              <w:rPr>
                <w:b/>
                <w:bCs w:val="0"/>
              </w:rPr>
              <w:t>Private</w:t>
            </w:r>
          </w:p>
        </w:tc>
        <w:tc>
          <w:tcPr>
            <w:tcW w:w="2271" w:type="dxa"/>
            <w:tcBorders>
              <w:top w:val="single" w:sz="12" w:space="0" w:color="4F81BD" w:themeColor="accent1"/>
              <w:bottom w:val="single" w:sz="12" w:space="0" w:color="4F81BD" w:themeColor="accent1"/>
            </w:tcBorders>
          </w:tcPr>
          <w:p w14:paraId="4902E57C" w14:textId="77777777" w:rsidR="00762B32" w:rsidRPr="002B1CA4" w:rsidRDefault="00762B32" w:rsidP="009B2935">
            <w:pPr>
              <w:jc w:val="center"/>
              <w:rPr>
                <w:b/>
                <w:bCs w:val="0"/>
              </w:rPr>
            </w:pPr>
            <w:r>
              <w:rPr>
                <w:b/>
                <w:bCs w:val="0"/>
              </w:rPr>
              <w:t>Attributes</w:t>
            </w:r>
          </w:p>
        </w:tc>
        <w:tc>
          <w:tcPr>
            <w:tcW w:w="1842" w:type="dxa"/>
            <w:tcBorders>
              <w:top w:val="single" w:sz="12" w:space="0" w:color="4F81BD" w:themeColor="accent1"/>
              <w:bottom w:val="single" w:sz="12" w:space="0" w:color="4F81BD" w:themeColor="accent1"/>
            </w:tcBorders>
          </w:tcPr>
          <w:p w14:paraId="0F2AA296" w14:textId="77777777" w:rsidR="00762B32" w:rsidRPr="002B1CA4" w:rsidRDefault="00762B32" w:rsidP="009B2935">
            <w:pPr>
              <w:jc w:val="center"/>
              <w:rPr>
                <w:b/>
                <w:bCs w:val="0"/>
              </w:rPr>
            </w:pPr>
            <w:r>
              <w:rPr>
                <w:b/>
                <w:bCs w:val="0"/>
              </w:rPr>
              <w:t>Datatype</w:t>
            </w:r>
          </w:p>
        </w:tc>
        <w:tc>
          <w:tcPr>
            <w:tcW w:w="4815" w:type="dxa"/>
            <w:tcBorders>
              <w:top w:val="single" w:sz="12" w:space="0" w:color="4F81BD" w:themeColor="accent1"/>
              <w:bottom w:val="single" w:sz="12" w:space="0" w:color="4F81BD" w:themeColor="accent1"/>
            </w:tcBorders>
          </w:tcPr>
          <w:p w14:paraId="71AC147A" w14:textId="77777777" w:rsidR="00762B32" w:rsidRPr="002B1CA4" w:rsidRDefault="00762B32" w:rsidP="009B2935">
            <w:pPr>
              <w:jc w:val="center"/>
              <w:rPr>
                <w:b/>
                <w:bCs w:val="0"/>
              </w:rPr>
            </w:pPr>
            <w:r>
              <w:rPr>
                <w:b/>
                <w:bCs w:val="0"/>
              </w:rPr>
              <w:t>Description</w:t>
            </w:r>
          </w:p>
        </w:tc>
      </w:tr>
      <w:tr w:rsidR="00762B32" w:rsidRPr="002B1CA4" w14:paraId="2467D0D5" w14:textId="77777777" w:rsidTr="007861D9">
        <w:trPr>
          <w:trHeight w:val="315"/>
        </w:trPr>
        <w:tc>
          <w:tcPr>
            <w:tcW w:w="985" w:type="dxa"/>
            <w:vMerge/>
          </w:tcPr>
          <w:p w14:paraId="51BFFA68" w14:textId="77777777" w:rsidR="00762B32" w:rsidRPr="002B1CA4" w:rsidRDefault="00762B32" w:rsidP="009B2935">
            <w:pPr>
              <w:rPr>
                <w:b/>
                <w:bCs w:val="0"/>
              </w:rPr>
            </w:pPr>
          </w:p>
        </w:tc>
        <w:tc>
          <w:tcPr>
            <w:tcW w:w="2271" w:type="dxa"/>
            <w:tcBorders>
              <w:top w:val="single" w:sz="12" w:space="0" w:color="4F81BD" w:themeColor="accent1"/>
            </w:tcBorders>
          </w:tcPr>
          <w:p w14:paraId="4CF65540" w14:textId="425D3532" w:rsidR="00762B32" w:rsidRPr="00762B32" w:rsidRDefault="00762B32" w:rsidP="00762B32">
            <w:pPr>
              <w:jc w:val="center"/>
            </w:pPr>
            <w:r w:rsidRPr="00762B32">
              <w:t>DATADIR</w:t>
            </w:r>
          </w:p>
        </w:tc>
        <w:tc>
          <w:tcPr>
            <w:tcW w:w="1842" w:type="dxa"/>
            <w:tcBorders>
              <w:top w:val="single" w:sz="12" w:space="0" w:color="4F81BD" w:themeColor="accent1"/>
            </w:tcBorders>
          </w:tcPr>
          <w:p w14:paraId="2131608D" w14:textId="44DF2F93" w:rsidR="00762B32" w:rsidRPr="00762B32" w:rsidRDefault="00762B32" w:rsidP="00762B32">
            <w:pPr>
              <w:jc w:val="center"/>
            </w:pPr>
            <w:r>
              <w:t>String</w:t>
            </w:r>
          </w:p>
        </w:tc>
        <w:tc>
          <w:tcPr>
            <w:tcW w:w="4815" w:type="dxa"/>
            <w:tcBorders>
              <w:top w:val="single" w:sz="12" w:space="0" w:color="4F81BD" w:themeColor="accent1"/>
            </w:tcBorders>
          </w:tcPr>
          <w:p w14:paraId="7E51D510" w14:textId="4A8E3A81" w:rsidR="00762B32" w:rsidRPr="00762B32" w:rsidRDefault="005C237E" w:rsidP="009B2935">
            <w:r>
              <w:t>Stores directory of the selected image</w:t>
            </w:r>
          </w:p>
        </w:tc>
      </w:tr>
      <w:tr w:rsidR="00762B32" w:rsidRPr="002B1CA4" w14:paraId="29E40F31" w14:textId="77777777" w:rsidTr="007861D9">
        <w:trPr>
          <w:trHeight w:val="315"/>
        </w:trPr>
        <w:tc>
          <w:tcPr>
            <w:tcW w:w="985" w:type="dxa"/>
            <w:vMerge/>
          </w:tcPr>
          <w:p w14:paraId="3DC34555" w14:textId="77777777" w:rsidR="00762B32" w:rsidRPr="002B1CA4" w:rsidRDefault="00762B32" w:rsidP="009B2935">
            <w:pPr>
              <w:rPr>
                <w:b/>
                <w:bCs w:val="0"/>
              </w:rPr>
            </w:pPr>
          </w:p>
        </w:tc>
        <w:tc>
          <w:tcPr>
            <w:tcW w:w="2271" w:type="dxa"/>
            <w:tcBorders>
              <w:top w:val="single" w:sz="12" w:space="0" w:color="4F81BD" w:themeColor="accent1"/>
            </w:tcBorders>
          </w:tcPr>
          <w:p w14:paraId="0747B270" w14:textId="2F68D5E2" w:rsidR="00762B32" w:rsidRPr="00762B32" w:rsidRDefault="00762B32" w:rsidP="00762B32">
            <w:pPr>
              <w:jc w:val="center"/>
            </w:pPr>
            <w:r>
              <w:t>Img</w:t>
            </w:r>
          </w:p>
        </w:tc>
        <w:tc>
          <w:tcPr>
            <w:tcW w:w="1842" w:type="dxa"/>
            <w:tcBorders>
              <w:top w:val="single" w:sz="12" w:space="0" w:color="4F81BD" w:themeColor="accent1"/>
            </w:tcBorders>
          </w:tcPr>
          <w:p w14:paraId="64951D05" w14:textId="7FD1B0EA" w:rsidR="00762B32" w:rsidRPr="00762B32" w:rsidRDefault="002B1CEF" w:rsidP="00762B32">
            <w:pPr>
              <w:jc w:val="center"/>
            </w:pPr>
            <w:r>
              <w:t>NumPy</w:t>
            </w:r>
            <w:r w:rsidR="003E1CEF">
              <w:t xml:space="preserve"> Array</w:t>
            </w:r>
          </w:p>
        </w:tc>
        <w:tc>
          <w:tcPr>
            <w:tcW w:w="4815" w:type="dxa"/>
            <w:tcBorders>
              <w:top w:val="single" w:sz="12" w:space="0" w:color="4F81BD" w:themeColor="accent1"/>
            </w:tcBorders>
          </w:tcPr>
          <w:p w14:paraId="47873AB5" w14:textId="2B1A2BE1" w:rsidR="00762B32" w:rsidRPr="00762B32" w:rsidRDefault="005C237E" w:rsidP="009B2935">
            <w:r>
              <w:t>Stores the image file imported as a NumPy array</w:t>
            </w:r>
          </w:p>
        </w:tc>
      </w:tr>
      <w:tr w:rsidR="00762B32" w:rsidRPr="002B1CA4" w14:paraId="2A7ADC3C" w14:textId="77777777" w:rsidTr="007861D9">
        <w:trPr>
          <w:trHeight w:val="315"/>
        </w:trPr>
        <w:tc>
          <w:tcPr>
            <w:tcW w:w="985" w:type="dxa"/>
            <w:vMerge/>
          </w:tcPr>
          <w:p w14:paraId="2D2791AF" w14:textId="77777777" w:rsidR="00762B32" w:rsidRPr="002B1CA4" w:rsidRDefault="00762B32" w:rsidP="009B2935">
            <w:pPr>
              <w:rPr>
                <w:b/>
                <w:bCs w:val="0"/>
              </w:rPr>
            </w:pPr>
          </w:p>
        </w:tc>
        <w:tc>
          <w:tcPr>
            <w:tcW w:w="2271" w:type="dxa"/>
            <w:tcBorders>
              <w:top w:val="single" w:sz="12" w:space="0" w:color="4F81BD" w:themeColor="accent1"/>
            </w:tcBorders>
          </w:tcPr>
          <w:p w14:paraId="620CB9F8" w14:textId="13AC1C52" w:rsidR="00762B32" w:rsidRPr="00762B32" w:rsidRDefault="00762B32" w:rsidP="00762B32">
            <w:pPr>
              <w:jc w:val="center"/>
            </w:pPr>
            <w:r>
              <w:t>Image_array</w:t>
            </w:r>
          </w:p>
        </w:tc>
        <w:tc>
          <w:tcPr>
            <w:tcW w:w="1842" w:type="dxa"/>
            <w:tcBorders>
              <w:top w:val="single" w:sz="12" w:space="0" w:color="4F81BD" w:themeColor="accent1"/>
            </w:tcBorders>
          </w:tcPr>
          <w:p w14:paraId="1D473F4E" w14:textId="50162CC1" w:rsidR="00762B32" w:rsidRPr="00762B32" w:rsidRDefault="00762B32" w:rsidP="00762B32">
            <w:pPr>
              <w:jc w:val="center"/>
            </w:pPr>
            <w:r>
              <w:t>List</w:t>
            </w:r>
          </w:p>
        </w:tc>
        <w:tc>
          <w:tcPr>
            <w:tcW w:w="4815" w:type="dxa"/>
            <w:tcBorders>
              <w:top w:val="single" w:sz="12" w:space="0" w:color="4F81BD" w:themeColor="accent1"/>
            </w:tcBorders>
          </w:tcPr>
          <w:p w14:paraId="51544F81" w14:textId="202421F4" w:rsidR="00762B32" w:rsidRPr="00762B32" w:rsidRDefault="005C237E" w:rsidP="009B2935">
            <w:r>
              <w:t>Stores the image file that has been converted into a list</w:t>
            </w:r>
          </w:p>
        </w:tc>
      </w:tr>
      <w:tr w:rsidR="00762B32" w:rsidRPr="002B1CA4" w14:paraId="660E0479" w14:textId="77777777" w:rsidTr="007861D9">
        <w:trPr>
          <w:trHeight w:val="80"/>
        </w:trPr>
        <w:tc>
          <w:tcPr>
            <w:tcW w:w="985" w:type="dxa"/>
            <w:vMerge/>
          </w:tcPr>
          <w:p w14:paraId="465FB181" w14:textId="77777777" w:rsidR="00762B32" w:rsidRPr="002B1CA4" w:rsidRDefault="00762B32" w:rsidP="009B2935">
            <w:pPr>
              <w:rPr>
                <w:b/>
                <w:bCs w:val="0"/>
              </w:rPr>
            </w:pPr>
          </w:p>
        </w:tc>
        <w:tc>
          <w:tcPr>
            <w:tcW w:w="2271" w:type="dxa"/>
            <w:tcBorders>
              <w:top w:val="single" w:sz="12" w:space="0" w:color="4F81BD" w:themeColor="accent1"/>
              <w:bottom w:val="single" w:sz="12" w:space="0" w:color="4F81BD" w:themeColor="accent1"/>
            </w:tcBorders>
          </w:tcPr>
          <w:p w14:paraId="68A0F146" w14:textId="77777777" w:rsidR="00762B32" w:rsidRPr="00762B32" w:rsidRDefault="00762B32" w:rsidP="00762B32">
            <w:pPr>
              <w:jc w:val="center"/>
            </w:pPr>
            <w:r>
              <w:t>thresh_value</w:t>
            </w:r>
          </w:p>
        </w:tc>
        <w:tc>
          <w:tcPr>
            <w:tcW w:w="1842" w:type="dxa"/>
            <w:tcBorders>
              <w:top w:val="single" w:sz="12" w:space="0" w:color="4F81BD" w:themeColor="accent1"/>
              <w:bottom w:val="single" w:sz="12" w:space="0" w:color="4F81BD" w:themeColor="accent1"/>
            </w:tcBorders>
          </w:tcPr>
          <w:p w14:paraId="0155058B" w14:textId="15A12AA7" w:rsidR="00762B32" w:rsidRPr="00762B32" w:rsidRDefault="00762B32" w:rsidP="00762B32">
            <w:pPr>
              <w:jc w:val="center"/>
            </w:pPr>
            <w:r>
              <w:t>Real</w:t>
            </w:r>
          </w:p>
        </w:tc>
        <w:tc>
          <w:tcPr>
            <w:tcW w:w="4815" w:type="dxa"/>
            <w:tcBorders>
              <w:top w:val="single" w:sz="12" w:space="0" w:color="4F81BD" w:themeColor="accent1"/>
              <w:bottom w:val="single" w:sz="12" w:space="0" w:color="4F81BD" w:themeColor="accent1"/>
            </w:tcBorders>
          </w:tcPr>
          <w:p w14:paraId="4C1894B7" w14:textId="5F259EB5" w:rsidR="00762B32" w:rsidRPr="00762B32" w:rsidRDefault="005C237E" w:rsidP="009B2935">
            <w:r>
              <w:t xml:space="preserve">Stores the </w:t>
            </w:r>
            <w:r w:rsidR="00F616A2">
              <w:t xml:space="preserve">calculated </w:t>
            </w:r>
            <w:r>
              <w:t>threshold value of the current session. Used in binary thresholding</w:t>
            </w:r>
          </w:p>
        </w:tc>
      </w:tr>
      <w:tr w:rsidR="00762B32" w:rsidRPr="002B1CA4" w14:paraId="7A147182" w14:textId="77777777" w:rsidTr="007861D9">
        <w:trPr>
          <w:trHeight w:val="80"/>
        </w:trPr>
        <w:tc>
          <w:tcPr>
            <w:tcW w:w="985" w:type="dxa"/>
            <w:vMerge/>
          </w:tcPr>
          <w:p w14:paraId="515CE367" w14:textId="77777777" w:rsidR="00762B32" w:rsidRPr="002B1CA4" w:rsidRDefault="00762B32" w:rsidP="009B2935">
            <w:pPr>
              <w:rPr>
                <w:b/>
                <w:bCs w:val="0"/>
              </w:rPr>
            </w:pPr>
          </w:p>
        </w:tc>
        <w:tc>
          <w:tcPr>
            <w:tcW w:w="2271" w:type="dxa"/>
            <w:tcBorders>
              <w:top w:val="single" w:sz="12" w:space="0" w:color="4F81BD" w:themeColor="accent1"/>
              <w:bottom w:val="single" w:sz="12" w:space="0" w:color="4F81BD" w:themeColor="accent1"/>
            </w:tcBorders>
          </w:tcPr>
          <w:p w14:paraId="324D59A9" w14:textId="15F0287D" w:rsidR="00762B32" w:rsidRDefault="00762B32" w:rsidP="00762B32">
            <w:pPr>
              <w:jc w:val="center"/>
            </w:pPr>
            <w:r>
              <w:t>count</w:t>
            </w:r>
          </w:p>
        </w:tc>
        <w:tc>
          <w:tcPr>
            <w:tcW w:w="1842" w:type="dxa"/>
            <w:tcBorders>
              <w:top w:val="single" w:sz="12" w:space="0" w:color="4F81BD" w:themeColor="accent1"/>
              <w:bottom w:val="single" w:sz="12" w:space="0" w:color="4F81BD" w:themeColor="accent1"/>
            </w:tcBorders>
          </w:tcPr>
          <w:p w14:paraId="5C757BDD" w14:textId="33646C57" w:rsidR="00762B32" w:rsidRDefault="00762B32" w:rsidP="00762B32">
            <w:pPr>
              <w:jc w:val="center"/>
            </w:pPr>
            <w:r>
              <w:t>Integer</w:t>
            </w:r>
          </w:p>
        </w:tc>
        <w:tc>
          <w:tcPr>
            <w:tcW w:w="4815" w:type="dxa"/>
            <w:tcBorders>
              <w:top w:val="single" w:sz="12" w:space="0" w:color="4F81BD" w:themeColor="accent1"/>
              <w:bottom w:val="single" w:sz="12" w:space="0" w:color="4F81BD" w:themeColor="accent1"/>
            </w:tcBorders>
          </w:tcPr>
          <w:p w14:paraId="738CC2A7" w14:textId="190F9D02" w:rsidR="00762B32" w:rsidRDefault="005C237E" w:rsidP="009B2935">
            <w:r>
              <w:t>A counter</w:t>
            </w:r>
          </w:p>
        </w:tc>
      </w:tr>
      <w:tr w:rsidR="002B1CEF" w:rsidRPr="002B1CA4" w14:paraId="6E835837" w14:textId="77777777" w:rsidTr="007861D9">
        <w:trPr>
          <w:trHeight w:val="265"/>
        </w:trPr>
        <w:tc>
          <w:tcPr>
            <w:tcW w:w="985" w:type="dxa"/>
            <w:vMerge w:val="restart"/>
            <w:tcBorders>
              <w:top w:val="double" w:sz="4" w:space="0" w:color="4F81BD" w:themeColor="accent1"/>
            </w:tcBorders>
          </w:tcPr>
          <w:p w14:paraId="42CE878C" w14:textId="77777777" w:rsidR="002B1CEF" w:rsidRPr="002B1CA4" w:rsidRDefault="002B1CEF" w:rsidP="009B2935">
            <w:pPr>
              <w:rPr>
                <w:b/>
                <w:bCs w:val="0"/>
              </w:rPr>
            </w:pPr>
            <w:r w:rsidRPr="002B1CA4">
              <w:rPr>
                <w:b/>
                <w:bCs w:val="0"/>
              </w:rPr>
              <w:t>Public</w:t>
            </w:r>
          </w:p>
        </w:tc>
        <w:tc>
          <w:tcPr>
            <w:tcW w:w="2271" w:type="dxa"/>
            <w:tcBorders>
              <w:top w:val="double" w:sz="4" w:space="0" w:color="4F81BD" w:themeColor="accent1"/>
              <w:bottom w:val="single" w:sz="12" w:space="0" w:color="4F81BD" w:themeColor="accent1"/>
            </w:tcBorders>
          </w:tcPr>
          <w:p w14:paraId="0832EDCA" w14:textId="77777777" w:rsidR="002B1CEF" w:rsidRPr="002B1CA4" w:rsidRDefault="002B1CEF" w:rsidP="009B2935">
            <w:pPr>
              <w:jc w:val="center"/>
              <w:rPr>
                <w:b/>
                <w:bCs w:val="0"/>
              </w:rPr>
            </w:pPr>
            <w:r>
              <w:rPr>
                <w:b/>
                <w:bCs w:val="0"/>
              </w:rPr>
              <w:t>Methods</w:t>
            </w:r>
          </w:p>
        </w:tc>
        <w:tc>
          <w:tcPr>
            <w:tcW w:w="6657" w:type="dxa"/>
            <w:gridSpan w:val="2"/>
            <w:tcBorders>
              <w:top w:val="double" w:sz="4" w:space="0" w:color="4F81BD" w:themeColor="accent1"/>
              <w:bottom w:val="single" w:sz="12" w:space="0" w:color="4F81BD" w:themeColor="accent1"/>
            </w:tcBorders>
          </w:tcPr>
          <w:p w14:paraId="36301ADD" w14:textId="77777777" w:rsidR="002B1CEF" w:rsidRPr="002B1CA4" w:rsidRDefault="002B1CEF" w:rsidP="009B2935">
            <w:pPr>
              <w:jc w:val="center"/>
              <w:rPr>
                <w:b/>
                <w:bCs w:val="0"/>
              </w:rPr>
            </w:pPr>
            <w:r>
              <w:rPr>
                <w:b/>
                <w:bCs w:val="0"/>
              </w:rPr>
              <w:t>Description</w:t>
            </w:r>
          </w:p>
        </w:tc>
      </w:tr>
      <w:tr w:rsidR="002B1CEF" w:rsidRPr="002B1CA4" w14:paraId="5C8E4DEF" w14:textId="77777777" w:rsidTr="007861D9">
        <w:trPr>
          <w:trHeight w:val="265"/>
        </w:trPr>
        <w:tc>
          <w:tcPr>
            <w:tcW w:w="985" w:type="dxa"/>
            <w:vMerge/>
          </w:tcPr>
          <w:p w14:paraId="3FDC1E35" w14:textId="77777777" w:rsidR="002B1CEF" w:rsidRPr="002B1CA4" w:rsidRDefault="002B1CEF" w:rsidP="009B2935">
            <w:pPr>
              <w:rPr>
                <w:b/>
                <w:bCs w:val="0"/>
              </w:rPr>
            </w:pPr>
          </w:p>
        </w:tc>
        <w:tc>
          <w:tcPr>
            <w:tcW w:w="2271" w:type="dxa"/>
            <w:tcBorders>
              <w:top w:val="single" w:sz="12" w:space="0" w:color="4F81BD" w:themeColor="accent1"/>
              <w:bottom w:val="single" w:sz="12" w:space="0" w:color="4F81BD" w:themeColor="accent1"/>
            </w:tcBorders>
          </w:tcPr>
          <w:p w14:paraId="7A7FA434" w14:textId="3B100D48" w:rsidR="002B1CEF" w:rsidRPr="00762B32" w:rsidRDefault="002B1CEF" w:rsidP="00762B32">
            <w:pPr>
              <w:jc w:val="center"/>
            </w:pPr>
            <w:r>
              <w:t>Read_image</w:t>
            </w:r>
          </w:p>
        </w:tc>
        <w:tc>
          <w:tcPr>
            <w:tcW w:w="6657" w:type="dxa"/>
            <w:gridSpan w:val="2"/>
            <w:tcBorders>
              <w:top w:val="single" w:sz="12" w:space="0" w:color="4F81BD" w:themeColor="accent1"/>
              <w:bottom w:val="single" w:sz="12" w:space="0" w:color="4F81BD" w:themeColor="accent1"/>
            </w:tcBorders>
          </w:tcPr>
          <w:p w14:paraId="4B6E2BAC" w14:textId="4C725A4B" w:rsidR="002B1CEF" w:rsidRPr="00762B32" w:rsidRDefault="0074235E" w:rsidP="009B2935">
            <w:r>
              <w:t>Reads the image</w:t>
            </w:r>
            <w:r w:rsidR="00B52281">
              <w:t>,</w:t>
            </w:r>
            <w:r>
              <w:t xml:space="preserve"> assigning the DATADIR attribute the directory of the image and assign img attribute the return value of cv2.imread(DATADIR) which would be the image in NumPy array form</w:t>
            </w:r>
          </w:p>
        </w:tc>
      </w:tr>
      <w:tr w:rsidR="007861D9" w:rsidRPr="002B1CA4" w14:paraId="46DC7F9A" w14:textId="77777777" w:rsidTr="007861D9">
        <w:trPr>
          <w:trHeight w:val="265"/>
        </w:trPr>
        <w:tc>
          <w:tcPr>
            <w:tcW w:w="985" w:type="dxa"/>
            <w:vMerge/>
          </w:tcPr>
          <w:p w14:paraId="5A50AB9B"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63D434B8" w14:textId="65627242" w:rsidR="007861D9" w:rsidRPr="00762B32" w:rsidRDefault="007861D9" w:rsidP="00762B32">
            <w:pPr>
              <w:jc w:val="center"/>
            </w:pPr>
            <w:r>
              <w:t>Remove_Shadow</w:t>
            </w:r>
          </w:p>
        </w:tc>
        <w:tc>
          <w:tcPr>
            <w:tcW w:w="6657" w:type="dxa"/>
            <w:gridSpan w:val="2"/>
            <w:tcBorders>
              <w:top w:val="single" w:sz="12" w:space="0" w:color="4F81BD" w:themeColor="accent1"/>
              <w:bottom w:val="single" w:sz="12" w:space="0" w:color="4F81BD" w:themeColor="accent1"/>
            </w:tcBorders>
          </w:tcPr>
          <w:p w14:paraId="5454736A" w14:textId="29B5C5CE" w:rsidR="007861D9" w:rsidRPr="00762B32" w:rsidRDefault="007861D9" w:rsidP="009B2935">
            <w:r>
              <w:t>Removes shadow within the inputted image, returns the resulting image</w:t>
            </w:r>
          </w:p>
        </w:tc>
      </w:tr>
      <w:tr w:rsidR="007861D9" w:rsidRPr="002B1CA4" w14:paraId="238198D2" w14:textId="77777777" w:rsidTr="007861D9">
        <w:trPr>
          <w:trHeight w:val="265"/>
        </w:trPr>
        <w:tc>
          <w:tcPr>
            <w:tcW w:w="985" w:type="dxa"/>
            <w:vMerge/>
          </w:tcPr>
          <w:p w14:paraId="14180579"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7896B437" w14:textId="62AF9878" w:rsidR="007861D9" w:rsidRPr="00762B32" w:rsidRDefault="007861D9" w:rsidP="00762B32">
            <w:pPr>
              <w:jc w:val="center"/>
            </w:pPr>
            <w:r>
              <w:t>Pre_operations</w:t>
            </w:r>
          </w:p>
        </w:tc>
        <w:tc>
          <w:tcPr>
            <w:tcW w:w="6657" w:type="dxa"/>
            <w:gridSpan w:val="2"/>
            <w:tcBorders>
              <w:top w:val="single" w:sz="12" w:space="0" w:color="4F81BD" w:themeColor="accent1"/>
              <w:bottom w:val="single" w:sz="12" w:space="0" w:color="4F81BD" w:themeColor="accent1"/>
            </w:tcBorders>
          </w:tcPr>
          <w:p w14:paraId="576A490F" w14:textId="5607CE7A" w:rsidR="007861D9" w:rsidRPr="00762B32" w:rsidRDefault="007861D9" w:rsidP="009B2935">
            <w:r>
              <w:t>Apply Gaussian blur to the image, then convert it the grey scale and calculates its threshold value (store in thresh_value attribute). Then apply binary threshold using the calculated threshold value. Convert the resulting image to a list and assign this list to image_array attribute, returns threshold image</w:t>
            </w:r>
          </w:p>
        </w:tc>
      </w:tr>
      <w:tr w:rsidR="007861D9" w:rsidRPr="002B1CA4" w14:paraId="27BCCECF" w14:textId="77777777" w:rsidTr="007861D9">
        <w:trPr>
          <w:trHeight w:val="265"/>
        </w:trPr>
        <w:tc>
          <w:tcPr>
            <w:tcW w:w="985" w:type="dxa"/>
            <w:vMerge/>
          </w:tcPr>
          <w:p w14:paraId="3DD077FF"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019844F6" w14:textId="5E24DF52" w:rsidR="007861D9" w:rsidRPr="00762B32" w:rsidRDefault="007861D9" w:rsidP="00762B32">
            <w:pPr>
              <w:jc w:val="center"/>
            </w:pPr>
            <w:r>
              <w:t>Crop_top_image</w:t>
            </w:r>
          </w:p>
        </w:tc>
        <w:tc>
          <w:tcPr>
            <w:tcW w:w="6657" w:type="dxa"/>
            <w:gridSpan w:val="2"/>
            <w:tcBorders>
              <w:top w:val="single" w:sz="12" w:space="0" w:color="4F81BD" w:themeColor="accent1"/>
              <w:bottom w:val="single" w:sz="12" w:space="0" w:color="4F81BD" w:themeColor="accent1"/>
            </w:tcBorders>
          </w:tcPr>
          <w:p w14:paraId="3E38E52D" w14:textId="34A12E0E" w:rsidR="007861D9" w:rsidRPr="00762B32" w:rsidRDefault="007861D9" w:rsidP="009B2935">
            <w:r>
              <w:t>Crops any blank space at the top of the image</w:t>
            </w:r>
          </w:p>
        </w:tc>
      </w:tr>
      <w:tr w:rsidR="007861D9" w:rsidRPr="002B1CA4" w14:paraId="6F77106C" w14:textId="77777777" w:rsidTr="007861D9">
        <w:trPr>
          <w:trHeight w:val="50"/>
        </w:trPr>
        <w:tc>
          <w:tcPr>
            <w:tcW w:w="985" w:type="dxa"/>
            <w:vMerge/>
          </w:tcPr>
          <w:p w14:paraId="11569E6A"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34E82E13" w14:textId="4AC2A122" w:rsidR="007861D9" w:rsidRPr="00762B32" w:rsidRDefault="007861D9" w:rsidP="002B1CEF">
            <w:pPr>
              <w:jc w:val="center"/>
            </w:pPr>
            <w:r>
              <w:t>Crop_bottom_image</w:t>
            </w:r>
          </w:p>
        </w:tc>
        <w:tc>
          <w:tcPr>
            <w:tcW w:w="6657" w:type="dxa"/>
            <w:gridSpan w:val="2"/>
            <w:tcBorders>
              <w:top w:val="single" w:sz="12" w:space="0" w:color="4F81BD" w:themeColor="accent1"/>
              <w:bottom w:val="single" w:sz="12" w:space="0" w:color="4F81BD" w:themeColor="accent1"/>
            </w:tcBorders>
          </w:tcPr>
          <w:p w14:paraId="3585F790" w14:textId="1BF08AF6" w:rsidR="007861D9" w:rsidRPr="00762B32" w:rsidRDefault="007861D9" w:rsidP="009B2935">
            <w:r>
              <w:t>Crops any blank space at the bottom of the image</w:t>
            </w:r>
          </w:p>
        </w:tc>
      </w:tr>
      <w:tr w:rsidR="007861D9" w:rsidRPr="002B1CA4" w14:paraId="0363C128" w14:textId="77777777" w:rsidTr="007861D9">
        <w:trPr>
          <w:trHeight w:val="48"/>
        </w:trPr>
        <w:tc>
          <w:tcPr>
            <w:tcW w:w="985" w:type="dxa"/>
            <w:vMerge/>
          </w:tcPr>
          <w:p w14:paraId="0379C0AB"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63AC2C76" w14:textId="536998D9" w:rsidR="007861D9" w:rsidRDefault="007861D9" w:rsidP="002B1CEF">
            <w:pPr>
              <w:jc w:val="center"/>
            </w:pPr>
            <w:r>
              <w:t>Crop_whole_image</w:t>
            </w:r>
          </w:p>
        </w:tc>
        <w:tc>
          <w:tcPr>
            <w:tcW w:w="6657" w:type="dxa"/>
            <w:gridSpan w:val="2"/>
            <w:tcBorders>
              <w:top w:val="single" w:sz="12" w:space="0" w:color="4F81BD" w:themeColor="accent1"/>
              <w:bottom w:val="single" w:sz="12" w:space="0" w:color="4F81BD" w:themeColor="accent1"/>
            </w:tcBorders>
          </w:tcPr>
          <w:p w14:paraId="70E10402" w14:textId="11379BDA" w:rsidR="007861D9" w:rsidRDefault="007861D9" w:rsidP="009B2935">
            <w:r>
              <w:t>Calls the crop_top_image and crop_bottom_image methods, then rotate 90 degrees and crop top and bottom again. Convert resulting list back to NumPy array and return the image array.</w:t>
            </w:r>
          </w:p>
        </w:tc>
      </w:tr>
      <w:tr w:rsidR="007861D9" w:rsidRPr="002B1CA4" w14:paraId="6875B4A3" w14:textId="77777777" w:rsidTr="007861D9">
        <w:trPr>
          <w:trHeight w:val="48"/>
        </w:trPr>
        <w:tc>
          <w:tcPr>
            <w:tcW w:w="985" w:type="dxa"/>
            <w:vMerge/>
          </w:tcPr>
          <w:p w14:paraId="24F5DBE6"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2BFBDE2A" w14:textId="6C09C409" w:rsidR="007861D9" w:rsidRDefault="007861D9" w:rsidP="002B1CEF">
            <w:pPr>
              <w:jc w:val="center"/>
            </w:pPr>
            <w:r>
              <w:t>Find_contour</w:t>
            </w:r>
          </w:p>
        </w:tc>
        <w:tc>
          <w:tcPr>
            <w:tcW w:w="6657" w:type="dxa"/>
            <w:gridSpan w:val="2"/>
            <w:tcBorders>
              <w:top w:val="single" w:sz="12" w:space="0" w:color="4F81BD" w:themeColor="accent1"/>
              <w:bottom w:val="single" w:sz="12" w:space="0" w:color="4F81BD" w:themeColor="accent1"/>
            </w:tcBorders>
          </w:tcPr>
          <w:p w14:paraId="0701BB28" w14:textId="5407426E" w:rsidR="007861D9" w:rsidRDefault="007861D9" w:rsidP="009B2935">
            <w:r>
              <w:t>Finds contour lines within the image and draws the contour line onto the image, returns the resulting image at the end</w:t>
            </w:r>
          </w:p>
        </w:tc>
      </w:tr>
      <w:tr w:rsidR="007861D9" w:rsidRPr="002B1CA4" w14:paraId="730305C3" w14:textId="77777777" w:rsidTr="007861D9">
        <w:trPr>
          <w:trHeight w:val="48"/>
        </w:trPr>
        <w:tc>
          <w:tcPr>
            <w:tcW w:w="985" w:type="dxa"/>
            <w:vMerge/>
          </w:tcPr>
          <w:p w14:paraId="069FB985"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5CFB9E08" w14:textId="641D4ECA" w:rsidR="007861D9" w:rsidRDefault="007861D9" w:rsidP="002B1CEF">
            <w:pPr>
              <w:jc w:val="center"/>
            </w:pPr>
            <w:r>
              <w:t>Image_resize</w:t>
            </w:r>
          </w:p>
        </w:tc>
        <w:tc>
          <w:tcPr>
            <w:tcW w:w="6657" w:type="dxa"/>
            <w:gridSpan w:val="2"/>
            <w:tcBorders>
              <w:top w:val="single" w:sz="12" w:space="0" w:color="4F81BD" w:themeColor="accent1"/>
              <w:bottom w:val="single" w:sz="12" w:space="0" w:color="4F81BD" w:themeColor="accent1"/>
            </w:tcBorders>
          </w:tcPr>
          <w:p w14:paraId="389CD0CC" w14:textId="5050B91C" w:rsidR="007861D9" w:rsidRDefault="007861D9" w:rsidP="009B2935">
            <w:r>
              <w:t>Resize the image to dimension (SIZE, SIZE) specified in parameter and returns resulting image</w:t>
            </w:r>
          </w:p>
        </w:tc>
      </w:tr>
      <w:tr w:rsidR="007861D9" w:rsidRPr="002B1CA4" w14:paraId="276AE9C8" w14:textId="77777777" w:rsidTr="007861D9">
        <w:trPr>
          <w:trHeight w:val="48"/>
        </w:trPr>
        <w:tc>
          <w:tcPr>
            <w:tcW w:w="985" w:type="dxa"/>
            <w:vMerge/>
          </w:tcPr>
          <w:p w14:paraId="5600FA02"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0582447D" w14:textId="29896468" w:rsidR="007861D9" w:rsidRDefault="007861D9" w:rsidP="002B1CEF">
            <w:pPr>
              <w:jc w:val="center"/>
            </w:pPr>
            <w:r>
              <w:t>Calculate_thresh</w:t>
            </w:r>
          </w:p>
        </w:tc>
        <w:tc>
          <w:tcPr>
            <w:tcW w:w="6657" w:type="dxa"/>
            <w:gridSpan w:val="2"/>
            <w:tcBorders>
              <w:top w:val="single" w:sz="12" w:space="0" w:color="4F81BD" w:themeColor="accent1"/>
              <w:bottom w:val="single" w:sz="12" w:space="0" w:color="4F81BD" w:themeColor="accent1"/>
            </w:tcBorders>
          </w:tcPr>
          <w:p w14:paraId="7E83F56A" w14:textId="7A333941" w:rsidR="007861D9" w:rsidRDefault="007861D9" w:rsidP="009B2935">
            <w:r>
              <w:t>Calculates threshold value of the current image array and returns the value</w:t>
            </w:r>
          </w:p>
        </w:tc>
      </w:tr>
      <w:tr w:rsidR="007861D9" w:rsidRPr="002B1CA4" w14:paraId="22B7E285" w14:textId="77777777" w:rsidTr="007861D9">
        <w:trPr>
          <w:trHeight w:val="44"/>
        </w:trPr>
        <w:tc>
          <w:tcPr>
            <w:tcW w:w="985" w:type="dxa"/>
            <w:vMerge/>
          </w:tcPr>
          <w:p w14:paraId="0E9C3C21"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27B472E5" w14:textId="1BDFAC8C" w:rsidR="007861D9" w:rsidRDefault="007861D9" w:rsidP="002B1CEF">
            <w:pPr>
              <w:jc w:val="center"/>
            </w:pPr>
            <w:r>
              <w:t>Calculate_mean</w:t>
            </w:r>
          </w:p>
        </w:tc>
        <w:tc>
          <w:tcPr>
            <w:tcW w:w="6657" w:type="dxa"/>
            <w:gridSpan w:val="2"/>
            <w:tcBorders>
              <w:top w:val="single" w:sz="12" w:space="0" w:color="4F81BD" w:themeColor="accent1"/>
              <w:bottom w:val="single" w:sz="12" w:space="0" w:color="4F81BD" w:themeColor="accent1"/>
            </w:tcBorders>
          </w:tcPr>
          <w:p w14:paraId="1ABB6900" w14:textId="504DC532" w:rsidR="007861D9" w:rsidRDefault="007861D9" w:rsidP="009B2935">
            <w:r>
              <w:t>Calculates mean value of the inputted list and returns the value</w:t>
            </w:r>
          </w:p>
        </w:tc>
      </w:tr>
      <w:tr w:rsidR="007861D9" w:rsidRPr="002B1CA4" w14:paraId="38891FDF" w14:textId="77777777" w:rsidTr="007861D9">
        <w:trPr>
          <w:trHeight w:val="41"/>
        </w:trPr>
        <w:tc>
          <w:tcPr>
            <w:tcW w:w="985" w:type="dxa"/>
            <w:vMerge/>
          </w:tcPr>
          <w:p w14:paraId="57C2A9E6"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18702390" w14:textId="6A940AED" w:rsidR="007861D9" w:rsidRDefault="007861D9" w:rsidP="002B1CEF">
            <w:pPr>
              <w:jc w:val="center"/>
            </w:pPr>
            <w:r>
              <w:t>Find_ROI</w:t>
            </w:r>
          </w:p>
        </w:tc>
        <w:tc>
          <w:tcPr>
            <w:tcW w:w="6657" w:type="dxa"/>
            <w:gridSpan w:val="2"/>
            <w:tcBorders>
              <w:top w:val="single" w:sz="12" w:space="0" w:color="4F81BD" w:themeColor="accent1"/>
              <w:bottom w:val="single" w:sz="12" w:space="0" w:color="4F81BD" w:themeColor="accent1"/>
            </w:tcBorders>
          </w:tcPr>
          <w:p w14:paraId="61FCC11B" w14:textId="4BBC9426" w:rsidR="007861D9" w:rsidRDefault="007861D9" w:rsidP="009B2935">
            <w:r>
              <w:t>Select certain boundary boxes to separate out individual letters from the image. Writes the extracted images into the ROI folder of the current session</w:t>
            </w:r>
          </w:p>
        </w:tc>
      </w:tr>
      <w:tr w:rsidR="007861D9" w:rsidRPr="002B1CA4" w14:paraId="780027FE" w14:textId="77777777" w:rsidTr="007861D9">
        <w:trPr>
          <w:trHeight w:val="41"/>
        </w:trPr>
        <w:tc>
          <w:tcPr>
            <w:tcW w:w="985" w:type="dxa"/>
            <w:vMerge/>
          </w:tcPr>
          <w:p w14:paraId="7F987989"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144657DF" w14:textId="6A14FDD4" w:rsidR="007861D9" w:rsidRDefault="007861D9" w:rsidP="002B1CEF">
            <w:pPr>
              <w:jc w:val="center"/>
            </w:pPr>
            <w:r>
              <w:t>Noise_removal</w:t>
            </w:r>
          </w:p>
        </w:tc>
        <w:tc>
          <w:tcPr>
            <w:tcW w:w="6657" w:type="dxa"/>
            <w:gridSpan w:val="2"/>
            <w:tcBorders>
              <w:top w:val="single" w:sz="12" w:space="0" w:color="4F81BD" w:themeColor="accent1"/>
              <w:bottom w:val="single" w:sz="12" w:space="0" w:color="4F81BD" w:themeColor="accent1"/>
            </w:tcBorders>
          </w:tcPr>
          <w:p w14:paraId="177B8092" w14:textId="2BFCEA77" w:rsidR="007861D9" w:rsidRDefault="007861D9" w:rsidP="009B2935">
            <w:r>
              <w:t>Uses morphological transformations to remove noises within the inputted image and returns resulting image</w:t>
            </w:r>
          </w:p>
        </w:tc>
      </w:tr>
      <w:tr w:rsidR="007861D9" w:rsidRPr="002B1CA4" w14:paraId="3087F6A4" w14:textId="77777777" w:rsidTr="007861D9">
        <w:trPr>
          <w:trHeight w:val="41"/>
        </w:trPr>
        <w:tc>
          <w:tcPr>
            <w:tcW w:w="985" w:type="dxa"/>
            <w:vMerge/>
          </w:tcPr>
          <w:p w14:paraId="390B3C00" w14:textId="77777777" w:rsidR="007861D9" w:rsidRPr="002B1CA4" w:rsidRDefault="007861D9" w:rsidP="009B2935">
            <w:pPr>
              <w:rPr>
                <w:b/>
                <w:bCs w:val="0"/>
              </w:rPr>
            </w:pPr>
          </w:p>
        </w:tc>
        <w:tc>
          <w:tcPr>
            <w:tcW w:w="2271" w:type="dxa"/>
            <w:tcBorders>
              <w:top w:val="single" w:sz="12" w:space="0" w:color="4F81BD" w:themeColor="accent1"/>
              <w:bottom w:val="single" w:sz="12" w:space="0" w:color="4F81BD" w:themeColor="accent1"/>
            </w:tcBorders>
          </w:tcPr>
          <w:p w14:paraId="22609C2F" w14:textId="59CA2520" w:rsidR="007861D9" w:rsidRDefault="007861D9" w:rsidP="002B1CEF">
            <w:pPr>
              <w:jc w:val="center"/>
            </w:pPr>
            <w:r>
              <w:t>Preprocess_img</w:t>
            </w:r>
          </w:p>
        </w:tc>
        <w:tc>
          <w:tcPr>
            <w:tcW w:w="6657" w:type="dxa"/>
            <w:gridSpan w:val="2"/>
            <w:tcBorders>
              <w:top w:val="single" w:sz="12" w:space="0" w:color="4F81BD" w:themeColor="accent1"/>
              <w:bottom w:val="single" w:sz="12" w:space="0" w:color="4F81BD" w:themeColor="accent1"/>
            </w:tcBorders>
          </w:tcPr>
          <w:p w14:paraId="7F09A83C" w14:textId="1C8C4B73" w:rsidR="007861D9" w:rsidRDefault="007861D9" w:rsidP="009B2935">
            <w:r>
              <w:t xml:space="preserve">Function which gathers all image pre-processing methods and apply them onto the inputted image. Writes the resulting processed image image into the Final_Images folder of current session </w:t>
            </w:r>
          </w:p>
        </w:tc>
      </w:tr>
    </w:tbl>
    <w:p w14:paraId="6EB7D11F" w14:textId="77777777" w:rsidR="00FF1FB1" w:rsidRDefault="00FF1FB1" w:rsidP="00951B42"/>
    <w:p w14:paraId="360C25B7" w14:textId="6FA5C219" w:rsidR="00FF1FB1" w:rsidRDefault="00FF1FB1" w:rsidP="00A713CB">
      <w:pPr>
        <w:pStyle w:val="Heading3"/>
      </w:pPr>
      <w:bookmarkStart w:id="65" w:name="_Toc34841715"/>
      <w:bookmarkStart w:id="66" w:name="_Toc36144957"/>
      <w:r>
        <w:t>Making_Prediction</w:t>
      </w:r>
      <w:bookmarkEnd w:id="65"/>
      <w:bookmarkEnd w:id="66"/>
    </w:p>
    <w:p w14:paraId="0B0FBD2B" w14:textId="4D41CBF6" w:rsidR="00FF1FB1" w:rsidRPr="00D414B5" w:rsidRDefault="00FF1FB1" w:rsidP="00FF1FB1">
      <w:r>
        <w:t xml:space="preserve">This class is used </w:t>
      </w:r>
      <w:r w:rsidR="00C3130A">
        <w:t>make the final prediction on what alphabet class does the image belong in</w:t>
      </w:r>
      <w:r w:rsidR="00E34117">
        <w:t xml:space="preserve"> using trained CNN models</w:t>
      </w:r>
      <w:r w:rsidR="00C3130A">
        <w:t>, and output this prediction onto console</w:t>
      </w:r>
    </w:p>
    <w:p w14:paraId="75D8CC5F" w14:textId="77777777" w:rsidR="00FF1FB1" w:rsidRPr="00A169C0" w:rsidRDefault="00FF1FB1" w:rsidP="00FF1FB1"/>
    <w:tbl>
      <w:tblPr>
        <w:tblStyle w:val="TableGrid"/>
        <w:tblW w:w="0" w:type="auto"/>
        <w:tblLook w:val="04A0" w:firstRow="1" w:lastRow="0" w:firstColumn="1" w:lastColumn="0" w:noHBand="0" w:noVBand="1"/>
      </w:tblPr>
      <w:tblGrid>
        <w:gridCol w:w="970"/>
        <w:gridCol w:w="3021"/>
        <w:gridCol w:w="2008"/>
        <w:gridCol w:w="3914"/>
      </w:tblGrid>
      <w:tr w:rsidR="00FF1FB1" w:rsidRPr="002B1CA4" w14:paraId="468A5018" w14:textId="77777777" w:rsidTr="00733417">
        <w:tc>
          <w:tcPr>
            <w:tcW w:w="9913" w:type="dxa"/>
            <w:gridSpan w:val="4"/>
            <w:tcBorders>
              <w:bottom w:val="single" w:sz="12" w:space="0" w:color="4F81BD" w:themeColor="accent1"/>
            </w:tcBorders>
          </w:tcPr>
          <w:p w14:paraId="192549BB" w14:textId="01A3A69C" w:rsidR="00FF1FB1" w:rsidRPr="002B1CA4" w:rsidRDefault="00FF1FB1" w:rsidP="00733417">
            <w:pPr>
              <w:rPr>
                <w:b/>
                <w:bCs w:val="0"/>
              </w:rPr>
            </w:pPr>
            <w:r w:rsidRPr="002B1CA4">
              <w:rPr>
                <w:b/>
                <w:bCs w:val="0"/>
              </w:rPr>
              <w:t xml:space="preserve">Class </w:t>
            </w:r>
            <w:r w:rsidR="007A27AF">
              <w:rPr>
                <w:b/>
                <w:bCs w:val="0"/>
              </w:rPr>
              <w:t>Making_Prediction</w:t>
            </w:r>
          </w:p>
        </w:tc>
      </w:tr>
      <w:tr w:rsidR="00575FB2" w:rsidRPr="002B1CA4" w14:paraId="03D08623" w14:textId="77777777" w:rsidTr="00B94846">
        <w:trPr>
          <w:trHeight w:val="58"/>
        </w:trPr>
        <w:tc>
          <w:tcPr>
            <w:tcW w:w="970" w:type="dxa"/>
            <w:vMerge w:val="restart"/>
            <w:tcBorders>
              <w:top w:val="single" w:sz="12" w:space="0" w:color="4F81BD" w:themeColor="accent1"/>
            </w:tcBorders>
          </w:tcPr>
          <w:p w14:paraId="432F754C" w14:textId="77777777" w:rsidR="00575FB2" w:rsidRPr="002B1CA4" w:rsidRDefault="00575FB2" w:rsidP="00733417">
            <w:pPr>
              <w:rPr>
                <w:b/>
                <w:bCs w:val="0"/>
              </w:rPr>
            </w:pPr>
            <w:r w:rsidRPr="002B1CA4">
              <w:rPr>
                <w:b/>
                <w:bCs w:val="0"/>
              </w:rPr>
              <w:t>Private</w:t>
            </w:r>
          </w:p>
        </w:tc>
        <w:tc>
          <w:tcPr>
            <w:tcW w:w="3021" w:type="dxa"/>
            <w:tcBorders>
              <w:top w:val="single" w:sz="12" w:space="0" w:color="4F81BD" w:themeColor="accent1"/>
              <w:bottom w:val="single" w:sz="12" w:space="0" w:color="4F81BD" w:themeColor="accent1"/>
            </w:tcBorders>
          </w:tcPr>
          <w:p w14:paraId="0EB3B084" w14:textId="77777777" w:rsidR="00575FB2" w:rsidRPr="002B1CA4" w:rsidRDefault="00575FB2" w:rsidP="00733417">
            <w:pPr>
              <w:jc w:val="center"/>
              <w:rPr>
                <w:b/>
                <w:bCs w:val="0"/>
              </w:rPr>
            </w:pPr>
            <w:r>
              <w:rPr>
                <w:b/>
                <w:bCs w:val="0"/>
              </w:rPr>
              <w:t>Attributes</w:t>
            </w:r>
          </w:p>
        </w:tc>
        <w:tc>
          <w:tcPr>
            <w:tcW w:w="2008" w:type="dxa"/>
            <w:tcBorders>
              <w:top w:val="single" w:sz="12" w:space="0" w:color="4F81BD" w:themeColor="accent1"/>
              <w:bottom w:val="single" w:sz="12" w:space="0" w:color="4F81BD" w:themeColor="accent1"/>
            </w:tcBorders>
          </w:tcPr>
          <w:p w14:paraId="1E876B82" w14:textId="77777777" w:rsidR="00575FB2" w:rsidRPr="002B1CA4" w:rsidRDefault="00575FB2" w:rsidP="00733417">
            <w:pPr>
              <w:jc w:val="center"/>
              <w:rPr>
                <w:b/>
                <w:bCs w:val="0"/>
              </w:rPr>
            </w:pPr>
            <w:r>
              <w:rPr>
                <w:b/>
                <w:bCs w:val="0"/>
              </w:rPr>
              <w:t>Datatype</w:t>
            </w:r>
          </w:p>
        </w:tc>
        <w:tc>
          <w:tcPr>
            <w:tcW w:w="3914" w:type="dxa"/>
            <w:tcBorders>
              <w:top w:val="single" w:sz="12" w:space="0" w:color="4F81BD" w:themeColor="accent1"/>
              <w:bottom w:val="single" w:sz="12" w:space="0" w:color="4F81BD" w:themeColor="accent1"/>
            </w:tcBorders>
          </w:tcPr>
          <w:p w14:paraId="4C340C81" w14:textId="77777777" w:rsidR="00575FB2" w:rsidRPr="002B1CA4" w:rsidRDefault="00575FB2" w:rsidP="00733417">
            <w:pPr>
              <w:jc w:val="center"/>
              <w:rPr>
                <w:b/>
                <w:bCs w:val="0"/>
              </w:rPr>
            </w:pPr>
            <w:r>
              <w:rPr>
                <w:b/>
                <w:bCs w:val="0"/>
              </w:rPr>
              <w:t>Description</w:t>
            </w:r>
          </w:p>
        </w:tc>
      </w:tr>
      <w:tr w:rsidR="00575FB2" w:rsidRPr="002B1CA4" w14:paraId="45429C5A" w14:textId="77777777" w:rsidTr="00B94846">
        <w:trPr>
          <w:trHeight w:val="315"/>
        </w:trPr>
        <w:tc>
          <w:tcPr>
            <w:tcW w:w="970" w:type="dxa"/>
            <w:vMerge/>
          </w:tcPr>
          <w:p w14:paraId="71B694F3" w14:textId="77777777" w:rsidR="00575FB2" w:rsidRPr="002B1CA4" w:rsidRDefault="00575FB2" w:rsidP="00733417">
            <w:pPr>
              <w:rPr>
                <w:b/>
                <w:bCs w:val="0"/>
              </w:rPr>
            </w:pPr>
          </w:p>
        </w:tc>
        <w:tc>
          <w:tcPr>
            <w:tcW w:w="3021" w:type="dxa"/>
            <w:tcBorders>
              <w:top w:val="single" w:sz="12" w:space="0" w:color="4F81BD" w:themeColor="accent1"/>
            </w:tcBorders>
          </w:tcPr>
          <w:p w14:paraId="047D1CE0" w14:textId="43BE5FCE" w:rsidR="00575FB2" w:rsidRPr="00762B32" w:rsidRDefault="00575FB2" w:rsidP="00733417">
            <w:pPr>
              <w:jc w:val="center"/>
            </w:pPr>
            <w:r>
              <w:t>CATEGORIES</w:t>
            </w:r>
          </w:p>
        </w:tc>
        <w:tc>
          <w:tcPr>
            <w:tcW w:w="2008" w:type="dxa"/>
            <w:tcBorders>
              <w:top w:val="single" w:sz="12" w:space="0" w:color="4F81BD" w:themeColor="accent1"/>
            </w:tcBorders>
          </w:tcPr>
          <w:p w14:paraId="4EC974BF" w14:textId="441415F1" w:rsidR="00575FB2" w:rsidRPr="00762B32" w:rsidRDefault="0030784D" w:rsidP="00733417">
            <w:pPr>
              <w:jc w:val="center"/>
            </w:pPr>
            <w:r>
              <w:t>List</w:t>
            </w:r>
          </w:p>
        </w:tc>
        <w:tc>
          <w:tcPr>
            <w:tcW w:w="3914" w:type="dxa"/>
            <w:tcBorders>
              <w:top w:val="single" w:sz="12" w:space="0" w:color="4F81BD" w:themeColor="accent1"/>
            </w:tcBorders>
          </w:tcPr>
          <w:p w14:paraId="2190A625" w14:textId="5AABE6BE" w:rsidR="00575FB2" w:rsidRPr="00762B32" w:rsidRDefault="00575FB2" w:rsidP="00733417">
            <w:r>
              <w:t xml:space="preserve">Stores </w:t>
            </w:r>
            <w:r w:rsidR="0030784D">
              <w:t>all the labels for alphabet classes</w:t>
            </w:r>
          </w:p>
        </w:tc>
      </w:tr>
      <w:tr w:rsidR="00575FB2" w:rsidRPr="002B1CA4" w14:paraId="1078D55E" w14:textId="77777777" w:rsidTr="00B94846">
        <w:trPr>
          <w:trHeight w:val="315"/>
        </w:trPr>
        <w:tc>
          <w:tcPr>
            <w:tcW w:w="970" w:type="dxa"/>
            <w:vMerge/>
          </w:tcPr>
          <w:p w14:paraId="27750A67" w14:textId="77777777" w:rsidR="00575FB2" w:rsidRPr="002B1CA4" w:rsidRDefault="00575FB2" w:rsidP="00733417">
            <w:pPr>
              <w:rPr>
                <w:b/>
                <w:bCs w:val="0"/>
              </w:rPr>
            </w:pPr>
          </w:p>
        </w:tc>
        <w:tc>
          <w:tcPr>
            <w:tcW w:w="3021" w:type="dxa"/>
            <w:tcBorders>
              <w:top w:val="single" w:sz="12" w:space="0" w:color="4F81BD" w:themeColor="accent1"/>
            </w:tcBorders>
          </w:tcPr>
          <w:p w14:paraId="501CE5DD" w14:textId="0BB7B145" w:rsidR="00575FB2" w:rsidRPr="00762B32" w:rsidRDefault="00575FB2" w:rsidP="00733417">
            <w:pPr>
              <w:jc w:val="center"/>
            </w:pPr>
            <w:r>
              <w:t>IMG_SIZE</w:t>
            </w:r>
          </w:p>
        </w:tc>
        <w:tc>
          <w:tcPr>
            <w:tcW w:w="2008" w:type="dxa"/>
            <w:tcBorders>
              <w:top w:val="single" w:sz="12" w:space="0" w:color="4F81BD" w:themeColor="accent1"/>
            </w:tcBorders>
          </w:tcPr>
          <w:p w14:paraId="7FAB1DF5" w14:textId="6933CB2B" w:rsidR="00575FB2" w:rsidRPr="00762B32" w:rsidRDefault="00575FB2" w:rsidP="00733417">
            <w:pPr>
              <w:jc w:val="center"/>
            </w:pPr>
            <w:r>
              <w:t>Integer</w:t>
            </w:r>
          </w:p>
        </w:tc>
        <w:tc>
          <w:tcPr>
            <w:tcW w:w="3914" w:type="dxa"/>
            <w:tcBorders>
              <w:top w:val="single" w:sz="12" w:space="0" w:color="4F81BD" w:themeColor="accent1"/>
            </w:tcBorders>
          </w:tcPr>
          <w:p w14:paraId="62A93591" w14:textId="34A97096" w:rsidR="00575FB2" w:rsidRPr="00762B32" w:rsidRDefault="00575FB2" w:rsidP="00733417">
            <w:r>
              <w:t xml:space="preserve">Stores </w:t>
            </w:r>
            <w:r w:rsidR="00B94846">
              <w:t>the set resolution (28 * 28) that all images should be in</w:t>
            </w:r>
          </w:p>
        </w:tc>
      </w:tr>
      <w:tr w:rsidR="00575FB2" w:rsidRPr="002B1CA4" w14:paraId="6CF7CA22" w14:textId="77777777" w:rsidTr="00B94846">
        <w:trPr>
          <w:trHeight w:val="315"/>
        </w:trPr>
        <w:tc>
          <w:tcPr>
            <w:tcW w:w="970" w:type="dxa"/>
            <w:vMerge/>
          </w:tcPr>
          <w:p w14:paraId="069E3AE3" w14:textId="77777777" w:rsidR="00575FB2" w:rsidRPr="002B1CA4" w:rsidRDefault="00575FB2" w:rsidP="00733417">
            <w:pPr>
              <w:rPr>
                <w:b/>
                <w:bCs w:val="0"/>
              </w:rPr>
            </w:pPr>
          </w:p>
        </w:tc>
        <w:tc>
          <w:tcPr>
            <w:tcW w:w="3021" w:type="dxa"/>
            <w:tcBorders>
              <w:top w:val="single" w:sz="12" w:space="0" w:color="4F81BD" w:themeColor="accent1"/>
            </w:tcBorders>
          </w:tcPr>
          <w:p w14:paraId="7F45D1BB" w14:textId="578DBA42" w:rsidR="00575FB2" w:rsidRPr="00762B32" w:rsidRDefault="00575FB2" w:rsidP="00733417">
            <w:pPr>
              <w:jc w:val="center"/>
            </w:pPr>
            <w:r>
              <w:t>Img_pps</w:t>
            </w:r>
          </w:p>
        </w:tc>
        <w:tc>
          <w:tcPr>
            <w:tcW w:w="2008" w:type="dxa"/>
            <w:tcBorders>
              <w:top w:val="single" w:sz="12" w:space="0" w:color="4F81BD" w:themeColor="accent1"/>
            </w:tcBorders>
          </w:tcPr>
          <w:p w14:paraId="348BE6C6" w14:textId="22DE0B5C" w:rsidR="00575FB2" w:rsidRPr="00762B32" w:rsidRDefault="00575FB2" w:rsidP="00733417">
            <w:pPr>
              <w:jc w:val="center"/>
            </w:pPr>
            <w:r>
              <w:t>Image_Preprocess</w:t>
            </w:r>
          </w:p>
        </w:tc>
        <w:tc>
          <w:tcPr>
            <w:tcW w:w="3914" w:type="dxa"/>
            <w:tcBorders>
              <w:top w:val="single" w:sz="12" w:space="0" w:color="4F81BD" w:themeColor="accent1"/>
            </w:tcBorders>
          </w:tcPr>
          <w:p w14:paraId="76210CDF" w14:textId="7B17A7CE" w:rsidR="00575FB2" w:rsidRPr="00762B32" w:rsidRDefault="00B94846" w:rsidP="00733417">
            <w:r>
              <w:t>Image pre-processor used to pre-process images before being used to make prediction</w:t>
            </w:r>
          </w:p>
        </w:tc>
      </w:tr>
      <w:tr w:rsidR="00575FB2" w:rsidRPr="002B1CA4" w14:paraId="19D6611C" w14:textId="77777777" w:rsidTr="00B94846">
        <w:trPr>
          <w:trHeight w:val="80"/>
        </w:trPr>
        <w:tc>
          <w:tcPr>
            <w:tcW w:w="970" w:type="dxa"/>
            <w:vMerge/>
          </w:tcPr>
          <w:p w14:paraId="791275C1" w14:textId="77777777" w:rsidR="00575FB2" w:rsidRPr="002B1CA4" w:rsidRDefault="00575FB2" w:rsidP="00733417">
            <w:pPr>
              <w:rPr>
                <w:b/>
                <w:bCs w:val="0"/>
              </w:rPr>
            </w:pPr>
          </w:p>
        </w:tc>
        <w:tc>
          <w:tcPr>
            <w:tcW w:w="3021" w:type="dxa"/>
            <w:tcBorders>
              <w:top w:val="single" w:sz="12" w:space="0" w:color="4F81BD" w:themeColor="accent1"/>
              <w:bottom w:val="single" w:sz="12" w:space="0" w:color="4F81BD" w:themeColor="accent1"/>
            </w:tcBorders>
          </w:tcPr>
          <w:p w14:paraId="543C739C" w14:textId="4E63780A" w:rsidR="00575FB2" w:rsidRPr="00762B32" w:rsidRDefault="00575FB2" w:rsidP="00733417">
            <w:pPr>
              <w:jc w:val="center"/>
            </w:pPr>
            <w:r>
              <w:t>Conf_stack</w:t>
            </w:r>
          </w:p>
        </w:tc>
        <w:tc>
          <w:tcPr>
            <w:tcW w:w="2008" w:type="dxa"/>
            <w:tcBorders>
              <w:top w:val="single" w:sz="12" w:space="0" w:color="4F81BD" w:themeColor="accent1"/>
              <w:bottom w:val="single" w:sz="12" w:space="0" w:color="4F81BD" w:themeColor="accent1"/>
            </w:tcBorders>
          </w:tcPr>
          <w:p w14:paraId="2E2C0350" w14:textId="5928F888" w:rsidR="00575FB2" w:rsidRPr="00762B32" w:rsidRDefault="00575FB2" w:rsidP="00733417">
            <w:pPr>
              <w:jc w:val="center"/>
            </w:pPr>
            <w:r>
              <w:t>Stack</w:t>
            </w:r>
          </w:p>
        </w:tc>
        <w:tc>
          <w:tcPr>
            <w:tcW w:w="3914" w:type="dxa"/>
            <w:tcBorders>
              <w:top w:val="single" w:sz="12" w:space="0" w:color="4F81BD" w:themeColor="accent1"/>
              <w:bottom w:val="single" w:sz="12" w:space="0" w:color="4F81BD" w:themeColor="accent1"/>
            </w:tcBorders>
          </w:tcPr>
          <w:p w14:paraId="6987CD28" w14:textId="6945D413" w:rsidR="00575FB2" w:rsidRPr="00762B32" w:rsidRDefault="00B94846" w:rsidP="00733417">
            <w:r>
              <w:t>Stack used for holding the confidence levels of predictions made in order</w:t>
            </w:r>
          </w:p>
        </w:tc>
      </w:tr>
      <w:tr w:rsidR="00575FB2" w:rsidRPr="002B1CA4" w14:paraId="7DFBF04E" w14:textId="77777777" w:rsidTr="00B94846">
        <w:trPr>
          <w:trHeight w:val="80"/>
        </w:trPr>
        <w:tc>
          <w:tcPr>
            <w:tcW w:w="970" w:type="dxa"/>
            <w:vMerge/>
          </w:tcPr>
          <w:p w14:paraId="50582006" w14:textId="77777777" w:rsidR="00575FB2" w:rsidRPr="002B1CA4" w:rsidRDefault="00575FB2" w:rsidP="00733417">
            <w:pPr>
              <w:rPr>
                <w:b/>
                <w:bCs w:val="0"/>
              </w:rPr>
            </w:pPr>
          </w:p>
        </w:tc>
        <w:tc>
          <w:tcPr>
            <w:tcW w:w="3021" w:type="dxa"/>
            <w:tcBorders>
              <w:top w:val="single" w:sz="12" w:space="0" w:color="4F81BD" w:themeColor="accent1"/>
              <w:bottom w:val="single" w:sz="12" w:space="0" w:color="4F81BD" w:themeColor="accent1"/>
            </w:tcBorders>
          </w:tcPr>
          <w:p w14:paraId="5FD17080" w14:textId="3B470E63" w:rsidR="00575FB2" w:rsidRDefault="00575FB2" w:rsidP="00575FB2">
            <w:pPr>
              <w:jc w:val="center"/>
            </w:pPr>
            <w:r>
              <w:t>Queue_operator</w:t>
            </w:r>
          </w:p>
        </w:tc>
        <w:tc>
          <w:tcPr>
            <w:tcW w:w="2008" w:type="dxa"/>
            <w:tcBorders>
              <w:top w:val="single" w:sz="12" w:space="0" w:color="4F81BD" w:themeColor="accent1"/>
              <w:bottom w:val="single" w:sz="12" w:space="0" w:color="4F81BD" w:themeColor="accent1"/>
            </w:tcBorders>
          </w:tcPr>
          <w:p w14:paraId="00D5D50A" w14:textId="20051B21" w:rsidR="00575FB2" w:rsidRDefault="00575FB2" w:rsidP="00733417">
            <w:pPr>
              <w:jc w:val="center"/>
            </w:pPr>
            <w:r>
              <w:t>Queue</w:t>
            </w:r>
          </w:p>
        </w:tc>
        <w:tc>
          <w:tcPr>
            <w:tcW w:w="3914" w:type="dxa"/>
            <w:tcBorders>
              <w:top w:val="single" w:sz="12" w:space="0" w:color="4F81BD" w:themeColor="accent1"/>
              <w:bottom w:val="single" w:sz="12" w:space="0" w:color="4F81BD" w:themeColor="accent1"/>
            </w:tcBorders>
          </w:tcPr>
          <w:p w14:paraId="265AA1BF" w14:textId="73710A88" w:rsidR="00575FB2" w:rsidRDefault="00B94846" w:rsidP="00733417">
            <w:r>
              <w:t>Queue used to store all confidence levels of predictions made</w:t>
            </w:r>
          </w:p>
        </w:tc>
      </w:tr>
      <w:tr w:rsidR="00575FB2" w:rsidRPr="002B1CA4" w14:paraId="6435FC7D" w14:textId="77777777" w:rsidTr="00B94846">
        <w:trPr>
          <w:trHeight w:val="80"/>
        </w:trPr>
        <w:tc>
          <w:tcPr>
            <w:tcW w:w="970" w:type="dxa"/>
            <w:vMerge/>
          </w:tcPr>
          <w:p w14:paraId="20326DFB" w14:textId="77777777" w:rsidR="00575FB2" w:rsidRPr="002B1CA4" w:rsidRDefault="00575FB2" w:rsidP="00733417">
            <w:pPr>
              <w:rPr>
                <w:b/>
                <w:bCs w:val="0"/>
              </w:rPr>
            </w:pPr>
          </w:p>
        </w:tc>
        <w:tc>
          <w:tcPr>
            <w:tcW w:w="3021" w:type="dxa"/>
            <w:tcBorders>
              <w:top w:val="single" w:sz="12" w:space="0" w:color="4F81BD" w:themeColor="accent1"/>
              <w:bottom w:val="single" w:sz="12" w:space="0" w:color="4F81BD" w:themeColor="accent1"/>
            </w:tcBorders>
          </w:tcPr>
          <w:p w14:paraId="49B2047C" w14:textId="64EFE9C7" w:rsidR="00575FB2" w:rsidRDefault="00575FB2" w:rsidP="00575FB2">
            <w:pPr>
              <w:jc w:val="center"/>
            </w:pPr>
            <w:r>
              <w:t>Predictions_confidence</w:t>
            </w:r>
          </w:p>
        </w:tc>
        <w:tc>
          <w:tcPr>
            <w:tcW w:w="2008" w:type="dxa"/>
            <w:tcBorders>
              <w:top w:val="single" w:sz="12" w:space="0" w:color="4F81BD" w:themeColor="accent1"/>
              <w:bottom w:val="single" w:sz="12" w:space="0" w:color="4F81BD" w:themeColor="accent1"/>
            </w:tcBorders>
          </w:tcPr>
          <w:p w14:paraId="4D62DBC4" w14:textId="71E03323" w:rsidR="00575FB2" w:rsidRDefault="00575FB2" w:rsidP="00733417">
            <w:pPr>
              <w:jc w:val="center"/>
            </w:pPr>
            <w:r>
              <w:t>List</w:t>
            </w:r>
          </w:p>
        </w:tc>
        <w:tc>
          <w:tcPr>
            <w:tcW w:w="3914" w:type="dxa"/>
            <w:tcBorders>
              <w:top w:val="single" w:sz="12" w:space="0" w:color="4F81BD" w:themeColor="accent1"/>
              <w:bottom w:val="single" w:sz="12" w:space="0" w:color="4F81BD" w:themeColor="accent1"/>
            </w:tcBorders>
          </w:tcPr>
          <w:p w14:paraId="6495DC6C" w14:textId="453FEEBD" w:rsidR="00575FB2" w:rsidRDefault="00B94846" w:rsidP="00733417">
            <w:r>
              <w:t>Used store predictions made along with their confidence levels in 3 dimensions</w:t>
            </w:r>
          </w:p>
        </w:tc>
      </w:tr>
      <w:tr w:rsidR="00575FB2" w:rsidRPr="002B1CA4" w14:paraId="4FE6EAA9" w14:textId="77777777" w:rsidTr="00B94846">
        <w:trPr>
          <w:trHeight w:val="80"/>
        </w:trPr>
        <w:tc>
          <w:tcPr>
            <w:tcW w:w="970" w:type="dxa"/>
            <w:vMerge/>
          </w:tcPr>
          <w:p w14:paraId="70FDE56F" w14:textId="77777777" w:rsidR="00575FB2" w:rsidRPr="002B1CA4" w:rsidRDefault="00575FB2" w:rsidP="00733417">
            <w:pPr>
              <w:rPr>
                <w:b/>
                <w:bCs w:val="0"/>
              </w:rPr>
            </w:pPr>
          </w:p>
        </w:tc>
        <w:tc>
          <w:tcPr>
            <w:tcW w:w="3021" w:type="dxa"/>
            <w:tcBorders>
              <w:top w:val="single" w:sz="12" w:space="0" w:color="4F81BD" w:themeColor="accent1"/>
              <w:bottom w:val="single" w:sz="12" w:space="0" w:color="4F81BD" w:themeColor="accent1"/>
            </w:tcBorders>
          </w:tcPr>
          <w:p w14:paraId="5757DA0B" w14:textId="7D9FC8CE" w:rsidR="00575FB2" w:rsidRDefault="00575FB2" w:rsidP="00575FB2">
            <w:pPr>
              <w:jc w:val="center"/>
            </w:pPr>
            <w:r>
              <w:t>Predictions_confidence_list</w:t>
            </w:r>
          </w:p>
        </w:tc>
        <w:tc>
          <w:tcPr>
            <w:tcW w:w="2008" w:type="dxa"/>
            <w:tcBorders>
              <w:top w:val="single" w:sz="12" w:space="0" w:color="4F81BD" w:themeColor="accent1"/>
              <w:bottom w:val="single" w:sz="12" w:space="0" w:color="4F81BD" w:themeColor="accent1"/>
            </w:tcBorders>
          </w:tcPr>
          <w:p w14:paraId="6054C89D" w14:textId="33534EEA" w:rsidR="00575FB2" w:rsidRDefault="00575FB2" w:rsidP="00733417">
            <w:pPr>
              <w:jc w:val="center"/>
            </w:pPr>
            <w:r>
              <w:t>List</w:t>
            </w:r>
          </w:p>
        </w:tc>
        <w:tc>
          <w:tcPr>
            <w:tcW w:w="3914" w:type="dxa"/>
            <w:tcBorders>
              <w:top w:val="single" w:sz="12" w:space="0" w:color="4F81BD" w:themeColor="accent1"/>
              <w:bottom w:val="single" w:sz="12" w:space="0" w:color="4F81BD" w:themeColor="accent1"/>
            </w:tcBorders>
          </w:tcPr>
          <w:p w14:paraId="2FA1091A" w14:textId="4E3E4092" w:rsidR="00575FB2" w:rsidRDefault="00B94846" w:rsidP="00733417">
            <w:r>
              <w:t>Used store predictions made along with their confidence levels in 2 dimensions</w:t>
            </w:r>
          </w:p>
        </w:tc>
      </w:tr>
      <w:tr w:rsidR="00B94846" w:rsidRPr="002B1CA4" w14:paraId="0362E9DD" w14:textId="77777777" w:rsidTr="00B94846">
        <w:trPr>
          <w:trHeight w:val="265"/>
        </w:trPr>
        <w:tc>
          <w:tcPr>
            <w:tcW w:w="970" w:type="dxa"/>
            <w:vMerge w:val="restart"/>
            <w:tcBorders>
              <w:top w:val="double" w:sz="4" w:space="0" w:color="4F81BD" w:themeColor="accent1"/>
            </w:tcBorders>
          </w:tcPr>
          <w:p w14:paraId="453ED676" w14:textId="77777777" w:rsidR="00B94846" w:rsidRPr="002B1CA4" w:rsidRDefault="00B94846" w:rsidP="00733417">
            <w:pPr>
              <w:rPr>
                <w:b/>
                <w:bCs w:val="0"/>
              </w:rPr>
            </w:pPr>
            <w:r w:rsidRPr="002B1CA4">
              <w:rPr>
                <w:b/>
                <w:bCs w:val="0"/>
              </w:rPr>
              <w:t>Public</w:t>
            </w:r>
          </w:p>
        </w:tc>
        <w:tc>
          <w:tcPr>
            <w:tcW w:w="3021" w:type="dxa"/>
            <w:tcBorders>
              <w:top w:val="double" w:sz="4" w:space="0" w:color="4F81BD" w:themeColor="accent1"/>
              <w:bottom w:val="single" w:sz="12" w:space="0" w:color="4F81BD" w:themeColor="accent1"/>
            </w:tcBorders>
          </w:tcPr>
          <w:p w14:paraId="16B64150" w14:textId="77777777" w:rsidR="00B94846" w:rsidRPr="002B1CA4" w:rsidRDefault="00B94846" w:rsidP="00733417">
            <w:pPr>
              <w:jc w:val="center"/>
              <w:rPr>
                <w:b/>
                <w:bCs w:val="0"/>
              </w:rPr>
            </w:pPr>
            <w:r>
              <w:rPr>
                <w:b/>
                <w:bCs w:val="0"/>
              </w:rPr>
              <w:t>Methods</w:t>
            </w:r>
          </w:p>
        </w:tc>
        <w:tc>
          <w:tcPr>
            <w:tcW w:w="5922" w:type="dxa"/>
            <w:gridSpan w:val="2"/>
            <w:tcBorders>
              <w:top w:val="double" w:sz="4" w:space="0" w:color="4F81BD" w:themeColor="accent1"/>
              <w:bottom w:val="single" w:sz="12" w:space="0" w:color="4F81BD" w:themeColor="accent1"/>
            </w:tcBorders>
          </w:tcPr>
          <w:p w14:paraId="68F468BC" w14:textId="77777777" w:rsidR="00B94846" w:rsidRPr="002B1CA4" w:rsidRDefault="00B94846" w:rsidP="00733417">
            <w:pPr>
              <w:jc w:val="center"/>
              <w:rPr>
                <w:b/>
                <w:bCs w:val="0"/>
              </w:rPr>
            </w:pPr>
            <w:r>
              <w:rPr>
                <w:b/>
                <w:bCs w:val="0"/>
              </w:rPr>
              <w:t>Description</w:t>
            </w:r>
          </w:p>
        </w:tc>
      </w:tr>
      <w:tr w:rsidR="00B94846" w:rsidRPr="002B1CA4" w14:paraId="5745F4CD" w14:textId="77777777" w:rsidTr="00B94846">
        <w:trPr>
          <w:trHeight w:val="265"/>
        </w:trPr>
        <w:tc>
          <w:tcPr>
            <w:tcW w:w="970" w:type="dxa"/>
            <w:vMerge/>
          </w:tcPr>
          <w:p w14:paraId="04B2768A"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4D7A48E6" w14:textId="0364F8AF" w:rsidR="00B94846" w:rsidRPr="00762B32" w:rsidRDefault="00B94846" w:rsidP="00733417">
            <w:pPr>
              <w:jc w:val="center"/>
            </w:pPr>
            <w:r>
              <w:t>Prepare</w:t>
            </w:r>
          </w:p>
        </w:tc>
        <w:tc>
          <w:tcPr>
            <w:tcW w:w="5922" w:type="dxa"/>
            <w:gridSpan w:val="2"/>
            <w:tcBorders>
              <w:top w:val="single" w:sz="12" w:space="0" w:color="4F81BD" w:themeColor="accent1"/>
              <w:bottom w:val="single" w:sz="12" w:space="0" w:color="4F81BD" w:themeColor="accent1"/>
            </w:tcBorders>
          </w:tcPr>
          <w:p w14:paraId="674B854E" w14:textId="0F12D6D1" w:rsidR="00B94846" w:rsidRPr="00762B32" w:rsidRDefault="00B94846" w:rsidP="00733417">
            <w:r>
              <w:t>Convert all images to 28 * 28 resolution, crop the image and ensure that all input image has white background black foreground and return resulting image</w:t>
            </w:r>
          </w:p>
        </w:tc>
      </w:tr>
      <w:tr w:rsidR="00B94846" w:rsidRPr="002B1CA4" w14:paraId="0A8B11A3" w14:textId="77777777" w:rsidTr="00B94846">
        <w:trPr>
          <w:trHeight w:val="265"/>
        </w:trPr>
        <w:tc>
          <w:tcPr>
            <w:tcW w:w="970" w:type="dxa"/>
            <w:vMerge/>
          </w:tcPr>
          <w:p w14:paraId="31CD32CB"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282252D0" w14:textId="5E3682DB" w:rsidR="00B94846" w:rsidRPr="00762B32" w:rsidRDefault="00B94846" w:rsidP="00733417">
            <w:pPr>
              <w:jc w:val="center"/>
            </w:pPr>
            <w:r>
              <w:t>Make_prediction</w:t>
            </w:r>
          </w:p>
        </w:tc>
        <w:tc>
          <w:tcPr>
            <w:tcW w:w="5922" w:type="dxa"/>
            <w:gridSpan w:val="2"/>
            <w:tcBorders>
              <w:top w:val="single" w:sz="12" w:space="0" w:color="4F81BD" w:themeColor="accent1"/>
              <w:bottom w:val="single" w:sz="12" w:space="0" w:color="4F81BD" w:themeColor="accent1"/>
            </w:tcBorders>
          </w:tcPr>
          <w:p w14:paraId="47CFD0D3" w14:textId="6A34E4FD" w:rsidR="00B94846" w:rsidRPr="00762B32" w:rsidRDefault="00B94846" w:rsidP="00733417">
            <w:r>
              <w:t>Make prediction on imported image using CNN model specified by parameter and return list of [prediction, confidence level]</w:t>
            </w:r>
          </w:p>
        </w:tc>
      </w:tr>
      <w:tr w:rsidR="00B94846" w:rsidRPr="002B1CA4" w14:paraId="73A79294" w14:textId="77777777" w:rsidTr="00B94846">
        <w:trPr>
          <w:trHeight w:val="265"/>
        </w:trPr>
        <w:tc>
          <w:tcPr>
            <w:tcW w:w="970" w:type="dxa"/>
            <w:vMerge/>
          </w:tcPr>
          <w:p w14:paraId="14304BAC"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1BD3B478" w14:textId="2924A14C" w:rsidR="00B94846" w:rsidRPr="00762B32" w:rsidRDefault="00B94846" w:rsidP="00733417">
            <w:pPr>
              <w:jc w:val="center"/>
            </w:pPr>
            <w:r>
              <w:t>Gen_predictions_confidence</w:t>
            </w:r>
          </w:p>
        </w:tc>
        <w:tc>
          <w:tcPr>
            <w:tcW w:w="5922" w:type="dxa"/>
            <w:gridSpan w:val="2"/>
            <w:tcBorders>
              <w:top w:val="single" w:sz="12" w:space="0" w:color="4F81BD" w:themeColor="accent1"/>
              <w:bottom w:val="single" w:sz="12" w:space="0" w:color="4F81BD" w:themeColor="accent1"/>
            </w:tcBorders>
          </w:tcPr>
          <w:p w14:paraId="23BF0ECD" w14:textId="142CE575" w:rsidR="00B94846" w:rsidRPr="00762B32" w:rsidRDefault="00B94846" w:rsidP="00733417">
            <w:r>
              <w:t>Generate multiple predictions using different CNN models by calling Make_prediction method and return the return value of that method</w:t>
            </w:r>
          </w:p>
        </w:tc>
      </w:tr>
      <w:tr w:rsidR="00B94846" w:rsidRPr="002B1CA4" w14:paraId="1CC39530" w14:textId="77777777" w:rsidTr="00B94846">
        <w:trPr>
          <w:trHeight w:val="265"/>
        </w:trPr>
        <w:tc>
          <w:tcPr>
            <w:tcW w:w="970" w:type="dxa"/>
            <w:vMerge/>
          </w:tcPr>
          <w:p w14:paraId="4E9A2095"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09E0E2C4" w14:textId="7B54231C" w:rsidR="00B94846" w:rsidRDefault="00B94846" w:rsidP="00733417">
            <w:pPr>
              <w:jc w:val="center"/>
            </w:pPr>
            <w:r>
              <w:t>Create_confidene_stack</w:t>
            </w:r>
          </w:p>
        </w:tc>
        <w:tc>
          <w:tcPr>
            <w:tcW w:w="5922" w:type="dxa"/>
            <w:gridSpan w:val="2"/>
            <w:tcBorders>
              <w:top w:val="single" w:sz="12" w:space="0" w:color="4F81BD" w:themeColor="accent1"/>
              <w:bottom w:val="single" w:sz="12" w:space="0" w:color="4F81BD" w:themeColor="accent1"/>
            </w:tcBorders>
          </w:tcPr>
          <w:p w14:paraId="136820EB" w14:textId="04AF6D03" w:rsidR="00B94846" w:rsidRDefault="004351BE" w:rsidP="00733417">
            <w:r>
              <w:t>Put</w:t>
            </w:r>
            <w:r w:rsidR="00B94846">
              <w:t xml:space="preserve"> the confidence levels into conf_stack attribute with the top being highest confidence level</w:t>
            </w:r>
          </w:p>
        </w:tc>
      </w:tr>
      <w:tr w:rsidR="00B94846" w:rsidRPr="002B1CA4" w14:paraId="31C6BF99" w14:textId="77777777" w:rsidTr="00B94846">
        <w:trPr>
          <w:trHeight w:val="265"/>
        </w:trPr>
        <w:tc>
          <w:tcPr>
            <w:tcW w:w="970" w:type="dxa"/>
            <w:vMerge/>
          </w:tcPr>
          <w:p w14:paraId="7B2A11C7"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17F8ECFE" w14:textId="52541E32" w:rsidR="00B94846" w:rsidRDefault="00B94846" w:rsidP="00733417">
            <w:pPr>
              <w:jc w:val="center"/>
            </w:pPr>
            <w:r>
              <w:t>Final_prediction</w:t>
            </w:r>
          </w:p>
        </w:tc>
        <w:tc>
          <w:tcPr>
            <w:tcW w:w="5922" w:type="dxa"/>
            <w:gridSpan w:val="2"/>
            <w:tcBorders>
              <w:top w:val="single" w:sz="12" w:space="0" w:color="4F81BD" w:themeColor="accent1"/>
              <w:bottom w:val="single" w:sz="12" w:space="0" w:color="4F81BD" w:themeColor="accent1"/>
            </w:tcBorders>
          </w:tcPr>
          <w:p w14:paraId="43A87CC1" w14:textId="408B445B" w:rsidR="00B94846" w:rsidRDefault="004351BE" w:rsidP="00733417">
            <w:r>
              <w:t>Make final predictions</w:t>
            </w:r>
            <w:r w:rsidR="00E92792">
              <w:t xml:space="preserve"> based on various conditions, details specified in section 2.6.4</w:t>
            </w:r>
          </w:p>
        </w:tc>
      </w:tr>
      <w:tr w:rsidR="00B94846" w:rsidRPr="002B1CA4" w14:paraId="5E961F0B" w14:textId="77777777" w:rsidTr="00B94846">
        <w:trPr>
          <w:trHeight w:val="265"/>
        </w:trPr>
        <w:tc>
          <w:tcPr>
            <w:tcW w:w="970" w:type="dxa"/>
            <w:vMerge/>
          </w:tcPr>
          <w:p w14:paraId="02B0C580" w14:textId="77777777" w:rsidR="00B94846" w:rsidRPr="002B1CA4" w:rsidRDefault="00B94846" w:rsidP="00733417">
            <w:pPr>
              <w:rPr>
                <w:b/>
                <w:bCs w:val="0"/>
              </w:rPr>
            </w:pPr>
          </w:p>
        </w:tc>
        <w:tc>
          <w:tcPr>
            <w:tcW w:w="3021" w:type="dxa"/>
            <w:tcBorders>
              <w:top w:val="single" w:sz="12" w:space="0" w:color="4F81BD" w:themeColor="accent1"/>
              <w:bottom w:val="single" w:sz="12" w:space="0" w:color="4F81BD" w:themeColor="accent1"/>
            </w:tcBorders>
          </w:tcPr>
          <w:p w14:paraId="52957BF7" w14:textId="5D52632D" w:rsidR="00B94846" w:rsidRDefault="00B94846" w:rsidP="00733417">
            <w:pPr>
              <w:jc w:val="center"/>
            </w:pPr>
            <w:r>
              <w:t>Find_mode</w:t>
            </w:r>
          </w:p>
        </w:tc>
        <w:tc>
          <w:tcPr>
            <w:tcW w:w="5922" w:type="dxa"/>
            <w:gridSpan w:val="2"/>
            <w:tcBorders>
              <w:top w:val="single" w:sz="12" w:space="0" w:color="4F81BD" w:themeColor="accent1"/>
              <w:bottom w:val="single" w:sz="12" w:space="0" w:color="4F81BD" w:themeColor="accent1"/>
            </w:tcBorders>
          </w:tcPr>
          <w:p w14:paraId="4BC1A2FA" w14:textId="4C58F3BB" w:rsidR="00B94846" w:rsidRDefault="004351BE" w:rsidP="00733417">
            <w:r>
              <w:t>Find the mode of inputted list</w:t>
            </w:r>
            <w:r w:rsidR="00E92792">
              <w:t xml:space="preserve"> and return the mode</w:t>
            </w:r>
          </w:p>
        </w:tc>
      </w:tr>
    </w:tbl>
    <w:p w14:paraId="233EFE58" w14:textId="77777777" w:rsidR="002B1CA4" w:rsidRPr="002B1CA4" w:rsidRDefault="002B1CA4" w:rsidP="002B1CA4"/>
    <w:p w14:paraId="59621407" w14:textId="12CB248A" w:rsidR="00E800DA" w:rsidRDefault="00E800DA" w:rsidP="00A713CB">
      <w:pPr>
        <w:pStyle w:val="Heading2"/>
      </w:pPr>
      <w:bookmarkStart w:id="67" w:name="_Graphical_User_Interface_1"/>
      <w:bookmarkStart w:id="68" w:name="_Toc34841716"/>
      <w:bookmarkStart w:id="69" w:name="_Toc36144958"/>
      <w:bookmarkEnd w:id="67"/>
      <w:r>
        <w:t>Graphical User Interface</w:t>
      </w:r>
      <w:bookmarkEnd w:id="68"/>
      <w:bookmarkEnd w:id="69"/>
    </w:p>
    <w:p w14:paraId="1F38A51A" w14:textId="32B0884D" w:rsidR="00964FE7" w:rsidRDefault="00C00DED" w:rsidP="00A713CB">
      <w:pPr>
        <w:pStyle w:val="Heading3"/>
      </w:pPr>
      <w:bookmarkStart w:id="70" w:name="_Toc34841717"/>
      <w:bookmarkStart w:id="71" w:name="_Toc36144959"/>
      <w:r>
        <w:t xml:space="preserve">2.4.1 </w:t>
      </w:r>
      <w:r w:rsidR="00E269BB">
        <w:t>Section O</w:t>
      </w:r>
      <w:r w:rsidR="00A0779D">
        <w:t>utline</w:t>
      </w:r>
      <w:bookmarkEnd w:id="70"/>
      <w:bookmarkEnd w:id="71"/>
    </w:p>
    <w:p w14:paraId="54AACD11" w14:textId="1B174D8D" w:rsidR="00906FD3" w:rsidRDefault="002C3E08" w:rsidP="00964FE7">
      <w:r>
        <w:t xml:space="preserve">In order to create a user interface in python, I will be using </w:t>
      </w:r>
      <w:r w:rsidR="00025EF3">
        <w:t>T</w:t>
      </w:r>
      <w:r>
        <w:t>kinter which is an API that binds python to the Tk</w:t>
      </w:r>
      <w:r w:rsidR="00DA51E1">
        <w:t>inter</w:t>
      </w:r>
      <w:r>
        <w:t xml:space="preserve"> toolkit. It allows the creation of graphical </w:t>
      </w:r>
      <w:r w:rsidR="00D90BBE">
        <w:t>frames</w:t>
      </w:r>
      <w:r>
        <w:t xml:space="preserve"> and buttons which could come in extremely handy. </w:t>
      </w:r>
    </w:p>
    <w:p w14:paraId="3AD01BA0" w14:textId="77777777" w:rsidR="00906FD3" w:rsidRDefault="00906FD3" w:rsidP="00964FE7"/>
    <w:p w14:paraId="69F836D4" w14:textId="326DC90D" w:rsidR="00964FE7" w:rsidRDefault="002C3E08" w:rsidP="00964FE7">
      <w:r>
        <w:t>In addition</w:t>
      </w:r>
      <w:r w:rsidR="00025EF3">
        <w:t xml:space="preserve"> to</w:t>
      </w:r>
      <w:r>
        <w:t xml:space="preserve"> </w:t>
      </w:r>
      <w:r w:rsidR="00AC64B2">
        <w:t>the GUI</w:t>
      </w:r>
      <w:r w:rsidR="00ED1223">
        <w:t>, I</w:t>
      </w:r>
      <w:r w:rsidR="00AC64B2">
        <w:t xml:space="preserve"> will be progra</w:t>
      </w:r>
      <w:r w:rsidR="00025EF3">
        <w:t>m</w:t>
      </w:r>
      <w:r w:rsidR="00AC64B2">
        <w:t>m</w:t>
      </w:r>
      <w:r w:rsidR="00ED1223">
        <w:t>ing the interface</w:t>
      </w:r>
      <w:r w:rsidR="00AC64B2">
        <w:t xml:space="preserve"> in Object</w:t>
      </w:r>
      <w:r w:rsidR="00025EF3">
        <w:t>-</w:t>
      </w:r>
      <w:r w:rsidR="00AC64B2">
        <w:t xml:space="preserve">Oriented Programming paradigm to ensure its reusability and to allow easier ‘communication’ with classes that I would create for </w:t>
      </w:r>
      <w:r w:rsidR="00DA4E44">
        <w:t>other</w:t>
      </w:r>
      <w:r w:rsidR="00AC64B2">
        <w:t xml:space="preserve"> section</w:t>
      </w:r>
      <w:r w:rsidR="00DA4E44">
        <w:t>s</w:t>
      </w:r>
      <w:r w:rsidR="00AC64B2">
        <w:t>.</w:t>
      </w:r>
      <w:r w:rsidR="00906FD3">
        <w:t xml:space="preserve"> </w:t>
      </w:r>
      <w:r w:rsidR="00273A4C">
        <w:t>There</w:t>
      </w:r>
      <w:r w:rsidR="005C046C">
        <w:t xml:space="preserve"> will be differences in appearance between the current GUI</w:t>
      </w:r>
      <w:r w:rsidR="000D5EF0">
        <w:t xml:space="preserve"> </w:t>
      </w:r>
      <w:r w:rsidR="00273A4C">
        <w:t>prototype and</w:t>
      </w:r>
      <w:r w:rsidR="005C046C">
        <w:t xml:space="preserve"> the final GUI, however the structure will be the same.</w:t>
      </w:r>
    </w:p>
    <w:p w14:paraId="3D8DBC11" w14:textId="2C3DD800" w:rsidR="00F40599" w:rsidRDefault="00551DA2" w:rsidP="00BA325D">
      <w:pPr>
        <w:jc w:val="center"/>
      </w:pPr>
      <w:r>
        <w:rPr>
          <w:noProof/>
          <w:lang w:eastAsia="en-GB"/>
        </w:rPr>
        <w:drawing>
          <wp:inline distT="0" distB="0" distL="0" distR="0" wp14:anchorId="402E77F3" wp14:editId="51BC8C4E">
            <wp:extent cx="4561205" cy="3731895"/>
            <wp:effectExtent l="0" t="0" r="0" b="190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61205" cy="3731895"/>
                    </a:xfrm>
                    <a:prstGeom prst="rect">
                      <a:avLst/>
                    </a:prstGeom>
                    <a:noFill/>
                    <a:ln>
                      <a:noFill/>
                    </a:ln>
                  </pic:spPr>
                </pic:pic>
              </a:graphicData>
            </a:graphic>
          </wp:inline>
        </w:drawing>
      </w:r>
    </w:p>
    <w:p w14:paraId="5B944AB8" w14:textId="77777777" w:rsidR="00E44072" w:rsidRPr="004D49E3" w:rsidRDefault="00E44072" w:rsidP="00BA325D">
      <w:pPr>
        <w:jc w:val="center"/>
      </w:pPr>
    </w:p>
    <w:p w14:paraId="0A398B45" w14:textId="5F54D912" w:rsidR="00AA163A" w:rsidRPr="00871FF7" w:rsidRDefault="00551DA2" w:rsidP="00A713CB">
      <w:pPr>
        <w:pStyle w:val="Heading3"/>
      </w:pPr>
      <w:bookmarkStart w:id="72" w:name="_Toc34841718"/>
      <w:bookmarkStart w:id="73" w:name="_Toc36144960"/>
      <w:r>
        <w:t xml:space="preserve">2.4.2 </w:t>
      </w:r>
      <w:r w:rsidR="00AA163A" w:rsidRPr="00871FF7">
        <w:t>Import</w:t>
      </w:r>
      <w:r w:rsidR="00BE110B" w:rsidRPr="00871FF7">
        <w:t>ed</w:t>
      </w:r>
      <w:r w:rsidR="00AA163A" w:rsidRPr="00871FF7">
        <w:t xml:space="preserve"> </w:t>
      </w:r>
      <w:r w:rsidR="00BE110B" w:rsidRPr="00871FF7">
        <w:t>Libraries</w:t>
      </w:r>
      <w:bookmarkEnd w:id="72"/>
      <w:bookmarkEnd w:id="73"/>
    </w:p>
    <w:tbl>
      <w:tblPr>
        <w:tblStyle w:val="TableGrid"/>
        <w:tblW w:w="0" w:type="auto"/>
        <w:tblInd w:w="2403" w:type="dxa"/>
        <w:tblLook w:val="04A0" w:firstRow="1" w:lastRow="0" w:firstColumn="1" w:lastColumn="0" w:noHBand="0" w:noVBand="1"/>
      </w:tblPr>
      <w:tblGrid>
        <w:gridCol w:w="5672"/>
      </w:tblGrid>
      <w:tr w:rsidR="00004425" w14:paraId="07E95A3A" w14:textId="77777777" w:rsidTr="005A02E3">
        <w:tc>
          <w:tcPr>
            <w:tcW w:w="5672" w:type="dxa"/>
          </w:tcPr>
          <w:p w14:paraId="28E43377" w14:textId="77777777" w:rsidR="00004425" w:rsidRPr="005A02E3" w:rsidRDefault="00004425" w:rsidP="00004425">
            <w:pPr>
              <w:rPr>
                <w:sz w:val="28"/>
              </w:rPr>
            </w:pPr>
            <w:r w:rsidRPr="005A02E3">
              <w:rPr>
                <w:sz w:val="28"/>
              </w:rPr>
              <w:t>from tkinter import *</w:t>
            </w:r>
          </w:p>
          <w:p w14:paraId="55971FF7" w14:textId="77777777" w:rsidR="00004425" w:rsidRPr="005A02E3" w:rsidRDefault="00004425" w:rsidP="00004425">
            <w:pPr>
              <w:rPr>
                <w:sz w:val="28"/>
              </w:rPr>
            </w:pPr>
            <w:r w:rsidRPr="005A02E3">
              <w:rPr>
                <w:sz w:val="28"/>
              </w:rPr>
              <w:t>from tkinter.filedialog import askopenfilename</w:t>
            </w:r>
          </w:p>
          <w:p w14:paraId="7B97C18E" w14:textId="5A8C1636" w:rsidR="00004425" w:rsidRPr="0064296B" w:rsidRDefault="00004425" w:rsidP="00AA163A">
            <w:pPr>
              <w:rPr>
                <w:sz w:val="28"/>
              </w:rPr>
            </w:pPr>
            <w:r w:rsidRPr="005A02E3">
              <w:rPr>
                <w:sz w:val="28"/>
              </w:rPr>
              <w:t>from tkinter.messagebox import showerror</w:t>
            </w:r>
          </w:p>
        </w:tc>
      </w:tr>
    </w:tbl>
    <w:p w14:paraId="48FBC14C" w14:textId="77777777" w:rsidR="005A02E3" w:rsidRDefault="005A02E3" w:rsidP="00AA163A"/>
    <w:p w14:paraId="60B687E3" w14:textId="219B29D7" w:rsidR="0071548F" w:rsidRDefault="005A02E3" w:rsidP="000B08A9">
      <w:pPr>
        <w:rPr>
          <w:color w:val="000000" w:themeColor="text1"/>
        </w:rPr>
      </w:pPr>
      <w:r>
        <w:t>Tkinter is the only external library that will be used to complete the GUI</w:t>
      </w:r>
      <w:r w:rsidR="00BE110B">
        <w:t xml:space="preserve">, I’ve imported </w:t>
      </w:r>
      <w:r w:rsidR="00BE110B" w:rsidRPr="00BE110B">
        <w:rPr>
          <w:b/>
          <w:sz w:val="28"/>
        </w:rPr>
        <w:t>askopenfilename</w:t>
      </w:r>
      <w:r w:rsidR="00BE110B">
        <w:rPr>
          <w:sz w:val="28"/>
        </w:rPr>
        <w:t xml:space="preserve"> </w:t>
      </w:r>
      <w:r w:rsidR="00BE110B" w:rsidRPr="00BE110B">
        <w:t xml:space="preserve">module in order for the file opening </w:t>
      </w:r>
      <w:r w:rsidR="00D90BBE">
        <w:t>frame</w:t>
      </w:r>
      <w:r w:rsidR="00BE110B" w:rsidRPr="00BE110B">
        <w:t xml:space="preserve"> to be displayed</w:t>
      </w:r>
      <w:r w:rsidR="00AF3C25">
        <w:t>,</w:t>
      </w:r>
      <w:r w:rsidR="00BE110B" w:rsidRPr="00BE110B">
        <w:t xml:space="preserve"> and </w:t>
      </w:r>
      <w:r w:rsidR="00BE110B" w:rsidRPr="00BE110B">
        <w:rPr>
          <w:b/>
          <w:sz w:val="28"/>
        </w:rPr>
        <w:t xml:space="preserve">showerror </w:t>
      </w:r>
      <w:r w:rsidR="00BE110B">
        <w:t>module to display error messages when user inputted wrong file type.</w:t>
      </w:r>
      <w:r w:rsidR="00BE110B" w:rsidRPr="00BE110B">
        <w:rPr>
          <w:color w:val="FF0000"/>
        </w:rPr>
        <w:t xml:space="preserve"> </w:t>
      </w:r>
      <w:r w:rsidR="00AF3C25">
        <w:rPr>
          <w:color w:val="000000" w:themeColor="text1"/>
        </w:rPr>
        <w:t>The * wildcard is used to import other essential modules</w:t>
      </w:r>
      <w:r w:rsidR="00D3611E">
        <w:rPr>
          <w:color w:val="000000" w:themeColor="text1"/>
        </w:rPr>
        <w:t xml:space="preserve"> and widgets</w:t>
      </w:r>
      <w:r w:rsidR="00AF3C25">
        <w:rPr>
          <w:color w:val="000000" w:themeColor="text1"/>
        </w:rPr>
        <w:t xml:space="preserve"> within the library. </w:t>
      </w:r>
    </w:p>
    <w:p w14:paraId="58A0CF4E" w14:textId="77777777" w:rsidR="00E44072" w:rsidRPr="000B08A9" w:rsidRDefault="00E44072" w:rsidP="000B08A9"/>
    <w:p w14:paraId="3E0FA446" w14:textId="0DACA5E0" w:rsidR="002B51D5" w:rsidRPr="002B51D5" w:rsidRDefault="00551DA2" w:rsidP="00A713CB">
      <w:pPr>
        <w:pStyle w:val="Heading3"/>
      </w:pPr>
      <w:bookmarkStart w:id="74" w:name="_Toc34841719"/>
      <w:bookmarkStart w:id="75" w:name="_Toc36144961"/>
      <w:r>
        <w:t xml:space="preserve">2.4.3 </w:t>
      </w:r>
      <w:r w:rsidR="004D49E3">
        <w:t>Constructor</w:t>
      </w:r>
      <w:bookmarkEnd w:id="74"/>
      <w:bookmarkEnd w:id="75"/>
    </w:p>
    <w:tbl>
      <w:tblPr>
        <w:tblStyle w:val="TableGrid"/>
        <w:tblW w:w="0" w:type="auto"/>
        <w:tblLook w:val="04A0" w:firstRow="1" w:lastRow="0" w:firstColumn="1" w:lastColumn="0" w:noHBand="0" w:noVBand="1"/>
      </w:tblPr>
      <w:tblGrid>
        <w:gridCol w:w="4956"/>
        <w:gridCol w:w="4957"/>
      </w:tblGrid>
      <w:tr w:rsidR="00D3611E" w14:paraId="66F14C2B" w14:textId="77777777" w:rsidTr="002B51D5">
        <w:trPr>
          <w:trHeight w:val="317"/>
        </w:trPr>
        <w:tc>
          <w:tcPr>
            <w:tcW w:w="4956" w:type="dxa"/>
            <w:vMerge w:val="restart"/>
          </w:tcPr>
          <w:p w14:paraId="0F4434E7" w14:textId="75966B26" w:rsidR="00D3611E" w:rsidRPr="00C64BD5" w:rsidRDefault="00D3611E" w:rsidP="005C3DAB">
            <w:pPr>
              <w:rPr>
                <w:sz w:val="28"/>
              </w:rPr>
            </w:pPr>
            <w:r>
              <w:rPr>
                <w:noProof/>
                <w:sz w:val="28"/>
                <w:lang w:eastAsia="en-GB"/>
              </w:rPr>
              <mc:AlternateContent>
                <mc:Choice Requires="wps">
                  <w:drawing>
                    <wp:anchor distT="0" distB="0" distL="114300" distR="114300" simplePos="0" relativeHeight="251715584" behindDoc="0" locked="0" layoutInCell="1" allowOverlap="1" wp14:anchorId="7841585B" wp14:editId="288D06DB">
                      <wp:simplePos x="0" y="0"/>
                      <wp:positionH relativeFrom="column">
                        <wp:posOffset>1671955</wp:posOffset>
                      </wp:positionH>
                      <wp:positionV relativeFrom="paragraph">
                        <wp:posOffset>117475</wp:posOffset>
                      </wp:positionV>
                      <wp:extent cx="1435100" cy="45719"/>
                      <wp:effectExtent l="19050" t="76200" r="12700" b="50165"/>
                      <wp:wrapNone/>
                      <wp:docPr id="207" name="Straight Arrow Connector 207"/>
                      <wp:cNvGraphicFramePr/>
                      <a:graphic xmlns:a="http://schemas.openxmlformats.org/drawingml/2006/main">
                        <a:graphicData uri="http://schemas.microsoft.com/office/word/2010/wordprocessingShape">
                          <wps:wsp>
                            <wps:cNvCnPr/>
                            <wps:spPr>
                              <a:xfrm flipH="1" flipV="1">
                                <a:off x="0" y="0"/>
                                <a:ext cx="14351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DA3B54" id="Straight Arrow Connector 207" o:spid="_x0000_s1026" type="#_x0000_t32" style="position:absolute;margin-left:131.65pt;margin-top:9.25pt;width:113pt;height:3.6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" strokecolor="#4579b8 [3044]">
                      <v:stroke endarrow="block"/>
                    </v:shape>
                  </w:pict>
                </mc:Fallback>
              </mc:AlternateContent>
            </w:r>
            <w:r w:rsidRPr="00C64BD5">
              <w:rPr>
                <w:sz w:val="28"/>
              </w:rPr>
              <w:t>class Window(Frame):</w:t>
            </w:r>
          </w:p>
          <w:p w14:paraId="46AE2E6D" w14:textId="7FA78B45" w:rsidR="00D3611E" w:rsidRPr="00C64BD5" w:rsidRDefault="00D3611E" w:rsidP="005C3DAB">
            <w:pPr>
              <w:rPr>
                <w:sz w:val="28"/>
              </w:rPr>
            </w:pPr>
            <w:r w:rsidRPr="00C64BD5">
              <w:rPr>
                <w:sz w:val="28"/>
              </w:rPr>
              <w:t xml:space="preserve">    def __init__(self, master=None):</w:t>
            </w:r>
          </w:p>
          <w:p w14:paraId="31CE9258" w14:textId="1B6A421D" w:rsidR="00D3611E" w:rsidRPr="00C64BD5" w:rsidRDefault="00D3611E" w:rsidP="005C3DAB">
            <w:pPr>
              <w:rPr>
                <w:sz w:val="28"/>
              </w:rPr>
            </w:pPr>
            <w:r>
              <w:rPr>
                <w:noProof/>
                <w:sz w:val="28"/>
                <w:lang w:eastAsia="en-GB"/>
              </w:rPr>
              <mc:AlternateContent>
                <mc:Choice Requires="wps">
                  <w:drawing>
                    <wp:anchor distT="0" distB="0" distL="114300" distR="114300" simplePos="0" relativeHeight="251716608" behindDoc="0" locked="0" layoutInCell="1" allowOverlap="1" wp14:anchorId="371AAFBD" wp14:editId="31E61377">
                      <wp:simplePos x="0" y="0"/>
                      <wp:positionH relativeFrom="column">
                        <wp:posOffset>2433955</wp:posOffset>
                      </wp:positionH>
                      <wp:positionV relativeFrom="paragraph">
                        <wp:posOffset>121285</wp:posOffset>
                      </wp:positionV>
                      <wp:extent cx="673100" cy="82550"/>
                      <wp:effectExtent l="0" t="57150" r="12700" b="31750"/>
                      <wp:wrapNone/>
                      <wp:docPr id="208" name="Straight Arrow Connector 208"/>
                      <wp:cNvGraphicFramePr/>
                      <a:graphic xmlns:a="http://schemas.openxmlformats.org/drawingml/2006/main">
                        <a:graphicData uri="http://schemas.microsoft.com/office/word/2010/wordprocessingShape">
                          <wps:wsp>
                            <wps:cNvCnPr/>
                            <wps:spPr>
                              <a:xfrm flipH="1" flipV="1">
                                <a:off x="0" y="0"/>
                                <a:ext cx="673100" cy="82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00499F" id="Straight Arrow Connector 208" o:spid="_x0000_s1026" type="#_x0000_t32" style="position:absolute;margin-left:191.65pt;margin-top:9.55pt;width:53pt;height:6.5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" strokecolor="#4579b8 [3044]">
                      <v:stroke endarrow="block"/>
                    </v:shape>
                  </w:pict>
                </mc:Fallback>
              </mc:AlternateContent>
            </w:r>
            <w:r w:rsidRPr="00C64BD5">
              <w:rPr>
                <w:sz w:val="28"/>
              </w:rPr>
              <w:t xml:space="preserve">        Frame.__init__(self, master)</w:t>
            </w:r>
          </w:p>
          <w:p w14:paraId="5CD10BB7" w14:textId="6C51D5E7" w:rsidR="00D3611E" w:rsidRDefault="00D3611E" w:rsidP="005C3DAB">
            <w:pPr>
              <w:rPr>
                <w:sz w:val="28"/>
              </w:rPr>
            </w:pPr>
            <w:r w:rsidRPr="00C64BD5">
              <w:rPr>
                <w:sz w:val="28"/>
              </w:rPr>
              <w:t xml:space="preserve">        self.master = master</w:t>
            </w:r>
          </w:p>
          <w:p w14:paraId="5ABB4BD6" w14:textId="2E8DCBE0" w:rsidR="00D3611E" w:rsidRPr="00C64BD5" w:rsidRDefault="00D3611E" w:rsidP="005C3DAB">
            <w:pPr>
              <w:rPr>
                <w:sz w:val="28"/>
              </w:rPr>
            </w:pPr>
            <w:r>
              <w:rPr>
                <w:noProof/>
                <w:lang w:eastAsia="en-GB"/>
              </w:rPr>
              <mc:AlternateContent>
                <mc:Choice Requires="wps">
                  <w:drawing>
                    <wp:anchor distT="0" distB="0" distL="114300" distR="114300" simplePos="0" relativeHeight="251717632" behindDoc="0" locked="0" layoutInCell="1" allowOverlap="1" wp14:anchorId="20320A79" wp14:editId="0CB19811">
                      <wp:simplePos x="0" y="0"/>
                      <wp:positionH relativeFrom="column">
                        <wp:posOffset>1722755</wp:posOffset>
                      </wp:positionH>
                      <wp:positionV relativeFrom="paragraph">
                        <wp:posOffset>125730</wp:posOffset>
                      </wp:positionV>
                      <wp:extent cx="1358900" cy="361950"/>
                      <wp:effectExtent l="38100" t="57150" r="12700" b="19050"/>
                      <wp:wrapNone/>
                      <wp:docPr id="210" name="Straight Arrow Connector 210"/>
                      <wp:cNvGraphicFramePr/>
                      <a:graphic xmlns:a="http://schemas.openxmlformats.org/drawingml/2006/main">
                        <a:graphicData uri="http://schemas.microsoft.com/office/word/2010/wordprocessingShape">
                          <wps:wsp>
                            <wps:cNvCnPr/>
                            <wps:spPr>
                              <a:xfrm flipH="1" flipV="1">
                                <a:off x="0" y="0"/>
                                <a:ext cx="135890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1F7891" id="Straight Arrow Connector 210" o:spid="_x0000_s1026" type="#_x0000_t32" style="position:absolute;margin-left:135.65pt;margin-top:9.9pt;width:107pt;height:28.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" strokecolor="#4579b8 [3044]">
                      <v:stroke endarrow="block"/>
                    </v:shape>
                  </w:pict>
                </mc:Fallback>
              </mc:AlternateContent>
            </w:r>
            <w:r>
              <w:rPr>
                <w:sz w:val="28"/>
              </w:rPr>
              <w:t xml:space="preserve">        </w:t>
            </w:r>
            <w:r w:rsidRPr="00C64BD5">
              <w:rPr>
                <w:sz w:val="28"/>
              </w:rPr>
              <w:t>self.operation = ""</w:t>
            </w:r>
          </w:p>
          <w:p w14:paraId="68515AB6" w14:textId="5A3EE9BE" w:rsidR="00D3611E" w:rsidRDefault="00D3611E" w:rsidP="005C3DAB">
            <w:pPr>
              <w:rPr>
                <w:sz w:val="28"/>
              </w:rPr>
            </w:pPr>
            <w:r>
              <w:rPr>
                <w:noProof/>
                <w:lang w:eastAsia="en-GB"/>
              </w:rPr>
              <mc:AlternateContent>
                <mc:Choice Requires="wps">
                  <w:drawing>
                    <wp:anchor distT="0" distB="0" distL="114300" distR="114300" simplePos="0" relativeHeight="251718656" behindDoc="0" locked="0" layoutInCell="1" allowOverlap="1" wp14:anchorId="62DCDD66" wp14:editId="40CF1F0F">
                      <wp:simplePos x="0" y="0"/>
                      <wp:positionH relativeFrom="column">
                        <wp:posOffset>1945005</wp:posOffset>
                      </wp:positionH>
                      <wp:positionV relativeFrom="paragraph">
                        <wp:posOffset>124460</wp:posOffset>
                      </wp:positionV>
                      <wp:extent cx="1149350" cy="660400"/>
                      <wp:effectExtent l="38100" t="38100" r="31750" b="25400"/>
                      <wp:wrapNone/>
                      <wp:docPr id="211" name="Straight Arrow Connector 211"/>
                      <wp:cNvGraphicFramePr/>
                      <a:graphic xmlns:a="http://schemas.openxmlformats.org/drawingml/2006/main">
                        <a:graphicData uri="http://schemas.microsoft.com/office/word/2010/wordprocessingShape">
                          <wps:wsp>
                            <wps:cNvCnPr/>
                            <wps:spPr>
                              <a:xfrm flipH="1" flipV="1">
                                <a:off x="0" y="0"/>
                                <a:ext cx="1149350" cy="660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CD5491" id="Straight Arrow Connector 211" o:spid="_x0000_s1026" type="#_x0000_t32" style="position:absolute;margin-left:153.15pt;margin-top:9.8pt;width:90.5pt;height:52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" strokecolor="#4579b8 [3044]">
                      <v:stroke endarrow="block"/>
                    </v:shape>
                  </w:pict>
                </mc:Fallback>
              </mc:AlternateContent>
            </w:r>
            <w:r w:rsidRPr="00C64BD5">
              <w:rPr>
                <w:sz w:val="28"/>
              </w:rPr>
              <w:t xml:space="preserve">        self.master.filepath = ""</w:t>
            </w:r>
          </w:p>
          <w:p w14:paraId="7B622BFA" w14:textId="78A46BD4" w:rsidR="00D3611E" w:rsidRPr="00230C21" w:rsidRDefault="00324C4F" w:rsidP="002B51D5">
            <w:pPr>
              <w:rPr>
                <w:sz w:val="28"/>
              </w:rPr>
            </w:pPr>
            <w:r>
              <w:rPr>
                <w:noProof/>
                <w:lang w:eastAsia="en-GB"/>
              </w:rPr>
              <mc:AlternateContent>
                <mc:Choice Requires="wps">
                  <w:drawing>
                    <wp:anchor distT="0" distB="0" distL="114300" distR="114300" simplePos="0" relativeHeight="251788288" behindDoc="0" locked="0" layoutInCell="1" allowOverlap="1" wp14:anchorId="3F45B97C" wp14:editId="328DC449">
                      <wp:simplePos x="0" y="0"/>
                      <wp:positionH relativeFrom="column">
                        <wp:posOffset>1606794</wp:posOffset>
                      </wp:positionH>
                      <wp:positionV relativeFrom="paragraph">
                        <wp:posOffset>123336</wp:posOffset>
                      </wp:positionV>
                      <wp:extent cx="1441450" cy="1123950"/>
                      <wp:effectExtent l="38100" t="38100" r="25400" b="19050"/>
                      <wp:wrapNone/>
                      <wp:docPr id="237" name="Straight Arrow Connector 237"/>
                      <wp:cNvGraphicFramePr/>
                      <a:graphic xmlns:a="http://schemas.openxmlformats.org/drawingml/2006/main">
                        <a:graphicData uri="http://schemas.microsoft.com/office/word/2010/wordprocessingShape">
                          <wps:wsp>
                            <wps:cNvCnPr/>
                            <wps:spPr>
                              <a:xfrm flipH="1" flipV="1">
                                <a:off x="0" y="0"/>
                                <a:ext cx="1441450" cy="1123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77D078" id="Straight Arrow Connector 237" o:spid="_x0000_s1026" type="#_x0000_t32" style="position:absolute;margin-left:126.5pt;margin-top:9.7pt;width:113.5pt;height:88.5pt;flip:x 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" strokecolor="#4579b8 [3044]">
                      <v:stroke endarrow="block"/>
                    </v:shape>
                  </w:pict>
                </mc:Fallback>
              </mc:AlternateContent>
            </w:r>
            <w:r w:rsidR="00D3611E">
              <w:rPr>
                <w:sz w:val="28"/>
              </w:rPr>
              <w:t xml:space="preserve">        </w:t>
            </w:r>
            <w:r w:rsidR="00D3611E" w:rsidRPr="00C64BD5">
              <w:rPr>
                <w:sz w:val="28"/>
              </w:rPr>
              <w:t>self.init_window()</w:t>
            </w:r>
          </w:p>
        </w:tc>
        <w:tc>
          <w:tcPr>
            <w:tcW w:w="4957" w:type="dxa"/>
          </w:tcPr>
          <w:p w14:paraId="003E0924" w14:textId="4A5D5049" w:rsidR="00D3611E" w:rsidRPr="000117C9" w:rsidRDefault="00D3611E" w:rsidP="004D49E3">
            <w:pPr>
              <w:rPr>
                <w:sz w:val="22"/>
                <w:szCs w:val="22"/>
              </w:rPr>
            </w:pPr>
            <w:r w:rsidRPr="000117C9">
              <w:rPr>
                <w:sz w:val="22"/>
                <w:szCs w:val="22"/>
              </w:rPr>
              <w:t xml:space="preserve">The class Window inherits the Frame class, which is a </w:t>
            </w:r>
            <w:r w:rsidR="006C08C6" w:rsidRPr="000117C9">
              <w:rPr>
                <w:sz w:val="22"/>
                <w:szCs w:val="22"/>
              </w:rPr>
              <w:t>built-in</w:t>
            </w:r>
            <w:r w:rsidRPr="000117C9">
              <w:rPr>
                <w:sz w:val="22"/>
                <w:szCs w:val="22"/>
              </w:rPr>
              <w:t xml:space="preserve"> class within the Tkinter library</w:t>
            </w:r>
          </w:p>
        </w:tc>
      </w:tr>
      <w:tr w:rsidR="00D3611E" w14:paraId="73AD5BEE" w14:textId="77777777" w:rsidTr="002B51D5">
        <w:trPr>
          <w:trHeight w:val="316"/>
        </w:trPr>
        <w:tc>
          <w:tcPr>
            <w:tcW w:w="4956" w:type="dxa"/>
            <w:vMerge/>
          </w:tcPr>
          <w:p w14:paraId="2AE1B217" w14:textId="77777777" w:rsidR="00D3611E" w:rsidRPr="005A02E3" w:rsidRDefault="00D3611E" w:rsidP="002B51D5">
            <w:pPr>
              <w:rPr>
                <w:sz w:val="28"/>
              </w:rPr>
            </w:pPr>
          </w:p>
        </w:tc>
        <w:tc>
          <w:tcPr>
            <w:tcW w:w="4957" w:type="dxa"/>
          </w:tcPr>
          <w:p w14:paraId="2F79EE07" w14:textId="1D33DEB4" w:rsidR="00D3611E" w:rsidRPr="000117C9" w:rsidRDefault="00D90BBE" w:rsidP="004D49E3">
            <w:pPr>
              <w:rPr>
                <w:sz w:val="22"/>
                <w:szCs w:val="22"/>
              </w:rPr>
            </w:pPr>
            <w:r w:rsidRPr="000117C9">
              <w:rPr>
                <w:sz w:val="22"/>
                <w:szCs w:val="22"/>
              </w:rPr>
              <w:t xml:space="preserve">Calls constructor of </w:t>
            </w:r>
            <w:r w:rsidR="00D3611E" w:rsidRPr="000117C9">
              <w:rPr>
                <w:sz w:val="22"/>
                <w:szCs w:val="22"/>
              </w:rPr>
              <w:t xml:space="preserve">the </w:t>
            </w:r>
            <w:r w:rsidRPr="000117C9">
              <w:rPr>
                <w:sz w:val="22"/>
                <w:szCs w:val="22"/>
              </w:rPr>
              <w:t xml:space="preserve">Frame </w:t>
            </w:r>
            <w:r w:rsidR="00D3611E" w:rsidRPr="000117C9">
              <w:rPr>
                <w:sz w:val="22"/>
                <w:szCs w:val="22"/>
              </w:rPr>
              <w:t xml:space="preserve">parent class to initialise all </w:t>
            </w:r>
            <w:r w:rsidRPr="000117C9">
              <w:rPr>
                <w:sz w:val="22"/>
                <w:szCs w:val="22"/>
              </w:rPr>
              <w:t>inherited attributes.</w:t>
            </w:r>
            <w:r w:rsidR="00D3611E" w:rsidRPr="000117C9">
              <w:rPr>
                <w:sz w:val="22"/>
                <w:szCs w:val="22"/>
              </w:rPr>
              <w:t xml:space="preserve"> </w:t>
            </w:r>
            <w:r w:rsidRPr="000117C9">
              <w:rPr>
                <w:sz w:val="22"/>
                <w:szCs w:val="22"/>
              </w:rPr>
              <w:t>M</w:t>
            </w:r>
            <w:r w:rsidR="00D3611E" w:rsidRPr="000117C9">
              <w:rPr>
                <w:sz w:val="22"/>
                <w:szCs w:val="22"/>
              </w:rPr>
              <w:t>aster is a widget within the parent class and is None by default</w:t>
            </w:r>
            <w:r w:rsidR="00407405" w:rsidRPr="000117C9">
              <w:rPr>
                <w:sz w:val="22"/>
                <w:szCs w:val="22"/>
              </w:rPr>
              <w:t>.</w:t>
            </w:r>
            <w:r w:rsidR="00EF7B22">
              <w:rPr>
                <w:sz w:val="22"/>
                <w:szCs w:val="22"/>
              </w:rPr>
              <w:t xml:space="preserve"> </w:t>
            </w:r>
            <w:r w:rsidR="00407405" w:rsidRPr="000117C9">
              <w:rPr>
                <w:sz w:val="22"/>
                <w:szCs w:val="22"/>
              </w:rPr>
              <w:t xml:space="preserve">However, to utilise the frames, a root </w:t>
            </w:r>
            <w:r w:rsidR="00EF7B22">
              <w:rPr>
                <w:sz w:val="22"/>
                <w:szCs w:val="22"/>
              </w:rPr>
              <w:t>widget</w:t>
            </w:r>
            <w:r w:rsidR="00407405" w:rsidRPr="000117C9">
              <w:rPr>
                <w:sz w:val="22"/>
                <w:szCs w:val="22"/>
              </w:rPr>
              <w:t xml:space="preserve"> Tk() will be passed as master.</w:t>
            </w:r>
          </w:p>
        </w:tc>
      </w:tr>
      <w:tr w:rsidR="00D3611E" w14:paraId="59846BB9" w14:textId="77777777" w:rsidTr="002B51D5">
        <w:trPr>
          <w:trHeight w:val="316"/>
        </w:trPr>
        <w:tc>
          <w:tcPr>
            <w:tcW w:w="4956" w:type="dxa"/>
            <w:vMerge/>
          </w:tcPr>
          <w:p w14:paraId="0A353883" w14:textId="77777777" w:rsidR="00D3611E" w:rsidRPr="005A02E3" w:rsidRDefault="00D3611E" w:rsidP="002B51D5">
            <w:pPr>
              <w:rPr>
                <w:sz w:val="28"/>
              </w:rPr>
            </w:pPr>
          </w:p>
        </w:tc>
        <w:tc>
          <w:tcPr>
            <w:tcW w:w="4957" w:type="dxa"/>
          </w:tcPr>
          <w:p w14:paraId="36C5B383" w14:textId="04B0CE1C" w:rsidR="00D3611E" w:rsidRPr="000117C9" w:rsidRDefault="00D3611E" w:rsidP="004D49E3">
            <w:pPr>
              <w:rPr>
                <w:sz w:val="22"/>
                <w:szCs w:val="22"/>
              </w:rPr>
            </w:pPr>
            <w:r w:rsidRPr="000117C9">
              <w:rPr>
                <w:sz w:val="22"/>
                <w:szCs w:val="22"/>
              </w:rPr>
              <w:t xml:space="preserve">operation attribute is a string variable that stores the operation choice that the user entered in Operation Option </w:t>
            </w:r>
            <w:r w:rsidR="00D90BBE" w:rsidRPr="000117C9">
              <w:rPr>
                <w:sz w:val="22"/>
                <w:szCs w:val="22"/>
              </w:rPr>
              <w:t>frame</w:t>
            </w:r>
          </w:p>
        </w:tc>
      </w:tr>
      <w:tr w:rsidR="00D3611E" w14:paraId="05B8F1A1" w14:textId="77777777" w:rsidTr="00D3611E">
        <w:trPr>
          <w:trHeight w:val="295"/>
        </w:trPr>
        <w:tc>
          <w:tcPr>
            <w:tcW w:w="4956" w:type="dxa"/>
            <w:vMerge/>
          </w:tcPr>
          <w:p w14:paraId="371BE2BC" w14:textId="77777777" w:rsidR="00D3611E" w:rsidRPr="005A02E3" w:rsidRDefault="00D3611E" w:rsidP="002B51D5">
            <w:pPr>
              <w:rPr>
                <w:sz w:val="28"/>
              </w:rPr>
            </w:pPr>
          </w:p>
        </w:tc>
        <w:tc>
          <w:tcPr>
            <w:tcW w:w="4957" w:type="dxa"/>
          </w:tcPr>
          <w:p w14:paraId="43D60CE1" w14:textId="1DD95863" w:rsidR="00D3611E" w:rsidRPr="000117C9" w:rsidRDefault="006E71BD" w:rsidP="004D49E3">
            <w:pPr>
              <w:rPr>
                <w:sz w:val="22"/>
                <w:szCs w:val="22"/>
              </w:rPr>
            </w:pPr>
            <w:r>
              <w:rPr>
                <w:sz w:val="22"/>
                <w:szCs w:val="22"/>
              </w:rPr>
              <w:t>self.</w:t>
            </w:r>
            <w:r w:rsidR="00D3611E" w:rsidRPr="000117C9">
              <w:rPr>
                <w:sz w:val="22"/>
                <w:szCs w:val="22"/>
              </w:rPr>
              <w:t>master.filepath attribute is a string variable that stores the file directory of the imported image</w:t>
            </w:r>
          </w:p>
        </w:tc>
      </w:tr>
      <w:tr w:rsidR="00D3611E" w14:paraId="35EE84EF" w14:textId="77777777" w:rsidTr="00230C21">
        <w:trPr>
          <w:trHeight w:val="295"/>
        </w:trPr>
        <w:tc>
          <w:tcPr>
            <w:tcW w:w="4956" w:type="dxa"/>
            <w:vMerge/>
          </w:tcPr>
          <w:p w14:paraId="2FEC661C" w14:textId="77777777" w:rsidR="00D3611E" w:rsidRPr="005A02E3" w:rsidRDefault="00D3611E" w:rsidP="002B51D5">
            <w:pPr>
              <w:rPr>
                <w:sz w:val="28"/>
              </w:rPr>
            </w:pPr>
          </w:p>
        </w:tc>
        <w:tc>
          <w:tcPr>
            <w:tcW w:w="4957" w:type="dxa"/>
          </w:tcPr>
          <w:p w14:paraId="1B15FF44" w14:textId="39B6D581" w:rsidR="00D3611E" w:rsidRPr="000117C9" w:rsidRDefault="00D3611E" w:rsidP="004D49E3">
            <w:pPr>
              <w:rPr>
                <w:sz w:val="22"/>
                <w:szCs w:val="22"/>
              </w:rPr>
            </w:pPr>
            <w:r w:rsidRPr="000117C9">
              <w:rPr>
                <w:sz w:val="22"/>
                <w:szCs w:val="22"/>
              </w:rPr>
              <w:t xml:space="preserve">Init_window() method creates the main menu </w:t>
            </w:r>
            <w:r w:rsidR="00D90BBE" w:rsidRPr="000117C9">
              <w:rPr>
                <w:sz w:val="22"/>
                <w:szCs w:val="22"/>
              </w:rPr>
              <w:t>frame</w:t>
            </w:r>
            <w:r w:rsidRPr="000117C9">
              <w:rPr>
                <w:sz w:val="22"/>
                <w:szCs w:val="22"/>
              </w:rPr>
              <w:t xml:space="preserve">, it is called within the constructor so that whenever an object of Window class is instantiated, the main menu </w:t>
            </w:r>
            <w:r w:rsidR="00D90BBE" w:rsidRPr="000117C9">
              <w:rPr>
                <w:sz w:val="22"/>
                <w:szCs w:val="22"/>
              </w:rPr>
              <w:t xml:space="preserve">frame </w:t>
            </w:r>
            <w:r w:rsidRPr="000117C9">
              <w:rPr>
                <w:sz w:val="22"/>
                <w:szCs w:val="22"/>
              </w:rPr>
              <w:t>would be displayed automatically.</w:t>
            </w:r>
          </w:p>
        </w:tc>
      </w:tr>
    </w:tbl>
    <w:p w14:paraId="113833BD" w14:textId="77777777" w:rsidR="00E302ED" w:rsidRPr="004D49E3" w:rsidRDefault="00E302ED" w:rsidP="004D49E3"/>
    <w:bookmarkStart w:id="76" w:name="_Toc34841720"/>
    <w:bookmarkStart w:id="77" w:name="_Toc36144962"/>
    <w:p w14:paraId="532E5CBD" w14:textId="0E55D95B" w:rsidR="000B08A9" w:rsidRDefault="00324C4F" w:rsidP="00A713CB">
      <w:pPr>
        <w:pStyle w:val="Heading3"/>
      </w:pPr>
      <w:r>
        <w:rPr>
          <w:noProof/>
          <w:lang w:eastAsia="en-GB"/>
        </w:rPr>
        <mc:AlternateContent>
          <mc:Choice Requires="wps">
            <w:drawing>
              <wp:anchor distT="0" distB="0" distL="114300" distR="114300" simplePos="0" relativeHeight="251720704" behindDoc="0" locked="0" layoutInCell="1" allowOverlap="1" wp14:anchorId="4D2B02D5" wp14:editId="10673515">
                <wp:simplePos x="0" y="0"/>
                <wp:positionH relativeFrom="column">
                  <wp:posOffset>3837842</wp:posOffset>
                </wp:positionH>
                <wp:positionV relativeFrom="paragraph">
                  <wp:posOffset>629137</wp:posOffset>
                </wp:positionV>
                <wp:extent cx="1195656" cy="211553"/>
                <wp:effectExtent l="38100" t="0" r="24130" b="74295"/>
                <wp:wrapNone/>
                <wp:docPr id="212" name="Straight Arrow Connector 212"/>
                <wp:cNvGraphicFramePr/>
                <a:graphic xmlns:a="http://schemas.openxmlformats.org/drawingml/2006/main">
                  <a:graphicData uri="http://schemas.microsoft.com/office/word/2010/wordprocessingShape">
                    <wps:wsp>
                      <wps:cNvCnPr/>
                      <wps:spPr>
                        <a:xfrm flipH="1">
                          <a:off x="0" y="0"/>
                          <a:ext cx="1195656" cy="2115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5EAE90" id="Straight Arrow Connector 212" o:spid="_x0000_s1026" type="#_x0000_t32" style="position:absolute;margin-left:302.2pt;margin-top:49.55pt;width:94.15pt;height:16.6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" strokecolor="#4579b8 [3044]">
                <v:stroke endarrow="block"/>
              </v:shape>
            </w:pict>
          </mc:Fallback>
        </mc:AlternateContent>
      </w:r>
      <w:r w:rsidR="00551DA2">
        <w:t xml:space="preserve">2.4.4 </w:t>
      </w:r>
      <w:r w:rsidR="004135E5">
        <w:t>Init</w:t>
      </w:r>
      <w:r w:rsidR="004B426E">
        <w:t>_</w:t>
      </w:r>
      <w:r w:rsidR="004135E5">
        <w:t>Window</w:t>
      </w:r>
      <w:r w:rsidR="000B08A9">
        <w:t>()</w:t>
      </w:r>
      <w:bookmarkEnd w:id="76"/>
      <w:bookmarkEnd w:id="77"/>
    </w:p>
    <w:tbl>
      <w:tblPr>
        <w:tblStyle w:val="TableGrid"/>
        <w:tblW w:w="11625" w:type="dxa"/>
        <w:tblInd w:w="-998" w:type="dxa"/>
        <w:tblLook w:val="04A0" w:firstRow="1" w:lastRow="0" w:firstColumn="1" w:lastColumn="0" w:noHBand="0" w:noVBand="1"/>
      </w:tblPr>
      <w:tblGrid>
        <w:gridCol w:w="8931"/>
        <w:gridCol w:w="2694"/>
      </w:tblGrid>
      <w:tr w:rsidR="004135E5" w14:paraId="43F29DB6" w14:textId="403E2117" w:rsidTr="000117C9">
        <w:trPr>
          <w:trHeight w:val="416"/>
        </w:trPr>
        <w:tc>
          <w:tcPr>
            <w:tcW w:w="8931" w:type="dxa"/>
            <w:vMerge w:val="restart"/>
          </w:tcPr>
          <w:p w14:paraId="0C11E09C" w14:textId="77777777" w:rsidR="00324C4F" w:rsidRPr="00150914" w:rsidRDefault="00324C4F" w:rsidP="00324C4F">
            <w:pPr>
              <w:rPr>
                <w:sz w:val="28"/>
              </w:rPr>
            </w:pPr>
            <w:r w:rsidRPr="00150914">
              <w:rPr>
                <w:sz w:val="28"/>
              </w:rPr>
              <w:t>def init_window(self):</w:t>
            </w:r>
          </w:p>
          <w:p w14:paraId="24E26A1C" w14:textId="77777777" w:rsidR="00324C4F" w:rsidRPr="00150914" w:rsidRDefault="00324C4F" w:rsidP="00324C4F">
            <w:pPr>
              <w:rPr>
                <w:sz w:val="28"/>
              </w:rPr>
            </w:pPr>
            <w:r w:rsidRPr="00150914">
              <w:rPr>
                <w:sz w:val="28"/>
              </w:rPr>
              <w:t xml:space="preserve">        self.master.title("Main Menu") #Name of the frame</w:t>
            </w:r>
          </w:p>
          <w:p w14:paraId="1D0D78CF" w14:textId="3B71AA42" w:rsidR="00324C4F" w:rsidRPr="00150914" w:rsidRDefault="00324C4F" w:rsidP="00324C4F">
            <w:pPr>
              <w:rPr>
                <w:sz w:val="28"/>
              </w:rPr>
            </w:pPr>
            <w:r w:rsidRPr="00150914">
              <w:rPr>
                <w:sz w:val="28"/>
              </w:rPr>
              <w:t xml:space="preserve">        self.pack(fill=BOTH, expand=1) #Widget fill empty space</w:t>
            </w:r>
          </w:p>
          <w:p w14:paraId="28E05F5D" w14:textId="77777777" w:rsidR="00324C4F" w:rsidRPr="00150914" w:rsidRDefault="00324C4F" w:rsidP="00324C4F">
            <w:pPr>
              <w:rPr>
                <w:sz w:val="28"/>
              </w:rPr>
            </w:pPr>
            <w:r w:rsidRPr="00150914">
              <w:rPr>
                <w:sz w:val="28"/>
              </w:rPr>
              <w:t xml:space="preserve">        input_button = Button(self,text = "Open Image File",width = 28,</w:t>
            </w:r>
          </w:p>
          <w:p w14:paraId="42B7352C" w14:textId="6E6A230F" w:rsidR="00324C4F" w:rsidRPr="00150914" w:rsidRDefault="00042278" w:rsidP="00324C4F">
            <w:pPr>
              <w:rPr>
                <w:sz w:val="28"/>
              </w:rPr>
            </w:pPr>
            <w:r>
              <w:rPr>
                <w:noProof/>
                <w:lang w:eastAsia="en-GB"/>
              </w:rPr>
              <mc:AlternateContent>
                <mc:Choice Requires="wps">
                  <w:drawing>
                    <wp:anchor distT="0" distB="0" distL="114300" distR="114300" simplePos="0" relativeHeight="251790336" behindDoc="0" locked="0" layoutInCell="1" allowOverlap="1" wp14:anchorId="52F0D425" wp14:editId="24B7665B">
                      <wp:simplePos x="0" y="0"/>
                      <wp:positionH relativeFrom="column">
                        <wp:posOffset>4538442</wp:posOffset>
                      </wp:positionH>
                      <wp:positionV relativeFrom="paragraph">
                        <wp:posOffset>108731</wp:posOffset>
                      </wp:positionV>
                      <wp:extent cx="1072466" cy="45719"/>
                      <wp:effectExtent l="19050" t="76200" r="13970" b="50165"/>
                      <wp:wrapNone/>
                      <wp:docPr id="238" name="Straight Arrow Connector 238"/>
                      <wp:cNvGraphicFramePr/>
                      <a:graphic xmlns:a="http://schemas.openxmlformats.org/drawingml/2006/main">
                        <a:graphicData uri="http://schemas.microsoft.com/office/word/2010/wordprocessingShape">
                          <wps:wsp>
                            <wps:cNvCnPr/>
                            <wps:spPr>
                              <a:xfrm flipH="1" flipV="1">
                                <a:off x="0" y="0"/>
                                <a:ext cx="10724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D7491" id="Straight Arrow Connector 238" o:spid="_x0000_s1026" type="#_x0000_t32" style="position:absolute;margin-left:357.35pt;margin-top:8.55pt;width:84.45pt;height:3.6pt;flip:x 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" strokecolor="#4579b8 [3044]">
                      <v:stroke endarrow="block"/>
                    </v:shape>
                  </w:pict>
                </mc:Fallback>
              </mc:AlternateContent>
            </w:r>
            <w:r w:rsidR="00324C4F" w:rsidRPr="00150914">
              <w:rPr>
                <w:sz w:val="28"/>
              </w:rPr>
              <w:t xml:space="preserve">                              height = 4, bg = "#379683", fg ="Black",</w:t>
            </w:r>
          </w:p>
          <w:p w14:paraId="097FB048" w14:textId="77777777" w:rsidR="00324C4F" w:rsidRPr="00150914" w:rsidRDefault="00324C4F" w:rsidP="00324C4F">
            <w:pPr>
              <w:rPr>
                <w:sz w:val="28"/>
              </w:rPr>
            </w:pPr>
            <w:r w:rsidRPr="00150914">
              <w:rPr>
                <w:sz w:val="28"/>
              </w:rPr>
              <w:t xml:space="preserve">                              command = self.Open_Image) #Open_Image button</w:t>
            </w:r>
          </w:p>
          <w:p w14:paraId="029A5EBA" w14:textId="77777777" w:rsidR="00324C4F" w:rsidRPr="00150914" w:rsidRDefault="00324C4F" w:rsidP="00324C4F">
            <w:pPr>
              <w:rPr>
                <w:sz w:val="28"/>
              </w:rPr>
            </w:pPr>
            <w:r w:rsidRPr="00150914">
              <w:rPr>
                <w:sz w:val="28"/>
              </w:rPr>
              <w:t xml:space="preserve">        instruction_button =Button(self,text = "Instructions",width = 28,</w:t>
            </w:r>
          </w:p>
          <w:p w14:paraId="7730AB42" w14:textId="351AF55B" w:rsidR="00324C4F" w:rsidRPr="00150914" w:rsidRDefault="00324C4F" w:rsidP="00324C4F">
            <w:pPr>
              <w:rPr>
                <w:sz w:val="28"/>
              </w:rPr>
            </w:pPr>
            <w:r w:rsidRPr="00150914">
              <w:rPr>
                <w:sz w:val="28"/>
              </w:rPr>
              <w:t xml:space="preserve">                                   height = 4,bg = "#5CDB95",fg ="Black",</w:t>
            </w:r>
          </w:p>
          <w:p w14:paraId="2126EAD5" w14:textId="3E0BE388" w:rsidR="00324C4F" w:rsidRPr="00150914" w:rsidRDefault="00324C4F" w:rsidP="00324C4F">
            <w:pPr>
              <w:rPr>
                <w:sz w:val="28"/>
              </w:rPr>
            </w:pPr>
            <w:r>
              <w:rPr>
                <w:noProof/>
                <w:lang w:eastAsia="en-GB"/>
              </w:rPr>
              <mc:AlternateContent>
                <mc:Choice Requires="wps">
                  <w:drawing>
                    <wp:anchor distT="0" distB="0" distL="114300" distR="114300" simplePos="0" relativeHeight="251794432" behindDoc="0" locked="0" layoutInCell="1" allowOverlap="1" wp14:anchorId="12A46570" wp14:editId="4942016D">
                      <wp:simplePos x="0" y="0"/>
                      <wp:positionH relativeFrom="column">
                        <wp:posOffset>4357614</wp:posOffset>
                      </wp:positionH>
                      <wp:positionV relativeFrom="paragraph">
                        <wp:posOffset>121041</wp:posOffset>
                      </wp:positionV>
                      <wp:extent cx="1244014" cy="801858"/>
                      <wp:effectExtent l="38100" t="0" r="32385" b="55880"/>
                      <wp:wrapNone/>
                      <wp:docPr id="239" name="Straight Arrow Connector 239"/>
                      <wp:cNvGraphicFramePr/>
                      <a:graphic xmlns:a="http://schemas.openxmlformats.org/drawingml/2006/main">
                        <a:graphicData uri="http://schemas.microsoft.com/office/word/2010/wordprocessingShape">
                          <wps:wsp>
                            <wps:cNvCnPr/>
                            <wps:spPr>
                              <a:xfrm flipH="1">
                                <a:off x="0" y="0"/>
                                <a:ext cx="1244014" cy="8018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03C68D" id="Straight Arrow Connector 239" o:spid="_x0000_s1026" type="#_x0000_t32" style="position:absolute;margin-left:343.1pt;margin-top:9.55pt;width:97.95pt;height:63.15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" strokecolor="#4579b8 [3044]">
                      <v:stroke endarrow="block"/>
                    </v:shape>
                  </w:pict>
                </mc:Fallback>
              </mc:AlternateContent>
            </w:r>
            <w:r w:rsidRPr="00150914">
              <w:rPr>
                <w:sz w:val="28"/>
              </w:rPr>
              <w:t xml:space="preserve">                                   command = self.display_instruction)</w:t>
            </w:r>
          </w:p>
          <w:p w14:paraId="6D0BAE7D" w14:textId="1C4FD786" w:rsidR="00324C4F" w:rsidRPr="00150914" w:rsidRDefault="00324C4F" w:rsidP="00324C4F">
            <w:pPr>
              <w:rPr>
                <w:sz w:val="28"/>
              </w:rPr>
            </w:pPr>
            <w:r w:rsidRPr="00150914">
              <w:rPr>
                <w:sz w:val="28"/>
              </w:rPr>
              <w:t xml:space="preserve">                                    #Instructions Button</w:t>
            </w:r>
          </w:p>
          <w:p w14:paraId="7431EBB1" w14:textId="2830C364" w:rsidR="00324C4F" w:rsidRPr="00150914" w:rsidRDefault="00324C4F" w:rsidP="00324C4F">
            <w:pPr>
              <w:rPr>
                <w:sz w:val="28"/>
              </w:rPr>
            </w:pPr>
            <w:r w:rsidRPr="00150914">
              <w:rPr>
                <w:sz w:val="28"/>
              </w:rPr>
              <w:t xml:space="preserve">        exit_button = Button(self,text = "Exit", width = 28, height = 4,</w:t>
            </w:r>
          </w:p>
          <w:p w14:paraId="3A2BCFED" w14:textId="4CB1A55D" w:rsidR="00324C4F" w:rsidRPr="00150914" w:rsidRDefault="00324C4F" w:rsidP="00324C4F">
            <w:pPr>
              <w:rPr>
                <w:sz w:val="28"/>
              </w:rPr>
            </w:pPr>
            <w:r w:rsidRPr="00150914">
              <w:rPr>
                <w:sz w:val="28"/>
              </w:rPr>
              <w:t xml:space="preserve">                             bg = "#AFD275",fg ="Black",</w:t>
            </w:r>
          </w:p>
          <w:p w14:paraId="3DD47CDB" w14:textId="22320375" w:rsidR="00324C4F" w:rsidRPr="00150914" w:rsidRDefault="00324C4F" w:rsidP="00324C4F">
            <w:pPr>
              <w:rPr>
                <w:sz w:val="28"/>
              </w:rPr>
            </w:pPr>
            <w:r w:rsidRPr="00150914">
              <w:rPr>
                <w:sz w:val="28"/>
              </w:rPr>
              <w:t xml:space="preserve">                             command = self.master.destroy)#Exit button</w:t>
            </w:r>
          </w:p>
          <w:p w14:paraId="1BC6BB85" w14:textId="73BB56A6" w:rsidR="00324C4F" w:rsidRPr="00150914" w:rsidRDefault="00324C4F" w:rsidP="00324C4F">
            <w:pPr>
              <w:rPr>
                <w:sz w:val="28"/>
              </w:rPr>
            </w:pPr>
            <w:r>
              <w:rPr>
                <w:noProof/>
                <w:lang w:eastAsia="en-GB"/>
              </w:rPr>
              <mc:AlternateContent>
                <mc:Choice Requires="wps">
                  <w:drawing>
                    <wp:anchor distT="0" distB="0" distL="114300" distR="114300" simplePos="0" relativeHeight="251796480" behindDoc="0" locked="0" layoutInCell="1" allowOverlap="1" wp14:anchorId="3641424F" wp14:editId="745CBC91">
                      <wp:simplePos x="0" y="0"/>
                      <wp:positionH relativeFrom="column">
                        <wp:posOffset>3291399</wp:posOffset>
                      </wp:positionH>
                      <wp:positionV relativeFrom="paragraph">
                        <wp:posOffset>83869</wp:posOffset>
                      </wp:positionV>
                      <wp:extent cx="2310423" cy="241788"/>
                      <wp:effectExtent l="38100" t="0" r="13970" b="82550"/>
                      <wp:wrapNone/>
                      <wp:docPr id="241" name="Straight Arrow Connector 241"/>
                      <wp:cNvGraphicFramePr/>
                      <a:graphic xmlns:a="http://schemas.openxmlformats.org/drawingml/2006/main">
                        <a:graphicData uri="http://schemas.microsoft.com/office/word/2010/wordprocessingShape">
                          <wps:wsp>
                            <wps:cNvCnPr/>
                            <wps:spPr>
                              <a:xfrm flipH="1">
                                <a:off x="0" y="0"/>
                                <a:ext cx="2310423" cy="241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471173" id="Straight Arrow Connector 241" o:spid="_x0000_s1026" type="#_x0000_t32" style="position:absolute;margin-left:259.15pt;margin-top:6.6pt;width:181.9pt;height:19.05pt;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" strokecolor="#4579b8 [3044]">
                      <v:stroke endarrow="block"/>
                    </v:shape>
                  </w:pict>
                </mc:Fallback>
              </mc:AlternateContent>
            </w:r>
            <w:r w:rsidRPr="00150914">
              <w:rPr>
                <w:sz w:val="28"/>
              </w:rPr>
              <w:t xml:space="preserve">        input_button.place(x=0,y=0)</w:t>
            </w:r>
          </w:p>
          <w:p w14:paraId="3214AE9D" w14:textId="77777777" w:rsidR="00324C4F" w:rsidRPr="00150914" w:rsidRDefault="00324C4F" w:rsidP="00324C4F">
            <w:pPr>
              <w:rPr>
                <w:sz w:val="28"/>
              </w:rPr>
            </w:pPr>
            <w:r w:rsidRPr="00150914">
              <w:rPr>
                <w:sz w:val="28"/>
              </w:rPr>
              <w:t xml:space="preserve">        instruction_button.place(x=0,y=70)</w:t>
            </w:r>
          </w:p>
          <w:p w14:paraId="5E7B99F2" w14:textId="77777777" w:rsidR="00324C4F" w:rsidRPr="00150914" w:rsidRDefault="00324C4F" w:rsidP="00324C4F">
            <w:pPr>
              <w:rPr>
                <w:sz w:val="28"/>
              </w:rPr>
            </w:pPr>
            <w:r w:rsidRPr="00150914">
              <w:rPr>
                <w:sz w:val="28"/>
              </w:rPr>
              <w:t xml:space="preserve">        exit_button.place(x=0,y=140)</w:t>
            </w:r>
          </w:p>
          <w:p w14:paraId="46CDBBBF" w14:textId="77777777" w:rsidR="00324C4F" w:rsidRPr="00150914" w:rsidRDefault="00324C4F" w:rsidP="00324C4F">
            <w:pPr>
              <w:rPr>
                <w:sz w:val="28"/>
              </w:rPr>
            </w:pPr>
            <w:r w:rsidRPr="00150914">
              <w:rPr>
                <w:sz w:val="28"/>
              </w:rPr>
              <w:t xml:space="preserve">        #Placing of buttons with specified coordinates and place them on frame</w:t>
            </w:r>
          </w:p>
          <w:p w14:paraId="6ABF321E" w14:textId="1E4F064A" w:rsidR="004135E5" w:rsidRPr="004135E5" w:rsidRDefault="00324C4F" w:rsidP="004135E5">
            <w:pPr>
              <w:rPr>
                <w:sz w:val="28"/>
              </w:rPr>
            </w:pPr>
            <w:r w:rsidRPr="00150914">
              <w:rPr>
                <w:sz w:val="28"/>
              </w:rPr>
              <w:t xml:space="preserve">        #Set coordinates of buttons and place them on the frame</w:t>
            </w:r>
          </w:p>
        </w:tc>
        <w:tc>
          <w:tcPr>
            <w:tcW w:w="2694" w:type="dxa"/>
          </w:tcPr>
          <w:p w14:paraId="2A884AEB" w14:textId="567099B3" w:rsidR="00185939" w:rsidRPr="000117C9" w:rsidRDefault="00185939" w:rsidP="00641D34">
            <w:pPr>
              <w:rPr>
                <w:sz w:val="22"/>
                <w:szCs w:val="22"/>
              </w:rPr>
            </w:pPr>
            <w:r w:rsidRPr="000117C9">
              <w:rPr>
                <w:sz w:val="22"/>
                <w:szCs w:val="22"/>
              </w:rPr>
              <w:t xml:space="preserve">Geometry organizer/packer which allows widgets to be organized. </w:t>
            </w:r>
          </w:p>
        </w:tc>
      </w:tr>
      <w:tr w:rsidR="004135E5" w14:paraId="01F607F8" w14:textId="77777777" w:rsidTr="000117C9">
        <w:trPr>
          <w:trHeight w:val="1694"/>
        </w:trPr>
        <w:tc>
          <w:tcPr>
            <w:tcW w:w="8931" w:type="dxa"/>
            <w:vMerge/>
          </w:tcPr>
          <w:p w14:paraId="7678D0BD" w14:textId="77777777" w:rsidR="004135E5" w:rsidRPr="00D90BBE" w:rsidRDefault="004135E5" w:rsidP="00641D34">
            <w:pPr>
              <w:rPr>
                <w:sz w:val="28"/>
              </w:rPr>
            </w:pPr>
          </w:p>
        </w:tc>
        <w:tc>
          <w:tcPr>
            <w:tcW w:w="2694" w:type="dxa"/>
          </w:tcPr>
          <w:p w14:paraId="13ECE410" w14:textId="24C2592C" w:rsidR="004135E5" w:rsidRPr="000117C9" w:rsidRDefault="00407405" w:rsidP="00641D34">
            <w:pPr>
              <w:rPr>
                <w:sz w:val="22"/>
                <w:szCs w:val="22"/>
              </w:rPr>
            </w:pPr>
            <w:r w:rsidRPr="000117C9">
              <w:rPr>
                <w:sz w:val="22"/>
                <w:szCs w:val="22"/>
              </w:rPr>
              <w:t xml:space="preserve">Creates buttons and specifies </w:t>
            </w:r>
            <w:r w:rsidR="00753B12" w:rsidRPr="000117C9">
              <w:rPr>
                <w:sz w:val="22"/>
                <w:szCs w:val="22"/>
              </w:rPr>
              <w:t xml:space="preserve">its definition: </w:t>
            </w:r>
            <w:r w:rsidRPr="000117C9">
              <w:rPr>
                <w:sz w:val="22"/>
                <w:szCs w:val="22"/>
              </w:rPr>
              <w:t xml:space="preserve">text displayed on the button, height/width, fore/background </w:t>
            </w:r>
            <w:r w:rsidR="000D5EF0" w:rsidRPr="000117C9">
              <w:rPr>
                <w:sz w:val="22"/>
                <w:szCs w:val="22"/>
              </w:rPr>
              <w:t>colour</w:t>
            </w:r>
            <w:r w:rsidRPr="000117C9">
              <w:rPr>
                <w:sz w:val="22"/>
                <w:szCs w:val="22"/>
              </w:rPr>
              <w:t xml:space="preserve"> and the method that will be called onclick </w:t>
            </w:r>
          </w:p>
        </w:tc>
      </w:tr>
      <w:tr w:rsidR="004135E5" w14:paraId="237A4D3C" w14:textId="77777777" w:rsidTr="004135E5">
        <w:trPr>
          <w:trHeight w:val="1025"/>
        </w:trPr>
        <w:tc>
          <w:tcPr>
            <w:tcW w:w="8931" w:type="dxa"/>
            <w:vMerge/>
          </w:tcPr>
          <w:p w14:paraId="569C5383" w14:textId="77777777" w:rsidR="004135E5" w:rsidRPr="00D90BBE" w:rsidRDefault="004135E5" w:rsidP="00641D34">
            <w:pPr>
              <w:rPr>
                <w:sz w:val="28"/>
              </w:rPr>
            </w:pPr>
          </w:p>
        </w:tc>
        <w:tc>
          <w:tcPr>
            <w:tcW w:w="2694" w:type="dxa"/>
          </w:tcPr>
          <w:p w14:paraId="463CBF0E" w14:textId="46D32323" w:rsidR="004135E5" w:rsidRPr="000117C9" w:rsidRDefault="00753B12" w:rsidP="00641D34">
            <w:pPr>
              <w:rPr>
                <w:sz w:val="22"/>
                <w:szCs w:val="22"/>
              </w:rPr>
            </w:pPr>
            <w:r w:rsidRPr="000117C9">
              <w:rPr>
                <w:sz w:val="22"/>
                <w:szCs w:val="22"/>
              </w:rPr>
              <w:t xml:space="preserve">This command </w:t>
            </w:r>
            <w:r w:rsidR="00324C4F" w:rsidRPr="000117C9">
              <w:rPr>
                <w:sz w:val="22"/>
                <w:szCs w:val="22"/>
              </w:rPr>
              <w:t>destroys</w:t>
            </w:r>
            <w:r w:rsidR="00407405" w:rsidRPr="000117C9">
              <w:rPr>
                <w:sz w:val="22"/>
                <w:szCs w:val="22"/>
              </w:rPr>
              <w:t xml:space="preserve"> Root window hence destroying all present frames</w:t>
            </w:r>
          </w:p>
        </w:tc>
      </w:tr>
      <w:tr w:rsidR="004135E5" w14:paraId="4C355A53" w14:textId="77777777" w:rsidTr="004135E5">
        <w:trPr>
          <w:trHeight w:val="1025"/>
        </w:trPr>
        <w:tc>
          <w:tcPr>
            <w:tcW w:w="8931" w:type="dxa"/>
            <w:vMerge/>
          </w:tcPr>
          <w:p w14:paraId="6BE301C4" w14:textId="77777777" w:rsidR="004135E5" w:rsidRPr="00D90BBE" w:rsidRDefault="004135E5" w:rsidP="00641D34">
            <w:pPr>
              <w:rPr>
                <w:sz w:val="28"/>
              </w:rPr>
            </w:pPr>
          </w:p>
        </w:tc>
        <w:tc>
          <w:tcPr>
            <w:tcW w:w="2694" w:type="dxa"/>
          </w:tcPr>
          <w:p w14:paraId="34D882F5" w14:textId="095146B5" w:rsidR="00753B12" w:rsidRPr="000117C9" w:rsidRDefault="00753B12" w:rsidP="00641D34">
            <w:pPr>
              <w:rPr>
                <w:sz w:val="22"/>
                <w:szCs w:val="22"/>
              </w:rPr>
            </w:pPr>
            <w:r w:rsidRPr="000117C9">
              <w:rPr>
                <w:sz w:val="22"/>
                <w:szCs w:val="22"/>
              </w:rPr>
              <w:t xml:space="preserve">Placing of the buttons that were defined above with their specific x and y coordinates. </w:t>
            </w:r>
          </w:p>
          <w:p w14:paraId="7EC7A5EC" w14:textId="57500B90" w:rsidR="004135E5" w:rsidRPr="000117C9" w:rsidRDefault="00753B12" w:rsidP="00641D34">
            <w:pPr>
              <w:rPr>
                <w:sz w:val="22"/>
                <w:szCs w:val="22"/>
              </w:rPr>
            </w:pPr>
            <w:r w:rsidRPr="000117C9">
              <w:rPr>
                <w:sz w:val="22"/>
                <w:szCs w:val="22"/>
              </w:rPr>
              <w:t>Currently I want all buttons to be aligned and are place on the very left of the interface</w:t>
            </w:r>
          </w:p>
        </w:tc>
      </w:tr>
    </w:tbl>
    <w:p w14:paraId="58A021B5" w14:textId="35CB68C2" w:rsidR="00DB76BE" w:rsidRDefault="00DB76BE" w:rsidP="00DB76BE"/>
    <w:p w14:paraId="07BCF8E9" w14:textId="577EBD02" w:rsidR="0055085D" w:rsidRDefault="00662238" w:rsidP="00DB76BE">
      <w:r>
        <w:rPr>
          <w:noProof/>
          <w:lang w:eastAsia="en-GB"/>
        </w:rPr>
        <mc:AlternateContent>
          <mc:Choice Requires="wps">
            <w:drawing>
              <wp:anchor distT="45720" distB="45720" distL="114300" distR="114300" simplePos="0" relativeHeight="251801600" behindDoc="0" locked="0" layoutInCell="1" allowOverlap="1" wp14:anchorId="1473B3AA" wp14:editId="50C06188">
                <wp:simplePos x="0" y="0"/>
                <wp:positionH relativeFrom="column">
                  <wp:posOffset>3739598</wp:posOffset>
                </wp:positionH>
                <wp:positionV relativeFrom="paragraph">
                  <wp:posOffset>878205</wp:posOffset>
                </wp:positionV>
                <wp:extent cx="2787650" cy="1404620"/>
                <wp:effectExtent l="0" t="0" r="12700" b="1841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0" cy="1404620"/>
                        </a:xfrm>
                        <a:prstGeom prst="rect">
                          <a:avLst/>
                        </a:prstGeom>
                        <a:solidFill>
                          <a:srgbClr val="FFFFFF"/>
                        </a:solidFill>
                        <a:ln w="9525">
                          <a:solidFill>
                            <a:srgbClr val="000000"/>
                          </a:solidFill>
                          <a:miter lim="800000"/>
                          <a:headEnd/>
                          <a:tailEnd/>
                        </a:ln>
                      </wps:spPr>
                      <wps:txbx>
                        <w:txbxContent>
                          <w:p w14:paraId="5FACA179" w14:textId="77777777" w:rsidR="00782AFD" w:rsidRDefault="00782AFD" w:rsidP="00DB76BE">
                            <w:r>
                              <w:t>Button to allow image file to be impor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73B3AA" id="_x0000_s1028" type="#_x0000_t202" style="position:absolute;margin-left:294.45pt;margin-top:69.15pt;width:219.5pt;height:110.6pt;z-index:251801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">
                <v:textbox style="mso-fit-shape-to-text:t">
                  <w:txbxContent>
                    <w:p w14:paraId="5FACA179" w14:textId="77777777" w:rsidR="00782AFD" w:rsidRDefault="00782AFD" w:rsidP="00DB76BE">
                      <w:r>
                        <w:t>Button to allow image file to be imported</w:t>
                      </w:r>
                    </w:p>
                  </w:txbxContent>
                </v:textbox>
                <w10:wrap type="square"/>
              </v:shape>
            </w:pict>
          </mc:Fallback>
        </mc:AlternateContent>
      </w:r>
      <w:r w:rsidR="00E310AD">
        <w:rPr>
          <w:noProof/>
          <w:lang w:eastAsia="en-GB"/>
        </w:rPr>
        <mc:AlternateContent>
          <mc:Choice Requires="wps">
            <w:drawing>
              <wp:anchor distT="45720" distB="45720" distL="114300" distR="114300" simplePos="0" relativeHeight="251805696" behindDoc="0" locked="0" layoutInCell="1" allowOverlap="1" wp14:anchorId="7872836A" wp14:editId="648BB5A2">
                <wp:simplePos x="0" y="0"/>
                <wp:positionH relativeFrom="column">
                  <wp:posOffset>3258234</wp:posOffset>
                </wp:positionH>
                <wp:positionV relativeFrom="paragraph">
                  <wp:posOffset>167250</wp:posOffset>
                </wp:positionV>
                <wp:extent cx="1543050" cy="1404620"/>
                <wp:effectExtent l="0" t="0" r="19050" b="1841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404620"/>
                        </a:xfrm>
                        <a:prstGeom prst="rect">
                          <a:avLst/>
                        </a:prstGeom>
                        <a:solidFill>
                          <a:srgbClr val="FFFFFF"/>
                        </a:solidFill>
                        <a:ln w="9525">
                          <a:solidFill>
                            <a:srgbClr val="000000"/>
                          </a:solidFill>
                          <a:miter lim="800000"/>
                          <a:headEnd/>
                          <a:tailEnd/>
                        </a:ln>
                      </wps:spPr>
                      <wps:txbx>
                        <w:txbxContent>
                          <w:p w14:paraId="7C8399B5" w14:textId="77777777" w:rsidR="00782AFD" w:rsidRPr="00C64BD5" w:rsidRDefault="00782AFD" w:rsidP="00DB76BE">
                            <w:pPr>
                              <w:rPr>
                                <w:b/>
                                <w:bCs w:val="0"/>
                              </w:rPr>
                            </w:pPr>
                            <w:r w:rsidRPr="00C64BD5">
                              <w:rPr>
                                <w:b/>
                                <w:bCs w:val="0"/>
                              </w:rPr>
                              <w:t xml:space="preserve">Main Menu </w:t>
                            </w:r>
                            <w:r>
                              <w:rPr>
                                <w:b/>
                                <w:bCs w:val="0"/>
                              </w:rPr>
                              <w:t>Fr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72836A" id="_x0000_s1029" type="#_x0000_t202" style="position:absolute;margin-left:256.55pt;margin-top:13.15pt;width:121.5pt;height:110.6pt;z-index:251805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">
                <v:textbox style="mso-fit-shape-to-text:t">
                  <w:txbxContent>
                    <w:p w14:paraId="7C8399B5" w14:textId="77777777" w:rsidR="00782AFD" w:rsidRPr="00C64BD5" w:rsidRDefault="00782AFD" w:rsidP="00DB76BE">
                      <w:pPr>
                        <w:rPr>
                          <w:b/>
                          <w:bCs w:val="0"/>
                        </w:rPr>
                      </w:pPr>
                      <w:r w:rsidRPr="00C64BD5">
                        <w:rPr>
                          <w:b/>
                          <w:bCs w:val="0"/>
                        </w:rPr>
                        <w:t xml:space="preserve">Main Menu </w:t>
                      </w:r>
                      <w:r>
                        <w:rPr>
                          <w:b/>
                          <w:bCs w:val="0"/>
                        </w:rPr>
                        <w:t>Frame</w:t>
                      </w:r>
                    </w:p>
                  </w:txbxContent>
                </v:textbox>
                <w10:wrap type="square"/>
              </v:shape>
            </w:pict>
          </mc:Fallback>
        </mc:AlternateContent>
      </w:r>
      <w:r w:rsidR="0055085D">
        <w:rPr>
          <w:noProof/>
          <w:lang w:eastAsia="en-GB"/>
        </w:rPr>
        <mc:AlternateContent>
          <mc:Choice Requires="wps">
            <w:drawing>
              <wp:anchor distT="0" distB="0" distL="114300" distR="114300" simplePos="0" relativeHeight="251799552" behindDoc="0" locked="0" layoutInCell="1" allowOverlap="1" wp14:anchorId="02DD6F65" wp14:editId="5B1EE59D">
                <wp:simplePos x="0" y="0"/>
                <wp:positionH relativeFrom="column">
                  <wp:posOffset>3067049</wp:posOffset>
                </wp:positionH>
                <wp:positionV relativeFrom="paragraph">
                  <wp:posOffset>1819617</wp:posOffset>
                </wp:positionV>
                <wp:extent cx="1328811" cy="217756"/>
                <wp:effectExtent l="38100" t="0" r="24130" b="87630"/>
                <wp:wrapNone/>
                <wp:docPr id="19" name="Straight Arrow Connector 19"/>
                <wp:cNvGraphicFramePr/>
                <a:graphic xmlns:a="http://schemas.openxmlformats.org/drawingml/2006/main">
                  <a:graphicData uri="http://schemas.microsoft.com/office/word/2010/wordprocessingShape">
                    <wps:wsp>
                      <wps:cNvCnPr/>
                      <wps:spPr>
                        <a:xfrm flipH="1">
                          <a:off x="0" y="0"/>
                          <a:ext cx="1328811" cy="2177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DD8A4E" id="_x0000_t32" coordsize="21600,21600" o:spt="32" o:oned="t" path="m,l21600,21600e" filled="f">
                <v:path arrowok="t" fillok="f" o:connecttype="none"/>
                <o:lock v:ext="edit" shapetype="t"/>
              </v:shapetype>
              <v:shape id="Straight Arrow Connector 19" o:spid="_x0000_s1026" type="#_x0000_t32" style="position:absolute;margin-left:241.5pt;margin-top:143.3pt;width:104.65pt;height:17.15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" strokecolor="#4579b8 [3044]">
                <v:stroke endarrow="block"/>
              </v:shape>
            </w:pict>
          </mc:Fallback>
        </mc:AlternateContent>
      </w:r>
      <w:r w:rsidR="0055085D">
        <w:rPr>
          <w:noProof/>
          <w:lang w:eastAsia="en-GB"/>
        </w:rPr>
        <mc:AlternateContent>
          <mc:Choice Requires="wps">
            <w:drawing>
              <wp:anchor distT="45720" distB="45720" distL="114300" distR="114300" simplePos="0" relativeHeight="251802624" behindDoc="0" locked="0" layoutInCell="1" allowOverlap="1" wp14:anchorId="1F75E2CF" wp14:editId="36D07C33">
                <wp:simplePos x="0" y="0"/>
                <wp:positionH relativeFrom="column">
                  <wp:posOffset>4349750</wp:posOffset>
                </wp:positionH>
                <wp:positionV relativeFrom="paragraph">
                  <wp:posOffset>1692764</wp:posOffset>
                </wp:positionV>
                <wp:extent cx="2311400" cy="1404620"/>
                <wp:effectExtent l="0" t="0" r="12700" b="184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1404620"/>
                        </a:xfrm>
                        <a:prstGeom prst="rect">
                          <a:avLst/>
                        </a:prstGeom>
                        <a:solidFill>
                          <a:srgbClr val="FFFFFF"/>
                        </a:solidFill>
                        <a:ln w="9525">
                          <a:solidFill>
                            <a:srgbClr val="000000"/>
                          </a:solidFill>
                          <a:miter lim="800000"/>
                          <a:headEnd/>
                          <a:tailEnd/>
                        </a:ln>
                      </wps:spPr>
                      <wps:txbx>
                        <w:txbxContent>
                          <w:p w14:paraId="7C8B0674" w14:textId="77777777" w:rsidR="00782AFD" w:rsidRDefault="00782AFD" w:rsidP="00DB76BE">
                            <w:r>
                              <w:t>Loads the User Instruction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75E2CF" id="_x0000_s1030" type="#_x0000_t202" style="position:absolute;margin-left:342.5pt;margin-top:133.3pt;width:182pt;height:110.6pt;z-index:251802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">
                <v:textbox style="mso-fit-shape-to-text:t">
                  <w:txbxContent>
                    <w:p w14:paraId="7C8B0674" w14:textId="77777777" w:rsidR="00782AFD" w:rsidRDefault="00782AFD" w:rsidP="00DB76BE">
                      <w:r>
                        <w:t>Loads the User Instructions Guide</w:t>
                      </w:r>
                    </w:p>
                  </w:txbxContent>
                </v:textbox>
                <w10:wrap type="square"/>
              </v:shape>
            </w:pict>
          </mc:Fallback>
        </mc:AlternateContent>
      </w:r>
      <w:r w:rsidR="0055085D">
        <w:rPr>
          <w:noProof/>
          <w:lang w:eastAsia="en-GB"/>
        </w:rPr>
        <mc:AlternateContent>
          <mc:Choice Requires="wps">
            <w:drawing>
              <wp:anchor distT="0" distB="0" distL="114300" distR="114300" simplePos="0" relativeHeight="251800576" behindDoc="0" locked="0" layoutInCell="1" allowOverlap="1" wp14:anchorId="53FB1F4C" wp14:editId="4793A2D5">
                <wp:simplePos x="0" y="0"/>
                <wp:positionH relativeFrom="column">
                  <wp:posOffset>3028950</wp:posOffset>
                </wp:positionH>
                <wp:positionV relativeFrom="paragraph">
                  <wp:posOffset>2987235</wp:posOffset>
                </wp:positionV>
                <wp:extent cx="1364566" cy="57150"/>
                <wp:effectExtent l="38100" t="19050" r="26670" b="95250"/>
                <wp:wrapNone/>
                <wp:docPr id="20" name="Straight Arrow Connector 20"/>
                <wp:cNvGraphicFramePr/>
                <a:graphic xmlns:a="http://schemas.openxmlformats.org/drawingml/2006/main">
                  <a:graphicData uri="http://schemas.microsoft.com/office/word/2010/wordprocessingShape">
                    <wps:wsp>
                      <wps:cNvCnPr/>
                      <wps:spPr>
                        <a:xfrm flipH="1">
                          <a:off x="0" y="0"/>
                          <a:ext cx="1364566"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A1F30" id="Straight Arrow Connector 20" o:spid="_x0000_s1026" type="#_x0000_t32" style="position:absolute;margin-left:238.5pt;margin-top:235.2pt;width:107.45pt;height:4.5pt;flip:x;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" strokecolor="#4579b8 [3044]">
                <v:stroke endarrow="block"/>
              </v:shape>
            </w:pict>
          </mc:Fallback>
        </mc:AlternateContent>
      </w:r>
      <w:r w:rsidR="0055085D">
        <w:rPr>
          <w:noProof/>
          <w:lang w:eastAsia="en-GB"/>
        </w:rPr>
        <mc:AlternateContent>
          <mc:Choice Requires="wps">
            <w:drawing>
              <wp:anchor distT="45720" distB="45720" distL="114300" distR="114300" simplePos="0" relativeHeight="251803648" behindDoc="0" locked="0" layoutInCell="1" allowOverlap="1" wp14:anchorId="6C876E8E" wp14:editId="5D041F88">
                <wp:simplePos x="0" y="0"/>
                <wp:positionH relativeFrom="margin">
                  <wp:posOffset>4412077</wp:posOffset>
                </wp:positionH>
                <wp:positionV relativeFrom="paragraph">
                  <wp:posOffset>2810608</wp:posOffset>
                </wp:positionV>
                <wp:extent cx="2222500" cy="1404620"/>
                <wp:effectExtent l="0" t="0" r="25400" b="1841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1404620"/>
                        </a:xfrm>
                        <a:prstGeom prst="rect">
                          <a:avLst/>
                        </a:prstGeom>
                        <a:solidFill>
                          <a:srgbClr val="FFFFFF"/>
                        </a:solidFill>
                        <a:ln w="9525">
                          <a:solidFill>
                            <a:srgbClr val="000000"/>
                          </a:solidFill>
                          <a:miter lim="800000"/>
                          <a:headEnd/>
                          <a:tailEnd/>
                        </a:ln>
                      </wps:spPr>
                      <wps:txbx>
                        <w:txbxContent>
                          <w:p w14:paraId="7CBB8E5F" w14:textId="77777777" w:rsidR="00782AFD" w:rsidRDefault="00782AFD" w:rsidP="00DB76BE">
                            <w:r>
                              <w:t>Terminates program complete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876E8E" id="_x0000_s1031" type="#_x0000_t202" style="position:absolute;margin-left:347.4pt;margin-top:221.3pt;width:175pt;height:110.6pt;z-index:251803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">
                <v:textbox style="mso-fit-shape-to-text:t">
                  <w:txbxContent>
                    <w:p w14:paraId="7CBB8E5F" w14:textId="77777777" w:rsidR="00782AFD" w:rsidRDefault="00782AFD" w:rsidP="00DB76BE">
                      <w:r>
                        <w:t>Terminates program completely</w:t>
                      </w:r>
                    </w:p>
                  </w:txbxContent>
                </v:textbox>
                <w10:wrap type="square" anchorx="margin"/>
              </v:shape>
            </w:pict>
          </mc:Fallback>
        </mc:AlternateContent>
      </w:r>
      <w:r w:rsidR="0055085D">
        <w:rPr>
          <w:noProof/>
          <w:lang w:eastAsia="en-GB"/>
        </w:rPr>
        <mc:AlternateContent>
          <mc:Choice Requires="wps">
            <w:drawing>
              <wp:anchor distT="0" distB="0" distL="114300" distR="114300" simplePos="0" relativeHeight="251798528" behindDoc="0" locked="0" layoutInCell="1" allowOverlap="1" wp14:anchorId="2BE83938" wp14:editId="185D0625">
                <wp:simplePos x="0" y="0"/>
                <wp:positionH relativeFrom="column">
                  <wp:posOffset>3069101</wp:posOffset>
                </wp:positionH>
                <wp:positionV relativeFrom="paragraph">
                  <wp:posOffset>954454</wp:posOffset>
                </wp:positionV>
                <wp:extent cx="1202983" cy="64086"/>
                <wp:effectExtent l="0" t="57150" r="1651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1202983" cy="640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90DDDA" id="Straight Arrow Connector 18" o:spid="_x0000_s1026" type="#_x0000_t32" style="position:absolute;margin-left:241.65pt;margin-top:75.15pt;width:94.7pt;height:5.05pt;flip:x 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" strokecolor="#4579b8 [3044]">
                <v:stroke endarrow="block"/>
              </v:shape>
            </w:pict>
          </mc:Fallback>
        </mc:AlternateContent>
      </w:r>
      <w:r w:rsidR="0055085D">
        <w:rPr>
          <w:noProof/>
          <w:lang w:eastAsia="en-GB"/>
        </w:rPr>
        <w:drawing>
          <wp:inline distT="0" distB="0" distL="0" distR="0" wp14:anchorId="0EE5BF1B" wp14:editId="39E904A0">
            <wp:extent cx="2971800" cy="34671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71800" cy="3467100"/>
                    </a:xfrm>
                    <a:prstGeom prst="rect">
                      <a:avLst/>
                    </a:prstGeom>
                  </pic:spPr>
                </pic:pic>
              </a:graphicData>
            </a:graphic>
          </wp:inline>
        </w:drawing>
      </w:r>
    </w:p>
    <w:p w14:paraId="3DE38994" w14:textId="63917C33" w:rsidR="000117C9" w:rsidRPr="000B08A9" w:rsidRDefault="000117C9" w:rsidP="000B08A9"/>
    <w:p w14:paraId="363A1765" w14:textId="7CCC8830" w:rsidR="002C19DA" w:rsidRDefault="00551DA2" w:rsidP="00A713CB">
      <w:pPr>
        <w:pStyle w:val="Heading3"/>
      </w:pPr>
      <w:bookmarkStart w:id="78" w:name="_Toc34841721"/>
      <w:bookmarkStart w:id="79" w:name="_Toc36144963"/>
      <w:r>
        <w:t xml:space="preserve">2.4.5 </w:t>
      </w:r>
      <w:r w:rsidR="00C61B65">
        <w:t>Open</w:t>
      </w:r>
      <w:r w:rsidR="004B426E">
        <w:t>_</w:t>
      </w:r>
      <w:r w:rsidR="00BA325D">
        <w:t>Image (</w:t>
      </w:r>
      <w:r w:rsidR="0071548F">
        <w:t>)</w:t>
      </w:r>
      <w:bookmarkEnd w:id="78"/>
      <w:bookmarkEnd w:id="79"/>
    </w:p>
    <w:tbl>
      <w:tblPr>
        <w:tblStyle w:val="TableGrid"/>
        <w:tblW w:w="11625" w:type="dxa"/>
        <w:tblInd w:w="-998" w:type="dxa"/>
        <w:tblLook w:val="04A0" w:firstRow="1" w:lastRow="0" w:firstColumn="1" w:lastColumn="0" w:noHBand="0" w:noVBand="1"/>
      </w:tblPr>
      <w:tblGrid>
        <w:gridCol w:w="8488"/>
        <w:gridCol w:w="3137"/>
      </w:tblGrid>
      <w:tr w:rsidR="000117C9" w14:paraId="528BD653" w14:textId="74A4CA7F" w:rsidTr="00BD262B">
        <w:trPr>
          <w:trHeight w:val="708"/>
        </w:trPr>
        <w:tc>
          <w:tcPr>
            <w:tcW w:w="8488" w:type="dxa"/>
            <w:vMerge w:val="restart"/>
          </w:tcPr>
          <w:p w14:paraId="65A406B0" w14:textId="5233C71D" w:rsidR="000117C9" w:rsidRPr="005A02E3" w:rsidRDefault="000117C9" w:rsidP="000B08A9">
            <w:pPr>
              <w:rPr>
                <w:sz w:val="28"/>
              </w:rPr>
            </w:pPr>
            <w:r w:rsidRPr="005A02E3">
              <w:rPr>
                <w:sz w:val="28"/>
              </w:rPr>
              <w:t>def Open_Image(self):</w:t>
            </w:r>
          </w:p>
          <w:p w14:paraId="60A169DF" w14:textId="007AF483" w:rsidR="000117C9" w:rsidRPr="005A02E3" w:rsidRDefault="00BD262B" w:rsidP="000B08A9">
            <w:pPr>
              <w:rPr>
                <w:sz w:val="28"/>
              </w:rPr>
            </w:pPr>
            <w:r>
              <w:rPr>
                <w:noProof/>
                <w:lang w:eastAsia="en-GB"/>
              </w:rPr>
              <mc:AlternateContent>
                <mc:Choice Requires="wps">
                  <w:drawing>
                    <wp:anchor distT="0" distB="0" distL="114300" distR="114300" simplePos="0" relativeHeight="251748352" behindDoc="0" locked="0" layoutInCell="1" allowOverlap="1" wp14:anchorId="77DDFC9D" wp14:editId="758CCDAC">
                      <wp:simplePos x="0" y="0"/>
                      <wp:positionH relativeFrom="column">
                        <wp:posOffset>1956435</wp:posOffset>
                      </wp:positionH>
                      <wp:positionV relativeFrom="paragraph">
                        <wp:posOffset>52071</wp:posOffset>
                      </wp:positionV>
                      <wp:extent cx="3378200" cy="88900"/>
                      <wp:effectExtent l="38100" t="0" r="12700" b="101600"/>
                      <wp:wrapNone/>
                      <wp:docPr id="222" name="Straight Arrow Connector 222"/>
                      <wp:cNvGraphicFramePr/>
                      <a:graphic xmlns:a="http://schemas.openxmlformats.org/drawingml/2006/main">
                        <a:graphicData uri="http://schemas.microsoft.com/office/word/2010/wordprocessingShape">
                          <wps:wsp>
                            <wps:cNvCnPr/>
                            <wps:spPr>
                              <a:xfrm flipH="1">
                                <a:off x="0" y="0"/>
                                <a:ext cx="3378200" cy="88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36549F" id="Straight Arrow Connector 222" o:spid="_x0000_s1026" type="#_x0000_t32" style="position:absolute;margin-left:154.05pt;margin-top:4.1pt;width:266pt;height:7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" strokecolor="#4579b8 [3044]">
                      <v:stroke endarrow="block"/>
                    </v:shape>
                  </w:pict>
                </mc:Fallback>
              </mc:AlternateContent>
            </w:r>
            <w:r w:rsidR="000117C9" w:rsidRPr="005A02E3">
              <w:rPr>
                <w:sz w:val="28"/>
              </w:rPr>
              <w:t xml:space="preserve">        extensionsToCheck =</w:t>
            </w:r>
            <w:r w:rsidR="00DD7767">
              <w:rPr>
                <w:sz w:val="28"/>
              </w:rPr>
              <w:t xml:space="preserve"> </w:t>
            </w:r>
            <w:r w:rsidR="000117C9" w:rsidRPr="005A02E3">
              <w:rPr>
                <w:sz w:val="28"/>
              </w:rPr>
              <w:t>[".png",".jpg",".jpeg",".tiff",".gif",".bmp",".bat"]</w:t>
            </w:r>
          </w:p>
          <w:p w14:paraId="2B678B58" w14:textId="49F1CC87" w:rsidR="000117C9" w:rsidRPr="005A02E3" w:rsidRDefault="00BD262B" w:rsidP="000B08A9">
            <w:pPr>
              <w:rPr>
                <w:sz w:val="28"/>
              </w:rPr>
            </w:pPr>
            <w:r>
              <w:rPr>
                <w:noProof/>
                <w:lang w:eastAsia="en-GB"/>
              </w:rPr>
              <mc:AlternateContent>
                <mc:Choice Requires="wps">
                  <w:drawing>
                    <wp:anchor distT="0" distB="0" distL="114300" distR="114300" simplePos="0" relativeHeight="251742208" behindDoc="0" locked="0" layoutInCell="1" allowOverlap="1" wp14:anchorId="53EC9DA5" wp14:editId="28074419">
                      <wp:simplePos x="0" y="0"/>
                      <wp:positionH relativeFrom="column">
                        <wp:posOffset>1941830</wp:posOffset>
                      </wp:positionH>
                      <wp:positionV relativeFrom="paragraph">
                        <wp:posOffset>136525</wp:posOffset>
                      </wp:positionV>
                      <wp:extent cx="3352800" cy="45719"/>
                      <wp:effectExtent l="19050" t="76200" r="19050" b="50165"/>
                      <wp:wrapNone/>
                      <wp:docPr id="218" name="Straight Arrow Connector 218"/>
                      <wp:cNvGraphicFramePr/>
                      <a:graphic xmlns:a="http://schemas.openxmlformats.org/drawingml/2006/main">
                        <a:graphicData uri="http://schemas.microsoft.com/office/word/2010/wordprocessingShape">
                          <wps:wsp>
                            <wps:cNvCnPr/>
                            <wps:spPr>
                              <a:xfrm flipH="1" flipV="1">
                                <a:off x="0" y="0"/>
                                <a:ext cx="33528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D2BF9" id="Straight Arrow Connector 218" o:spid="_x0000_s1026" type="#_x0000_t32" style="position:absolute;margin-left:152.9pt;margin-top:10.75pt;width:264pt;height:3.6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" strokecolor="#4579b8 [3044]">
                      <v:stroke endarrow="block"/>
                    </v:shape>
                  </w:pict>
                </mc:Fallback>
              </mc:AlternateContent>
            </w:r>
            <w:r w:rsidR="000117C9" w:rsidRPr="005A02E3">
              <w:rPr>
                <w:sz w:val="28"/>
              </w:rPr>
              <w:t xml:space="preserve">        file = askopenfilename(filetypes=(("PNG", "*.png"),</w:t>
            </w:r>
          </w:p>
          <w:p w14:paraId="3E59880F" w14:textId="656C0BA3" w:rsidR="000117C9" w:rsidRPr="005A02E3" w:rsidRDefault="00BD262B" w:rsidP="000B08A9">
            <w:pPr>
              <w:rPr>
                <w:sz w:val="28"/>
              </w:rPr>
            </w:pPr>
            <w:r>
              <w:rPr>
                <w:noProof/>
                <w:lang w:eastAsia="en-GB"/>
              </w:rPr>
              <mc:AlternateContent>
                <mc:Choice Requires="wps">
                  <w:drawing>
                    <wp:anchor distT="0" distB="0" distL="114300" distR="114300" simplePos="0" relativeHeight="251744256" behindDoc="0" locked="0" layoutInCell="1" allowOverlap="1" wp14:anchorId="7CF951F3" wp14:editId="24B6485D">
                      <wp:simplePos x="0" y="0"/>
                      <wp:positionH relativeFrom="column">
                        <wp:posOffset>503067</wp:posOffset>
                      </wp:positionH>
                      <wp:positionV relativeFrom="paragraph">
                        <wp:posOffset>11186</wp:posOffset>
                      </wp:positionV>
                      <wp:extent cx="4822092" cy="479864"/>
                      <wp:effectExtent l="0" t="57150" r="17145" b="34925"/>
                      <wp:wrapNone/>
                      <wp:docPr id="221" name="Straight Arrow Connector 221"/>
                      <wp:cNvGraphicFramePr/>
                      <a:graphic xmlns:a="http://schemas.openxmlformats.org/drawingml/2006/main">
                        <a:graphicData uri="http://schemas.microsoft.com/office/word/2010/wordprocessingShape">
                          <wps:wsp>
                            <wps:cNvCnPr/>
                            <wps:spPr>
                              <a:xfrm flipH="1" flipV="1">
                                <a:off x="0" y="0"/>
                                <a:ext cx="4822092" cy="4798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E775CB" id="Straight Arrow Connector 221" o:spid="_x0000_s1026" type="#_x0000_t32" style="position:absolute;margin-left:39.6pt;margin-top:.9pt;width:379.7pt;height:37.8pt;flip:x 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" strokecolor="#4579b8 [3044]">
                      <v:stroke endarrow="block"/>
                    </v:shape>
                  </w:pict>
                </mc:Fallback>
              </mc:AlternateContent>
            </w:r>
            <w:r w:rsidR="000117C9" w:rsidRPr="005A02E3">
              <w:rPr>
                <w:sz w:val="28"/>
              </w:rPr>
              <w:t xml:space="preserve">                                          ("JPG", "*.jpg;*.jpeg"),</w:t>
            </w:r>
          </w:p>
          <w:p w14:paraId="0BC5802B" w14:textId="7B8EA9AC" w:rsidR="000117C9" w:rsidRPr="005A02E3" w:rsidRDefault="000117C9" w:rsidP="000B08A9">
            <w:pPr>
              <w:rPr>
                <w:sz w:val="28"/>
              </w:rPr>
            </w:pPr>
            <w:r w:rsidRPr="005A02E3">
              <w:rPr>
                <w:sz w:val="28"/>
              </w:rPr>
              <w:t xml:space="preserve">                                          ("TIFF", "*.tiff"),</w:t>
            </w:r>
          </w:p>
          <w:p w14:paraId="32D2A77F" w14:textId="4BD6F839" w:rsidR="000117C9" w:rsidRPr="005A02E3" w:rsidRDefault="000117C9" w:rsidP="000B08A9">
            <w:pPr>
              <w:rPr>
                <w:sz w:val="28"/>
              </w:rPr>
            </w:pPr>
            <w:r w:rsidRPr="005A02E3">
              <w:rPr>
                <w:sz w:val="28"/>
              </w:rPr>
              <w:t xml:space="preserve">                                          ("GIF", "*.gif"),</w:t>
            </w:r>
          </w:p>
          <w:p w14:paraId="56707D9D" w14:textId="5F72487F" w:rsidR="000117C9" w:rsidRPr="005A02E3" w:rsidRDefault="000117C9" w:rsidP="000B08A9">
            <w:pPr>
              <w:rPr>
                <w:sz w:val="28"/>
              </w:rPr>
            </w:pPr>
            <w:r w:rsidRPr="005A02E3">
              <w:rPr>
                <w:sz w:val="28"/>
              </w:rPr>
              <w:t xml:space="preserve">                                          ("BMP", "*.bmp"),</w:t>
            </w:r>
          </w:p>
          <w:p w14:paraId="348FDF01" w14:textId="058B92DD" w:rsidR="000117C9" w:rsidRPr="005A02E3" w:rsidRDefault="000117C9" w:rsidP="000B08A9">
            <w:pPr>
              <w:rPr>
                <w:sz w:val="28"/>
              </w:rPr>
            </w:pPr>
            <w:r w:rsidRPr="005A02E3">
              <w:rPr>
                <w:sz w:val="28"/>
              </w:rPr>
              <w:t xml:space="preserve">                                          ("BAT", "*.bat")))</w:t>
            </w:r>
          </w:p>
          <w:p w14:paraId="0E6B0395" w14:textId="3694EF3E" w:rsidR="000117C9" w:rsidRPr="005A02E3" w:rsidRDefault="000117C9" w:rsidP="000B08A9">
            <w:pPr>
              <w:rPr>
                <w:sz w:val="28"/>
              </w:rPr>
            </w:pPr>
            <w:r w:rsidRPr="005A02E3">
              <w:rPr>
                <w:sz w:val="28"/>
              </w:rPr>
              <w:t xml:space="preserve">        if not any(ext in file for ext in extensionsToCheck):</w:t>
            </w:r>
          </w:p>
          <w:p w14:paraId="3A7512EB" w14:textId="7014CDDB" w:rsidR="000117C9" w:rsidRPr="005A02E3" w:rsidRDefault="00BD262B" w:rsidP="000B08A9">
            <w:pPr>
              <w:rPr>
                <w:sz w:val="28"/>
              </w:rPr>
            </w:pPr>
            <w:r>
              <w:rPr>
                <w:noProof/>
                <w:lang w:eastAsia="en-GB"/>
              </w:rPr>
              <mc:AlternateContent>
                <mc:Choice Requires="wps">
                  <w:drawing>
                    <wp:anchor distT="0" distB="0" distL="114300" distR="114300" simplePos="0" relativeHeight="251752448" behindDoc="0" locked="0" layoutInCell="1" allowOverlap="1" wp14:anchorId="70C82E4F" wp14:editId="1EB134EA">
                      <wp:simplePos x="0" y="0"/>
                      <wp:positionH relativeFrom="column">
                        <wp:posOffset>1251585</wp:posOffset>
                      </wp:positionH>
                      <wp:positionV relativeFrom="paragraph">
                        <wp:posOffset>156209</wp:posOffset>
                      </wp:positionV>
                      <wp:extent cx="4062242" cy="1068265"/>
                      <wp:effectExtent l="38100" t="57150" r="14605" b="36830"/>
                      <wp:wrapNone/>
                      <wp:docPr id="225" name="Straight Arrow Connector 225"/>
                      <wp:cNvGraphicFramePr/>
                      <a:graphic xmlns:a="http://schemas.openxmlformats.org/drawingml/2006/main">
                        <a:graphicData uri="http://schemas.microsoft.com/office/word/2010/wordprocessingShape">
                          <wps:wsp>
                            <wps:cNvCnPr/>
                            <wps:spPr>
                              <a:xfrm flipH="1" flipV="1">
                                <a:off x="0" y="0"/>
                                <a:ext cx="4062242" cy="1068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6F3451" id="Straight Arrow Connector 225" o:spid="_x0000_s1026" type="#_x0000_t32" style="position:absolute;margin-left:98.55pt;margin-top:12.3pt;width:319.85pt;height:84.1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" strokecolor="#4579b8 [3044]">
                      <v:stroke endarrow="block"/>
                    </v:shape>
                  </w:pict>
                </mc:Fallback>
              </mc:AlternateContent>
            </w:r>
            <w:r w:rsidR="000117C9" w:rsidRPr="005A02E3">
              <w:rPr>
                <w:sz w:val="28"/>
              </w:rPr>
              <w:t xml:space="preserve">            showerror(title = "Error",message = "Unknown filetype inputted")</w:t>
            </w:r>
          </w:p>
          <w:p w14:paraId="38638628" w14:textId="486A6F33" w:rsidR="000117C9" w:rsidRPr="005A02E3" w:rsidRDefault="000117C9" w:rsidP="000B08A9">
            <w:pPr>
              <w:rPr>
                <w:sz w:val="28"/>
              </w:rPr>
            </w:pPr>
            <w:r w:rsidRPr="005A02E3">
              <w:rPr>
                <w:sz w:val="28"/>
              </w:rPr>
              <w:t xml:space="preserve">            label = Label(self,text = ("Please input an image file"))</w:t>
            </w:r>
          </w:p>
          <w:p w14:paraId="5D1E7CA1" w14:textId="4B113343" w:rsidR="000117C9" w:rsidRPr="005A02E3" w:rsidRDefault="000117C9" w:rsidP="000B08A9">
            <w:pPr>
              <w:rPr>
                <w:sz w:val="28"/>
              </w:rPr>
            </w:pPr>
            <w:r w:rsidRPr="005A02E3">
              <w:rPr>
                <w:sz w:val="28"/>
              </w:rPr>
              <w:t xml:space="preserve">            label.config(font=("Courier", 10)) </w:t>
            </w:r>
          </w:p>
          <w:p w14:paraId="75A00CFE" w14:textId="07B0622E" w:rsidR="000117C9" w:rsidRPr="005A02E3" w:rsidRDefault="000117C9" w:rsidP="000B08A9">
            <w:pPr>
              <w:rPr>
                <w:sz w:val="28"/>
              </w:rPr>
            </w:pPr>
            <w:r w:rsidRPr="005A02E3">
              <w:rPr>
                <w:sz w:val="28"/>
              </w:rPr>
              <w:t xml:space="preserve">            label.place(x=250,y=100)</w:t>
            </w:r>
          </w:p>
          <w:p w14:paraId="181F6AAE" w14:textId="40D6B5E1" w:rsidR="000117C9" w:rsidRPr="005A02E3" w:rsidRDefault="000117C9" w:rsidP="000B08A9">
            <w:pPr>
              <w:rPr>
                <w:sz w:val="28"/>
              </w:rPr>
            </w:pPr>
            <w:r w:rsidRPr="005A02E3">
              <w:rPr>
                <w:sz w:val="28"/>
              </w:rPr>
              <w:t xml:space="preserve">        else:</w:t>
            </w:r>
          </w:p>
          <w:p w14:paraId="084C592D" w14:textId="14B33197" w:rsidR="000117C9" w:rsidRPr="005A02E3" w:rsidRDefault="00E302ED" w:rsidP="000B08A9">
            <w:pPr>
              <w:rPr>
                <w:sz w:val="28"/>
              </w:rPr>
            </w:pPr>
            <w:r w:rsidRPr="00BD262B">
              <w:rPr>
                <w:noProof/>
                <w:lang w:eastAsia="en-GB"/>
              </w:rPr>
              <mc:AlternateContent>
                <mc:Choice Requires="wps">
                  <w:drawing>
                    <wp:anchor distT="0" distB="0" distL="114300" distR="114300" simplePos="0" relativeHeight="251754496" behindDoc="0" locked="0" layoutInCell="1" allowOverlap="1" wp14:anchorId="2E4C4CEF" wp14:editId="52C4FD99">
                      <wp:simplePos x="0" y="0"/>
                      <wp:positionH relativeFrom="column">
                        <wp:posOffset>2278527</wp:posOffset>
                      </wp:positionH>
                      <wp:positionV relativeFrom="paragraph">
                        <wp:posOffset>153328</wp:posOffset>
                      </wp:positionV>
                      <wp:extent cx="3035690" cy="119136"/>
                      <wp:effectExtent l="38100" t="0" r="12700" b="90805"/>
                      <wp:wrapNone/>
                      <wp:docPr id="226" name="Straight Arrow Connector 226"/>
                      <wp:cNvGraphicFramePr/>
                      <a:graphic xmlns:a="http://schemas.openxmlformats.org/drawingml/2006/main">
                        <a:graphicData uri="http://schemas.microsoft.com/office/word/2010/wordprocessingShape">
                          <wps:wsp>
                            <wps:cNvCnPr/>
                            <wps:spPr>
                              <a:xfrm flipH="1">
                                <a:off x="0" y="0"/>
                                <a:ext cx="3035690" cy="1191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BECB8E" id="Straight Arrow Connector 226" o:spid="_x0000_s1026" type="#_x0000_t32" style="position:absolute;margin-left:179.4pt;margin-top:12.05pt;width:239.05pt;height:9.4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" strokecolor="#4579b8 [3044]">
                      <v:stroke endarrow="block"/>
                    </v:shape>
                  </w:pict>
                </mc:Fallback>
              </mc:AlternateContent>
            </w:r>
            <w:r w:rsidR="000117C9" w:rsidRPr="005A02E3">
              <w:rPr>
                <w:sz w:val="28"/>
              </w:rPr>
              <w:t xml:space="preserve">            self.master.filepath = file</w:t>
            </w:r>
          </w:p>
          <w:p w14:paraId="04F5535D" w14:textId="581AF6C3" w:rsidR="000117C9" w:rsidRDefault="000117C9" w:rsidP="00C61B65">
            <w:r w:rsidRPr="005A02E3">
              <w:rPr>
                <w:sz w:val="28"/>
              </w:rPr>
              <w:t xml:space="preserve">            self.operation_option()</w:t>
            </w:r>
          </w:p>
        </w:tc>
        <w:tc>
          <w:tcPr>
            <w:tcW w:w="3137" w:type="dxa"/>
          </w:tcPr>
          <w:p w14:paraId="70F95AC0" w14:textId="320439AC" w:rsidR="000117C9" w:rsidRPr="000117C9" w:rsidRDefault="00DD7767" w:rsidP="000B08A9">
            <w:pPr>
              <w:rPr>
                <w:sz w:val="22"/>
                <w:szCs w:val="22"/>
              </w:rPr>
            </w:pPr>
            <w:r>
              <w:rPr>
                <w:sz w:val="22"/>
                <w:szCs w:val="22"/>
              </w:rPr>
              <w:t>List that stores string of all file extension</w:t>
            </w:r>
            <w:r w:rsidR="00BD262B">
              <w:rPr>
                <w:sz w:val="22"/>
                <w:szCs w:val="22"/>
              </w:rPr>
              <w:t>s</w:t>
            </w:r>
            <w:r>
              <w:rPr>
                <w:sz w:val="22"/>
                <w:szCs w:val="22"/>
              </w:rPr>
              <w:t xml:space="preserve"> that will be accepted by the validation statement</w:t>
            </w:r>
          </w:p>
        </w:tc>
      </w:tr>
      <w:tr w:rsidR="000117C9" w14:paraId="35E0275C" w14:textId="77777777" w:rsidTr="00BD262B">
        <w:trPr>
          <w:trHeight w:val="989"/>
        </w:trPr>
        <w:tc>
          <w:tcPr>
            <w:tcW w:w="8488" w:type="dxa"/>
            <w:vMerge/>
          </w:tcPr>
          <w:p w14:paraId="76D337E2" w14:textId="77777777" w:rsidR="000117C9" w:rsidRPr="005A02E3" w:rsidRDefault="000117C9" w:rsidP="000B08A9">
            <w:pPr>
              <w:rPr>
                <w:sz w:val="28"/>
              </w:rPr>
            </w:pPr>
          </w:p>
        </w:tc>
        <w:tc>
          <w:tcPr>
            <w:tcW w:w="3137" w:type="dxa"/>
          </w:tcPr>
          <w:p w14:paraId="2013E25F" w14:textId="4BC67364" w:rsidR="000117C9" w:rsidRPr="00BD262B" w:rsidRDefault="00BD262B" w:rsidP="000B08A9">
            <w:pPr>
              <w:rPr>
                <w:sz w:val="22"/>
                <w:szCs w:val="22"/>
              </w:rPr>
            </w:pPr>
            <w:r>
              <w:rPr>
                <w:sz w:val="22"/>
                <w:szCs w:val="22"/>
              </w:rPr>
              <w:t xml:space="preserve">askopenfilename opens the </w:t>
            </w:r>
            <w:r w:rsidRPr="006333E7">
              <w:rPr>
                <w:sz w:val="22"/>
                <w:szCs w:val="22"/>
              </w:rPr>
              <w:t>File Opening window</w:t>
            </w:r>
            <w:r>
              <w:rPr>
                <w:sz w:val="22"/>
                <w:szCs w:val="22"/>
              </w:rPr>
              <w:t>, filetypes specifies the file</w:t>
            </w:r>
            <w:r w:rsidR="00A169C0">
              <w:rPr>
                <w:sz w:val="22"/>
                <w:szCs w:val="22"/>
              </w:rPr>
              <w:t xml:space="preserve"> </w:t>
            </w:r>
            <w:r>
              <w:rPr>
                <w:sz w:val="22"/>
                <w:szCs w:val="22"/>
              </w:rPr>
              <w:t>extension that the user can choose from</w:t>
            </w:r>
          </w:p>
        </w:tc>
      </w:tr>
      <w:tr w:rsidR="000117C9" w14:paraId="0FBCE51B" w14:textId="77777777" w:rsidTr="00BD262B">
        <w:trPr>
          <w:trHeight w:val="508"/>
        </w:trPr>
        <w:tc>
          <w:tcPr>
            <w:tcW w:w="8488" w:type="dxa"/>
            <w:vMerge/>
          </w:tcPr>
          <w:p w14:paraId="7352CDE2" w14:textId="77777777" w:rsidR="000117C9" w:rsidRPr="005A02E3" w:rsidRDefault="000117C9" w:rsidP="000B08A9">
            <w:pPr>
              <w:rPr>
                <w:sz w:val="28"/>
              </w:rPr>
            </w:pPr>
          </w:p>
        </w:tc>
        <w:tc>
          <w:tcPr>
            <w:tcW w:w="3137" w:type="dxa"/>
          </w:tcPr>
          <w:p w14:paraId="4AB152A8" w14:textId="0A218A58" w:rsidR="000117C9" w:rsidRPr="000117C9" w:rsidRDefault="00BD262B" w:rsidP="000B08A9">
            <w:pPr>
              <w:rPr>
                <w:sz w:val="22"/>
                <w:szCs w:val="22"/>
              </w:rPr>
            </w:pPr>
            <w:r>
              <w:rPr>
                <w:sz w:val="22"/>
                <w:szCs w:val="22"/>
              </w:rPr>
              <w:t>The file directory is returned and assigned to this file variable</w:t>
            </w:r>
          </w:p>
        </w:tc>
      </w:tr>
      <w:tr w:rsidR="000117C9" w14:paraId="3E551EB4" w14:textId="77777777" w:rsidTr="000117C9">
        <w:trPr>
          <w:trHeight w:val="1162"/>
        </w:trPr>
        <w:tc>
          <w:tcPr>
            <w:tcW w:w="8488" w:type="dxa"/>
            <w:vMerge/>
          </w:tcPr>
          <w:p w14:paraId="5CADE9C4" w14:textId="77777777" w:rsidR="000117C9" w:rsidRPr="005A02E3" w:rsidRDefault="000117C9" w:rsidP="000B08A9">
            <w:pPr>
              <w:rPr>
                <w:sz w:val="28"/>
              </w:rPr>
            </w:pPr>
          </w:p>
        </w:tc>
        <w:tc>
          <w:tcPr>
            <w:tcW w:w="3137" w:type="dxa"/>
          </w:tcPr>
          <w:p w14:paraId="16EDDD72" w14:textId="50C660AF" w:rsidR="00BD262B" w:rsidRPr="000117C9" w:rsidRDefault="00BD262B" w:rsidP="000B08A9">
            <w:pPr>
              <w:rPr>
                <w:sz w:val="22"/>
                <w:szCs w:val="22"/>
              </w:rPr>
            </w:pPr>
            <w:r>
              <w:rPr>
                <w:noProof/>
                <w:lang w:eastAsia="en-GB"/>
              </w:rPr>
              <mc:AlternateContent>
                <mc:Choice Requires="wps">
                  <w:drawing>
                    <wp:anchor distT="0" distB="0" distL="114300" distR="114300" simplePos="0" relativeHeight="251750400" behindDoc="0" locked="0" layoutInCell="1" allowOverlap="1" wp14:anchorId="604EE9D9" wp14:editId="668ACB9D">
                      <wp:simplePos x="0" y="0"/>
                      <wp:positionH relativeFrom="column">
                        <wp:posOffset>-1401445</wp:posOffset>
                      </wp:positionH>
                      <wp:positionV relativeFrom="paragraph">
                        <wp:posOffset>347345</wp:posOffset>
                      </wp:positionV>
                      <wp:extent cx="1339850" cy="178435"/>
                      <wp:effectExtent l="38100" t="0" r="12700" b="88265"/>
                      <wp:wrapNone/>
                      <wp:docPr id="224" name="Straight Arrow Connector 224"/>
                      <wp:cNvGraphicFramePr/>
                      <a:graphic xmlns:a="http://schemas.openxmlformats.org/drawingml/2006/main">
                        <a:graphicData uri="http://schemas.microsoft.com/office/word/2010/wordprocessingShape">
                          <wps:wsp>
                            <wps:cNvCnPr/>
                            <wps:spPr>
                              <a:xfrm flipH="1">
                                <a:off x="0" y="0"/>
                                <a:ext cx="1339850" cy="1784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9DD06" id="Straight Arrow Connector 224" o:spid="_x0000_s1026" type="#_x0000_t32" style="position:absolute;margin-left:-110.35pt;margin-top:27.35pt;width:105.5pt;height:14.05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" strokecolor="#4579b8 [3044]">
                      <v:stroke endarrow="block"/>
                    </v:shape>
                  </w:pict>
                </mc:Fallback>
              </mc:AlternateContent>
            </w:r>
            <w:r>
              <w:rPr>
                <w:sz w:val="22"/>
                <w:szCs w:val="22"/>
              </w:rPr>
              <w:t xml:space="preserve">This </w:t>
            </w:r>
            <w:r w:rsidR="006333E7">
              <w:rPr>
                <w:sz w:val="22"/>
                <w:szCs w:val="22"/>
              </w:rPr>
              <w:t xml:space="preserve">selection </w:t>
            </w:r>
            <w:r>
              <w:rPr>
                <w:sz w:val="22"/>
                <w:szCs w:val="22"/>
              </w:rPr>
              <w:t xml:space="preserve">statement checks whether the file directory string contains </w:t>
            </w:r>
            <w:r w:rsidR="006333E7">
              <w:rPr>
                <w:sz w:val="22"/>
                <w:szCs w:val="22"/>
              </w:rPr>
              <w:t xml:space="preserve">any of </w:t>
            </w:r>
            <w:r>
              <w:rPr>
                <w:sz w:val="22"/>
                <w:szCs w:val="22"/>
              </w:rPr>
              <w:t xml:space="preserve">the string </w:t>
            </w:r>
            <w:r w:rsidR="006333E7">
              <w:rPr>
                <w:sz w:val="22"/>
                <w:szCs w:val="22"/>
              </w:rPr>
              <w:t xml:space="preserve">stored </w:t>
            </w:r>
            <w:r>
              <w:rPr>
                <w:sz w:val="22"/>
                <w:szCs w:val="22"/>
              </w:rPr>
              <w:t>within the extensionsToCheck list.</w:t>
            </w:r>
          </w:p>
        </w:tc>
      </w:tr>
      <w:tr w:rsidR="000117C9" w14:paraId="26B647BA" w14:textId="77777777" w:rsidTr="000117C9">
        <w:trPr>
          <w:trHeight w:val="1162"/>
        </w:trPr>
        <w:tc>
          <w:tcPr>
            <w:tcW w:w="8488" w:type="dxa"/>
            <w:vMerge/>
          </w:tcPr>
          <w:p w14:paraId="6287B362" w14:textId="77777777" w:rsidR="000117C9" w:rsidRPr="005A02E3" w:rsidRDefault="000117C9" w:rsidP="000B08A9">
            <w:pPr>
              <w:rPr>
                <w:sz w:val="28"/>
              </w:rPr>
            </w:pPr>
          </w:p>
        </w:tc>
        <w:tc>
          <w:tcPr>
            <w:tcW w:w="3137" w:type="dxa"/>
          </w:tcPr>
          <w:p w14:paraId="0AF9A832" w14:textId="2633155B" w:rsidR="000117C9" w:rsidRPr="000117C9" w:rsidRDefault="00BD262B" w:rsidP="000B08A9">
            <w:pPr>
              <w:rPr>
                <w:sz w:val="22"/>
                <w:szCs w:val="22"/>
              </w:rPr>
            </w:pPr>
            <w:r>
              <w:rPr>
                <w:sz w:val="22"/>
                <w:szCs w:val="22"/>
              </w:rPr>
              <w:t>If not then the Error message frame is shown, otherwise the file directory string is assigned to the self.master.filepath attribute and calls the operation_option method</w:t>
            </w:r>
          </w:p>
        </w:tc>
      </w:tr>
    </w:tbl>
    <w:p w14:paraId="72FB95C0" w14:textId="7EA5857A" w:rsidR="00DB76BE" w:rsidRDefault="00DB76BE" w:rsidP="00DB76BE"/>
    <w:p w14:paraId="0C92CB26" w14:textId="77777777" w:rsidR="00DB76BE" w:rsidRDefault="00DB76BE" w:rsidP="00DB76BE"/>
    <w:p w14:paraId="467AE249" w14:textId="22623E34" w:rsidR="00DF171F" w:rsidRDefault="00DB76BE" w:rsidP="00C3495B">
      <w:pPr>
        <w:jc w:val="center"/>
        <w:rPr>
          <w:noProof/>
        </w:rPr>
      </w:pPr>
      <w:r>
        <w:rPr>
          <w:noProof/>
          <w:lang w:eastAsia="en-GB"/>
        </w:rPr>
        <mc:AlternateContent>
          <mc:Choice Requires="wps">
            <w:drawing>
              <wp:anchor distT="45720" distB="45720" distL="114300" distR="114300" simplePos="0" relativeHeight="251821056" behindDoc="0" locked="0" layoutInCell="1" allowOverlap="1" wp14:anchorId="03043F3B" wp14:editId="70B7F2B2">
                <wp:simplePos x="0" y="0"/>
                <wp:positionH relativeFrom="page">
                  <wp:align>center</wp:align>
                </wp:positionH>
                <wp:positionV relativeFrom="paragraph">
                  <wp:posOffset>196801</wp:posOffset>
                </wp:positionV>
                <wp:extent cx="1701800" cy="1404620"/>
                <wp:effectExtent l="0" t="0" r="12700" b="18415"/>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0" cy="1404620"/>
                        </a:xfrm>
                        <a:prstGeom prst="rect">
                          <a:avLst/>
                        </a:prstGeom>
                        <a:solidFill>
                          <a:srgbClr val="FFFFFF"/>
                        </a:solidFill>
                        <a:ln w="9525">
                          <a:solidFill>
                            <a:srgbClr val="000000"/>
                          </a:solidFill>
                          <a:miter lim="800000"/>
                          <a:headEnd/>
                          <a:tailEnd/>
                        </a:ln>
                      </wps:spPr>
                      <wps:txbx>
                        <w:txbxContent>
                          <w:p w14:paraId="5544C3DD" w14:textId="77777777" w:rsidR="00782AFD" w:rsidRPr="00C64BD5" w:rsidRDefault="00782AFD" w:rsidP="00DB76BE">
                            <w:pPr>
                              <w:rPr>
                                <w:b/>
                                <w:bCs w:val="0"/>
                              </w:rPr>
                            </w:pPr>
                            <w:r w:rsidRPr="00C64BD5">
                              <w:rPr>
                                <w:b/>
                                <w:bCs w:val="0"/>
                              </w:rPr>
                              <w:t xml:space="preserve">Error message </w:t>
                            </w:r>
                            <w:r>
                              <w:rPr>
                                <w:b/>
                                <w:bCs w:val="0"/>
                              </w:rPr>
                              <w:t>fr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043F3B" id="_x0000_s1032" type="#_x0000_t202" style="position:absolute;left:0;text-align:left;margin-left:0;margin-top:15.5pt;width:134pt;height:110.6pt;z-index:25182105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">
                <v:textbox style="mso-fit-shape-to-text:t">
                  <w:txbxContent>
                    <w:p w14:paraId="5544C3DD" w14:textId="77777777" w:rsidR="00782AFD" w:rsidRPr="00C64BD5" w:rsidRDefault="00782AFD" w:rsidP="00DB76BE">
                      <w:pPr>
                        <w:rPr>
                          <w:b/>
                          <w:bCs w:val="0"/>
                        </w:rPr>
                      </w:pPr>
                      <w:r w:rsidRPr="00C64BD5">
                        <w:rPr>
                          <w:b/>
                          <w:bCs w:val="0"/>
                        </w:rPr>
                        <w:t xml:space="preserve">Error message </w:t>
                      </w:r>
                      <w:r>
                        <w:rPr>
                          <w:b/>
                          <w:bCs w:val="0"/>
                        </w:rPr>
                        <w:t>frame</w:t>
                      </w:r>
                    </w:p>
                  </w:txbxContent>
                </v:textbox>
                <w10:wrap type="square" anchorx="page"/>
              </v:shape>
            </w:pict>
          </mc:Fallback>
        </mc:AlternateContent>
      </w:r>
      <w:r>
        <w:rPr>
          <w:noProof/>
          <w:lang w:eastAsia="en-GB"/>
        </w:rPr>
        <w:drawing>
          <wp:inline distT="0" distB="0" distL="0" distR="0" wp14:anchorId="68362D93" wp14:editId="486B4CBF">
            <wp:extent cx="1582616" cy="1022215"/>
            <wp:effectExtent l="0" t="0" r="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2">
                      <a:extLst>
                        <a:ext uri="{28A0092B-C50C-407E-A947-70E740481C1C}">
                          <a14:useLocalDpi xmlns:a14="http://schemas.microsoft.com/office/drawing/2010/main" val="0"/>
                        </a:ext>
                      </a:extLst>
                    </a:blip>
                    <a:srcRect l="69021" t="55702" r="202" b="1096"/>
                    <a:stretch/>
                  </pic:blipFill>
                  <pic:spPr bwMode="auto">
                    <a:xfrm>
                      <a:off x="0" y="0"/>
                      <a:ext cx="1619694" cy="1046164"/>
                    </a:xfrm>
                    <a:prstGeom prst="rect">
                      <a:avLst/>
                    </a:prstGeom>
                    <a:noFill/>
                    <a:ln>
                      <a:noFill/>
                    </a:ln>
                    <a:extLst>
                      <a:ext uri="{53640926-AAD7-44D8-BBD7-CCE9431645EC}">
                        <a14:shadowObscured xmlns:a14="http://schemas.microsoft.com/office/drawing/2010/main"/>
                      </a:ext>
                    </a:extLst>
                  </pic:spPr>
                </pic:pic>
              </a:graphicData>
            </a:graphic>
          </wp:inline>
        </w:drawing>
      </w:r>
    </w:p>
    <w:p w14:paraId="44FD12F0" w14:textId="1F16BCB8" w:rsidR="00C61B65" w:rsidRDefault="000C6C2C" w:rsidP="00C61B65">
      <w:r>
        <w:rPr>
          <w:noProof/>
          <w:lang w:eastAsia="en-GB"/>
        </w:rPr>
        <mc:AlternateContent>
          <mc:Choice Requires="wps">
            <w:drawing>
              <wp:anchor distT="45720" distB="45720" distL="114300" distR="114300" simplePos="0" relativeHeight="251810816" behindDoc="0" locked="0" layoutInCell="1" allowOverlap="1" wp14:anchorId="60CDED4B" wp14:editId="6C0A3669">
                <wp:simplePos x="0" y="0"/>
                <wp:positionH relativeFrom="column">
                  <wp:posOffset>4874260</wp:posOffset>
                </wp:positionH>
                <wp:positionV relativeFrom="paragraph">
                  <wp:posOffset>1852295</wp:posOffset>
                </wp:positionV>
                <wp:extent cx="1574800" cy="1404620"/>
                <wp:effectExtent l="0" t="0" r="25400" b="2286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4620"/>
                        </a:xfrm>
                        <a:prstGeom prst="rect">
                          <a:avLst/>
                        </a:prstGeom>
                        <a:solidFill>
                          <a:srgbClr val="FFFFFF"/>
                        </a:solidFill>
                        <a:ln w="9525">
                          <a:solidFill>
                            <a:srgbClr val="000000"/>
                          </a:solidFill>
                          <a:miter lim="800000"/>
                          <a:headEnd/>
                          <a:tailEnd/>
                        </a:ln>
                      </wps:spPr>
                      <wps:txbx>
                        <w:txbxContent>
                          <w:p w14:paraId="6D97C8B4" w14:textId="77777777" w:rsidR="00782AFD" w:rsidRDefault="00782AFD" w:rsidP="00DB76BE">
                            <w:r>
                              <w:t>Allow user to select desired file exten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CDED4B" id="_x0000_s1033" type="#_x0000_t202" style="position:absolute;margin-left:383.8pt;margin-top:145.85pt;width:124pt;height:110.6pt;z-index:251810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">
                <v:textbox style="mso-fit-shape-to-text:t">
                  <w:txbxContent>
                    <w:p w14:paraId="6D97C8B4" w14:textId="77777777" w:rsidR="00782AFD" w:rsidRDefault="00782AFD" w:rsidP="00DB76BE">
                      <w:r>
                        <w:t>Allow user to select desired file extension</w:t>
                      </w:r>
                    </w:p>
                  </w:txbxContent>
                </v:textbox>
                <w10:wrap type="square"/>
              </v:shape>
            </w:pict>
          </mc:Fallback>
        </mc:AlternateContent>
      </w:r>
      <w:r>
        <w:rPr>
          <w:noProof/>
          <w:lang w:eastAsia="en-GB"/>
        </w:rPr>
        <mc:AlternateContent>
          <mc:Choice Requires="wps">
            <w:drawing>
              <wp:anchor distT="45720" distB="45720" distL="114300" distR="114300" simplePos="0" relativeHeight="251808768" behindDoc="0" locked="0" layoutInCell="1" allowOverlap="1" wp14:anchorId="38ACEA66" wp14:editId="71C16C82">
                <wp:simplePos x="0" y="0"/>
                <wp:positionH relativeFrom="page">
                  <wp:posOffset>5034573</wp:posOffset>
                </wp:positionH>
                <wp:positionV relativeFrom="paragraph">
                  <wp:posOffset>801077</wp:posOffset>
                </wp:positionV>
                <wp:extent cx="1543050" cy="1404620"/>
                <wp:effectExtent l="0" t="0" r="19050" b="1841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404620"/>
                        </a:xfrm>
                        <a:prstGeom prst="rect">
                          <a:avLst/>
                        </a:prstGeom>
                        <a:solidFill>
                          <a:srgbClr val="FFFFFF"/>
                        </a:solidFill>
                        <a:ln w="9525">
                          <a:solidFill>
                            <a:srgbClr val="000000"/>
                          </a:solidFill>
                          <a:miter lim="800000"/>
                          <a:headEnd/>
                          <a:tailEnd/>
                        </a:ln>
                      </wps:spPr>
                      <wps:txbx>
                        <w:txbxContent>
                          <w:p w14:paraId="1F4322B9" w14:textId="77777777" w:rsidR="00782AFD" w:rsidRPr="00C64BD5" w:rsidRDefault="00782AFD" w:rsidP="00DB76BE">
                            <w:pPr>
                              <w:rPr>
                                <w:b/>
                                <w:bCs w:val="0"/>
                              </w:rPr>
                            </w:pPr>
                            <w:r w:rsidRPr="00C64BD5">
                              <w:rPr>
                                <w:b/>
                                <w:bCs w:val="0"/>
                              </w:rPr>
                              <w:t>File opening wind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ACEA66" id="_x0000_s1034" type="#_x0000_t202" style="position:absolute;margin-left:396.4pt;margin-top:63.1pt;width:121.5pt;height:110.6pt;z-index:25180876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">
                <v:textbox style="mso-fit-shape-to-text:t">
                  <w:txbxContent>
                    <w:p w14:paraId="1F4322B9" w14:textId="77777777" w:rsidR="00782AFD" w:rsidRPr="00C64BD5" w:rsidRDefault="00782AFD" w:rsidP="00DB76BE">
                      <w:pPr>
                        <w:rPr>
                          <w:b/>
                          <w:bCs w:val="0"/>
                        </w:rPr>
                      </w:pPr>
                      <w:r w:rsidRPr="00C64BD5">
                        <w:rPr>
                          <w:b/>
                          <w:bCs w:val="0"/>
                        </w:rPr>
                        <w:t>File opening window</w:t>
                      </w:r>
                    </w:p>
                  </w:txbxContent>
                </v:textbox>
                <w10:wrap type="square" anchorx="page"/>
              </v:shape>
            </w:pict>
          </mc:Fallback>
        </mc:AlternateContent>
      </w:r>
      <w:r>
        <w:rPr>
          <w:noProof/>
          <w:lang w:eastAsia="en-GB"/>
        </w:rPr>
        <mc:AlternateContent>
          <mc:Choice Requires="wps">
            <w:drawing>
              <wp:anchor distT="0" distB="0" distL="114300" distR="114300" simplePos="0" relativeHeight="251809792" behindDoc="0" locked="0" layoutInCell="1" allowOverlap="1" wp14:anchorId="631C0B13" wp14:editId="20262CAB">
                <wp:simplePos x="0" y="0"/>
                <wp:positionH relativeFrom="column">
                  <wp:posOffset>4069958</wp:posOffset>
                </wp:positionH>
                <wp:positionV relativeFrom="paragraph">
                  <wp:posOffset>2140586</wp:posOffset>
                </wp:positionV>
                <wp:extent cx="1884827" cy="478302"/>
                <wp:effectExtent l="38100" t="0" r="20320" b="74295"/>
                <wp:wrapNone/>
                <wp:docPr id="28" name="Straight Arrow Connector 28"/>
                <wp:cNvGraphicFramePr/>
                <a:graphic xmlns:a="http://schemas.openxmlformats.org/drawingml/2006/main">
                  <a:graphicData uri="http://schemas.microsoft.com/office/word/2010/wordprocessingShape">
                    <wps:wsp>
                      <wps:cNvCnPr/>
                      <wps:spPr>
                        <a:xfrm flipH="1">
                          <a:off x="0" y="0"/>
                          <a:ext cx="1884827" cy="4783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6AF019" id="_x0000_t32" coordsize="21600,21600" o:spt="32" o:oned="t" path="m,l21600,21600e" filled="f">
                <v:path arrowok="t" fillok="f" o:connecttype="none"/>
                <o:lock v:ext="edit" shapetype="t"/>
              </v:shapetype>
              <v:shape id="Straight Arrow Connector 28" o:spid="_x0000_s1026" type="#_x0000_t32" style="position:absolute;margin-left:320.45pt;margin-top:168.55pt;width:148.4pt;height:37.65pt;flip:x;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" strokecolor="#4579b8 [3044]">
                <v:stroke endarrow="block"/>
              </v:shape>
            </w:pict>
          </mc:Fallback>
        </mc:AlternateContent>
      </w:r>
      <w:r>
        <w:rPr>
          <w:noProof/>
          <w:lang w:eastAsia="en-GB"/>
        </w:rPr>
        <w:drawing>
          <wp:anchor distT="0" distB="0" distL="114300" distR="114300" simplePos="0" relativeHeight="251827200" behindDoc="1" locked="0" layoutInCell="1" allowOverlap="1" wp14:anchorId="783ADB80" wp14:editId="1A8D3484">
            <wp:simplePos x="0" y="0"/>
            <wp:positionH relativeFrom="margin">
              <wp:posOffset>-38100</wp:posOffset>
            </wp:positionH>
            <wp:positionV relativeFrom="paragraph">
              <wp:posOffset>396875</wp:posOffset>
            </wp:positionV>
            <wp:extent cx="4126230" cy="2531110"/>
            <wp:effectExtent l="0" t="0" r="7620" b="254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26230" cy="2531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2B7A73" w14:textId="04A4141C" w:rsidR="000B08A9" w:rsidRPr="00262F01" w:rsidRDefault="00551DA2" w:rsidP="00A713CB">
      <w:pPr>
        <w:pStyle w:val="Heading3"/>
      </w:pPr>
      <w:bookmarkStart w:id="80" w:name="_Toc34841722"/>
      <w:bookmarkStart w:id="81" w:name="_Toc36144964"/>
      <w:r>
        <w:t xml:space="preserve">2.4.6 </w:t>
      </w:r>
      <w:r w:rsidR="000B08A9" w:rsidRPr="00262F01">
        <w:t>Operation</w:t>
      </w:r>
      <w:r w:rsidR="0071548F" w:rsidRPr="00262F01">
        <w:t>_option()</w:t>
      </w:r>
      <w:bookmarkEnd w:id="80"/>
      <w:bookmarkEnd w:id="81"/>
    </w:p>
    <w:tbl>
      <w:tblPr>
        <w:tblStyle w:val="TableGrid"/>
        <w:tblW w:w="11625" w:type="dxa"/>
        <w:tblInd w:w="-998" w:type="dxa"/>
        <w:tblLook w:val="04A0" w:firstRow="1" w:lastRow="0" w:firstColumn="1" w:lastColumn="0" w:noHBand="0" w:noVBand="1"/>
      </w:tblPr>
      <w:tblGrid>
        <w:gridCol w:w="8931"/>
        <w:gridCol w:w="2694"/>
      </w:tblGrid>
      <w:tr w:rsidR="001C1FF7" w14:paraId="750B5BC0" w14:textId="0C4E7EF8" w:rsidTr="00EF7B22">
        <w:trPr>
          <w:trHeight w:val="764"/>
        </w:trPr>
        <w:tc>
          <w:tcPr>
            <w:tcW w:w="8931" w:type="dxa"/>
            <w:vMerge w:val="restart"/>
          </w:tcPr>
          <w:p w14:paraId="0E7A7A9E" w14:textId="3E45936F" w:rsidR="001C1FF7" w:rsidRPr="005A02E3" w:rsidRDefault="001C1FF7" w:rsidP="00262F01">
            <w:pPr>
              <w:rPr>
                <w:sz w:val="28"/>
              </w:rPr>
            </w:pPr>
            <w:r w:rsidRPr="005A02E3">
              <w:rPr>
                <w:sz w:val="28"/>
              </w:rPr>
              <w:t>def operation_option(self):</w:t>
            </w:r>
          </w:p>
          <w:p w14:paraId="0BBEB427" w14:textId="3F58126F" w:rsidR="001C1FF7" w:rsidRPr="005A02E3" w:rsidRDefault="001C1FF7" w:rsidP="00262F01">
            <w:pPr>
              <w:rPr>
                <w:sz w:val="28"/>
              </w:rPr>
            </w:pPr>
            <w:r w:rsidRPr="00BD262B">
              <w:rPr>
                <w:noProof/>
                <w:lang w:eastAsia="en-GB"/>
              </w:rPr>
              <mc:AlternateContent>
                <mc:Choice Requires="wps">
                  <w:drawing>
                    <wp:anchor distT="0" distB="0" distL="114300" distR="114300" simplePos="0" relativeHeight="251768832" behindDoc="0" locked="0" layoutInCell="1" allowOverlap="1" wp14:anchorId="517BC431" wp14:editId="054AE34E">
                      <wp:simplePos x="0" y="0"/>
                      <wp:positionH relativeFrom="column">
                        <wp:posOffset>1810385</wp:posOffset>
                      </wp:positionH>
                      <wp:positionV relativeFrom="paragraph">
                        <wp:posOffset>55245</wp:posOffset>
                      </wp:positionV>
                      <wp:extent cx="3803650" cy="45719"/>
                      <wp:effectExtent l="38100" t="38100" r="25400" b="88265"/>
                      <wp:wrapNone/>
                      <wp:docPr id="228" name="Straight Arrow Connector 228"/>
                      <wp:cNvGraphicFramePr/>
                      <a:graphic xmlns:a="http://schemas.openxmlformats.org/drawingml/2006/main">
                        <a:graphicData uri="http://schemas.microsoft.com/office/word/2010/wordprocessingShape">
                          <wps:wsp>
                            <wps:cNvCnPr/>
                            <wps:spPr>
                              <a:xfrm flipH="1">
                                <a:off x="0" y="0"/>
                                <a:ext cx="3803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405ED" id="Straight Arrow Connector 228" o:spid="_x0000_s1026" type="#_x0000_t32" style="position:absolute;margin-left:142.55pt;margin-top:4.35pt;width:299.5pt;height:3.6pt;flip:x;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" strokecolor="#4579b8 [3044]">
                      <v:stroke endarrow="block"/>
                    </v:shape>
                  </w:pict>
                </mc:Fallback>
              </mc:AlternateContent>
            </w:r>
            <w:r w:rsidRPr="005A02E3">
              <w:rPr>
                <w:sz w:val="28"/>
              </w:rPr>
              <w:t xml:space="preserve">        window = Toplevel()</w:t>
            </w:r>
          </w:p>
          <w:p w14:paraId="2E11EADA" w14:textId="02AB11CF" w:rsidR="001C1FF7" w:rsidRPr="005A02E3" w:rsidRDefault="001C1FF7" w:rsidP="00262F01">
            <w:pPr>
              <w:rPr>
                <w:sz w:val="28"/>
              </w:rPr>
            </w:pPr>
            <w:r>
              <w:rPr>
                <w:noProof/>
                <w:lang w:eastAsia="en-GB"/>
              </w:rPr>
              <mc:AlternateContent>
                <mc:Choice Requires="wps">
                  <w:drawing>
                    <wp:anchor distT="0" distB="0" distL="114300" distR="114300" simplePos="0" relativeHeight="251767808" behindDoc="0" locked="0" layoutInCell="1" allowOverlap="1" wp14:anchorId="5BFC2A26" wp14:editId="0AA8EA5A">
                      <wp:simplePos x="0" y="0"/>
                      <wp:positionH relativeFrom="column">
                        <wp:posOffset>2013585</wp:posOffset>
                      </wp:positionH>
                      <wp:positionV relativeFrom="paragraph">
                        <wp:posOffset>118745</wp:posOffset>
                      </wp:positionV>
                      <wp:extent cx="3594100" cy="120650"/>
                      <wp:effectExtent l="19050" t="76200" r="25400" b="31750"/>
                      <wp:wrapNone/>
                      <wp:docPr id="214" name="Straight Arrow Connector 214"/>
                      <wp:cNvGraphicFramePr/>
                      <a:graphic xmlns:a="http://schemas.openxmlformats.org/drawingml/2006/main">
                        <a:graphicData uri="http://schemas.microsoft.com/office/word/2010/wordprocessingShape">
                          <wps:wsp>
                            <wps:cNvCnPr/>
                            <wps:spPr>
                              <a:xfrm flipH="1" flipV="1">
                                <a:off x="0" y="0"/>
                                <a:ext cx="3594100" cy="120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D65FC" id="Straight Arrow Connector 214" o:spid="_x0000_s1026" type="#_x0000_t32" style="position:absolute;margin-left:158.55pt;margin-top:9.35pt;width:283pt;height:9.5pt;flip:x 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" strokecolor="#4579b8 [3044]">
                      <v:stroke endarrow="block"/>
                    </v:shape>
                  </w:pict>
                </mc:Fallback>
              </mc:AlternateContent>
            </w:r>
            <w:r w:rsidRPr="005A02E3">
              <w:rPr>
                <w:sz w:val="28"/>
              </w:rPr>
              <w:t xml:space="preserve">        self.master.withdraw()</w:t>
            </w:r>
          </w:p>
          <w:p w14:paraId="006B66E5" w14:textId="5E0E40F8" w:rsidR="001C1FF7" w:rsidRPr="005A02E3" w:rsidRDefault="001C1FF7" w:rsidP="00262F01">
            <w:pPr>
              <w:rPr>
                <w:sz w:val="28"/>
              </w:rPr>
            </w:pPr>
            <w:r w:rsidRPr="005A02E3">
              <w:rPr>
                <w:sz w:val="28"/>
              </w:rPr>
              <w:t xml:space="preserve">        label = Label(window,text = ("Please select an option"),width = 40)</w:t>
            </w:r>
          </w:p>
          <w:p w14:paraId="33570D6C" w14:textId="2F5B394D" w:rsidR="001C1FF7" w:rsidRPr="005A02E3" w:rsidRDefault="001C1FF7" w:rsidP="00262F01">
            <w:pPr>
              <w:rPr>
                <w:sz w:val="28"/>
              </w:rPr>
            </w:pPr>
            <w:r w:rsidRPr="00BD262B">
              <w:rPr>
                <w:noProof/>
                <w:lang w:eastAsia="en-GB"/>
              </w:rPr>
              <mc:AlternateContent>
                <mc:Choice Requires="wps">
                  <w:drawing>
                    <wp:anchor distT="0" distB="0" distL="114300" distR="114300" simplePos="0" relativeHeight="251770880" behindDoc="0" locked="0" layoutInCell="1" allowOverlap="1" wp14:anchorId="5BCC5942" wp14:editId="5BE77334">
                      <wp:simplePos x="0" y="0"/>
                      <wp:positionH relativeFrom="column">
                        <wp:posOffset>3267367</wp:posOffset>
                      </wp:positionH>
                      <wp:positionV relativeFrom="paragraph">
                        <wp:posOffset>89877</wp:posOffset>
                      </wp:positionV>
                      <wp:extent cx="2334455" cy="175748"/>
                      <wp:effectExtent l="0" t="57150" r="27940" b="34290"/>
                      <wp:wrapNone/>
                      <wp:docPr id="231" name="Straight Arrow Connector 231"/>
                      <wp:cNvGraphicFramePr/>
                      <a:graphic xmlns:a="http://schemas.openxmlformats.org/drawingml/2006/main">
                        <a:graphicData uri="http://schemas.microsoft.com/office/word/2010/wordprocessingShape">
                          <wps:wsp>
                            <wps:cNvCnPr/>
                            <wps:spPr>
                              <a:xfrm flipH="1" flipV="1">
                                <a:off x="0" y="0"/>
                                <a:ext cx="2334455" cy="1757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52C996" id="Straight Arrow Connector 231" o:spid="_x0000_s1026" type="#_x0000_t32" style="position:absolute;margin-left:257.25pt;margin-top:7.1pt;width:183.8pt;height:13.85pt;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" strokecolor="#4579b8 [3044]">
                      <v:stroke endarrow="block"/>
                    </v:shape>
                  </w:pict>
                </mc:Fallback>
              </mc:AlternateContent>
            </w:r>
            <w:r w:rsidRPr="005A02E3">
              <w:rPr>
                <w:sz w:val="28"/>
              </w:rPr>
              <w:t xml:space="preserve">        label.config(font=("Courier", 9))</w:t>
            </w:r>
          </w:p>
          <w:p w14:paraId="2DAAC4D9" w14:textId="7FF63A7B" w:rsidR="001C1FF7" w:rsidRPr="005A02E3" w:rsidRDefault="001C1FF7" w:rsidP="00262F01">
            <w:pPr>
              <w:rPr>
                <w:sz w:val="28"/>
              </w:rPr>
            </w:pPr>
            <w:r w:rsidRPr="005A02E3">
              <w:rPr>
                <w:sz w:val="28"/>
              </w:rPr>
              <w:t xml:space="preserve">        label.pack()</w:t>
            </w:r>
          </w:p>
          <w:p w14:paraId="0B4E8B4B" w14:textId="73F9D172" w:rsidR="001C1FF7" w:rsidRPr="005A02E3" w:rsidRDefault="001C1FF7" w:rsidP="00262F01">
            <w:pPr>
              <w:rPr>
                <w:sz w:val="28"/>
              </w:rPr>
            </w:pPr>
            <w:r w:rsidRPr="005A02E3">
              <w:rPr>
                <w:sz w:val="28"/>
              </w:rPr>
              <w:t xml:space="preserve">        single_letter_button = Button(window,text = "Single Letter</w:t>
            </w:r>
            <w:r>
              <w:rPr>
                <w:sz w:val="28"/>
              </w:rPr>
              <w:t xml:space="preserve"> </w:t>
            </w:r>
            <w:r w:rsidRPr="005A02E3">
              <w:rPr>
                <w:sz w:val="28"/>
              </w:rPr>
              <w:t>Prediction",</w:t>
            </w:r>
          </w:p>
          <w:p w14:paraId="5F427EE5" w14:textId="7B9D5B1A" w:rsidR="001C1FF7" w:rsidRPr="005A02E3" w:rsidRDefault="001C1FF7" w:rsidP="00262F01">
            <w:pPr>
              <w:rPr>
                <w:sz w:val="28"/>
              </w:rPr>
            </w:pPr>
            <w:r w:rsidRPr="005A02E3">
              <w:rPr>
                <w:sz w:val="28"/>
              </w:rPr>
              <w:t xml:space="preserve">                                      width = 30, bg = "#379683", fg ="Black",</w:t>
            </w:r>
          </w:p>
          <w:p w14:paraId="150AF3B1" w14:textId="24C12E40" w:rsidR="001C1FF7" w:rsidRPr="005A02E3" w:rsidRDefault="001C1FF7" w:rsidP="00262F01">
            <w:pPr>
              <w:rPr>
                <w:sz w:val="28"/>
              </w:rPr>
            </w:pPr>
            <w:r w:rsidRPr="00BD262B">
              <w:rPr>
                <w:noProof/>
                <w:lang w:eastAsia="en-GB"/>
              </w:rPr>
              <mc:AlternateContent>
                <mc:Choice Requires="wps">
                  <w:drawing>
                    <wp:anchor distT="0" distB="0" distL="114300" distR="114300" simplePos="0" relativeHeight="251772928" behindDoc="0" locked="0" layoutInCell="1" allowOverlap="1" wp14:anchorId="5AB73915" wp14:editId="0F03042F">
                      <wp:simplePos x="0" y="0"/>
                      <wp:positionH relativeFrom="column">
                        <wp:posOffset>4493456</wp:posOffset>
                      </wp:positionH>
                      <wp:positionV relativeFrom="paragraph">
                        <wp:posOffset>13335</wp:posOffset>
                      </wp:positionV>
                      <wp:extent cx="1123950" cy="45719"/>
                      <wp:effectExtent l="19050" t="76200" r="19050" b="50165"/>
                      <wp:wrapNone/>
                      <wp:docPr id="227" name="Straight Arrow Connector 227"/>
                      <wp:cNvGraphicFramePr/>
                      <a:graphic xmlns:a="http://schemas.openxmlformats.org/drawingml/2006/main">
                        <a:graphicData uri="http://schemas.microsoft.com/office/word/2010/wordprocessingShape">
                          <wps:wsp>
                            <wps:cNvCnPr/>
                            <wps:spPr>
                              <a:xfrm flipH="1" flipV="1">
                                <a:off x="0" y="0"/>
                                <a:ext cx="11239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787240" id="Straight Arrow Connector 227" o:spid="_x0000_s1026" type="#_x0000_t32" style="position:absolute;margin-left:353.8pt;margin-top:1.05pt;width:88.5pt;height:3.6pt;flip:x 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" strokecolor="#4579b8 [3044]">
                      <v:stroke endarrow="block"/>
                    </v:shape>
                  </w:pict>
                </mc:Fallback>
              </mc:AlternateContent>
            </w:r>
            <w:r w:rsidRPr="005A02E3">
              <w:rPr>
                <w:sz w:val="28"/>
              </w:rPr>
              <w:t xml:space="preserve">                                      command = self.single_letter).pack()</w:t>
            </w:r>
          </w:p>
          <w:p w14:paraId="60339D06" w14:textId="3926331B" w:rsidR="001C1FF7" w:rsidRPr="005A02E3" w:rsidRDefault="001C1FF7" w:rsidP="00262F01">
            <w:pPr>
              <w:rPr>
                <w:sz w:val="28"/>
              </w:rPr>
            </w:pPr>
            <w:r w:rsidRPr="005A02E3">
              <w:rPr>
                <w:sz w:val="28"/>
              </w:rPr>
              <w:t xml:space="preserve">        entire_text_button = Button(window,text = "Entire Text Prediction",</w:t>
            </w:r>
          </w:p>
          <w:p w14:paraId="371BD336" w14:textId="2C06824F" w:rsidR="001C1FF7" w:rsidRPr="005A02E3" w:rsidRDefault="001C1FF7" w:rsidP="00262F01">
            <w:pPr>
              <w:rPr>
                <w:sz w:val="28"/>
              </w:rPr>
            </w:pPr>
            <w:r w:rsidRPr="005A02E3">
              <w:rPr>
                <w:sz w:val="28"/>
              </w:rPr>
              <w:t xml:space="preserve">                                    width = 30, bg = "#5CDB95",fg ="Black",</w:t>
            </w:r>
          </w:p>
          <w:p w14:paraId="011807CA" w14:textId="68DE63BD" w:rsidR="001C1FF7" w:rsidRDefault="001C1FF7" w:rsidP="00262F01">
            <w:pPr>
              <w:rPr>
                <w:sz w:val="28"/>
              </w:rPr>
            </w:pPr>
            <w:r w:rsidRPr="005A02E3">
              <w:rPr>
                <w:sz w:val="28"/>
              </w:rPr>
              <w:t xml:space="preserve">                                    command = self.entire_text).pack()</w:t>
            </w:r>
          </w:p>
          <w:p w14:paraId="473153EE" w14:textId="6066C047" w:rsidR="001C1FF7" w:rsidRPr="005A02E3" w:rsidRDefault="001C1FF7" w:rsidP="00262F01">
            <w:pPr>
              <w:rPr>
                <w:sz w:val="28"/>
              </w:rPr>
            </w:pPr>
            <w:r w:rsidRPr="005A02E3">
              <w:rPr>
                <w:sz w:val="28"/>
              </w:rPr>
              <w:t>def single_letter(self):</w:t>
            </w:r>
          </w:p>
          <w:p w14:paraId="4A6DAC46" w14:textId="4B9E32CC" w:rsidR="001C1FF7" w:rsidRPr="005A02E3" w:rsidRDefault="001C1FF7" w:rsidP="00262F01">
            <w:pPr>
              <w:rPr>
                <w:sz w:val="28"/>
              </w:rPr>
            </w:pPr>
            <w:r w:rsidRPr="00BD262B">
              <w:rPr>
                <w:noProof/>
                <w:lang w:eastAsia="en-GB"/>
              </w:rPr>
              <mc:AlternateContent>
                <mc:Choice Requires="wps">
                  <w:drawing>
                    <wp:anchor distT="0" distB="0" distL="114300" distR="114300" simplePos="0" relativeHeight="251774976" behindDoc="0" locked="0" layoutInCell="1" allowOverlap="1" wp14:anchorId="57BE9B83" wp14:editId="61D91564">
                      <wp:simplePos x="0" y="0"/>
                      <wp:positionH relativeFrom="column">
                        <wp:posOffset>2324833</wp:posOffset>
                      </wp:positionH>
                      <wp:positionV relativeFrom="paragraph">
                        <wp:posOffset>113762</wp:posOffset>
                      </wp:positionV>
                      <wp:extent cx="3270738" cy="543218"/>
                      <wp:effectExtent l="19050" t="57150" r="25400" b="28575"/>
                      <wp:wrapNone/>
                      <wp:docPr id="232" name="Straight Arrow Connector 232"/>
                      <wp:cNvGraphicFramePr/>
                      <a:graphic xmlns:a="http://schemas.openxmlformats.org/drawingml/2006/main">
                        <a:graphicData uri="http://schemas.microsoft.com/office/word/2010/wordprocessingShape">
                          <wps:wsp>
                            <wps:cNvCnPr/>
                            <wps:spPr>
                              <a:xfrm flipH="1" flipV="1">
                                <a:off x="0" y="0"/>
                                <a:ext cx="3270738" cy="5432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9FBF4E" id="Straight Arrow Connector 232" o:spid="_x0000_s1026" type="#_x0000_t32" style="position:absolute;margin-left:183.05pt;margin-top:8.95pt;width:257.55pt;height:42.75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" strokecolor="#4579b8 [3044]">
                      <v:stroke endarrow="block"/>
                    </v:shape>
                  </w:pict>
                </mc:Fallback>
              </mc:AlternateContent>
            </w:r>
            <w:r w:rsidRPr="005A02E3">
              <w:rPr>
                <w:sz w:val="28"/>
              </w:rPr>
              <w:t xml:space="preserve">        self.operation = ("Single")</w:t>
            </w:r>
          </w:p>
          <w:p w14:paraId="56956B96" w14:textId="7B1B3FC8" w:rsidR="001C1FF7" w:rsidRDefault="001C1FF7" w:rsidP="00262F01">
            <w:pPr>
              <w:rPr>
                <w:sz w:val="28"/>
              </w:rPr>
            </w:pPr>
            <w:r w:rsidRPr="005A02E3">
              <w:rPr>
                <w:sz w:val="28"/>
              </w:rPr>
              <w:t xml:space="preserve">        self.master.destroy()</w:t>
            </w:r>
          </w:p>
          <w:p w14:paraId="266E45E9" w14:textId="7729F36A" w:rsidR="001C1FF7" w:rsidRPr="005A02E3" w:rsidRDefault="001C1FF7" w:rsidP="00262F01">
            <w:pPr>
              <w:rPr>
                <w:sz w:val="28"/>
              </w:rPr>
            </w:pPr>
            <w:r w:rsidRPr="005A02E3">
              <w:rPr>
                <w:sz w:val="28"/>
              </w:rPr>
              <w:t>def entire_text(self):</w:t>
            </w:r>
          </w:p>
          <w:p w14:paraId="6F7CCEE3" w14:textId="36480A85" w:rsidR="001C1FF7" w:rsidRPr="005A02E3" w:rsidRDefault="000B0F36" w:rsidP="00262F01">
            <w:pPr>
              <w:rPr>
                <w:sz w:val="28"/>
              </w:rPr>
            </w:pPr>
            <w:r w:rsidRPr="00BD262B">
              <w:rPr>
                <w:noProof/>
                <w:lang w:eastAsia="en-GB"/>
              </w:rPr>
              <mc:AlternateContent>
                <mc:Choice Requires="wps">
                  <w:drawing>
                    <wp:anchor distT="0" distB="0" distL="114300" distR="114300" simplePos="0" relativeHeight="251769856" behindDoc="0" locked="0" layoutInCell="1" allowOverlap="1" wp14:anchorId="60E594B6" wp14:editId="7804E392">
                      <wp:simplePos x="0" y="0"/>
                      <wp:positionH relativeFrom="margin">
                        <wp:posOffset>2158023</wp:posOffset>
                      </wp:positionH>
                      <wp:positionV relativeFrom="paragraph">
                        <wp:posOffset>44841</wp:posOffset>
                      </wp:positionV>
                      <wp:extent cx="3446096" cy="252046"/>
                      <wp:effectExtent l="38100" t="0" r="21590" b="91440"/>
                      <wp:wrapNone/>
                      <wp:docPr id="229" name="Straight Arrow Connector 229"/>
                      <wp:cNvGraphicFramePr/>
                      <a:graphic xmlns:a="http://schemas.openxmlformats.org/drawingml/2006/main">
                        <a:graphicData uri="http://schemas.microsoft.com/office/word/2010/wordprocessingShape">
                          <wps:wsp>
                            <wps:cNvCnPr/>
                            <wps:spPr>
                              <a:xfrm flipH="1">
                                <a:off x="0" y="0"/>
                                <a:ext cx="3446096" cy="2520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EF0DA" id="Straight Arrow Connector 229" o:spid="_x0000_s1026" type="#_x0000_t32" style="position:absolute;margin-left:169.9pt;margin-top:3.55pt;width:271.35pt;height:19.85pt;flip:x;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" strokecolor="#4579b8 [3044]">
                      <v:stroke endarrow="block"/>
                      <w10:wrap anchorx="margin"/>
                    </v:shape>
                  </w:pict>
                </mc:Fallback>
              </mc:AlternateContent>
            </w:r>
            <w:r w:rsidR="001C1FF7" w:rsidRPr="005A02E3">
              <w:rPr>
                <w:sz w:val="28"/>
              </w:rPr>
              <w:t xml:space="preserve">        self.operation =("Entire")</w:t>
            </w:r>
          </w:p>
          <w:p w14:paraId="36A50DB3" w14:textId="022B10FA" w:rsidR="001C1FF7" w:rsidRDefault="001C1FF7" w:rsidP="000B08A9">
            <w:r w:rsidRPr="005A02E3">
              <w:rPr>
                <w:sz w:val="28"/>
              </w:rPr>
              <w:t xml:space="preserve">        self.master.destroy()    </w:t>
            </w:r>
          </w:p>
        </w:tc>
        <w:tc>
          <w:tcPr>
            <w:tcW w:w="2694" w:type="dxa"/>
          </w:tcPr>
          <w:p w14:paraId="3A69A5D1" w14:textId="291FBB2F" w:rsidR="001C1FF7" w:rsidRPr="00EF7B22" w:rsidRDefault="001C1FF7" w:rsidP="00262F01">
            <w:pPr>
              <w:rPr>
                <w:sz w:val="22"/>
                <w:szCs w:val="22"/>
              </w:rPr>
            </w:pPr>
            <w:r>
              <w:rPr>
                <w:sz w:val="22"/>
                <w:szCs w:val="22"/>
              </w:rPr>
              <w:t>Top level widget is created here, whose parent is the root widget (self.master)</w:t>
            </w:r>
          </w:p>
        </w:tc>
      </w:tr>
      <w:tr w:rsidR="001C1FF7" w14:paraId="2C7CFA1D" w14:textId="77777777" w:rsidTr="00EF7B22">
        <w:trPr>
          <w:trHeight w:val="526"/>
        </w:trPr>
        <w:tc>
          <w:tcPr>
            <w:tcW w:w="8931" w:type="dxa"/>
            <w:vMerge/>
          </w:tcPr>
          <w:p w14:paraId="1EFCD36C" w14:textId="77777777" w:rsidR="001C1FF7" w:rsidRPr="00BD262B" w:rsidRDefault="001C1FF7" w:rsidP="00262F01">
            <w:pPr>
              <w:rPr>
                <w:noProof/>
              </w:rPr>
            </w:pPr>
          </w:p>
        </w:tc>
        <w:tc>
          <w:tcPr>
            <w:tcW w:w="2694" w:type="dxa"/>
          </w:tcPr>
          <w:p w14:paraId="6447AB21" w14:textId="38EF271E" w:rsidR="001C1FF7" w:rsidRPr="00EF7B22" w:rsidRDefault="001C1FF7" w:rsidP="00262F01">
            <w:pPr>
              <w:rPr>
                <w:sz w:val="22"/>
                <w:szCs w:val="22"/>
              </w:rPr>
            </w:pPr>
            <w:r>
              <w:rPr>
                <w:sz w:val="22"/>
                <w:szCs w:val="22"/>
              </w:rPr>
              <w:t>Hides the main menu frame, not closing it though</w:t>
            </w:r>
          </w:p>
        </w:tc>
      </w:tr>
      <w:tr w:rsidR="001C1FF7" w14:paraId="699F5B1A" w14:textId="77777777" w:rsidTr="00EF7B22">
        <w:trPr>
          <w:trHeight w:val="826"/>
        </w:trPr>
        <w:tc>
          <w:tcPr>
            <w:tcW w:w="8931" w:type="dxa"/>
            <w:vMerge/>
          </w:tcPr>
          <w:p w14:paraId="5193FE4E" w14:textId="77777777" w:rsidR="001C1FF7" w:rsidRPr="00BD262B" w:rsidRDefault="001C1FF7" w:rsidP="00262F01">
            <w:pPr>
              <w:rPr>
                <w:noProof/>
              </w:rPr>
            </w:pPr>
          </w:p>
        </w:tc>
        <w:tc>
          <w:tcPr>
            <w:tcW w:w="2694" w:type="dxa"/>
          </w:tcPr>
          <w:p w14:paraId="358FD306" w14:textId="6DE1B661" w:rsidR="001C1FF7" w:rsidRPr="000B0F36" w:rsidRDefault="001C1FF7" w:rsidP="00262F01">
            <w:r w:rsidRPr="000B0F36">
              <w:t>Specifies placing of text ‘Please select an option’, its font type and size</w:t>
            </w:r>
          </w:p>
        </w:tc>
      </w:tr>
      <w:tr w:rsidR="001C1FF7" w14:paraId="077F5676" w14:textId="77777777" w:rsidTr="001C1FF7">
        <w:trPr>
          <w:trHeight w:val="2188"/>
        </w:trPr>
        <w:tc>
          <w:tcPr>
            <w:tcW w:w="8931" w:type="dxa"/>
            <w:vMerge/>
          </w:tcPr>
          <w:p w14:paraId="2176F10E" w14:textId="77777777" w:rsidR="001C1FF7" w:rsidRPr="00BD262B" w:rsidRDefault="001C1FF7" w:rsidP="00262F01">
            <w:pPr>
              <w:rPr>
                <w:noProof/>
              </w:rPr>
            </w:pPr>
          </w:p>
        </w:tc>
        <w:tc>
          <w:tcPr>
            <w:tcW w:w="2694" w:type="dxa"/>
          </w:tcPr>
          <w:p w14:paraId="6B0A5C2F" w14:textId="27905745" w:rsidR="001C1FF7" w:rsidRPr="000B0F36" w:rsidRDefault="001C1FF7" w:rsidP="00262F01">
            <w:r w:rsidRPr="000B0F36">
              <w:t>Placing of buttons, and other properties. Calls the method specified in command, single_letter() and entire_text().</w:t>
            </w:r>
          </w:p>
        </w:tc>
      </w:tr>
      <w:tr w:rsidR="001C1FF7" w14:paraId="2FCE285A" w14:textId="77777777" w:rsidTr="00B20FE8">
        <w:trPr>
          <w:trHeight w:val="2187"/>
        </w:trPr>
        <w:tc>
          <w:tcPr>
            <w:tcW w:w="8931" w:type="dxa"/>
            <w:vMerge/>
          </w:tcPr>
          <w:p w14:paraId="6CC2A86A" w14:textId="77777777" w:rsidR="001C1FF7" w:rsidRPr="00BD262B" w:rsidRDefault="001C1FF7" w:rsidP="00262F01">
            <w:pPr>
              <w:rPr>
                <w:noProof/>
              </w:rPr>
            </w:pPr>
          </w:p>
        </w:tc>
        <w:tc>
          <w:tcPr>
            <w:tcW w:w="2694" w:type="dxa"/>
          </w:tcPr>
          <w:p w14:paraId="02C3E252" w14:textId="4B86E86F" w:rsidR="001C1FF7" w:rsidRPr="00BD262B" w:rsidRDefault="001C1FF7" w:rsidP="00262F01">
            <w:pPr>
              <w:rPr>
                <w:noProof/>
              </w:rPr>
            </w:pPr>
            <w:r>
              <w:rPr>
                <w:noProof/>
              </w:rPr>
              <w:t xml:space="preserve">Assign either </w:t>
            </w:r>
            <w:r w:rsidR="006E1B54">
              <w:rPr>
                <w:noProof/>
              </w:rPr>
              <w:t>‘</w:t>
            </w:r>
            <w:r>
              <w:rPr>
                <w:noProof/>
              </w:rPr>
              <w:t>Single</w:t>
            </w:r>
            <w:r w:rsidR="006E1B54">
              <w:rPr>
                <w:noProof/>
              </w:rPr>
              <w:t>’</w:t>
            </w:r>
            <w:r>
              <w:rPr>
                <w:noProof/>
              </w:rPr>
              <w:t xml:space="preserve"> or </w:t>
            </w:r>
            <w:r w:rsidR="006E1B54">
              <w:rPr>
                <w:noProof/>
              </w:rPr>
              <w:t>‘</w:t>
            </w:r>
            <w:r>
              <w:rPr>
                <w:noProof/>
              </w:rPr>
              <w:t>Entire</w:t>
            </w:r>
            <w:r w:rsidR="006E1B54">
              <w:rPr>
                <w:noProof/>
              </w:rPr>
              <w:t>’</w:t>
            </w:r>
            <w:r>
              <w:rPr>
                <w:noProof/>
              </w:rPr>
              <w:t xml:space="preserve"> to the operation attribute </w:t>
            </w:r>
            <w:r w:rsidR="006E1B54">
              <w:rPr>
                <w:noProof/>
              </w:rPr>
              <w:t>in order for the main program to identify the type of operation chosen. T</w:t>
            </w:r>
            <w:r>
              <w:rPr>
                <w:noProof/>
              </w:rPr>
              <w:t>hen destroys master, stopping the mainloop</w:t>
            </w:r>
          </w:p>
        </w:tc>
      </w:tr>
    </w:tbl>
    <w:p w14:paraId="5972B3B2" w14:textId="77777777" w:rsidR="00DB76BE" w:rsidRDefault="00DB76BE" w:rsidP="00DB76BE"/>
    <w:p w14:paraId="2064AC60" w14:textId="77777777" w:rsidR="00DB76BE" w:rsidRDefault="00DB76BE" w:rsidP="00DB76BE">
      <w:r>
        <w:rPr>
          <w:noProof/>
          <w:lang w:eastAsia="en-GB"/>
        </w:rPr>
        <mc:AlternateContent>
          <mc:Choice Requires="wps">
            <w:drawing>
              <wp:anchor distT="0" distB="0" distL="114300" distR="114300" simplePos="0" relativeHeight="251812864" behindDoc="0" locked="0" layoutInCell="1" allowOverlap="1" wp14:anchorId="12D14F1E" wp14:editId="02D4DAAA">
                <wp:simplePos x="0" y="0"/>
                <wp:positionH relativeFrom="column">
                  <wp:posOffset>2658110</wp:posOffset>
                </wp:positionH>
                <wp:positionV relativeFrom="paragraph">
                  <wp:posOffset>168910</wp:posOffset>
                </wp:positionV>
                <wp:extent cx="1428750" cy="133350"/>
                <wp:effectExtent l="38100" t="0" r="19050" b="95250"/>
                <wp:wrapNone/>
                <wp:docPr id="197" name="Straight Arrow Connector 197"/>
                <wp:cNvGraphicFramePr/>
                <a:graphic xmlns:a="http://schemas.openxmlformats.org/drawingml/2006/main">
                  <a:graphicData uri="http://schemas.microsoft.com/office/word/2010/wordprocessingShape">
                    <wps:wsp>
                      <wps:cNvCnPr/>
                      <wps:spPr>
                        <a:xfrm flipH="1">
                          <a:off x="0" y="0"/>
                          <a:ext cx="14287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9EBF1B" id="Straight Arrow Connector 197" o:spid="_x0000_s1026" type="#_x0000_t32" style="position:absolute;margin-left:209.3pt;margin-top:13.3pt;width:112.5pt;height:10.5pt;flip:x;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" strokecolor="#4579b8 [3044]">
                <v:stroke endarrow="block"/>
              </v:shape>
            </w:pict>
          </mc:Fallback>
        </mc:AlternateContent>
      </w:r>
      <w:r>
        <w:rPr>
          <w:noProof/>
          <w:lang w:eastAsia="en-GB"/>
        </w:rPr>
        <mc:AlternateContent>
          <mc:Choice Requires="wps">
            <w:drawing>
              <wp:anchor distT="45720" distB="45720" distL="114300" distR="114300" simplePos="0" relativeHeight="251815936" behindDoc="0" locked="0" layoutInCell="1" allowOverlap="1" wp14:anchorId="3AD5580B" wp14:editId="259F5EE3">
                <wp:simplePos x="0" y="0"/>
                <wp:positionH relativeFrom="column">
                  <wp:posOffset>4061460</wp:posOffset>
                </wp:positionH>
                <wp:positionV relativeFrom="paragraph">
                  <wp:posOffset>3810</wp:posOffset>
                </wp:positionV>
                <wp:extent cx="1917700" cy="1404620"/>
                <wp:effectExtent l="0" t="0" r="25400" b="1841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0" cy="1404620"/>
                        </a:xfrm>
                        <a:prstGeom prst="rect">
                          <a:avLst/>
                        </a:prstGeom>
                        <a:solidFill>
                          <a:srgbClr val="FFFFFF"/>
                        </a:solidFill>
                        <a:ln w="9525">
                          <a:solidFill>
                            <a:srgbClr val="000000"/>
                          </a:solidFill>
                          <a:miter lim="800000"/>
                          <a:headEnd/>
                          <a:tailEnd/>
                        </a:ln>
                      </wps:spPr>
                      <wps:txbx>
                        <w:txbxContent>
                          <w:p w14:paraId="12C89DD9" w14:textId="77777777" w:rsidR="00782AFD" w:rsidRPr="00C64BD5" w:rsidRDefault="00782AFD" w:rsidP="00DB76BE">
                            <w:pPr>
                              <w:rPr>
                                <w:b/>
                                <w:bCs w:val="0"/>
                              </w:rPr>
                            </w:pPr>
                            <w:r w:rsidRPr="00C64BD5">
                              <w:rPr>
                                <w:b/>
                                <w:bCs w:val="0"/>
                              </w:rPr>
                              <w:t xml:space="preserve">Operation Option </w:t>
                            </w:r>
                            <w:r>
                              <w:rPr>
                                <w:b/>
                                <w:bCs w:val="0"/>
                              </w:rPr>
                              <w:t>fr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D5580B" id="_x0000_s1035" type="#_x0000_t202" style="position:absolute;margin-left:319.8pt;margin-top:.3pt;width:151pt;height:110.6pt;z-index:251815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">
                <v:textbox style="mso-fit-shape-to-text:t">
                  <w:txbxContent>
                    <w:p w14:paraId="12C89DD9" w14:textId="77777777" w:rsidR="00782AFD" w:rsidRPr="00C64BD5" w:rsidRDefault="00782AFD" w:rsidP="00DB76BE">
                      <w:pPr>
                        <w:rPr>
                          <w:b/>
                          <w:bCs w:val="0"/>
                        </w:rPr>
                      </w:pPr>
                      <w:r w:rsidRPr="00C64BD5">
                        <w:rPr>
                          <w:b/>
                          <w:bCs w:val="0"/>
                        </w:rPr>
                        <w:t xml:space="preserve">Operation Option </w:t>
                      </w:r>
                      <w:r>
                        <w:rPr>
                          <w:b/>
                          <w:bCs w:val="0"/>
                        </w:rPr>
                        <w:t>frame</w:t>
                      </w:r>
                    </w:p>
                  </w:txbxContent>
                </v:textbox>
                <w10:wrap type="square"/>
              </v:shape>
            </w:pict>
          </mc:Fallback>
        </mc:AlternateContent>
      </w:r>
      <w:r>
        <w:rPr>
          <w:noProof/>
          <w:lang w:eastAsia="en-GB"/>
        </w:rPr>
        <mc:AlternateContent>
          <mc:Choice Requires="wps">
            <w:drawing>
              <wp:anchor distT="0" distB="0" distL="114300" distR="114300" simplePos="0" relativeHeight="251814912" behindDoc="0" locked="0" layoutInCell="1" allowOverlap="1" wp14:anchorId="6E08007B" wp14:editId="44075C9A">
                <wp:simplePos x="0" y="0"/>
                <wp:positionH relativeFrom="margin">
                  <wp:posOffset>2378710</wp:posOffset>
                </wp:positionH>
                <wp:positionV relativeFrom="paragraph">
                  <wp:posOffset>854710</wp:posOffset>
                </wp:positionV>
                <wp:extent cx="1543050" cy="95250"/>
                <wp:effectExtent l="0" t="57150" r="19050" b="19050"/>
                <wp:wrapNone/>
                <wp:docPr id="199" name="Straight Arrow Connector 199"/>
                <wp:cNvGraphicFramePr/>
                <a:graphic xmlns:a="http://schemas.openxmlformats.org/drawingml/2006/main">
                  <a:graphicData uri="http://schemas.microsoft.com/office/word/2010/wordprocessingShape">
                    <wps:wsp>
                      <wps:cNvCnPr/>
                      <wps:spPr>
                        <a:xfrm flipH="1" flipV="1">
                          <a:off x="0" y="0"/>
                          <a:ext cx="1543050"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043E2A" id="Straight Arrow Connector 199" o:spid="_x0000_s1026" type="#_x0000_t32" style="position:absolute;margin-left:187.3pt;margin-top:67.3pt;width:121.5pt;height:7.5pt;flip:x y;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" strokecolor="#4579b8 [3044]">
                <v:stroke endarrow="block"/>
                <w10:wrap anchorx="margin"/>
              </v:shape>
            </w:pict>
          </mc:Fallback>
        </mc:AlternateContent>
      </w:r>
      <w:r>
        <w:rPr>
          <w:noProof/>
          <w:lang w:eastAsia="en-GB"/>
        </w:rPr>
        <mc:AlternateContent>
          <mc:Choice Requires="wps">
            <w:drawing>
              <wp:anchor distT="0" distB="0" distL="114300" distR="114300" simplePos="0" relativeHeight="251813888" behindDoc="0" locked="0" layoutInCell="1" allowOverlap="1" wp14:anchorId="69786BC4" wp14:editId="4BCB26A7">
                <wp:simplePos x="0" y="0"/>
                <wp:positionH relativeFrom="margin">
                  <wp:posOffset>2391410</wp:posOffset>
                </wp:positionH>
                <wp:positionV relativeFrom="paragraph">
                  <wp:posOffset>537210</wp:posOffset>
                </wp:positionV>
                <wp:extent cx="1555750" cy="69850"/>
                <wp:effectExtent l="38100" t="0" r="25400" b="82550"/>
                <wp:wrapNone/>
                <wp:docPr id="198" name="Straight Arrow Connector 198"/>
                <wp:cNvGraphicFramePr/>
                <a:graphic xmlns:a="http://schemas.openxmlformats.org/drawingml/2006/main">
                  <a:graphicData uri="http://schemas.microsoft.com/office/word/2010/wordprocessingShape">
                    <wps:wsp>
                      <wps:cNvCnPr/>
                      <wps:spPr>
                        <a:xfrm flipH="1">
                          <a:off x="0" y="0"/>
                          <a:ext cx="1555750" cy="69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32156" id="Straight Arrow Connector 198" o:spid="_x0000_s1026" type="#_x0000_t32" style="position:absolute;margin-left:188.3pt;margin-top:42.3pt;width:122.5pt;height:5.5pt;flip:x;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" strokecolor="#4579b8 [3044]">
                <v:stroke endarrow="block"/>
                <w10:wrap anchorx="margin"/>
              </v:shape>
            </w:pict>
          </mc:Fallback>
        </mc:AlternateContent>
      </w:r>
      <w:r>
        <w:rPr>
          <w:noProof/>
          <w:lang w:eastAsia="en-GB"/>
        </w:rPr>
        <mc:AlternateContent>
          <mc:Choice Requires="wps">
            <w:drawing>
              <wp:anchor distT="45720" distB="45720" distL="114300" distR="114300" simplePos="0" relativeHeight="251817984" behindDoc="0" locked="0" layoutInCell="1" allowOverlap="1" wp14:anchorId="4B96B673" wp14:editId="6FE23530">
                <wp:simplePos x="0" y="0"/>
                <wp:positionH relativeFrom="column">
                  <wp:posOffset>3807460</wp:posOffset>
                </wp:positionH>
                <wp:positionV relativeFrom="paragraph">
                  <wp:posOffset>822960</wp:posOffset>
                </wp:positionV>
                <wp:extent cx="1993900" cy="1404620"/>
                <wp:effectExtent l="0" t="0" r="25400" b="1841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1404620"/>
                        </a:xfrm>
                        <a:prstGeom prst="rect">
                          <a:avLst/>
                        </a:prstGeom>
                        <a:solidFill>
                          <a:srgbClr val="FFFFFF"/>
                        </a:solidFill>
                        <a:ln w="9525">
                          <a:solidFill>
                            <a:srgbClr val="000000"/>
                          </a:solidFill>
                          <a:miter lim="800000"/>
                          <a:headEnd/>
                          <a:tailEnd/>
                        </a:ln>
                      </wps:spPr>
                      <wps:txbx>
                        <w:txbxContent>
                          <w:p w14:paraId="355C4222" w14:textId="77777777" w:rsidR="00782AFD" w:rsidRDefault="00782AFD" w:rsidP="00DB76BE">
                            <w:r>
                              <w:t>Button to operate entire tex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96B673" id="_x0000_s1036" type="#_x0000_t202" style="position:absolute;margin-left:299.8pt;margin-top:64.8pt;width:157pt;height:110.6pt;z-index:251817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">
                <v:textbox style="mso-fit-shape-to-text:t">
                  <w:txbxContent>
                    <w:p w14:paraId="355C4222" w14:textId="77777777" w:rsidR="00782AFD" w:rsidRDefault="00782AFD" w:rsidP="00DB76BE">
                      <w:r>
                        <w:t>Button to operate entire text</w:t>
                      </w:r>
                    </w:p>
                  </w:txbxContent>
                </v:textbox>
                <w10:wrap type="square"/>
              </v:shape>
            </w:pict>
          </mc:Fallback>
        </mc:AlternateContent>
      </w:r>
      <w:r>
        <w:rPr>
          <w:noProof/>
          <w:lang w:eastAsia="en-GB"/>
        </w:rPr>
        <mc:AlternateContent>
          <mc:Choice Requires="wps">
            <w:drawing>
              <wp:anchor distT="45720" distB="45720" distL="114300" distR="114300" simplePos="0" relativeHeight="251816960" behindDoc="0" locked="0" layoutInCell="1" allowOverlap="1" wp14:anchorId="541F635B" wp14:editId="533369B5">
                <wp:simplePos x="0" y="0"/>
                <wp:positionH relativeFrom="column">
                  <wp:posOffset>3674110</wp:posOffset>
                </wp:positionH>
                <wp:positionV relativeFrom="paragraph">
                  <wp:posOffset>410210</wp:posOffset>
                </wp:positionV>
                <wp:extent cx="2114550" cy="1404620"/>
                <wp:effectExtent l="0" t="0" r="19050" b="1841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404620"/>
                        </a:xfrm>
                        <a:prstGeom prst="rect">
                          <a:avLst/>
                        </a:prstGeom>
                        <a:solidFill>
                          <a:srgbClr val="FFFFFF"/>
                        </a:solidFill>
                        <a:ln w="9525">
                          <a:solidFill>
                            <a:srgbClr val="000000"/>
                          </a:solidFill>
                          <a:miter lim="800000"/>
                          <a:headEnd/>
                          <a:tailEnd/>
                        </a:ln>
                      </wps:spPr>
                      <wps:txbx>
                        <w:txbxContent>
                          <w:p w14:paraId="2F61E3F3" w14:textId="77777777" w:rsidR="00782AFD" w:rsidRDefault="00782AFD" w:rsidP="00DB76BE">
                            <w:r>
                              <w:t>Button to operate single 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1F635B" id="_x0000_s1037" type="#_x0000_t202" style="position:absolute;margin-left:289.3pt;margin-top:32.3pt;width:166.5pt;height:110.6pt;z-index:251816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">
                <v:textbox style="mso-fit-shape-to-text:t">
                  <w:txbxContent>
                    <w:p w14:paraId="2F61E3F3" w14:textId="77777777" w:rsidR="00782AFD" w:rsidRDefault="00782AFD" w:rsidP="00DB76BE">
                      <w:r>
                        <w:t>Button to operate single letter</w:t>
                      </w:r>
                    </w:p>
                  </w:txbxContent>
                </v:textbox>
                <w10:wrap type="square"/>
              </v:shape>
            </w:pict>
          </mc:Fallback>
        </mc:AlternateContent>
      </w:r>
      <w:r>
        <w:rPr>
          <w:noProof/>
          <w:lang w:eastAsia="en-GB"/>
        </w:rPr>
        <w:drawing>
          <wp:inline distT="0" distB="0" distL="0" distR="0" wp14:anchorId="766B21D0" wp14:editId="3827EB50">
            <wp:extent cx="2505026" cy="928693"/>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72689" cy="953778"/>
                    </a:xfrm>
                    <a:prstGeom prst="rect">
                      <a:avLst/>
                    </a:prstGeom>
                    <a:noFill/>
                    <a:ln>
                      <a:noFill/>
                    </a:ln>
                  </pic:spPr>
                </pic:pic>
              </a:graphicData>
            </a:graphic>
          </wp:inline>
        </w:drawing>
      </w:r>
    </w:p>
    <w:p w14:paraId="5135AA41" w14:textId="77777777" w:rsidR="00DB76BE" w:rsidRDefault="00DB76BE" w:rsidP="00DB76BE">
      <w:pPr>
        <w:rPr>
          <w:noProof/>
        </w:rPr>
      </w:pPr>
    </w:p>
    <w:p w14:paraId="1E4A2199" w14:textId="2CE40AEA" w:rsidR="000117C9" w:rsidRPr="000B08A9" w:rsidRDefault="000117C9" w:rsidP="000B08A9"/>
    <w:p w14:paraId="5BA85CC4" w14:textId="5B88B00C" w:rsidR="00C61B65" w:rsidRDefault="00551DA2" w:rsidP="00A713CB">
      <w:pPr>
        <w:pStyle w:val="Heading3"/>
      </w:pPr>
      <w:bookmarkStart w:id="82" w:name="_Toc34841723"/>
      <w:bookmarkStart w:id="83" w:name="_Toc36144965"/>
      <w:r>
        <w:t xml:space="preserve">2.4.7 </w:t>
      </w:r>
      <w:r w:rsidR="00C61B65">
        <w:t>D</w:t>
      </w:r>
      <w:r w:rsidR="0071548F">
        <w:t>isplay_instructions()</w:t>
      </w:r>
      <w:bookmarkEnd w:id="82"/>
      <w:bookmarkEnd w:id="83"/>
    </w:p>
    <w:tbl>
      <w:tblPr>
        <w:tblStyle w:val="TableGrid"/>
        <w:tblW w:w="11666" w:type="dxa"/>
        <w:tblInd w:w="-1039" w:type="dxa"/>
        <w:tblLook w:val="04A0" w:firstRow="1" w:lastRow="0" w:firstColumn="1" w:lastColumn="0" w:noHBand="0" w:noVBand="1"/>
      </w:tblPr>
      <w:tblGrid>
        <w:gridCol w:w="8547"/>
        <w:gridCol w:w="3119"/>
      </w:tblGrid>
      <w:tr w:rsidR="005C046C" w14:paraId="65D087BD" w14:textId="578811E9" w:rsidTr="005C046C">
        <w:trPr>
          <w:trHeight w:val="898"/>
        </w:trPr>
        <w:tc>
          <w:tcPr>
            <w:tcW w:w="8547" w:type="dxa"/>
            <w:vMerge w:val="restart"/>
          </w:tcPr>
          <w:p w14:paraId="323C4DF7" w14:textId="77C5A8E0" w:rsidR="005C046C" w:rsidRPr="00C64BD5" w:rsidRDefault="005C046C" w:rsidP="00943D45">
            <w:pPr>
              <w:rPr>
                <w:sz w:val="28"/>
              </w:rPr>
            </w:pPr>
            <w:r w:rsidRPr="00C64BD5">
              <w:rPr>
                <w:sz w:val="28"/>
              </w:rPr>
              <w:t>def display_instruction(self):</w:t>
            </w:r>
          </w:p>
          <w:p w14:paraId="4E87CC87" w14:textId="0723A02E" w:rsidR="005C046C" w:rsidRPr="00C64BD5" w:rsidRDefault="005C046C" w:rsidP="00943D45">
            <w:pPr>
              <w:rPr>
                <w:sz w:val="28"/>
              </w:rPr>
            </w:pPr>
            <w:r w:rsidRPr="00C64BD5">
              <w:rPr>
                <w:sz w:val="28"/>
              </w:rPr>
              <w:t xml:space="preserve">        window = Toplevel() #Create another window</w:t>
            </w:r>
          </w:p>
          <w:p w14:paraId="4ABE420A" w14:textId="4021EDA4" w:rsidR="005C046C" w:rsidRPr="00C64BD5" w:rsidRDefault="005C046C" w:rsidP="00943D45">
            <w:pPr>
              <w:rPr>
                <w:sz w:val="28"/>
              </w:rPr>
            </w:pPr>
            <w:r w:rsidRPr="00C64BD5">
              <w:rPr>
                <w:sz w:val="28"/>
              </w:rPr>
              <w:t xml:space="preserve">        self.master.withdraw() #Hide mainFrame window</w:t>
            </w:r>
          </w:p>
          <w:p w14:paraId="7FF86227" w14:textId="7FA64FF7" w:rsidR="005C046C" w:rsidRPr="00C64BD5" w:rsidRDefault="005C046C" w:rsidP="00943D45">
            <w:pPr>
              <w:rPr>
                <w:sz w:val="28"/>
              </w:rPr>
            </w:pPr>
            <w:r w:rsidRPr="00BD262B">
              <w:rPr>
                <w:noProof/>
                <w:lang w:eastAsia="en-GB"/>
              </w:rPr>
              <mc:AlternateContent>
                <mc:Choice Requires="wps">
                  <w:drawing>
                    <wp:anchor distT="0" distB="0" distL="114300" distR="114300" simplePos="0" relativeHeight="251781120" behindDoc="0" locked="0" layoutInCell="1" allowOverlap="1" wp14:anchorId="44EB5B34" wp14:editId="5B6CE3E1">
                      <wp:simplePos x="0" y="0"/>
                      <wp:positionH relativeFrom="margin">
                        <wp:posOffset>4864979</wp:posOffset>
                      </wp:positionH>
                      <wp:positionV relativeFrom="paragraph">
                        <wp:posOffset>272318</wp:posOffset>
                      </wp:positionV>
                      <wp:extent cx="496473" cy="45719"/>
                      <wp:effectExtent l="38100" t="38100" r="18415" b="88265"/>
                      <wp:wrapNone/>
                      <wp:docPr id="233" name="Straight Arrow Connector 233"/>
                      <wp:cNvGraphicFramePr/>
                      <a:graphic xmlns:a="http://schemas.openxmlformats.org/drawingml/2006/main">
                        <a:graphicData uri="http://schemas.microsoft.com/office/word/2010/wordprocessingShape">
                          <wps:wsp>
                            <wps:cNvCnPr/>
                            <wps:spPr>
                              <a:xfrm flipH="1">
                                <a:off x="0" y="0"/>
                                <a:ext cx="496473"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401CE6" id="Straight Arrow Connector 233" o:spid="_x0000_s1026" type="#_x0000_t32" style="position:absolute;margin-left:383.05pt;margin-top:21.45pt;width:39.1pt;height:3.6pt;flip:x;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" strokecolor="#4579b8 [3044]">
                      <v:stroke endarrow="block"/>
                      <w10:wrap anchorx="margin"/>
                    </v:shape>
                  </w:pict>
                </mc:Fallback>
              </mc:AlternateContent>
            </w:r>
            <w:r w:rsidRPr="00C64BD5">
              <w:rPr>
                <w:sz w:val="28"/>
              </w:rPr>
              <w:t xml:space="preserve">        label = Label(window,text = ("Instructions: \n1.Please input an image file \nusing the open image file button\n\n2.After inputting, please \nselect an appropriate mode\n\n3.Please ensure that text \nis legible for human\n\n4.Blah" ),width = 40)</w:t>
            </w:r>
          </w:p>
          <w:p w14:paraId="76DA8147" w14:textId="77777777" w:rsidR="005C046C" w:rsidRPr="00C64BD5" w:rsidRDefault="005C046C" w:rsidP="00943D45">
            <w:pPr>
              <w:rPr>
                <w:sz w:val="28"/>
              </w:rPr>
            </w:pPr>
            <w:r w:rsidRPr="00C64BD5">
              <w:rPr>
                <w:sz w:val="28"/>
              </w:rPr>
              <w:t xml:space="preserve">        label.config(font=("Courier", 9))</w:t>
            </w:r>
          </w:p>
          <w:p w14:paraId="379E7E99" w14:textId="52F52E66" w:rsidR="005C046C" w:rsidRPr="00C64BD5" w:rsidRDefault="005C046C" w:rsidP="00943D45">
            <w:pPr>
              <w:rPr>
                <w:sz w:val="28"/>
              </w:rPr>
            </w:pPr>
            <w:r w:rsidRPr="00C64BD5">
              <w:rPr>
                <w:sz w:val="28"/>
              </w:rPr>
              <w:t xml:space="preserve">        label.pack()</w:t>
            </w:r>
          </w:p>
          <w:p w14:paraId="566B8C85" w14:textId="371FB114" w:rsidR="005C046C" w:rsidRPr="00C64BD5" w:rsidRDefault="005C046C" w:rsidP="00943D45">
            <w:pPr>
              <w:rPr>
                <w:sz w:val="28"/>
              </w:rPr>
            </w:pPr>
            <w:r w:rsidRPr="00BD262B">
              <w:rPr>
                <w:noProof/>
                <w:lang w:eastAsia="en-GB"/>
              </w:rPr>
              <mc:AlternateContent>
                <mc:Choice Requires="wps">
                  <w:drawing>
                    <wp:anchor distT="0" distB="0" distL="114300" distR="114300" simplePos="0" relativeHeight="251786240" behindDoc="0" locked="0" layoutInCell="1" allowOverlap="1" wp14:anchorId="56F34BE3" wp14:editId="3D01056B">
                      <wp:simplePos x="0" y="0"/>
                      <wp:positionH relativeFrom="margin">
                        <wp:posOffset>4217767</wp:posOffset>
                      </wp:positionH>
                      <wp:positionV relativeFrom="paragraph">
                        <wp:posOffset>223326</wp:posOffset>
                      </wp:positionV>
                      <wp:extent cx="1150620" cy="554452"/>
                      <wp:effectExtent l="38100" t="0" r="30480" b="55245"/>
                      <wp:wrapNone/>
                      <wp:docPr id="236" name="Straight Arrow Connector 236"/>
                      <wp:cNvGraphicFramePr/>
                      <a:graphic xmlns:a="http://schemas.openxmlformats.org/drawingml/2006/main">
                        <a:graphicData uri="http://schemas.microsoft.com/office/word/2010/wordprocessingShape">
                          <wps:wsp>
                            <wps:cNvCnPr/>
                            <wps:spPr>
                              <a:xfrm flipH="1">
                                <a:off x="0" y="0"/>
                                <a:ext cx="1150620" cy="5544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3A81A" id="Straight Arrow Connector 236" o:spid="_x0000_s1026" type="#_x0000_t32" style="position:absolute;margin-left:332.1pt;margin-top:17.6pt;width:90.6pt;height:43.65pt;flip:x;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" strokecolor="#4579b8 [3044]">
                      <v:stroke endarrow="block"/>
                      <w10:wrap anchorx="margin"/>
                    </v:shape>
                  </w:pict>
                </mc:Fallback>
              </mc:AlternateContent>
            </w:r>
            <w:r w:rsidRPr="00BD262B">
              <w:rPr>
                <w:noProof/>
                <w:lang w:eastAsia="en-GB"/>
              </w:rPr>
              <mc:AlternateContent>
                <mc:Choice Requires="wps">
                  <w:drawing>
                    <wp:anchor distT="0" distB="0" distL="114300" distR="114300" simplePos="0" relativeHeight="251784192" behindDoc="0" locked="0" layoutInCell="1" allowOverlap="1" wp14:anchorId="7DB70936" wp14:editId="28475D75">
                      <wp:simplePos x="0" y="0"/>
                      <wp:positionH relativeFrom="margin">
                        <wp:posOffset>4499121</wp:posOffset>
                      </wp:positionH>
                      <wp:positionV relativeFrom="paragraph">
                        <wp:posOffset>209258</wp:posOffset>
                      </wp:positionV>
                      <wp:extent cx="861695" cy="125388"/>
                      <wp:effectExtent l="38100" t="0" r="14605" b="84455"/>
                      <wp:wrapNone/>
                      <wp:docPr id="235" name="Straight Arrow Connector 235"/>
                      <wp:cNvGraphicFramePr/>
                      <a:graphic xmlns:a="http://schemas.openxmlformats.org/drawingml/2006/main">
                        <a:graphicData uri="http://schemas.microsoft.com/office/word/2010/wordprocessingShape">
                          <wps:wsp>
                            <wps:cNvCnPr/>
                            <wps:spPr>
                              <a:xfrm flipH="1">
                                <a:off x="0" y="0"/>
                                <a:ext cx="861695" cy="1253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F7FE6" id="Straight Arrow Connector 235" o:spid="_x0000_s1026" type="#_x0000_t32" style="position:absolute;margin-left:354.25pt;margin-top:16.5pt;width:67.85pt;height:9.85pt;flip:x;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" strokecolor="#4579b8 [3044]">
                      <v:stroke endarrow="block"/>
                      <w10:wrap anchorx="margin"/>
                    </v:shape>
                  </w:pict>
                </mc:Fallback>
              </mc:AlternateContent>
            </w:r>
            <w:r w:rsidRPr="00C64BD5">
              <w:rPr>
                <w:sz w:val="28"/>
              </w:rPr>
              <w:t xml:space="preserve">        return_menu_button = Button(window,text = "Back to main menu",</w:t>
            </w:r>
          </w:p>
          <w:p w14:paraId="76FABB75" w14:textId="577D4DC5" w:rsidR="005C046C" w:rsidRPr="00C64BD5" w:rsidRDefault="005C046C" w:rsidP="00943D45">
            <w:pPr>
              <w:rPr>
                <w:sz w:val="28"/>
              </w:rPr>
            </w:pPr>
            <w:r w:rsidRPr="00C64BD5">
              <w:rPr>
                <w:sz w:val="28"/>
              </w:rPr>
              <w:t xml:space="preserve">                                    width = 15, bg = "#AFD275", fg ="Black",</w:t>
            </w:r>
          </w:p>
          <w:p w14:paraId="2F33805F" w14:textId="043EE683" w:rsidR="005C046C" w:rsidRPr="001C1FF7" w:rsidRDefault="005C046C" w:rsidP="00943D45">
            <w:pPr>
              <w:rPr>
                <w:sz w:val="28"/>
              </w:rPr>
            </w:pPr>
            <w:r w:rsidRPr="00C64BD5">
              <w:rPr>
                <w:sz w:val="28"/>
              </w:rPr>
              <w:t xml:space="preserve">                                    command =</w:t>
            </w:r>
            <w:r>
              <w:rPr>
                <w:sz w:val="28"/>
              </w:rPr>
              <w:t xml:space="preserve"> </w:t>
            </w:r>
            <w:r w:rsidRPr="00C64BD5">
              <w:rPr>
                <w:sz w:val="28"/>
              </w:rPr>
              <w:t>lambda:[window.destroy(),self.master.deiconify()]).pack()</w:t>
            </w:r>
          </w:p>
        </w:tc>
        <w:tc>
          <w:tcPr>
            <w:tcW w:w="3119" w:type="dxa"/>
          </w:tcPr>
          <w:p w14:paraId="1A23EA25" w14:textId="47F44918" w:rsidR="005C046C" w:rsidRPr="00EF7B22" w:rsidRDefault="005C046C" w:rsidP="000B08A9">
            <w:pPr>
              <w:rPr>
                <w:sz w:val="22"/>
                <w:szCs w:val="22"/>
              </w:rPr>
            </w:pPr>
            <w:r w:rsidRPr="00BD262B">
              <w:rPr>
                <w:noProof/>
                <w:lang w:eastAsia="en-GB"/>
              </w:rPr>
              <mc:AlternateContent>
                <mc:Choice Requires="wps">
                  <w:drawing>
                    <wp:anchor distT="0" distB="0" distL="114300" distR="114300" simplePos="0" relativeHeight="251782144" behindDoc="0" locked="0" layoutInCell="1" allowOverlap="1" wp14:anchorId="0585E1B8" wp14:editId="6E71150A">
                      <wp:simplePos x="0" y="0"/>
                      <wp:positionH relativeFrom="margin">
                        <wp:posOffset>-1694913</wp:posOffset>
                      </wp:positionH>
                      <wp:positionV relativeFrom="paragraph">
                        <wp:posOffset>284480</wp:posOffset>
                      </wp:positionV>
                      <wp:extent cx="1628922" cy="145952"/>
                      <wp:effectExtent l="38100" t="0" r="28575" b="83185"/>
                      <wp:wrapNone/>
                      <wp:docPr id="234" name="Straight Arrow Connector 234"/>
                      <wp:cNvGraphicFramePr/>
                      <a:graphic xmlns:a="http://schemas.openxmlformats.org/drawingml/2006/main">
                        <a:graphicData uri="http://schemas.microsoft.com/office/word/2010/wordprocessingShape">
                          <wps:wsp>
                            <wps:cNvCnPr/>
                            <wps:spPr>
                              <a:xfrm flipH="1">
                                <a:off x="0" y="0"/>
                                <a:ext cx="1628922" cy="1459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C5362D" id="Straight Arrow Connector 234" o:spid="_x0000_s1026" type="#_x0000_t32" style="position:absolute;margin-left:-133.45pt;margin-top:22.4pt;width:128.25pt;height:11.5pt;flip:x;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" strokecolor="#4579b8 [3044]">
                      <v:stroke endarrow="block"/>
                      <w10:wrap anchorx="margin"/>
                    </v:shape>
                  </w:pict>
                </mc:Fallback>
              </mc:AlternateContent>
            </w:r>
            <w:r>
              <w:rPr>
                <w:sz w:val="22"/>
                <w:szCs w:val="22"/>
              </w:rPr>
              <w:t>Creates another frame for displaying instructions on top of the main frame and hides the main frame</w:t>
            </w:r>
          </w:p>
        </w:tc>
      </w:tr>
      <w:tr w:rsidR="005C046C" w14:paraId="387FEB2D" w14:textId="77777777" w:rsidTr="005C046C">
        <w:trPr>
          <w:trHeight w:val="942"/>
        </w:trPr>
        <w:tc>
          <w:tcPr>
            <w:tcW w:w="8547" w:type="dxa"/>
            <w:vMerge/>
          </w:tcPr>
          <w:p w14:paraId="4BCDFDC9" w14:textId="77777777" w:rsidR="005C046C" w:rsidRPr="00C64BD5" w:rsidRDefault="005C046C" w:rsidP="00943D45">
            <w:pPr>
              <w:rPr>
                <w:sz w:val="28"/>
              </w:rPr>
            </w:pPr>
          </w:p>
        </w:tc>
        <w:tc>
          <w:tcPr>
            <w:tcW w:w="3119" w:type="dxa"/>
          </w:tcPr>
          <w:p w14:paraId="388DF1BE" w14:textId="4F232C52" w:rsidR="005C046C" w:rsidRPr="00EF7B22" w:rsidRDefault="005C046C" w:rsidP="000B08A9">
            <w:pPr>
              <w:rPr>
                <w:sz w:val="22"/>
                <w:szCs w:val="22"/>
              </w:rPr>
            </w:pPr>
            <w:r>
              <w:rPr>
                <w:sz w:val="22"/>
                <w:szCs w:val="22"/>
              </w:rPr>
              <w:t>Sample instructions that will be displayed as shown in the images above</w:t>
            </w:r>
          </w:p>
        </w:tc>
      </w:tr>
      <w:tr w:rsidR="005C046C" w14:paraId="52E0E38F" w14:textId="77777777" w:rsidTr="005C046C">
        <w:trPr>
          <w:trHeight w:val="1861"/>
        </w:trPr>
        <w:tc>
          <w:tcPr>
            <w:tcW w:w="8547" w:type="dxa"/>
            <w:vMerge/>
          </w:tcPr>
          <w:p w14:paraId="754BEDDE" w14:textId="77777777" w:rsidR="005C046C" w:rsidRPr="00C64BD5" w:rsidRDefault="005C046C" w:rsidP="00943D45">
            <w:pPr>
              <w:rPr>
                <w:sz w:val="28"/>
              </w:rPr>
            </w:pPr>
          </w:p>
        </w:tc>
        <w:tc>
          <w:tcPr>
            <w:tcW w:w="3119" w:type="dxa"/>
          </w:tcPr>
          <w:p w14:paraId="3F4C6F5C" w14:textId="77777777" w:rsidR="007C3E52" w:rsidRDefault="005C046C" w:rsidP="000B08A9">
            <w:pPr>
              <w:rPr>
                <w:sz w:val="22"/>
                <w:szCs w:val="22"/>
              </w:rPr>
            </w:pPr>
            <w:r>
              <w:rPr>
                <w:sz w:val="22"/>
                <w:szCs w:val="22"/>
              </w:rPr>
              <w:t xml:space="preserve">Creates a button that allows the user to return back to the main frame (essential ‘unhide’ the main frame and destroy the current frame). </w:t>
            </w:r>
          </w:p>
          <w:p w14:paraId="5A1FF7AF" w14:textId="77777777" w:rsidR="007C3E52" w:rsidRDefault="007C3E52" w:rsidP="000B08A9">
            <w:pPr>
              <w:rPr>
                <w:sz w:val="22"/>
                <w:szCs w:val="22"/>
              </w:rPr>
            </w:pPr>
          </w:p>
          <w:p w14:paraId="7CF15F45" w14:textId="7258F79B" w:rsidR="005C046C" w:rsidRDefault="005C046C" w:rsidP="000B08A9">
            <w:pPr>
              <w:rPr>
                <w:sz w:val="22"/>
                <w:szCs w:val="22"/>
              </w:rPr>
            </w:pPr>
            <w:r>
              <w:rPr>
                <w:sz w:val="22"/>
                <w:szCs w:val="22"/>
              </w:rPr>
              <w:t>The commands are specified by the lambda expression</w:t>
            </w:r>
            <w:r w:rsidR="00A2634A">
              <w:rPr>
                <w:sz w:val="22"/>
                <w:szCs w:val="22"/>
              </w:rPr>
              <w:t xml:space="preserve"> to allow the use of anonymous functions</w:t>
            </w:r>
          </w:p>
        </w:tc>
      </w:tr>
    </w:tbl>
    <w:p w14:paraId="5A4AD5FE" w14:textId="35A2741F" w:rsidR="00C61B65" w:rsidRDefault="00C61B65" w:rsidP="00C61B65"/>
    <w:p w14:paraId="339BE461" w14:textId="355444B3" w:rsidR="00DA709E" w:rsidRDefault="00AD6FC5" w:rsidP="00DA709E">
      <w:r>
        <w:rPr>
          <w:noProof/>
          <w:lang w:eastAsia="en-GB"/>
        </w:rPr>
        <mc:AlternateContent>
          <mc:Choice Requires="wps">
            <w:drawing>
              <wp:anchor distT="0" distB="0" distL="114300" distR="114300" simplePos="0" relativeHeight="251825152" behindDoc="0" locked="0" layoutInCell="1" allowOverlap="1" wp14:anchorId="7E953D71" wp14:editId="17259170">
                <wp:simplePos x="0" y="0"/>
                <wp:positionH relativeFrom="column">
                  <wp:posOffset>1558876</wp:posOffset>
                </wp:positionH>
                <wp:positionV relativeFrom="paragraph">
                  <wp:posOffset>1603082</wp:posOffset>
                </wp:positionV>
                <wp:extent cx="1891030" cy="70338"/>
                <wp:effectExtent l="19050" t="76200" r="13970" b="25400"/>
                <wp:wrapNone/>
                <wp:docPr id="206" name="Straight Arrow Connector 206"/>
                <wp:cNvGraphicFramePr/>
                <a:graphic xmlns:a="http://schemas.openxmlformats.org/drawingml/2006/main">
                  <a:graphicData uri="http://schemas.microsoft.com/office/word/2010/wordprocessingShape">
                    <wps:wsp>
                      <wps:cNvCnPr/>
                      <wps:spPr>
                        <a:xfrm flipH="1" flipV="1">
                          <a:off x="0" y="0"/>
                          <a:ext cx="1891030" cy="703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2F4E5" id="Straight Arrow Connector 206" o:spid="_x0000_s1026" type="#_x0000_t32" style="position:absolute;margin-left:122.75pt;margin-top:126.25pt;width:148.9pt;height:5.55pt;flip:x 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" strokecolor="#4579b8 [3044]">
                <v:stroke endarrow="block"/>
              </v:shape>
            </w:pict>
          </mc:Fallback>
        </mc:AlternateContent>
      </w:r>
      <w:r w:rsidR="004E6841">
        <w:rPr>
          <w:noProof/>
          <w:lang w:eastAsia="en-GB"/>
        </w:rPr>
        <mc:AlternateContent>
          <mc:Choice Requires="wps">
            <w:drawing>
              <wp:anchor distT="45720" distB="45720" distL="114300" distR="114300" simplePos="0" relativeHeight="251824128" behindDoc="0" locked="0" layoutInCell="1" allowOverlap="1" wp14:anchorId="139B21A1" wp14:editId="5FBC5EBD">
                <wp:simplePos x="0" y="0"/>
                <wp:positionH relativeFrom="column">
                  <wp:posOffset>2579468</wp:posOffset>
                </wp:positionH>
                <wp:positionV relativeFrom="paragraph">
                  <wp:posOffset>154403</wp:posOffset>
                </wp:positionV>
                <wp:extent cx="1816100" cy="1404620"/>
                <wp:effectExtent l="0" t="0" r="12700" b="1841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1404620"/>
                        </a:xfrm>
                        <a:prstGeom prst="rect">
                          <a:avLst/>
                        </a:prstGeom>
                        <a:solidFill>
                          <a:srgbClr val="FFFFFF"/>
                        </a:solidFill>
                        <a:ln w="9525">
                          <a:solidFill>
                            <a:srgbClr val="000000"/>
                          </a:solidFill>
                          <a:miter lim="800000"/>
                          <a:headEnd/>
                          <a:tailEnd/>
                        </a:ln>
                      </wps:spPr>
                      <wps:txbx>
                        <w:txbxContent>
                          <w:p w14:paraId="2410CD2C" w14:textId="77777777" w:rsidR="00782AFD" w:rsidRPr="00C64BD5" w:rsidRDefault="00782AFD" w:rsidP="00DA709E">
                            <w:pPr>
                              <w:rPr>
                                <w:b/>
                                <w:bCs w:val="0"/>
                              </w:rPr>
                            </w:pPr>
                            <w:r>
                              <w:rPr>
                                <w:b/>
                                <w:bCs w:val="0"/>
                              </w:rPr>
                              <w:t>User Instruction</w:t>
                            </w:r>
                            <w:r w:rsidRPr="00C64BD5">
                              <w:rPr>
                                <w:b/>
                                <w:bCs w:val="0"/>
                              </w:rPr>
                              <w:t xml:space="preserve"> </w:t>
                            </w:r>
                            <w:r>
                              <w:rPr>
                                <w:b/>
                                <w:bCs w:val="0"/>
                              </w:rPr>
                              <w:t>fr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9B21A1" id="_x0000_s1038" type="#_x0000_t202" style="position:absolute;margin-left:203.1pt;margin-top:12.15pt;width:143pt;height:110.6pt;z-index:251824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">
                <v:textbox style="mso-fit-shape-to-text:t">
                  <w:txbxContent>
                    <w:p w14:paraId="2410CD2C" w14:textId="77777777" w:rsidR="00782AFD" w:rsidRPr="00C64BD5" w:rsidRDefault="00782AFD" w:rsidP="00DA709E">
                      <w:pPr>
                        <w:rPr>
                          <w:b/>
                          <w:bCs w:val="0"/>
                        </w:rPr>
                      </w:pPr>
                      <w:r>
                        <w:rPr>
                          <w:b/>
                          <w:bCs w:val="0"/>
                        </w:rPr>
                        <w:t>User Instruction</w:t>
                      </w:r>
                      <w:r w:rsidRPr="00C64BD5">
                        <w:rPr>
                          <w:b/>
                          <w:bCs w:val="0"/>
                        </w:rPr>
                        <w:t xml:space="preserve"> </w:t>
                      </w:r>
                      <w:r>
                        <w:rPr>
                          <w:b/>
                          <w:bCs w:val="0"/>
                        </w:rPr>
                        <w:t>frame</w:t>
                      </w:r>
                    </w:p>
                  </w:txbxContent>
                </v:textbox>
                <w10:wrap type="square"/>
              </v:shape>
            </w:pict>
          </mc:Fallback>
        </mc:AlternateContent>
      </w:r>
      <w:r w:rsidR="00DA709E">
        <w:rPr>
          <w:noProof/>
          <w:lang w:eastAsia="en-GB"/>
        </w:rPr>
        <mc:AlternateContent>
          <mc:Choice Requires="wps">
            <w:drawing>
              <wp:anchor distT="45720" distB="45720" distL="114300" distR="114300" simplePos="0" relativeHeight="251826176" behindDoc="0" locked="0" layoutInCell="1" allowOverlap="1" wp14:anchorId="7BF3B85B" wp14:editId="6843680F">
                <wp:simplePos x="0" y="0"/>
                <wp:positionH relativeFrom="column">
                  <wp:posOffset>3102806</wp:posOffset>
                </wp:positionH>
                <wp:positionV relativeFrom="paragraph">
                  <wp:posOffset>1315769</wp:posOffset>
                </wp:positionV>
                <wp:extent cx="2279650" cy="1404620"/>
                <wp:effectExtent l="0" t="0" r="25400" b="2286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404620"/>
                        </a:xfrm>
                        <a:prstGeom prst="rect">
                          <a:avLst/>
                        </a:prstGeom>
                        <a:solidFill>
                          <a:srgbClr val="FFFFFF"/>
                        </a:solidFill>
                        <a:ln w="9525">
                          <a:solidFill>
                            <a:srgbClr val="000000"/>
                          </a:solidFill>
                          <a:miter lim="800000"/>
                          <a:headEnd/>
                          <a:tailEnd/>
                        </a:ln>
                      </wps:spPr>
                      <wps:txbx>
                        <w:txbxContent>
                          <w:p w14:paraId="1F51E6D2" w14:textId="77777777" w:rsidR="00782AFD" w:rsidRPr="0064296B" w:rsidRDefault="00782AFD" w:rsidP="00DA709E">
                            <w:r w:rsidRPr="0064296B">
                              <w:t xml:space="preserve">Closes the instruction </w:t>
                            </w:r>
                            <w:r>
                              <w:t>frame</w:t>
                            </w:r>
                            <w:r w:rsidRPr="0064296B">
                              <w:t xml:space="preserve"> and redisplays main </w:t>
                            </w:r>
                            <w:r>
                              <w:t>menu fr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F3B85B" id="_x0000_s1039" type="#_x0000_t202" style="position:absolute;margin-left:244.3pt;margin-top:103.6pt;width:179.5pt;height:110.6pt;z-index:251826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G/4KgIAAE8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">
                <v:textbox style="mso-fit-shape-to-text:t">
                  <w:txbxContent>
                    <w:p w14:paraId="1F51E6D2" w14:textId="77777777" w:rsidR="00782AFD" w:rsidRPr="0064296B" w:rsidRDefault="00782AFD" w:rsidP="00DA709E">
                      <w:r w:rsidRPr="0064296B">
                        <w:t xml:space="preserve">Closes the instruction </w:t>
                      </w:r>
                      <w:r>
                        <w:t>frame</w:t>
                      </w:r>
                      <w:r w:rsidRPr="0064296B">
                        <w:t xml:space="preserve"> and redisplays main </w:t>
                      </w:r>
                      <w:r>
                        <w:t>menu frame</w:t>
                      </w:r>
                    </w:p>
                  </w:txbxContent>
                </v:textbox>
                <w10:wrap type="square"/>
              </v:shape>
            </w:pict>
          </mc:Fallback>
        </mc:AlternateContent>
      </w:r>
      <w:r w:rsidR="00DA709E">
        <w:rPr>
          <w:noProof/>
          <w:lang w:eastAsia="en-GB"/>
        </w:rPr>
        <w:drawing>
          <wp:inline distT="0" distB="0" distL="0" distR="0" wp14:anchorId="7E0AD77D" wp14:editId="0D3D5C13">
            <wp:extent cx="2076614" cy="1674055"/>
            <wp:effectExtent l="0" t="0" r="0" b="25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90975" cy="1685632"/>
                    </a:xfrm>
                    <a:prstGeom prst="rect">
                      <a:avLst/>
                    </a:prstGeom>
                    <a:noFill/>
                    <a:ln>
                      <a:noFill/>
                    </a:ln>
                  </pic:spPr>
                </pic:pic>
              </a:graphicData>
            </a:graphic>
          </wp:inline>
        </w:drawing>
      </w:r>
    </w:p>
    <w:p w14:paraId="344D94CA" w14:textId="77777777" w:rsidR="00DA709E" w:rsidRDefault="00DA709E" w:rsidP="00C61B65"/>
    <w:p w14:paraId="511FF13D" w14:textId="469E23FB" w:rsidR="0060727F" w:rsidRDefault="00551DA2" w:rsidP="00A713CB">
      <w:pPr>
        <w:pStyle w:val="Heading3"/>
      </w:pPr>
      <w:bookmarkStart w:id="84" w:name="_Toc34841724"/>
      <w:bookmarkStart w:id="85" w:name="_Toc36144966"/>
      <w:r>
        <w:t xml:space="preserve">2.4.8 </w:t>
      </w:r>
      <w:r w:rsidR="0060727F">
        <w:t>Getter Method</w:t>
      </w:r>
      <w:bookmarkEnd w:id="84"/>
      <w:bookmarkEnd w:id="85"/>
    </w:p>
    <w:p w14:paraId="43AEB604" w14:textId="20898D53" w:rsidR="0060727F" w:rsidRDefault="0060727F" w:rsidP="0060727F"/>
    <w:tbl>
      <w:tblPr>
        <w:tblStyle w:val="TableGrid"/>
        <w:tblW w:w="0" w:type="auto"/>
        <w:tblLook w:val="04A0" w:firstRow="1" w:lastRow="0" w:firstColumn="1" w:lastColumn="0" w:noHBand="0" w:noVBand="1"/>
      </w:tblPr>
      <w:tblGrid>
        <w:gridCol w:w="9913"/>
      </w:tblGrid>
      <w:tr w:rsidR="0060727F" w14:paraId="70FB1E6B" w14:textId="77777777" w:rsidTr="0060727F">
        <w:tc>
          <w:tcPr>
            <w:tcW w:w="9913" w:type="dxa"/>
          </w:tcPr>
          <w:p w14:paraId="6CCAD239" w14:textId="77777777" w:rsidR="0060727F" w:rsidRPr="00034CE0" w:rsidRDefault="0060727F" w:rsidP="0060727F">
            <w:pPr>
              <w:rPr>
                <w:sz w:val="28"/>
              </w:rPr>
            </w:pPr>
            <w:r w:rsidRPr="00034CE0">
              <w:rPr>
                <w:sz w:val="28"/>
              </w:rPr>
              <w:t>def return_image_directory(self): #Return extracted image directory</w:t>
            </w:r>
          </w:p>
          <w:p w14:paraId="6D0D29F0" w14:textId="77777777" w:rsidR="0060727F" w:rsidRDefault="0060727F" w:rsidP="0060727F">
            <w:pPr>
              <w:rPr>
                <w:sz w:val="28"/>
              </w:rPr>
            </w:pPr>
            <w:r w:rsidRPr="00034CE0">
              <w:rPr>
                <w:sz w:val="28"/>
              </w:rPr>
              <w:t xml:space="preserve">        return self.master.filepath</w:t>
            </w:r>
          </w:p>
          <w:p w14:paraId="5E29BC67" w14:textId="77777777" w:rsidR="00040739" w:rsidRPr="00040739" w:rsidRDefault="00040739" w:rsidP="00040739">
            <w:pPr>
              <w:rPr>
                <w:sz w:val="28"/>
                <w:szCs w:val="28"/>
              </w:rPr>
            </w:pPr>
            <w:r w:rsidRPr="00040739">
              <w:rPr>
                <w:sz w:val="28"/>
                <w:szCs w:val="28"/>
              </w:rPr>
              <w:t>def return_operation_type(self):</w:t>
            </w:r>
          </w:p>
          <w:p w14:paraId="1AF981F4" w14:textId="022D9363" w:rsidR="00040739" w:rsidRDefault="00040739" w:rsidP="00040739">
            <w:r w:rsidRPr="00040739">
              <w:rPr>
                <w:sz w:val="28"/>
                <w:szCs w:val="28"/>
              </w:rPr>
              <w:t xml:space="preserve">        return self.operation</w:t>
            </w:r>
          </w:p>
        </w:tc>
      </w:tr>
    </w:tbl>
    <w:p w14:paraId="585ED48F" w14:textId="490D4798" w:rsidR="0060727F" w:rsidRDefault="0060727F" w:rsidP="0060727F"/>
    <w:p w14:paraId="1D805D4D" w14:textId="1427C448" w:rsidR="0060727F" w:rsidRDefault="0060727F" w:rsidP="0060727F">
      <w:r>
        <w:t>The is a getter method used to return the file directory of the imported image</w:t>
      </w:r>
      <w:r w:rsidR="00040739">
        <w:t xml:space="preserve"> and operation type</w:t>
      </w:r>
      <w:r>
        <w:t xml:space="preserve">. This is used so that </w:t>
      </w:r>
      <w:r w:rsidR="00FA14AF">
        <w:t>t</w:t>
      </w:r>
      <w:r>
        <w:t xml:space="preserve">he Session class </w:t>
      </w:r>
      <w:r w:rsidR="00FA14AF">
        <w:t xml:space="preserve">within the main </w:t>
      </w:r>
      <w:r>
        <w:t xml:space="preserve">program </w:t>
      </w:r>
      <w:r w:rsidR="00FA14AF">
        <w:t>(which will be mentioned later on) which composites Window class,</w:t>
      </w:r>
      <w:r>
        <w:t xml:space="preserve"> </w:t>
      </w:r>
      <w:r w:rsidR="00FA14AF">
        <w:t>can utilise the value</w:t>
      </w:r>
      <w:r w:rsidR="00F40C34">
        <w:t>s</w:t>
      </w:r>
      <w:r w:rsidR="00FA14AF">
        <w:t xml:space="preserve"> of th</w:t>
      </w:r>
      <w:r w:rsidR="00F40C34">
        <w:t>e</w:t>
      </w:r>
      <w:r w:rsidR="00FA14AF">
        <w:t>s</w:t>
      </w:r>
      <w:r w:rsidR="00F40C34">
        <w:t>e</w:t>
      </w:r>
      <w:r w:rsidR="00FA14AF">
        <w:t xml:space="preserve"> attribute</w:t>
      </w:r>
      <w:r w:rsidR="00F40C34">
        <w:t>s</w:t>
      </w:r>
      <w:r w:rsidR="00FA14AF">
        <w:t xml:space="preserve"> while achieving information hiding and encapsulation of the </w:t>
      </w:r>
      <w:r w:rsidR="005D40D7">
        <w:t xml:space="preserve">Window </w:t>
      </w:r>
      <w:r w:rsidR="00FA14AF">
        <w:t xml:space="preserve">class. </w:t>
      </w:r>
    </w:p>
    <w:p w14:paraId="08640F52" w14:textId="77777777" w:rsidR="0060727F" w:rsidRPr="0060727F" w:rsidRDefault="0060727F" w:rsidP="0060727F"/>
    <w:p w14:paraId="4BC7179D" w14:textId="7CE9F55A" w:rsidR="0060727F" w:rsidRPr="0060727F" w:rsidRDefault="00551DA2" w:rsidP="00A713CB">
      <w:pPr>
        <w:pStyle w:val="Heading3"/>
      </w:pPr>
      <w:bookmarkStart w:id="86" w:name="_Toc34841725"/>
      <w:bookmarkStart w:id="87" w:name="_Toc36144967"/>
      <w:r>
        <w:t xml:space="preserve">2.4.9 </w:t>
      </w:r>
      <w:r w:rsidR="00C61B65">
        <w:t>Exit() Subroutine</w:t>
      </w:r>
      <w:bookmarkEnd w:id="86"/>
      <w:bookmarkEnd w:id="87"/>
    </w:p>
    <w:p w14:paraId="05F961A5" w14:textId="46CA8A2C" w:rsidR="00E800DA" w:rsidRDefault="000D65E8" w:rsidP="002B6F09">
      <w:r>
        <w:t xml:space="preserve">There isn’t a specific method </w:t>
      </w:r>
      <w:r w:rsidR="002630ED">
        <w:t>implemented</w:t>
      </w:r>
      <w:r>
        <w:t xml:space="preserve"> for exiting the main loop, </w:t>
      </w:r>
      <w:r w:rsidR="004E6841">
        <w:t>Exit()</w:t>
      </w:r>
      <w:r>
        <w:t xml:space="preserve"> is achieved by calling the self.master.destroy parent method to destroy the root hence quitting main loop and closing all existing frames</w:t>
      </w:r>
      <w:r w:rsidR="000460A3">
        <w:t>, which is frequently used in the code shown above</w:t>
      </w:r>
      <w:r w:rsidR="00407FAF">
        <w:t>.</w:t>
      </w:r>
    </w:p>
    <w:p w14:paraId="044ADD0B" w14:textId="77777777" w:rsidR="00E800DA" w:rsidRPr="00E800DA" w:rsidRDefault="00E800DA" w:rsidP="00E800DA"/>
    <w:p w14:paraId="434B221B" w14:textId="099F37F1" w:rsidR="00E800DA" w:rsidRDefault="00E800DA" w:rsidP="00A713CB">
      <w:pPr>
        <w:pStyle w:val="Heading2"/>
      </w:pPr>
      <w:bookmarkStart w:id="88" w:name="_Image_Pre-Processing"/>
      <w:bookmarkStart w:id="89" w:name="_Toc34841726"/>
      <w:bookmarkStart w:id="90" w:name="_Toc36144968"/>
      <w:bookmarkEnd w:id="88"/>
      <w:r>
        <w:t>Image Pre-Processing</w:t>
      </w:r>
      <w:bookmarkEnd w:id="89"/>
      <w:bookmarkEnd w:id="90"/>
    </w:p>
    <w:p w14:paraId="419DF6B8" w14:textId="428C92B9" w:rsidR="002630ED" w:rsidRDefault="00E800DA" w:rsidP="00A713CB">
      <w:pPr>
        <w:pStyle w:val="Heading3"/>
      </w:pPr>
      <w:bookmarkStart w:id="91" w:name="_Toc34841727"/>
      <w:bookmarkStart w:id="92" w:name="_Toc36144969"/>
      <w:r>
        <w:t>2.</w:t>
      </w:r>
      <w:r w:rsidR="00AD6FC5">
        <w:t>5</w:t>
      </w:r>
      <w:r>
        <w:t>.1</w:t>
      </w:r>
      <w:r w:rsidR="002630ED">
        <w:t xml:space="preserve"> Section Outline</w:t>
      </w:r>
      <w:bookmarkEnd w:id="91"/>
      <w:bookmarkEnd w:id="92"/>
    </w:p>
    <w:p w14:paraId="239DB0BA" w14:textId="7391A775" w:rsidR="00AD6FC5" w:rsidRDefault="00AD6FC5" w:rsidP="002630ED"/>
    <w:p w14:paraId="69318A12" w14:textId="30A46FDE" w:rsidR="00844C62" w:rsidRDefault="00DA51E1" w:rsidP="002630ED">
      <w:r>
        <w:t xml:space="preserve">As mentioned in earlier </w:t>
      </w:r>
      <w:r w:rsidR="00E44072">
        <w:t xml:space="preserve">Analysis </w:t>
      </w:r>
      <w:r>
        <w:t xml:space="preserve">sections, to achieve image pre-processing, the OpenCV library will be used. </w:t>
      </w:r>
      <w:r w:rsidR="00396B4E">
        <w:t xml:space="preserve">Output </w:t>
      </w:r>
      <w:r w:rsidR="00237916">
        <w:t xml:space="preserve">image </w:t>
      </w:r>
      <w:r w:rsidR="00396B4E">
        <w:t xml:space="preserve">at the end of the processing would be saved in the Final_Image </w:t>
      </w:r>
      <w:r w:rsidR="00E44072">
        <w:t xml:space="preserve">folder </w:t>
      </w:r>
      <w:r w:rsidR="00396B4E">
        <w:t>of the current session folder and then will be fed into the CNN</w:t>
      </w:r>
      <w:r w:rsidR="00E44072">
        <w:t xml:space="preserve"> model</w:t>
      </w:r>
      <w:r w:rsidR="00396B4E">
        <w:t xml:space="preserve"> for it to make a prediction</w:t>
      </w:r>
      <w:r w:rsidR="00237916">
        <w:t xml:space="preserve">. </w:t>
      </w:r>
    </w:p>
    <w:p w14:paraId="5FDA8AB3" w14:textId="77777777" w:rsidR="00844C62" w:rsidRDefault="00844C62" w:rsidP="002630ED"/>
    <w:p w14:paraId="1C2A6D62" w14:textId="03515A2C" w:rsidR="00AD6FC5" w:rsidRDefault="00237916" w:rsidP="002630ED">
      <w:r>
        <w:t>ROI folder is used to store images of letters separated from the text image so that they can each be processed in turn and saved in the Final_Image folder.</w:t>
      </w:r>
    </w:p>
    <w:p w14:paraId="62FD0ED7" w14:textId="212F4B8A" w:rsidR="00CA46D1" w:rsidRDefault="00CA46D1" w:rsidP="002630ED"/>
    <w:p w14:paraId="2E71BA29" w14:textId="6A886769" w:rsidR="00CA46D1" w:rsidRDefault="00CA46D1" w:rsidP="002630ED">
      <w:r>
        <w:t>Please note that example codes within this section are taken out from the original class of Image Pre-Processing hence</w:t>
      </w:r>
      <w:r w:rsidR="00161BDF">
        <w:t xml:space="preserve"> some variables may not have been explicitly declared within that section of code.</w:t>
      </w:r>
    </w:p>
    <w:p w14:paraId="479A1BA5" w14:textId="7E235F7B" w:rsidR="00AD6FC5" w:rsidRPr="00396B4E" w:rsidRDefault="00AD6FC5" w:rsidP="002630ED">
      <w:pPr>
        <w:rPr>
          <w:color w:val="000000" w:themeColor="text1"/>
        </w:rPr>
      </w:pPr>
    </w:p>
    <w:p w14:paraId="2E12EA05" w14:textId="77777777" w:rsidR="00AD6FC5" w:rsidRDefault="00AD6FC5" w:rsidP="002630ED"/>
    <w:p w14:paraId="308537E6" w14:textId="23AF5128" w:rsidR="00AD6FC5" w:rsidRDefault="00AD6FC5" w:rsidP="00A713CB">
      <w:pPr>
        <w:pStyle w:val="Heading3"/>
      </w:pPr>
      <w:bookmarkStart w:id="93" w:name="_Toc34841728"/>
      <w:bookmarkStart w:id="94" w:name="_Toc36144970"/>
      <w:r>
        <w:t>2.5.2</w:t>
      </w:r>
      <w:r w:rsidR="00396B4E">
        <w:t xml:space="preserve"> </w:t>
      </w:r>
      <w:r w:rsidR="006041AE">
        <w:t xml:space="preserve">Further </w:t>
      </w:r>
      <w:r w:rsidR="00396B4E">
        <w:t>Analysis on images</w:t>
      </w:r>
      <w:bookmarkEnd w:id="93"/>
      <w:bookmarkEnd w:id="94"/>
    </w:p>
    <w:p w14:paraId="3B6CDD15" w14:textId="180FC6E1" w:rsidR="00C965DF" w:rsidRPr="00831076" w:rsidRDefault="00C965DF" w:rsidP="00C965DF">
      <w:pPr>
        <w:rPr>
          <w:color w:val="000000" w:themeColor="text1"/>
        </w:rPr>
      </w:pPr>
      <w:r w:rsidRPr="00831076">
        <w:rPr>
          <w:color w:val="000000" w:themeColor="text1"/>
        </w:rPr>
        <w:t>This section would act as an extension to th</w:t>
      </w:r>
      <w:r w:rsidR="00831076">
        <w:rPr>
          <w:color w:val="000000" w:themeColor="text1"/>
        </w:rPr>
        <w:t>e Analysis section before, to explore the problem of Image pre-processing more thoroughly.</w:t>
      </w:r>
    </w:p>
    <w:p w14:paraId="6038A069" w14:textId="77777777" w:rsidR="00C965DF" w:rsidRPr="00C965DF" w:rsidRDefault="00C965DF" w:rsidP="00C965DF"/>
    <w:p w14:paraId="09CDA513" w14:textId="7288FB4C" w:rsidR="00396B4E" w:rsidRDefault="00396B4E" w:rsidP="00396B4E">
      <w:r>
        <w:t xml:space="preserve">Below are </w:t>
      </w:r>
      <w:r w:rsidR="00CE5034">
        <w:t>some of the</w:t>
      </w:r>
      <w:r>
        <w:t xml:space="preserve"> images </w:t>
      </w:r>
      <w:r w:rsidR="00CE5034">
        <w:t xml:space="preserve">with distinct features </w:t>
      </w:r>
      <w:r>
        <w:t xml:space="preserve">that I used for analysis and testing on my Image Pre-processing class, that are taken from </w:t>
      </w:r>
      <w:r w:rsidR="00CE5034">
        <w:t xml:space="preserve">myself, </w:t>
      </w:r>
      <w:r>
        <w:t>peers and the internet</w:t>
      </w:r>
      <w:r w:rsidR="005039E3">
        <w:t>. They are each labelled with a number</w:t>
      </w:r>
      <w:r>
        <w:t>:</w:t>
      </w:r>
    </w:p>
    <w:p w14:paraId="4ACFA939" w14:textId="1AC33910" w:rsidR="002630ED" w:rsidRDefault="008F59D6" w:rsidP="002630ED">
      <w:r>
        <w:rPr>
          <w:noProof/>
          <w:lang w:eastAsia="en-GB"/>
        </w:rPr>
        <mc:AlternateContent>
          <mc:Choice Requires="wps">
            <w:drawing>
              <wp:anchor distT="45720" distB="45720" distL="114300" distR="114300" simplePos="0" relativeHeight="251829248" behindDoc="0" locked="0" layoutInCell="1" allowOverlap="1" wp14:anchorId="0AC58240" wp14:editId="15482A35">
                <wp:simplePos x="0" y="0"/>
                <wp:positionH relativeFrom="column">
                  <wp:posOffset>1722591</wp:posOffset>
                </wp:positionH>
                <wp:positionV relativeFrom="paragraph">
                  <wp:posOffset>749608</wp:posOffset>
                </wp:positionV>
                <wp:extent cx="298450" cy="298450"/>
                <wp:effectExtent l="0" t="0" r="25400" b="2540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 cy="298450"/>
                        </a:xfrm>
                        <a:prstGeom prst="rect">
                          <a:avLst/>
                        </a:prstGeom>
                        <a:solidFill>
                          <a:srgbClr val="FFFFFF"/>
                        </a:solidFill>
                        <a:ln w="9525">
                          <a:solidFill>
                            <a:srgbClr val="000000"/>
                          </a:solidFill>
                          <a:miter lim="800000"/>
                          <a:headEnd/>
                          <a:tailEnd/>
                        </a:ln>
                      </wps:spPr>
                      <wps:txbx>
                        <w:txbxContent>
                          <w:p w14:paraId="63464A5E" w14:textId="70B9ABE4" w:rsidR="00782AFD" w:rsidRDefault="00782AFD" w:rsidP="00AF11B9">
                            <w:pPr>
                              <w:jc w:val="center"/>
                            </w:pP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58240" id="_x0000_s1040" type="#_x0000_t202" style="position:absolute;margin-left:135.65pt;margin-top:59pt;width:23.5pt;height:23.5pt;z-index:25182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">
                <v:textbox>
                  <w:txbxContent>
                    <w:p w14:paraId="63464A5E" w14:textId="70B9ABE4" w:rsidR="00782AFD" w:rsidRDefault="00782AFD" w:rsidP="00AF11B9">
                      <w:pPr>
                        <w:jc w:val="center"/>
                      </w:pPr>
                      <w:r>
                        <w:t>1</w:t>
                      </w:r>
                    </w:p>
                  </w:txbxContent>
                </v:textbox>
                <w10:wrap type="square"/>
              </v:shape>
            </w:pict>
          </mc:Fallback>
        </mc:AlternateContent>
      </w:r>
      <w:r w:rsidR="00396B4E">
        <w:rPr>
          <w:noProof/>
          <w:lang w:eastAsia="en-GB"/>
        </w:rPr>
        <w:drawing>
          <wp:inline distT="0" distB="0" distL="0" distR="0" wp14:anchorId="59F5B8A8" wp14:editId="71AA22AC">
            <wp:extent cx="2190939" cy="1591963"/>
            <wp:effectExtent l="0" t="0" r="0" b="825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10910" cy="1606474"/>
                    </a:xfrm>
                    <a:prstGeom prst="rect">
                      <a:avLst/>
                    </a:prstGeom>
                    <a:noFill/>
                    <a:ln>
                      <a:noFill/>
                    </a:ln>
                  </pic:spPr>
                </pic:pic>
              </a:graphicData>
            </a:graphic>
          </wp:inline>
        </w:drawing>
      </w:r>
    </w:p>
    <w:p w14:paraId="451C542D" w14:textId="3D716CA9" w:rsidR="002630ED" w:rsidRDefault="008F59D6" w:rsidP="008F59D6">
      <w:r>
        <w:rPr>
          <w:noProof/>
          <w:lang w:eastAsia="en-GB"/>
        </w:rPr>
        <mc:AlternateContent>
          <mc:Choice Requires="wps">
            <w:drawing>
              <wp:anchor distT="45720" distB="45720" distL="114300" distR="114300" simplePos="0" relativeHeight="251835392" behindDoc="0" locked="0" layoutInCell="1" allowOverlap="1" wp14:anchorId="589439A5" wp14:editId="4C9AE7EB">
                <wp:simplePos x="0" y="0"/>
                <wp:positionH relativeFrom="column">
                  <wp:posOffset>4773333</wp:posOffset>
                </wp:positionH>
                <wp:positionV relativeFrom="paragraph">
                  <wp:posOffset>805488</wp:posOffset>
                </wp:positionV>
                <wp:extent cx="298450" cy="298450"/>
                <wp:effectExtent l="0" t="0" r="25400" b="2540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 cy="298450"/>
                        </a:xfrm>
                        <a:prstGeom prst="rect">
                          <a:avLst/>
                        </a:prstGeom>
                        <a:solidFill>
                          <a:srgbClr val="FFFFFF"/>
                        </a:solidFill>
                        <a:ln w="9525">
                          <a:solidFill>
                            <a:srgbClr val="000000"/>
                          </a:solidFill>
                          <a:miter lim="800000"/>
                          <a:headEnd/>
                          <a:tailEnd/>
                        </a:ln>
                      </wps:spPr>
                      <wps:txbx>
                        <w:txbxContent>
                          <w:p w14:paraId="716102C7" w14:textId="45093B89" w:rsidR="00782AFD" w:rsidRDefault="00782AFD" w:rsidP="00AF11B9">
                            <w:pPr>
                              <w:jc w:val="center"/>
                            </w:pP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439A5" id="_x0000_s1041" type="#_x0000_t202" style="position:absolute;margin-left:375.85pt;margin-top:63.4pt;width:23.5pt;height:23.5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">
                <v:textbox>
                  <w:txbxContent>
                    <w:p w14:paraId="716102C7" w14:textId="45093B89" w:rsidR="00782AFD" w:rsidRDefault="00782AFD" w:rsidP="00AF11B9">
                      <w:pPr>
                        <w:jc w:val="center"/>
                      </w:pPr>
                      <w:r>
                        <w:t>3</w:t>
                      </w:r>
                    </w:p>
                  </w:txbxContent>
                </v:textbox>
                <w10:wrap type="square"/>
              </v:shape>
            </w:pict>
          </mc:Fallback>
        </mc:AlternateContent>
      </w:r>
      <w:r w:rsidR="00AF11B9">
        <w:rPr>
          <w:noProof/>
          <w:lang w:eastAsia="en-GB"/>
        </w:rPr>
        <mc:AlternateContent>
          <mc:Choice Requires="wps">
            <w:drawing>
              <wp:anchor distT="45720" distB="45720" distL="114300" distR="114300" simplePos="0" relativeHeight="251833344" behindDoc="0" locked="0" layoutInCell="1" allowOverlap="1" wp14:anchorId="3E0D0C24" wp14:editId="3D207E8A">
                <wp:simplePos x="0" y="0"/>
                <wp:positionH relativeFrom="column">
                  <wp:posOffset>1559598</wp:posOffset>
                </wp:positionH>
                <wp:positionV relativeFrom="paragraph">
                  <wp:posOffset>832340</wp:posOffset>
                </wp:positionV>
                <wp:extent cx="298450" cy="298450"/>
                <wp:effectExtent l="0" t="0" r="25400" b="2540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 cy="298450"/>
                        </a:xfrm>
                        <a:prstGeom prst="rect">
                          <a:avLst/>
                        </a:prstGeom>
                        <a:solidFill>
                          <a:srgbClr val="FFFFFF"/>
                        </a:solidFill>
                        <a:ln w="9525">
                          <a:solidFill>
                            <a:srgbClr val="000000"/>
                          </a:solidFill>
                          <a:miter lim="800000"/>
                          <a:headEnd/>
                          <a:tailEnd/>
                        </a:ln>
                      </wps:spPr>
                      <wps:txbx>
                        <w:txbxContent>
                          <w:p w14:paraId="3AF11108" w14:textId="3022DB01" w:rsidR="00782AFD" w:rsidRDefault="00782AFD" w:rsidP="00AF11B9">
                            <w:pPr>
                              <w:jc w:val="center"/>
                            </w:pP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D0C24" id="_x0000_s1042" type="#_x0000_t202" style="position:absolute;margin-left:122.8pt;margin-top:65.55pt;width:23.5pt;height:23.5pt;z-index:251833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">
                <v:textbox>
                  <w:txbxContent>
                    <w:p w14:paraId="3AF11108" w14:textId="3022DB01" w:rsidR="00782AFD" w:rsidRDefault="00782AFD" w:rsidP="00AF11B9">
                      <w:pPr>
                        <w:jc w:val="center"/>
                      </w:pPr>
                      <w:r>
                        <w:t>2</w:t>
                      </w:r>
                    </w:p>
                  </w:txbxContent>
                </v:textbox>
                <w10:wrap type="square"/>
              </v:shape>
            </w:pict>
          </mc:Fallback>
        </mc:AlternateContent>
      </w:r>
      <w:r w:rsidR="00396B4E">
        <w:rPr>
          <w:noProof/>
          <w:lang w:eastAsia="en-GB"/>
        </w:rPr>
        <w:drawing>
          <wp:inline distT="0" distB="0" distL="0" distR="0" wp14:anchorId="1669C984" wp14:editId="03422EA8">
            <wp:extent cx="1547433" cy="1918077"/>
            <wp:effectExtent l="0" t="0" r="0" b="635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32521" t="12770" r="24749" b="21960"/>
                    <a:stretch/>
                  </pic:blipFill>
                  <pic:spPr bwMode="auto">
                    <a:xfrm>
                      <a:off x="0" y="0"/>
                      <a:ext cx="1559268" cy="1932747"/>
                    </a:xfrm>
                    <a:prstGeom prst="rect">
                      <a:avLst/>
                    </a:prstGeom>
                    <a:noFill/>
                    <a:ln>
                      <a:noFill/>
                    </a:ln>
                    <a:extLst>
                      <a:ext uri="{53640926-AAD7-44D8-BBD7-CCE9431645EC}">
                        <a14:shadowObscured xmlns:a14="http://schemas.microsoft.com/office/drawing/2010/main"/>
                      </a:ext>
                    </a:extLst>
                  </pic:spPr>
                </pic:pic>
              </a:graphicData>
            </a:graphic>
          </wp:inline>
        </w:drawing>
      </w:r>
      <w:r w:rsidR="00396B4E">
        <w:rPr>
          <w:noProof/>
          <w:lang w:eastAsia="en-GB"/>
        </w:rPr>
        <w:drawing>
          <wp:inline distT="0" distB="0" distL="0" distR="0" wp14:anchorId="3808A005" wp14:editId="49072785">
            <wp:extent cx="1080165" cy="1828555"/>
            <wp:effectExtent l="0" t="0" r="5715"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84196" cy="1835379"/>
                    </a:xfrm>
                    <a:prstGeom prst="rect">
                      <a:avLst/>
                    </a:prstGeom>
                    <a:noFill/>
                    <a:ln>
                      <a:noFill/>
                    </a:ln>
                  </pic:spPr>
                </pic:pic>
              </a:graphicData>
            </a:graphic>
          </wp:inline>
        </w:drawing>
      </w:r>
    </w:p>
    <w:p w14:paraId="00E8128C" w14:textId="77777777" w:rsidR="00CE5034" w:rsidRDefault="00CE5034" w:rsidP="002630ED"/>
    <w:p w14:paraId="6EBE5784" w14:textId="7529A6D8" w:rsidR="00CE5034" w:rsidRDefault="00CE5034" w:rsidP="002630ED">
      <w:r>
        <w:t>The images include hand writing written using different coloured pen, different background colour, different thickness of handwriting and different size.</w:t>
      </w:r>
    </w:p>
    <w:p w14:paraId="4C05692E" w14:textId="77777777" w:rsidR="00CE5034" w:rsidRDefault="00CE5034" w:rsidP="002630ED"/>
    <w:p w14:paraId="10708F40" w14:textId="5678BC74" w:rsidR="002630ED" w:rsidRDefault="00396B4E" w:rsidP="002630ED">
      <w:r>
        <w:t xml:space="preserve">With the image operations that have already been mentioned in section 1.3.3 and 1.3.4 in mind, I have encountered various </w:t>
      </w:r>
      <w:r w:rsidR="00C965DF">
        <w:t xml:space="preserve">other </w:t>
      </w:r>
      <w:r>
        <w:t>problems</w:t>
      </w:r>
      <w:r w:rsidR="006D140F">
        <w:t xml:space="preserve"> while developing the program for this section.</w:t>
      </w:r>
    </w:p>
    <w:p w14:paraId="70E29564" w14:textId="3F8A02B5" w:rsidR="006D140F" w:rsidRDefault="006D140F" w:rsidP="002630ED"/>
    <w:p w14:paraId="2C96AA74" w14:textId="0CC0E3AF" w:rsidR="006D140F" w:rsidRDefault="006D140F" w:rsidP="002630ED">
      <w:r>
        <w:t xml:space="preserve">Firstly, </w:t>
      </w:r>
      <w:r w:rsidR="000329CC">
        <w:t>as all images need to be normalised to 28 pixels by 28 pixels</w:t>
      </w:r>
      <w:r w:rsidR="006041AE">
        <w:t xml:space="preserve"> so that they could be processed by the CNN as explained before, this introduces a problem which is shown by the images below: </w:t>
      </w:r>
    </w:p>
    <w:p w14:paraId="1C47855C" w14:textId="5EEB6D57" w:rsidR="00396B4E" w:rsidRDefault="00396B4E" w:rsidP="002630ED"/>
    <w:p w14:paraId="08CE885D" w14:textId="7651FE85" w:rsidR="006041AE" w:rsidRDefault="006041AE" w:rsidP="002630ED"/>
    <w:p w14:paraId="429E30FF" w14:textId="43AD9692" w:rsidR="006041AE" w:rsidRDefault="006041AE" w:rsidP="00831076">
      <w:pPr>
        <w:jc w:val="center"/>
      </w:pPr>
      <w:r>
        <w:rPr>
          <w:noProof/>
          <w:lang w:eastAsia="en-GB"/>
        </w:rPr>
        <w:drawing>
          <wp:inline distT="0" distB="0" distL="0" distR="0" wp14:anchorId="6BA020B7" wp14:editId="4C701326">
            <wp:extent cx="2589291" cy="2444650"/>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15776" cy="2469655"/>
                    </a:xfrm>
                    <a:prstGeom prst="rect">
                      <a:avLst/>
                    </a:prstGeom>
                    <a:noFill/>
                    <a:ln>
                      <a:noFill/>
                    </a:ln>
                  </pic:spPr>
                </pic:pic>
              </a:graphicData>
            </a:graphic>
          </wp:inline>
        </w:drawing>
      </w:r>
      <w:r w:rsidR="008F59D6">
        <w:rPr>
          <w:noProof/>
          <w:lang w:eastAsia="en-GB"/>
        </w:rPr>
        <w:drawing>
          <wp:inline distT="0" distB="0" distL="0" distR="0" wp14:anchorId="75762EC3" wp14:editId="16BC301D">
            <wp:extent cx="2518681" cy="2472910"/>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49366" cy="2503038"/>
                    </a:xfrm>
                    <a:prstGeom prst="rect">
                      <a:avLst/>
                    </a:prstGeom>
                    <a:noFill/>
                    <a:ln>
                      <a:noFill/>
                    </a:ln>
                  </pic:spPr>
                </pic:pic>
              </a:graphicData>
            </a:graphic>
          </wp:inline>
        </w:drawing>
      </w:r>
    </w:p>
    <w:p w14:paraId="7A1F896F" w14:textId="26E870AB" w:rsidR="006041AE" w:rsidRDefault="006041AE" w:rsidP="002630ED"/>
    <w:p w14:paraId="3E372803" w14:textId="172DC115" w:rsidR="006041AE" w:rsidRDefault="008F59D6" w:rsidP="002630ED">
      <w:r>
        <w:t>These two images are the results of resize image 1 and image 2 to 28 pixel by 28 pixels. As you can see, there are hardly any pixels left within the images as a result of squashing a 2651 by 1926 pixels</w:t>
      </w:r>
    </w:p>
    <w:p w14:paraId="446A7254" w14:textId="77777777" w:rsidR="008F59D6" w:rsidRDefault="008F59D6" w:rsidP="002630ED">
      <w:r>
        <w:t xml:space="preserve">Image into such a small dimension. </w:t>
      </w:r>
    </w:p>
    <w:p w14:paraId="174DD45E" w14:textId="77777777" w:rsidR="008F59D6" w:rsidRDefault="008F59D6" w:rsidP="002630ED"/>
    <w:p w14:paraId="425D73C1" w14:textId="18D915F6" w:rsidR="008F59D6" w:rsidRDefault="008F59D6" w:rsidP="002630ED">
      <w:r>
        <w:t xml:space="preserve">Although the effect of these problems can be slightly reduced by cropping out unnecessary empty spaces within the image, the results still aren’t satisfactory for myself. Luckily, as I was testing the resizing method on various images, I found one which isn’t affected that much through resizing: </w:t>
      </w:r>
    </w:p>
    <w:p w14:paraId="77E34B36" w14:textId="6A290E17" w:rsidR="006041AE" w:rsidRDefault="008F59D6" w:rsidP="008F59D6">
      <w:pPr>
        <w:jc w:val="center"/>
      </w:pPr>
      <w:r>
        <w:rPr>
          <w:noProof/>
          <w:lang w:eastAsia="en-GB"/>
        </w:rPr>
        <w:drawing>
          <wp:inline distT="0" distB="0" distL="0" distR="0" wp14:anchorId="440E6A10" wp14:editId="7807BC41">
            <wp:extent cx="2690832" cy="2734121"/>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96340" cy="2739718"/>
                    </a:xfrm>
                    <a:prstGeom prst="rect">
                      <a:avLst/>
                    </a:prstGeom>
                    <a:noFill/>
                    <a:ln>
                      <a:noFill/>
                    </a:ln>
                  </pic:spPr>
                </pic:pic>
              </a:graphicData>
            </a:graphic>
          </wp:inline>
        </w:drawing>
      </w:r>
    </w:p>
    <w:p w14:paraId="7490D096" w14:textId="77777777" w:rsidR="006041AE" w:rsidRDefault="006041AE" w:rsidP="002630ED"/>
    <w:p w14:paraId="359F555D" w14:textId="77777777" w:rsidR="00B962DD" w:rsidRDefault="008F59D6" w:rsidP="002630ED">
      <w:r>
        <w:t>This image, which originally is image 3, has a very thick handwriting</w:t>
      </w:r>
      <w:r w:rsidR="00397F1C">
        <w:t xml:space="preserve"> along and is very well cropped</w:t>
      </w:r>
      <w:r>
        <w:t xml:space="preserve"> </w:t>
      </w:r>
      <w:r w:rsidR="00397F1C">
        <w:t xml:space="preserve">with very little empty space. </w:t>
      </w:r>
    </w:p>
    <w:p w14:paraId="114EF34E" w14:textId="77777777" w:rsidR="00B962DD" w:rsidRDefault="00B962DD" w:rsidP="002630ED"/>
    <w:p w14:paraId="5A44C22A" w14:textId="69887534" w:rsidR="006041AE" w:rsidRDefault="00397F1C" w:rsidP="002630ED">
      <w:r>
        <w:t>This</w:t>
      </w:r>
      <w:r w:rsidR="008F59D6">
        <w:t xml:space="preserve"> I believed was the solution to th</w:t>
      </w:r>
      <w:r>
        <w:t>e</w:t>
      </w:r>
      <w:r w:rsidR="008F59D6">
        <w:t xml:space="preserve"> problem</w:t>
      </w:r>
      <w:r>
        <w:t xml:space="preserve">, and eventually after many experiments </w:t>
      </w:r>
      <w:r w:rsidR="00B962DD">
        <w:t xml:space="preserve">on resizing well cropped images with thick hand writing, </w:t>
      </w:r>
      <w:r>
        <w:t>turns out to be true. The method</w:t>
      </w:r>
      <w:r w:rsidR="00F50ED9">
        <w:t>s</w:t>
      </w:r>
      <w:r>
        <w:t xml:space="preserve"> of thickening letters and cropping will be discussed in sections</w:t>
      </w:r>
      <w:r w:rsidR="00B03B02">
        <w:t xml:space="preserve"> 2.5.5 and 2.5.6</w:t>
      </w:r>
      <w:r>
        <w:t>.</w:t>
      </w:r>
    </w:p>
    <w:p w14:paraId="7069C769" w14:textId="2513F85D" w:rsidR="00397F1C" w:rsidRDefault="00397F1C" w:rsidP="002630ED"/>
    <w:p w14:paraId="411B3010" w14:textId="02EFA0F4" w:rsidR="00397F1C" w:rsidRDefault="00397F1C" w:rsidP="00397F1C">
      <w:pPr>
        <w:rPr>
          <w:color w:val="FF0000"/>
        </w:rPr>
      </w:pPr>
      <w:r>
        <w:t xml:space="preserve">The second problem is </w:t>
      </w:r>
      <w:r w:rsidR="00317DA2">
        <w:t xml:space="preserve">the </w:t>
      </w:r>
      <w:r w:rsidRPr="00317DA2">
        <w:rPr>
          <w:color w:val="000000" w:themeColor="text1"/>
        </w:rPr>
        <w:t xml:space="preserve">Watershed </w:t>
      </w:r>
      <w:r w:rsidR="00317DA2">
        <w:rPr>
          <w:color w:val="000000" w:themeColor="text1"/>
        </w:rPr>
        <w:t xml:space="preserve">algorithm, which </w:t>
      </w:r>
      <w:r w:rsidR="00BC413F">
        <w:rPr>
          <w:color w:val="000000" w:themeColor="text1"/>
        </w:rPr>
        <w:t xml:space="preserve">I have mentioned in detail at the end of section 1.3.4. </w:t>
      </w:r>
      <w:r w:rsidR="000633AD">
        <w:rPr>
          <w:color w:val="000000" w:themeColor="text1"/>
        </w:rPr>
        <w:t>The result after applying the watershed algorithm along with distance transform operator is shown below with the green lines representing the boundaries.</w:t>
      </w:r>
    </w:p>
    <w:p w14:paraId="65B968F1" w14:textId="14FBE35C" w:rsidR="00397F1C" w:rsidRDefault="00397F1C" w:rsidP="00397F1C">
      <w:pPr>
        <w:rPr>
          <w:color w:val="FF0000"/>
        </w:rPr>
      </w:pPr>
    </w:p>
    <w:p w14:paraId="1E4DF2ED" w14:textId="2070539F" w:rsidR="00397F1C" w:rsidRDefault="000633AD" w:rsidP="000633AD">
      <w:pPr>
        <w:jc w:val="center"/>
        <w:rPr>
          <w:color w:val="FF0000"/>
        </w:rPr>
      </w:pPr>
      <w:r>
        <w:rPr>
          <w:noProof/>
          <w:color w:val="000000" w:themeColor="text1"/>
          <w:lang w:eastAsia="en-GB"/>
        </w:rPr>
        <w:drawing>
          <wp:inline distT="0" distB="0" distL="0" distR="0" wp14:anchorId="67A5869C" wp14:editId="5429EC68">
            <wp:extent cx="4001770" cy="2317750"/>
            <wp:effectExtent l="0" t="0" r="0" b="635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001770" cy="2317750"/>
                    </a:xfrm>
                    <a:prstGeom prst="rect">
                      <a:avLst/>
                    </a:prstGeom>
                    <a:noFill/>
                    <a:ln>
                      <a:noFill/>
                    </a:ln>
                  </pic:spPr>
                </pic:pic>
              </a:graphicData>
            </a:graphic>
          </wp:inline>
        </w:drawing>
      </w:r>
    </w:p>
    <w:p w14:paraId="3DCDF491" w14:textId="1713C61B" w:rsidR="00AD4FFA" w:rsidRPr="00FC7BD6" w:rsidRDefault="00AD4FFA" w:rsidP="00397F1C">
      <w:pPr>
        <w:rPr>
          <w:color w:val="000000" w:themeColor="text1"/>
        </w:rPr>
      </w:pPr>
      <w:r w:rsidRPr="00FC7BD6">
        <w:rPr>
          <w:color w:val="000000" w:themeColor="text1"/>
        </w:rPr>
        <w:t>Althoug</w:t>
      </w:r>
      <w:r w:rsidR="00FC7BD6">
        <w:rPr>
          <w:color w:val="000000" w:themeColor="text1"/>
        </w:rPr>
        <w:t xml:space="preserve">h the algorithm has been successful in segmenting the letters, however, </w:t>
      </w:r>
      <w:r w:rsidR="00104BF9">
        <w:rPr>
          <w:color w:val="000000" w:themeColor="text1"/>
        </w:rPr>
        <w:t xml:space="preserve">I have been having difficulties in extracting the content within the segmented regions. </w:t>
      </w:r>
      <w:r w:rsidR="00FC7BD6">
        <w:rPr>
          <w:color w:val="000000" w:themeColor="text1"/>
        </w:rPr>
        <w:t>Hence ROI is used (</w:t>
      </w:r>
      <w:r w:rsidR="00FC7BD6" w:rsidRPr="00FC7BD6">
        <w:rPr>
          <w:color w:val="000000" w:themeColor="text1"/>
        </w:rPr>
        <w:t>See section 2.5.7</w:t>
      </w:r>
      <w:r w:rsidR="00FC7BD6">
        <w:rPr>
          <w:color w:val="000000" w:themeColor="text1"/>
        </w:rPr>
        <w:t>).</w:t>
      </w:r>
    </w:p>
    <w:p w14:paraId="10ECFB1D" w14:textId="6E6A4EDD" w:rsidR="008E4D96" w:rsidRDefault="008E4D96" w:rsidP="00397F1C">
      <w:pPr>
        <w:rPr>
          <w:color w:val="FF0000"/>
        </w:rPr>
      </w:pPr>
    </w:p>
    <w:p w14:paraId="7A260572" w14:textId="77777777" w:rsidR="00AD4FFA" w:rsidRDefault="00AD4FFA" w:rsidP="00397F1C">
      <w:pPr>
        <w:rPr>
          <w:color w:val="FF0000"/>
        </w:rPr>
      </w:pPr>
    </w:p>
    <w:p w14:paraId="518803DB" w14:textId="3A0D48DE" w:rsidR="00396B4E" w:rsidRPr="0010117D" w:rsidRDefault="00397F1C" w:rsidP="002630ED">
      <w:pPr>
        <w:rPr>
          <w:color w:val="000000" w:themeColor="text1"/>
        </w:rPr>
      </w:pPr>
      <w:r w:rsidRPr="0010117D">
        <w:rPr>
          <w:color w:val="000000" w:themeColor="text1"/>
        </w:rPr>
        <w:t xml:space="preserve">The third problem is </w:t>
      </w:r>
      <w:r w:rsidR="0010117D">
        <w:rPr>
          <w:color w:val="000000" w:themeColor="text1"/>
        </w:rPr>
        <w:t>the problem with shadows within the image,</w:t>
      </w:r>
      <w:r w:rsidRPr="0010117D">
        <w:rPr>
          <w:color w:val="000000" w:themeColor="text1"/>
        </w:rPr>
        <w:t xml:space="preserve"> which I struggled the most with</w:t>
      </w:r>
      <w:r w:rsidR="0010117D">
        <w:rPr>
          <w:color w:val="000000" w:themeColor="text1"/>
        </w:rPr>
        <w:t xml:space="preserve">. When images with shadow is converted </w:t>
      </w:r>
      <w:r w:rsidR="00873E3E">
        <w:rPr>
          <w:color w:val="000000" w:themeColor="text1"/>
        </w:rPr>
        <w:t xml:space="preserve">to grayscale and </w:t>
      </w:r>
      <w:r w:rsidR="0010117D">
        <w:rPr>
          <w:color w:val="000000" w:themeColor="text1"/>
        </w:rPr>
        <w:t xml:space="preserve">straight through binary thresholding without removing the shadow, the result is as follow using image 1: </w:t>
      </w:r>
    </w:p>
    <w:p w14:paraId="23FBADF0" w14:textId="644CF9D0" w:rsidR="00396B4E" w:rsidRDefault="0010117D" w:rsidP="0010117D">
      <w:pPr>
        <w:jc w:val="center"/>
      </w:pPr>
      <w:r>
        <w:rPr>
          <w:noProof/>
          <w:lang w:eastAsia="en-GB"/>
        </w:rPr>
        <w:drawing>
          <wp:inline distT="0" distB="0" distL="0" distR="0" wp14:anchorId="78188A22" wp14:editId="6C6C5A62">
            <wp:extent cx="4603805" cy="2591177"/>
            <wp:effectExtent l="0" t="0" r="635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05973" cy="2592397"/>
                    </a:xfrm>
                    <a:prstGeom prst="rect">
                      <a:avLst/>
                    </a:prstGeom>
                  </pic:spPr>
                </pic:pic>
              </a:graphicData>
            </a:graphic>
          </wp:inline>
        </w:drawing>
      </w:r>
    </w:p>
    <w:p w14:paraId="58A8B3D1" w14:textId="5B072CFE" w:rsidR="00396B4E" w:rsidRDefault="00396B4E" w:rsidP="002630ED"/>
    <w:p w14:paraId="3D5604D5" w14:textId="2804432F" w:rsidR="00396B4E" w:rsidRDefault="00396B4E" w:rsidP="002630ED"/>
    <w:p w14:paraId="469239D1" w14:textId="72C0D54C" w:rsidR="00396B4E" w:rsidRDefault="00396B4E" w:rsidP="002630ED"/>
    <w:p w14:paraId="5D6B0E4A" w14:textId="2787C27C" w:rsidR="00324596" w:rsidRDefault="0010117D" w:rsidP="002630ED">
      <w:r>
        <w:t>This problem is emphasized when the colour of the handwriting is very faint, hence has a similar pixel value with the shadow in grayscale</w:t>
      </w:r>
      <w:r w:rsidR="00372131">
        <w:t xml:space="preserve">, </w:t>
      </w:r>
      <w:r w:rsidR="005944C7">
        <w:t xml:space="preserve">which makes it very </w:t>
      </w:r>
      <w:r w:rsidR="00372131">
        <w:t>difficult to calculate a threshold value for the image in order to remove shadow completely</w:t>
      </w:r>
      <w:r w:rsidR="00A12081">
        <w:t>,</w:t>
      </w:r>
      <w:r w:rsidR="00372131">
        <w:t xml:space="preserve"> without affecting the content and make it impossible for CNN to predict it. </w:t>
      </w:r>
    </w:p>
    <w:p w14:paraId="58990DF1" w14:textId="77777777" w:rsidR="00324596" w:rsidRDefault="00324596" w:rsidP="002630ED"/>
    <w:p w14:paraId="3C7DB047" w14:textId="0BBE0518" w:rsidR="00396B4E" w:rsidRDefault="00372131" w:rsidP="002630ED">
      <w:r>
        <w:t>The solution to this problem is by using an algorithm to remove the shadow from the image before doing other operations on it. The algorithm is in section 2.5.8.</w:t>
      </w:r>
    </w:p>
    <w:p w14:paraId="06624DFB" w14:textId="77777777" w:rsidR="00396B4E" w:rsidRDefault="00396B4E" w:rsidP="002630ED"/>
    <w:p w14:paraId="2E23898E" w14:textId="06D378B0" w:rsidR="00A348D4" w:rsidRDefault="001A6639" w:rsidP="00A713CB">
      <w:pPr>
        <w:pStyle w:val="Heading3"/>
      </w:pPr>
      <w:bookmarkStart w:id="95" w:name="_Toc34841729"/>
      <w:bookmarkStart w:id="96" w:name="_Toc36144971"/>
      <w:r>
        <w:t xml:space="preserve">2.5.3 </w:t>
      </w:r>
      <w:r w:rsidR="00A348D4">
        <w:t>Pre-operations</w:t>
      </w:r>
      <w:bookmarkEnd w:id="95"/>
      <w:bookmarkEnd w:id="96"/>
    </w:p>
    <w:p w14:paraId="50620BF7" w14:textId="6DAB60ED" w:rsidR="00A348D4" w:rsidRDefault="00A12081" w:rsidP="00A348D4">
      <w:r>
        <w:t xml:space="preserve">Pre-operations </w:t>
      </w:r>
      <w:r w:rsidR="00713C5A">
        <w:t xml:space="preserve">involves simple </w:t>
      </w:r>
      <w:r>
        <w:t>operations such as applying Gaussian Blur</w:t>
      </w:r>
      <w:r w:rsidR="00713C5A">
        <w:t xml:space="preserve"> (Blurs the image to achieve simple noise removal)</w:t>
      </w:r>
      <w:r>
        <w:t xml:space="preserve">, converting image into grayscale, apply binary threshold and convert the image into a </w:t>
      </w:r>
      <w:r w:rsidR="00556196">
        <w:t>2D array</w:t>
      </w:r>
      <w:r w:rsidR="00C3495B">
        <w:t xml:space="preserve"> to make it easier to operate on the image</w:t>
      </w:r>
      <w:r w:rsidR="00713C5A">
        <w:t>:</w:t>
      </w:r>
    </w:p>
    <w:tbl>
      <w:tblPr>
        <w:tblStyle w:val="TableGrid"/>
        <w:tblW w:w="11483" w:type="dxa"/>
        <w:tblInd w:w="-998" w:type="dxa"/>
        <w:tblLook w:val="04A0" w:firstRow="1" w:lastRow="0" w:firstColumn="1" w:lastColumn="0" w:noHBand="0" w:noVBand="1"/>
      </w:tblPr>
      <w:tblGrid>
        <w:gridCol w:w="11483"/>
      </w:tblGrid>
      <w:tr w:rsidR="00713C5A" w14:paraId="1CC4A735" w14:textId="77777777" w:rsidTr="00BA325D">
        <w:tc>
          <w:tcPr>
            <w:tcW w:w="11483" w:type="dxa"/>
          </w:tcPr>
          <w:p w14:paraId="6117BAB9" w14:textId="77777777" w:rsidR="003B432D" w:rsidRDefault="003B432D" w:rsidP="003B432D">
            <w:r>
              <w:t>def Pre_operations(self,image):</w:t>
            </w:r>
          </w:p>
          <w:p w14:paraId="666333BB" w14:textId="77777777" w:rsidR="003B432D" w:rsidRDefault="003B432D" w:rsidP="003B432D">
            <w:r>
              <w:t xml:space="preserve">        shadow_removed = self.Remove_Shadow(image)</w:t>
            </w:r>
          </w:p>
          <w:p w14:paraId="06C475B0" w14:textId="77777777" w:rsidR="003B432D" w:rsidRDefault="003B432D" w:rsidP="003B432D">
            <w:r>
              <w:t xml:space="preserve">        blurr_image = cv2.GaussianBlur(shadow_removed,(5,5),cv2.BORDER_DEFAULT)</w:t>
            </w:r>
          </w:p>
          <w:p w14:paraId="39E391DE" w14:textId="77777777" w:rsidR="003B432D" w:rsidRDefault="003B432D" w:rsidP="003B432D">
            <w:r>
              <w:t xml:space="preserve">        #Objective 2.a</w:t>
            </w:r>
          </w:p>
          <w:p w14:paraId="6A5FBC93" w14:textId="77777777" w:rsidR="003B432D" w:rsidRDefault="003B432D" w:rsidP="003B432D">
            <w:r>
              <w:t xml:space="preserve">        grey_image = cv2.cvtColor(blurr_image,cv2.COLOR_RGB2GRAY)</w:t>
            </w:r>
          </w:p>
          <w:p w14:paraId="75D245D1" w14:textId="77777777" w:rsidR="003B432D" w:rsidRDefault="003B432D" w:rsidP="003B432D">
            <w:r>
              <w:t xml:space="preserve">        self.image_array = grey_image.tolist()</w:t>
            </w:r>
          </w:p>
          <w:p w14:paraId="1ECD4AC7" w14:textId="77777777" w:rsidR="003B432D" w:rsidRDefault="003B432D" w:rsidP="003B432D">
            <w:r>
              <w:t xml:space="preserve">        self.thresh_value = self.calculate_thresh(self.image_array)</w:t>
            </w:r>
          </w:p>
          <w:p w14:paraId="44BA84D7" w14:textId="77777777" w:rsidR="003B432D" w:rsidRDefault="003B432D" w:rsidP="003B432D">
            <w:r>
              <w:t xml:space="preserve">        #Objective 2.c</w:t>
            </w:r>
          </w:p>
          <w:p w14:paraId="4287100F" w14:textId="77777777" w:rsidR="003B432D" w:rsidRDefault="003B432D" w:rsidP="003B432D">
            <w:r>
              <w:t xml:space="preserve">        ret, thresholded = cv2.threshold(grey_image,self.thresh_value,255,cv2.THRESH_BINARY + cv2.THRESH_OTSU)</w:t>
            </w:r>
          </w:p>
          <w:p w14:paraId="527FF520" w14:textId="77777777" w:rsidR="003B432D" w:rsidRDefault="003B432D" w:rsidP="003B432D">
            <w:r>
              <w:t xml:space="preserve">        self.image_array = thresholded.tolist()</w:t>
            </w:r>
          </w:p>
          <w:p w14:paraId="22511CA5" w14:textId="11EBB920" w:rsidR="00713C5A" w:rsidRDefault="003B432D" w:rsidP="003B432D">
            <w:r>
              <w:t xml:space="preserve">        return thresholded</w:t>
            </w:r>
          </w:p>
        </w:tc>
      </w:tr>
    </w:tbl>
    <w:p w14:paraId="0D3343B1" w14:textId="77777777" w:rsidR="00202C40" w:rsidRPr="00A348D4" w:rsidRDefault="00202C40" w:rsidP="00A348D4"/>
    <w:p w14:paraId="17CEEE9F" w14:textId="54E15EA2" w:rsidR="00152A42" w:rsidRDefault="001A6639" w:rsidP="00A713CB">
      <w:pPr>
        <w:pStyle w:val="Heading3"/>
      </w:pPr>
      <w:bookmarkStart w:id="97" w:name="_Toc34841730"/>
      <w:bookmarkStart w:id="98" w:name="_Toc36144972"/>
      <w:r>
        <w:t xml:space="preserve">2.5.4 </w:t>
      </w:r>
      <w:r w:rsidR="00152A42">
        <w:t>Calculating Thresh</w:t>
      </w:r>
      <w:bookmarkEnd w:id="97"/>
      <w:bookmarkEnd w:id="98"/>
    </w:p>
    <w:p w14:paraId="6CBC1D05" w14:textId="668F2750" w:rsidR="00152A42" w:rsidRDefault="00202C40" w:rsidP="00152A42">
      <w:r>
        <w:t>Cal</w:t>
      </w:r>
      <w:r w:rsidR="00B03B02">
        <w:t>c</w:t>
      </w:r>
      <w:r>
        <w:t xml:space="preserve">ulate_thresh method works along with calculate_mean, where calculate_mean takes in a list as parameter and calculates the mean </w:t>
      </w:r>
      <w:r w:rsidR="00B03B02">
        <w:t>of</w:t>
      </w:r>
      <w:r>
        <w:t xml:space="preserve"> the </w:t>
      </w:r>
      <w:r w:rsidR="00B03B02">
        <w:t xml:space="preserve">inputted </w:t>
      </w:r>
      <w:r>
        <w:t xml:space="preserve">list. Since the image is converted into a 2D </w:t>
      </w:r>
      <w:r w:rsidR="00B03B02">
        <w:t xml:space="preserve">list/array, </w:t>
      </w:r>
      <w:r w:rsidR="005B06A5">
        <w:t>calculate</w:t>
      </w:r>
      <w:r w:rsidR="00B03B02">
        <w:t xml:space="preserve"> mean would be utilised to calculate the overall mean of the 2D list which would be the threshold value.</w:t>
      </w:r>
    </w:p>
    <w:p w14:paraId="3E49CB18" w14:textId="3001383A" w:rsidR="00202C40" w:rsidRDefault="00202C40" w:rsidP="00152A42"/>
    <w:tbl>
      <w:tblPr>
        <w:tblStyle w:val="TableGrid"/>
        <w:tblW w:w="7442" w:type="dxa"/>
        <w:tblInd w:w="1088" w:type="dxa"/>
        <w:tblLook w:val="04A0" w:firstRow="1" w:lastRow="0" w:firstColumn="1" w:lastColumn="0" w:noHBand="0" w:noVBand="1"/>
      </w:tblPr>
      <w:tblGrid>
        <w:gridCol w:w="7442"/>
      </w:tblGrid>
      <w:tr w:rsidR="00202C40" w14:paraId="4FA59E6E" w14:textId="77777777" w:rsidTr="00C3495B">
        <w:tc>
          <w:tcPr>
            <w:tcW w:w="7442" w:type="dxa"/>
          </w:tcPr>
          <w:p w14:paraId="6B662C02" w14:textId="77777777" w:rsidR="003B432D" w:rsidRDefault="003B432D" w:rsidP="003B432D">
            <w:r>
              <w:t xml:space="preserve">def calculate_thresh(self,image_array): </w:t>
            </w:r>
          </w:p>
          <w:p w14:paraId="49B335BF" w14:textId="77777777" w:rsidR="003B432D" w:rsidRDefault="003B432D" w:rsidP="003B432D">
            <w:r>
              <w:t xml:space="preserve">        mean_values = []</w:t>
            </w:r>
          </w:p>
          <w:p w14:paraId="7B21C550" w14:textId="77777777" w:rsidR="003B432D" w:rsidRDefault="003B432D" w:rsidP="003B432D">
            <w:r>
              <w:t xml:space="preserve">        for x in range(len(image_array)):</w:t>
            </w:r>
          </w:p>
          <w:p w14:paraId="599B819A" w14:textId="77777777" w:rsidR="003B432D" w:rsidRDefault="003B432D" w:rsidP="003B432D">
            <w:r>
              <w:t xml:space="preserve">            mean_values.append(self.calculate_mean(image_array[x]))</w:t>
            </w:r>
          </w:p>
          <w:p w14:paraId="3DC7CE62" w14:textId="77777777" w:rsidR="003B432D" w:rsidRDefault="003B432D" w:rsidP="003B432D">
            <w:r>
              <w:t xml:space="preserve">        return self.calculate_mean(mean_values)</w:t>
            </w:r>
          </w:p>
          <w:p w14:paraId="35454C7C" w14:textId="77777777" w:rsidR="003B432D" w:rsidRDefault="003B432D" w:rsidP="003B432D">
            <w:r>
              <w:t xml:space="preserve">        </w:t>
            </w:r>
          </w:p>
          <w:p w14:paraId="3E940471" w14:textId="77777777" w:rsidR="003B432D" w:rsidRDefault="003B432D" w:rsidP="003B432D">
            <w:r>
              <w:t xml:space="preserve">    def calculate_mean(self,list_value):</w:t>
            </w:r>
          </w:p>
          <w:p w14:paraId="4F7B4342" w14:textId="77777777" w:rsidR="003B432D" w:rsidRDefault="003B432D" w:rsidP="003B432D">
            <w:r>
              <w:t xml:space="preserve">        total = 0</w:t>
            </w:r>
          </w:p>
          <w:p w14:paraId="46D01D82" w14:textId="77777777" w:rsidR="003B432D" w:rsidRDefault="003B432D" w:rsidP="003B432D">
            <w:r>
              <w:t xml:space="preserve">        for element in (list_value):</w:t>
            </w:r>
          </w:p>
          <w:p w14:paraId="3908D899" w14:textId="77777777" w:rsidR="003B432D" w:rsidRDefault="003B432D" w:rsidP="003B432D">
            <w:r>
              <w:t xml:space="preserve">            total += element</w:t>
            </w:r>
          </w:p>
          <w:p w14:paraId="236A2D4A" w14:textId="77777777" w:rsidR="003B432D" w:rsidRDefault="003B432D" w:rsidP="003B432D">
            <w:r>
              <w:t xml:space="preserve">        mean = round(total / len(list_value))</w:t>
            </w:r>
          </w:p>
          <w:p w14:paraId="45CFCAD8" w14:textId="3B584334" w:rsidR="00202C40" w:rsidRDefault="003B432D" w:rsidP="003B432D">
            <w:r>
              <w:t xml:space="preserve">        return mean</w:t>
            </w:r>
          </w:p>
        </w:tc>
      </w:tr>
    </w:tbl>
    <w:p w14:paraId="5AB138B4" w14:textId="77777777" w:rsidR="00152A42" w:rsidRPr="00152A42" w:rsidRDefault="00152A42" w:rsidP="00152A42"/>
    <w:p w14:paraId="1392FB9A" w14:textId="6C33AFA8" w:rsidR="007E275E" w:rsidRDefault="006D140F" w:rsidP="00A713CB">
      <w:pPr>
        <w:pStyle w:val="Heading3"/>
      </w:pPr>
      <w:bookmarkStart w:id="99" w:name="_Toc34841731"/>
      <w:bookmarkStart w:id="100" w:name="_Toc36144973"/>
      <w:r>
        <w:t>2.5</w:t>
      </w:r>
      <w:r w:rsidRPr="001A6639">
        <w:t>.</w:t>
      </w:r>
      <w:r w:rsidR="00372131" w:rsidRPr="001A6639">
        <w:t>5</w:t>
      </w:r>
      <w:r w:rsidRPr="001A6639">
        <w:t xml:space="preserve"> </w:t>
      </w:r>
      <w:r w:rsidR="007E275E">
        <w:t>Cropping of the image</w:t>
      </w:r>
      <w:bookmarkEnd w:id="99"/>
      <w:bookmarkEnd w:id="100"/>
    </w:p>
    <w:p w14:paraId="47D95408" w14:textId="0CB67E87" w:rsidR="00556196" w:rsidRDefault="002B4321" w:rsidP="007E275E">
      <w:r>
        <w:t>Below is the processed binary image of image 1 without resizing, cropping and contouring</w:t>
      </w:r>
      <w:r w:rsidR="005104D2">
        <w:t xml:space="preserve"> and blank space are marked with the arrows</w:t>
      </w:r>
      <w:r>
        <w:t xml:space="preserve">. </w:t>
      </w:r>
      <w:r w:rsidR="007925AC">
        <w:t>The main principle of how a binary image can be cropped is</w:t>
      </w:r>
      <w:r>
        <w:t xml:space="preserve"> by removing the white spaces around the desired section</w:t>
      </w:r>
      <w:r w:rsidR="005B06A5">
        <w:t xml:space="preserve">, which utilises the </w:t>
      </w:r>
      <w:r w:rsidR="00556196">
        <w:t>min (</w:t>
      </w:r>
      <w:r w:rsidR="005B06A5">
        <w:t xml:space="preserve">) built-in function. </w:t>
      </w:r>
    </w:p>
    <w:p w14:paraId="0BF5351C" w14:textId="77777777" w:rsidR="00556196" w:rsidRDefault="00556196" w:rsidP="007E275E"/>
    <w:p w14:paraId="2D65C69A" w14:textId="0079EA8A" w:rsidR="007E275E" w:rsidRDefault="000F2C0A" w:rsidP="00505C27">
      <w:pPr>
        <w:jc w:val="center"/>
      </w:pPr>
      <w:r>
        <w:rPr>
          <w:noProof/>
          <w:lang w:eastAsia="en-GB"/>
        </w:rPr>
        <mc:AlternateContent>
          <mc:Choice Requires="wps">
            <w:drawing>
              <wp:anchor distT="0" distB="0" distL="114300" distR="114300" simplePos="0" relativeHeight="251836416" behindDoc="0" locked="0" layoutInCell="1" allowOverlap="1" wp14:anchorId="5F868A4C" wp14:editId="345D2ECC">
                <wp:simplePos x="0" y="0"/>
                <wp:positionH relativeFrom="margin">
                  <wp:posOffset>638810</wp:posOffset>
                </wp:positionH>
                <wp:positionV relativeFrom="paragraph">
                  <wp:posOffset>1352550</wp:posOffset>
                </wp:positionV>
                <wp:extent cx="2016000" cy="7620"/>
                <wp:effectExtent l="38100" t="76200" r="99060" b="87630"/>
                <wp:wrapNone/>
                <wp:docPr id="203" name="Straight Arrow Connector 203"/>
                <wp:cNvGraphicFramePr/>
                <a:graphic xmlns:a="http://schemas.openxmlformats.org/drawingml/2006/main">
                  <a:graphicData uri="http://schemas.microsoft.com/office/word/2010/wordprocessingShape">
                    <wps:wsp>
                      <wps:cNvCnPr/>
                      <wps:spPr>
                        <a:xfrm flipH="1" flipV="1">
                          <a:off x="0" y="0"/>
                          <a:ext cx="20160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4E2169D7" id="_x0000_t32" coordsize="21600,21600" o:spt="32" o:oned="t" path="m,l21600,21600e" filled="f">
                <v:path arrowok="t" fillok="f" o:connecttype="none"/>
                <o:lock v:ext="edit" shapetype="t"/>
              </v:shapetype>
              <v:shape id="Straight Arrow Connector 203" o:spid="_x0000_s1026" type="#_x0000_t32" style="position:absolute;margin-left:50.3pt;margin-top:106.5pt;width:158.75pt;height:.6pt;flip:x y;z-index:251836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" strokecolor="#4579b8 [3044]">
                <v:stroke startarrow="block" endarrow="block"/>
                <w10:wrap anchorx="margin"/>
              </v:shape>
            </w:pict>
          </mc:Fallback>
        </mc:AlternateContent>
      </w:r>
      <w:r>
        <w:rPr>
          <w:noProof/>
          <w:lang w:eastAsia="en-GB"/>
        </w:rPr>
        <mc:AlternateContent>
          <mc:Choice Requires="wps">
            <w:drawing>
              <wp:anchor distT="0" distB="0" distL="114300" distR="114300" simplePos="0" relativeHeight="251838464" behindDoc="0" locked="0" layoutInCell="1" allowOverlap="1" wp14:anchorId="555DF99F" wp14:editId="3CAA7891">
                <wp:simplePos x="0" y="0"/>
                <wp:positionH relativeFrom="margin">
                  <wp:posOffset>3737561</wp:posOffset>
                </wp:positionH>
                <wp:positionV relativeFrom="paragraph">
                  <wp:posOffset>1355725</wp:posOffset>
                </wp:positionV>
                <wp:extent cx="1943735" cy="7620"/>
                <wp:effectExtent l="38100" t="76200" r="94615" b="87630"/>
                <wp:wrapNone/>
                <wp:docPr id="223" name="Straight Arrow Connector 223"/>
                <wp:cNvGraphicFramePr/>
                <a:graphic xmlns:a="http://schemas.openxmlformats.org/drawingml/2006/main">
                  <a:graphicData uri="http://schemas.microsoft.com/office/word/2010/wordprocessingShape">
                    <wps:wsp>
                      <wps:cNvCnPr/>
                      <wps:spPr>
                        <a:xfrm flipH="1" flipV="1">
                          <a:off x="0" y="0"/>
                          <a:ext cx="1943735"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BF0FF2" id="Straight Arrow Connector 223" o:spid="_x0000_s1026" type="#_x0000_t32" style="position:absolute;margin-left:294.3pt;margin-top:106.75pt;width:153.05pt;height:.6pt;flip:x y;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" strokecolor="#4579b8 [3044]">
                <v:stroke startarrow="block" endarrow="block"/>
                <w10:wrap anchorx="margin"/>
              </v:shape>
            </w:pict>
          </mc:Fallback>
        </mc:AlternateContent>
      </w:r>
      <w:r w:rsidR="00DD7D09">
        <w:rPr>
          <w:noProof/>
          <w:lang w:eastAsia="en-GB"/>
        </w:rPr>
        <mc:AlternateContent>
          <mc:Choice Requires="wps">
            <w:drawing>
              <wp:anchor distT="0" distB="0" distL="114300" distR="114300" simplePos="0" relativeHeight="251839488" behindDoc="0" locked="0" layoutInCell="1" allowOverlap="1" wp14:anchorId="6BB16EFC" wp14:editId="2053C773">
                <wp:simplePos x="0" y="0"/>
                <wp:positionH relativeFrom="page">
                  <wp:align>center</wp:align>
                </wp:positionH>
                <wp:positionV relativeFrom="paragraph">
                  <wp:posOffset>1911008</wp:posOffset>
                </wp:positionV>
                <wp:extent cx="0" cy="864000"/>
                <wp:effectExtent l="76200" t="38100" r="57150" b="50800"/>
                <wp:wrapNone/>
                <wp:docPr id="257" name="Straight Arrow Connector 257"/>
                <wp:cNvGraphicFramePr/>
                <a:graphic xmlns:a="http://schemas.openxmlformats.org/drawingml/2006/main">
                  <a:graphicData uri="http://schemas.microsoft.com/office/word/2010/wordprocessingShape">
                    <wps:wsp>
                      <wps:cNvCnPr/>
                      <wps:spPr>
                        <a:xfrm>
                          <a:off x="0" y="0"/>
                          <a:ext cx="0" cy="864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600BBBC9" id="_x0000_t32" coordsize="21600,21600" o:spt="32" o:oned="t" path="m,l21600,21600e" filled="f">
                <v:path arrowok="t" fillok="f" o:connecttype="none"/>
                <o:lock v:ext="edit" shapetype="t"/>
              </v:shapetype>
              <v:shape id="Straight Arrow Connector 257" o:spid="_x0000_s1026" type="#_x0000_t32" style="position:absolute;margin-left:0;margin-top:150.45pt;width:0;height:68.05pt;z-index:25183948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" strokecolor="#4579b8 [3044]">
                <v:stroke startarrow="block" endarrow="block"/>
                <w10:wrap anchorx="page"/>
              </v:shape>
            </w:pict>
          </mc:Fallback>
        </mc:AlternateContent>
      </w:r>
      <w:r w:rsidR="00505C27">
        <w:rPr>
          <w:noProof/>
          <w:lang w:eastAsia="en-GB"/>
        </w:rPr>
        <mc:AlternateContent>
          <mc:Choice Requires="wps">
            <w:drawing>
              <wp:anchor distT="0" distB="0" distL="114300" distR="114300" simplePos="0" relativeHeight="251841536" behindDoc="0" locked="0" layoutInCell="1" allowOverlap="1" wp14:anchorId="6F900151" wp14:editId="6027542C">
                <wp:simplePos x="0" y="0"/>
                <wp:positionH relativeFrom="column">
                  <wp:posOffset>2997200</wp:posOffset>
                </wp:positionH>
                <wp:positionV relativeFrom="paragraph">
                  <wp:posOffset>45574</wp:posOffset>
                </wp:positionV>
                <wp:extent cx="0" cy="755650"/>
                <wp:effectExtent l="76200" t="38100" r="57150" b="63500"/>
                <wp:wrapNone/>
                <wp:docPr id="259" name="Straight Arrow Connector 259"/>
                <wp:cNvGraphicFramePr/>
                <a:graphic xmlns:a="http://schemas.openxmlformats.org/drawingml/2006/main">
                  <a:graphicData uri="http://schemas.microsoft.com/office/word/2010/wordprocessingShape">
                    <wps:wsp>
                      <wps:cNvCnPr/>
                      <wps:spPr>
                        <a:xfrm>
                          <a:off x="0" y="0"/>
                          <a:ext cx="0" cy="755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A5F87AE" id="Straight Arrow Connector 259" o:spid="_x0000_s1026" type="#_x0000_t32" style="position:absolute;margin-left:236pt;margin-top:3.6pt;width:0;height:59.5pt;z-index:251841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" strokecolor="#4579b8 [3044]">
                <v:stroke startarrow="block" endarrow="block"/>
              </v:shape>
            </w:pict>
          </mc:Fallback>
        </mc:AlternateContent>
      </w:r>
      <w:r w:rsidR="002B4321">
        <w:rPr>
          <w:noProof/>
          <w:lang w:eastAsia="en-GB"/>
        </w:rPr>
        <w:drawing>
          <wp:inline distT="0" distB="0" distL="0" distR="0" wp14:anchorId="14DD8007" wp14:editId="1DEC011F">
            <wp:extent cx="4999850" cy="2856920"/>
            <wp:effectExtent l="0" t="0" r="0"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641"/>
                    <a:stretch/>
                  </pic:blipFill>
                  <pic:spPr bwMode="auto">
                    <a:xfrm>
                      <a:off x="0" y="0"/>
                      <a:ext cx="5011924" cy="2863819"/>
                    </a:xfrm>
                    <a:prstGeom prst="rect">
                      <a:avLst/>
                    </a:prstGeom>
                    <a:ln>
                      <a:noFill/>
                    </a:ln>
                    <a:extLst>
                      <a:ext uri="{53640926-AAD7-44D8-BBD7-CCE9431645EC}">
                        <a14:shadowObscured xmlns:a14="http://schemas.microsoft.com/office/drawing/2010/main"/>
                      </a:ext>
                    </a:extLst>
                  </pic:spPr>
                </pic:pic>
              </a:graphicData>
            </a:graphic>
          </wp:inline>
        </w:drawing>
      </w:r>
    </w:p>
    <w:p w14:paraId="3BC4D514" w14:textId="76DCA34B" w:rsidR="002B4321" w:rsidRDefault="002B4321" w:rsidP="007E275E"/>
    <w:tbl>
      <w:tblPr>
        <w:tblStyle w:val="TableGrid"/>
        <w:tblW w:w="11483" w:type="dxa"/>
        <w:tblInd w:w="-998" w:type="dxa"/>
        <w:tblLook w:val="04A0" w:firstRow="1" w:lastRow="0" w:firstColumn="1" w:lastColumn="0" w:noHBand="0" w:noVBand="1"/>
      </w:tblPr>
      <w:tblGrid>
        <w:gridCol w:w="11483"/>
      </w:tblGrid>
      <w:tr w:rsidR="002B4321" w14:paraId="6C3B6726" w14:textId="77777777" w:rsidTr="002B4321">
        <w:tc>
          <w:tcPr>
            <w:tcW w:w="11483" w:type="dxa"/>
          </w:tcPr>
          <w:p w14:paraId="375CDB90" w14:textId="77777777" w:rsidR="002B4321" w:rsidRDefault="002B4321" w:rsidP="002B4321">
            <w:r>
              <w:t>def crop_top_image(self):</w:t>
            </w:r>
          </w:p>
          <w:p w14:paraId="00600745" w14:textId="77777777" w:rsidR="002B4321" w:rsidRDefault="002B4321" w:rsidP="002B4321">
            <w:r>
              <w:t xml:space="preserve">        empty_space_count = 0</w:t>
            </w:r>
          </w:p>
          <w:p w14:paraId="7F03A161" w14:textId="77777777" w:rsidR="002B4321" w:rsidRDefault="002B4321" w:rsidP="002B4321">
            <w:r>
              <w:t xml:space="preserve">        length = len(self.image_array)</w:t>
            </w:r>
          </w:p>
          <w:p w14:paraId="4952F2BC" w14:textId="77777777" w:rsidR="002B4321" w:rsidRDefault="002B4321" w:rsidP="002B4321">
            <w:r>
              <w:t xml:space="preserve">        for x in range(length):#FOR EACH ARRAY WITHIN THE 2D ARRAY</w:t>
            </w:r>
          </w:p>
          <w:p w14:paraId="0E36FF20" w14:textId="77777777" w:rsidR="002B4321" w:rsidRDefault="002B4321" w:rsidP="002B4321">
            <w:r>
              <w:t xml:space="preserve">            if min(self.image_array[x]) == 255: #IF ALL ELEMENTS = 255, ADD 1 TO EMPTY SPACE COUNT</w:t>
            </w:r>
          </w:p>
          <w:p w14:paraId="6EE62685" w14:textId="77777777" w:rsidR="002B4321" w:rsidRDefault="002B4321" w:rsidP="002B4321">
            <w:r>
              <w:t xml:space="preserve">                empty_space_count += 1</w:t>
            </w:r>
          </w:p>
          <w:p w14:paraId="0E60A97E" w14:textId="77777777" w:rsidR="002B4321" w:rsidRDefault="002B4321" w:rsidP="002B4321">
            <w:r>
              <w:t xml:space="preserve">            else:</w:t>
            </w:r>
          </w:p>
          <w:p w14:paraId="2D52ECEA" w14:textId="77777777" w:rsidR="002B4321" w:rsidRDefault="002B4321" w:rsidP="002B4321">
            <w:r>
              <w:t xml:space="preserve">                break #IF 1 ELEMENT WAS FOUND TO NOT BE 255 THEN MOVE ONTO THE NEXT ARRAY</w:t>
            </w:r>
          </w:p>
          <w:p w14:paraId="615791F1" w14:textId="77777777" w:rsidR="002B4321" w:rsidRDefault="002B4321" w:rsidP="002B4321">
            <w:r>
              <w:t xml:space="preserve">        for y in range(empty_space_count - 10): #RESERVE TO PIXELS TO NOT BE DELETED</w:t>
            </w:r>
          </w:p>
          <w:p w14:paraId="7786A895" w14:textId="77777777" w:rsidR="002B4321" w:rsidRDefault="002B4321" w:rsidP="002B4321">
            <w:r>
              <w:t xml:space="preserve">            self.image_array.remove(self.image_array[0]) #FOR THE NUMBER OF COUNTS, REMOVE THE WHITE SPACES</w:t>
            </w:r>
          </w:p>
          <w:p w14:paraId="1721E721" w14:textId="77777777" w:rsidR="002B4321" w:rsidRDefault="002B4321" w:rsidP="002B4321">
            <w:r>
              <w:t xml:space="preserve">            </w:t>
            </w:r>
          </w:p>
          <w:p w14:paraId="4FEC9D6A" w14:textId="3B6B1C1A" w:rsidR="002B4321" w:rsidRDefault="002B4321" w:rsidP="002B4321">
            <w:r>
              <w:t>def crop_bottom_image(self): #SIMILAR PRINCIPLE AS CROP_TOP_IMAGE() FUNCTION</w:t>
            </w:r>
          </w:p>
          <w:p w14:paraId="435FDCA6" w14:textId="77777777" w:rsidR="002B4321" w:rsidRDefault="002B4321" w:rsidP="002B4321">
            <w:r>
              <w:t xml:space="preserve">        empty_space_count = 0</w:t>
            </w:r>
          </w:p>
          <w:p w14:paraId="4FA0B0C8" w14:textId="77777777" w:rsidR="002B4321" w:rsidRDefault="002B4321" w:rsidP="002B4321">
            <w:r>
              <w:t xml:space="preserve">        for x in range ((len(self.image_array)-1),-1,-1): #ITERATE IN REVERSE</w:t>
            </w:r>
          </w:p>
          <w:p w14:paraId="62AAD8BF" w14:textId="77777777" w:rsidR="002B4321" w:rsidRDefault="002B4321" w:rsidP="002B4321">
            <w:r>
              <w:t xml:space="preserve">            if min(self.image_array[x]) == 255:</w:t>
            </w:r>
          </w:p>
          <w:p w14:paraId="4F4A0D66" w14:textId="77777777" w:rsidR="002B4321" w:rsidRDefault="002B4321" w:rsidP="002B4321">
            <w:r>
              <w:t xml:space="preserve">                empty_space_count += 1</w:t>
            </w:r>
          </w:p>
          <w:p w14:paraId="66F0DF1D" w14:textId="77777777" w:rsidR="002B4321" w:rsidRDefault="002B4321" w:rsidP="002B4321">
            <w:r>
              <w:t xml:space="preserve">            else:</w:t>
            </w:r>
          </w:p>
          <w:p w14:paraId="41AC4C4D" w14:textId="77777777" w:rsidR="002B4321" w:rsidRDefault="002B4321" w:rsidP="002B4321">
            <w:r>
              <w:t xml:space="preserve">                break</w:t>
            </w:r>
          </w:p>
          <w:p w14:paraId="09F80DFA" w14:textId="77777777" w:rsidR="002B4321" w:rsidRDefault="002B4321" w:rsidP="002B4321">
            <w:r>
              <w:t xml:space="preserve">        </w:t>
            </w:r>
          </w:p>
          <w:p w14:paraId="0C3CE7CC" w14:textId="77777777" w:rsidR="002B4321" w:rsidRDefault="002B4321" w:rsidP="002B4321">
            <w:r>
              <w:t xml:space="preserve">        for y in range(empty_space_count - 10):</w:t>
            </w:r>
          </w:p>
          <w:p w14:paraId="17952486" w14:textId="77777777" w:rsidR="002B4321" w:rsidRDefault="002B4321" w:rsidP="002B4321">
            <w:r>
              <w:t xml:space="preserve">            del self.image_array[-1]</w:t>
            </w:r>
          </w:p>
          <w:p w14:paraId="37AA0DFA" w14:textId="77777777" w:rsidR="002B4321" w:rsidRDefault="002B4321" w:rsidP="002B4321">
            <w:r>
              <w:t xml:space="preserve">        </w:t>
            </w:r>
          </w:p>
          <w:p w14:paraId="5277D840" w14:textId="130B6839" w:rsidR="002B4321" w:rsidRDefault="002B4321" w:rsidP="002B4321">
            <w:r>
              <w:t>def crop_whole_image(self):</w:t>
            </w:r>
          </w:p>
          <w:p w14:paraId="5AAFEDE2" w14:textId="77777777" w:rsidR="002B4321" w:rsidRDefault="002B4321" w:rsidP="002B4321">
            <w:r>
              <w:t xml:space="preserve">        self.crop_top_image()</w:t>
            </w:r>
          </w:p>
          <w:p w14:paraId="2A45E0C1" w14:textId="77777777" w:rsidR="002B4321" w:rsidRDefault="002B4321" w:rsidP="002B4321">
            <w:r>
              <w:t xml:space="preserve">        self.crop_bottom_image()#CROP TOP AND BOTTOM</w:t>
            </w:r>
          </w:p>
          <w:p w14:paraId="55CC03EF" w14:textId="77777777" w:rsidR="002B4321" w:rsidRDefault="002B4321" w:rsidP="002B4321">
            <w:r>
              <w:t xml:space="preserve">        rotate_image = np.rot90(self.image_array,3) #ROTATE BY 270 DEGREES, EASIER TO CROP LEFT/RIGHT</w:t>
            </w:r>
          </w:p>
          <w:p w14:paraId="0EBFCE08" w14:textId="77777777" w:rsidR="002B4321" w:rsidRDefault="002B4321" w:rsidP="002B4321">
            <w:r>
              <w:t xml:space="preserve">        self.image_array = rotate_image.tolist() #CONVERT NUMPY ARRAY TO LIST</w:t>
            </w:r>
          </w:p>
          <w:p w14:paraId="6F4FB317" w14:textId="77777777" w:rsidR="002B4321" w:rsidRDefault="002B4321" w:rsidP="002B4321">
            <w:r>
              <w:t xml:space="preserve">        self.crop_top_image()</w:t>
            </w:r>
          </w:p>
          <w:p w14:paraId="5F965D4F" w14:textId="77777777" w:rsidR="002B4321" w:rsidRDefault="002B4321" w:rsidP="002B4321">
            <w:r>
              <w:t xml:space="preserve">        self.crop_bottom_image() #CROP LEFT AND RIGHT</w:t>
            </w:r>
          </w:p>
          <w:p w14:paraId="26868587" w14:textId="77777777" w:rsidR="002B4321" w:rsidRDefault="002B4321" w:rsidP="002B4321">
            <w:r>
              <w:t xml:space="preserve">        fully_cropped_image = np.rot90(self.image_array)#ROTATE IMAGE BACK TO ORIGINAL</w:t>
            </w:r>
          </w:p>
          <w:p w14:paraId="11BD601E" w14:textId="77777777" w:rsidR="002B4321" w:rsidRDefault="002B4321" w:rsidP="002B4321">
            <w:r>
              <w:t xml:space="preserve">        return np.asarray(fully_cropped_image, dtype = np.float32)</w:t>
            </w:r>
          </w:p>
          <w:p w14:paraId="49EB8ADF" w14:textId="4D842FD0" w:rsidR="002B4321" w:rsidRDefault="002B4321" w:rsidP="002B4321">
            <w:r>
              <w:t xml:space="preserve">        #CONVERT LIST BACK TO NUMPY ARRAY</w:t>
            </w:r>
          </w:p>
        </w:tc>
      </w:tr>
    </w:tbl>
    <w:p w14:paraId="1CA2C483" w14:textId="77777777" w:rsidR="00DD7D09" w:rsidRDefault="00DD7D09" w:rsidP="00DD7D09"/>
    <w:p w14:paraId="31911C5C" w14:textId="602C4011" w:rsidR="00DD7D09" w:rsidRDefault="00DD7D09" w:rsidP="00DD7D09">
      <w:r>
        <w:t>The cropping function would iterate through the arrays within 2D array (the image) and calculate the minimum value within that array. If the minimum value is 255, which represents white pixels, add 1 to a counter n. Otherwise the loop is exited. Afterwards, delete n number of arrays within the 2D array to get rid of the white spaces.</w:t>
      </w:r>
    </w:p>
    <w:p w14:paraId="26F9C6DF" w14:textId="77777777" w:rsidR="00DD7D09" w:rsidRDefault="00DD7D09" w:rsidP="00DD7D09"/>
    <w:p w14:paraId="574F1D7F" w14:textId="77777777" w:rsidR="00DD7D09" w:rsidRDefault="00DD7D09" w:rsidP="00DD7D09">
      <w:r>
        <w:t>What this is doing is checking whether the array / row of pixels contains at least 1 darker pixel, which would be features that need to stay, and take out any array/ row of pixels that only contains white pixels.</w:t>
      </w:r>
    </w:p>
    <w:p w14:paraId="112B6BBA" w14:textId="77777777" w:rsidR="00DD7D09" w:rsidRDefault="00DD7D09" w:rsidP="00DD7D09"/>
    <w:p w14:paraId="49D08933" w14:textId="77777777" w:rsidR="00DD7D09" w:rsidRDefault="00DD7D09" w:rsidP="00DD7D09">
      <w:r>
        <w:t>The same principle is applied for removing white spaces at the bottom where the iteration and deleting process is done in reverse, as well as cropping left and right where the image is rotated by 270 degrees then apply crop top and crop bottom function and rotate by 90 degrees at the end.</w:t>
      </w:r>
    </w:p>
    <w:p w14:paraId="097166AA" w14:textId="77777777" w:rsidR="002B4321" w:rsidRDefault="002B4321" w:rsidP="007E275E"/>
    <w:p w14:paraId="194DB5DC" w14:textId="3BE8C3FA" w:rsidR="007E275E" w:rsidRDefault="001A6639" w:rsidP="00A713CB">
      <w:pPr>
        <w:pStyle w:val="Heading3"/>
      </w:pPr>
      <w:bookmarkStart w:id="101" w:name="_Toc34841732"/>
      <w:bookmarkStart w:id="102" w:name="_Toc36144974"/>
      <w:r>
        <w:t xml:space="preserve">2.5.6 </w:t>
      </w:r>
      <w:r w:rsidR="00397F1C">
        <w:t>Find contour</w:t>
      </w:r>
      <w:bookmarkEnd w:id="101"/>
      <w:bookmarkEnd w:id="102"/>
    </w:p>
    <w:p w14:paraId="6BB321D0" w14:textId="52251A27" w:rsidR="007255B1" w:rsidRDefault="007255B1" w:rsidP="007255B1"/>
    <w:p w14:paraId="4AF80CBD" w14:textId="77777777" w:rsidR="002A2AA2" w:rsidRDefault="00FA5849" w:rsidP="00DB3B51">
      <w:r>
        <w:t>The sample image 2 will be used. Before finding and drawing the contour lines, the image should already be in binary form (black and white pixels only)</w:t>
      </w:r>
      <w:r w:rsidR="002A2AA2">
        <w:t xml:space="preserve"> for better accuracy of finding contour lines</w:t>
      </w:r>
      <w:r>
        <w:t xml:space="preserve">. </w:t>
      </w:r>
    </w:p>
    <w:p w14:paraId="088AB90B" w14:textId="77777777" w:rsidR="002A2AA2" w:rsidRDefault="002A2AA2" w:rsidP="00DB3B51"/>
    <w:p w14:paraId="0CF53EC2" w14:textId="6D1D5BB7" w:rsidR="00FA5849" w:rsidRDefault="007255B1" w:rsidP="007255B1">
      <w:r>
        <w:t>Contour lines within the image are found</w:t>
      </w:r>
      <w:r w:rsidR="00FA5849">
        <w:t xml:space="preserve"> </w:t>
      </w:r>
      <w:r w:rsidR="00DB3B51">
        <w:t>a</w:t>
      </w:r>
      <w:r w:rsidR="002A2AA2">
        <w:t xml:space="preserve">nd </w:t>
      </w:r>
      <w:r w:rsidR="00FA5849">
        <w:t>thicker version o</w:t>
      </w:r>
      <w:r w:rsidR="00DB3B51">
        <w:t>f</w:t>
      </w:r>
      <w:r w:rsidR="00FA5849">
        <w:t xml:space="preserve"> contour line </w:t>
      </w:r>
      <w:r w:rsidR="002A2AA2">
        <w:t xml:space="preserve">which can be adjusted by changing the parameter, </w:t>
      </w:r>
      <w:r w:rsidR="00FA5849">
        <w:t>will be drawn onto the original image to thicken the original letter, which eliminates the problem described in section 2.5.2</w:t>
      </w:r>
    </w:p>
    <w:p w14:paraId="5F066731" w14:textId="13B1A45C" w:rsidR="00FA5849" w:rsidRDefault="00FA5849" w:rsidP="007255B1"/>
    <w:p w14:paraId="20FB23EE" w14:textId="150844C9" w:rsidR="00FA5849" w:rsidRDefault="00FA5849" w:rsidP="007255B1">
      <w:r>
        <w:t>Numbers on the axis within the image represent the number of pixels, with the first image showing the thicker contour line drawn onto the original image, and the second</w:t>
      </w:r>
      <w:r w:rsidR="00325CCA">
        <w:t xml:space="preserve"> array of</w:t>
      </w:r>
      <w:r>
        <w:t xml:space="preserve"> image</w:t>
      </w:r>
      <w:r w:rsidR="00325CCA">
        <w:t>s</w:t>
      </w:r>
      <w:r>
        <w:t xml:space="preserve"> </w:t>
      </w:r>
      <w:r w:rsidR="00325CCA">
        <w:t>is showing the comparison of</w:t>
      </w:r>
      <w:r>
        <w:t xml:space="preserve"> the result</w:t>
      </w:r>
      <w:r w:rsidR="00325CCA">
        <w:t>s</w:t>
      </w:r>
      <w:r>
        <w:t xml:space="preserve"> after resizing the thickened letter </w:t>
      </w:r>
      <w:r w:rsidR="000C2B35">
        <w:t xml:space="preserve">(left) </w:t>
      </w:r>
      <w:r w:rsidR="00325CCA">
        <w:t xml:space="preserve">and not thickened letter </w:t>
      </w:r>
      <w:r w:rsidR="000C2B35">
        <w:t xml:space="preserve">(right) </w:t>
      </w:r>
      <w:r>
        <w:t>to 28 pixels by 28 pixels.</w:t>
      </w:r>
    </w:p>
    <w:p w14:paraId="3F2B100A" w14:textId="4A71119A" w:rsidR="007255B1" w:rsidRPr="007255B1" w:rsidRDefault="00FA5849" w:rsidP="00FA5849">
      <w:pPr>
        <w:jc w:val="center"/>
      </w:pPr>
      <w:r>
        <w:rPr>
          <w:noProof/>
          <w:lang w:eastAsia="en-GB"/>
        </w:rPr>
        <w:drawing>
          <wp:inline distT="0" distB="0" distL="0" distR="0" wp14:anchorId="6EBD262C" wp14:editId="02AEA0AE">
            <wp:extent cx="4417255" cy="3435692"/>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23919" cy="3440876"/>
                    </a:xfrm>
                    <a:prstGeom prst="rect">
                      <a:avLst/>
                    </a:prstGeom>
                  </pic:spPr>
                </pic:pic>
              </a:graphicData>
            </a:graphic>
          </wp:inline>
        </w:drawing>
      </w:r>
    </w:p>
    <w:p w14:paraId="1F6976BB" w14:textId="125B0631" w:rsidR="00BA325D" w:rsidRDefault="00FA5849" w:rsidP="00FA5849">
      <w:pPr>
        <w:jc w:val="center"/>
      </w:pPr>
      <w:r>
        <w:rPr>
          <w:noProof/>
          <w:lang w:eastAsia="en-GB"/>
        </w:rPr>
        <w:drawing>
          <wp:inline distT="0" distB="0" distL="0" distR="0" wp14:anchorId="235055F3" wp14:editId="1E0D620F">
            <wp:extent cx="2458139" cy="2426677"/>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08774" cy="2476664"/>
                    </a:xfrm>
                    <a:prstGeom prst="rect">
                      <a:avLst/>
                    </a:prstGeom>
                  </pic:spPr>
                </pic:pic>
              </a:graphicData>
            </a:graphic>
          </wp:inline>
        </w:drawing>
      </w:r>
      <w:r w:rsidR="00325CCA">
        <w:rPr>
          <w:noProof/>
          <w:lang w:eastAsia="en-GB"/>
        </w:rPr>
        <w:drawing>
          <wp:inline distT="0" distB="0" distL="0" distR="0" wp14:anchorId="0380C88E" wp14:editId="7E9AA468">
            <wp:extent cx="2589291" cy="2444650"/>
            <wp:effectExtent l="0" t="0" r="190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15776" cy="2469655"/>
                    </a:xfrm>
                    <a:prstGeom prst="rect">
                      <a:avLst/>
                    </a:prstGeom>
                    <a:noFill/>
                    <a:ln>
                      <a:noFill/>
                    </a:ln>
                  </pic:spPr>
                </pic:pic>
              </a:graphicData>
            </a:graphic>
          </wp:inline>
        </w:drawing>
      </w:r>
    </w:p>
    <w:p w14:paraId="490942B8" w14:textId="77777777" w:rsidR="00CA46D1" w:rsidRDefault="00CA46D1" w:rsidP="00FA5849">
      <w:pPr>
        <w:jc w:val="center"/>
      </w:pPr>
    </w:p>
    <w:tbl>
      <w:tblPr>
        <w:tblStyle w:val="TableGrid"/>
        <w:tblW w:w="0" w:type="auto"/>
        <w:tblLook w:val="04A0" w:firstRow="1" w:lastRow="0" w:firstColumn="1" w:lastColumn="0" w:noHBand="0" w:noVBand="1"/>
      </w:tblPr>
      <w:tblGrid>
        <w:gridCol w:w="9913"/>
      </w:tblGrid>
      <w:tr w:rsidR="00BA325D" w14:paraId="7B0B417A" w14:textId="77777777" w:rsidTr="00BA325D">
        <w:tc>
          <w:tcPr>
            <w:tcW w:w="9913" w:type="dxa"/>
          </w:tcPr>
          <w:p w14:paraId="0B4DDF45" w14:textId="77777777" w:rsidR="007255B1" w:rsidRDefault="007255B1" w:rsidP="007255B1">
            <w:r>
              <w:t>def find_contour(self):</w:t>
            </w:r>
          </w:p>
          <w:p w14:paraId="457B0B4B" w14:textId="77777777" w:rsidR="007255B1" w:rsidRDefault="007255B1" w:rsidP="007255B1">
            <w:r>
              <w:t xml:space="preserve">        cropped_img = cv2.imread('tmp.png')</w:t>
            </w:r>
          </w:p>
          <w:p w14:paraId="1C6D230D" w14:textId="77777777" w:rsidR="007255B1" w:rsidRDefault="007255B1" w:rsidP="007255B1">
            <w:r>
              <w:t xml:space="preserve">        blurr_image = cv2.GaussianBlur(cropped_img,(5,5),cv2.BORDER_DEFAULT)</w:t>
            </w:r>
          </w:p>
          <w:p w14:paraId="21E6654B" w14:textId="77777777" w:rsidR="007255B1" w:rsidRDefault="007255B1" w:rsidP="007255B1">
            <w:r>
              <w:t xml:space="preserve">        grey_image = cv2.cvtColor(blurr_image,cv2.COLOR_RGB2GRAY)</w:t>
            </w:r>
          </w:p>
          <w:p w14:paraId="1EC8B13C" w14:textId="77777777" w:rsidR="007255B1" w:rsidRDefault="007255B1" w:rsidP="007255B1">
            <w:r>
              <w:t xml:space="preserve">        ret,thresh = cv2.threshold(grey_image,self.thresh_value,255,cv2.THRESH_BINARY)</w:t>
            </w:r>
          </w:p>
          <w:p w14:paraId="14440D1D" w14:textId="77777777" w:rsidR="007255B1" w:rsidRDefault="007255B1" w:rsidP="007255B1">
            <w:r>
              <w:t xml:space="preserve">        contours, hierachy = cv2.findContours(thresh,cv2.RETR_TREE,cv2.CHAIN_APPROX_NONE)</w:t>
            </w:r>
          </w:p>
          <w:p w14:paraId="11B7BB80" w14:textId="77777777" w:rsidR="007255B1" w:rsidRDefault="007255B1" w:rsidP="007255B1">
            <w:r>
              <w:t xml:space="preserve">        for x in range(1,len(contours)):</w:t>
            </w:r>
          </w:p>
          <w:p w14:paraId="50A0C62F" w14:textId="77777777" w:rsidR="007255B1" w:rsidRDefault="007255B1" w:rsidP="007255B1">
            <w:r>
              <w:t xml:space="preserve">            cnt = contours[x]</w:t>
            </w:r>
          </w:p>
          <w:p w14:paraId="42DFEB1D" w14:textId="77777777" w:rsidR="007255B1" w:rsidRDefault="007255B1" w:rsidP="007255B1">
            <w:r>
              <w:t xml:space="preserve">            cv2.drawContours(thresh, [cnt], 0, (0,0,0),5)</w:t>
            </w:r>
          </w:p>
          <w:p w14:paraId="373B5A7D" w14:textId="234BA2E9" w:rsidR="00BA325D" w:rsidRDefault="007255B1" w:rsidP="007255B1">
            <w:r>
              <w:t xml:space="preserve">        return thresh</w:t>
            </w:r>
          </w:p>
        </w:tc>
      </w:tr>
    </w:tbl>
    <w:p w14:paraId="1748E64A" w14:textId="129F6F4E" w:rsidR="00BA325D" w:rsidRDefault="00BA325D" w:rsidP="007E275E"/>
    <w:p w14:paraId="550FD8D9" w14:textId="77777777" w:rsidR="000703E4" w:rsidRDefault="00321324" w:rsidP="007E275E">
      <w:r>
        <w:t>The image that has already been processed into binary form is passed into findContours function</w:t>
      </w:r>
      <w:r w:rsidR="002A2AA2">
        <w:t>. The findContours function in the current case takes image array, contour retrieval mode and contour approximation method</w:t>
      </w:r>
      <w:r w:rsidR="000703E4">
        <w:t>.</w:t>
      </w:r>
    </w:p>
    <w:p w14:paraId="5D07F8ED" w14:textId="77777777" w:rsidR="000703E4" w:rsidRDefault="000703E4" w:rsidP="007E275E"/>
    <w:p w14:paraId="097DC175" w14:textId="5B9AB74A" w:rsidR="00321324" w:rsidRDefault="000703E4" w:rsidP="007E275E">
      <w:r>
        <w:t>The function r</w:t>
      </w:r>
      <w:r w:rsidR="002A2AA2">
        <w:t xml:space="preserve">eturns contours found </w:t>
      </w:r>
      <w:r w:rsidR="004B3AC3">
        <w:t xml:space="preserve">which are stored in a </w:t>
      </w:r>
      <w:r w:rsidR="008A006B">
        <w:t>one-dimensional</w:t>
      </w:r>
      <w:r w:rsidR="009F5B82">
        <w:t xml:space="preserve"> </w:t>
      </w:r>
      <w:r w:rsidR="004B3AC3">
        <w:t>list</w:t>
      </w:r>
      <w:r w:rsidR="004D5D3D">
        <w:t xml:space="preserve">, with each element being a NumPy array </w:t>
      </w:r>
      <w:r w:rsidR="00974257">
        <w:t>of</w:t>
      </w:r>
      <w:r w:rsidR="004D5D3D">
        <w:t xml:space="preserve"> coordinates of boundary points of the object</w:t>
      </w:r>
      <w:r w:rsidR="00504D13">
        <w:t xml:space="preserve">, </w:t>
      </w:r>
      <w:r w:rsidR="002A2AA2">
        <w:t xml:space="preserve">and a hierarchy </w:t>
      </w:r>
      <w:r w:rsidR="009F5B82">
        <w:t xml:space="preserve">variable </w:t>
      </w:r>
      <w:r w:rsidR="004B3AC3">
        <w:t xml:space="preserve">as a </w:t>
      </w:r>
      <w:r w:rsidR="009F5B82">
        <w:t>NumPy</w:t>
      </w:r>
      <w:r w:rsidR="004B3AC3">
        <w:t xml:space="preserve"> array</w:t>
      </w:r>
      <w:r w:rsidR="00504D13">
        <w:t xml:space="preserve"> as well</w:t>
      </w:r>
      <w:r w:rsidR="002A2AA2">
        <w:t>.</w:t>
      </w:r>
    </w:p>
    <w:p w14:paraId="01F82003" w14:textId="26F0D3AE" w:rsidR="002A2AA2" w:rsidRDefault="002A2AA2" w:rsidP="007E275E"/>
    <w:p w14:paraId="7FF583B7" w14:textId="62614590" w:rsidR="002A2AA2" w:rsidRDefault="004B3AC3" w:rsidP="007E275E">
      <w:r>
        <w:t>The contour retrieval mode that I used is RETR_TREE which retrieves all of the contours within the image and construct a hierarchy of nested contours</w:t>
      </w:r>
    </w:p>
    <w:p w14:paraId="48B69149" w14:textId="1EF06D8C" w:rsidR="000703E4" w:rsidRDefault="000703E4" w:rsidP="007E275E"/>
    <w:p w14:paraId="08A7470A" w14:textId="63F0FBA0" w:rsidR="000703E4" w:rsidRDefault="000703E4" w:rsidP="007E275E">
      <w:r>
        <w:t>The contour approximation method used is CHAIN_APPROX_NONE, where all boundary points within the image are stored</w:t>
      </w:r>
      <w:r w:rsidR="005D60BD">
        <w:t>, this is used rather than the other method CHAIN_APPROX_SIMPLE to obtain the most accurate boundary lines as CHAIN_APPROX_SIMPLE removes all redundant points and compresses the contour.</w:t>
      </w:r>
    </w:p>
    <w:p w14:paraId="2EF21F70" w14:textId="19ACDE43" w:rsidR="004E74F0" w:rsidRDefault="004E74F0" w:rsidP="007E275E"/>
    <w:p w14:paraId="25E7A360" w14:textId="77777777" w:rsidR="00DB00D4" w:rsidRDefault="004E74F0" w:rsidP="007E275E">
      <w:r>
        <w:t>At last, the contours are drawn using the drawContours function</w:t>
      </w:r>
      <w:r w:rsidR="00A12783">
        <w:t xml:space="preserve"> with parameters in this case (image, contours, contourldx, color, thickness).</w:t>
      </w:r>
      <w:r>
        <w:t xml:space="preserve"> </w:t>
      </w:r>
      <w:r w:rsidR="00A12783">
        <w:t>It draws</w:t>
      </w:r>
      <w:r>
        <w:t xml:space="preserve"> the </w:t>
      </w:r>
      <w:r w:rsidR="00974257">
        <w:t>object</w:t>
      </w:r>
      <w:r>
        <w:t xml:space="preserve"> using boundary points stored within the contours list, using colour black represented by (0,0,0) and with specific thickness, which is 5 in this case.</w:t>
      </w:r>
      <w:r w:rsidR="00A12783">
        <w:t xml:space="preserve"> </w:t>
      </w:r>
    </w:p>
    <w:p w14:paraId="5DC157FA" w14:textId="77777777" w:rsidR="00DB00D4" w:rsidRDefault="00DB00D4" w:rsidP="007E275E"/>
    <w:p w14:paraId="17D76A43" w14:textId="5D58F386" w:rsidR="004E74F0" w:rsidRDefault="00A12783" w:rsidP="007E275E">
      <w:r>
        <w:t xml:space="preserve">The contour of the image’s boundary isn’t drawn which is specified by the </w:t>
      </w:r>
      <w:r w:rsidR="00DB00D4">
        <w:t>contourldx parameter which is currently 0, if a negative value is used then all contours will be drawn.</w:t>
      </w:r>
    </w:p>
    <w:p w14:paraId="0DB5C8D2" w14:textId="77777777" w:rsidR="007E275E" w:rsidRPr="007E275E" w:rsidRDefault="007E275E" w:rsidP="007E275E"/>
    <w:p w14:paraId="17F12CCC" w14:textId="7FDE4A8B" w:rsidR="004F5AFA" w:rsidRDefault="006D140F" w:rsidP="00A713CB">
      <w:pPr>
        <w:pStyle w:val="Heading3"/>
      </w:pPr>
      <w:bookmarkStart w:id="103" w:name="_Toc34841733"/>
      <w:bookmarkStart w:id="104" w:name="_Toc36144975"/>
      <w:r>
        <w:t>2.5</w:t>
      </w:r>
      <w:r w:rsidRPr="001A6639">
        <w:t>.</w:t>
      </w:r>
      <w:r w:rsidR="001A6639" w:rsidRPr="001A6639">
        <w:t>7</w:t>
      </w:r>
      <w:r w:rsidRPr="001A6639">
        <w:t xml:space="preserve"> </w:t>
      </w:r>
      <w:r w:rsidR="004F5AFA">
        <w:t>ROI</w:t>
      </w:r>
      <w:bookmarkEnd w:id="103"/>
      <w:bookmarkEnd w:id="104"/>
    </w:p>
    <w:p w14:paraId="32B9D581" w14:textId="77777777" w:rsidR="00A92424" w:rsidRDefault="00EE6691" w:rsidP="00EE6691">
      <w:r>
        <w:t xml:space="preserve">ROI stands for rectangular region of </w:t>
      </w:r>
      <w:r w:rsidR="00A92424">
        <w:t xml:space="preserve">interest; it is used to select boundary boxes which tends to be in rectangular shapes. </w:t>
      </w:r>
    </w:p>
    <w:p w14:paraId="2ED8726D" w14:textId="77777777" w:rsidR="00A92424" w:rsidRDefault="00A92424" w:rsidP="00EE6691"/>
    <w:p w14:paraId="7D27B612" w14:textId="1E409673" w:rsidR="00A92424" w:rsidRDefault="00A92424" w:rsidP="00EE6691">
      <w:r>
        <w:t xml:space="preserve">This method is a replacement to the watershed segmentation method mentioned in the Analysis section, as practically, it is very difficult to utilise the watershed algorithm to separate out the letters, whereas ROI is a more efficient method. </w:t>
      </w:r>
    </w:p>
    <w:p w14:paraId="25F42241" w14:textId="77777777" w:rsidR="00A92424" w:rsidRDefault="00A92424" w:rsidP="00EE6691"/>
    <w:p w14:paraId="4305615D" w14:textId="77777777" w:rsidR="004D78CD" w:rsidRDefault="00A92424" w:rsidP="00EE6691">
      <w:r>
        <w:t xml:space="preserve">As shown in the first image below, I am trying to separate the hand written text into individual letters so that they can each be processed and predicted separately. </w:t>
      </w:r>
    </w:p>
    <w:p w14:paraId="667A638D" w14:textId="77777777" w:rsidR="004D78CD" w:rsidRDefault="004D78CD" w:rsidP="00EE6691"/>
    <w:p w14:paraId="45DC3039" w14:textId="004A05B2" w:rsidR="00EE6691" w:rsidRDefault="00A92424" w:rsidP="00EE6691">
      <w:r>
        <w:t>ROI selects and draws boundary boxes onto the image which are the yellow boxes as shown below, and the contents within the boundary boxes can each be written as separate image files and stored within the ROI folder of current session.</w:t>
      </w:r>
    </w:p>
    <w:p w14:paraId="32C93F9A" w14:textId="6D99CACA" w:rsidR="004D78CD" w:rsidRDefault="004D78CD" w:rsidP="00EE6691"/>
    <w:p w14:paraId="2FEDC0A3" w14:textId="57328958" w:rsidR="00C20AD2" w:rsidRPr="00C20AD2" w:rsidRDefault="004D78CD" w:rsidP="00EE6691">
      <w:pPr>
        <w:rPr>
          <w:color w:val="FF0000"/>
        </w:rPr>
      </w:pPr>
      <w:r>
        <w:t>The second image is an example image of the letter R separated from the handwritten text image</w:t>
      </w:r>
      <w:r w:rsidR="00184ED9">
        <w:t>.</w:t>
      </w:r>
      <w:r w:rsidR="00C20AD2">
        <w:rPr>
          <w:color w:val="FF0000"/>
        </w:rPr>
        <w:t xml:space="preserve"> </w:t>
      </w:r>
      <w:r w:rsidR="00C20AD2">
        <w:rPr>
          <w:color w:val="000000" w:themeColor="text1"/>
        </w:rPr>
        <w:t xml:space="preserve">I have taken reference </w:t>
      </w:r>
      <w:r w:rsidR="003B432D">
        <w:rPr>
          <w:color w:val="000000" w:themeColor="text1"/>
        </w:rPr>
        <w:t xml:space="preserve">of the algorithm </w:t>
      </w:r>
      <w:r w:rsidR="00C20AD2">
        <w:rPr>
          <w:color w:val="000000" w:themeColor="text1"/>
        </w:rPr>
        <w:t>from this website</w:t>
      </w:r>
      <w:r w:rsidR="00C20AD2">
        <w:rPr>
          <w:rStyle w:val="FootnoteReference"/>
        </w:rPr>
        <w:footnoteReference w:id="18"/>
      </w:r>
      <w:r w:rsidR="00C20AD2">
        <w:rPr>
          <w:color w:val="000000" w:themeColor="text1"/>
        </w:rPr>
        <w:t xml:space="preserve"> while trying to code the method.</w:t>
      </w:r>
      <w:r w:rsidR="00E539E5">
        <w:rPr>
          <w:color w:val="000000" w:themeColor="text1"/>
        </w:rPr>
        <w:t xml:space="preserve"> </w:t>
      </w:r>
      <w:r w:rsidR="003B432D">
        <w:rPr>
          <w:color w:val="000000" w:themeColor="text1"/>
        </w:rPr>
        <w:t>Various</w:t>
      </w:r>
      <w:r w:rsidR="00E539E5">
        <w:rPr>
          <w:color w:val="000000" w:themeColor="text1"/>
        </w:rPr>
        <w:t xml:space="preserve"> adaptions have been made to make the code work with my program.</w:t>
      </w:r>
    </w:p>
    <w:p w14:paraId="273AF935" w14:textId="40AA7F5D" w:rsidR="001676B0" w:rsidRDefault="00EE6691" w:rsidP="004F5AFA">
      <w:r>
        <w:rPr>
          <w:noProof/>
          <w:lang w:eastAsia="en-GB"/>
        </w:rPr>
        <w:drawing>
          <wp:inline distT="0" distB="0" distL="0" distR="0" wp14:anchorId="72F66A18" wp14:editId="3F269A0D">
            <wp:extent cx="6301105" cy="1636395"/>
            <wp:effectExtent l="0" t="0" r="4445"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01105" cy="1636395"/>
                    </a:xfrm>
                    <a:prstGeom prst="rect">
                      <a:avLst/>
                    </a:prstGeom>
                  </pic:spPr>
                </pic:pic>
              </a:graphicData>
            </a:graphic>
          </wp:inline>
        </w:drawing>
      </w:r>
    </w:p>
    <w:p w14:paraId="459F1904" w14:textId="18CCFCA8" w:rsidR="004C5BE9" w:rsidRDefault="00EE6691" w:rsidP="0080489E">
      <w:pPr>
        <w:jc w:val="center"/>
      </w:pPr>
      <w:r>
        <w:rPr>
          <w:noProof/>
          <w:lang w:eastAsia="en-GB"/>
        </w:rPr>
        <w:drawing>
          <wp:inline distT="0" distB="0" distL="0" distR="0" wp14:anchorId="57F95448" wp14:editId="13233B7B">
            <wp:extent cx="1080165" cy="1828555"/>
            <wp:effectExtent l="0" t="0" r="5715"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84196" cy="1835379"/>
                    </a:xfrm>
                    <a:prstGeom prst="rect">
                      <a:avLst/>
                    </a:prstGeom>
                    <a:noFill/>
                    <a:ln>
                      <a:noFill/>
                    </a:ln>
                  </pic:spPr>
                </pic:pic>
              </a:graphicData>
            </a:graphic>
          </wp:inline>
        </w:drawing>
      </w:r>
    </w:p>
    <w:p w14:paraId="0B057AE6" w14:textId="77777777" w:rsidR="0080489E" w:rsidRDefault="0080489E" w:rsidP="0080489E">
      <w:pPr>
        <w:jc w:val="center"/>
      </w:pPr>
    </w:p>
    <w:tbl>
      <w:tblPr>
        <w:tblStyle w:val="TableGrid"/>
        <w:tblW w:w="8931" w:type="dxa"/>
        <w:tblInd w:w="350" w:type="dxa"/>
        <w:tblLook w:val="04A0" w:firstRow="1" w:lastRow="0" w:firstColumn="1" w:lastColumn="0" w:noHBand="0" w:noVBand="1"/>
      </w:tblPr>
      <w:tblGrid>
        <w:gridCol w:w="8931"/>
      </w:tblGrid>
      <w:tr w:rsidR="00A23C91" w14:paraId="5AD5DE8F" w14:textId="77777777" w:rsidTr="00B33221">
        <w:tc>
          <w:tcPr>
            <w:tcW w:w="8931" w:type="dxa"/>
          </w:tcPr>
          <w:p w14:paraId="79095B26" w14:textId="77777777" w:rsidR="003B432D" w:rsidRDefault="003B432D" w:rsidP="003B432D">
            <w:r>
              <w:t>def find_ROI(self,image,DATADIR):</w:t>
            </w:r>
          </w:p>
          <w:p w14:paraId="76FABCCF" w14:textId="77777777" w:rsidR="003B432D" w:rsidRDefault="003B432D" w:rsidP="003B432D">
            <w:r>
              <w:t xml:space="preserve">        #https://cvisiondemy.com/extract-roi-from-image-with-python-and-opencv/</w:t>
            </w:r>
          </w:p>
          <w:p w14:paraId="0C2A42B8" w14:textId="77777777" w:rsidR="003B432D" w:rsidRDefault="003B432D" w:rsidP="003B432D">
            <w:r>
              <w:t xml:space="preserve">        image = image.copy()</w:t>
            </w:r>
          </w:p>
          <w:p w14:paraId="4C4E4783" w14:textId="77777777" w:rsidR="003B432D" w:rsidRDefault="003B432D" w:rsidP="003B432D">
            <w:r>
              <w:t xml:space="preserve">        '''image = np.reshape(image,(np.shape(image)[0],np.shape(image)[1],1))'''</w:t>
            </w:r>
          </w:p>
          <w:p w14:paraId="721A4F0B" w14:textId="77777777" w:rsidR="003B432D" w:rsidRDefault="003B432D" w:rsidP="003B432D">
            <w:r>
              <w:t xml:space="preserve">        ret, thresh = cv2.threshold(image, self.thresh_value, 255, cv2.THRESH_BINARY_INV)</w:t>
            </w:r>
          </w:p>
          <w:p w14:paraId="76574CC2" w14:textId="77777777" w:rsidR="003B432D" w:rsidRDefault="003B432D" w:rsidP="003B432D">
            <w:r>
              <w:t xml:space="preserve">        kernel = np.ones((5,5),np.uint8)</w:t>
            </w:r>
          </w:p>
          <w:p w14:paraId="0E28A0BF" w14:textId="77777777" w:rsidR="003B432D" w:rsidRDefault="003B432D" w:rsidP="003B432D">
            <w:r>
              <w:t xml:space="preserve">        img_dilation = cv2.dilate(thresh, kernel, iterations=1)</w:t>
            </w:r>
          </w:p>
          <w:p w14:paraId="47AB7303" w14:textId="77777777" w:rsidR="003B432D" w:rsidRDefault="003B432D" w:rsidP="003B432D">
            <w:r>
              <w:t xml:space="preserve">        contours, hierachy = cv2.findContours(img_dilation.copy(), cv2.RETR_EXTERNAL, cv2.CHAIN_APPROX_SIMPLE)</w:t>
            </w:r>
          </w:p>
          <w:p w14:paraId="176819B3" w14:textId="77777777" w:rsidR="003B432D" w:rsidRDefault="003B432D" w:rsidP="003B432D">
            <w:r>
              <w:t xml:space="preserve">        # sort contours</w:t>
            </w:r>
          </w:p>
          <w:p w14:paraId="0FAEB92E" w14:textId="77777777" w:rsidR="003B432D" w:rsidRDefault="003B432D" w:rsidP="003B432D">
            <w:r>
              <w:t xml:space="preserve">        sorted_contours = sorted(contours, key=lambda ctr: cv2.boundingRect(ctr)[0])</w:t>
            </w:r>
          </w:p>
          <w:p w14:paraId="3D02C253" w14:textId="77777777" w:rsidR="003B432D" w:rsidRDefault="003B432D" w:rsidP="003B432D">
            <w:r>
              <w:t xml:space="preserve">        </w:t>
            </w:r>
          </w:p>
          <w:p w14:paraId="2DE5AEDD" w14:textId="77777777" w:rsidR="003B432D" w:rsidRDefault="003B432D" w:rsidP="003B432D">
            <w:r>
              <w:t xml:space="preserve">        for i, ctr in enumerate(sorted_contours):</w:t>
            </w:r>
          </w:p>
          <w:p w14:paraId="5F721D6A" w14:textId="77777777" w:rsidR="003B432D" w:rsidRDefault="003B432D" w:rsidP="003B432D">
            <w:r>
              <w:t xml:space="preserve">            # Get bounding box</w:t>
            </w:r>
          </w:p>
          <w:p w14:paraId="37DF5023" w14:textId="77777777" w:rsidR="003B432D" w:rsidRDefault="003B432D" w:rsidP="003B432D">
            <w:r>
              <w:t xml:space="preserve">            x, y, w, h = cv2.boundingRect(ctr)</w:t>
            </w:r>
          </w:p>
          <w:p w14:paraId="0D122662" w14:textId="77777777" w:rsidR="003B432D" w:rsidRDefault="003B432D" w:rsidP="003B432D"/>
          <w:p w14:paraId="0C574503" w14:textId="77777777" w:rsidR="003B432D" w:rsidRDefault="003B432D" w:rsidP="003B432D">
            <w:r>
              <w:t xml:space="preserve">            # Getting ROI</w:t>
            </w:r>
          </w:p>
          <w:p w14:paraId="0AFF3B8A" w14:textId="77777777" w:rsidR="003B432D" w:rsidRDefault="003B432D" w:rsidP="003B432D">
            <w:r>
              <w:t xml:space="preserve">            roi = image[y:y + h, x:x + w]</w:t>
            </w:r>
          </w:p>
          <w:p w14:paraId="7C9BE07D" w14:textId="77777777" w:rsidR="003B432D" w:rsidRDefault="003B432D" w:rsidP="003B432D">
            <w:r>
              <w:t xml:space="preserve">            cv2.rectangle(image, (x, y), (x + w, y + h), (255,255,255), 2)</w:t>
            </w:r>
          </w:p>
          <w:p w14:paraId="030026EE" w14:textId="77777777" w:rsidR="003B432D" w:rsidRDefault="003B432D" w:rsidP="003B432D">
            <w:r>
              <w:t xml:space="preserve">            if w &gt; 40 and h &gt; 40:</w:t>
            </w:r>
          </w:p>
          <w:p w14:paraId="37E23454" w14:textId="77777777" w:rsidR="003B432D" w:rsidRDefault="003B432D" w:rsidP="003B432D">
            <w:r>
              <w:t xml:space="preserve">                save_dir = os.path.join(DATADIR, 'ROI' + str(i) + "." + 'png')</w:t>
            </w:r>
          </w:p>
          <w:p w14:paraId="39963F96" w14:textId="7BFE5960" w:rsidR="00A23C91" w:rsidRDefault="003B432D" w:rsidP="003B432D">
            <w:r>
              <w:t xml:space="preserve">                cv2.imwrite(save_dir, roi)</w:t>
            </w:r>
          </w:p>
        </w:tc>
      </w:tr>
    </w:tbl>
    <w:p w14:paraId="58A7595C" w14:textId="77777777" w:rsidR="00041C25" w:rsidRPr="00041C25" w:rsidRDefault="00041C25" w:rsidP="00041C25"/>
    <w:p w14:paraId="396F68FB" w14:textId="7BE29DD4" w:rsidR="002630ED" w:rsidRDefault="00372131" w:rsidP="00A713CB">
      <w:pPr>
        <w:pStyle w:val="Heading3"/>
      </w:pPr>
      <w:bookmarkStart w:id="105" w:name="_Toc34841734"/>
      <w:bookmarkStart w:id="106" w:name="_Toc36144976"/>
      <w:r>
        <w:t xml:space="preserve">2.5.8 </w:t>
      </w:r>
      <w:r w:rsidR="0056018A">
        <w:t>Remove Shadow</w:t>
      </w:r>
      <w:bookmarkEnd w:id="105"/>
      <w:bookmarkEnd w:id="106"/>
    </w:p>
    <w:p w14:paraId="3B179FD4" w14:textId="0B1E300E" w:rsidR="00D35B10" w:rsidRDefault="00BC5E12" w:rsidP="00D35B10">
      <w:r>
        <w:t>Remove shadow is used to reduce the negative effects of having shadows while applying binary thresholding as explained in section 2.5.2.</w:t>
      </w:r>
    </w:p>
    <w:p w14:paraId="20263512" w14:textId="74CEBEEA" w:rsidR="00BC5E12" w:rsidRDefault="00BC5E12" w:rsidP="00D35B10"/>
    <w:p w14:paraId="3A7F0CDF" w14:textId="5DC7EAE0" w:rsidR="00BC5E12" w:rsidRDefault="00BC5E12" w:rsidP="00D35B10">
      <w:r>
        <w:t xml:space="preserve">While looking for ways in which shadow can be removed from the image, I found a descent </w:t>
      </w:r>
      <w:r w:rsidR="00362EAC">
        <w:t>algorithm</w:t>
      </w:r>
      <w:r>
        <w:rPr>
          <w:rStyle w:val="FootnoteReference"/>
        </w:rPr>
        <w:footnoteReference w:id="19"/>
      </w:r>
      <w:r>
        <w:t xml:space="preserve"> of which I </w:t>
      </w:r>
      <w:r w:rsidR="00915859">
        <w:t xml:space="preserve">have adapted </w:t>
      </w:r>
      <w:r>
        <w:t>to fit the purpose of my program better</w:t>
      </w:r>
      <w:r w:rsidR="00D17E2A">
        <w:t>. This method returns the image array with shadow removed as shown below.</w:t>
      </w:r>
    </w:p>
    <w:p w14:paraId="29F41B77" w14:textId="14CE66B2" w:rsidR="006B41A5" w:rsidRDefault="006B41A5" w:rsidP="00D35B10"/>
    <w:p w14:paraId="4D46728F" w14:textId="51BE0A8D" w:rsidR="006B41A5" w:rsidRDefault="006B41A5" w:rsidP="006B41A5">
      <w:pPr>
        <w:jc w:val="center"/>
      </w:pPr>
      <w:r>
        <w:rPr>
          <w:noProof/>
          <w:lang w:eastAsia="en-GB"/>
        </w:rPr>
        <w:drawing>
          <wp:inline distT="0" distB="0" distL="0" distR="0" wp14:anchorId="134826F8" wp14:editId="05AD5A9C">
            <wp:extent cx="3557666" cy="2567305"/>
            <wp:effectExtent l="0" t="0" r="5080" b="44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5358" r="5228" b="5314"/>
                    <a:stretch/>
                  </pic:blipFill>
                  <pic:spPr bwMode="auto">
                    <a:xfrm>
                      <a:off x="0" y="0"/>
                      <a:ext cx="3572021" cy="2577664"/>
                    </a:xfrm>
                    <a:prstGeom prst="rect">
                      <a:avLst/>
                    </a:prstGeom>
                    <a:ln>
                      <a:noFill/>
                    </a:ln>
                    <a:extLst>
                      <a:ext uri="{53640926-AAD7-44D8-BBD7-CCE9431645EC}">
                        <a14:shadowObscured xmlns:a14="http://schemas.microsoft.com/office/drawing/2010/main"/>
                      </a:ext>
                    </a:extLst>
                  </pic:spPr>
                </pic:pic>
              </a:graphicData>
            </a:graphic>
          </wp:inline>
        </w:drawing>
      </w:r>
    </w:p>
    <w:p w14:paraId="43C7ECF8" w14:textId="67DAC34D" w:rsidR="00C0360A" w:rsidRDefault="00FC39A4" w:rsidP="006B41A5">
      <w:r>
        <w:t xml:space="preserve">As you can see, the image with shadow removed becomes extremely faint </w:t>
      </w:r>
      <w:r w:rsidR="00F6200D">
        <w:t xml:space="preserve">and has many other colours, </w:t>
      </w:r>
      <w:r>
        <w:t>hence, t</w:t>
      </w:r>
      <w:r w:rsidR="006B41A5">
        <w:t>he processed image can then have binary threshold applied to it</w:t>
      </w:r>
      <w:r>
        <w:t xml:space="preserve"> to make the image binary coloured. This</w:t>
      </w:r>
      <w:r w:rsidR="006B41A5">
        <w:t xml:space="preserve"> </w:t>
      </w:r>
      <w:r w:rsidR="00D80A7C">
        <w:t xml:space="preserve">has a better result </w:t>
      </w:r>
      <w:r w:rsidR="007751B7">
        <w:t>than</w:t>
      </w:r>
      <w:r w:rsidR="00D80A7C">
        <w:t xml:space="preserve"> the image without shadow removed</w:t>
      </w:r>
      <w:r w:rsidR="002E1161">
        <w:t xml:space="preserve"> (1</w:t>
      </w:r>
      <w:r w:rsidR="002E1161" w:rsidRPr="002E1161">
        <w:rPr>
          <w:vertAlign w:val="superscript"/>
        </w:rPr>
        <w:t>st</w:t>
      </w:r>
      <w:r w:rsidR="002E1161">
        <w:t xml:space="preserve"> image with shadow, 2</w:t>
      </w:r>
      <w:r w:rsidR="002E1161" w:rsidRPr="002E1161">
        <w:rPr>
          <w:vertAlign w:val="superscript"/>
        </w:rPr>
        <w:t>nd</w:t>
      </w:r>
      <w:r w:rsidR="002E1161">
        <w:t xml:space="preserve"> image </w:t>
      </w:r>
      <w:r w:rsidR="00F6200D">
        <w:t xml:space="preserve">without) </w:t>
      </w:r>
    </w:p>
    <w:p w14:paraId="217B4975" w14:textId="11BDC1E2" w:rsidR="006B41A5" w:rsidRDefault="006B41A5" w:rsidP="006B41A5">
      <w:pPr>
        <w:jc w:val="center"/>
      </w:pPr>
      <w:r>
        <w:rPr>
          <w:noProof/>
          <w:lang w:eastAsia="en-GB"/>
        </w:rPr>
        <w:drawing>
          <wp:inline distT="0" distB="0" distL="0" distR="0" wp14:anchorId="37C3AD4E" wp14:editId="3F4E0A78">
            <wp:extent cx="2924345" cy="164592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30355" cy="1649303"/>
                    </a:xfrm>
                    <a:prstGeom prst="rect">
                      <a:avLst/>
                    </a:prstGeom>
                  </pic:spPr>
                </pic:pic>
              </a:graphicData>
            </a:graphic>
          </wp:inline>
        </w:drawing>
      </w:r>
    </w:p>
    <w:p w14:paraId="198D5156" w14:textId="37047682" w:rsidR="006B41A5" w:rsidRPr="00D35B10" w:rsidRDefault="006B41A5" w:rsidP="006B41A5">
      <w:pPr>
        <w:jc w:val="center"/>
      </w:pPr>
      <w:r>
        <w:rPr>
          <w:noProof/>
          <w:lang w:eastAsia="en-GB"/>
        </w:rPr>
        <w:drawing>
          <wp:inline distT="0" distB="0" distL="0" distR="0" wp14:anchorId="41431F96" wp14:editId="36BAC221">
            <wp:extent cx="2934627" cy="165998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41796" cy="1664043"/>
                    </a:xfrm>
                    <a:prstGeom prst="rect">
                      <a:avLst/>
                    </a:prstGeom>
                  </pic:spPr>
                </pic:pic>
              </a:graphicData>
            </a:graphic>
          </wp:inline>
        </w:drawing>
      </w:r>
    </w:p>
    <w:p w14:paraId="12161A88" w14:textId="14ED1A00" w:rsidR="00E800DA" w:rsidRDefault="00E800DA" w:rsidP="00E800DA"/>
    <w:tbl>
      <w:tblPr>
        <w:tblStyle w:val="TableGrid"/>
        <w:tblW w:w="11625" w:type="dxa"/>
        <w:tblInd w:w="-998" w:type="dxa"/>
        <w:tblLook w:val="04A0" w:firstRow="1" w:lastRow="0" w:firstColumn="1" w:lastColumn="0" w:noHBand="0" w:noVBand="1"/>
      </w:tblPr>
      <w:tblGrid>
        <w:gridCol w:w="11625"/>
      </w:tblGrid>
      <w:tr w:rsidR="00D35B10" w14:paraId="5BBC49E0" w14:textId="77777777" w:rsidTr="00D35B10">
        <w:tc>
          <w:tcPr>
            <w:tcW w:w="11625" w:type="dxa"/>
          </w:tcPr>
          <w:p w14:paraId="378D06C9" w14:textId="77777777" w:rsidR="00B30385" w:rsidRPr="004C6305" w:rsidRDefault="00B30385" w:rsidP="00B30385">
            <w:pPr>
              <w:rPr>
                <w:sz w:val="22"/>
                <w:szCs w:val="22"/>
              </w:rPr>
            </w:pPr>
            <w:r w:rsidRPr="004C6305">
              <w:rPr>
                <w:sz w:val="22"/>
                <w:szCs w:val="22"/>
              </w:rPr>
              <w:t>def Remove_Shadow(self, image):</w:t>
            </w:r>
          </w:p>
          <w:p w14:paraId="384A1660" w14:textId="77777777" w:rsidR="00B30385" w:rsidRPr="004C6305" w:rsidRDefault="00B30385" w:rsidP="00B30385">
            <w:pPr>
              <w:rPr>
                <w:sz w:val="22"/>
                <w:szCs w:val="22"/>
              </w:rPr>
            </w:pPr>
            <w:r w:rsidRPr="004C6305">
              <w:rPr>
                <w:sz w:val="22"/>
                <w:szCs w:val="22"/>
              </w:rPr>
              <w:t xml:space="preserve">        #https://stackoverflow.com/questions/44752240/how-to-remove-shadow-from-scanned-images-using-opencv</w:t>
            </w:r>
          </w:p>
          <w:p w14:paraId="0D49340C" w14:textId="77777777" w:rsidR="00B30385" w:rsidRPr="004C6305" w:rsidRDefault="00B30385" w:rsidP="00B30385">
            <w:pPr>
              <w:rPr>
                <w:sz w:val="22"/>
                <w:szCs w:val="22"/>
              </w:rPr>
            </w:pPr>
            <w:r w:rsidRPr="004C6305">
              <w:rPr>
                <w:sz w:val="22"/>
                <w:szCs w:val="22"/>
              </w:rPr>
              <w:t xml:space="preserve">        rgb_planes = cv2.split(image)</w:t>
            </w:r>
          </w:p>
          <w:p w14:paraId="4C5E7BA9" w14:textId="77777777" w:rsidR="00B30385" w:rsidRPr="004C6305" w:rsidRDefault="00B30385" w:rsidP="00B30385">
            <w:pPr>
              <w:rPr>
                <w:sz w:val="22"/>
                <w:szCs w:val="22"/>
              </w:rPr>
            </w:pPr>
            <w:r w:rsidRPr="004C6305">
              <w:rPr>
                <w:sz w:val="22"/>
                <w:szCs w:val="22"/>
              </w:rPr>
              <w:t xml:space="preserve">        result = []</w:t>
            </w:r>
          </w:p>
          <w:p w14:paraId="5FBAF149" w14:textId="77777777" w:rsidR="00B30385" w:rsidRPr="004C6305" w:rsidRDefault="00B30385" w:rsidP="00B30385">
            <w:pPr>
              <w:rPr>
                <w:sz w:val="22"/>
                <w:szCs w:val="22"/>
              </w:rPr>
            </w:pPr>
            <w:r w:rsidRPr="004C6305">
              <w:rPr>
                <w:sz w:val="22"/>
                <w:szCs w:val="22"/>
              </w:rPr>
              <w:t xml:space="preserve">        for plane in rgb_planes:</w:t>
            </w:r>
          </w:p>
          <w:p w14:paraId="21C77721" w14:textId="77777777" w:rsidR="00B30385" w:rsidRPr="004C6305" w:rsidRDefault="00B30385" w:rsidP="00B30385">
            <w:pPr>
              <w:rPr>
                <w:sz w:val="22"/>
                <w:szCs w:val="22"/>
              </w:rPr>
            </w:pPr>
            <w:r w:rsidRPr="004C6305">
              <w:rPr>
                <w:sz w:val="22"/>
                <w:szCs w:val="22"/>
              </w:rPr>
              <w:t xml:space="preserve">            dilated_img = cv2.dilate(plane, np.ones((7,7), np.uint8))</w:t>
            </w:r>
          </w:p>
          <w:p w14:paraId="7C31FF42" w14:textId="77777777" w:rsidR="00B30385" w:rsidRPr="004C6305" w:rsidRDefault="00B30385" w:rsidP="00B30385">
            <w:pPr>
              <w:rPr>
                <w:sz w:val="22"/>
                <w:szCs w:val="22"/>
              </w:rPr>
            </w:pPr>
            <w:r w:rsidRPr="004C6305">
              <w:rPr>
                <w:sz w:val="22"/>
                <w:szCs w:val="22"/>
              </w:rPr>
              <w:t xml:space="preserve">            bg_img = cv2.medianBlur(dilated_img, 21)</w:t>
            </w:r>
          </w:p>
          <w:p w14:paraId="251A71C0" w14:textId="77777777" w:rsidR="00B30385" w:rsidRPr="004C6305" w:rsidRDefault="00B30385" w:rsidP="00B30385">
            <w:pPr>
              <w:rPr>
                <w:sz w:val="22"/>
                <w:szCs w:val="22"/>
              </w:rPr>
            </w:pPr>
            <w:r w:rsidRPr="004C6305">
              <w:rPr>
                <w:sz w:val="22"/>
                <w:szCs w:val="22"/>
              </w:rPr>
              <w:t xml:space="preserve">            diff_img = 255 - cv2.absdiff(plane, bg_img)</w:t>
            </w:r>
          </w:p>
          <w:p w14:paraId="028AA673" w14:textId="77777777" w:rsidR="00B30385" w:rsidRPr="004C6305" w:rsidRDefault="00B30385" w:rsidP="00B30385">
            <w:pPr>
              <w:rPr>
                <w:sz w:val="22"/>
                <w:szCs w:val="22"/>
              </w:rPr>
            </w:pPr>
            <w:r w:rsidRPr="004C6305">
              <w:rPr>
                <w:sz w:val="22"/>
                <w:szCs w:val="22"/>
              </w:rPr>
              <w:t xml:space="preserve">            norm_img = cv2.normalize(diff_img,None, alpha=0, beta=255, norm_type=cv2.NORM_MINMAX, dtype=cv2.CV_8UC1)</w:t>
            </w:r>
          </w:p>
          <w:p w14:paraId="1C203922" w14:textId="77777777" w:rsidR="00B30385" w:rsidRPr="004C6305" w:rsidRDefault="00B30385" w:rsidP="00B30385">
            <w:pPr>
              <w:rPr>
                <w:sz w:val="22"/>
                <w:szCs w:val="22"/>
              </w:rPr>
            </w:pPr>
            <w:r w:rsidRPr="004C6305">
              <w:rPr>
                <w:sz w:val="22"/>
                <w:szCs w:val="22"/>
              </w:rPr>
              <w:t xml:space="preserve">            result.append(norm_img)</w:t>
            </w:r>
          </w:p>
          <w:p w14:paraId="600FDDC9" w14:textId="1B3C9F67" w:rsidR="00D35B10" w:rsidRDefault="00B30385" w:rsidP="00B30385">
            <w:r w:rsidRPr="004C6305">
              <w:rPr>
                <w:sz w:val="22"/>
                <w:szCs w:val="22"/>
              </w:rPr>
              <w:t xml:space="preserve">        return cv2.merge(result)</w:t>
            </w:r>
          </w:p>
        </w:tc>
      </w:tr>
    </w:tbl>
    <w:p w14:paraId="56908BA0" w14:textId="660C1BC3" w:rsidR="00415A72" w:rsidRDefault="00415A72" w:rsidP="00A713CB">
      <w:pPr>
        <w:pStyle w:val="Heading3"/>
      </w:pPr>
      <w:bookmarkStart w:id="107" w:name="_Toc34841735"/>
      <w:bookmarkStart w:id="108" w:name="_Toc36144977"/>
      <w:r>
        <w:t xml:space="preserve">2.5.9 Image </w:t>
      </w:r>
      <w:r w:rsidR="006C787C">
        <w:t>Pre-processing recursion</w:t>
      </w:r>
      <w:bookmarkEnd w:id="107"/>
      <w:bookmarkEnd w:id="108"/>
    </w:p>
    <w:p w14:paraId="16AA6BAE" w14:textId="69A1F4CB" w:rsidR="006C787C" w:rsidRDefault="006C787C" w:rsidP="006C787C">
      <w:r>
        <w:t>The first preprocess_img method is a method located within the image pre-processing class, this is used as an interface to utilise all operations described in previous sub-sections.</w:t>
      </w:r>
    </w:p>
    <w:p w14:paraId="73FB6A70" w14:textId="77777777" w:rsidR="006C787C" w:rsidRDefault="006C787C" w:rsidP="006C787C"/>
    <w:p w14:paraId="79920857" w14:textId="1F6800B0" w:rsidR="006C787C" w:rsidRDefault="006C787C" w:rsidP="006C787C">
      <w:r>
        <w:t xml:space="preserve">The second preprocess_img method would be a subroutine that will be located within the Session class, used to </w:t>
      </w:r>
      <w:r w:rsidR="00C12CB5">
        <w:t>process the image differently according to the operation type selected by the user. After processing the image, resulting image/images will be saved into the folder of the current session.</w:t>
      </w:r>
    </w:p>
    <w:p w14:paraId="73EF2279" w14:textId="380A6130" w:rsidR="00C12CB5" w:rsidRDefault="00C12CB5" w:rsidP="006C787C"/>
    <w:p w14:paraId="5ED978DE" w14:textId="240F8EB3" w:rsidR="006C787C" w:rsidRDefault="00C12CB5" w:rsidP="006C787C">
      <w:r>
        <w:t xml:space="preserve">Recursion is used with the second preprocess_image method, while processing images of entire text as the image would be split into several ROI images of individual letters </w:t>
      </w:r>
      <w:r w:rsidR="00E44072">
        <w:t>and saved within the ROI folder of current session. E</w:t>
      </w:r>
      <w:r>
        <w:t xml:space="preserve">ach of them </w:t>
      </w:r>
      <w:r w:rsidR="00E44072">
        <w:t>will then be read and</w:t>
      </w:r>
      <w:r>
        <w:t xml:space="preserve"> processed </w:t>
      </w:r>
      <w:r w:rsidR="00E44072">
        <w:t>by using recursion</w:t>
      </w:r>
      <w:r w:rsidR="0080626C">
        <w:t>.</w:t>
      </w:r>
    </w:p>
    <w:p w14:paraId="6A65599C" w14:textId="77777777" w:rsidR="001745A6" w:rsidRDefault="001745A6" w:rsidP="006C787C"/>
    <w:tbl>
      <w:tblPr>
        <w:tblStyle w:val="TableGrid"/>
        <w:tblW w:w="10910" w:type="dxa"/>
        <w:tblInd w:w="-642" w:type="dxa"/>
        <w:tblLook w:val="04A0" w:firstRow="1" w:lastRow="0" w:firstColumn="1" w:lastColumn="0" w:noHBand="0" w:noVBand="1"/>
      </w:tblPr>
      <w:tblGrid>
        <w:gridCol w:w="10910"/>
      </w:tblGrid>
      <w:tr w:rsidR="006C787C" w14:paraId="6C4F93FB" w14:textId="77777777" w:rsidTr="006C787C">
        <w:tc>
          <w:tcPr>
            <w:tcW w:w="10910" w:type="dxa"/>
          </w:tcPr>
          <w:p w14:paraId="4AFE7B09" w14:textId="77777777" w:rsidR="006C787C" w:rsidRDefault="006C787C" w:rsidP="006C787C">
            <w:r>
              <w:t>def preprocess_img(self,DATADIR):</w:t>
            </w:r>
          </w:p>
          <w:p w14:paraId="1FC2ED20" w14:textId="77777777" w:rsidR="006C787C" w:rsidRDefault="006C787C" w:rsidP="006C787C">
            <w:r>
              <w:t xml:space="preserve">        image = self.img.copy()</w:t>
            </w:r>
          </w:p>
          <w:p w14:paraId="140FAAD6" w14:textId="77777777" w:rsidR="006C787C" w:rsidRDefault="006C787C" w:rsidP="006C787C">
            <w:r>
              <w:t xml:space="preserve">        cropped = self.crop_whole_image()</w:t>
            </w:r>
          </w:p>
          <w:p w14:paraId="38198EC9" w14:textId="77777777" w:rsidR="006C787C" w:rsidRDefault="006C787C" w:rsidP="006C787C">
            <w:r>
              <w:t xml:space="preserve">        cv2.imwrite('tmp.png',cropped)</w:t>
            </w:r>
          </w:p>
          <w:p w14:paraId="478793F4" w14:textId="77777777" w:rsidR="006C787C" w:rsidRDefault="006C787C" w:rsidP="006C787C">
            <w:r>
              <w:t xml:space="preserve">        found_contour = self.find_contour()</w:t>
            </w:r>
          </w:p>
          <w:p w14:paraId="3743D6CD" w14:textId="77777777" w:rsidR="006C787C" w:rsidRDefault="006C787C" w:rsidP="006C787C">
            <w:r>
              <w:t xml:space="preserve">        final_image = self.noise_removal(self.image_resize(found_contour,28))</w:t>
            </w:r>
          </w:p>
          <w:p w14:paraId="4094442C" w14:textId="77777777" w:rsidR="006C787C" w:rsidRDefault="006C787C" w:rsidP="006C787C">
            <w:r>
              <w:t xml:space="preserve">        os.remove('tmp.png')</w:t>
            </w:r>
          </w:p>
          <w:p w14:paraId="130833B0" w14:textId="77777777" w:rsidR="006C787C" w:rsidRDefault="006C787C" w:rsidP="006C787C">
            <w:r>
              <w:t xml:space="preserve">        cv2.imwrite(os.path.join(DATADIR,'Final_image{number}.png'.format(number = self.count)),final_image)</w:t>
            </w:r>
          </w:p>
          <w:p w14:paraId="3CB3A966" w14:textId="77777777" w:rsidR="006C787C" w:rsidRDefault="006C787C" w:rsidP="006C787C">
            <w:r>
              <w:t xml:space="preserve">        #cv2.imwrite(os.path.join(DATADIR,'Original_image.png'),self.img)</w:t>
            </w:r>
          </w:p>
          <w:p w14:paraId="6DDDAD55" w14:textId="53768C50" w:rsidR="006C787C" w:rsidRDefault="006C787C" w:rsidP="006C787C">
            <w:r>
              <w:t xml:space="preserve">        self.count += 1</w:t>
            </w:r>
          </w:p>
        </w:tc>
      </w:tr>
    </w:tbl>
    <w:p w14:paraId="6260C2EF" w14:textId="35232D22" w:rsidR="006C787C" w:rsidRDefault="006C787C" w:rsidP="006C787C"/>
    <w:p w14:paraId="218730D1" w14:textId="5A6895FE" w:rsidR="006C787C" w:rsidRDefault="006C787C" w:rsidP="006C787C"/>
    <w:tbl>
      <w:tblPr>
        <w:tblStyle w:val="TableGrid"/>
        <w:tblW w:w="0" w:type="auto"/>
        <w:tblInd w:w="710" w:type="dxa"/>
        <w:tblLook w:val="04A0" w:firstRow="1" w:lastRow="0" w:firstColumn="1" w:lastColumn="0" w:noHBand="0" w:noVBand="1"/>
      </w:tblPr>
      <w:tblGrid>
        <w:gridCol w:w="8217"/>
      </w:tblGrid>
      <w:tr w:rsidR="006C787C" w14:paraId="2315D3A1" w14:textId="77777777" w:rsidTr="006C787C">
        <w:tc>
          <w:tcPr>
            <w:tcW w:w="8217" w:type="dxa"/>
          </w:tcPr>
          <w:p w14:paraId="3A85E180" w14:textId="77777777" w:rsidR="006C787C" w:rsidRDefault="006C787C" w:rsidP="006C787C">
            <w:r>
              <w:t>def preprocess_image(self,image_path,folder_structure):</w:t>
            </w:r>
          </w:p>
          <w:p w14:paraId="3D28D0BB" w14:textId="77777777" w:rsidR="006C787C" w:rsidRDefault="006C787C" w:rsidP="006C787C">
            <w:r>
              <w:t xml:space="preserve">        roi_final = folder_structure #index 0 to ROI folder, index 1 to Final folder</w:t>
            </w:r>
          </w:p>
          <w:p w14:paraId="61DC589E" w14:textId="77777777" w:rsidR="006C787C" w:rsidRDefault="006C787C" w:rsidP="006C787C">
            <w:r>
              <w:t xml:space="preserve">        self.img_pps.read_image(image_path)</w:t>
            </w:r>
          </w:p>
          <w:p w14:paraId="5D409890" w14:textId="77777777" w:rsidR="006C787C" w:rsidRDefault="006C787C" w:rsidP="006C787C">
            <w:r>
              <w:t xml:space="preserve">        operated_image = self.img_pps.Pre_operations(self.img_pps.img)</w:t>
            </w:r>
          </w:p>
          <w:p w14:paraId="1229AD1F" w14:textId="77777777" w:rsidR="006C787C" w:rsidRDefault="006C787C" w:rsidP="006C787C">
            <w:r>
              <w:t xml:space="preserve">        if self.operation_type == 'Single':</w:t>
            </w:r>
          </w:p>
          <w:p w14:paraId="63E34BD0" w14:textId="77777777" w:rsidR="006C787C" w:rsidRDefault="006C787C" w:rsidP="006C787C">
            <w:r>
              <w:t xml:space="preserve">            self.img_pps.preprocess_img(roi_final[1])</w:t>
            </w:r>
          </w:p>
          <w:p w14:paraId="21E04454" w14:textId="77777777" w:rsidR="006C787C" w:rsidRDefault="006C787C" w:rsidP="006C787C">
            <w:r>
              <w:t xml:space="preserve">        elif self.operation_type == 'Entire':</w:t>
            </w:r>
          </w:p>
          <w:p w14:paraId="33AA1538" w14:textId="77777777" w:rsidR="006C787C" w:rsidRDefault="006C787C" w:rsidP="006C787C">
            <w:r>
              <w:t xml:space="preserve">            self.img_pps.find_ROI(operated_image,roi_final[0])</w:t>
            </w:r>
          </w:p>
          <w:p w14:paraId="1EFCE2DB" w14:textId="77777777" w:rsidR="006C787C" w:rsidRDefault="006C787C" w:rsidP="006C787C">
            <w:r>
              <w:t xml:space="preserve">            self.operation_type = 'Single'</w:t>
            </w:r>
          </w:p>
          <w:p w14:paraId="6697B968" w14:textId="77777777" w:rsidR="006C787C" w:rsidRDefault="006C787C" w:rsidP="006C787C">
            <w:r>
              <w:t xml:space="preserve">            for element in os.listdir(roi_final[0]):</w:t>
            </w:r>
          </w:p>
          <w:p w14:paraId="65B0C06B" w14:textId="77777777" w:rsidR="006C787C" w:rsidRDefault="006C787C" w:rsidP="006C787C">
            <w:r>
              <w:t xml:space="preserve">                path_to_element = roi_final[0] + ('\\' + element)</w:t>
            </w:r>
          </w:p>
          <w:p w14:paraId="48D2A974" w14:textId="77777777" w:rsidR="006C787C" w:rsidRDefault="006C787C" w:rsidP="006C787C">
            <w:r>
              <w:t xml:space="preserve">                self.preprocess_image(path_to_element,roi_final) #Recursion</w:t>
            </w:r>
          </w:p>
          <w:p w14:paraId="54BBA626" w14:textId="77777777" w:rsidR="006C787C" w:rsidRDefault="006C787C" w:rsidP="006C787C">
            <w:r>
              <w:t xml:space="preserve">        else:</w:t>
            </w:r>
          </w:p>
          <w:p w14:paraId="3DE1E5EF" w14:textId="77777777" w:rsidR="006C787C" w:rsidRDefault="006C787C" w:rsidP="006C787C">
            <w:r>
              <w:t xml:space="preserve">            print('An error has occured, restarting program')</w:t>
            </w:r>
          </w:p>
          <w:p w14:paraId="422BBD9C" w14:textId="1E3ECB68" w:rsidR="006C787C" w:rsidRDefault="006C787C" w:rsidP="006C787C">
            <w:r>
              <w:t xml:space="preserve">            self.operation_type = 'Error'</w:t>
            </w:r>
          </w:p>
        </w:tc>
      </w:tr>
    </w:tbl>
    <w:p w14:paraId="7693961D" w14:textId="77777777" w:rsidR="006C787C" w:rsidRPr="006C787C" w:rsidRDefault="006C787C" w:rsidP="006C787C"/>
    <w:p w14:paraId="79AD7438" w14:textId="7F4BDB92" w:rsidR="0009433C" w:rsidRDefault="00E800DA" w:rsidP="00A713CB">
      <w:pPr>
        <w:pStyle w:val="Heading2"/>
      </w:pPr>
      <w:bookmarkStart w:id="109" w:name="_Convolution_Neural_Network"/>
      <w:bookmarkStart w:id="110" w:name="_Toc34841736"/>
      <w:bookmarkStart w:id="111" w:name="_Toc36144978"/>
      <w:bookmarkEnd w:id="109"/>
      <w:r>
        <w:t>Convolution Neural Networ</w:t>
      </w:r>
      <w:bookmarkEnd w:id="53"/>
      <w:r w:rsidR="00594823">
        <w:t>k</w:t>
      </w:r>
      <w:r w:rsidR="00213840">
        <w:rPr>
          <w:rStyle w:val="FootnoteReference"/>
        </w:rPr>
        <w:footnoteReference w:id="20"/>
      </w:r>
      <w:bookmarkEnd w:id="110"/>
      <w:bookmarkEnd w:id="111"/>
    </w:p>
    <w:p w14:paraId="1479A459" w14:textId="79FDEF5B" w:rsidR="00047A2F" w:rsidRDefault="00047A2F" w:rsidP="00A713CB">
      <w:pPr>
        <w:pStyle w:val="Heading3"/>
      </w:pPr>
      <w:bookmarkStart w:id="112" w:name="_Toc34841737"/>
      <w:bookmarkStart w:id="113" w:name="_Toc36144979"/>
      <w:r>
        <w:t>2.6.1 Keras and TensorFlow</w:t>
      </w:r>
      <w:bookmarkEnd w:id="112"/>
      <w:bookmarkEnd w:id="113"/>
    </w:p>
    <w:p w14:paraId="3A8F2E65" w14:textId="77777777" w:rsidR="00896A8B" w:rsidRDefault="00896A8B" w:rsidP="00896A8B">
      <w:r>
        <w:t xml:space="preserve">As I have mentioned in section 1.3.5, although I won’t be using TensorFlow for my investigation project due to it being highly inefficient in exporting models, but since this is an investigation project, I need to understand what is going on and what is hidden by the highly efficient Keras API that sits on top of TensorFlow. </w:t>
      </w:r>
    </w:p>
    <w:p w14:paraId="21F39A68" w14:textId="77777777" w:rsidR="00896A8B" w:rsidRDefault="00896A8B" w:rsidP="00896A8B"/>
    <w:p w14:paraId="197746B9" w14:textId="2115C553" w:rsidR="00896A8B" w:rsidRDefault="00896A8B" w:rsidP="00896A8B">
      <w:r>
        <w:t xml:space="preserve">I have learned how to use TensorFlow with the aid of </w:t>
      </w:r>
      <w:r w:rsidR="004B15D2">
        <w:t>YouTube</w:t>
      </w:r>
      <w:r>
        <w:t xml:space="preserve"> videos made by sentdex</w:t>
      </w:r>
      <w:r>
        <w:rPr>
          <w:rStyle w:val="FootnoteReference"/>
        </w:rPr>
        <w:footnoteReference w:id="21"/>
      </w:r>
      <w:r>
        <w:t>, and for this section, I would be using TensorFlow code learned from sentdex alongside with some Keras code to explain what is going on.</w:t>
      </w:r>
      <w:r w:rsidR="00D92ED3">
        <w:t xml:space="preserve"> I would start off explaining how a simple neural network model is created in TensorFlow and then move onto the more advance CNN model.</w:t>
      </w:r>
    </w:p>
    <w:p w14:paraId="43A20B10" w14:textId="77777777" w:rsidR="00896A8B" w:rsidRPr="00896A8B" w:rsidRDefault="00896A8B" w:rsidP="00896A8B"/>
    <w:p w14:paraId="61AE6C91" w14:textId="5A7615E6" w:rsidR="00C3367F" w:rsidRPr="00C3367F" w:rsidRDefault="005271DE" w:rsidP="00A713CB">
      <w:pPr>
        <w:pStyle w:val="Heading4"/>
      </w:pPr>
      <w:r>
        <w:t xml:space="preserve">2.6.1.1 </w:t>
      </w:r>
      <w:r w:rsidR="00C3367F" w:rsidRPr="00C3367F">
        <w:t>About TensorFlow</w:t>
      </w:r>
    </w:p>
    <w:p w14:paraId="62CD41D2" w14:textId="65126E0A" w:rsidR="00C3367F" w:rsidRDefault="00DF5540" w:rsidP="00C3367F">
      <w:r w:rsidRPr="00DF5540">
        <w:t>A</w:t>
      </w:r>
      <w:r>
        <w:t>s its name suggests, TensorFlow is essentially about tensor ‘flowing’ in a stream.</w:t>
      </w:r>
      <w:r w:rsidR="00873B7B">
        <w:t xml:space="preserve"> In order to utilise TensorFlow, a Session needs to be </w:t>
      </w:r>
      <w:r w:rsidR="0064409F">
        <w:t>created which is an object that encapsulates the environment which the tensors are evaluated and operations are executed</w:t>
      </w:r>
      <w:r w:rsidR="0064409F">
        <w:rPr>
          <w:rStyle w:val="FootnoteReference"/>
        </w:rPr>
        <w:footnoteReference w:id="22"/>
      </w:r>
      <w:r w:rsidR="0064409F">
        <w:t>. It allows the creation of dataflow diagram which describes how tensor is flowing through series of nodes.</w:t>
      </w:r>
    </w:p>
    <w:p w14:paraId="0042D4A1" w14:textId="1EE3E23B" w:rsidR="0064409F" w:rsidRDefault="0064409F" w:rsidP="00C3367F"/>
    <w:p w14:paraId="276ABEB0" w14:textId="532551A6" w:rsidR="0064409F" w:rsidRDefault="0064409F" w:rsidP="00C3367F">
      <w:r>
        <w:t>Before anything could be done within the Session, all variables need to be initialised of which in TensorFlow can be a placeholder or a variable, to prepare them to have data being fed into them.</w:t>
      </w:r>
    </w:p>
    <w:p w14:paraId="59BA2A24" w14:textId="55EF82F0" w:rsidR="00833030" w:rsidRDefault="00833030" w:rsidP="00C3367F"/>
    <w:p w14:paraId="2CAA1210" w14:textId="5DA86606" w:rsidR="00C3367F" w:rsidRPr="005544AA" w:rsidRDefault="00833030" w:rsidP="00C3367F">
      <w:r>
        <w:t>Practical examples are shown in later sections.</w:t>
      </w:r>
    </w:p>
    <w:p w14:paraId="3F803880" w14:textId="77777777" w:rsidR="00C3367F" w:rsidRPr="00C3367F" w:rsidRDefault="00C3367F" w:rsidP="00C3367F">
      <w:pPr>
        <w:rPr>
          <w:highlight w:val="yellow"/>
        </w:rPr>
      </w:pPr>
    </w:p>
    <w:p w14:paraId="085608A8" w14:textId="1FDB890C" w:rsidR="007F1EE0" w:rsidRDefault="00871FF7" w:rsidP="00A713CB">
      <w:pPr>
        <w:pStyle w:val="Heading4"/>
      </w:pPr>
      <w:r w:rsidRPr="005544AA">
        <w:t>2.6.1.</w:t>
      </w:r>
      <w:r w:rsidR="005271DE">
        <w:t>2</w:t>
      </w:r>
      <w:r w:rsidRPr="005544AA">
        <w:t xml:space="preserve"> </w:t>
      </w:r>
      <w:r w:rsidR="00896A8B" w:rsidRPr="005544AA">
        <w:t>Simple Neural Network</w:t>
      </w:r>
      <w:r w:rsidR="00810E27" w:rsidRPr="005544AA">
        <w:rPr>
          <w:rStyle w:val="FootnoteReference"/>
        </w:rPr>
        <w:footnoteReference w:id="23"/>
      </w:r>
    </w:p>
    <w:p w14:paraId="27044467" w14:textId="11D601DD" w:rsidR="00734B85" w:rsidRDefault="00734B85" w:rsidP="00047A2F">
      <w:r>
        <w:t xml:space="preserve">Below is a </w:t>
      </w:r>
      <w:r w:rsidR="00652E1E">
        <w:t>simple neural network model</w:t>
      </w:r>
      <w:r>
        <w:t xml:space="preserve"> in TensorFlow </w:t>
      </w:r>
      <w:r w:rsidR="00727C88">
        <w:t>that I have learned</w:t>
      </w:r>
      <w:r>
        <w:t xml:space="preserve"> from pythonprogramming.net which is a website made by sentdex</w:t>
      </w:r>
      <w:r>
        <w:rPr>
          <w:rStyle w:val="FootnoteReference"/>
        </w:rPr>
        <w:footnoteReference w:id="24"/>
      </w:r>
      <w:r>
        <w:t xml:space="preserve">, which is equivalent with the </w:t>
      </w:r>
      <w:r w:rsidR="00EC611B">
        <w:t>Keras</w:t>
      </w:r>
      <w:r>
        <w:t xml:space="preserve"> code that I have made</w:t>
      </w:r>
      <w:r w:rsidR="00896A8B">
        <w:t xml:space="preserve"> and does the job of recognizing handwritten digits</w:t>
      </w:r>
      <w:r w:rsidR="00727C88">
        <w:t xml:space="preserve"> from the MNIST dataset</w:t>
      </w:r>
      <w:r>
        <w:t>:</w:t>
      </w:r>
    </w:p>
    <w:p w14:paraId="3EB73F6E" w14:textId="77777777" w:rsidR="001D46B8" w:rsidRDefault="001D46B8" w:rsidP="00047A2F"/>
    <w:tbl>
      <w:tblPr>
        <w:tblStyle w:val="TableGrid"/>
        <w:tblW w:w="0" w:type="auto"/>
        <w:tblLook w:val="04A0" w:firstRow="1" w:lastRow="0" w:firstColumn="1" w:lastColumn="0" w:noHBand="0" w:noVBand="1"/>
      </w:tblPr>
      <w:tblGrid>
        <w:gridCol w:w="9913"/>
      </w:tblGrid>
      <w:tr w:rsidR="00734B85" w14:paraId="64F291C7" w14:textId="77777777" w:rsidTr="00734B85">
        <w:tc>
          <w:tcPr>
            <w:tcW w:w="9913" w:type="dxa"/>
          </w:tcPr>
          <w:p w14:paraId="6DFBF783" w14:textId="188D9689" w:rsidR="00734B85" w:rsidRDefault="00734B85" w:rsidP="00734B85">
            <w:r>
              <w:t>#TensorFlow</w:t>
            </w:r>
          </w:p>
          <w:p w14:paraId="0AD4CF6D" w14:textId="77777777" w:rsidR="00734B85" w:rsidRDefault="00734B85" w:rsidP="00734B85"/>
          <w:p w14:paraId="3E933D94" w14:textId="3289DD4F" w:rsidR="00734B85" w:rsidRDefault="00734B85" w:rsidP="00734B85">
            <w:r>
              <w:t>import tensorflow as tf</w:t>
            </w:r>
          </w:p>
          <w:p w14:paraId="31AE29DD" w14:textId="77777777" w:rsidR="00734B85" w:rsidRDefault="00734B85" w:rsidP="00734B85">
            <w:r>
              <w:t>from tensorflow.examples.tutorials.mnist import input_data</w:t>
            </w:r>
          </w:p>
          <w:p w14:paraId="0188C7A0" w14:textId="77777777" w:rsidR="00734B85" w:rsidRDefault="00734B85" w:rsidP="00734B85"/>
          <w:p w14:paraId="775EEB69" w14:textId="77777777" w:rsidR="00734B85" w:rsidRDefault="00734B85" w:rsidP="00734B85">
            <w:r>
              <w:t>mnist = input_data.read_data_sets("/tmp/data/",one_hot = True)</w:t>
            </w:r>
          </w:p>
          <w:p w14:paraId="0F7A1462" w14:textId="77777777" w:rsidR="00734B85" w:rsidRDefault="00734B85" w:rsidP="00734B85"/>
          <w:p w14:paraId="596CAE92" w14:textId="77777777" w:rsidR="00734B85" w:rsidRDefault="00734B85" w:rsidP="00734B85">
            <w:r>
              <w:t>n_nodes_hl1 = 500</w:t>
            </w:r>
          </w:p>
          <w:p w14:paraId="3971EF01" w14:textId="77777777" w:rsidR="00734B85" w:rsidRDefault="00734B85" w:rsidP="00734B85">
            <w:r>
              <w:t>n_nodes_hl2 = 500</w:t>
            </w:r>
          </w:p>
          <w:p w14:paraId="62EADCA4" w14:textId="77777777" w:rsidR="00734B85" w:rsidRDefault="00734B85" w:rsidP="00734B85">
            <w:r>
              <w:t>n_nodes_hl3 = 500</w:t>
            </w:r>
          </w:p>
          <w:p w14:paraId="671F7344" w14:textId="77777777" w:rsidR="00734B85" w:rsidRDefault="00734B85" w:rsidP="00734B85"/>
          <w:p w14:paraId="3C95E2ED" w14:textId="77777777" w:rsidR="00734B85" w:rsidRDefault="00734B85" w:rsidP="00734B85">
            <w:r>
              <w:t>n_classes = 10</w:t>
            </w:r>
          </w:p>
          <w:p w14:paraId="5D2F752A" w14:textId="77777777" w:rsidR="00734B85" w:rsidRDefault="00734B85" w:rsidP="00734B85">
            <w:r>
              <w:t>batch_size = 100</w:t>
            </w:r>
          </w:p>
          <w:p w14:paraId="00AEA8A6" w14:textId="77777777" w:rsidR="00734B85" w:rsidRDefault="00734B85" w:rsidP="00734B85"/>
          <w:p w14:paraId="47889A5B" w14:textId="77777777" w:rsidR="00734B85" w:rsidRDefault="00734B85" w:rsidP="00734B85">
            <w:r>
              <w:t>x = tf.compat.v1.placeholder("float")</w:t>
            </w:r>
          </w:p>
          <w:p w14:paraId="5E967BC9" w14:textId="77777777" w:rsidR="00734B85" w:rsidRDefault="00734B85" w:rsidP="00734B85">
            <w:r>
              <w:t>y = tf.compat.v1.placeholder("float")</w:t>
            </w:r>
          </w:p>
          <w:p w14:paraId="4E17B472" w14:textId="77777777" w:rsidR="00734B85" w:rsidRDefault="00734B85" w:rsidP="00734B85"/>
          <w:p w14:paraId="7E725EDD" w14:textId="77777777" w:rsidR="00734B85" w:rsidRDefault="00734B85" w:rsidP="00734B85">
            <w:r>
              <w:t>def neural_network_model(data):</w:t>
            </w:r>
          </w:p>
          <w:p w14:paraId="04AE423E" w14:textId="77777777" w:rsidR="00734B85" w:rsidRDefault="00734B85" w:rsidP="00734B85">
            <w:r>
              <w:t xml:space="preserve">    hidden_1_layer = {"weights":tf.Variable(tf.random.normal([784,n_nodes_hl1])),</w:t>
            </w:r>
          </w:p>
          <w:p w14:paraId="2C30050A" w14:textId="77777777" w:rsidR="00734B85" w:rsidRDefault="00734B85" w:rsidP="00734B85">
            <w:r>
              <w:t xml:space="preserve">                      "biases":tf.Variable(tf.random.normal([n_nodes_hl1]))}</w:t>
            </w:r>
          </w:p>
          <w:p w14:paraId="493E132B" w14:textId="77777777" w:rsidR="00734B85" w:rsidRDefault="00734B85" w:rsidP="00734B85">
            <w:r>
              <w:t xml:space="preserve">    </w:t>
            </w:r>
          </w:p>
          <w:p w14:paraId="6D723DD9" w14:textId="77777777" w:rsidR="00734B85" w:rsidRDefault="00734B85" w:rsidP="00734B85">
            <w:r>
              <w:t xml:space="preserve">    hidden_2_layer = {"weights":tf.Variable(tf.random.normal([n_nodes_hl1,n_nodes_hl2])),</w:t>
            </w:r>
          </w:p>
          <w:p w14:paraId="52BB96E1" w14:textId="77777777" w:rsidR="00734B85" w:rsidRDefault="00734B85" w:rsidP="00734B85">
            <w:r>
              <w:t xml:space="preserve">                      "biases":tf.Variable(tf.random.normal([n_nodes_hl2]))}</w:t>
            </w:r>
          </w:p>
          <w:p w14:paraId="0198290F" w14:textId="77777777" w:rsidR="00734B85" w:rsidRDefault="00734B85" w:rsidP="00734B85">
            <w:r>
              <w:t xml:space="preserve">    </w:t>
            </w:r>
          </w:p>
          <w:p w14:paraId="456BC677" w14:textId="77777777" w:rsidR="00734B85" w:rsidRDefault="00734B85" w:rsidP="00734B85">
            <w:r>
              <w:t xml:space="preserve">    hidden_3_layer = {"weights":tf.Variable(tf.random.normal([n_nodes_hl2,n_nodes_hl3])),</w:t>
            </w:r>
          </w:p>
          <w:p w14:paraId="52A9AEE7" w14:textId="77777777" w:rsidR="00734B85" w:rsidRDefault="00734B85" w:rsidP="00734B85">
            <w:r>
              <w:t xml:space="preserve">                      "biases":tf.Variable(tf.random.normal([n_nodes_hl3]))}</w:t>
            </w:r>
          </w:p>
          <w:p w14:paraId="52A7B9E5" w14:textId="77777777" w:rsidR="00734B85" w:rsidRDefault="00734B85" w:rsidP="00734B85">
            <w:r>
              <w:t xml:space="preserve">    </w:t>
            </w:r>
          </w:p>
          <w:p w14:paraId="07936834" w14:textId="77777777" w:rsidR="00734B85" w:rsidRDefault="00734B85" w:rsidP="00734B85">
            <w:r>
              <w:t xml:space="preserve">    output_layer = {"weights":tf.Variable(tf.random.normal([n_nodes_hl3,n_classes])),</w:t>
            </w:r>
          </w:p>
          <w:p w14:paraId="3D11367B" w14:textId="77777777" w:rsidR="00734B85" w:rsidRDefault="00734B85" w:rsidP="00734B85">
            <w:r>
              <w:t xml:space="preserve">                      "biases":tf.Variable(tf.random.normal([n_classes]))}</w:t>
            </w:r>
          </w:p>
          <w:p w14:paraId="5863F13C" w14:textId="77777777" w:rsidR="00734B85" w:rsidRDefault="00734B85" w:rsidP="00734B85"/>
          <w:p w14:paraId="0D2A81DD" w14:textId="77777777" w:rsidR="00734B85" w:rsidRDefault="00734B85" w:rsidP="00734B85">
            <w:r>
              <w:t xml:space="preserve">    l1 = tf.add(tf.matmul(data, hidden_1_layer["weights"]), hidden_1_layer["biases"])</w:t>
            </w:r>
          </w:p>
          <w:p w14:paraId="32C4A073" w14:textId="77777777" w:rsidR="00734B85" w:rsidRDefault="00734B85" w:rsidP="00734B85">
            <w:r>
              <w:t xml:space="preserve">    l1 = tf.nn.relu(l1)</w:t>
            </w:r>
          </w:p>
          <w:p w14:paraId="3C4C3937" w14:textId="77777777" w:rsidR="00734B85" w:rsidRDefault="00734B85" w:rsidP="00734B85"/>
          <w:p w14:paraId="533BB9DD" w14:textId="77777777" w:rsidR="00734B85" w:rsidRDefault="00734B85" w:rsidP="00734B85">
            <w:r>
              <w:t xml:space="preserve">    l2 = tf.add(tf.matmul(l1, hidden_2_layer["weights"]) , hidden_2_layer["biases"])</w:t>
            </w:r>
          </w:p>
          <w:p w14:paraId="355626AE" w14:textId="77777777" w:rsidR="00734B85" w:rsidRDefault="00734B85" w:rsidP="00734B85">
            <w:r>
              <w:t xml:space="preserve">    l2 = tf.nn.relu(l2)</w:t>
            </w:r>
          </w:p>
          <w:p w14:paraId="4516C16B" w14:textId="77777777" w:rsidR="00734B85" w:rsidRDefault="00734B85" w:rsidP="00734B85"/>
          <w:p w14:paraId="15070868" w14:textId="77777777" w:rsidR="00734B85" w:rsidRDefault="00734B85" w:rsidP="00734B85">
            <w:r>
              <w:t xml:space="preserve">    l3 = tf.add(tf.matmul(l2, hidden_3_layer["weights"]) , hidden_3_layer["biases"])</w:t>
            </w:r>
          </w:p>
          <w:p w14:paraId="49DA2BC9" w14:textId="77777777" w:rsidR="00734B85" w:rsidRDefault="00734B85" w:rsidP="00734B85">
            <w:r>
              <w:t xml:space="preserve">    l3 = tf.nn.relu(l3)</w:t>
            </w:r>
          </w:p>
          <w:p w14:paraId="51CEAC17" w14:textId="77777777" w:rsidR="00734B85" w:rsidRDefault="00734B85" w:rsidP="00734B85"/>
          <w:p w14:paraId="00ACC1AE" w14:textId="77777777" w:rsidR="00734B85" w:rsidRDefault="00734B85" w:rsidP="00734B85">
            <w:r>
              <w:t xml:space="preserve">    output = tf.matmul(l3, output_layer["weights"]) + output_layer["biases"]</w:t>
            </w:r>
          </w:p>
          <w:p w14:paraId="7E8EE315" w14:textId="77777777" w:rsidR="00734B85" w:rsidRDefault="00734B85" w:rsidP="00734B85">
            <w:r>
              <w:t xml:space="preserve">    return output</w:t>
            </w:r>
          </w:p>
          <w:p w14:paraId="4AAAA9A5" w14:textId="77777777" w:rsidR="00734B85" w:rsidRDefault="00734B85" w:rsidP="00734B85"/>
          <w:p w14:paraId="103AFE7A" w14:textId="77777777" w:rsidR="00734B85" w:rsidRDefault="00734B85" w:rsidP="00734B85">
            <w:r>
              <w:t>def train_neural_network(x):</w:t>
            </w:r>
          </w:p>
          <w:p w14:paraId="42415880" w14:textId="77777777" w:rsidR="00734B85" w:rsidRDefault="00734B85" w:rsidP="00734B85">
            <w:r>
              <w:t xml:space="preserve">    prediction = neural_network_model(x)</w:t>
            </w:r>
          </w:p>
          <w:p w14:paraId="5FECF998" w14:textId="77777777" w:rsidR="00734B85" w:rsidRDefault="00734B85" w:rsidP="00734B85">
            <w:r>
              <w:t xml:space="preserve">    cost = tf.reduce_mean(tf.nn.softmax_cross_entropy_with_logits(logits=prediction, labels=y))</w:t>
            </w:r>
          </w:p>
          <w:p w14:paraId="213026EB" w14:textId="77777777" w:rsidR="00734B85" w:rsidRDefault="00734B85" w:rsidP="00734B85">
            <w:r>
              <w:t xml:space="preserve">    optimizer = tf.compat.v1.train.AdamOptimizer().minimize(cost)</w:t>
            </w:r>
          </w:p>
          <w:p w14:paraId="4F51D206" w14:textId="77777777" w:rsidR="00734B85" w:rsidRDefault="00734B85" w:rsidP="00734B85">
            <w:r>
              <w:t xml:space="preserve">    hm_epochs = 10</w:t>
            </w:r>
          </w:p>
          <w:p w14:paraId="10F3030E" w14:textId="77777777" w:rsidR="00734B85" w:rsidRDefault="00734B85" w:rsidP="00734B85">
            <w:r>
              <w:t xml:space="preserve">    with tf.compat.v1.Session() as sess:</w:t>
            </w:r>
          </w:p>
          <w:p w14:paraId="55C8DF84" w14:textId="77777777" w:rsidR="00734B85" w:rsidRDefault="00734B85" w:rsidP="00734B85">
            <w:r>
              <w:t xml:space="preserve">        sess.run(tf.compat.v1.global_variables_initializer())</w:t>
            </w:r>
          </w:p>
          <w:p w14:paraId="1633A3F9" w14:textId="77777777" w:rsidR="00734B85" w:rsidRDefault="00734B85" w:rsidP="00734B85">
            <w:r>
              <w:t xml:space="preserve">        for epoch in range(hm_epochs):</w:t>
            </w:r>
          </w:p>
          <w:p w14:paraId="562632D7" w14:textId="77777777" w:rsidR="00734B85" w:rsidRDefault="00734B85" w:rsidP="00734B85">
            <w:r>
              <w:t xml:space="preserve">            epoch_loss = 0</w:t>
            </w:r>
          </w:p>
          <w:p w14:paraId="12794277" w14:textId="77777777" w:rsidR="00734B85" w:rsidRDefault="00734B85" w:rsidP="00734B85">
            <w:r>
              <w:t xml:space="preserve">            for _ in range(int(mnist.train.num_examples/batch_size)):</w:t>
            </w:r>
          </w:p>
          <w:p w14:paraId="50F79955" w14:textId="77777777" w:rsidR="00734B85" w:rsidRDefault="00734B85" w:rsidP="00734B85">
            <w:r>
              <w:t xml:space="preserve">                epoch_x, epoch_y = mnist.train.next_batch(batch_size)</w:t>
            </w:r>
          </w:p>
          <w:p w14:paraId="16596DD0" w14:textId="379D88ED" w:rsidR="00725349" w:rsidRDefault="00734B85" w:rsidP="00734B85">
            <w:r>
              <w:t xml:space="preserve">                _, c = sess.run([optimizer, cost], feed_dict = {x: epoch_x, y:epoch_y})</w:t>
            </w:r>
          </w:p>
          <w:p w14:paraId="319AB740" w14:textId="77777777" w:rsidR="00EC05C2" w:rsidRDefault="00EC05C2" w:rsidP="00734B85"/>
          <w:p w14:paraId="634B907A" w14:textId="6C66D6A0" w:rsidR="00734B85" w:rsidRDefault="00734B85" w:rsidP="00734B85">
            <w:r>
              <w:t>train_neural_network(x)</w:t>
            </w:r>
          </w:p>
        </w:tc>
      </w:tr>
    </w:tbl>
    <w:p w14:paraId="6184B422" w14:textId="21265148" w:rsidR="00734B85" w:rsidRDefault="00734B85" w:rsidP="00047A2F"/>
    <w:tbl>
      <w:tblPr>
        <w:tblStyle w:val="TableGrid"/>
        <w:tblW w:w="0" w:type="auto"/>
        <w:tblLook w:val="04A0" w:firstRow="1" w:lastRow="0" w:firstColumn="1" w:lastColumn="0" w:noHBand="0" w:noVBand="1"/>
      </w:tblPr>
      <w:tblGrid>
        <w:gridCol w:w="9913"/>
      </w:tblGrid>
      <w:tr w:rsidR="00734B85" w14:paraId="632DC1D0" w14:textId="77777777" w:rsidTr="00734B85">
        <w:tc>
          <w:tcPr>
            <w:tcW w:w="9913" w:type="dxa"/>
          </w:tcPr>
          <w:p w14:paraId="59D8DB35" w14:textId="77777777" w:rsidR="00734B85" w:rsidRDefault="00734B85" w:rsidP="00047A2F">
            <w:r>
              <w:t>#Keras</w:t>
            </w:r>
          </w:p>
          <w:p w14:paraId="13B8851D" w14:textId="77777777" w:rsidR="00734B85" w:rsidRDefault="00734B85" w:rsidP="00047A2F"/>
          <w:p w14:paraId="738C2FE8" w14:textId="77777777" w:rsidR="001D46B8" w:rsidRDefault="001D46B8" w:rsidP="001D46B8">
            <w:r>
              <w:t>from keras.models import Sequential</w:t>
            </w:r>
          </w:p>
          <w:p w14:paraId="6416D4DC" w14:textId="77777777" w:rsidR="001D46B8" w:rsidRDefault="001D46B8" w:rsidP="001D46B8">
            <w:r>
              <w:t>from keras.layers import Dense,Activation, Flatten</w:t>
            </w:r>
          </w:p>
          <w:p w14:paraId="5AF0E63E" w14:textId="77777777" w:rsidR="001D46B8" w:rsidRDefault="001D46B8" w:rsidP="001D46B8">
            <w:r>
              <w:t>from keras.datasets import mnist</w:t>
            </w:r>
          </w:p>
          <w:p w14:paraId="5FCE6CD3" w14:textId="77777777" w:rsidR="001D46B8" w:rsidRDefault="001D46B8" w:rsidP="001D46B8"/>
          <w:p w14:paraId="6D2FAD04" w14:textId="0D31CAC0" w:rsidR="001D46B8" w:rsidRDefault="001D46B8" w:rsidP="001D46B8">
            <w:r>
              <w:t xml:space="preserve"> (x_train, y_train),(x_test, y_test) = mnist.load_data()  </w:t>
            </w:r>
          </w:p>
          <w:p w14:paraId="590D5D13" w14:textId="77777777" w:rsidR="001D46B8" w:rsidRDefault="001D46B8" w:rsidP="001D46B8"/>
          <w:p w14:paraId="70B88E05" w14:textId="77777777" w:rsidR="001D46B8" w:rsidRDefault="001D46B8" w:rsidP="001D46B8">
            <w:r>
              <w:t>model = Sequential()</w:t>
            </w:r>
          </w:p>
          <w:p w14:paraId="732D5A23" w14:textId="77777777" w:rsidR="001D46B8" w:rsidRDefault="001D46B8" w:rsidP="001D46B8">
            <w:r>
              <w:t>model.add(Flatten())</w:t>
            </w:r>
          </w:p>
          <w:p w14:paraId="2DE7E887" w14:textId="77777777" w:rsidR="001D46B8" w:rsidRDefault="001D46B8" w:rsidP="001D46B8">
            <w:r>
              <w:t>model.add(Dense(500))</w:t>
            </w:r>
          </w:p>
          <w:p w14:paraId="34D0479A" w14:textId="77777777" w:rsidR="001D46B8" w:rsidRDefault="001D46B8" w:rsidP="001D46B8">
            <w:r>
              <w:t>model.add(Activation('relu'))</w:t>
            </w:r>
          </w:p>
          <w:p w14:paraId="3557C081" w14:textId="77777777" w:rsidR="001D46B8" w:rsidRDefault="001D46B8" w:rsidP="001D46B8">
            <w:r>
              <w:t>model.add(Dense(500))</w:t>
            </w:r>
          </w:p>
          <w:p w14:paraId="0280DB60" w14:textId="77777777" w:rsidR="001D46B8" w:rsidRDefault="001D46B8" w:rsidP="001D46B8">
            <w:r>
              <w:t>model.add(Activation('relu'))</w:t>
            </w:r>
          </w:p>
          <w:p w14:paraId="246CA26E" w14:textId="77777777" w:rsidR="001D46B8" w:rsidRDefault="001D46B8" w:rsidP="001D46B8">
            <w:r>
              <w:t>model.add(Dense(500))</w:t>
            </w:r>
          </w:p>
          <w:p w14:paraId="76A02469" w14:textId="77777777" w:rsidR="001D46B8" w:rsidRDefault="001D46B8" w:rsidP="001D46B8">
            <w:r>
              <w:t>model.add(Activation('relu'))</w:t>
            </w:r>
          </w:p>
          <w:p w14:paraId="78A1C7CD" w14:textId="77777777" w:rsidR="001D46B8" w:rsidRDefault="001D46B8" w:rsidP="001D46B8">
            <w:r>
              <w:t>model.add(Dense(10,activation = 'softmax'))</w:t>
            </w:r>
          </w:p>
          <w:p w14:paraId="717B06D2" w14:textId="77777777" w:rsidR="001D46B8" w:rsidRDefault="001D46B8" w:rsidP="001D46B8"/>
          <w:p w14:paraId="17C1902A" w14:textId="77777777" w:rsidR="001D46B8" w:rsidRDefault="001D46B8" w:rsidP="001D46B8">
            <w:r>
              <w:t>model.compile(loss='categorical_crossentropy',</w:t>
            </w:r>
          </w:p>
          <w:p w14:paraId="77C4680E" w14:textId="77777777" w:rsidR="001D46B8" w:rsidRDefault="001D46B8" w:rsidP="001D46B8">
            <w:r>
              <w:t xml:space="preserve">              optimizer='adam',  # Good default optimizer to start with</w:t>
            </w:r>
          </w:p>
          <w:p w14:paraId="44D8E842" w14:textId="77777777" w:rsidR="001D46B8" w:rsidRDefault="001D46B8" w:rsidP="001D46B8">
            <w:r>
              <w:t xml:space="preserve">              metrics=['accuracy'])  # what to track</w:t>
            </w:r>
          </w:p>
          <w:p w14:paraId="5052F987" w14:textId="77777777" w:rsidR="001D46B8" w:rsidRDefault="001D46B8" w:rsidP="001D46B8"/>
          <w:p w14:paraId="52D57D1E" w14:textId="1A3B89CF" w:rsidR="00734B85" w:rsidRDefault="001D46B8" w:rsidP="001D46B8">
            <w:r>
              <w:t>model.fit(x_train, y_train, batch_size = 100 ,epochs=10)  # train the model</w:t>
            </w:r>
          </w:p>
        </w:tc>
      </w:tr>
    </w:tbl>
    <w:p w14:paraId="5608F1F9" w14:textId="77777777" w:rsidR="00734B85" w:rsidRDefault="00734B85" w:rsidP="00047A2F"/>
    <w:p w14:paraId="09C67E17" w14:textId="11E2393C" w:rsidR="008A0FCF" w:rsidRDefault="001D46B8" w:rsidP="00047A2F">
      <w:r>
        <w:t>MNIST is a dataset that is included in TensorFlow</w:t>
      </w:r>
      <w:r w:rsidR="00B81167">
        <w:t>(tf)</w:t>
      </w:r>
      <w:r>
        <w:t xml:space="preserve"> and Keras with 28 * 28 resolution images of handwritten digits, their labels are included as well.</w:t>
      </w:r>
      <w:r w:rsidR="003C2AA7">
        <w:t xml:space="preserve"> A clear difference between the 2 codes is that Keras is obviously more compact and shorter, </w:t>
      </w:r>
      <w:r w:rsidR="00B81167">
        <w:t>and tf code is</w:t>
      </w:r>
      <w:r w:rsidR="003C2AA7">
        <w:t xml:space="preserve"> more difficult </w:t>
      </w:r>
      <w:r w:rsidR="00B81167">
        <w:t xml:space="preserve">for </w:t>
      </w:r>
      <w:r w:rsidR="003C2AA7">
        <w:t>programmers to understand what the code is actually doing</w:t>
      </w:r>
      <w:r w:rsidR="00EC611B">
        <w:t>.</w:t>
      </w:r>
    </w:p>
    <w:p w14:paraId="1EA56B3F" w14:textId="77777777" w:rsidR="007F1EE0" w:rsidRDefault="007F1EE0" w:rsidP="00047A2F"/>
    <w:p w14:paraId="0A61EFBC" w14:textId="77777777" w:rsidR="004D1F97" w:rsidRDefault="00896A8B" w:rsidP="00047A2F">
      <w:r>
        <w:t>The</w:t>
      </w:r>
      <w:r w:rsidR="00EC611B">
        <w:t xml:space="preserve"> first few lines for both codes are just import the MNIST dataset, where x represents the actual images and y represents their labels</w:t>
      </w:r>
      <w:r w:rsidR="00373751">
        <w:t>. In tf code, x and y are assigned as placeholders which are variables that will be assigned data later on, in the current case its values are assigned within the train_neural_network() function during the epochs</w:t>
      </w:r>
      <w:r w:rsidR="00EC611B">
        <w:t>.</w:t>
      </w:r>
      <w:r w:rsidR="00944130">
        <w:t xml:space="preserve"> </w:t>
      </w:r>
    </w:p>
    <w:p w14:paraId="4D53002C" w14:textId="77777777" w:rsidR="004D1F97" w:rsidRDefault="004D1F97" w:rsidP="00047A2F"/>
    <w:p w14:paraId="5B4DAC94" w14:textId="6A36A489" w:rsidR="00047A2F" w:rsidRDefault="00944130" w:rsidP="00047A2F">
      <w:r>
        <w:t xml:space="preserve">Both neural networks </w:t>
      </w:r>
      <w:r w:rsidR="00E025F9">
        <w:t>utilise</w:t>
      </w:r>
      <w:r>
        <w:t xml:space="preserve"> 4 </w:t>
      </w:r>
      <w:r w:rsidR="00E025F9">
        <w:t>simples</w:t>
      </w:r>
      <w:r>
        <w:t xml:space="preserve"> Fully connected (dense) layers</w:t>
      </w:r>
      <w:r w:rsidR="00E025F9">
        <w:t xml:space="preserve">, and uses Adam optimizer. I was unable to find a softmax loss function which has been used in the </w:t>
      </w:r>
      <w:r w:rsidR="00B81167">
        <w:t>tf</w:t>
      </w:r>
      <w:r w:rsidR="00E025F9">
        <w:t xml:space="preserve"> code</w:t>
      </w:r>
      <w:r w:rsidR="00896A8B">
        <w:t>,</w:t>
      </w:r>
      <w:r w:rsidR="00E025F9">
        <w:t xml:space="preserve"> hence I have replaced it with categorical crosse</w:t>
      </w:r>
      <w:r w:rsidR="006E0888">
        <w:t>n</w:t>
      </w:r>
      <w:r w:rsidR="00E025F9">
        <w:t xml:space="preserve">tropy loss function which essentials does the same job. </w:t>
      </w:r>
      <w:r w:rsidR="00896A8B">
        <w:t xml:space="preserve">Both </w:t>
      </w:r>
      <w:r w:rsidR="006E0888">
        <w:t>models will go through 10 epochs with batch size of 100</w:t>
      </w:r>
      <w:r w:rsidR="00896A8B">
        <w:t xml:space="preserve"> as well.</w:t>
      </w:r>
    </w:p>
    <w:p w14:paraId="4EF02D0D" w14:textId="6EFD3B70" w:rsidR="00896A8B" w:rsidRDefault="00896A8B" w:rsidP="00047A2F"/>
    <w:p w14:paraId="7D180867" w14:textId="451CD01F" w:rsidR="00725349" w:rsidRDefault="00D31B7C" w:rsidP="00047A2F">
      <w:r>
        <w:t>Within the neural_network_model() function,</w:t>
      </w:r>
      <w:r w:rsidR="00D52929">
        <w:t xml:space="preserve"> the</w:t>
      </w:r>
      <w:r>
        <w:t xml:space="preserve"> layer of the model </w:t>
      </w:r>
      <w:r w:rsidR="00D52929">
        <w:t xml:space="preserve">are declared </w:t>
      </w:r>
      <w:r w:rsidR="00EE330F">
        <w:t xml:space="preserve">as a dictionary </w:t>
      </w:r>
      <w:r w:rsidR="001E3C94">
        <w:t>and each layers’ weights and biases would be stored as tensors identified by keys ‘weights’ and ‘biases’ respectively.</w:t>
      </w:r>
      <w:r>
        <w:t xml:space="preserve"> </w:t>
      </w:r>
    </w:p>
    <w:p w14:paraId="403B816F" w14:textId="77777777" w:rsidR="00373751" w:rsidRDefault="00373751" w:rsidP="00047A2F"/>
    <w:tbl>
      <w:tblPr>
        <w:tblStyle w:val="TableGrid"/>
        <w:tblW w:w="0" w:type="auto"/>
        <w:tblLook w:val="04A0" w:firstRow="1" w:lastRow="0" w:firstColumn="1" w:lastColumn="0" w:noHBand="0" w:noVBand="1"/>
      </w:tblPr>
      <w:tblGrid>
        <w:gridCol w:w="9913"/>
      </w:tblGrid>
      <w:tr w:rsidR="00373751" w14:paraId="40458958" w14:textId="77777777" w:rsidTr="00373751">
        <w:tc>
          <w:tcPr>
            <w:tcW w:w="9913" w:type="dxa"/>
          </w:tcPr>
          <w:p w14:paraId="3534E243" w14:textId="77777777" w:rsidR="005B07FA" w:rsidRDefault="005B07FA" w:rsidP="005B07FA">
            <w:r>
              <w:t>hidden_2_layer = {"weights":tf.Variable(tf.random.normal([n_nodes_hl1,n_nodes_hl2])),</w:t>
            </w:r>
          </w:p>
          <w:p w14:paraId="003D0716" w14:textId="461ACDB6" w:rsidR="00373751" w:rsidRDefault="005B07FA" w:rsidP="00047A2F">
            <w:r>
              <w:t xml:space="preserve">                      "biases":tf.Variable(tf.random.normal([n_nodes_hl2]))}</w:t>
            </w:r>
          </w:p>
        </w:tc>
      </w:tr>
    </w:tbl>
    <w:p w14:paraId="1A350676" w14:textId="77777777" w:rsidR="00725349" w:rsidRDefault="00725349" w:rsidP="00047A2F"/>
    <w:p w14:paraId="0F05D04C" w14:textId="6431EC23" w:rsidR="00D31B7C" w:rsidRDefault="00D31B7C" w:rsidP="00047A2F">
      <w:r>
        <w:t>As explained in section 1.3.1, each connection between layers and nodes will have their separate weight</w:t>
      </w:r>
      <w:r w:rsidR="00FF56A3">
        <w:t xml:space="preserve"> and each node of each layer will have a bias</w:t>
      </w:r>
      <w:r>
        <w:t xml:space="preserve">, meaning that </w:t>
      </w:r>
      <w:r w:rsidR="008247C6">
        <w:t xml:space="preserve">weights </w:t>
      </w:r>
      <w:r>
        <w:t>need to be stored in tensor of shape:</w:t>
      </w:r>
    </w:p>
    <w:p w14:paraId="03DE313A" w14:textId="070968CA" w:rsidR="00896A8B" w:rsidRDefault="00D31B7C" w:rsidP="00D31B7C">
      <w:pPr>
        <w:ind w:left="720" w:firstLine="720"/>
      </w:pPr>
      <w:r>
        <w:t>(number_of_nodes_in_first_layer, number_of_nodes_in_second_layer)</w:t>
      </w:r>
    </w:p>
    <w:p w14:paraId="23793D07" w14:textId="0071D12F" w:rsidR="006E0888" w:rsidRDefault="008247C6" w:rsidP="00047A2F">
      <w:r>
        <w:t>And biases will be stored in tensor of shape (number_of_nodes_in_first_layer)</w:t>
      </w:r>
      <w:r w:rsidR="00332F8F">
        <w:t>, as shown in the code.</w:t>
      </w:r>
      <w:r w:rsidR="00813CB5">
        <w:t xml:space="preserve"> All values within the tensors would start off being random numbers</w:t>
      </w:r>
      <w:r w:rsidR="00FF56A3">
        <w:t>.</w:t>
      </w:r>
    </w:p>
    <w:p w14:paraId="775A5EA7" w14:textId="32C26FEF" w:rsidR="00810E27" w:rsidRDefault="00810E27" w:rsidP="00047A2F"/>
    <w:p w14:paraId="3B892E19" w14:textId="417B741B" w:rsidR="00D52929" w:rsidRDefault="00D52929" w:rsidP="00047A2F">
      <w:r>
        <w:t>After the assignment of the layers, one of the instructions that you would see is as follow:</w:t>
      </w:r>
    </w:p>
    <w:tbl>
      <w:tblPr>
        <w:tblStyle w:val="TableGrid"/>
        <w:tblW w:w="0" w:type="auto"/>
        <w:tblLook w:val="04A0" w:firstRow="1" w:lastRow="0" w:firstColumn="1" w:lastColumn="0" w:noHBand="0" w:noVBand="1"/>
      </w:tblPr>
      <w:tblGrid>
        <w:gridCol w:w="9913"/>
      </w:tblGrid>
      <w:tr w:rsidR="00D52929" w14:paraId="32907B25" w14:textId="77777777" w:rsidTr="00D52929">
        <w:tc>
          <w:tcPr>
            <w:tcW w:w="9913" w:type="dxa"/>
          </w:tcPr>
          <w:p w14:paraId="6BD11002" w14:textId="77777777" w:rsidR="00D52929" w:rsidRDefault="00D52929" w:rsidP="00D52929">
            <w:r>
              <w:t>l1 = tf.add(tf.matmul(data, hidden_1_layer["weights"]), hidden_1_layer["biases"])</w:t>
            </w:r>
          </w:p>
          <w:p w14:paraId="574CA631" w14:textId="1C2291D8" w:rsidR="00D52929" w:rsidRDefault="00D52929" w:rsidP="00047A2F">
            <w:r>
              <w:t>l1 = tf.nn.relu(l1)</w:t>
            </w:r>
          </w:p>
        </w:tc>
      </w:tr>
    </w:tbl>
    <w:p w14:paraId="6AADE656" w14:textId="77777777" w:rsidR="00373751" w:rsidRDefault="00373751" w:rsidP="00047A2F">
      <w:r>
        <w:t>What this is doing is exactly the same as what was mentioned in section 1.3.1: ‘relu (dot product (W, input) + b), where W represents weight, b represents bias’ which is a linear transformation on inputted data with non-linearity introduced through the relu activation function.</w:t>
      </w:r>
    </w:p>
    <w:p w14:paraId="057E8E6A" w14:textId="77777777" w:rsidR="00373751" w:rsidRDefault="00373751" w:rsidP="00047A2F"/>
    <w:p w14:paraId="1107C9FC" w14:textId="6F320B41" w:rsidR="00D52929" w:rsidRDefault="00373751" w:rsidP="00047A2F">
      <w:r>
        <w:t>The entire tf code explained above is represented in Keras through 2 simple lines of code:</w:t>
      </w:r>
    </w:p>
    <w:tbl>
      <w:tblPr>
        <w:tblStyle w:val="TableGrid"/>
        <w:tblW w:w="0" w:type="auto"/>
        <w:tblInd w:w="2749" w:type="dxa"/>
        <w:tblLook w:val="04A0" w:firstRow="1" w:lastRow="0" w:firstColumn="1" w:lastColumn="0" w:noHBand="0" w:noVBand="1"/>
      </w:tblPr>
      <w:tblGrid>
        <w:gridCol w:w="3256"/>
      </w:tblGrid>
      <w:tr w:rsidR="00373751" w14:paraId="2D2216EA" w14:textId="77777777" w:rsidTr="00373751">
        <w:trPr>
          <w:trHeight w:val="533"/>
        </w:trPr>
        <w:tc>
          <w:tcPr>
            <w:tcW w:w="3256" w:type="dxa"/>
          </w:tcPr>
          <w:p w14:paraId="0FD5D7EB" w14:textId="77777777" w:rsidR="00373751" w:rsidRDefault="00373751" w:rsidP="00373751">
            <w:r>
              <w:t>model.add(Dense(500))</w:t>
            </w:r>
          </w:p>
          <w:p w14:paraId="6894BCF6" w14:textId="1F5D41FE" w:rsidR="00373751" w:rsidRDefault="00373751" w:rsidP="00047A2F">
            <w:r>
              <w:t>model.add(Activation('relu'))</w:t>
            </w:r>
          </w:p>
        </w:tc>
      </w:tr>
    </w:tbl>
    <w:p w14:paraId="6DE6ABCE" w14:textId="77777777" w:rsidR="00373751" w:rsidRDefault="00373751" w:rsidP="00047A2F"/>
    <w:p w14:paraId="48BD2329" w14:textId="77777777" w:rsidR="008350E6" w:rsidRDefault="0023303B" w:rsidP="00047A2F">
      <w:r>
        <w:t>Moving onto the train_neural_network() function,</w:t>
      </w:r>
      <w:r w:rsidR="005048E5">
        <w:t xml:space="preserve"> first few lines are straight forward, where the where the loss</w:t>
      </w:r>
      <w:r w:rsidR="00C3367F">
        <w:t xml:space="preserve">(cost) </w:t>
      </w:r>
      <w:r w:rsidR="005048E5">
        <w:t>function, optimizer and the number of epochs are assigned</w:t>
      </w:r>
      <w:r w:rsidR="00C3367F">
        <w:t xml:space="preserve">. </w:t>
      </w:r>
    </w:p>
    <w:p w14:paraId="1D51B389" w14:textId="77777777" w:rsidR="008350E6" w:rsidRDefault="008350E6" w:rsidP="00047A2F"/>
    <w:p w14:paraId="53238165" w14:textId="1AFAA9D3" w:rsidR="00EC05C2" w:rsidRDefault="00833030" w:rsidP="00047A2F">
      <w:r>
        <w:t xml:space="preserve">A session is then created and ran and the placeholders x and y are initialised. It then goes into a training loop of 10 epochs of which for each iteration, a nested loop of </w:t>
      </w:r>
      <w:r w:rsidR="00EC05C2">
        <w:t xml:space="preserve">(total number of train data / batch size) iterations is ran. </w:t>
      </w:r>
    </w:p>
    <w:p w14:paraId="5A9FA7BF" w14:textId="77777777" w:rsidR="00EC05C2" w:rsidRDefault="00EC05C2" w:rsidP="00047A2F"/>
    <w:tbl>
      <w:tblPr>
        <w:tblStyle w:val="TableGrid"/>
        <w:tblpPr w:leftFromText="180" w:rightFromText="180" w:vertAnchor="text" w:horzAnchor="margin" w:tblpY="-53"/>
        <w:tblW w:w="0" w:type="auto"/>
        <w:tblLook w:val="04A0" w:firstRow="1" w:lastRow="0" w:firstColumn="1" w:lastColumn="0" w:noHBand="0" w:noVBand="1"/>
      </w:tblPr>
      <w:tblGrid>
        <w:gridCol w:w="9913"/>
      </w:tblGrid>
      <w:tr w:rsidR="00EC05C2" w14:paraId="536FD5C7" w14:textId="77777777" w:rsidTr="00EC05C2">
        <w:tc>
          <w:tcPr>
            <w:tcW w:w="9913" w:type="dxa"/>
          </w:tcPr>
          <w:p w14:paraId="0EFB6D30" w14:textId="77777777" w:rsidR="00EC05C2" w:rsidRDefault="00EC05C2" w:rsidP="00EC05C2">
            <w:r>
              <w:t>with tf.compat.v1.Session() as sess:</w:t>
            </w:r>
          </w:p>
          <w:p w14:paraId="5E9884A8" w14:textId="77777777" w:rsidR="00EC05C2" w:rsidRDefault="00EC05C2" w:rsidP="00EC05C2">
            <w:r>
              <w:t xml:space="preserve">        sess.run(tf.compat.v1.global_variables_initializer())</w:t>
            </w:r>
          </w:p>
          <w:p w14:paraId="1C26000B" w14:textId="77777777" w:rsidR="00EC05C2" w:rsidRDefault="00EC05C2" w:rsidP="00EC05C2">
            <w:r>
              <w:t xml:space="preserve">        for epoch in range(hm_epochs):</w:t>
            </w:r>
          </w:p>
          <w:p w14:paraId="78DC65C2" w14:textId="77777777" w:rsidR="00EC05C2" w:rsidRDefault="00EC05C2" w:rsidP="00EC05C2">
            <w:r>
              <w:t xml:space="preserve">            epoch_loss = 0</w:t>
            </w:r>
          </w:p>
          <w:p w14:paraId="3A38B36C" w14:textId="77777777" w:rsidR="00EC05C2" w:rsidRDefault="00EC05C2" w:rsidP="00EC05C2">
            <w:r>
              <w:t xml:space="preserve">            for _ in range(int(mnist.train.num_examples/batch_size)):</w:t>
            </w:r>
          </w:p>
          <w:p w14:paraId="2C47F819" w14:textId="77777777" w:rsidR="00EC05C2" w:rsidRDefault="00EC05C2" w:rsidP="00EC05C2">
            <w:r>
              <w:t xml:space="preserve">                epoch_x, epoch_y = mnist.train.next_batch(batch_size)</w:t>
            </w:r>
          </w:p>
          <w:p w14:paraId="6005A3F5" w14:textId="77777777" w:rsidR="00EC05C2" w:rsidRDefault="00EC05C2" w:rsidP="00EC05C2">
            <w:r>
              <w:t xml:space="preserve">                _, c = sess.run([optimizer, cost], feed_dict = {x: epoch_x, y:epoch_y})</w:t>
            </w:r>
          </w:p>
        </w:tc>
      </w:tr>
    </w:tbl>
    <w:p w14:paraId="5B561EA8" w14:textId="77777777" w:rsidR="008350E6" w:rsidRDefault="008350E6" w:rsidP="00047A2F"/>
    <w:p w14:paraId="5738FF62" w14:textId="5DCEA328" w:rsidR="008350E6" w:rsidRDefault="00EC05C2" w:rsidP="00047A2F">
      <w:r>
        <w:t xml:space="preserve">Within this nested loop, each iteration draws small batches (100) of images from the dataset and is fed into the x placeholder, their respective labels are fed into the y placeholder. </w:t>
      </w:r>
    </w:p>
    <w:p w14:paraId="5FB92BB5" w14:textId="77777777" w:rsidR="008350E6" w:rsidRDefault="008350E6" w:rsidP="00047A2F"/>
    <w:p w14:paraId="289AE24B" w14:textId="40AA48D7" w:rsidR="00373751" w:rsidRDefault="00EC05C2" w:rsidP="00047A2F">
      <w:r>
        <w:t>These are then fed into the neural network model along with the optimizer and loss(cost) function to adjust its weights and biases.</w:t>
      </w:r>
    </w:p>
    <w:p w14:paraId="78ACDA43" w14:textId="77777777" w:rsidR="00EC05C2" w:rsidRDefault="00EC05C2" w:rsidP="00047A2F"/>
    <w:p w14:paraId="357D7559" w14:textId="31F8F2A9" w:rsidR="00EC05C2" w:rsidRDefault="00EC05C2" w:rsidP="00047A2F"/>
    <w:p w14:paraId="3681F8F7" w14:textId="31EF9AED" w:rsidR="00EC05C2" w:rsidRDefault="00EC05C2" w:rsidP="00047A2F">
      <w:r>
        <w:t>This entire function can is equivalent with the Keras code:</w:t>
      </w:r>
    </w:p>
    <w:p w14:paraId="50174BD1" w14:textId="77777777" w:rsidR="00EC05C2" w:rsidRDefault="00EC05C2" w:rsidP="00047A2F"/>
    <w:tbl>
      <w:tblPr>
        <w:tblStyle w:val="TableGrid"/>
        <w:tblW w:w="0" w:type="auto"/>
        <w:tblLook w:val="04A0" w:firstRow="1" w:lastRow="0" w:firstColumn="1" w:lastColumn="0" w:noHBand="0" w:noVBand="1"/>
      </w:tblPr>
      <w:tblGrid>
        <w:gridCol w:w="9913"/>
      </w:tblGrid>
      <w:tr w:rsidR="00EC05C2" w14:paraId="65EF5C89" w14:textId="77777777" w:rsidTr="00EC05C2">
        <w:tc>
          <w:tcPr>
            <w:tcW w:w="9913" w:type="dxa"/>
          </w:tcPr>
          <w:p w14:paraId="363D946D" w14:textId="77777777" w:rsidR="00EC05C2" w:rsidRDefault="00EC05C2" w:rsidP="00EC05C2">
            <w:r>
              <w:t>model.compile(loss='categorical_crossentropy',</w:t>
            </w:r>
          </w:p>
          <w:p w14:paraId="7373E6D9" w14:textId="77777777" w:rsidR="00EC05C2" w:rsidRDefault="00EC05C2" w:rsidP="00EC05C2">
            <w:r>
              <w:t xml:space="preserve">              optimizer='adam',  # Good default optimizer to start with</w:t>
            </w:r>
          </w:p>
          <w:p w14:paraId="406BF716" w14:textId="77777777" w:rsidR="00EC05C2" w:rsidRDefault="00EC05C2" w:rsidP="00EC05C2">
            <w:r>
              <w:t xml:space="preserve">              metrics=['accuracy'])  # what to track</w:t>
            </w:r>
          </w:p>
          <w:p w14:paraId="08F2E255" w14:textId="77777777" w:rsidR="00EC05C2" w:rsidRDefault="00EC05C2" w:rsidP="00EC05C2"/>
          <w:p w14:paraId="54B6051F" w14:textId="68E19A76" w:rsidR="00EC05C2" w:rsidRDefault="00EC05C2" w:rsidP="00EC05C2">
            <w:r>
              <w:t>model.fit(x_train, y_train, batch_size = 100 ,epochs=10)  # train the model</w:t>
            </w:r>
          </w:p>
        </w:tc>
      </w:tr>
    </w:tbl>
    <w:p w14:paraId="024E330B" w14:textId="0D08D529" w:rsidR="004E6F55" w:rsidRDefault="004E6F55" w:rsidP="00047A2F"/>
    <w:p w14:paraId="26E64729" w14:textId="4B1D3231" w:rsidR="004E6F55" w:rsidRDefault="004E6F55" w:rsidP="00A713CB">
      <w:pPr>
        <w:pStyle w:val="Heading4"/>
      </w:pPr>
      <w:r>
        <w:t>2.6.1.</w:t>
      </w:r>
      <w:r w:rsidR="005271DE">
        <w:t>3</w:t>
      </w:r>
      <w:r>
        <w:t xml:space="preserve"> CNN Model</w:t>
      </w:r>
    </w:p>
    <w:p w14:paraId="7439F7A3" w14:textId="467F63C6" w:rsidR="005544AA" w:rsidRDefault="005544AA" w:rsidP="005544AA">
      <w:r>
        <w:t xml:space="preserve">The previous section should give a general overview of how Keras and tf code are linked with each other, </w:t>
      </w:r>
      <w:r w:rsidR="00B20729">
        <w:t>this section would discuss more about CNN which is more relevant to my investigation project.</w:t>
      </w:r>
    </w:p>
    <w:p w14:paraId="0456ECB4" w14:textId="15C35B02" w:rsidR="005544AA" w:rsidRDefault="005544AA" w:rsidP="005544AA"/>
    <w:p w14:paraId="489BD808" w14:textId="77777777" w:rsidR="008350E6" w:rsidRDefault="005544AA" w:rsidP="005544AA">
      <w:r>
        <w:t xml:space="preserve">The code below is excluding the train_neural_network() function which would be exactly the same as the one in previous section, other than the optimizer and loss function used. </w:t>
      </w:r>
    </w:p>
    <w:p w14:paraId="3F30B5EE" w14:textId="77777777" w:rsidR="008350E6" w:rsidRDefault="008350E6" w:rsidP="005544AA"/>
    <w:p w14:paraId="02871640" w14:textId="1DBB8D84" w:rsidR="005544AA" w:rsidRDefault="005544AA" w:rsidP="005544AA">
      <w:r>
        <w:t xml:space="preserve">It is also used to recognize digit images within the MNIST dataset, the </w:t>
      </w:r>
      <w:r w:rsidRPr="0009612B">
        <w:t xml:space="preserve">code in tf is borrowed from </w:t>
      </w:r>
      <w:r w:rsidR="0009612B" w:rsidRPr="0009612B">
        <w:t>sentdex</w:t>
      </w:r>
      <w:r w:rsidRPr="0009612B">
        <w:rPr>
          <w:rStyle w:val="FootnoteReference"/>
        </w:rPr>
        <w:footnoteReference w:id="25"/>
      </w:r>
      <w:r w:rsidR="00BF0AF4" w:rsidRPr="0009612B">
        <w:t>, and below</w:t>
      </w:r>
      <w:r w:rsidR="00BF0AF4">
        <w:t xml:space="preserve"> that is the equivalent Keras code that I have coded.</w:t>
      </w:r>
    </w:p>
    <w:p w14:paraId="576614CC" w14:textId="638F4BF9" w:rsidR="005544AA" w:rsidRDefault="005544AA" w:rsidP="005544AA"/>
    <w:tbl>
      <w:tblPr>
        <w:tblStyle w:val="TableGrid"/>
        <w:tblW w:w="0" w:type="auto"/>
        <w:tblLook w:val="04A0" w:firstRow="1" w:lastRow="0" w:firstColumn="1" w:lastColumn="0" w:noHBand="0" w:noVBand="1"/>
      </w:tblPr>
      <w:tblGrid>
        <w:gridCol w:w="9913"/>
      </w:tblGrid>
      <w:tr w:rsidR="00BF0AF4" w14:paraId="37F85DD2" w14:textId="77777777" w:rsidTr="00BF0AF4">
        <w:tc>
          <w:tcPr>
            <w:tcW w:w="9913" w:type="dxa"/>
          </w:tcPr>
          <w:p w14:paraId="2E88A344" w14:textId="77777777" w:rsidR="00BF0AF4" w:rsidRDefault="00BF0AF4" w:rsidP="00BF0AF4">
            <w:r>
              <w:t>mnist = input_data.read_data_sets("/tmp/data/",one_hot = True)</w:t>
            </w:r>
          </w:p>
          <w:p w14:paraId="4AEC2A77" w14:textId="77777777" w:rsidR="00BF0AF4" w:rsidRDefault="00BF0AF4" w:rsidP="00BF0AF4"/>
          <w:p w14:paraId="71BF9CDC" w14:textId="60AEB43B" w:rsidR="00BF0AF4" w:rsidRDefault="00BF0AF4" w:rsidP="00BF0AF4">
            <w:r>
              <w:t>n_classes = 10</w:t>
            </w:r>
          </w:p>
          <w:p w14:paraId="29453019" w14:textId="77777777" w:rsidR="00BF0AF4" w:rsidRDefault="00BF0AF4" w:rsidP="00BF0AF4"/>
          <w:p w14:paraId="5EF1A087" w14:textId="77777777" w:rsidR="00BF0AF4" w:rsidRDefault="00BF0AF4" w:rsidP="00BF0AF4">
            <w:r>
              <w:t>x = tf.compat.v1.placeholder("float",name ="input/images")</w:t>
            </w:r>
          </w:p>
          <w:p w14:paraId="76A83794" w14:textId="77777777" w:rsidR="00BF0AF4" w:rsidRDefault="00BF0AF4" w:rsidP="00BF0AF4">
            <w:r>
              <w:t>y = tf.compat.v1.placeholder("float", name = "input/labels")</w:t>
            </w:r>
          </w:p>
          <w:p w14:paraId="2E690F1E" w14:textId="77777777" w:rsidR="00BF0AF4" w:rsidRDefault="00BF0AF4" w:rsidP="00BF0AF4"/>
          <w:p w14:paraId="0F75D089" w14:textId="77777777" w:rsidR="00BF0AF4" w:rsidRDefault="00BF0AF4" w:rsidP="00BF0AF4"/>
          <w:p w14:paraId="35CDDB0E" w14:textId="77777777" w:rsidR="00BF0AF4" w:rsidRDefault="00BF0AF4" w:rsidP="00BF0AF4">
            <w:r>
              <w:t>def conv2d(x,W):</w:t>
            </w:r>
          </w:p>
          <w:p w14:paraId="35598646" w14:textId="77777777" w:rsidR="00BF0AF4" w:rsidRDefault="00BF0AF4" w:rsidP="00BF0AF4">
            <w:r>
              <w:t xml:space="preserve">    return tf.nn.conv2d(x,W,strides= [1,1,1,1],padding = "SAME")</w:t>
            </w:r>
          </w:p>
          <w:p w14:paraId="4680EB45" w14:textId="77777777" w:rsidR="00BF0AF4" w:rsidRDefault="00BF0AF4" w:rsidP="00BF0AF4"/>
          <w:p w14:paraId="5ACE869D" w14:textId="77777777" w:rsidR="00BF0AF4" w:rsidRDefault="00BF0AF4" w:rsidP="00BF0AF4">
            <w:r>
              <w:t>def maxpool2d(x):</w:t>
            </w:r>
          </w:p>
          <w:p w14:paraId="400F18FD" w14:textId="77777777" w:rsidR="00BF0AF4" w:rsidRDefault="00BF0AF4" w:rsidP="00BF0AF4">
            <w:r>
              <w:t xml:space="preserve">    return tf.nn.max_pool(x,ksize = [1,2,2,1],strides=[1,2,2,1],padding = "SAME")</w:t>
            </w:r>
          </w:p>
          <w:p w14:paraId="1E3E8797" w14:textId="77777777" w:rsidR="00BF0AF4" w:rsidRDefault="00BF0AF4" w:rsidP="00BF0AF4"/>
          <w:p w14:paraId="5FE471FD" w14:textId="77777777" w:rsidR="00BF0AF4" w:rsidRDefault="00BF0AF4" w:rsidP="00BF0AF4"/>
          <w:p w14:paraId="59F5D159" w14:textId="77777777" w:rsidR="00BF0AF4" w:rsidRDefault="00BF0AF4" w:rsidP="00BF0AF4">
            <w:r>
              <w:t>def convolutional_neural_network(x):</w:t>
            </w:r>
          </w:p>
          <w:p w14:paraId="466D2663" w14:textId="77777777" w:rsidR="00BF0AF4" w:rsidRDefault="00BF0AF4" w:rsidP="00BF0AF4">
            <w:r>
              <w:t xml:space="preserve">    weights = {"W_conv1":tf.Variable(tf.random.normal([5,5,1,32])),</w:t>
            </w:r>
          </w:p>
          <w:p w14:paraId="646682BF" w14:textId="77777777" w:rsidR="00BF0AF4" w:rsidRDefault="00BF0AF4" w:rsidP="00BF0AF4">
            <w:r>
              <w:t xml:space="preserve">               "W_conv2":tf.Variable(tf.random.normal([5,5,32,64])),</w:t>
            </w:r>
          </w:p>
          <w:p w14:paraId="4BB2D0F9" w14:textId="77777777" w:rsidR="00BF0AF4" w:rsidRDefault="00BF0AF4" w:rsidP="00BF0AF4">
            <w:r>
              <w:t xml:space="preserve">               "W_fc":tf.Variable(tf.random.normal([7*7*64,1024])),</w:t>
            </w:r>
          </w:p>
          <w:p w14:paraId="2607B667" w14:textId="77777777" w:rsidR="00BF0AF4" w:rsidRDefault="00BF0AF4" w:rsidP="00BF0AF4">
            <w:r>
              <w:t xml:space="preserve">               "out":tf.Variable(tf.random.normal([1024,n_classes]))}</w:t>
            </w:r>
          </w:p>
          <w:p w14:paraId="10ED4E02" w14:textId="77777777" w:rsidR="00BF0AF4" w:rsidRDefault="00BF0AF4" w:rsidP="00BF0AF4">
            <w:r>
              <w:t xml:space="preserve">    </w:t>
            </w:r>
          </w:p>
          <w:p w14:paraId="7AD66C3A" w14:textId="77777777" w:rsidR="00BF0AF4" w:rsidRDefault="00BF0AF4" w:rsidP="00BF0AF4">
            <w:r>
              <w:t xml:space="preserve">    biases = {"b_conv1":tf.Variable(tf.random.normal([32])),</w:t>
            </w:r>
          </w:p>
          <w:p w14:paraId="0F02F48B" w14:textId="77777777" w:rsidR="00BF0AF4" w:rsidRDefault="00BF0AF4" w:rsidP="00BF0AF4">
            <w:r>
              <w:t xml:space="preserve">               "b_conv2":tf.Variable(tf.random.normal([64])),</w:t>
            </w:r>
          </w:p>
          <w:p w14:paraId="7F6C3B8E" w14:textId="77777777" w:rsidR="00BF0AF4" w:rsidRDefault="00BF0AF4" w:rsidP="00BF0AF4">
            <w:r>
              <w:t xml:space="preserve">               "b_fc":tf.Variable(tf.random.normal([1024])),</w:t>
            </w:r>
          </w:p>
          <w:p w14:paraId="7635A63A" w14:textId="77777777" w:rsidR="00BF0AF4" w:rsidRDefault="00BF0AF4" w:rsidP="00BF0AF4">
            <w:r>
              <w:t xml:space="preserve">               "out":tf.Variable(tf.random.normal([n_classes]))}</w:t>
            </w:r>
          </w:p>
          <w:p w14:paraId="0336F1CA" w14:textId="77777777" w:rsidR="00BF0AF4" w:rsidRDefault="00BF0AF4" w:rsidP="00BF0AF4">
            <w:r>
              <w:t xml:space="preserve">    x = tf.reshape(x,shape = [-1,28,28,1])</w:t>
            </w:r>
          </w:p>
          <w:p w14:paraId="6DE68974" w14:textId="77777777" w:rsidR="00BF0AF4" w:rsidRDefault="00BF0AF4" w:rsidP="00BF0AF4">
            <w:r>
              <w:t xml:space="preserve">    conv1 = tf.nn.relu(conv2d(x,weights["W_conv1"]) + biases["b_conv1"])</w:t>
            </w:r>
          </w:p>
          <w:p w14:paraId="40341464" w14:textId="77777777" w:rsidR="00BF0AF4" w:rsidRDefault="00BF0AF4" w:rsidP="00BF0AF4">
            <w:r>
              <w:t xml:space="preserve">    conv1 = maxpool2d(conv1)</w:t>
            </w:r>
          </w:p>
          <w:p w14:paraId="28FF0471" w14:textId="77777777" w:rsidR="00BF0AF4" w:rsidRDefault="00BF0AF4" w:rsidP="00BF0AF4">
            <w:r>
              <w:t xml:space="preserve">    conv2 = tf.nn.relu(conv2d(conv1,weights["W_conv2"]) + biases["b_conv2"])</w:t>
            </w:r>
          </w:p>
          <w:p w14:paraId="5A5A1ACC" w14:textId="77777777" w:rsidR="00BF0AF4" w:rsidRDefault="00BF0AF4" w:rsidP="00BF0AF4">
            <w:r>
              <w:t xml:space="preserve">    conv2 = maxpool2d(conv2)</w:t>
            </w:r>
          </w:p>
          <w:p w14:paraId="4DC2E358" w14:textId="77777777" w:rsidR="00BF0AF4" w:rsidRDefault="00BF0AF4" w:rsidP="00BF0AF4">
            <w:r>
              <w:t xml:space="preserve">    fc = tf.reshape(conv2, shape = [-1,7*7*64])</w:t>
            </w:r>
          </w:p>
          <w:p w14:paraId="48987BA3" w14:textId="77777777" w:rsidR="00BF0AF4" w:rsidRDefault="00BF0AF4" w:rsidP="00BF0AF4">
            <w:r>
              <w:t xml:space="preserve">    fc = tf.nn.relu(tf.matmul(fc,weights["W_fc"]) + biases["b_fc"])</w:t>
            </w:r>
          </w:p>
          <w:p w14:paraId="1CCBFFCC" w14:textId="77777777" w:rsidR="00BF0AF4" w:rsidRDefault="00BF0AF4" w:rsidP="00BF0AF4">
            <w:r>
              <w:t xml:space="preserve">    output = tf.matmul(fc,weights["out"]) + biases["out"]</w:t>
            </w:r>
          </w:p>
          <w:p w14:paraId="0078DE64" w14:textId="5920F7F2" w:rsidR="00BF0AF4" w:rsidRDefault="00BF0AF4" w:rsidP="00BF0AF4">
            <w:r>
              <w:t xml:space="preserve">    return output</w:t>
            </w:r>
          </w:p>
        </w:tc>
      </w:tr>
    </w:tbl>
    <w:p w14:paraId="0B627A9C" w14:textId="77777777" w:rsidR="00BF0AF4" w:rsidRDefault="00BF0AF4" w:rsidP="005544AA"/>
    <w:tbl>
      <w:tblPr>
        <w:tblStyle w:val="TableGrid"/>
        <w:tblW w:w="0" w:type="auto"/>
        <w:tblLook w:val="04A0" w:firstRow="1" w:lastRow="0" w:firstColumn="1" w:lastColumn="0" w:noHBand="0" w:noVBand="1"/>
      </w:tblPr>
      <w:tblGrid>
        <w:gridCol w:w="9913"/>
      </w:tblGrid>
      <w:tr w:rsidR="0009612B" w14:paraId="02C13B15" w14:textId="77777777" w:rsidTr="0009612B">
        <w:tc>
          <w:tcPr>
            <w:tcW w:w="9913" w:type="dxa"/>
          </w:tcPr>
          <w:p w14:paraId="0751034D" w14:textId="3C90199F" w:rsidR="00F7063B" w:rsidRDefault="00F7063B" w:rsidP="00F7063B">
            <w:r>
              <w:t xml:space="preserve">(x_train, y_train),(x_test, y_test) = mnist.load_data() </w:t>
            </w:r>
          </w:p>
          <w:p w14:paraId="49F85DF7" w14:textId="77777777" w:rsidR="00F7063B" w:rsidRDefault="00F7063B" w:rsidP="00F7063B"/>
          <w:p w14:paraId="5839A106" w14:textId="77777777" w:rsidR="00F7063B" w:rsidRDefault="00F7063B" w:rsidP="00F7063B">
            <w:r>
              <w:t>model = Sequential()</w:t>
            </w:r>
          </w:p>
          <w:p w14:paraId="35E34A48" w14:textId="77777777" w:rsidR="00F7063B" w:rsidRDefault="00F7063B" w:rsidP="00F7063B"/>
          <w:p w14:paraId="6BA58398" w14:textId="77777777" w:rsidR="00F7063B" w:rsidRDefault="00F7063B" w:rsidP="00F7063B">
            <w:r>
              <w:t>model.add(Conv2D(32, (5, 5), input_shape=X.shape[1:], padding = "SAME"))</w:t>
            </w:r>
          </w:p>
          <w:p w14:paraId="47B65D72" w14:textId="77777777" w:rsidR="00F7063B" w:rsidRDefault="00F7063B" w:rsidP="00F7063B">
            <w:r>
              <w:t>model.add(Activation('relu'))</w:t>
            </w:r>
          </w:p>
          <w:p w14:paraId="3A2BC8BD" w14:textId="77777777" w:rsidR="00F7063B" w:rsidRDefault="00F7063B" w:rsidP="00F7063B">
            <w:r>
              <w:t>model.add(MaxPooling2D(pool_size=(2, 2)))</w:t>
            </w:r>
          </w:p>
          <w:p w14:paraId="3CC0CAD5" w14:textId="77777777" w:rsidR="00F7063B" w:rsidRDefault="00F7063B" w:rsidP="00F7063B"/>
          <w:p w14:paraId="4B3234DB" w14:textId="77777777" w:rsidR="00F7063B" w:rsidRDefault="00F7063B" w:rsidP="00F7063B">
            <w:r>
              <w:t>model.add(Conv2D(64, (5, 5), input_shape=X.shape[1:], padding = "SAME"))</w:t>
            </w:r>
          </w:p>
          <w:p w14:paraId="6022897A" w14:textId="77777777" w:rsidR="00F7063B" w:rsidRDefault="00F7063B" w:rsidP="00F7063B">
            <w:r>
              <w:t>model.add(Activation('relu'))</w:t>
            </w:r>
          </w:p>
          <w:p w14:paraId="2800F7F2" w14:textId="77777777" w:rsidR="00F7063B" w:rsidRDefault="00F7063B" w:rsidP="00F7063B">
            <w:r>
              <w:t>model.add(MaxPooling2D(pool_size=(2, 2)))</w:t>
            </w:r>
          </w:p>
          <w:p w14:paraId="4834C499" w14:textId="77777777" w:rsidR="00F7063B" w:rsidRDefault="00F7063B" w:rsidP="00F7063B"/>
          <w:p w14:paraId="2B66F893" w14:textId="77777777" w:rsidR="00F7063B" w:rsidRDefault="00F7063B" w:rsidP="00F7063B">
            <w:r>
              <w:t>model.add(Flatten())</w:t>
            </w:r>
          </w:p>
          <w:p w14:paraId="285AF4D3" w14:textId="77777777" w:rsidR="00F7063B" w:rsidRDefault="00F7063B" w:rsidP="00F7063B">
            <w:r>
              <w:t>model.add(Dense(1024,activation = 'relu'))</w:t>
            </w:r>
          </w:p>
          <w:p w14:paraId="446EF8D3" w14:textId="77777777" w:rsidR="00F7063B" w:rsidRDefault="00F7063B" w:rsidP="00F7063B"/>
          <w:p w14:paraId="7A3FF5AF" w14:textId="704C9D00" w:rsidR="0009612B" w:rsidRDefault="00F7063B" w:rsidP="00F7063B">
            <w:r>
              <w:t>model.add(Dense(10,activation = 'relu'))</w:t>
            </w:r>
          </w:p>
        </w:tc>
      </w:tr>
    </w:tbl>
    <w:p w14:paraId="52E858C7" w14:textId="0179A2BD" w:rsidR="005544AA" w:rsidRDefault="005544AA" w:rsidP="005544AA"/>
    <w:p w14:paraId="49D9B30E" w14:textId="77777777" w:rsidR="008350E6" w:rsidRDefault="002206D4" w:rsidP="005544AA">
      <w:r>
        <w:t>The first 2 functions conv2d () and maxpool2d () are essentially used so that the kernel size (</w:t>
      </w:r>
      <w:r w:rsidR="005C0470">
        <w:t>2 * 2</w:t>
      </w:r>
      <w:r>
        <w:t>), strides and padding</w:t>
      </w:r>
      <w:r w:rsidR="005C0470">
        <w:t xml:space="preserve"> (‘SAME’)</w:t>
      </w:r>
      <w:r>
        <w:t xml:space="preserve"> parameters don’t have to be repeated every time the built-in tf.nn.conv2d() is called. </w:t>
      </w:r>
    </w:p>
    <w:p w14:paraId="6900B1E1" w14:textId="77777777" w:rsidR="008350E6" w:rsidRDefault="008350E6" w:rsidP="005544AA"/>
    <w:p w14:paraId="35819612" w14:textId="3FB6F5CE" w:rsidR="00FD2979" w:rsidRDefault="00FD2979" w:rsidP="005544AA">
      <w:r>
        <w:t xml:space="preserve">Within the convolutional_neural_network() function, weights and biases are stored in a dictionary in the same way as before in the previous section, although they might look slightly different. </w:t>
      </w:r>
    </w:p>
    <w:p w14:paraId="530F4A90" w14:textId="77777777" w:rsidR="00FD2979" w:rsidRDefault="00FD2979" w:rsidP="005544AA"/>
    <w:p w14:paraId="42D66EE4" w14:textId="77777777" w:rsidR="008350E6" w:rsidRDefault="00FD2979" w:rsidP="005544AA">
      <w:r>
        <w:t xml:space="preserve">2 stacks on convolutional layer and max pooling layer are used within this model. The first convolutional layer has 32 nodes and uses a window size of 5*5, and the second convolutional layer has 64 nodes and uses the same window size. </w:t>
      </w:r>
    </w:p>
    <w:p w14:paraId="526DB7E5" w14:textId="77777777" w:rsidR="008350E6" w:rsidRDefault="008350E6" w:rsidP="005544AA"/>
    <w:p w14:paraId="268167C4" w14:textId="37690190" w:rsidR="00363589" w:rsidRDefault="00363589" w:rsidP="005544AA">
      <w:r>
        <w:t>Note that in Keras, the dimension of input tensor doesn’t need to be specified as it automatically adjusts according to the input, only the output dimension need to be specified.</w:t>
      </w:r>
    </w:p>
    <w:p w14:paraId="57ABD7C4" w14:textId="77777777" w:rsidR="00363589" w:rsidRDefault="00363589" w:rsidP="005544AA"/>
    <w:p w14:paraId="3264EBC1" w14:textId="6E56E25B" w:rsidR="00E8030F" w:rsidRPr="005544AA" w:rsidRDefault="00FD2979" w:rsidP="005544AA">
      <w:r>
        <w:t xml:space="preserve">The output tensor of the 2 stacks are flattened to 1 dimension and fed into a fully connected layer of 1024 nodes which is fed into another fully connected layer of 10 nodes as there are only 10 classes (0……9). All layers </w:t>
      </w:r>
      <w:r w:rsidR="007651F3">
        <w:t>use</w:t>
      </w:r>
      <w:r>
        <w:t xml:space="preserve"> relu as activation function</w:t>
      </w:r>
      <w:r w:rsidR="007651F3">
        <w:t>.</w:t>
      </w:r>
      <w:r w:rsidR="00417A39">
        <w:t xml:space="preserve"> </w:t>
      </w:r>
    </w:p>
    <w:p w14:paraId="1132B176" w14:textId="77777777" w:rsidR="00AE0B04" w:rsidRPr="00AE0B04" w:rsidRDefault="00AE0B04" w:rsidP="00AE0B04"/>
    <w:p w14:paraId="16294564" w14:textId="70560D74" w:rsidR="008654D8" w:rsidRDefault="004C6305" w:rsidP="00A713CB">
      <w:pPr>
        <w:pStyle w:val="Heading3"/>
        <w:rPr>
          <w:color w:val="FF0000"/>
        </w:rPr>
      </w:pPr>
      <w:bookmarkStart w:id="114" w:name="_Toc34841738"/>
      <w:bookmarkStart w:id="115" w:name="_Toc36144980"/>
      <w:r>
        <w:t>2.6.</w:t>
      </w:r>
      <w:r w:rsidR="00047A2F">
        <w:t>2</w:t>
      </w:r>
      <w:r>
        <w:t xml:space="preserve"> </w:t>
      </w:r>
      <w:r w:rsidR="0009433C">
        <w:t xml:space="preserve">Development Stages </w:t>
      </w:r>
      <w:r w:rsidR="00141485">
        <w:t xml:space="preserve">for </w:t>
      </w:r>
      <w:r w:rsidR="00E800DA">
        <w:t>CNN</w:t>
      </w:r>
      <w:r w:rsidR="00141485">
        <w:t xml:space="preserve"> Neural </w:t>
      </w:r>
      <w:r w:rsidR="00ED7D5A">
        <w:t>Network</w:t>
      </w:r>
      <w:bookmarkEnd w:id="114"/>
      <w:bookmarkEnd w:id="115"/>
    </w:p>
    <w:p w14:paraId="3D6D8B98" w14:textId="77777777" w:rsidR="008350E6" w:rsidRDefault="008654D8" w:rsidP="009619ED">
      <w:r>
        <w:t>There have been several stages in development and learning of the CNN</w:t>
      </w:r>
      <w:r w:rsidR="009619ED">
        <w:t xml:space="preserve"> which can be split into three sub sections: Binary class classification, Multiclass classification and finally 26 letters classification. </w:t>
      </w:r>
    </w:p>
    <w:p w14:paraId="119BA4B5" w14:textId="77777777" w:rsidR="008350E6" w:rsidRDefault="008350E6" w:rsidP="009619ED"/>
    <w:p w14:paraId="20FA4F9C" w14:textId="2E912741" w:rsidR="00C0360A" w:rsidRDefault="00467BB6" w:rsidP="009619ED">
      <w:r>
        <w:t>All images shown are generated with the aid of TensorBoard along with TensorFlow.</w:t>
      </w:r>
    </w:p>
    <w:p w14:paraId="0A4E7935" w14:textId="77777777" w:rsidR="000353E6" w:rsidRDefault="000353E6" w:rsidP="009619ED"/>
    <w:p w14:paraId="70F85400" w14:textId="5BF2E305" w:rsidR="009619ED" w:rsidRDefault="00E97A9F" w:rsidP="00A713CB">
      <w:pPr>
        <w:pStyle w:val="Heading4"/>
      </w:pPr>
      <w:r>
        <w:t>2.6.</w:t>
      </w:r>
      <w:r w:rsidR="00047A2F">
        <w:t>2</w:t>
      </w:r>
      <w:r>
        <w:t xml:space="preserve">.1 </w:t>
      </w:r>
      <w:r w:rsidR="009619ED">
        <w:t>Binary</w:t>
      </w:r>
      <w:r w:rsidR="004C6305">
        <w:t xml:space="preserve"> class classification problems </w:t>
      </w:r>
    </w:p>
    <w:p w14:paraId="7D09A75B" w14:textId="77777777" w:rsidR="008350E6" w:rsidRDefault="009619ED" w:rsidP="009619ED">
      <w:r>
        <w:t>I have started off my learning by using the book</w:t>
      </w:r>
      <w:r>
        <w:rPr>
          <w:rStyle w:val="FootnoteReference"/>
        </w:rPr>
        <w:footnoteReference w:id="26"/>
      </w:r>
      <w:r>
        <w:t xml:space="preserve"> and using various YouTube videos made by sentdex</w:t>
      </w:r>
      <w:r>
        <w:rPr>
          <w:rStyle w:val="FootnoteReference"/>
        </w:rPr>
        <w:footnoteReference w:id="27"/>
      </w:r>
      <w:r>
        <w:t xml:space="preserve">. One of the videos </w:t>
      </w:r>
      <w:r w:rsidR="00467BB6">
        <w:t xml:space="preserve">taught me and </w:t>
      </w:r>
      <w:r>
        <w:t xml:space="preserve">led me into making my first </w:t>
      </w:r>
      <w:r w:rsidR="006D59D5">
        <w:t xml:space="preserve">Binary class classifications on recognizing images of cats and dogs. </w:t>
      </w:r>
    </w:p>
    <w:p w14:paraId="4CCCBDFC" w14:textId="77777777" w:rsidR="008350E6" w:rsidRDefault="008350E6" w:rsidP="009619ED"/>
    <w:p w14:paraId="54B4EE69" w14:textId="7666475D" w:rsidR="000132FE" w:rsidRDefault="006D59D5" w:rsidP="009619ED">
      <w:r>
        <w:t>The CNN was trained using images found of kaggle and uses CNN architecture that is pre-designed by sentdex.</w:t>
      </w:r>
      <w:r w:rsidR="00467BB6">
        <w:t xml:space="preserve"> </w:t>
      </w:r>
    </w:p>
    <w:p w14:paraId="5907A4C5" w14:textId="77777777" w:rsidR="000132FE" w:rsidRDefault="000132FE" w:rsidP="009619ED"/>
    <w:p w14:paraId="77669203" w14:textId="77777777" w:rsidR="008350E6" w:rsidRDefault="00467BB6" w:rsidP="009619ED">
      <w:r>
        <w:t>The architecture is as shown below</w:t>
      </w:r>
      <w:r w:rsidR="003152A4">
        <w:t>, with a continuous stacks of max pooling layer on top of the convolutional layer (conv2d)</w:t>
      </w:r>
      <w:r w:rsidR="00C31401">
        <w:t xml:space="preserve"> along with activation functions</w:t>
      </w:r>
      <w:r w:rsidR="009B0336">
        <w:t xml:space="preserve"> (represented by the blue arrows)</w:t>
      </w:r>
      <w:r w:rsidR="003152A4">
        <w:t xml:space="preserve">, which is then flattened and fed into fully connected layer (dense layer) at the end. </w:t>
      </w:r>
    </w:p>
    <w:p w14:paraId="5542B949" w14:textId="77777777" w:rsidR="008350E6" w:rsidRDefault="008350E6" w:rsidP="009619ED"/>
    <w:p w14:paraId="40FD6A4A" w14:textId="34FC7C8B" w:rsidR="009619ED" w:rsidRDefault="00C31401" w:rsidP="009619ED">
      <w:r>
        <w:t xml:space="preserve">Loss on the top left </w:t>
      </w:r>
      <w:r w:rsidR="009B0336">
        <w:t>corner</w:t>
      </w:r>
      <w:r>
        <w:t xml:space="preserve"> represents the loss function. </w:t>
      </w:r>
      <w:r w:rsidR="003152A4">
        <w:t xml:space="preserve">Details of these layers </w:t>
      </w:r>
      <w:r>
        <w:t xml:space="preserve">and functions </w:t>
      </w:r>
      <w:r w:rsidR="003152A4">
        <w:t>have already been explained thoroughly in sections 1.3.1 and 1.3.2</w:t>
      </w:r>
      <w:r w:rsidR="00467BB6">
        <w:t>:</w:t>
      </w:r>
    </w:p>
    <w:p w14:paraId="4A07F37E" w14:textId="513708AC" w:rsidR="0018723D" w:rsidRDefault="0018723D" w:rsidP="0018723D">
      <w:pPr>
        <w:jc w:val="center"/>
        <w:rPr>
          <w:rFonts w:ascii="Times New Roman" w:hAnsi="Times New Roman"/>
          <w:bCs w:val="0"/>
          <w:iCs w:val="0"/>
          <w:lang w:eastAsia="zh-CN"/>
        </w:rPr>
      </w:pPr>
    </w:p>
    <w:p w14:paraId="761DBDB2" w14:textId="0D692650" w:rsidR="0018723D" w:rsidRDefault="0018723D" w:rsidP="0018723D">
      <w:pPr>
        <w:jc w:val="center"/>
        <w:rPr>
          <w:rFonts w:ascii="Times New Roman" w:hAnsi="Times New Roman"/>
          <w:bCs w:val="0"/>
          <w:iCs w:val="0"/>
          <w:lang w:eastAsia="zh-CN"/>
        </w:rPr>
      </w:pPr>
    </w:p>
    <w:p w14:paraId="662D6C2D" w14:textId="1A61115B" w:rsidR="00467BB6" w:rsidRPr="009619ED" w:rsidRDefault="00594823" w:rsidP="0018723D">
      <w:pPr>
        <w:jc w:val="center"/>
        <w:rPr>
          <w:rFonts w:ascii="Times New Roman" w:hAnsi="Times New Roman"/>
          <w:bCs w:val="0"/>
          <w:iCs w:val="0"/>
          <w:lang w:eastAsia="zh-CN"/>
        </w:rPr>
      </w:pPr>
      <w:r>
        <w:rPr>
          <w:noProof/>
          <w:lang w:eastAsia="en-GB"/>
        </w:rPr>
        <mc:AlternateContent>
          <mc:Choice Requires="wps">
            <w:drawing>
              <wp:anchor distT="0" distB="0" distL="114300" distR="114300" simplePos="0" relativeHeight="251846656" behindDoc="0" locked="0" layoutInCell="1" allowOverlap="1" wp14:anchorId="1991AB62" wp14:editId="09D57789">
                <wp:simplePos x="0" y="0"/>
                <wp:positionH relativeFrom="page">
                  <wp:align>center</wp:align>
                </wp:positionH>
                <wp:positionV relativeFrom="paragraph">
                  <wp:posOffset>3642995</wp:posOffset>
                </wp:positionV>
                <wp:extent cx="6350" cy="864000"/>
                <wp:effectExtent l="76200" t="38100" r="69850" b="50800"/>
                <wp:wrapNone/>
                <wp:docPr id="268" name="Straight Arrow Connector 268"/>
                <wp:cNvGraphicFramePr/>
                <a:graphic xmlns:a="http://schemas.openxmlformats.org/drawingml/2006/main">
                  <a:graphicData uri="http://schemas.microsoft.com/office/word/2010/wordprocessingShape">
                    <wps:wsp>
                      <wps:cNvCnPr/>
                      <wps:spPr>
                        <a:xfrm>
                          <a:off x="0" y="0"/>
                          <a:ext cx="6350" cy="864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5C3342" id="_x0000_t32" coordsize="21600,21600" o:spt="32" o:oned="t" path="m,l21600,21600e" filled="f">
                <v:path arrowok="t" fillok="f" o:connecttype="none"/>
                <o:lock v:ext="edit" shapetype="t"/>
              </v:shapetype>
              <v:shape id="Straight Arrow Connector 268" o:spid="_x0000_s1026" type="#_x0000_t32" style="position:absolute;margin-left:0;margin-top:286.85pt;width:.5pt;height:68.05pt;z-index:2518466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" strokecolor="#4579b8 [3044]">
                <v:stroke startarrow="block" endarrow="block"/>
                <w10:wrap anchorx="page"/>
              </v:shape>
            </w:pict>
          </mc:Fallback>
        </mc:AlternateContent>
      </w:r>
      <w:r w:rsidR="00467BB6">
        <w:rPr>
          <w:noProof/>
          <w:lang w:eastAsia="en-GB"/>
        </w:rPr>
        <w:drawing>
          <wp:inline distT="0" distB="0" distL="0" distR="0" wp14:anchorId="06C3022D" wp14:editId="43C07706">
            <wp:extent cx="2664819" cy="5067300"/>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r="51394"/>
                    <a:stretch/>
                  </pic:blipFill>
                  <pic:spPr bwMode="auto">
                    <a:xfrm>
                      <a:off x="0" y="0"/>
                      <a:ext cx="2671342" cy="5079704"/>
                    </a:xfrm>
                    <a:prstGeom prst="rect">
                      <a:avLst/>
                    </a:prstGeom>
                    <a:noFill/>
                    <a:ln>
                      <a:noFill/>
                    </a:ln>
                    <a:extLst>
                      <a:ext uri="{53640926-AAD7-44D8-BBD7-CCE9431645EC}">
                        <a14:shadowObscured xmlns:a14="http://schemas.microsoft.com/office/drawing/2010/main"/>
                      </a:ext>
                    </a:extLst>
                  </pic:spPr>
                </pic:pic>
              </a:graphicData>
            </a:graphic>
          </wp:inline>
        </w:drawing>
      </w:r>
    </w:p>
    <w:p w14:paraId="2BB41314" w14:textId="35998457" w:rsidR="0018723D" w:rsidRDefault="0018723D" w:rsidP="009619ED">
      <w:r>
        <w:t xml:space="preserve">The overall performance is slightly disappointing though with a </w:t>
      </w:r>
      <w:r w:rsidR="00162E50">
        <w:t>validation accuracy of 83 percent and a validation loss of 39 percent at the end of the epochs. Which shows that this architecture might not have been the best for this type of task.</w:t>
      </w:r>
    </w:p>
    <w:p w14:paraId="280FBD07" w14:textId="3E061107" w:rsidR="0018723D" w:rsidRDefault="0018723D" w:rsidP="00162E50">
      <w:pPr>
        <w:jc w:val="center"/>
      </w:pPr>
      <w:r>
        <w:rPr>
          <w:noProof/>
          <w:lang w:eastAsia="en-GB"/>
        </w:rPr>
        <w:drawing>
          <wp:inline distT="0" distB="0" distL="0" distR="0" wp14:anchorId="2B2848B1" wp14:editId="78C8DC1F">
            <wp:extent cx="5397500" cy="2723259"/>
            <wp:effectExtent l="0" t="0" r="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4828" cy="2726957"/>
                    </a:xfrm>
                    <a:prstGeom prst="rect">
                      <a:avLst/>
                    </a:prstGeom>
                    <a:noFill/>
                    <a:ln>
                      <a:noFill/>
                    </a:ln>
                  </pic:spPr>
                </pic:pic>
              </a:graphicData>
            </a:graphic>
          </wp:inline>
        </w:drawing>
      </w:r>
    </w:p>
    <w:p w14:paraId="2AA8454B" w14:textId="1477204C" w:rsidR="00E97A9F" w:rsidRDefault="00E97A9F" w:rsidP="00162E50">
      <w:pPr>
        <w:jc w:val="center"/>
      </w:pPr>
    </w:p>
    <w:p w14:paraId="371A8DEE" w14:textId="77777777" w:rsidR="008350E6" w:rsidRDefault="00E97A9F" w:rsidP="00E97A9F">
      <w:r>
        <w:t xml:space="preserve">After finishing the Dogs and Cats project, I moved onto recognizing images of handwritten letters of capital A and B and adapted the model to raise its validation accuracy, which ended up as a great success, with a validation accuracy of almost 100 percent and negligible validation loss. </w:t>
      </w:r>
    </w:p>
    <w:p w14:paraId="3DBE219D" w14:textId="77777777" w:rsidR="008350E6" w:rsidRDefault="008350E6" w:rsidP="00E97A9F"/>
    <w:p w14:paraId="391EB31D" w14:textId="10C3AC85" w:rsidR="00E97A9F" w:rsidRDefault="00E97A9F" w:rsidP="00E97A9F">
      <w:r>
        <w:t xml:space="preserve">There </w:t>
      </w:r>
      <w:r w:rsidR="00DF6E83">
        <w:t>are</w:t>
      </w:r>
      <w:r>
        <w:t xml:space="preserve"> also no obvious signs of overfitting or underfitting which is satisfying.</w:t>
      </w:r>
    </w:p>
    <w:p w14:paraId="597D68F5" w14:textId="3B306DE7" w:rsidR="00E97A9F" w:rsidRDefault="00E97A9F" w:rsidP="00E97A9F"/>
    <w:p w14:paraId="4BF4FACD" w14:textId="47548B18" w:rsidR="00E97A9F" w:rsidRDefault="00E97A9F" w:rsidP="00E97A9F">
      <w:r>
        <w:rPr>
          <w:noProof/>
          <w:lang w:eastAsia="en-GB"/>
        </w:rPr>
        <w:drawing>
          <wp:inline distT="0" distB="0" distL="0" distR="0" wp14:anchorId="504E8C0A" wp14:editId="4F347ACE">
            <wp:extent cx="6292850" cy="1631853"/>
            <wp:effectExtent l="0" t="0" r="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45" r="-45" b="51144"/>
                    <a:stretch/>
                  </pic:blipFill>
                  <pic:spPr bwMode="auto">
                    <a:xfrm>
                      <a:off x="0" y="0"/>
                      <a:ext cx="6292850" cy="1631853"/>
                    </a:xfrm>
                    <a:prstGeom prst="rect">
                      <a:avLst/>
                    </a:prstGeom>
                    <a:noFill/>
                    <a:ln>
                      <a:noFill/>
                    </a:ln>
                    <a:extLst>
                      <a:ext uri="{53640926-AAD7-44D8-BBD7-CCE9431645EC}">
                        <a14:shadowObscured xmlns:a14="http://schemas.microsoft.com/office/drawing/2010/main"/>
                      </a:ext>
                    </a:extLst>
                  </pic:spPr>
                </pic:pic>
              </a:graphicData>
            </a:graphic>
          </wp:inline>
        </w:drawing>
      </w:r>
    </w:p>
    <w:p w14:paraId="1169050B" w14:textId="77777777" w:rsidR="00047A2F" w:rsidRDefault="00047A2F" w:rsidP="00E97A9F"/>
    <w:p w14:paraId="1AB956B5" w14:textId="5698D1DD" w:rsidR="004C6305" w:rsidRDefault="00E97A9F" w:rsidP="00A713CB">
      <w:pPr>
        <w:pStyle w:val="Heading4"/>
      </w:pPr>
      <w:r>
        <w:t>2.6.</w:t>
      </w:r>
      <w:r w:rsidR="00047A2F">
        <w:t>2</w:t>
      </w:r>
      <w:r>
        <w:t xml:space="preserve">.2 </w:t>
      </w:r>
      <w:r w:rsidR="00594823">
        <w:t>M</w:t>
      </w:r>
      <w:r w:rsidR="004C6305">
        <w:t>ulticlass classification problems</w:t>
      </w:r>
    </w:p>
    <w:p w14:paraId="1C3D77F9" w14:textId="377FD893" w:rsidR="00594823" w:rsidRDefault="00594823" w:rsidP="00594823">
      <w:r>
        <w:t xml:space="preserve">After </w:t>
      </w:r>
      <w:r w:rsidR="00531C38">
        <w:t>my various attempts in Binary class classification problem, and believe that I have fully mastered it, I moved onto multiclass classification problems which are slightly more difficult and more relevant with my investigation project.</w:t>
      </w:r>
    </w:p>
    <w:p w14:paraId="3EA452E9" w14:textId="410D8C29" w:rsidR="00531C38" w:rsidRDefault="00531C38" w:rsidP="00594823"/>
    <w:p w14:paraId="5594E8AF" w14:textId="77777777" w:rsidR="008350E6" w:rsidRDefault="00531C38" w:rsidP="00594823">
      <w:r>
        <w:t xml:space="preserve">I have decided to start off with some small datasets rather than going straight into the fully alphabet, for the purpose of learning and testing as it takes less time to process input data and to train. </w:t>
      </w:r>
    </w:p>
    <w:p w14:paraId="7F72363E" w14:textId="77777777" w:rsidR="008350E6" w:rsidRDefault="008350E6" w:rsidP="00594823"/>
    <w:p w14:paraId="494BA6A7" w14:textId="77777777" w:rsidR="008350E6" w:rsidRDefault="00531C38" w:rsidP="00594823">
      <w:r>
        <w:t xml:space="preserve">The </w:t>
      </w:r>
      <w:r w:rsidR="0017098A">
        <w:t>initial</w:t>
      </w:r>
      <w:r>
        <w:t xml:space="preserve"> dataset that I chose was capital handwritten letters of A, B and C</w:t>
      </w:r>
      <w:r w:rsidR="0017098A">
        <w:t xml:space="preserve">, and after completing this model, I adapted it so that it could also recognize handwritten </w:t>
      </w:r>
      <w:r w:rsidR="00DF6E83">
        <w:t>lower-case</w:t>
      </w:r>
      <w:r w:rsidR="0017098A">
        <w:t xml:space="preserve"> letters a, b and c</w:t>
      </w:r>
      <w:r>
        <w:t xml:space="preserve">. </w:t>
      </w:r>
    </w:p>
    <w:p w14:paraId="554FD755" w14:textId="77777777" w:rsidR="008350E6" w:rsidRDefault="008350E6" w:rsidP="00594823"/>
    <w:p w14:paraId="3FC6E0BA" w14:textId="764522AA" w:rsidR="00531C38" w:rsidRDefault="00531C38" w:rsidP="00594823">
      <w:r>
        <w:t>The dataset of these image</w:t>
      </w:r>
      <w:r w:rsidR="00D52389">
        <w:t>s is</w:t>
      </w:r>
      <w:r>
        <w:t xml:space="preserve"> obtained through the NIST Special Database 19</w:t>
      </w:r>
      <w:r>
        <w:rPr>
          <w:rStyle w:val="FootnoteReference"/>
        </w:rPr>
        <w:footnoteReference w:id="28"/>
      </w:r>
      <w:r w:rsidR="00D52389">
        <w:t>.</w:t>
      </w:r>
    </w:p>
    <w:p w14:paraId="6C8E9DB5" w14:textId="3645121B" w:rsidR="00D52389" w:rsidRDefault="00D52389" w:rsidP="00594823"/>
    <w:p w14:paraId="028C05E7" w14:textId="1EB1366A" w:rsidR="00D6760F" w:rsidRDefault="00D52389" w:rsidP="00594823">
      <w:r>
        <w:t>Unlike Binary classification problems, where labels of the classes can be represented by 0 and 1</w:t>
      </w:r>
      <w:r w:rsidR="00C260FD">
        <w:t>, Multiclass classification problems relies on something called the one hot encoded array.</w:t>
      </w:r>
      <w:r w:rsidR="00051C20">
        <w:t xml:space="preserve"> The image below gives a good demonstration of what it is:</w:t>
      </w:r>
    </w:p>
    <w:p w14:paraId="490E9241" w14:textId="3B37B8EF" w:rsidR="00C260FD" w:rsidRDefault="00811B26" w:rsidP="00811B26">
      <w:pPr>
        <w:jc w:val="center"/>
      </w:pPr>
      <w:r>
        <w:rPr>
          <w:noProof/>
          <w:lang w:eastAsia="en-GB"/>
        </w:rPr>
        <w:drawing>
          <wp:inline distT="0" distB="0" distL="0" distR="0" wp14:anchorId="761DFB8D" wp14:editId="3F74E860">
            <wp:extent cx="4286250" cy="1397000"/>
            <wp:effectExtent l="0" t="0" r="0" b="0"/>
            <wp:docPr id="270" name="Picture 270" descr="Image result for one hot encoded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 hot encoded array"/>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286250" cy="1397000"/>
                    </a:xfrm>
                    <a:prstGeom prst="rect">
                      <a:avLst/>
                    </a:prstGeom>
                    <a:noFill/>
                    <a:ln>
                      <a:noFill/>
                    </a:ln>
                  </pic:spPr>
                </pic:pic>
              </a:graphicData>
            </a:graphic>
          </wp:inline>
        </w:drawing>
      </w:r>
    </w:p>
    <w:p w14:paraId="63BE843D" w14:textId="4810AC54" w:rsidR="00811B26" w:rsidRDefault="00000000" w:rsidP="00811B26">
      <w:pPr>
        <w:jc w:val="center"/>
        <w:rPr>
          <w:b/>
          <w:bCs w:val="0"/>
          <w:i/>
          <w:iCs w:val="0"/>
          <w:sz w:val="16"/>
          <w:szCs w:val="16"/>
        </w:rPr>
      </w:pPr>
      <w:hyperlink r:id="rId94" w:history="1">
        <w:r w:rsidR="00811B26" w:rsidRPr="00811B26">
          <w:rPr>
            <w:rStyle w:val="Hyperlink"/>
            <w:b/>
            <w:bCs w:val="0"/>
            <w:i/>
            <w:iCs w:val="0"/>
            <w:sz w:val="16"/>
            <w:szCs w:val="16"/>
          </w:rPr>
          <w:t>https://medium.com/@michaeldelsole/what-is-one-hot-encoding-and-how-to-do-it-f0ae272f1179</w:t>
        </w:r>
      </w:hyperlink>
    </w:p>
    <w:p w14:paraId="662C29A9" w14:textId="77777777" w:rsidR="00051C20" w:rsidRDefault="00051C20" w:rsidP="00051C20"/>
    <w:p w14:paraId="13EADE80" w14:textId="16C03AE6" w:rsidR="00051C20" w:rsidRDefault="00051C20" w:rsidP="00051C20">
      <w:r>
        <w:t>As you can see, the one hot encoded array is an array of equal length of the number of labels there are, where only one index within the array is a 1 and others are 0. The location of where the 1 is represents what class it is representing.</w:t>
      </w:r>
    </w:p>
    <w:p w14:paraId="6525CC10" w14:textId="77777777" w:rsidR="00051C20" w:rsidRDefault="00051C20" w:rsidP="00051C20"/>
    <w:p w14:paraId="0CF958B1" w14:textId="1EE48ADB" w:rsidR="00051C20" w:rsidRDefault="00051C20" w:rsidP="00051C20">
      <w:r>
        <w:t xml:space="preserve">Below is an algorithm that I have created in order to convert labels into one hot encoded array, specifically for the A, B, C </w:t>
      </w:r>
      <w:r w:rsidR="00EC376D">
        <w:t xml:space="preserve">recognition </w:t>
      </w:r>
      <w:r>
        <w:t>task:</w:t>
      </w:r>
    </w:p>
    <w:p w14:paraId="4AD160F7" w14:textId="77777777" w:rsidR="00051C20" w:rsidRPr="00051C20" w:rsidRDefault="00051C20" w:rsidP="00051C20"/>
    <w:tbl>
      <w:tblPr>
        <w:tblStyle w:val="TableGrid"/>
        <w:tblW w:w="0" w:type="auto"/>
        <w:tblInd w:w="2409" w:type="dxa"/>
        <w:tblLook w:val="04A0" w:firstRow="1" w:lastRow="0" w:firstColumn="1" w:lastColumn="0" w:noHBand="0" w:noVBand="1"/>
      </w:tblPr>
      <w:tblGrid>
        <w:gridCol w:w="4815"/>
      </w:tblGrid>
      <w:tr w:rsidR="00C260FD" w14:paraId="6D8359B4" w14:textId="77777777" w:rsidTr="00C260FD">
        <w:tc>
          <w:tcPr>
            <w:tcW w:w="4815" w:type="dxa"/>
          </w:tcPr>
          <w:p w14:paraId="18BBCBA6" w14:textId="1BBC8C21" w:rsidR="00C260FD" w:rsidRDefault="00C260FD" w:rsidP="00C260FD">
            <w:r>
              <w:t>def one_hot(labels, dimension = 3):</w:t>
            </w:r>
          </w:p>
          <w:p w14:paraId="7780534D" w14:textId="77777777" w:rsidR="00C260FD" w:rsidRDefault="00C260FD" w:rsidP="00C260FD">
            <w:r>
              <w:t xml:space="preserve">    results = np.zeros((len(labels),dimension))</w:t>
            </w:r>
          </w:p>
          <w:p w14:paraId="1108B36D" w14:textId="77777777" w:rsidR="00C260FD" w:rsidRDefault="00C260FD" w:rsidP="00C260FD">
            <w:r>
              <w:t xml:space="preserve">    for i, label in enumerate(labels):</w:t>
            </w:r>
          </w:p>
          <w:p w14:paraId="15D81938" w14:textId="77777777" w:rsidR="00C260FD" w:rsidRDefault="00C260FD" w:rsidP="00C260FD">
            <w:r>
              <w:t xml:space="preserve">        results[i,label] = 1</w:t>
            </w:r>
          </w:p>
          <w:p w14:paraId="452D14CA" w14:textId="1E4C2ACC" w:rsidR="00C260FD" w:rsidRDefault="00C260FD" w:rsidP="00C260FD">
            <w:r>
              <w:t xml:space="preserve">    return results</w:t>
            </w:r>
          </w:p>
        </w:tc>
      </w:tr>
    </w:tbl>
    <w:p w14:paraId="15E9341B" w14:textId="77777777" w:rsidR="008350E6" w:rsidRDefault="00051C20" w:rsidP="00594823">
      <w:r>
        <w:t>Before converting to one hot encoded array, the labels must be assigned a categorical number as shown above</w:t>
      </w:r>
      <w:r w:rsidR="005416B6">
        <w:t>. In the current case, labels would be [0, 1, 2]</w:t>
      </w:r>
      <w:r w:rsidR="009A2D62">
        <w:t xml:space="preserve"> rather than [1, 2, 3]</w:t>
      </w:r>
      <w:r>
        <w:t xml:space="preserve">. </w:t>
      </w:r>
    </w:p>
    <w:p w14:paraId="18D3EFE2" w14:textId="77777777" w:rsidR="008350E6" w:rsidRDefault="008350E6" w:rsidP="00594823"/>
    <w:p w14:paraId="2CEA3849" w14:textId="2E80A8AE" w:rsidR="009A2D62" w:rsidRDefault="00051C20" w:rsidP="00594823">
      <w:r>
        <w:t xml:space="preserve">Dimension is set to 3 as there are only 3 classes, same as the image above, and the results variable will be initialised as a 3 * 3 array with all values being 0. </w:t>
      </w:r>
    </w:p>
    <w:p w14:paraId="6F191633" w14:textId="77777777" w:rsidR="009A2D62" w:rsidRDefault="009A2D62" w:rsidP="00594823"/>
    <w:p w14:paraId="581A5AC5" w14:textId="391246AE" w:rsidR="00C260FD" w:rsidRDefault="009A2D62" w:rsidP="00594823">
      <w:r>
        <w:t xml:space="preserve">Then the program enumerates through the labels list, with i being the counter and label being the value within the labels list (e.g. </w:t>
      </w:r>
      <w:r w:rsidR="00B636D6">
        <w:t>1,</w:t>
      </w:r>
      <w:r>
        <w:t xml:space="preserve"> </w:t>
      </w:r>
      <w:r w:rsidR="00B636D6">
        <w:t>1;</w:t>
      </w:r>
      <w:r>
        <w:t xml:space="preserve"> 2, </w:t>
      </w:r>
      <w:r w:rsidR="00B636D6">
        <w:t>2;</w:t>
      </w:r>
      <w:r>
        <w:t xml:space="preserve"> 3, 3 would be the values of i and label </w:t>
      </w:r>
      <w:r w:rsidR="00B636D6">
        <w:t>respectively) and</w:t>
      </w:r>
      <w:r>
        <w:t xml:space="preserve"> assigning index [i, lable] the value 1.</w:t>
      </w:r>
    </w:p>
    <w:p w14:paraId="76CD163F" w14:textId="77777777" w:rsidR="00AE0B04" w:rsidRPr="00AE0B04" w:rsidRDefault="00AE0B04" w:rsidP="00AE0B04"/>
    <w:p w14:paraId="09084E67" w14:textId="77777777" w:rsidR="007F1EE0" w:rsidRPr="007F1EE0" w:rsidRDefault="007F1EE0" w:rsidP="007F1EE0"/>
    <w:p w14:paraId="03E8539F" w14:textId="52B56C07" w:rsidR="0009433C" w:rsidRDefault="00CB3911" w:rsidP="00A713CB">
      <w:pPr>
        <w:pStyle w:val="Heading3"/>
      </w:pPr>
      <w:bookmarkStart w:id="116" w:name="_Toc34841739"/>
      <w:bookmarkStart w:id="117" w:name="_Toc36144981"/>
      <w:r>
        <w:t>2.6.</w:t>
      </w:r>
      <w:r w:rsidR="00047A2F">
        <w:t>3</w:t>
      </w:r>
      <w:r>
        <w:t xml:space="preserve"> </w:t>
      </w:r>
      <w:r w:rsidR="004E3130">
        <w:t>Recognizing Handwritten Letters</w:t>
      </w:r>
      <w:bookmarkEnd w:id="116"/>
      <w:bookmarkEnd w:id="117"/>
    </w:p>
    <w:p w14:paraId="770F26BE" w14:textId="733C3146" w:rsidR="008350E6" w:rsidRDefault="00E97A9F" w:rsidP="00613FC1">
      <w:r>
        <w:t xml:space="preserve">The complete version of the model is still in </w:t>
      </w:r>
      <w:r w:rsidR="00A75F77">
        <w:t>progress;</w:t>
      </w:r>
      <w:r>
        <w:t xml:space="preserve"> hence I would be using the finished model that recognizes images of capital A, B, C as an example.</w:t>
      </w:r>
      <w:r w:rsidR="00FC611B">
        <w:t xml:space="preserve"> </w:t>
      </w:r>
    </w:p>
    <w:p w14:paraId="2320E410" w14:textId="77777777" w:rsidR="008350E6" w:rsidRDefault="008350E6" w:rsidP="00613FC1"/>
    <w:p w14:paraId="4AE31552" w14:textId="610E3D66" w:rsidR="00613FC1" w:rsidRDefault="008350E6" w:rsidP="00613FC1">
      <w:r>
        <w:t>H</w:t>
      </w:r>
      <w:r w:rsidR="00FC611B">
        <w:t>opefully</w:t>
      </w:r>
      <w:r w:rsidRPr="008350E6">
        <w:t xml:space="preserve"> </w:t>
      </w:r>
      <w:r>
        <w:t>the architecture of both models would</w:t>
      </w:r>
      <w:r w:rsidR="00FC611B">
        <w:t xml:space="preserve"> be similar</w:t>
      </w:r>
      <w:r>
        <w:t>,</w:t>
      </w:r>
      <w:r w:rsidR="00FC611B">
        <w:t xml:space="preserve"> which completely depends on more evaluation of the model through testing, and obvious</w:t>
      </w:r>
      <w:r>
        <w:t>ly</w:t>
      </w:r>
      <w:r w:rsidR="00FC611B">
        <w:t xml:space="preserve"> the complete version would also have a far larger amount of class labels and training data.</w:t>
      </w:r>
    </w:p>
    <w:p w14:paraId="08A031FF" w14:textId="04AABE9C" w:rsidR="00D220AE" w:rsidRDefault="00D220AE" w:rsidP="00613FC1"/>
    <w:p w14:paraId="5BF51E80" w14:textId="25FF05A0" w:rsidR="008350E6" w:rsidRDefault="006726DD" w:rsidP="00613FC1">
      <w:r>
        <w:t>The architecture</w:t>
      </w:r>
      <w:r w:rsidR="00140FD2" w:rsidRPr="000575D0">
        <w:rPr>
          <w:rStyle w:val="FootnoteReference"/>
          <w:color w:val="FF0000"/>
        </w:rPr>
        <w:footnoteReference w:id="29"/>
      </w:r>
      <w:r w:rsidRPr="000575D0">
        <w:rPr>
          <w:color w:val="FF0000"/>
        </w:rPr>
        <w:t xml:space="preserve"> </w:t>
      </w:r>
      <w:r>
        <w:t>of this model is as shown below, which has proven through various experiments to be ‘the best’ for this current task</w:t>
      </w:r>
      <w:r w:rsidR="008350E6">
        <w:t>:</w:t>
      </w:r>
    </w:p>
    <w:p w14:paraId="44A6C458" w14:textId="77777777" w:rsidR="008350E6" w:rsidRDefault="008350E6" w:rsidP="00613FC1"/>
    <w:p w14:paraId="45660E30" w14:textId="77777777" w:rsidR="008350E6" w:rsidRDefault="006726DD" w:rsidP="00613FC1">
      <w:r>
        <w:t xml:space="preserve">2 repeated stacks of convolutional layer with 64 nodes and window/kernel size of 5 by 5 and a relu activation function has been added, which is then followed by a single max pooling layer of pool/window size of 2 by 2. </w:t>
      </w:r>
    </w:p>
    <w:p w14:paraId="3241D4EC" w14:textId="77777777" w:rsidR="008350E6" w:rsidRDefault="008350E6" w:rsidP="00613FC1"/>
    <w:p w14:paraId="2A1791FF" w14:textId="773B1FDA" w:rsidR="00E97A9F" w:rsidRDefault="006726DD" w:rsidP="00613FC1">
      <w:r>
        <w:t>This is on</w:t>
      </w:r>
      <w:r w:rsidR="00BB7EB4">
        <w:t xml:space="preserve">ce again repeated, but now the convolutional layer has 128 nodes each and a window/kernel size of 3 by 3. Note that all layers </w:t>
      </w:r>
      <w:r w:rsidR="00140FD2">
        <w:t>have</w:t>
      </w:r>
      <w:r w:rsidR="00BB7EB4">
        <w:t xml:space="preserve"> ‘SAME’ padding.</w:t>
      </w:r>
    </w:p>
    <w:p w14:paraId="46E2ADAB" w14:textId="012D5C08" w:rsidR="005F62DA" w:rsidRDefault="005F62DA" w:rsidP="00613FC1"/>
    <w:p w14:paraId="5F324601" w14:textId="77777777" w:rsidR="008350E6" w:rsidRDefault="005F62DA" w:rsidP="00613FC1">
      <w:r>
        <w:t xml:space="preserve">Afterwards, an additional dropout layer has been added which is primarily used to prevent overfitting from occurring. This is achieved by randomly setting some fraction of the input to 0 during training time, and the fraction is specified by the rate parameter which is currently set as 0.2. </w:t>
      </w:r>
    </w:p>
    <w:p w14:paraId="748140B6" w14:textId="77777777" w:rsidR="008350E6" w:rsidRDefault="008350E6" w:rsidP="00613FC1"/>
    <w:p w14:paraId="4DE2B6D6" w14:textId="26B4788B" w:rsidR="005F62DA" w:rsidRDefault="005F62DA" w:rsidP="00613FC1">
      <w:r>
        <w:t>The output tensor is then flattened and inputted into the fully connected layer (dense layer) of 128 nodes with a relu activation as well.</w:t>
      </w:r>
    </w:p>
    <w:p w14:paraId="067F9FBC" w14:textId="77777777" w:rsidR="005F62DA" w:rsidRDefault="005F62DA" w:rsidP="00613FC1"/>
    <w:p w14:paraId="1E956E44" w14:textId="77777777" w:rsidR="00C060C4" w:rsidRDefault="00C060C4" w:rsidP="006726DD">
      <w:pPr>
        <w:jc w:val="center"/>
      </w:pPr>
    </w:p>
    <w:p w14:paraId="4C002943" w14:textId="44DEEDAB" w:rsidR="00613FC1" w:rsidRDefault="006726DD" w:rsidP="00C060C4">
      <w:pPr>
        <w:jc w:val="center"/>
      </w:pPr>
      <w:r>
        <w:rPr>
          <w:noProof/>
          <w:lang w:eastAsia="en-GB"/>
        </w:rPr>
        <w:drawing>
          <wp:inline distT="0" distB="0" distL="0" distR="0" wp14:anchorId="220ACE99" wp14:editId="2C2E7CEA">
            <wp:extent cx="3403600" cy="7238033"/>
            <wp:effectExtent l="0" t="0" r="635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r="45297"/>
                    <a:stretch/>
                  </pic:blipFill>
                  <pic:spPr bwMode="auto">
                    <a:xfrm>
                      <a:off x="0" y="0"/>
                      <a:ext cx="3407890" cy="7247156"/>
                    </a:xfrm>
                    <a:prstGeom prst="rect">
                      <a:avLst/>
                    </a:prstGeom>
                    <a:noFill/>
                    <a:ln>
                      <a:noFill/>
                    </a:ln>
                    <a:extLst>
                      <a:ext uri="{53640926-AAD7-44D8-BBD7-CCE9431645EC}">
                        <a14:shadowObscured xmlns:a14="http://schemas.microsoft.com/office/drawing/2010/main"/>
                      </a:ext>
                    </a:extLst>
                  </pic:spPr>
                </pic:pic>
              </a:graphicData>
            </a:graphic>
          </wp:inline>
        </w:drawing>
      </w:r>
    </w:p>
    <w:p w14:paraId="3EA8A950" w14:textId="287B8A94" w:rsidR="00BC5402" w:rsidRDefault="00C060C4" w:rsidP="00C060C4">
      <w:r>
        <w:t xml:space="preserve">At the end, a fully connected layer of 6 nodes and softmax activation function is added in order to make a final prediction on what class does the input image belong in. The prediction outputted would be a </w:t>
      </w:r>
      <w:r w:rsidR="00BF367F">
        <w:t>NumPy</w:t>
      </w:r>
      <w:r>
        <w:t xml:space="preserve"> array of 6 numbers floating between 0 to 1 as softmax function outputs numbers between 0 to 1(probability). </w:t>
      </w:r>
    </w:p>
    <w:p w14:paraId="70E021F3" w14:textId="77777777" w:rsidR="00BC5402" w:rsidRDefault="00BC5402" w:rsidP="00C060C4"/>
    <w:p w14:paraId="37509B5A" w14:textId="75B4A88B" w:rsidR="00C060C4" w:rsidRDefault="00C060C4" w:rsidP="00C060C4">
      <w:r>
        <w:t xml:space="preserve">This is then converted into a list with the element of greatest value becoming a 1 and others become zero, which forms </w:t>
      </w:r>
      <w:r w:rsidR="00BC5402">
        <w:t>a</w:t>
      </w:r>
      <w:r>
        <w:t xml:space="preserve"> one hot array representing what class the image belong in.</w:t>
      </w:r>
      <w:r w:rsidR="00BC5402">
        <w:t xml:space="preserve"> Below is an example of this model making predictions on images.</w:t>
      </w:r>
    </w:p>
    <w:p w14:paraId="3CE355E1" w14:textId="15599DDD" w:rsidR="00613FC1" w:rsidRDefault="00BC5402" w:rsidP="00613FC1">
      <w:r>
        <w:rPr>
          <w:noProof/>
          <w:lang w:eastAsia="en-GB"/>
        </w:rPr>
        <w:drawing>
          <wp:inline distT="0" distB="0" distL="0" distR="0" wp14:anchorId="5E7942C1" wp14:editId="62A45EF4">
            <wp:extent cx="6301105" cy="3115317"/>
            <wp:effectExtent l="0" t="0" r="4445" b="889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301105" cy="3115317"/>
                    </a:xfrm>
                    <a:prstGeom prst="rect">
                      <a:avLst/>
                    </a:prstGeom>
                    <a:noFill/>
                    <a:ln>
                      <a:noFill/>
                    </a:ln>
                  </pic:spPr>
                </pic:pic>
              </a:graphicData>
            </a:graphic>
          </wp:inline>
        </w:drawing>
      </w:r>
    </w:p>
    <w:p w14:paraId="2A09D1B2" w14:textId="55BE6C29" w:rsidR="005E121D" w:rsidRDefault="005E121D" w:rsidP="00613FC1"/>
    <w:p w14:paraId="5D40F8A2" w14:textId="19734AA7" w:rsidR="005271DE" w:rsidRDefault="005E121D" w:rsidP="00415A72">
      <w:r>
        <w:t>The validation accuracy of this model reached 0.9968 and has a validation loss of 0.031, of which I believe is satisfactory</w:t>
      </w:r>
      <w:r w:rsidR="008350E6">
        <w:t xml:space="preserve"> for a classification task of 3 classes.</w:t>
      </w:r>
      <w:r w:rsidR="00A75F77">
        <w:t xml:space="preserve"> There is a clear sign of overfitting by looking at the graph of validation loss, which would require the model to be trained again using a smaller number of epochs</w:t>
      </w:r>
      <w:r>
        <w:br/>
      </w:r>
      <w:r>
        <w:rPr>
          <w:noProof/>
          <w:lang w:eastAsia="en-GB"/>
        </w:rPr>
        <w:drawing>
          <wp:inline distT="0" distB="0" distL="0" distR="0" wp14:anchorId="1A455BCF" wp14:editId="48C504F9">
            <wp:extent cx="6302375" cy="3193415"/>
            <wp:effectExtent l="0" t="0" r="3175" b="698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302375" cy="3193415"/>
                    </a:xfrm>
                    <a:prstGeom prst="rect">
                      <a:avLst/>
                    </a:prstGeom>
                    <a:noFill/>
                    <a:ln>
                      <a:noFill/>
                    </a:ln>
                  </pic:spPr>
                </pic:pic>
              </a:graphicData>
            </a:graphic>
          </wp:inline>
        </w:drawing>
      </w:r>
    </w:p>
    <w:p w14:paraId="7703A4E8" w14:textId="61DA59FB" w:rsidR="0084513F" w:rsidRDefault="0084513F" w:rsidP="00415A72"/>
    <w:p w14:paraId="10BADC36" w14:textId="77777777" w:rsidR="0084513F" w:rsidRDefault="0084513F" w:rsidP="00415A72"/>
    <w:p w14:paraId="13A85455" w14:textId="77777777" w:rsidR="00CA69DC" w:rsidRDefault="00CA69DC" w:rsidP="005271DE"/>
    <w:p w14:paraId="356EE23F" w14:textId="2023683F" w:rsidR="0084513F" w:rsidRDefault="0084513F" w:rsidP="00A713CB">
      <w:pPr>
        <w:pStyle w:val="Heading3"/>
      </w:pPr>
      <w:bookmarkStart w:id="118" w:name="_Toc34841740"/>
      <w:bookmarkStart w:id="119" w:name="_Toc36144982"/>
      <w:r>
        <w:t>2.6.4 Improving accuracy of final prediction</w:t>
      </w:r>
      <w:bookmarkEnd w:id="118"/>
      <w:bookmarkEnd w:id="119"/>
    </w:p>
    <w:p w14:paraId="4B6BA090" w14:textId="19C77CB6" w:rsidR="00A56832" w:rsidRDefault="00A56832" w:rsidP="0084513F">
      <w:r>
        <w:t>Below are the images of number of raw images samples that I have obtained through NIST and NMIST datasets:</w:t>
      </w:r>
    </w:p>
    <w:p w14:paraId="0C8961A1" w14:textId="77777777" w:rsidR="00A56832" w:rsidRDefault="00A56832" w:rsidP="0084513F">
      <w:r>
        <w:rPr>
          <w:noProof/>
          <w:lang w:eastAsia="en-GB"/>
        </w:rPr>
        <w:drawing>
          <wp:inline distT="0" distB="0" distL="0" distR="0" wp14:anchorId="21B0767A" wp14:editId="6BA896D6">
            <wp:extent cx="2014059" cy="5538663"/>
            <wp:effectExtent l="0" t="0" r="5715" b="508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014059" cy="5538663"/>
                    </a:xfrm>
                    <a:prstGeom prst="rect">
                      <a:avLst/>
                    </a:prstGeom>
                  </pic:spPr>
                </pic:pic>
              </a:graphicData>
            </a:graphic>
          </wp:inline>
        </w:drawing>
      </w:r>
      <w:r>
        <w:rPr>
          <w:noProof/>
          <w:lang w:eastAsia="en-GB"/>
        </w:rPr>
        <w:drawing>
          <wp:inline distT="0" distB="0" distL="0" distR="0" wp14:anchorId="41E152C4" wp14:editId="2EE264B3">
            <wp:extent cx="2619375" cy="5524500"/>
            <wp:effectExtent l="0" t="0" r="952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19375" cy="5524500"/>
                    </a:xfrm>
                    <a:prstGeom prst="rect">
                      <a:avLst/>
                    </a:prstGeom>
                  </pic:spPr>
                </pic:pic>
              </a:graphicData>
            </a:graphic>
          </wp:inline>
        </w:drawing>
      </w:r>
    </w:p>
    <w:p w14:paraId="120E2907" w14:textId="77777777" w:rsidR="00A56832" w:rsidRDefault="00A56832" w:rsidP="0084513F"/>
    <w:p w14:paraId="1ECB8861" w14:textId="77777777" w:rsidR="00A56832" w:rsidRDefault="00A56832" w:rsidP="0084513F"/>
    <w:p w14:paraId="715AF7E9" w14:textId="3E792909" w:rsidR="00AB5976" w:rsidRDefault="00A56832" w:rsidP="0084513F">
      <w:r>
        <w:t xml:space="preserve">This introduces </w:t>
      </w:r>
      <w:r w:rsidR="00A260E2">
        <w:t>a</w:t>
      </w:r>
      <w:r>
        <w:t xml:space="preserve"> big problem as the smallest </w:t>
      </w:r>
      <w:r w:rsidR="00150670">
        <w:t>number</w:t>
      </w:r>
      <w:r>
        <w:t xml:space="preserve"> of images I have in </w:t>
      </w:r>
      <w:r w:rsidR="006B6E7D">
        <w:t>the alphabet</w:t>
      </w:r>
      <w:r>
        <w:t xml:space="preserve"> class</w:t>
      </w:r>
      <w:r w:rsidR="006B6E7D">
        <w:t>es</w:t>
      </w:r>
      <w:r>
        <w:t xml:space="preserve"> is 4,133 images and the greatest</w:t>
      </w:r>
      <w:r w:rsidR="00150670">
        <w:t xml:space="preserve"> </w:t>
      </w:r>
      <w:r w:rsidR="006B6E7D">
        <w:t>is</w:t>
      </w:r>
      <w:r>
        <w:t xml:space="preserve"> 14,280</w:t>
      </w:r>
      <w:r w:rsidR="00150670">
        <w:t xml:space="preserve">. CNN model trained using this dataset would be extremely biased as it is more exposed to some classes than another. </w:t>
      </w:r>
    </w:p>
    <w:p w14:paraId="0A6BA3C2" w14:textId="77777777" w:rsidR="00AB5976" w:rsidRDefault="00AB5976" w:rsidP="0084513F"/>
    <w:p w14:paraId="662682D6" w14:textId="7D6B2835" w:rsidR="00AB5976" w:rsidRDefault="006E17B8" w:rsidP="0084513F">
      <w:r>
        <w:t>C</w:t>
      </w:r>
      <w:r w:rsidR="00150670">
        <w:t>ompromis</w:t>
      </w:r>
      <w:r>
        <w:t>ing is needed, so</w:t>
      </w:r>
      <w:r w:rsidR="00150670">
        <w:t xml:space="preserve"> the number of sample images in each class </w:t>
      </w:r>
      <w:r>
        <w:t xml:space="preserve">has to be </w:t>
      </w:r>
      <w:r w:rsidR="00150670">
        <w:t>smaller</w:t>
      </w:r>
      <w:r w:rsidR="00205AD7">
        <w:t xml:space="preserve">. </w:t>
      </w:r>
      <w:r w:rsidR="00E06F5D">
        <w:t xml:space="preserve">5000 images per class </w:t>
      </w:r>
      <w:r w:rsidR="00A260E2">
        <w:t>have been decided to</w:t>
      </w:r>
      <w:r w:rsidR="00E06F5D">
        <w:t xml:space="preserve"> be a good amount.</w:t>
      </w:r>
      <w:r w:rsidR="00AB5976">
        <w:t xml:space="preserve"> Using relatively small dataset means that the model wouldn’t be able to achieve high accuracy scores (&gt;95%)</w:t>
      </w:r>
      <w:r w:rsidR="008B3B5D">
        <w:t xml:space="preserve"> without overfitting from happening</w:t>
      </w:r>
      <w:r w:rsidR="00AB5976">
        <w:t>, hence a method of improving the accuracy of final prediction is needed</w:t>
      </w:r>
    </w:p>
    <w:p w14:paraId="238D660E" w14:textId="77777777" w:rsidR="002D6BF3" w:rsidRDefault="00150670" w:rsidP="0084513F">
      <w:r>
        <w:t xml:space="preserve"> </w:t>
      </w:r>
    </w:p>
    <w:p w14:paraId="6F3DED47" w14:textId="3AC55DD5" w:rsidR="00BC45AF" w:rsidRDefault="002D6BF3" w:rsidP="0084513F">
      <w:r>
        <w:t>The concept of majority voting is used while developing this method</w:t>
      </w:r>
      <w:r w:rsidR="00FD0543">
        <w:t xml:space="preserve">. Multiple CNN models would be </w:t>
      </w:r>
      <w:r w:rsidR="00E723C5">
        <w:t>trained,</w:t>
      </w:r>
      <w:r w:rsidR="00447289">
        <w:t xml:space="preserve"> </w:t>
      </w:r>
      <w:r w:rsidR="00AA1EBA">
        <w:t>these</w:t>
      </w:r>
      <w:r w:rsidR="00447289">
        <w:t xml:space="preserve"> models would have different </w:t>
      </w:r>
      <w:r w:rsidR="00E723C5">
        <w:t>number</w:t>
      </w:r>
      <w:r w:rsidR="00447289">
        <w:t xml:space="preserve"> of convolutional layers, number of nodes per layer and number of fully connected layers.</w:t>
      </w:r>
      <w:r w:rsidR="00E723C5">
        <w:t xml:space="preserve"> Below is an image of graphs produced using Tensorboard of the validation accuracy and validation loss scores of the variety of CNN models that I have trained</w:t>
      </w:r>
      <w:r w:rsidR="00012542">
        <w:t>:</w:t>
      </w:r>
    </w:p>
    <w:p w14:paraId="58064F36" w14:textId="77777777" w:rsidR="00BC45AF" w:rsidRDefault="00BC45AF" w:rsidP="0084513F"/>
    <w:p w14:paraId="75F27D3E" w14:textId="7E50724D" w:rsidR="003178EF" w:rsidRDefault="00012542" w:rsidP="0084513F">
      <w:r>
        <w:rPr>
          <w:noProof/>
          <w:lang w:eastAsia="en-GB"/>
        </w:rPr>
        <w:drawing>
          <wp:inline distT="0" distB="0" distL="0" distR="0" wp14:anchorId="0846B7B3" wp14:editId="3DD9C722">
            <wp:extent cx="6289675" cy="423799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289675" cy="4237990"/>
                    </a:xfrm>
                    <a:prstGeom prst="rect">
                      <a:avLst/>
                    </a:prstGeom>
                    <a:noFill/>
                    <a:ln>
                      <a:noFill/>
                    </a:ln>
                  </pic:spPr>
                </pic:pic>
              </a:graphicData>
            </a:graphic>
          </wp:inline>
        </w:drawing>
      </w:r>
    </w:p>
    <w:p w14:paraId="2574DDB2" w14:textId="41CB2AD8" w:rsidR="00012542" w:rsidRDefault="00012542" w:rsidP="0084513F"/>
    <w:p w14:paraId="2A377CB5" w14:textId="77777777" w:rsidR="00BC45AF" w:rsidRDefault="00BC45AF" w:rsidP="0084513F"/>
    <w:p w14:paraId="1A5AB64B" w14:textId="05199F97" w:rsidR="00012542" w:rsidRDefault="00012542" w:rsidP="0084513F">
      <w:r>
        <w:t>Within all these trained models, I have selected 5 different models on top of the model described in section 2.6.3, as they produced the lowest validation loss scores:</w:t>
      </w:r>
    </w:p>
    <w:p w14:paraId="430C1695" w14:textId="77777777" w:rsidR="00BC45AF" w:rsidRDefault="00BC45AF" w:rsidP="0084513F"/>
    <w:p w14:paraId="3D6CAB26" w14:textId="2DB7F63C" w:rsidR="00012542" w:rsidRDefault="00012542" w:rsidP="0084513F">
      <w:r>
        <w:rPr>
          <w:noProof/>
          <w:lang w:eastAsia="en-GB"/>
        </w:rPr>
        <w:drawing>
          <wp:inline distT="0" distB="0" distL="0" distR="0" wp14:anchorId="52154F68" wp14:editId="16942E63">
            <wp:extent cx="5429250" cy="2352675"/>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29250" cy="2352675"/>
                    </a:xfrm>
                    <a:prstGeom prst="rect">
                      <a:avLst/>
                    </a:prstGeom>
                  </pic:spPr>
                </pic:pic>
              </a:graphicData>
            </a:graphic>
          </wp:inline>
        </w:drawing>
      </w:r>
    </w:p>
    <w:p w14:paraId="056E2468" w14:textId="77777777" w:rsidR="00BC45AF" w:rsidRDefault="00BC45AF" w:rsidP="0084513F"/>
    <w:p w14:paraId="628C1927" w14:textId="77777777" w:rsidR="00012542" w:rsidRDefault="00012542" w:rsidP="0084513F"/>
    <w:p w14:paraId="04E77C8F" w14:textId="743F6ED1" w:rsidR="00012542" w:rsidRDefault="00012542" w:rsidP="0084513F">
      <w:r>
        <w:t xml:space="preserve">For each prediction on what alphabet class does the input image belong in, 6 predictions generated by the 6 different models will be produced and saved along with their confidence </w:t>
      </w:r>
      <w:r w:rsidR="00503AFA">
        <w:t xml:space="preserve">level </w:t>
      </w:r>
      <w:r>
        <w:t xml:space="preserve">on whether their prediction is right or not. The confidence </w:t>
      </w:r>
      <w:r w:rsidR="00ED424A">
        <w:t>levels</w:t>
      </w:r>
      <w:r>
        <w:t xml:space="preserve"> </w:t>
      </w:r>
      <w:r w:rsidR="006526F6">
        <w:t xml:space="preserve">would be a float number between 0 and 1 and </w:t>
      </w:r>
      <w:r>
        <w:t>will be saved and sorted from lowest confidence to highest.</w:t>
      </w:r>
    </w:p>
    <w:p w14:paraId="18DC4E0A" w14:textId="77777777" w:rsidR="00012542" w:rsidRDefault="00012542" w:rsidP="0084513F"/>
    <w:p w14:paraId="06E48322" w14:textId="77777777" w:rsidR="00933BE2" w:rsidRDefault="00012542" w:rsidP="0084513F">
      <w:r>
        <w:t xml:space="preserve">If all models </w:t>
      </w:r>
      <w:r w:rsidR="00E90673">
        <w:t>generate</w:t>
      </w:r>
      <w:r>
        <w:t xml:space="preserve"> same alphabet prediction, then </w:t>
      </w:r>
      <w:r w:rsidR="00E90673">
        <w:t>this prediction</w:t>
      </w:r>
      <w:r>
        <w:t xml:space="preserve"> would </w:t>
      </w:r>
      <w:r w:rsidR="00E90673">
        <w:t xml:space="preserve">obviously </w:t>
      </w:r>
      <w:r>
        <w:t>be the final prediction</w:t>
      </w:r>
      <w:r w:rsidR="00E90673">
        <w:t>. If the predictions aren’t all the same</w:t>
      </w:r>
      <w:r w:rsidR="006B130C">
        <w:t xml:space="preserve"> and all predictions have the same confidence level</w:t>
      </w:r>
      <w:r w:rsidR="00E90673">
        <w:t xml:space="preserve">, then the mode of the alphabet </w:t>
      </w:r>
      <w:r w:rsidR="00933BE2">
        <w:t>predictions (</w:t>
      </w:r>
      <w:r w:rsidR="00E90673">
        <w:t>most frequently appearing element) would be found and this mode would become the final prediction</w:t>
      </w:r>
      <w:r w:rsidR="00933BE2">
        <w:t>.</w:t>
      </w:r>
      <w:r w:rsidR="003A33BF">
        <w:t xml:space="preserve"> </w:t>
      </w:r>
      <w:r w:rsidR="00933BE2">
        <w:t xml:space="preserve">In case of having more than one </w:t>
      </w:r>
      <w:r w:rsidR="003A33BF">
        <w:t>mode</w:t>
      </w:r>
      <w:r w:rsidR="00933BE2">
        <w:t xml:space="preserve">, hence multiple class appear at same amount of times, then one of the modes would be randomly selected to become the final prediction. </w:t>
      </w:r>
    </w:p>
    <w:p w14:paraId="6EAAFEE9" w14:textId="77777777" w:rsidR="005B3AA8" w:rsidRDefault="005B3AA8" w:rsidP="0084513F"/>
    <w:p w14:paraId="60306A0E" w14:textId="77777777" w:rsidR="005B3AA8" w:rsidRDefault="005B3AA8" w:rsidP="0084513F">
      <w:r>
        <w:t xml:space="preserve">If the confidence level of the predictions isn’t the same, then the most confident prediction </w:t>
      </w:r>
      <w:r w:rsidR="00C3007D">
        <w:t xml:space="preserve">(highest confidence level) </w:t>
      </w:r>
      <w:r>
        <w:t>on alphabet class</w:t>
      </w:r>
      <w:r w:rsidR="00C3007D">
        <w:t xml:space="preserve"> </w:t>
      </w:r>
      <w:r>
        <w:t>would become the final prediction</w:t>
      </w:r>
      <w:r w:rsidR="003956A3">
        <w:t>, this would be achieved with the use of a stack</w:t>
      </w:r>
      <w:r>
        <w:t>. Final prediction would then be either outputted directly if only recognizing a single letter, or would be concatenated into a string of text before outputting onto console, if recognizing entire text.</w:t>
      </w:r>
    </w:p>
    <w:p w14:paraId="03704705" w14:textId="77777777" w:rsidR="005162A6" w:rsidRDefault="005162A6" w:rsidP="0084513F"/>
    <w:p w14:paraId="00FE19A2" w14:textId="77777777" w:rsidR="005162A6" w:rsidRDefault="005162A6" w:rsidP="0084513F"/>
    <w:p w14:paraId="7D7525D9" w14:textId="77777777" w:rsidR="005162A6" w:rsidRDefault="005162A6" w:rsidP="0084513F"/>
    <w:p w14:paraId="257B1E2B" w14:textId="71844476" w:rsidR="005162A6" w:rsidRPr="005162A6" w:rsidRDefault="005162A6" w:rsidP="0084513F">
      <w:pPr>
        <w:rPr>
          <w:b/>
          <w:bCs w:val="0"/>
          <w:i/>
          <w:iCs w:val="0"/>
          <w:sz w:val="18"/>
          <w:szCs w:val="18"/>
        </w:rPr>
        <w:sectPr w:rsidR="005162A6" w:rsidRPr="005162A6" w:rsidSect="003A3733">
          <w:headerReference w:type="default" r:id="rId102"/>
          <w:footerReference w:type="default" r:id="rId103"/>
          <w:pgSz w:w="11906" w:h="16838" w:code="9"/>
          <w:pgMar w:top="1418" w:right="849" w:bottom="1418" w:left="1134" w:header="709" w:footer="709" w:gutter="0"/>
          <w:pgNumType w:start="1"/>
          <w:cols w:space="708"/>
          <w:docGrid w:linePitch="360"/>
        </w:sectPr>
      </w:pPr>
      <w:r>
        <w:rPr>
          <w:b/>
          <w:bCs w:val="0"/>
          <w:i/>
          <w:iCs w:val="0"/>
          <w:sz w:val="18"/>
          <w:szCs w:val="18"/>
        </w:rPr>
        <w:t>Continue on next pag</w:t>
      </w:r>
      <w:r w:rsidR="00A82DE2">
        <w:rPr>
          <w:b/>
          <w:bCs w:val="0"/>
          <w:i/>
          <w:iCs w:val="0"/>
          <w:sz w:val="18"/>
          <w:szCs w:val="18"/>
        </w:rPr>
        <w:t>e</w:t>
      </w:r>
    </w:p>
    <w:p w14:paraId="3A3F4E43" w14:textId="588278F6" w:rsidR="008350E6" w:rsidRDefault="00C146CC" w:rsidP="00A713CB">
      <w:pPr>
        <w:pStyle w:val="Heading2"/>
        <w:numPr>
          <w:ilvl w:val="1"/>
          <w:numId w:val="26"/>
        </w:numPr>
      </w:pPr>
      <w:bookmarkStart w:id="120" w:name="_Toc34841741"/>
      <w:bookmarkStart w:id="121" w:name="_Toc36144983"/>
      <w:r w:rsidRPr="00463440">
        <w:t>Modular Structure of the Syste</w:t>
      </w:r>
      <w:bookmarkStart w:id="122" w:name="_Toc2940062"/>
      <w:r w:rsidR="008350E6">
        <w:t>m</w:t>
      </w:r>
      <w:r w:rsidR="00415FAC">
        <w:rPr>
          <w:noProof/>
          <w:lang w:eastAsia="en-GB"/>
        </w:rPr>
        <w:drawing>
          <wp:anchor distT="0" distB="0" distL="114300" distR="114300" simplePos="0" relativeHeight="251847680" behindDoc="0" locked="0" layoutInCell="1" allowOverlap="1" wp14:anchorId="20675BF2" wp14:editId="32B1F34A">
            <wp:simplePos x="0" y="0"/>
            <wp:positionH relativeFrom="column">
              <wp:posOffset>457200</wp:posOffset>
            </wp:positionH>
            <wp:positionV relativeFrom="paragraph">
              <wp:posOffset>313055</wp:posOffset>
            </wp:positionV>
            <wp:extent cx="8891270" cy="495427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8891270" cy="4954270"/>
                    </a:xfrm>
                    <a:prstGeom prst="rect">
                      <a:avLst/>
                    </a:prstGeom>
                    <a:noFill/>
                    <a:ln>
                      <a:noFill/>
                    </a:ln>
                  </pic:spPr>
                </pic:pic>
              </a:graphicData>
            </a:graphic>
          </wp:anchor>
        </w:drawing>
      </w:r>
      <w:bookmarkEnd w:id="120"/>
      <w:bookmarkEnd w:id="121"/>
    </w:p>
    <w:p w14:paraId="7FEE71BF" w14:textId="42FF536D" w:rsidR="00A82DE2" w:rsidRPr="00A82DE2" w:rsidRDefault="00A82DE2" w:rsidP="00A713CB">
      <w:pPr>
        <w:pStyle w:val="Heading3"/>
        <w:sectPr w:rsidR="00A82DE2" w:rsidRPr="00A82DE2" w:rsidSect="00ED6AE8">
          <w:pgSz w:w="16838" w:h="11906" w:orient="landscape" w:code="9"/>
          <w:pgMar w:top="1134" w:right="1418" w:bottom="849" w:left="1418" w:header="709" w:footer="709" w:gutter="0"/>
          <w:cols w:space="708"/>
          <w:docGrid w:linePitch="360"/>
        </w:sectPr>
      </w:pPr>
    </w:p>
    <w:p w14:paraId="7AC6F2E7" w14:textId="7F411C7A" w:rsidR="008350E6" w:rsidRPr="008350E6" w:rsidRDefault="008350E6" w:rsidP="00A713CB">
      <w:pPr>
        <w:pStyle w:val="Heading2"/>
        <w:numPr>
          <w:ilvl w:val="0"/>
          <w:numId w:val="0"/>
        </w:numPr>
      </w:pPr>
    </w:p>
    <w:p w14:paraId="580DFF77" w14:textId="1CC2DF47" w:rsidR="00D6422C" w:rsidRPr="00D6422C" w:rsidRDefault="008A216C" w:rsidP="006139C4">
      <w:pPr>
        <w:pStyle w:val="Heading1"/>
      </w:pPr>
      <w:bookmarkStart w:id="123" w:name="_Toc34841742"/>
      <w:bookmarkStart w:id="124" w:name="_Toc36144984"/>
      <w:r w:rsidRPr="00463440">
        <w:t>Technical solution</w:t>
      </w:r>
      <w:bookmarkEnd w:id="122"/>
      <w:bookmarkEnd w:id="123"/>
      <w:bookmarkEnd w:id="124"/>
      <w:r w:rsidR="00D6422C">
        <w:fldChar w:fldCharType="begin"/>
      </w:r>
      <w:r w:rsidR="00D6422C">
        <w:instrText xml:space="preserve"> TOC\b a \* MERGEFORMAT </w:instrText>
      </w:r>
      <w:r w:rsidR="00D6422C">
        <w:fldChar w:fldCharType="end"/>
      </w:r>
    </w:p>
    <w:p w14:paraId="301C49B0" w14:textId="71243A10" w:rsidR="006139C4" w:rsidRDefault="007230F8" w:rsidP="00A713CB">
      <w:pPr>
        <w:pStyle w:val="Heading2"/>
        <w:numPr>
          <w:ilvl w:val="1"/>
          <w:numId w:val="36"/>
        </w:numPr>
        <w:rPr>
          <w:rStyle w:val="Emphasis"/>
        </w:rPr>
      </w:pPr>
      <w:bookmarkStart w:id="125" w:name="_Toc34841743"/>
      <w:bookmarkStart w:id="126" w:name="_Toc36144985"/>
      <w:r>
        <w:rPr>
          <w:rStyle w:val="Emphasis"/>
        </w:rPr>
        <w:t>Complex Code Reference</w:t>
      </w:r>
      <w:bookmarkEnd w:id="125"/>
      <w:bookmarkEnd w:id="126"/>
    </w:p>
    <w:p w14:paraId="66BA85C6" w14:textId="342B1048" w:rsidR="00F63446" w:rsidRDefault="00095465">
      <w:pPr>
        <w:pStyle w:val="TOC1"/>
        <w:tabs>
          <w:tab w:val="left" w:pos="720"/>
          <w:tab w:val="right" w:leader="dot" w:pos="13992"/>
        </w:tabs>
        <w:rPr>
          <w:rFonts w:cstheme="minorBidi"/>
          <w:bCs w:val="0"/>
          <w:iCs w:val="0"/>
          <w:noProof/>
          <w:sz w:val="22"/>
          <w:szCs w:val="22"/>
          <w:lang w:eastAsia="zh-CN"/>
        </w:rPr>
      </w:pPr>
      <w:r>
        <w:fldChar w:fldCharType="begin"/>
      </w:r>
      <w:r>
        <w:instrText xml:space="preserve"> TOC \h \z \t "subTOC1,2,Subhead,1" </w:instrText>
      </w:r>
      <w:r>
        <w:fldChar w:fldCharType="separate"/>
      </w:r>
      <w:hyperlink w:anchor="_Toc36145069" w:history="1">
        <w:r w:rsidR="00F63446" w:rsidRPr="002F7DC4">
          <w:rPr>
            <w:rStyle w:val="Hyperlink"/>
            <w:rFonts w:ascii="Arial" w:hAnsi="Arial"/>
            <w:b/>
            <w:noProof/>
          </w:rPr>
          <w:t>3.1.</w:t>
        </w:r>
        <w:r w:rsidR="00F63446">
          <w:rPr>
            <w:rFonts w:cstheme="minorBidi"/>
            <w:bCs w:val="0"/>
            <w:iCs w:val="0"/>
            <w:noProof/>
            <w:sz w:val="22"/>
            <w:szCs w:val="22"/>
            <w:lang w:eastAsia="zh-CN"/>
          </w:rPr>
          <w:tab/>
        </w:r>
        <w:r w:rsidR="00F63446" w:rsidRPr="002F7DC4">
          <w:rPr>
            <w:rStyle w:val="Hyperlink"/>
            <w:noProof/>
          </w:rPr>
          <w:t>GUI class</w:t>
        </w:r>
        <w:r w:rsidR="00F63446">
          <w:rPr>
            <w:noProof/>
            <w:webHidden/>
          </w:rPr>
          <w:tab/>
        </w:r>
        <w:r w:rsidR="00F63446">
          <w:rPr>
            <w:noProof/>
            <w:webHidden/>
          </w:rPr>
          <w:fldChar w:fldCharType="begin"/>
        </w:r>
        <w:r w:rsidR="00F63446">
          <w:rPr>
            <w:noProof/>
            <w:webHidden/>
          </w:rPr>
          <w:instrText xml:space="preserve"> PAGEREF _Toc36145069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1CAAF198" w14:textId="6D96DB1B" w:rsidR="00F63446" w:rsidRDefault="00000000">
      <w:pPr>
        <w:pStyle w:val="TOC2"/>
        <w:tabs>
          <w:tab w:val="left" w:pos="720"/>
          <w:tab w:val="right" w:leader="dot" w:pos="13992"/>
        </w:tabs>
        <w:rPr>
          <w:rFonts w:cstheme="minorBidi"/>
          <w:bCs w:val="0"/>
          <w:iCs w:val="0"/>
          <w:noProof/>
          <w:sz w:val="22"/>
          <w:szCs w:val="22"/>
          <w:lang w:eastAsia="zh-CN"/>
        </w:rPr>
      </w:pPr>
      <w:hyperlink w:anchor="_Toc36145070"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070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650326F0" w14:textId="3E07F013" w:rsidR="00F63446" w:rsidRDefault="00000000">
      <w:pPr>
        <w:pStyle w:val="TOC2"/>
        <w:tabs>
          <w:tab w:val="left" w:pos="720"/>
          <w:tab w:val="right" w:leader="dot" w:pos="13992"/>
        </w:tabs>
        <w:rPr>
          <w:rFonts w:cstheme="minorBidi"/>
          <w:bCs w:val="0"/>
          <w:iCs w:val="0"/>
          <w:noProof/>
          <w:sz w:val="22"/>
          <w:szCs w:val="22"/>
          <w:lang w:eastAsia="zh-CN"/>
        </w:rPr>
      </w:pPr>
      <w:hyperlink w:anchor="_Toc36145071"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071 \h </w:instrText>
        </w:r>
        <w:r w:rsidR="00F63446">
          <w:rPr>
            <w:noProof/>
            <w:webHidden/>
          </w:rPr>
        </w:r>
        <w:r w:rsidR="00F63446">
          <w:rPr>
            <w:noProof/>
            <w:webHidden/>
          </w:rPr>
          <w:fldChar w:fldCharType="separate"/>
        </w:r>
        <w:r w:rsidR="00F63446">
          <w:rPr>
            <w:noProof/>
            <w:webHidden/>
          </w:rPr>
          <w:t>72</w:t>
        </w:r>
        <w:r w:rsidR="00F63446">
          <w:rPr>
            <w:noProof/>
            <w:webHidden/>
          </w:rPr>
          <w:fldChar w:fldCharType="end"/>
        </w:r>
      </w:hyperlink>
    </w:p>
    <w:p w14:paraId="44F9B368" w14:textId="5627DE8E" w:rsidR="00F63446" w:rsidRDefault="00000000">
      <w:pPr>
        <w:pStyle w:val="TOC2"/>
        <w:tabs>
          <w:tab w:val="left" w:pos="720"/>
          <w:tab w:val="right" w:leader="dot" w:pos="13992"/>
        </w:tabs>
        <w:rPr>
          <w:rFonts w:cstheme="minorBidi"/>
          <w:bCs w:val="0"/>
          <w:iCs w:val="0"/>
          <w:noProof/>
          <w:sz w:val="22"/>
          <w:szCs w:val="22"/>
          <w:lang w:eastAsia="zh-CN"/>
        </w:rPr>
      </w:pPr>
      <w:hyperlink w:anchor="_Toc3614507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nit_window method</w:t>
        </w:r>
        <w:r w:rsidR="00F63446">
          <w:rPr>
            <w:noProof/>
            <w:webHidden/>
          </w:rPr>
          <w:tab/>
        </w:r>
        <w:r w:rsidR="00F63446">
          <w:rPr>
            <w:noProof/>
            <w:webHidden/>
          </w:rPr>
          <w:fldChar w:fldCharType="begin"/>
        </w:r>
        <w:r w:rsidR="00F63446">
          <w:rPr>
            <w:noProof/>
            <w:webHidden/>
          </w:rPr>
          <w:instrText xml:space="preserve"> PAGEREF _Toc36145072 \h </w:instrText>
        </w:r>
        <w:r w:rsidR="00F63446">
          <w:rPr>
            <w:noProof/>
            <w:webHidden/>
          </w:rPr>
        </w:r>
        <w:r w:rsidR="00F63446">
          <w:rPr>
            <w:noProof/>
            <w:webHidden/>
          </w:rPr>
          <w:fldChar w:fldCharType="separate"/>
        </w:r>
        <w:r w:rsidR="00F63446">
          <w:rPr>
            <w:noProof/>
            <w:webHidden/>
          </w:rPr>
          <w:t>73</w:t>
        </w:r>
        <w:r w:rsidR="00F63446">
          <w:rPr>
            <w:noProof/>
            <w:webHidden/>
          </w:rPr>
          <w:fldChar w:fldCharType="end"/>
        </w:r>
      </w:hyperlink>
    </w:p>
    <w:p w14:paraId="3A647E0A" w14:textId="34EAD14E" w:rsidR="00F63446" w:rsidRDefault="00000000">
      <w:pPr>
        <w:pStyle w:val="TOC2"/>
        <w:tabs>
          <w:tab w:val="left" w:pos="720"/>
          <w:tab w:val="right" w:leader="dot" w:pos="13992"/>
        </w:tabs>
        <w:rPr>
          <w:rFonts w:cstheme="minorBidi"/>
          <w:bCs w:val="0"/>
          <w:iCs w:val="0"/>
          <w:noProof/>
          <w:sz w:val="22"/>
          <w:szCs w:val="22"/>
          <w:lang w:eastAsia="zh-CN"/>
        </w:rPr>
      </w:pPr>
      <w:hyperlink w:anchor="_Toc3614507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Quitting method</w:t>
        </w:r>
        <w:r w:rsidR="00F63446">
          <w:rPr>
            <w:noProof/>
            <w:webHidden/>
          </w:rPr>
          <w:tab/>
        </w:r>
        <w:r w:rsidR="00F63446">
          <w:rPr>
            <w:noProof/>
            <w:webHidden/>
          </w:rPr>
          <w:fldChar w:fldCharType="begin"/>
        </w:r>
        <w:r w:rsidR="00F63446">
          <w:rPr>
            <w:noProof/>
            <w:webHidden/>
          </w:rPr>
          <w:instrText xml:space="preserve"> PAGEREF _Toc36145073 \h </w:instrText>
        </w:r>
        <w:r w:rsidR="00F63446">
          <w:rPr>
            <w:noProof/>
            <w:webHidden/>
          </w:rPr>
        </w:r>
        <w:r w:rsidR="00F63446">
          <w:rPr>
            <w:noProof/>
            <w:webHidden/>
          </w:rPr>
          <w:fldChar w:fldCharType="separate"/>
        </w:r>
        <w:r w:rsidR="00F63446">
          <w:rPr>
            <w:noProof/>
            <w:webHidden/>
          </w:rPr>
          <w:t>74</w:t>
        </w:r>
        <w:r w:rsidR="00F63446">
          <w:rPr>
            <w:noProof/>
            <w:webHidden/>
          </w:rPr>
          <w:fldChar w:fldCharType="end"/>
        </w:r>
      </w:hyperlink>
    </w:p>
    <w:p w14:paraId="3C4416A1" w14:textId="6D178B53" w:rsidR="00F63446" w:rsidRDefault="00000000">
      <w:pPr>
        <w:pStyle w:val="TOC2"/>
        <w:tabs>
          <w:tab w:val="left" w:pos="720"/>
          <w:tab w:val="right" w:leader="dot" w:pos="13992"/>
        </w:tabs>
        <w:rPr>
          <w:rFonts w:cstheme="minorBidi"/>
          <w:bCs w:val="0"/>
          <w:iCs w:val="0"/>
          <w:noProof/>
          <w:sz w:val="22"/>
          <w:szCs w:val="22"/>
          <w:lang w:eastAsia="zh-CN"/>
        </w:rPr>
      </w:pPr>
      <w:hyperlink w:anchor="_Toc36145074"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ormat_window method</w:t>
        </w:r>
        <w:r w:rsidR="00F63446">
          <w:rPr>
            <w:noProof/>
            <w:webHidden/>
          </w:rPr>
          <w:tab/>
        </w:r>
        <w:r w:rsidR="00F63446">
          <w:rPr>
            <w:noProof/>
            <w:webHidden/>
          </w:rPr>
          <w:fldChar w:fldCharType="begin"/>
        </w:r>
        <w:r w:rsidR="00F63446">
          <w:rPr>
            <w:noProof/>
            <w:webHidden/>
          </w:rPr>
          <w:instrText xml:space="preserve"> PAGEREF _Toc36145074 \h </w:instrText>
        </w:r>
        <w:r w:rsidR="00F63446">
          <w:rPr>
            <w:noProof/>
            <w:webHidden/>
          </w:rPr>
        </w:r>
        <w:r w:rsidR="00F63446">
          <w:rPr>
            <w:noProof/>
            <w:webHidden/>
          </w:rPr>
          <w:fldChar w:fldCharType="separate"/>
        </w:r>
        <w:r w:rsidR="00F63446">
          <w:rPr>
            <w:noProof/>
            <w:webHidden/>
          </w:rPr>
          <w:t>75</w:t>
        </w:r>
        <w:r w:rsidR="00F63446">
          <w:rPr>
            <w:noProof/>
            <w:webHidden/>
          </w:rPr>
          <w:fldChar w:fldCharType="end"/>
        </w:r>
      </w:hyperlink>
    </w:p>
    <w:p w14:paraId="1B2505E4" w14:textId="0469DD1B" w:rsidR="00F63446" w:rsidRDefault="00000000">
      <w:pPr>
        <w:pStyle w:val="TOC2"/>
        <w:tabs>
          <w:tab w:val="left" w:pos="720"/>
          <w:tab w:val="right" w:leader="dot" w:pos="13992"/>
        </w:tabs>
        <w:rPr>
          <w:rFonts w:cstheme="minorBidi"/>
          <w:bCs w:val="0"/>
          <w:iCs w:val="0"/>
          <w:noProof/>
          <w:sz w:val="22"/>
          <w:szCs w:val="22"/>
          <w:lang w:eastAsia="zh-CN"/>
        </w:rPr>
      </w:pPr>
      <w:hyperlink w:anchor="_Toc3614507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Open_Image method</w:t>
        </w:r>
        <w:r w:rsidR="00F63446">
          <w:rPr>
            <w:noProof/>
            <w:webHidden/>
          </w:rPr>
          <w:tab/>
        </w:r>
        <w:r w:rsidR="00F63446">
          <w:rPr>
            <w:noProof/>
            <w:webHidden/>
          </w:rPr>
          <w:fldChar w:fldCharType="begin"/>
        </w:r>
        <w:r w:rsidR="00F63446">
          <w:rPr>
            <w:noProof/>
            <w:webHidden/>
          </w:rPr>
          <w:instrText xml:space="preserve"> PAGEREF _Toc36145075 \h </w:instrText>
        </w:r>
        <w:r w:rsidR="00F63446">
          <w:rPr>
            <w:noProof/>
            <w:webHidden/>
          </w:rPr>
        </w:r>
        <w:r w:rsidR="00F63446">
          <w:rPr>
            <w:noProof/>
            <w:webHidden/>
          </w:rPr>
          <w:fldChar w:fldCharType="separate"/>
        </w:r>
        <w:r w:rsidR="00F63446">
          <w:rPr>
            <w:noProof/>
            <w:webHidden/>
          </w:rPr>
          <w:t>76</w:t>
        </w:r>
        <w:r w:rsidR="00F63446">
          <w:rPr>
            <w:noProof/>
            <w:webHidden/>
          </w:rPr>
          <w:fldChar w:fldCharType="end"/>
        </w:r>
      </w:hyperlink>
    </w:p>
    <w:p w14:paraId="765FC8C7" w14:textId="5C54DF01" w:rsidR="00F63446" w:rsidRDefault="00000000">
      <w:pPr>
        <w:pStyle w:val="TOC2"/>
        <w:tabs>
          <w:tab w:val="left" w:pos="720"/>
          <w:tab w:val="right" w:leader="dot" w:pos="13992"/>
        </w:tabs>
        <w:rPr>
          <w:rFonts w:cstheme="minorBidi"/>
          <w:bCs w:val="0"/>
          <w:iCs w:val="0"/>
          <w:noProof/>
          <w:sz w:val="22"/>
          <w:szCs w:val="22"/>
          <w:lang w:eastAsia="zh-CN"/>
        </w:rPr>
      </w:pPr>
      <w:hyperlink w:anchor="_Toc36145076"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Operation_option method</w:t>
        </w:r>
        <w:r w:rsidR="00F63446">
          <w:rPr>
            <w:noProof/>
            <w:webHidden/>
          </w:rPr>
          <w:tab/>
        </w:r>
        <w:r w:rsidR="00F63446">
          <w:rPr>
            <w:noProof/>
            <w:webHidden/>
          </w:rPr>
          <w:fldChar w:fldCharType="begin"/>
        </w:r>
        <w:r w:rsidR="00F63446">
          <w:rPr>
            <w:noProof/>
            <w:webHidden/>
          </w:rPr>
          <w:instrText xml:space="preserve"> PAGEREF _Toc36145076 \h </w:instrText>
        </w:r>
        <w:r w:rsidR="00F63446">
          <w:rPr>
            <w:noProof/>
            <w:webHidden/>
          </w:rPr>
        </w:r>
        <w:r w:rsidR="00F63446">
          <w:rPr>
            <w:noProof/>
            <w:webHidden/>
          </w:rPr>
          <w:fldChar w:fldCharType="separate"/>
        </w:r>
        <w:r w:rsidR="00F63446">
          <w:rPr>
            <w:noProof/>
            <w:webHidden/>
          </w:rPr>
          <w:t>78</w:t>
        </w:r>
        <w:r w:rsidR="00F63446">
          <w:rPr>
            <w:noProof/>
            <w:webHidden/>
          </w:rPr>
          <w:fldChar w:fldCharType="end"/>
        </w:r>
      </w:hyperlink>
    </w:p>
    <w:p w14:paraId="53A66909" w14:textId="0BE531E3" w:rsidR="00F63446" w:rsidRDefault="00000000">
      <w:pPr>
        <w:pStyle w:val="TOC2"/>
        <w:tabs>
          <w:tab w:val="left" w:pos="720"/>
          <w:tab w:val="right" w:leader="dot" w:pos="13992"/>
        </w:tabs>
        <w:rPr>
          <w:rFonts w:cstheme="minorBidi"/>
          <w:bCs w:val="0"/>
          <w:iCs w:val="0"/>
          <w:noProof/>
          <w:sz w:val="22"/>
          <w:szCs w:val="22"/>
          <w:lang w:eastAsia="zh-CN"/>
        </w:rPr>
      </w:pPr>
      <w:hyperlink w:anchor="_Toc36145077"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Single_letter and entire_text method</w:t>
        </w:r>
        <w:r w:rsidR="00F63446">
          <w:rPr>
            <w:noProof/>
            <w:webHidden/>
          </w:rPr>
          <w:tab/>
        </w:r>
        <w:r w:rsidR="00F63446">
          <w:rPr>
            <w:noProof/>
            <w:webHidden/>
          </w:rPr>
          <w:fldChar w:fldCharType="begin"/>
        </w:r>
        <w:r w:rsidR="00F63446">
          <w:rPr>
            <w:noProof/>
            <w:webHidden/>
          </w:rPr>
          <w:instrText xml:space="preserve"> PAGEREF _Toc36145077 \h </w:instrText>
        </w:r>
        <w:r w:rsidR="00F63446">
          <w:rPr>
            <w:noProof/>
            <w:webHidden/>
          </w:rPr>
        </w:r>
        <w:r w:rsidR="00F63446">
          <w:rPr>
            <w:noProof/>
            <w:webHidden/>
          </w:rPr>
          <w:fldChar w:fldCharType="separate"/>
        </w:r>
        <w:r w:rsidR="00F63446">
          <w:rPr>
            <w:noProof/>
            <w:webHidden/>
          </w:rPr>
          <w:t>79</w:t>
        </w:r>
        <w:r w:rsidR="00F63446">
          <w:rPr>
            <w:noProof/>
            <w:webHidden/>
          </w:rPr>
          <w:fldChar w:fldCharType="end"/>
        </w:r>
      </w:hyperlink>
    </w:p>
    <w:p w14:paraId="32186A18" w14:textId="296BDFFE" w:rsidR="00F63446" w:rsidRDefault="00000000">
      <w:pPr>
        <w:pStyle w:val="TOC2"/>
        <w:tabs>
          <w:tab w:val="left" w:pos="720"/>
          <w:tab w:val="right" w:leader="dot" w:pos="13992"/>
        </w:tabs>
        <w:rPr>
          <w:rFonts w:cstheme="minorBidi"/>
          <w:bCs w:val="0"/>
          <w:iCs w:val="0"/>
          <w:noProof/>
          <w:sz w:val="22"/>
          <w:szCs w:val="22"/>
          <w:lang w:eastAsia="zh-CN"/>
        </w:rPr>
      </w:pPr>
      <w:hyperlink w:anchor="_Toc36145078"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Display_instruction method</w:t>
        </w:r>
        <w:r w:rsidR="00F63446">
          <w:rPr>
            <w:noProof/>
            <w:webHidden/>
          </w:rPr>
          <w:tab/>
        </w:r>
        <w:r w:rsidR="00F63446">
          <w:rPr>
            <w:noProof/>
            <w:webHidden/>
          </w:rPr>
          <w:fldChar w:fldCharType="begin"/>
        </w:r>
        <w:r w:rsidR="00F63446">
          <w:rPr>
            <w:noProof/>
            <w:webHidden/>
          </w:rPr>
          <w:instrText xml:space="preserve"> PAGEREF _Toc36145078 \h </w:instrText>
        </w:r>
        <w:r w:rsidR="00F63446">
          <w:rPr>
            <w:noProof/>
            <w:webHidden/>
          </w:rPr>
        </w:r>
        <w:r w:rsidR="00F63446">
          <w:rPr>
            <w:noProof/>
            <w:webHidden/>
          </w:rPr>
          <w:fldChar w:fldCharType="separate"/>
        </w:r>
        <w:r w:rsidR="00F63446">
          <w:rPr>
            <w:noProof/>
            <w:webHidden/>
          </w:rPr>
          <w:t>79</w:t>
        </w:r>
        <w:r w:rsidR="00F63446">
          <w:rPr>
            <w:noProof/>
            <w:webHidden/>
          </w:rPr>
          <w:fldChar w:fldCharType="end"/>
        </w:r>
      </w:hyperlink>
    </w:p>
    <w:p w14:paraId="6DAADCCE" w14:textId="2C3E71F5" w:rsidR="00F63446" w:rsidRDefault="00000000">
      <w:pPr>
        <w:pStyle w:val="TOC2"/>
        <w:tabs>
          <w:tab w:val="left" w:pos="720"/>
          <w:tab w:val="right" w:leader="dot" w:pos="13992"/>
        </w:tabs>
        <w:rPr>
          <w:rFonts w:cstheme="minorBidi"/>
          <w:bCs w:val="0"/>
          <w:iCs w:val="0"/>
          <w:noProof/>
          <w:sz w:val="22"/>
          <w:szCs w:val="22"/>
          <w:lang w:eastAsia="zh-CN"/>
        </w:rPr>
      </w:pPr>
      <w:hyperlink w:anchor="_Toc36145079"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Return_image_directory and return_operation_type methods</w:t>
        </w:r>
        <w:r w:rsidR="00F63446">
          <w:rPr>
            <w:noProof/>
            <w:webHidden/>
          </w:rPr>
          <w:tab/>
        </w:r>
        <w:r w:rsidR="00F63446">
          <w:rPr>
            <w:noProof/>
            <w:webHidden/>
          </w:rPr>
          <w:fldChar w:fldCharType="begin"/>
        </w:r>
        <w:r w:rsidR="00F63446">
          <w:rPr>
            <w:noProof/>
            <w:webHidden/>
          </w:rPr>
          <w:instrText xml:space="preserve"> PAGEREF _Toc36145079 \h </w:instrText>
        </w:r>
        <w:r w:rsidR="00F63446">
          <w:rPr>
            <w:noProof/>
            <w:webHidden/>
          </w:rPr>
        </w:r>
        <w:r w:rsidR="00F63446">
          <w:rPr>
            <w:noProof/>
            <w:webHidden/>
          </w:rPr>
          <w:fldChar w:fldCharType="separate"/>
        </w:r>
        <w:r w:rsidR="00F63446">
          <w:rPr>
            <w:noProof/>
            <w:webHidden/>
          </w:rPr>
          <w:t>80</w:t>
        </w:r>
        <w:r w:rsidR="00F63446">
          <w:rPr>
            <w:noProof/>
            <w:webHidden/>
          </w:rPr>
          <w:fldChar w:fldCharType="end"/>
        </w:r>
      </w:hyperlink>
    </w:p>
    <w:p w14:paraId="4EE5AC9E" w14:textId="0FEBCB0A" w:rsidR="00F63446" w:rsidRDefault="00000000">
      <w:pPr>
        <w:pStyle w:val="TOC2"/>
        <w:tabs>
          <w:tab w:val="left" w:pos="720"/>
          <w:tab w:val="right" w:leader="dot" w:pos="13992"/>
        </w:tabs>
        <w:rPr>
          <w:rFonts w:cstheme="minorBidi"/>
          <w:bCs w:val="0"/>
          <w:iCs w:val="0"/>
          <w:noProof/>
          <w:sz w:val="22"/>
          <w:szCs w:val="22"/>
          <w:lang w:eastAsia="zh-CN"/>
        </w:rPr>
      </w:pPr>
      <w:hyperlink w:anchor="_Toc36145080"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80 \h </w:instrText>
        </w:r>
        <w:r w:rsidR="00F63446">
          <w:rPr>
            <w:noProof/>
            <w:webHidden/>
          </w:rPr>
        </w:r>
        <w:r w:rsidR="00F63446">
          <w:rPr>
            <w:noProof/>
            <w:webHidden/>
          </w:rPr>
          <w:fldChar w:fldCharType="separate"/>
        </w:r>
        <w:r w:rsidR="00F63446">
          <w:rPr>
            <w:noProof/>
            <w:webHidden/>
          </w:rPr>
          <w:t>81</w:t>
        </w:r>
        <w:r w:rsidR="00F63446">
          <w:rPr>
            <w:noProof/>
            <w:webHidden/>
          </w:rPr>
          <w:fldChar w:fldCharType="end"/>
        </w:r>
      </w:hyperlink>
    </w:p>
    <w:p w14:paraId="5C1C04E2" w14:textId="2552E1D3" w:rsidR="00F63446" w:rsidRDefault="00000000">
      <w:pPr>
        <w:pStyle w:val="TOC1"/>
        <w:tabs>
          <w:tab w:val="left" w:pos="720"/>
          <w:tab w:val="right" w:leader="dot" w:pos="13992"/>
        </w:tabs>
        <w:rPr>
          <w:rFonts w:cstheme="minorBidi"/>
          <w:bCs w:val="0"/>
          <w:iCs w:val="0"/>
          <w:noProof/>
          <w:sz w:val="22"/>
          <w:szCs w:val="22"/>
          <w:lang w:eastAsia="zh-CN"/>
        </w:rPr>
      </w:pPr>
      <w:hyperlink w:anchor="_Toc36145081" w:history="1">
        <w:r w:rsidR="00F63446" w:rsidRPr="002F7DC4">
          <w:rPr>
            <w:rStyle w:val="Hyperlink"/>
            <w:rFonts w:ascii="Arial" w:hAnsi="Arial"/>
            <w:b/>
            <w:noProof/>
          </w:rPr>
          <w:t>3.2.</w:t>
        </w:r>
        <w:r w:rsidR="00F63446">
          <w:rPr>
            <w:rFonts w:cstheme="minorBidi"/>
            <w:bCs w:val="0"/>
            <w:iCs w:val="0"/>
            <w:noProof/>
            <w:sz w:val="22"/>
            <w:szCs w:val="22"/>
            <w:lang w:eastAsia="zh-CN"/>
          </w:rPr>
          <w:tab/>
        </w:r>
        <w:r w:rsidR="00F63446" w:rsidRPr="002F7DC4">
          <w:rPr>
            <w:rStyle w:val="Hyperlink"/>
            <w:noProof/>
          </w:rPr>
          <w:t>Image_preprocess class</w:t>
        </w:r>
        <w:r w:rsidR="00F63446">
          <w:rPr>
            <w:noProof/>
            <w:webHidden/>
          </w:rPr>
          <w:tab/>
        </w:r>
        <w:r w:rsidR="00F63446">
          <w:rPr>
            <w:noProof/>
            <w:webHidden/>
          </w:rPr>
          <w:fldChar w:fldCharType="begin"/>
        </w:r>
        <w:r w:rsidR="00F63446">
          <w:rPr>
            <w:noProof/>
            <w:webHidden/>
          </w:rPr>
          <w:instrText xml:space="preserve"> PAGEREF _Toc36145081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39F449FD" w14:textId="5973C539" w:rsidR="00F63446" w:rsidRDefault="00000000">
      <w:pPr>
        <w:pStyle w:val="TOC2"/>
        <w:tabs>
          <w:tab w:val="left" w:pos="720"/>
          <w:tab w:val="right" w:leader="dot" w:pos="13992"/>
        </w:tabs>
        <w:rPr>
          <w:rFonts w:cstheme="minorBidi"/>
          <w:bCs w:val="0"/>
          <w:iCs w:val="0"/>
          <w:noProof/>
          <w:sz w:val="22"/>
          <w:szCs w:val="22"/>
          <w:lang w:eastAsia="zh-CN"/>
        </w:rPr>
      </w:pPr>
      <w:hyperlink w:anchor="_Toc3614508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082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6BC73A5C" w14:textId="1D4D32EB" w:rsidR="00F63446" w:rsidRDefault="00000000">
      <w:pPr>
        <w:pStyle w:val="TOC2"/>
        <w:tabs>
          <w:tab w:val="left" w:pos="720"/>
          <w:tab w:val="right" w:leader="dot" w:pos="13992"/>
        </w:tabs>
        <w:rPr>
          <w:rFonts w:cstheme="minorBidi"/>
          <w:bCs w:val="0"/>
          <w:iCs w:val="0"/>
          <w:noProof/>
          <w:sz w:val="22"/>
          <w:szCs w:val="22"/>
          <w:lang w:eastAsia="zh-CN"/>
        </w:rPr>
      </w:pPr>
      <w:hyperlink w:anchor="_Toc3614508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083 \h </w:instrText>
        </w:r>
        <w:r w:rsidR="00F63446">
          <w:rPr>
            <w:noProof/>
            <w:webHidden/>
          </w:rPr>
        </w:r>
        <w:r w:rsidR="00F63446">
          <w:rPr>
            <w:noProof/>
            <w:webHidden/>
          </w:rPr>
          <w:fldChar w:fldCharType="separate"/>
        </w:r>
        <w:r w:rsidR="00F63446">
          <w:rPr>
            <w:noProof/>
            <w:webHidden/>
          </w:rPr>
          <w:t>84</w:t>
        </w:r>
        <w:r w:rsidR="00F63446">
          <w:rPr>
            <w:noProof/>
            <w:webHidden/>
          </w:rPr>
          <w:fldChar w:fldCharType="end"/>
        </w:r>
      </w:hyperlink>
    </w:p>
    <w:p w14:paraId="5516D840" w14:textId="633E93A4" w:rsidR="00F63446" w:rsidRDefault="00000000">
      <w:pPr>
        <w:pStyle w:val="TOC2"/>
        <w:tabs>
          <w:tab w:val="left" w:pos="720"/>
          <w:tab w:val="right" w:leader="dot" w:pos="13992"/>
        </w:tabs>
        <w:rPr>
          <w:rFonts w:cstheme="minorBidi"/>
          <w:bCs w:val="0"/>
          <w:iCs w:val="0"/>
          <w:noProof/>
          <w:sz w:val="22"/>
          <w:szCs w:val="22"/>
          <w:lang w:eastAsia="zh-CN"/>
        </w:rPr>
      </w:pPr>
      <w:hyperlink w:anchor="_Toc36145084"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Read_image method</w:t>
        </w:r>
        <w:r w:rsidR="00F63446">
          <w:rPr>
            <w:noProof/>
            <w:webHidden/>
          </w:rPr>
          <w:tab/>
        </w:r>
        <w:r w:rsidR="00F63446">
          <w:rPr>
            <w:noProof/>
            <w:webHidden/>
          </w:rPr>
          <w:fldChar w:fldCharType="begin"/>
        </w:r>
        <w:r w:rsidR="00F63446">
          <w:rPr>
            <w:noProof/>
            <w:webHidden/>
          </w:rPr>
          <w:instrText xml:space="preserve"> PAGEREF _Toc36145084 \h </w:instrText>
        </w:r>
        <w:r w:rsidR="00F63446">
          <w:rPr>
            <w:noProof/>
            <w:webHidden/>
          </w:rPr>
        </w:r>
        <w:r w:rsidR="00F63446">
          <w:rPr>
            <w:noProof/>
            <w:webHidden/>
          </w:rPr>
          <w:fldChar w:fldCharType="separate"/>
        </w:r>
        <w:r w:rsidR="00F63446">
          <w:rPr>
            <w:noProof/>
            <w:webHidden/>
          </w:rPr>
          <w:t>85</w:t>
        </w:r>
        <w:r w:rsidR="00F63446">
          <w:rPr>
            <w:noProof/>
            <w:webHidden/>
          </w:rPr>
          <w:fldChar w:fldCharType="end"/>
        </w:r>
      </w:hyperlink>
    </w:p>
    <w:p w14:paraId="687300C4" w14:textId="693AD865" w:rsidR="00F63446" w:rsidRDefault="00000000">
      <w:pPr>
        <w:pStyle w:val="TOC2"/>
        <w:tabs>
          <w:tab w:val="left" w:pos="720"/>
          <w:tab w:val="right" w:leader="dot" w:pos="13992"/>
        </w:tabs>
        <w:rPr>
          <w:rFonts w:cstheme="minorBidi"/>
          <w:bCs w:val="0"/>
          <w:iCs w:val="0"/>
          <w:noProof/>
          <w:sz w:val="22"/>
          <w:szCs w:val="22"/>
          <w:lang w:eastAsia="zh-CN"/>
        </w:rPr>
      </w:pPr>
      <w:hyperlink w:anchor="_Toc3614508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Remove_Shadow method</w:t>
        </w:r>
        <w:r w:rsidR="00F63446">
          <w:rPr>
            <w:noProof/>
            <w:webHidden/>
          </w:rPr>
          <w:tab/>
        </w:r>
        <w:r w:rsidR="00F63446">
          <w:rPr>
            <w:noProof/>
            <w:webHidden/>
          </w:rPr>
          <w:fldChar w:fldCharType="begin"/>
        </w:r>
        <w:r w:rsidR="00F63446">
          <w:rPr>
            <w:noProof/>
            <w:webHidden/>
          </w:rPr>
          <w:instrText xml:space="preserve"> PAGEREF _Toc36145085 \h </w:instrText>
        </w:r>
        <w:r w:rsidR="00F63446">
          <w:rPr>
            <w:noProof/>
            <w:webHidden/>
          </w:rPr>
        </w:r>
        <w:r w:rsidR="00F63446">
          <w:rPr>
            <w:noProof/>
            <w:webHidden/>
          </w:rPr>
          <w:fldChar w:fldCharType="separate"/>
        </w:r>
        <w:r w:rsidR="00F63446">
          <w:rPr>
            <w:noProof/>
            <w:webHidden/>
          </w:rPr>
          <w:t>85</w:t>
        </w:r>
        <w:r w:rsidR="00F63446">
          <w:rPr>
            <w:noProof/>
            <w:webHidden/>
          </w:rPr>
          <w:fldChar w:fldCharType="end"/>
        </w:r>
      </w:hyperlink>
    </w:p>
    <w:p w14:paraId="1EF1402A" w14:textId="117888EF" w:rsidR="00F63446" w:rsidRDefault="00000000">
      <w:pPr>
        <w:pStyle w:val="TOC2"/>
        <w:tabs>
          <w:tab w:val="left" w:pos="720"/>
          <w:tab w:val="right" w:leader="dot" w:pos="13992"/>
        </w:tabs>
        <w:rPr>
          <w:rFonts w:cstheme="minorBidi"/>
          <w:bCs w:val="0"/>
          <w:iCs w:val="0"/>
          <w:noProof/>
          <w:sz w:val="22"/>
          <w:szCs w:val="22"/>
          <w:lang w:eastAsia="zh-CN"/>
        </w:rPr>
      </w:pPr>
      <w:hyperlink w:anchor="_Toc36145086"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Pre_operations method</w:t>
        </w:r>
        <w:r w:rsidR="00F63446">
          <w:rPr>
            <w:noProof/>
            <w:webHidden/>
          </w:rPr>
          <w:tab/>
        </w:r>
        <w:r w:rsidR="00F63446">
          <w:rPr>
            <w:noProof/>
            <w:webHidden/>
          </w:rPr>
          <w:fldChar w:fldCharType="begin"/>
        </w:r>
        <w:r w:rsidR="00F63446">
          <w:rPr>
            <w:noProof/>
            <w:webHidden/>
          </w:rPr>
          <w:instrText xml:space="preserve"> PAGEREF _Toc36145086 \h </w:instrText>
        </w:r>
        <w:r w:rsidR="00F63446">
          <w:rPr>
            <w:noProof/>
            <w:webHidden/>
          </w:rPr>
        </w:r>
        <w:r w:rsidR="00F63446">
          <w:rPr>
            <w:noProof/>
            <w:webHidden/>
          </w:rPr>
          <w:fldChar w:fldCharType="separate"/>
        </w:r>
        <w:r w:rsidR="00F63446">
          <w:rPr>
            <w:noProof/>
            <w:webHidden/>
          </w:rPr>
          <w:t>86</w:t>
        </w:r>
        <w:r w:rsidR="00F63446">
          <w:rPr>
            <w:noProof/>
            <w:webHidden/>
          </w:rPr>
          <w:fldChar w:fldCharType="end"/>
        </w:r>
      </w:hyperlink>
    </w:p>
    <w:p w14:paraId="28374062" w14:textId="29CE6AA4" w:rsidR="00F63446" w:rsidRDefault="00000000">
      <w:pPr>
        <w:pStyle w:val="TOC2"/>
        <w:tabs>
          <w:tab w:val="left" w:pos="720"/>
          <w:tab w:val="right" w:leader="dot" w:pos="13992"/>
        </w:tabs>
        <w:rPr>
          <w:rFonts w:cstheme="minorBidi"/>
          <w:bCs w:val="0"/>
          <w:iCs w:val="0"/>
          <w:noProof/>
          <w:sz w:val="22"/>
          <w:szCs w:val="22"/>
          <w:lang w:eastAsia="zh-CN"/>
        </w:rPr>
      </w:pPr>
      <w:hyperlink w:anchor="_Toc36145087"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rop_top_image and crop _bottom_image methods</w:t>
        </w:r>
        <w:r w:rsidR="00F63446">
          <w:rPr>
            <w:noProof/>
            <w:webHidden/>
          </w:rPr>
          <w:tab/>
        </w:r>
        <w:r w:rsidR="00F63446">
          <w:rPr>
            <w:noProof/>
            <w:webHidden/>
          </w:rPr>
          <w:fldChar w:fldCharType="begin"/>
        </w:r>
        <w:r w:rsidR="00F63446">
          <w:rPr>
            <w:noProof/>
            <w:webHidden/>
          </w:rPr>
          <w:instrText xml:space="preserve"> PAGEREF _Toc36145087 \h </w:instrText>
        </w:r>
        <w:r w:rsidR="00F63446">
          <w:rPr>
            <w:noProof/>
            <w:webHidden/>
          </w:rPr>
        </w:r>
        <w:r w:rsidR="00F63446">
          <w:rPr>
            <w:noProof/>
            <w:webHidden/>
          </w:rPr>
          <w:fldChar w:fldCharType="separate"/>
        </w:r>
        <w:r w:rsidR="00F63446">
          <w:rPr>
            <w:noProof/>
            <w:webHidden/>
          </w:rPr>
          <w:t>86</w:t>
        </w:r>
        <w:r w:rsidR="00F63446">
          <w:rPr>
            <w:noProof/>
            <w:webHidden/>
          </w:rPr>
          <w:fldChar w:fldCharType="end"/>
        </w:r>
      </w:hyperlink>
    </w:p>
    <w:p w14:paraId="6AADC11F" w14:textId="65F9704B" w:rsidR="00F63446" w:rsidRDefault="00000000">
      <w:pPr>
        <w:pStyle w:val="TOC2"/>
        <w:tabs>
          <w:tab w:val="left" w:pos="720"/>
          <w:tab w:val="right" w:leader="dot" w:pos="13992"/>
        </w:tabs>
        <w:rPr>
          <w:rFonts w:cstheme="minorBidi"/>
          <w:bCs w:val="0"/>
          <w:iCs w:val="0"/>
          <w:noProof/>
          <w:sz w:val="22"/>
          <w:szCs w:val="22"/>
          <w:lang w:eastAsia="zh-CN"/>
        </w:rPr>
      </w:pPr>
      <w:hyperlink w:anchor="_Toc36145088"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rop_whole_image method</w:t>
        </w:r>
        <w:r w:rsidR="00F63446">
          <w:rPr>
            <w:noProof/>
            <w:webHidden/>
          </w:rPr>
          <w:tab/>
        </w:r>
        <w:r w:rsidR="00F63446">
          <w:rPr>
            <w:noProof/>
            <w:webHidden/>
          </w:rPr>
          <w:fldChar w:fldCharType="begin"/>
        </w:r>
        <w:r w:rsidR="00F63446">
          <w:rPr>
            <w:noProof/>
            <w:webHidden/>
          </w:rPr>
          <w:instrText xml:space="preserve"> PAGEREF _Toc36145088 \h </w:instrText>
        </w:r>
        <w:r w:rsidR="00F63446">
          <w:rPr>
            <w:noProof/>
            <w:webHidden/>
          </w:rPr>
        </w:r>
        <w:r w:rsidR="00F63446">
          <w:rPr>
            <w:noProof/>
            <w:webHidden/>
          </w:rPr>
          <w:fldChar w:fldCharType="separate"/>
        </w:r>
        <w:r w:rsidR="00F63446">
          <w:rPr>
            <w:noProof/>
            <w:webHidden/>
          </w:rPr>
          <w:t>87</w:t>
        </w:r>
        <w:r w:rsidR="00F63446">
          <w:rPr>
            <w:noProof/>
            <w:webHidden/>
          </w:rPr>
          <w:fldChar w:fldCharType="end"/>
        </w:r>
      </w:hyperlink>
    </w:p>
    <w:p w14:paraId="26D6B414" w14:textId="1BA8CB53" w:rsidR="00F63446" w:rsidRDefault="00000000">
      <w:pPr>
        <w:pStyle w:val="TOC2"/>
        <w:tabs>
          <w:tab w:val="left" w:pos="720"/>
          <w:tab w:val="right" w:leader="dot" w:pos="13992"/>
        </w:tabs>
        <w:rPr>
          <w:rFonts w:cstheme="minorBidi"/>
          <w:bCs w:val="0"/>
          <w:iCs w:val="0"/>
          <w:noProof/>
          <w:sz w:val="22"/>
          <w:szCs w:val="22"/>
          <w:lang w:eastAsia="zh-CN"/>
        </w:rPr>
      </w:pPr>
      <w:hyperlink w:anchor="_Toc36145089"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ind_contour method</w:t>
        </w:r>
        <w:r w:rsidR="00F63446">
          <w:rPr>
            <w:noProof/>
            <w:webHidden/>
          </w:rPr>
          <w:tab/>
        </w:r>
        <w:r w:rsidR="00F63446">
          <w:rPr>
            <w:noProof/>
            <w:webHidden/>
          </w:rPr>
          <w:fldChar w:fldCharType="begin"/>
        </w:r>
        <w:r w:rsidR="00F63446">
          <w:rPr>
            <w:noProof/>
            <w:webHidden/>
          </w:rPr>
          <w:instrText xml:space="preserve"> PAGEREF _Toc36145089 \h </w:instrText>
        </w:r>
        <w:r w:rsidR="00F63446">
          <w:rPr>
            <w:noProof/>
            <w:webHidden/>
          </w:rPr>
        </w:r>
        <w:r w:rsidR="00F63446">
          <w:rPr>
            <w:noProof/>
            <w:webHidden/>
          </w:rPr>
          <w:fldChar w:fldCharType="separate"/>
        </w:r>
        <w:r w:rsidR="00F63446">
          <w:rPr>
            <w:noProof/>
            <w:webHidden/>
          </w:rPr>
          <w:t>88</w:t>
        </w:r>
        <w:r w:rsidR="00F63446">
          <w:rPr>
            <w:noProof/>
            <w:webHidden/>
          </w:rPr>
          <w:fldChar w:fldCharType="end"/>
        </w:r>
      </w:hyperlink>
    </w:p>
    <w:p w14:paraId="15C739BC" w14:textId="516CA9D2" w:rsidR="00F63446" w:rsidRDefault="00000000">
      <w:pPr>
        <w:pStyle w:val="TOC2"/>
        <w:tabs>
          <w:tab w:val="left" w:pos="720"/>
          <w:tab w:val="right" w:leader="dot" w:pos="13992"/>
        </w:tabs>
        <w:rPr>
          <w:rFonts w:cstheme="minorBidi"/>
          <w:bCs w:val="0"/>
          <w:iCs w:val="0"/>
          <w:noProof/>
          <w:sz w:val="22"/>
          <w:szCs w:val="22"/>
          <w:lang w:eastAsia="zh-CN"/>
        </w:rPr>
      </w:pPr>
      <w:hyperlink w:anchor="_Toc36145090"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mage_resize method</w:t>
        </w:r>
        <w:r w:rsidR="00F63446">
          <w:rPr>
            <w:noProof/>
            <w:webHidden/>
          </w:rPr>
          <w:tab/>
        </w:r>
        <w:r w:rsidR="00F63446">
          <w:rPr>
            <w:noProof/>
            <w:webHidden/>
          </w:rPr>
          <w:fldChar w:fldCharType="begin"/>
        </w:r>
        <w:r w:rsidR="00F63446">
          <w:rPr>
            <w:noProof/>
            <w:webHidden/>
          </w:rPr>
          <w:instrText xml:space="preserve"> PAGEREF _Toc36145090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16FEAC4E" w14:textId="14563161" w:rsidR="00F63446" w:rsidRDefault="00000000">
      <w:pPr>
        <w:pStyle w:val="TOC2"/>
        <w:tabs>
          <w:tab w:val="left" w:pos="720"/>
          <w:tab w:val="right" w:leader="dot" w:pos="13992"/>
        </w:tabs>
        <w:rPr>
          <w:rFonts w:cstheme="minorBidi"/>
          <w:bCs w:val="0"/>
          <w:iCs w:val="0"/>
          <w:noProof/>
          <w:sz w:val="22"/>
          <w:szCs w:val="22"/>
          <w:lang w:eastAsia="zh-CN"/>
        </w:rPr>
      </w:pPr>
      <w:hyperlink w:anchor="_Toc36145091"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alculate_thresh and calculate_mean methods</w:t>
        </w:r>
        <w:r w:rsidR="00F63446">
          <w:rPr>
            <w:noProof/>
            <w:webHidden/>
          </w:rPr>
          <w:tab/>
        </w:r>
        <w:r w:rsidR="00F63446">
          <w:rPr>
            <w:noProof/>
            <w:webHidden/>
          </w:rPr>
          <w:fldChar w:fldCharType="begin"/>
        </w:r>
        <w:r w:rsidR="00F63446">
          <w:rPr>
            <w:noProof/>
            <w:webHidden/>
          </w:rPr>
          <w:instrText xml:space="preserve"> PAGEREF _Toc36145091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4324D8FE" w14:textId="34D5CA28" w:rsidR="00F63446" w:rsidRDefault="00000000">
      <w:pPr>
        <w:pStyle w:val="TOC2"/>
        <w:tabs>
          <w:tab w:val="left" w:pos="720"/>
          <w:tab w:val="right" w:leader="dot" w:pos="13992"/>
        </w:tabs>
        <w:rPr>
          <w:rFonts w:cstheme="minorBidi"/>
          <w:bCs w:val="0"/>
          <w:iCs w:val="0"/>
          <w:noProof/>
          <w:sz w:val="22"/>
          <w:szCs w:val="22"/>
          <w:lang w:eastAsia="zh-CN"/>
        </w:rPr>
      </w:pPr>
      <w:hyperlink w:anchor="_Toc3614509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ind_ROI method</w:t>
        </w:r>
        <w:r w:rsidR="00F63446">
          <w:rPr>
            <w:noProof/>
            <w:webHidden/>
          </w:rPr>
          <w:tab/>
        </w:r>
        <w:r w:rsidR="00F63446">
          <w:rPr>
            <w:noProof/>
            <w:webHidden/>
          </w:rPr>
          <w:fldChar w:fldCharType="begin"/>
        </w:r>
        <w:r w:rsidR="00F63446">
          <w:rPr>
            <w:noProof/>
            <w:webHidden/>
          </w:rPr>
          <w:instrText xml:space="preserve"> PAGEREF _Toc36145092 \h </w:instrText>
        </w:r>
        <w:r w:rsidR="00F63446">
          <w:rPr>
            <w:noProof/>
            <w:webHidden/>
          </w:rPr>
        </w:r>
        <w:r w:rsidR="00F63446">
          <w:rPr>
            <w:noProof/>
            <w:webHidden/>
          </w:rPr>
          <w:fldChar w:fldCharType="separate"/>
        </w:r>
        <w:r w:rsidR="00F63446">
          <w:rPr>
            <w:noProof/>
            <w:webHidden/>
          </w:rPr>
          <w:t>89</w:t>
        </w:r>
        <w:r w:rsidR="00F63446">
          <w:rPr>
            <w:noProof/>
            <w:webHidden/>
          </w:rPr>
          <w:fldChar w:fldCharType="end"/>
        </w:r>
      </w:hyperlink>
    </w:p>
    <w:p w14:paraId="77A56C00" w14:textId="09029C33" w:rsidR="00F63446" w:rsidRDefault="00000000">
      <w:pPr>
        <w:pStyle w:val="TOC2"/>
        <w:tabs>
          <w:tab w:val="left" w:pos="720"/>
          <w:tab w:val="right" w:leader="dot" w:pos="13992"/>
        </w:tabs>
        <w:rPr>
          <w:rFonts w:cstheme="minorBidi"/>
          <w:bCs w:val="0"/>
          <w:iCs w:val="0"/>
          <w:noProof/>
          <w:sz w:val="22"/>
          <w:szCs w:val="22"/>
          <w:lang w:eastAsia="zh-CN"/>
        </w:rPr>
      </w:pPr>
      <w:hyperlink w:anchor="_Toc3614509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Noise_removal method</w:t>
        </w:r>
        <w:r w:rsidR="00F63446">
          <w:rPr>
            <w:noProof/>
            <w:webHidden/>
          </w:rPr>
          <w:tab/>
        </w:r>
        <w:r w:rsidR="00F63446">
          <w:rPr>
            <w:noProof/>
            <w:webHidden/>
          </w:rPr>
          <w:fldChar w:fldCharType="begin"/>
        </w:r>
        <w:r w:rsidR="00F63446">
          <w:rPr>
            <w:noProof/>
            <w:webHidden/>
          </w:rPr>
          <w:instrText xml:space="preserve"> PAGEREF _Toc36145093 \h </w:instrText>
        </w:r>
        <w:r w:rsidR="00F63446">
          <w:rPr>
            <w:noProof/>
            <w:webHidden/>
          </w:rPr>
        </w:r>
        <w:r w:rsidR="00F63446">
          <w:rPr>
            <w:noProof/>
            <w:webHidden/>
          </w:rPr>
          <w:fldChar w:fldCharType="separate"/>
        </w:r>
        <w:r w:rsidR="00F63446">
          <w:rPr>
            <w:noProof/>
            <w:webHidden/>
          </w:rPr>
          <w:t>91</w:t>
        </w:r>
        <w:r w:rsidR="00F63446">
          <w:rPr>
            <w:noProof/>
            <w:webHidden/>
          </w:rPr>
          <w:fldChar w:fldCharType="end"/>
        </w:r>
      </w:hyperlink>
    </w:p>
    <w:p w14:paraId="202D3323" w14:textId="1F8D16EF" w:rsidR="00F63446" w:rsidRDefault="00000000">
      <w:pPr>
        <w:pStyle w:val="TOC2"/>
        <w:tabs>
          <w:tab w:val="left" w:pos="720"/>
          <w:tab w:val="right" w:leader="dot" w:pos="13992"/>
        </w:tabs>
        <w:rPr>
          <w:rFonts w:cstheme="minorBidi"/>
          <w:bCs w:val="0"/>
          <w:iCs w:val="0"/>
          <w:noProof/>
          <w:sz w:val="22"/>
          <w:szCs w:val="22"/>
          <w:lang w:eastAsia="zh-CN"/>
        </w:rPr>
      </w:pPr>
      <w:hyperlink w:anchor="_Toc36145094"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Padding method</w:t>
        </w:r>
        <w:r w:rsidR="00F63446">
          <w:rPr>
            <w:noProof/>
            <w:webHidden/>
          </w:rPr>
          <w:tab/>
        </w:r>
        <w:r w:rsidR="00F63446">
          <w:rPr>
            <w:noProof/>
            <w:webHidden/>
          </w:rPr>
          <w:fldChar w:fldCharType="begin"/>
        </w:r>
        <w:r w:rsidR="00F63446">
          <w:rPr>
            <w:noProof/>
            <w:webHidden/>
          </w:rPr>
          <w:instrText xml:space="preserve"> PAGEREF _Toc36145094 \h </w:instrText>
        </w:r>
        <w:r w:rsidR="00F63446">
          <w:rPr>
            <w:noProof/>
            <w:webHidden/>
          </w:rPr>
        </w:r>
        <w:r w:rsidR="00F63446">
          <w:rPr>
            <w:noProof/>
            <w:webHidden/>
          </w:rPr>
          <w:fldChar w:fldCharType="separate"/>
        </w:r>
        <w:r w:rsidR="00F63446">
          <w:rPr>
            <w:noProof/>
            <w:webHidden/>
          </w:rPr>
          <w:t>91</w:t>
        </w:r>
        <w:r w:rsidR="00F63446">
          <w:rPr>
            <w:noProof/>
            <w:webHidden/>
          </w:rPr>
          <w:fldChar w:fldCharType="end"/>
        </w:r>
      </w:hyperlink>
    </w:p>
    <w:p w14:paraId="010F985D" w14:textId="51AE6628" w:rsidR="00F63446" w:rsidRDefault="00000000">
      <w:pPr>
        <w:pStyle w:val="TOC2"/>
        <w:tabs>
          <w:tab w:val="left" w:pos="720"/>
          <w:tab w:val="right" w:leader="dot" w:pos="13992"/>
        </w:tabs>
        <w:rPr>
          <w:rFonts w:cstheme="minorBidi"/>
          <w:bCs w:val="0"/>
          <w:iCs w:val="0"/>
          <w:noProof/>
          <w:sz w:val="22"/>
          <w:szCs w:val="22"/>
          <w:lang w:eastAsia="zh-CN"/>
        </w:rPr>
      </w:pPr>
      <w:hyperlink w:anchor="_Toc3614509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Preprocess_img</w:t>
        </w:r>
        <w:r w:rsidR="00F63446">
          <w:rPr>
            <w:noProof/>
            <w:webHidden/>
          </w:rPr>
          <w:tab/>
        </w:r>
        <w:r w:rsidR="00F63446">
          <w:rPr>
            <w:noProof/>
            <w:webHidden/>
          </w:rPr>
          <w:fldChar w:fldCharType="begin"/>
        </w:r>
        <w:r w:rsidR="00F63446">
          <w:rPr>
            <w:noProof/>
            <w:webHidden/>
          </w:rPr>
          <w:instrText xml:space="preserve"> PAGEREF _Toc36145095 \h </w:instrText>
        </w:r>
        <w:r w:rsidR="00F63446">
          <w:rPr>
            <w:noProof/>
            <w:webHidden/>
          </w:rPr>
        </w:r>
        <w:r w:rsidR="00F63446">
          <w:rPr>
            <w:noProof/>
            <w:webHidden/>
          </w:rPr>
          <w:fldChar w:fldCharType="separate"/>
        </w:r>
        <w:r w:rsidR="00F63446">
          <w:rPr>
            <w:noProof/>
            <w:webHidden/>
          </w:rPr>
          <w:t>92</w:t>
        </w:r>
        <w:r w:rsidR="00F63446">
          <w:rPr>
            <w:noProof/>
            <w:webHidden/>
          </w:rPr>
          <w:fldChar w:fldCharType="end"/>
        </w:r>
      </w:hyperlink>
    </w:p>
    <w:p w14:paraId="4E54E8AC" w14:textId="482FA8C7" w:rsidR="00F63446" w:rsidRDefault="00000000">
      <w:pPr>
        <w:pStyle w:val="TOC2"/>
        <w:tabs>
          <w:tab w:val="left" w:pos="720"/>
          <w:tab w:val="right" w:leader="dot" w:pos="13992"/>
        </w:tabs>
        <w:rPr>
          <w:rFonts w:cstheme="minorBidi"/>
          <w:bCs w:val="0"/>
          <w:iCs w:val="0"/>
          <w:noProof/>
          <w:sz w:val="22"/>
          <w:szCs w:val="22"/>
          <w:lang w:eastAsia="zh-CN"/>
        </w:rPr>
      </w:pPr>
      <w:hyperlink w:anchor="_Toc36145096"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096 \h </w:instrText>
        </w:r>
        <w:r w:rsidR="00F63446">
          <w:rPr>
            <w:noProof/>
            <w:webHidden/>
          </w:rPr>
        </w:r>
        <w:r w:rsidR="00F63446">
          <w:rPr>
            <w:noProof/>
            <w:webHidden/>
          </w:rPr>
          <w:fldChar w:fldCharType="separate"/>
        </w:r>
        <w:r w:rsidR="00F63446">
          <w:rPr>
            <w:noProof/>
            <w:webHidden/>
          </w:rPr>
          <w:t>92</w:t>
        </w:r>
        <w:r w:rsidR="00F63446">
          <w:rPr>
            <w:noProof/>
            <w:webHidden/>
          </w:rPr>
          <w:fldChar w:fldCharType="end"/>
        </w:r>
      </w:hyperlink>
    </w:p>
    <w:p w14:paraId="2A6EF3DD" w14:textId="2B7AE094" w:rsidR="00F63446" w:rsidRDefault="00000000">
      <w:pPr>
        <w:pStyle w:val="TOC1"/>
        <w:tabs>
          <w:tab w:val="left" w:pos="720"/>
          <w:tab w:val="right" w:leader="dot" w:pos="13992"/>
        </w:tabs>
        <w:rPr>
          <w:rFonts w:cstheme="minorBidi"/>
          <w:bCs w:val="0"/>
          <w:iCs w:val="0"/>
          <w:noProof/>
          <w:sz w:val="22"/>
          <w:szCs w:val="22"/>
          <w:lang w:eastAsia="zh-CN"/>
        </w:rPr>
      </w:pPr>
      <w:hyperlink w:anchor="_Toc36145097" w:history="1">
        <w:r w:rsidR="00F63446" w:rsidRPr="002F7DC4">
          <w:rPr>
            <w:rStyle w:val="Hyperlink"/>
            <w:rFonts w:ascii="Arial" w:hAnsi="Arial"/>
            <w:b/>
            <w:noProof/>
            <w:highlight w:val="white"/>
          </w:rPr>
          <w:t>3.3.</w:t>
        </w:r>
        <w:r w:rsidR="00F63446">
          <w:rPr>
            <w:rFonts w:cstheme="minorBidi"/>
            <w:bCs w:val="0"/>
            <w:iCs w:val="0"/>
            <w:noProof/>
            <w:sz w:val="22"/>
            <w:szCs w:val="22"/>
            <w:lang w:eastAsia="zh-CN"/>
          </w:rPr>
          <w:tab/>
        </w:r>
        <w:r w:rsidR="00F63446" w:rsidRPr="002F7DC4">
          <w:rPr>
            <w:rStyle w:val="Hyperlink"/>
            <w:noProof/>
            <w:highlight w:val="white"/>
          </w:rPr>
          <w:t>Utilities</w:t>
        </w:r>
        <w:r w:rsidR="00F63446">
          <w:rPr>
            <w:noProof/>
            <w:webHidden/>
          </w:rPr>
          <w:tab/>
        </w:r>
        <w:r w:rsidR="00F63446">
          <w:rPr>
            <w:noProof/>
            <w:webHidden/>
          </w:rPr>
          <w:fldChar w:fldCharType="begin"/>
        </w:r>
        <w:r w:rsidR="00F63446">
          <w:rPr>
            <w:noProof/>
            <w:webHidden/>
          </w:rPr>
          <w:instrText xml:space="preserve"> PAGEREF _Toc36145097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7D8E415E" w14:textId="379468A4" w:rsidR="00F63446" w:rsidRDefault="00000000">
      <w:pPr>
        <w:pStyle w:val="TOC2"/>
        <w:tabs>
          <w:tab w:val="left" w:pos="720"/>
          <w:tab w:val="right" w:leader="dot" w:pos="13992"/>
        </w:tabs>
        <w:rPr>
          <w:rFonts w:cstheme="minorBidi"/>
          <w:bCs w:val="0"/>
          <w:iCs w:val="0"/>
          <w:noProof/>
          <w:sz w:val="22"/>
          <w:szCs w:val="22"/>
          <w:lang w:eastAsia="zh-CN"/>
        </w:rPr>
      </w:pPr>
      <w:hyperlink w:anchor="_Toc36145098" w:history="1">
        <w:r w:rsidR="00F63446" w:rsidRPr="002F7DC4">
          <w:rPr>
            <w:rStyle w:val="Hyperlink"/>
            <w:rFonts w:ascii="Wingdings" w:hAnsi="Wingdings"/>
            <w:noProof/>
            <w:highlight w:val="white"/>
          </w:rPr>
          <w:t></w:t>
        </w:r>
        <w:r w:rsidR="00F63446">
          <w:rPr>
            <w:rFonts w:cstheme="minorBidi"/>
            <w:bCs w:val="0"/>
            <w:iCs w:val="0"/>
            <w:noProof/>
            <w:sz w:val="22"/>
            <w:szCs w:val="22"/>
            <w:lang w:eastAsia="zh-CN"/>
          </w:rPr>
          <w:tab/>
        </w:r>
        <w:r w:rsidR="00F63446" w:rsidRPr="002F7DC4">
          <w:rPr>
            <w:rStyle w:val="Hyperlink"/>
            <w:noProof/>
            <w:highlight w:val="white"/>
          </w:rPr>
          <w:t>Stack</w:t>
        </w:r>
        <w:r w:rsidR="00F63446">
          <w:rPr>
            <w:noProof/>
            <w:webHidden/>
          </w:rPr>
          <w:tab/>
        </w:r>
        <w:r w:rsidR="00F63446">
          <w:rPr>
            <w:noProof/>
            <w:webHidden/>
          </w:rPr>
          <w:fldChar w:fldCharType="begin"/>
        </w:r>
        <w:r w:rsidR="00F63446">
          <w:rPr>
            <w:noProof/>
            <w:webHidden/>
          </w:rPr>
          <w:instrText xml:space="preserve"> PAGEREF _Toc36145098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556EBC6B" w14:textId="7A5B8D20" w:rsidR="00F63446" w:rsidRDefault="00000000">
      <w:pPr>
        <w:pStyle w:val="TOC2"/>
        <w:tabs>
          <w:tab w:val="left" w:pos="720"/>
          <w:tab w:val="right" w:leader="dot" w:pos="13992"/>
        </w:tabs>
        <w:rPr>
          <w:rFonts w:cstheme="minorBidi"/>
          <w:bCs w:val="0"/>
          <w:iCs w:val="0"/>
          <w:noProof/>
          <w:sz w:val="22"/>
          <w:szCs w:val="22"/>
          <w:lang w:eastAsia="zh-CN"/>
        </w:rPr>
      </w:pPr>
      <w:hyperlink w:anchor="_Toc36145099" w:history="1">
        <w:r w:rsidR="00F63446" w:rsidRPr="002F7DC4">
          <w:rPr>
            <w:rStyle w:val="Hyperlink"/>
            <w:rFonts w:ascii="Wingdings" w:hAnsi="Wingdings"/>
            <w:noProof/>
            <w:highlight w:val="white"/>
          </w:rPr>
          <w:t></w:t>
        </w:r>
        <w:r w:rsidR="00F63446">
          <w:rPr>
            <w:rFonts w:cstheme="minorBidi"/>
            <w:bCs w:val="0"/>
            <w:iCs w:val="0"/>
            <w:noProof/>
            <w:sz w:val="22"/>
            <w:szCs w:val="22"/>
            <w:lang w:eastAsia="zh-CN"/>
          </w:rPr>
          <w:tab/>
        </w:r>
        <w:r w:rsidR="00F63446" w:rsidRPr="002F7DC4">
          <w:rPr>
            <w:rStyle w:val="Hyperlink"/>
            <w:noProof/>
            <w:highlight w:val="white"/>
          </w:rPr>
          <w:t>Merge Sort</w:t>
        </w:r>
        <w:r w:rsidR="00F63446">
          <w:rPr>
            <w:noProof/>
            <w:webHidden/>
          </w:rPr>
          <w:tab/>
        </w:r>
        <w:r w:rsidR="00F63446">
          <w:rPr>
            <w:noProof/>
            <w:webHidden/>
          </w:rPr>
          <w:fldChar w:fldCharType="begin"/>
        </w:r>
        <w:r w:rsidR="00F63446">
          <w:rPr>
            <w:noProof/>
            <w:webHidden/>
          </w:rPr>
          <w:instrText xml:space="preserve"> PAGEREF _Toc36145099 \h </w:instrText>
        </w:r>
        <w:r w:rsidR="00F63446">
          <w:rPr>
            <w:noProof/>
            <w:webHidden/>
          </w:rPr>
        </w:r>
        <w:r w:rsidR="00F63446">
          <w:rPr>
            <w:noProof/>
            <w:webHidden/>
          </w:rPr>
          <w:fldChar w:fldCharType="separate"/>
        </w:r>
        <w:r w:rsidR="00F63446">
          <w:rPr>
            <w:noProof/>
            <w:webHidden/>
          </w:rPr>
          <w:t>98</w:t>
        </w:r>
        <w:r w:rsidR="00F63446">
          <w:rPr>
            <w:noProof/>
            <w:webHidden/>
          </w:rPr>
          <w:fldChar w:fldCharType="end"/>
        </w:r>
      </w:hyperlink>
    </w:p>
    <w:p w14:paraId="143F25B9" w14:textId="270DAB9F" w:rsidR="00F63446" w:rsidRDefault="00000000">
      <w:pPr>
        <w:pStyle w:val="TOC2"/>
        <w:tabs>
          <w:tab w:val="left" w:pos="720"/>
          <w:tab w:val="right" w:leader="dot" w:pos="13992"/>
        </w:tabs>
        <w:rPr>
          <w:rFonts w:cstheme="minorBidi"/>
          <w:bCs w:val="0"/>
          <w:iCs w:val="0"/>
          <w:noProof/>
          <w:sz w:val="22"/>
          <w:szCs w:val="22"/>
          <w:lang w:eastAsia="zh-CN"/>
        </w:rPr>
      </w:pPr>
      <w:hyperlink w:anchor="_Toc36145100" w:history="1">
        <w:r w:rsidR="00F63446" w:rsidRPr="002F7DC4">
          <w:rPr>
            <w:rStyle w:val="Hyperlink"/>
            <w:rFonts w:ascii="Wingdings" w:hAnsi="Wingdings"/>
            <w:noProof/>
            <w:highlight w:val="white"/>
          </w:rPr>
          <w:t></w:t>
        </w:r>
        <w:r w:rsidR="00F63446">
          <w:rPr>
            <w:rFonts w:cstheme="minorBidi"/>
            <w:bCs w:val="0"/>
            <w:iCs w:val="0"/>
            <w:noProof/>
            <w:sz w:val="22"/>
            <w:szCs w:val="22"/>
            <w:lang w:eastAsia="zh-CN"/>
          </w:rPr>
          <w:tab/>
        </w:r>
        <w:r w:rsidR="00F63446" w:rsidRPr="002F7DC4">
          <w:rPr>
            <w:rStyle w:val="Hyperlink"/>
            <w:noProof/>
            <w:highlight w:val="white"/>
          </w:rPr>
          <w:t>Queue</w:t>
        </w:r>
        <w:r w:rsidR="00F63446">
          <w:rPr>
            <w:noProof/>
            <w:webHidden/>
          </w:rPr>
          <w:tab/>
        </w:r>
        <w:r w:rsidR="00F63446">
          <w:rPr>
            <w:noProof/>
            <w:webHidden/>
          </w:rPr>
          <w:fldChar w:fldCharType="begin"/>
        </w:r>
        <w:r w:rsidR="00F63446">
          <w:rPr>
            <w:noProof/>
            <w:webHidden/>
          </w:rPr>
          <w:instrText xml:space="preserve"> PAGEREF _Toc36145100 \h </w:instrText>
        </w:r>
        <w:r w:rsidR="00F63446">
          <w:rPr>
            <w:noProof/>
            <w:webHidden/>
          </w:rPr>
        </w:r>
        <w:r w:rsidR="00F63446">
          <w:rPr>
            <w:noProof/>
            <w:webHidden/>
          </w:rPr>
          <w:fldChar w:fldCharType="separate"/>
        </w:r>
        <w:r w:rsidR="00F63446">
          <w:rPr>
            <w:noProof/>
            <w:webHidden/>
          </w:rPr>
          <w:t>99</w:t>
        </w:r>
        <w:r w:rsidR="00F63446">
          <w:rPr>
            <w:noProof/>
            <w:webHidden/>
          </w:rPr>
          <w:fldChar w:fldCharType="end"/>
        </w:r>
      </w:hyperlink>
    </w:p>
    <w:p w14:paraId="5596DD4F" w14:textId="6F2734C3" w:rsidR="00F63446" w:rsidRDefault="00000000">
      <w:pPr>
        <w:pStyle w:val="TOC1"/>
        <w:tabs>
          <w:tab w:val="left" w:pos="720"/>
          <w:tab w:val="right" w:leader="dot" w:pos="13992"/>
        </w:tabs>
        <w:rPr>
          <w:rFonts w:cstheme="minorBidi"/>
          <w:bCs w:val="0"/>
          <w:iCs w:val="0"/>
          <w:noProof/>
          <w:sz w:val="22"/>
          <w:szCs w:val="22"/>
          <w:lang w:eastAsia="zh-CN"/>
        </w:rPr>
      </w:pPr>
      <w:hyperlink w:anchor="_Toc36145101" w:history="1">
        <w:r w:rsidR="00F63446" w:rsidRPr="002F7DC4">
          <w:rPr>
            <w:rStyle w:val="Hyperlink"/>
            <w:rFonts w:ascii="Arial" w:hAnsi="Arial"/>
            <w:b/>
            <w:noProof/>
          </w:rPr>
          <w:t>3.4.</w:t>
        </w:r>
        <w:r w:rsidR="00F63446">
          <w:rPr>
            <w:rFonts w:cstheme="minorBidi"/>
            <w:bCs w:val="0"/>
            <w:iCs w:val="0"/>
            <w:noProof/>
            <w:sz w:val="22"/>
            <w:szCs w:val="22"/>
            <w:lang w:eastAsia="zh-CN"/>
          </w:rPr>
          <w:tab/>
        </w:r>
        <w:r w:rsidR="00F63446" w:rsidRPr="002F7DC4">
          <w:rPr>
            <w:rStyle w:val="Hyperlink"/>
            <w:noProof/>
          </w:rPr>
          <w:t>Loading_Data module</w:t>
        </w:r>
        <w:r w:rsidR="00F63446">
          <w:rPr>
            <w:noProof/>
            <w:webHidden/>
          </w:rPr>
          <w:tab/>
        </w:r>
        <w:r w:rsidR="00F63446">
          <w:rPr>
            <w:noProof/>
            <w:webHidden/>
          </w:rPr>
          <w:fldChar w:fldCharType="begin"/>
        </w:r>
        <w:r w:rsidR="00F63446">
          <w:rPr>
            <w:noProof/>
            <w:webHidden/>
          </w:rPr>
          <w:instrText xml:space="preserve"> PAGEREF _Toc36145101 \h </w:instrText>
        </w:r>
        <w:r w:rsidR="00F63446">
          <w:rPr>
            <w:noProof/>
            <w:webHidden/>
          </w:rPr>
        </w:r>
        <w:r w:rsidR="00F63446">
          <w:rPr>
            <w:noProof/>
            <w:webHidden/>
          </w:rPr>
          <w:fldChar w:fldCharType="separate"/>
        </w:r>
        <w:r w:rsidR="00F63446">
          <w:rPr>
            <w:noProof/>
            <w:webHidden/>
          </w:rPr>
          <w:t>100</w:t>
        </w:r>
        <w:r w:rsidR="00F63446">
          <w:rPr>
            <w:noProof/>
            <w:webHidden/>
          </w:rPr>
          <w:fldChar w:fldCharType="end"/>
        </w:r>
      </w:hyperlink>
    </w:p>
    <w:p w14:paraId="17B4F4E5" w14:textId="64AECC9D" w:rsidR="00F63446" w:rsidRDefault="00000000">
      <w:pPr>
        <w:pStyle w:val="TOC2"/>
        <w:tabs>
          <w:tab w:val="left" w:pos="720"/>
          <w:tab w:val="right" w:leader="dot" w:pos="13992"/>
        </w:tabs>
        <w:rPr>
          <w:rFonts w:cstheme="minorBidi"/>
          <w:bCs w:val="0"/>
          <w:iCs w:val="0"/>
          <w:noProof/>
          <w:sz w:val="22"/>
          <w:szCs w:val="22"/>
          <w:lang w:eastAsia="zh-CN"/>
        </w:rPr>
      </w:pPr>
      <w:hyperlink w:anchor="_Toc3614510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Table of variables</w:t>
        </w:r>
        <w:r w:rsidR="00F63446">
          <w:rPr>
            <w:noProof/>
            <w:webHidden/>
          </w:rPr>
          <w:tab/>
        </w:r>
        <w:r w:rsidR="00F63446">
          <w:rPr>
            <w:noProof/>
            <w:webHidden/>
          </w:rPr>
          <w:fldChar w:fldCharType="begin"/>
        </w:r>
        <w:r w:rsidR="00F63446">
          <w:rPr>
            <w:noProof/>
            <w:webHidden/>
          </w:rPr>
          <w:instrText xml:space="preserve"> PAGEREF _Toc36145102 \h </w:instrText>
        </w:r>
        <w:r w:rsidR="00F63446">
          <w:rPr>
            <w:noProof/>
            <w:webHidden/>
          </w:rPr>
        </w:r>
        <w:r w:rsidR="00F63446">
          <w:rPr>
            <w:noProof/>
            <w:webHidden/>
          </w:rPr>
          <w:fldChar w:fldCharType="separate"/>
        </w:r>
        <w:r w:rsidR="00F63446">
          <w:rPr>
            <w:noProof/>
            <w:webHidden/>
          </w:rPr>
          <w:t>100</w:t>
        </w:r>
        <w:r w:rsidR="00F63446">
          <w:rPr>
            <w:noProof/>
            <w:webHidden/>
          </w:rPr>
          <w:fldChar w:fldCharType="end"/>
        </w:r>
      </w:hyperlink>
    </w:p>
    <w:p w14:paraId="1423BCD3" w14:textId="5CBBCFFE" w:rsidR="00F63446" w:rsidRDefault="00000000">
      <w:pPr>
        <w:pStyle w:val="TOC2"/>
        <w:tabs>
          <w:tab w:val="left" w:pos="720"/>
          <w:tab w:val="right" w:leader="dot" w:pos="13992"/>
        </w:tabs>
        <w:rPr>
          <w:rFonts w:cstheme="minorBidi"/>
          <w:bCs w:val="0"/>
          <w:iCs w:val="0"/>
          <w:noProof/>
          <w:sz w:val="22"/>
          <w:szCs w:val="22"/>
          <w:lang w:eastAsia="zh-CN"/>
        </w:rPr>
      </w:pPr>
      <w:hyperlink w:anchor="_Toc3614510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03 \h </w:instrText>
        </w:r>
        <w:r w:rsidR="00F63446">
          <w:rPr>
            <w:noProof/>
            <w:webHidden/>
          </w:rPr>
        </w:r>
        <w:r w:rsidR="00F63446">
          <w:rPr>
            <w:noProof/>
            <w:webHidden/>
          </w:rPr>
          <w:fldChar w:fldCharType="separate"/>
        </w:r>
        <w:r w:rsidR="00F63446">
          <w:rPr>
            <w:noProof/>
            <w:webHidden/>
          </w:rPr>
          <w:t>101</w:t>
        </w:r>
        <w:r w:rsidR="00F63446">
          <w:rPr>
            <w:noProof/>
            <w:webHidden/>
          </w:rPr>
          <w:fldChar w:fldCharType="end"/>
        </w:r>
      </w:hyperlink>
    </w:p>
    <w:p w14:paraId="3A0FB701" w14:textId="4E8BCADD" w:rsidR="00F63446" w:rsidRDefault="00000000">
      <w:pPr>
        <w:pStyle w:val="TOC1"/>
        <w:tabs>
          <w:tab w:val="left" w:pos="720"/>
          <w:tab w:val="right" w:leader="dot" w:pos="13992"/>
        </w:tabs>
        <w:rPr>
          <w:rFonts w:cstheme="minorBidi"/>
          <w:bCs w:val="0"/>
          <w:iCs w:val="0"/>
          <w:noProof/>
          <w:sz w:val="22"/>
          <w:szCs w:val="22"/>
          <w:lang w:eastAsia="zh-CN"/>
        </w:rPr>
      </w:pPr>
      <w:hyperlink w:anchor="_Toc36145104" w:history="1">
        <w:r w:rsidR="00F63446" w:rsidRPr="002F7DC4">
          <w:rPr>
            <w:rStyle w:val="Hyperlink"/>
            <w:rFonts w:ascii="Arial" w:hAnsi="Arial"/>
            <w:b/>
            <w:noProof/>
          </w:rPr>
          <w:t>3.5.</w:t>
        </w:r>
        <w:r w:rsidR="00F63446">
          <w:rPr>
            <w:rFonts w:cstheme="minorBidi"/>
            <w:bCs w:val="0"/>
            <w:iCs w:val="0"/>
            <w:noProof/>
            <w:sz w:val="22"/>
            <w:szCs w:val="22"/>
            <w:lang w:eastAsia="zh-CN"/>
          </w:rPr>
          <w:tab/>
        </w:r>
        <w:r w:rsidR="00F63446" w:rsidRPr="002F7DC4">
          <w:rPr>
            <w:rStyle w:val="Hyperlink"/>
            <w:noProof/>
          </w:rPr>
          <w:t>CNN_Training module</w:t>
        </w:r>
        <w:r w:rsidR="00F63446">
          <w:rPr>
            <w:noProof/>
            <w:webHidden/>
          </w:rPr>
          <w:tab/>
        </w:r>
        <w:r w:rsidR="00F63446">
          <w:rPr>
            <w:noProof/>
            <w:webHidden/>
          </w:rPr>
          <w:fldChar w:fldCharType="begin"/>
        </w:r>
        <w:r w:rsidR="00F63446">
          <w:rPr>
            <w:noProof/>
            <w:webHidden/>
          </w:rPr>
          <w:instrText xml:space="preserve"> PAGEREF _Toc36145104 \h </w:instrText>
        </w:r>
        <w:r w:rsidR="00F63446">
          <w:rPr>
            <w:noProof/>
            <w:webHidden/>
          </w:rPr>
        </w:r>
        <w:r w:rsidR="00F63446">
          <w:rPr>
            <w:noProof/>
            <w:webHidden/>
          </w:rPr>
          <w:fldChar w:fldCharType="separate"/>
        </w:r>
        <w:r w:rsidR="00F63446">
          <w:rPr>
            <w:noProof/>
            <w:webHidden/>
          </w:rPr>
          <w:t>103</w:t>
        </w:r>
        <w:r w:rsidR="00F63446">
          <w:rPr>
            <w:noProof/>
            <w:webHidden/>
          </w:rPr>
          <w:fldChar w:fldCharType="end"/>
        </w:r>
      </w:hyperlink>
    </w:p>
    <w:p w14:paraId="07EC7EBA" w14:textId="2F688A7C" w:rsidR="00F63446" w:rsidRDefault="00000000">
      <w:pPr>
        <w:pStyle w:val="TOC2"/>
        <w:tabs>
          <w:tab w:val="left" w:pos="720"/>
          <w:tab w:val="right" w:leader="dot" w:pos="13992"/>
        </w:tabs>
        <w:rPr>
          <w:rFonts w:cstheme="minorBidi"/>
          <w:bCs w:val="0"/>
          <w:iCs w:val="0"/>
          <w:noProof/>
          <w:sz w:val="22"/>
          <w:szCs w:val="22"/>
          <w:lang w:eastAsia="zh-CN"/>
        </w:rPr>
      </w:pPr>
      <w:hyperlink w:anchor="_Toc3614510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05 \h </w:instrText>
        </w:r>
        <w:r w:rsidR="00F63446">
          <w:rPr>
            <w:noProof/>
            <w:webHidden/>
          </w:rPr>
        </w:r>
        <w:r w:rsidR="00F63446">
          <w:rPr>
            <w:noProof/>
            <w:webHidden/>
          </w:rPr>
          <w:fldChar w:fldCharType="separate"/>
        </w:r>
        <w:r w:rsidR="00F63446">
          <w:rPr>
            <w:noProof/>
            <w:webHidden/>
          </w:rPr>
          <w:t>103</w:t>
        </w:r>
        <w:r w:rsidR="00F63446">
          <w:rPr>
            <w:noProof/>
            <w:webHidden/>
          </w:rPr>
          <w:fldChar w:fldCharType="end"/>
        </w:r>
      </w:hyperlink>
    </w:p>
    <w:p w14:paraId="16C6657D" w14:textId="148B28DC" w:rsidR="00F63446" w:rsidRDefault="00000000">
      <w:pPr>
        <w:pStyle w:val="TOC1"/>
        <w:tabs>
          <w:tab w:val="left" w:pos="720"/>
          <w:tab w:val="right" w:leader="dot" w:pos="13992"/>
        </w:tabs>
        <w:rPr>
          <w:rFonts w:cstheme="minorBidi"/>
          <w:bCs w:val="0"/>
          <w:iCs w:val="0"/>
          <w:noProof/>
          <w:sz w:val="22"/>
          <w:szCs w:val="22"/>
          <w:lang w:eastAsia="zh-CN"/>
        </w:rPr>
      </w:pPr>
      <w:hyperlink w:anchor="_Toc36145106" w:history="1">
        <w:r w:rsidR="00F63446" w:rsidRPr="002F7DC4">
          <w:rPr>
            <w:rStyle w:val="Hyperlink"/>
            <w:rFonts w:ascii="Arial" w:hAnsi="Arial"/>
            <w:b/>
            <w:noProof/>
          </w:rPr>
          <w:t>3.6.</w:t>
        </w:r>
        <w:r w:rsidR="00F63446">
          <w:rPr>
            <w:rFonts w:cstheme="minorBidi"/>
            <w:bCs w:val="0"/>
            <w:iCs w:val="0"/>
            <w:noProof/>
            <w:sz w:val="22"/>
            <w:szCs w:val="22"/>
            <w:lang w:eastAsia="zh-CN"/>
          </w:rPr>
          <w:tab/>
        </w:r>
        <w:r w:rsidR="00F63446" w:rsidRPr="002F7DC4">
          <w:rPr>
            <w:rStyle w:val="Hyperlink"/>
            <w:noProof/>
          </w:rPr>
          <w:t>Model_Accuracy_Test module</w:t>
        </w:r>
        <w:r w:rsidR="00F63446">
          <w:rPr>
            <w:noProof/>
            <w:webHidden/>
          </w:rPr>
          <w:tab/>
        </w:r>
        <w:r w:rsidR="00F63446">
          <w:rPr>
            <w:noProof/>
            <w:webHidden/>
          </w:rPr>
          <w:fldChar w:fldCharType="begin"/>
        </w:r>
        <w:r w:rsidR="00F63446">
          <w:rPr>
            <w:noProof/>
            <w:webHidden/>
          </w:rPr>
          <w:instrText xml:space="preserve"> PAGEREF _Toc36145106 \h </w:instrText>
        </w:r>
        <w:r w:rsidR="00F63446">
          <w:rPr>
            <w:noProof/>
            <w:webHidden/>
          </w:rPr>
        </w:r>
        <w:r w:rsidR="00F63446">
          <w:rPr>
            <w:noProof/>
            <w:webHidden/>
          </w:rPr>
          <w:fldChar w:fldCharType="separate"/>
        </w:r>
        <w:r w:rsidR="00F63446">
          <w:rPr>
            <w:noProof/>
            <w:webHidden/>
          </w:rPr>
          <w:t>105</w:t>
        </w:r>
        <w:r w:rsidR="00F63446">
          <w:rPr>
            <w:noProof/>
            <w:webHidden/>
          </w:rPr>
          <w:fldChar w:fldCharType="end"/>
        </w:r>
      </w:hyperlink>
    </w:p>
    <w:p w14:paraId="54301D90" w14:textId="407E17E6" w:rsidR="00F63446" w:rsidRDefault="00000000">
      <w:pPr>
        <w:pStyle w:val="TOC2"/>
        <w:tabs>
          <w:tab w:val="left" w:pos="720"/>
          <w:tab w:val="right" w:leader="dot" w:pos="13992"/>
        </w:tabs>
        <w:rPr>
          <w:rFonts w:cstheme="minorBidi"/>
          <w:bCs w:val="0"/>
          <w:iCs w:val="0"/>
          <w:noProof/>
          <w:sz w:val="22"/>
          <w:szCs w:val="22"/>
          <w:lang w:eastAsia="zh-CN"/>
        </w:rPr>
      </w:pPr>
      <w:hyperlink w:anchor="_Toc36145107"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07 \h </w:instrText>
        </w:r>
        <w:r w:rsidR="00F63446">
          <w:rPr>
            <w:noProof/>
            <w:webHidden/>
          </w:rPr>
        </w:r>
        <w:r w:rsidR="00F63446">
          <w:rPr>
            <w:noProof/>
            <w:webHidden/>
          </w:rPr>
          <w:fldChar w:fldCharType="separate"/>
        </w:r>
        <w:r w:rsidR="00F63446">
          <w:rPr>
            <w:noProof/>
            <w:webHidden/>
          </w:rPr>
          <w:t>105</w:t>
        </w:r>
        <w:r w:rsidR="00F63446">
          <w:rPr>
            <w:noProof/>
            <w:webHidden/>
          </w:rPr>
          <w:fldChar w:fldCharType="end"/>
        </w:r>
      </w:hyperlink>
    </w:p>
    <w:p w14:paraId="54EAFD25" w14:textId="275259EB" w:rsidR="00F63446" w:rsidRDefault="00000000">
      <w:pPr>
        <w:pStyle w:val="TOC1"/>
        <w:tabs>
          <w:tab w:val="left" w:pos="720"/>
          <w:tab w:val="right" w:leader="dot" w:pos="13992"/>
        </w:tabs>
        <w:rPr>
          <w:rFonts w:cstheme="minorBidi"/>
          <w:bCs w:val="0"/>
          <w:iCs w:val="0"/>
          <w:noProof/>
          <w:sz w:val="22"/>
          <w:szCs w:val="22"/>
          <w:lang w:eastAsia="zh-CN"/>
        </w:rPr>
      </w:pPr>
      <w:hyperlink w:anchor="_Toc36145108" w:history="1">
        <w:r w:rsidR="00F63446" w:rsidRPr="002F7DC4">
          <w:rPr>
            <w:rStyle w:val="Hyperlink"/>
            <w:rFonts w:ascii="Arial" w:hAnsi="Arial"/>
            <w:b/>
            <w:noProof/>
          </w:rPr>
          <w:t>3.7.</w:t>
        </w:r>
        <w:r w:rsidR="00F63446">
          <w:rPr>
            <w:rFonts w:cstheme="minorBidi"/>
            <w:bCs w:val="0"/>
            <w:iCs w:val="0"/>
            <w:noProof/>
            <w:sz w:val="22"/>
            <w:szCs w:val="22"/>
            <w:lang w:eastAsia="zh-CN"/>
          </w:rPr>
          <w:tab/>
        </w:r>
        <w:r w:rsidR="00F63446" w:rsidRPr="002F7DC4">
          <w:rPr>
            <w:rStyle w:val="Hyperlink"/>
            <w:noProof/>
          </w:rPr>
          <w:t>Making_Prediction class</w:t>
        </w:r>
        <w:r w:rsidR="00F63446">
          <w:rPr>
            <w:noProof/>
            <w:webHidden/>
          </w:rPr>
          <w:tab/>
        </w:r>
        <w:r w:rsidR="00F63446">
          <w:rPr>
            <w:noProof/>
            <w:webHidden/>
          </w:rPr>
          <w:fldChar w:fldCharType="begin"/>
        </w:r>
        <w:r w:rsidR="00F63446">
          <w:rPr>
            <w:noProof/>
            <w:webHidden/>
          </w:rPr>
          <w:instrText xml:space="preserve"> PAGEREF _Toc36145108 \h </w:instrText>
        </w:r>
        <w:r w:rsidR="00F63446">
          <w:rPr>
            <w:noProof/>
            <w:webHidden/>
          </w:rPr>
        </w:r>
        <w:r w:rsidR="00F63446">
          <w:rPr>
            <w:noProof/>
            <w:webHidden/>
          </w:rPr>
          <w:fldChar w:fldCharType="separate"/>
        </w:r>
        <w:r w:rsidR="00F63446">
          <w:rPr>
            <w:noProof/>
            <w:webHidden/>
          </w:rPr>
          <w:t>107</w:t>
        </w:r>
        <w:r w:rsidR="00F63446">
          <w:rPr>
            <w:noProof/>
            <w:webHidden/>
          </w:rPr>
          <w:fldChar w:fldCharType="end"/>
        </w:r>
      </w:hyperlink>
    </w:p>
    <w:p w14:paraId="55FE5A7E" w14:textId="04DAF82D" w:rsidR="00F63446" w:rsidRDefault="00000000">
      <w:pPr>
        <w:pStyle w:val="TOC2"/>
        <w:tabs>
          <w:tab w:val="left" w:pos="720"/>
          <w:tab w:val="right" w:leader="dot" w:pos="13992"/>
        </w:tabs>
        <w:rPr>
          <w:rFonts w:cstheme="minorBidi"/>
          <w:bCs w:val="0"/>
          <w:iCs w:val="0"/>
          <w:noProof/>
          <w:sz w:val="22"/>
          <w:szCs w:val="22"/>
          <w:lang w:eastAsia="zh-CN"/>
        </w:rPr>
      </w:pPr>
      <w:hyperlink w:anchor="_Toc36145109"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109 \h </w:instrText>
        </w:r>
        <w:r w:rsidR="00F63446">
          <w:rPr>
            <w:noProof/>
            <w:webHidden/>
          </w:rPr>
        </w:r>
        <w:r w:rsidR="00F63446">
          <w:rPr>
            <w:noProof/>
            <w:webHidden/>
          </w:rPr>
          <w:fldChar w:fldCharType="separate"/>
        </w:r>
        <w:r w:rsidR="00F63446">
          <w:rPr>
            <w:noProof/>
            <w:webHidden/>
          </w:rPr>
          <w:t>107</w:t>
        </w:r>
        <w:r w:rsidR="00F63446">
          <w:rPr>
            <w:noProof/>
            <w:webHidden/>
          </w:rPr>
          <w:fldChar w:fldCharType="end"/>
        </w:r>
      </w:hyperlink>
    </w:p>
    <w:p w14:paraId="19E27CC0" w14:textId="12D016C3" w:rsidR="00F63446" w:rsidRDefault="00000000">
      <w:pPr>
        <w:pStyle w:val="TOC2"/>
        <w:tabs>
          <w:tab w:val="left" w:pos="720"/>
          <w:tab w:val="right" w:leader="dot" w:pos="13992"/>
        </w:tabs>
        <w:rPr>
          <w:rFonts w:cstheme="minorBidi"/>
          <w:bCs w:val="0"/>
          <w:iCs w:val="0"/>
          <w:noProof/>
          <w:sz w:val="22"/>
          <w:szCs w:val="22"/>
          <w:lang w:eastAsia="zh-CN"/>
        </w:rPr>
      </w:pPr>
      <w:hyperlink w:anchor="_Toc36145110"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110 \h </w:instrText>
        </w:r>
        <w:r w:rsidR="00F63446">
          <w:rPr>
            <w:noProof/>
            <w:webHidden/>
          </w:rPr>
        </w:r>
        <w:r w:rsidR="00F63446">
          <w:rPr>
            <w:noProof/>
            <w:webHidden/>
          </w:rPr>
          <w:fldChar w:fldCharType="separate"/>
        </w:r>
        <w:r w:rsidR="00F63446">
          <w:rPr>
            <w:noProof/>
            <w:webHidden/>
          </w:rPr>
          <w:t>108</w:t>
        </w:r>
        <w:r w:rsidR="00F63446">
          <w:rPr>
            <w:noProof/>
            <w:webHidden/>
          </w:rPr>
          <w:fldChar w:fldCharType="end"/>
        </w:r>
      </w:hyperlink>
    </w:p>
    <w:p w14:paraId="20D89796" w14:textId="71A7BB13" w:rsidR="00F63446" w:rsidRDefault="00000000">
      <w:pPr>
        <w:pStyle w:val="TOC2"/>
        <w:tabs>
          <w:tab w:val="left" w:pos="720"/>
          <w:tab w:val="right" w:leader="dot" w:pos="13992"/>
        </w:tabs>
        <w:rPr>
          <w:rFonts w:cstheme="minorBidi"/>
          <w:bCs w:val="0"/>
          <w:iCs w:val="0"/>
          <w:noProof/>
          <w:sz w:val="22"/>
          <w:szCs w:val="22"/>
          <w:lang w:eastAsia="zh-CN"/>
        </w:rPr>
      </w:pPr>
      <w:hyperlink w:anchor="_Toc36145111"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Prepare method</w:t>
        </w:r>
        <w:r w:rsidR="00F63446">
          <w:rPr>
            <w:noProof/>
            <w:webHidden/>
          </w:rPr>
          <w:tab/>
        </w:r>
        <w:r w:rsidR="00F63446">
          <w:rPr>
            <w:noProof/>
            <w:webHidden/>
          </w:rPr>
          <w:fldChar w:fldCharType="begin"/>
        </w:r>
        <w:r w:rsidR="00F63446">
          <w:rPr>
            <w:noProof/>
            <w:webHidden/>
          </w:rPr>
          <w:instrText xml:space="preserve"> PAGEREF _Toc36145111 \h </w:instrText>
        </w:r>
        <w:r w:rsidR="00F63446">
          <w:rPr>
            <w:noProof/>
            <w:webHidden/>
          </w:rPr>
        </w:r>
        <w:r w:rsidR="00F63446">
          <w:rPr>
            <w:noProof/>
            <w:webHidden/>
          </w:rPr>
          <w:fldChar w:fldCharType="separate"/>
        </w:r>
        <w:r w:rsidR="00F63446">
          <w:rPr>
            <w:noProof/>
            <w:webHidden/>
          </w:rPr>
          <w:t>110</w:t>
        </w:r>
        <w:r w:rsidR="00F63446">
          <w:rPr>
            <w:noProof/>
            <w:webHidden/>
          </w:rPr>
          <w:fldChar w:fldCharType="end"/>
        </w:r>
      </w:hyperlink>
    </w:p>
    <w:p w14:paraId="303C140F" w14:textId="07399BE4" w:rsidR="00F63446" w:rsidRDefault="00000000">
      <w:pPr>
        <w:pStyle w:val="TOC2"/>
        <w:tabs>
          <w:tab w:val="left" w:pos="720"/>
          <w:tab w:val="right" w:leader="dot" w:pos="13992"/>
        </w:tabs>
        <w:rPr>
          <w:rFonts w:cstheme="minorBidi"/>
          <w:bCs w:val="0"/>
          <w:iCs w:val="0"/>
          <w:noProof/>
          <w:sz w:val="22"/>
          <w:szCs w:val="22"/>
          <w:lang w:eastAsia="zh-CN"/>
        </w:rPr>
      </w:pPr>
      <w:hyperlink w:anchor="_Toc3614511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Make_prediction method</w:t>
        </w:r>
        <w:r w:rsidR="00F63446">
          <w:rPr>
            <w:noProof/>
            <w:webHidden/>
          </w:rPr>
          <w:tab/>
        </w:r>
        <w:r w:rsidR="00F63446">
          <w:rPr>
            <w:noProof/>
            <w:webHidden/>
          </w:rPr>
          <w:fldChar w:fldCharType="begin"/>
        </w:r>
        <w:r w:rsidR="00F63446">
          <w:rPr>
            <w:noProof/>
            <w:webHidden/>
          </w:rPr>
          <w:instrText xml:space="preserve"> PAGEREF _Toc36145112 \h </w:instrText>
        </w:r>
        <w:r w:rsidR="00F63446">
          <w:rPr>
            <w:noProof/>
            <w:webHidden/>
          </w:rPr>
        </w:r>
        <w:r w:rsidR="00F63446">
          <w:rPr>
            <w:noProof/>
            <w:webHidden/>
          </w:rPr>
          <w:fldChar w:fldCharType="separate"/>
        </w:r>
        <w:r w:rsidR="00F63446">
          <w:rPr>
            <w:noProof/>
            <w:webHidden/>
          </w:rPr>
          <w:t>110</w:t>
        </w:r>
        <w:r w:rsidR="00F63446">
          <w:rPr>
            <w:noProof/>
            <w:webHidden/>
          </w:rPr>
          <w:fldChar w:fldCharType="end"/>
        </w:r>
      </w:hyperlink>
    </w:p>
    <w:p w14:paraId="0BDA50A1" w14:textId="6DB6B997" w:rsidR="00F63446" w:rsidRDefault="00000000">
      <w:pPr>
        <w:pStyle w:val="TOC2"/>
        <w:tabs>
          <w:tab w:val="left" w:pos="720"/>
          <w:tab w:val="right" w:leader="dot" w:pos="13992"/>
        </w:tabs>
        <w:rPr>
          <w:rFonts w:cstheme="minorBidi"/>
          <w:bCs w:val="0"/>
          <w:iCs w:val="0"/>
          <w:noProof/>
          <w:sz w:val="22"/>
          <w:szCs w:val="22"/>
          <w:lang w:eastAsia="zh-CN"/>
        </w:rPr>
      </w:pPr>
      <w:hyperlink w:anchor="_Toc3614511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Gen_predictions_confidence method</w:t>
        </w:r>
        <w:r w:rsidR="00F63446">
          <w:rPr>
            <w:noProof/>
            <w:webHidden/>
          </w:rPr>
          <w:tab/>
        </w:r>
        <w:r w:rsidR="00F63446">
          <w:rPr>
            <w:noProof/>
            <w:webHidden/>
          </w:rPr>
          <w:fldChar w:fldCharType="begin"/>
        </w:r>
        <w:r w:rsidR="00F63446">
          <w:rPr>
            <w:noProof/>
            <w:webHidden/>
          </w:rPr>
          <w:instrText xml:space="preserve"> PAGEREF _Toc36145113 \h </w:instrText>
        </w:r>
        <w:r w:rsidR="00F63446">
          <w:rPr>
            <w:noProof/>
            <w:webHidden/>
          </w:rPr>
        </w:r>
        <w:r w:rsidR="00F63446">
          <w:rPr>
            <w:noProof/>
            <w:webHidden/>
          </w:rPr>
          <w:fldChar w:fldCharType="separate"/>
        </w:r>
        <w:r w:rsidR="00F63446">
          <w:rPr>
            <w:noProof/>
            <w:webHidden/>
          </w:rPr>
          <w:t>111</w:t>
        </w:r>
        <w:r w:rsidR="00F63446">
          <w:rPr>
            <w:noProof/>
            <w:webHidden/>
          </w:rPr>
          <w:fldChar w:fldCharType="end"/>
        </w:r>
      </w:hyperlink>
    </w:p>
    <w:p w14:paraId="5153E769" w14:textId="71C18EB0" w:rsidR="00F63446" w:rsidRDefault="00000000">
      <w:pPr>
        <w:pStyle w:val="TOC2"/>
        <w:tabs>
          <w:tab w:val="left" w:pos="720"/>
          <w:tab w:val="right" w:leader="dot" w:pos="13992"/>
        </w:tabs>
        <w:rPr>
          <w:rFonts w:cstheme="minorBidi"/>
          <w:bCs w:val="0"/>
          <w:iCs w:val="0"/>
          <w:noProof/>
          <w:sz w:val="22"/>
          <w:szCs w:val="22"/>
          <w:lang w:eastAsia="zh-CN"/>
        </w:rPr>
      </w:pPr>
      <w:hyperlink w:anchor="_Toc36145114"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reate_confidence_stack method</w:t>
        </w:r>
        <w:r w:rsidR="00F63446">
          <w:rPr>
            <w:noProof/>
            <w:webHidden/>
          </w:rPr>
          <w:tab/>
        </w:r>
        <w:r w:rsidR="00F63446">
          <w:rPr>
            <w:noProof/>
            <w:webHidden/>
          </w:rPr>
          <w:fldChar w:fldCharType="begin"/>
        </w:r>
        <w:r w:rsidR="00F63446">
          <w:rPr>
            <w:noProof/>
            <w:webHidden/>
          </w:rPr>
          <w:instrText xml:space="preserve"> PAGEREF _Toc36145114 \h </w:instrText>
        </w:r>
        <w:r w:rsidR="00F63446">
          <w:rPr>
            <w:noProof/>
            <w:webHidden/>
          </w:rPr>
        </w:r>
        <w:r w:rsidR="00F63446">
          <w:rPr>
            <w:noProof/>
            <w:webHidden/>
          </w:rPr>
          <w:fldChar w:fldCharType="separate"/>
        </w:r>
        <w:r w:rsidR="00F63446">
          <w:rPr>
            <w:noProof/>
            <w:webHidden/>
          </w:rPr>
          <w:t>112</w:t>
        </w:r>
        <w:r w:rsidR="00F63446">
          <w:rPr>
            <w:noProof/>
            <w:webHidden/>
          </w:rPr>
          <w:fldChar w:fldCharType="end"/>
        </w:r>
      </w:hyperlink>
    </w:p>
    <w:p w14:paraId="1AE18675" w14:textId="544AF280" w:rsidR="00F63446" w:rsidRDefault="00000000">
      <w:pPr>
        <w:pStyle w:val="TOC2"/>
        <w:tabs>
          <w:tab w:val="left" w:pos="720"/>
          <w:tab w:val="right" w:leader="dot" w:pos="13992"/>
        </w:tabs>
        <w:rPr>
          <w:rFonts w:cstheme="minorBidi"/>
          <w:bCs w:val="0"/>
          <w:iCs w:val="0"/>
          <w:noProof/>
          <w:sz w:val="22"/>
          <w:szCs w:val="22"/>
          <w:lang w:eastAsia="zh-CN"/>
        </w:rPr>
      </w:pPr>
      <w:hyperlink w:anchor="_Toc3614511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inal_prediction method</w:t>
        </w:r>
        <w:r w:rsidR="00F63446">
          <w:rPr>
            <w:noProof/>
            <w:webHidden/>
          </w:rPr>
          <w:tab/>
        </w:r>
        <w:r w:rsidR="00F63446">
          <w:rPr>
            <w:noProof/>
            <w:webHidden/>
          </w:rPr>
          <w:fldChar w:fldCharType="begin"/>
        </w:r>
        <w:r w:rsidR="00F63446">
          <w:rPr>
            <w:noProof/>
            <w:webHidden/>
          </w:rPr>
          <w:instrText xml:space="preserve"> PAGEREF _Toc36145115 \h </w:instrText>
        </w:r>
        <w:r w:rsidR="00F63446">
          <w:rPr>
            <w:noProof/>
            <w:webHidden/>
          </w:rPr>
        </w:r>
        <w:r w:rsidR="00F63446">
          <w:rPr>
            <w:noProof/>
            <w:webHidden/>
          </w:rPr>
          <w:fldChar w:fldCharType="separate"/>
        </w:r>
        <w:r w:rsidR="00F63446">
          <w:rPr>
            <w:noProof/>
            <w:webHidden/>
          </w:rPr>
          <w:t>112</w:t>
        </w:r>
        <w:r w:rsidR="00F63446">
          <w:rPr>
            <w:noProof/>
            <w:webHidden/>
          </w:rPr>
          <w:fldChar w:fldCharType="end"/>
        </w:r>
      </w:hyperlink>
    </w:p>
    <w:p w14:paraId="58EFEBC7" w14:textId="5898926A" w:rsidR="00F63446" w:rsidRDefault="00000000">
      <w:pPr>
        <w:pStyle w:val="TOC2"/>
        <w:tabs>
          <w:tab w:val="left" w:pos="720"/>
          <w:tab w:val="right" w:leader="dot" w:pos="13992"/>
        </w:tabs>
        <w:rPr>
          <w:rFonts w:cstheme="minorBidi"/>
          <w:bCs w:val="0"/>
          <w:iCs w:val="0"/>
          <w:noProof/>
          <w:sz w:val="22"/>
          <w:szCs w:val="22"/>
          <w:lang w:eastAsia="zh-CN"/>
        </w:rPr>
      </w:pPr>
      <w:hyperlink w:anchor="_Toc36145116"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ind_mode method</w:t>
        </w:r>
        <w:r w:rsidR="00F63446">
          <w:rPr>
            <w:noProof/>
            <w:webHidden/>
          </w:rPr>
          <w:tab/>
        </w:r>
        <w:r w:rsidR="00F63446">
          <w:rPr>
            <w:noProof/>
            <w:webHidden/>
          </w:rPr>
          <w:fldChar w:fldCharType="begin"/>
        </w:r>
        <w:r w:rsidR="00F63446">
          <w:rPr>
            <w:noProof/>
            <w:webHidden/>
          </w:rPr>
          <w:instrText xml:space="preserve"> PAGEREF _Toc36145116 \h </w:instrText>
        </w:r>
        <w:r w:rsidR="00F63446">
          <w:rPr>
            <w:noProof/>
            <w:webHidden/>
          </w:rPr>
        </w:r>
        <w:r w:rsidR="00F63446">
          <w:rPr>
            <w:noProof/>
            <w:webHidden/>
          </w:rPr>
          <w:fldChar w:fldCharType="separate"/>
        </w:r>
        <w:r w:rsidR="00F63446">
          <w:rPr>
            <w:noProof/>
            <w:webHidden/>
          </w:rPr>
          <w:t>114</w:t>
        </w:r>
        <w:r w:rsidR="00F63446">
          <w:rPr>
            <w:noProof/>
            <w:webHidden/>
          </w:rPr>
          <w:fldChar w:fldCharType="end"/>
        </w:r>
      </w:hyperlink>
    </w:p>
    <w:p w14:paraId="073510C1" w14:textId="2902B7CE" w:rsidR="00F63446" w:rsidRDefault="00000000">
      <w:pPr>
        <w:pStyle w:val="TOC2"/>
        <w:tabs>
          <w:tab w:val="left" w:pos="720"/>
          <w:tab w:val="right" w:leader="dot" w:pos="13992"/>
        </w:tabs>
        <w:rPr>
          <w:rFonts w:cstheme="minorBidi"/>
          <w:bCs w:val="0"/>
          <w:iCs w:val="0"/>
          <w:noProof/>
          <w:sz w:val="22"/>
          <w:szCs w:val="22"/>
          <w:lang w:eastAsia="zh-CN"/>
        </w:rPr>
      </w:pPr>
      <w:hyperlink w:anchor="_Toc36145117"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17 \h </w:instrText>
        </w:r>
        <w:r w:rsidR="00F63446">
          <w:rPr>
            <w:noProof/>
            <w:webHidden/>
          </w:rPr>
        </w:r>
        <w:r w:rsidR="00F63446">
          <w:rPr>
            <w:noProof/>
            <w:webHidden/>
          </w:rPr>
          <w:fldChar w:fldCharType="separate"/>
        </w:r>
        <w:r w:rsidR="00F63446">
          <w:rPr>
            <w:noProof/>
            <w:webHidden/>
          </w:rPr>
          <w:t>114</w:t>
        </w:r>
        <w:r w:rsidR="00F63446">
          <w:rPr>
            <w:noProof/>
            <w:webHidden/>
          </w:rPr>
          <w:fldChar w:fldCharType="end"/>
        </w:r>
      </w:hyperlink>
    </w:p>
    <w:p w14:paraId="19D07F54" w14:textId="0208F7B6" w:rsidR="00F63446" w:rsidRDefault="00000000">
      <w:pPr>
        <w:pStyle w:val="TOC1"/>
        <w:tabs>
          <w:tab w:val="left" w:pos="720"/>
          <w:tab w:val="right" w:leader="dot" w:pos="13992"/>
        </w:tabs>
        <w:rPr>
          <w:rFonts w:cstheme="minorBidi"/>
          <w:bCs w:val="0"/>
          <w:iCs w:val="0"/>
          <w:noProof/>
          <w:sz w:val="22"/>
          <w:szCs w:val="22"/>
          <w:lang w:eastAsia="zh-CN"/>
        </w:rPr>
      </w:pPr>
      <w:hyperlink w:anchor="_Toc36145118" w:history="1">
        <w:r w:rsidR="00F63446" w:rsidRPr="002F7DC4">
          <w:rPr>
            <w:rStyle w:val="Hyperlink"/>
            <w:rFonts w:ascii="Arial" w:hAnsi="Arial"/>
            <w:b/>
            <w:noProof/>
          </w:rPr>
          <w:t>3.8.</w:t>
        </w:r>
        <w:r w:rsidR="00F63446">
          <w:rPr>
            <w:rFonts w:cstheme="minorBidi"/>
            <w:bCs w:val="0"/>
            <w:iCs w:val="0"/>
            <w:noProof/>
            <w:sz w:val="22"/>
            <w:szCs w:val="22"/>
            <w:lang w:eastAsia="zh-CN"/>
          </w:rPr>
          <w:tab/>
        </w:r>
        <w:r w:rsidR="00F63446" w:rsidRPr="002F7DC4">
          <w:rPr>
            <w:rStyle w:val="Hyperlink"/>
            <w:noProof/>
          </w:rPr>
          <w:t>Sessions</w:t>
        </w:r>
        <w:r w:rsidR="00F63446">
          <w:rPr>
            <w:noProof/>
            <w:webHidden/>
          </w:rPr>
          <w:tab/>
        </w:r>
        <w:r w:rsidR="00F63446">
          <w:rPr>
            <w:noProof/>
            <w:webHidden/>
          </w:rPr>
          <w:fldChar w:fldCharType="begin"/>
        </w:r>
        <w:r w:rsidR="00F63446">
          <w:rPr>
            <w:noProof/>
            <w:webHidden/>
          </w:rPr>
          <w:instrText xml:space="preserve"> PAGEREF _Toc36145118 \h </w:instrText>
        </w:r>
        <w:r w:rsidR="00F63446">
          <w:rPr>
            <w:noProof/>
            <w:webHidden/>
          </w:rPr>
        </w:r>
        <w:r w:rsidR="00F63446">
          <w:rPr>
            <w:noProof/>
            <w:webHidden/>
          </w:rPr>
          <w:fldChar w:fldCharType="separate"/>
        </w:r>
        <w:r w:rsidR="00F63446">
          <w:rPr>
            <w:noProof/>
            <w:webHidden/>
          </w:rPr>
          <w:t>117</w:t>
        </w:r>
        <w:r w:rsidR="00F63446">
          <w:rPr>
            <w:noProof/>
            <w:webHidden/>
          </w:rPr>
          <w:fldChar w:fldCharType="end"/>
        </w:r>
      </w:hyperlink>
    </w:p>
    <w:p w14:paraId="6EB16A5E" w14:textId="46F4FF26" w:rsidR="00F63446" w:rsidRDefault="00000000">
      <w:pPr>
        <w:pStyle w:val="TOC2"/>
        <w:tabs>
          <w:tab w:val="left" w:pos="720"/>
          <w:tab w:val="right" w:leader="dot" w:pos="13992"/>
        </w:tabs>
        <w:rPr>
          <w:rFonts w:cstheme="minorBidi"/>
          <w:bCs w:val="0"/>
          <w:iCs w:val="0"/>
          <w:noProof/>
          <w:sz w:val="22"/>
          <w:szCs w:val="22"/>
          <w:lang w:eastAsia="zh-CN"/>
        </w:rPr>
      </w:pPr>
      <w:hyperlink w:anchor="_Toc36145119"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Initialisation</w:t>
        </w:r>
        <w:r w:rsidR="00F63446">
          <w:rPr>
            <w:noProof/>
            <w:webHidden/>
          </w:rPr>
          <w:tab/>
        </w:r>
        <w:r w:rsidR="00F63446">
          <w:rPr>
            <w:noProof/>
            <w:webHidden/>
          </w:rPr>
          <w:fldChar w:fldCharType="begin"/>
        </w:r>
        <w:r w:rsidR="00F63446">
          <w:rPr>
            <w:noProof/>
            <w:webHidden/>
          </w:rPr>
          <w:instrText xml:space="preserve"> PAGEREF _Toc36145119 \h </w:instrText>
        </w:r>
        <w:r w:rsidR="00F63446">
          <w:rPr>
            <w:noProof/>
            <w:webHidden/>
          </w:rPr>
        </w:r>
        <w:r w:rsidR="00F63446">
          <w:rPr>
            <w:noProof/>
            <w:webHidden/>
          </w:rPr>
          <w:fldChar w:fldCharType="separate"/>
        </w:r>
        <w:r w:rsidR="00F63446">
          <w:rPr>
            <w:noProof/>
            <w:webHidden/>
          </w:rPr>
          <w:t>117</w:t>
        </w:r>
        <w:r w:rsidR="00F63446">
          <w:rPr>
            <w:noProof/>
            <w:webHidden/>
          </w:rPr>
          <w:fldChar w:fldCharType="end"/>
        </w:r>
      </w:hyperlink>
    </w:p>
    <w:p w14:paraId="274A8279" w14:textId="531AE70F" w:rsidR="00F63446" w:rsidRDefault="00000000">
      <w:pPr>
        <w:pStyle w:val="TOC2"/>
        <w:tabs>
          <w:tab w:val="left" w:pos="720"/>
          <w:tab w:val="right" w:leader="dot" w:pos="13992"/>
        </w:tabs>
        <w:rPr>
          <w:rFonts w:cstheme="minorBidi"/>
          <w:bCs w:val="0"/>
          <w:iCs w:val="0"/>
          <w:noProof/>
          <w:sz w:val="22"/>
          <w:szCs w:val="22"/>
          <w:lang w:eastAsia="zh-CN"/>
        </w:rPr>
      </w:pPr>
      <w:hyperlink w:anchor="_Toc36145120"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Table of attributes</w:t>
        </w:r>
        <w:r w:rsidR="00F63446">
          <w:rPr>
            <w:noProof/>
            <w:webHidden/>
          </w:rPr>
          <w:tab/>
        </w:r>
        <w:r w:rsidR="00F63446">
          <w:rPr>
            <w:noProof/>
            <w:webHidden/>
          </w:rPr>
          <w:fldChar w:fldCharType="begin"/>
        </w:r>
        <w:r w:rsidR="00F63446">
          <w:rPr>
            <w:noProof/>
            <w:webHidden/>
          </w:rPr>
          <w:instrText xml:space="preserve"> PAGEREF _Toc36145120 \h </w:instrText>
        </w:r>
        <w:r w:rsidR="00F63446">
          <w:rPr>
            <w:noProof/>
            <w:webHidden/>
          </w:rPr>
        </w:r>
        <w:r w:rsidR="00F63446">
          <w:rPr>
            <w:noProof/>
            <w:webHidden/>
          </w:rPr>
          <w:fldChar w:fldCharType="separate"/>
        </w:r>
        <w:r w:rsidR="00F63446">
          <w:rPr>
            <w:noProof/>
            <w:webHidden/>
          </w:rPr>
          <w:t>118</w:t>
        </w:r>
        <w:r w:rsidR="00F63446">
          <w:rPr>
            <w:noProof/>
            <w:webHidden/>
          </w:rPr>
          <w:fldChar w:fldCharType="end"/>
        </w:r>
      </w:hyperlink>
    </w:p>
    <w:p w14:paraId="707C2C34" w14:textId="213BA0D6" w:rsidR="00F63446" w:rsidRDefault="00000000">
      <w:pPr>
        <w:pStyle w:val="TOC2"/>
        <w:tabs>
          <w:tab w:val="left" w:pos="720"/>
          <w:tab w:val="right" w:leader="dot" w:pos="13992"/>
        </w:tabs>
        <w:rPr>
          <w:rFonts w:cstheme="minorBidi"/>
          <w:bCs w:val="0"/>
          <w:iCs w:val="0"/>
          <w:noProof/>
          <w:sz w:val="22"/>
          <w:szCs w:val="22"/>
          <w:lang w:eastAsia="zh-CN"/>
        </w:rPr>
      </w:pPr>
      <w:hyperlink w:anchor="_Toc36145121"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Startup_window method</w:t>
        </w:r>
        <w:r w:rsidR="00F63446">
          <w:rPr>
            <w:noProof/>
            <w:webHidden/>
          </w:rPr>
          <w:tab/>
        </w:r>
        <w:r w:rsidR="00F63446">
          <w:rPr>
            <w:noProof/>
            <w:webHidden/>
          </w:rPr>
          <w:fldChar w:fldCharType="begin"/>
        </w:r>
        <w:r w:rsidR="00F63446">
          <w:rPr>
            <w:noProof/>
            <w:webHidden/>
          </w:rPr>
          <w:instrText xml:space="preserve"> PAGEREF _Toc36145121 \h </w:instrText>
        </w:r>
        <w:r w:rsidR="00F63446">
          <w:rPr>
            <w:noProof/>
            <w:webHidden/>
          </w:rPr>
        </w:r>
        <w:r w:rsidR="00F63446">
          <w:rPr>
            <w:noProof/>
            <w:webHidden/>
          </w:rPr>
          <w:fldChar w:fldCharType="separate"/>
        </w:r>
        <w:r w:rsidR="00F63446">
          <w:rPr>
            <w:noProof/>
            <w:webHidden/>
          </w:rPr>
          <w:t>119</w:t>
        </w:r>
        <w:r w:rsidR="00F63446">
          <w:rPr>
            <w:noProof/>
            <w:webHidden/>
          </w:rPr>
          <w:fldChar w:fldCharType="end"/>
        </w:r>
      </w:hyperlink>
    </w:p>
    <w:p w14:paraId="66B8B555" w14:textId="62165B20" w:rsidR="00F63446" w:rsidRDefault="00000000">
      <w:pPr>
        <w:pStyle w:val="TOC2"/>
        <w:tabs>
          <w:tab w:val="left" w:pos="720"/>
          <w:tab w:val="right" w:leader="dot" w:pos="13992"/>
        </w:tabs>
        <w:rPr>
          <w:rFonts w:cstheme="minorBidi"/>
          <w:bCs w:val="0"/>
          <w:iCs w:val="0"/>
          <w:noProof/>
          <w:sz w:val="22"/>
          <w:szCs w:val="22"/>
          <w:lang w:eastAsia="zh-CN"/>
        </w:rPr>
      </w:pPr>
      <w:hyperlink w:anchor="_Toc36145122"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Determine_window_size and Position_window methods</w:t>
        </w:r>
        <w:r w:rsidR="00F63446">
          <w:rPr>
            <w:noProof/>
            <w:webHidden/>
          </w:rPr>
          <w:tab/>
        </w:r>
        <w:r w:rsidR="00F63446">
          <w:rPr>
            <w:noProof/>
            <w:webHidden/>
          </w:rPr>
          <w:fldChar w:fldCharType="begin"/>
        </w:r>
        <w:r w:rsidR="00F63446">
          <w:rPr>
            <w:noProof/>
            <w:webHidden/>
          </w:rPr>
          <w:instrText xml:space="preserve"> PAGEREF _Toc36145122 \h </w:instrText>
        </w:r>
        <w:r w:rsidR="00F63446">
          <w:rPr>
            <w:noProof/>
            <w:webHidden/>
          </w:rPr>
        </w:r>
        <w:r w:rsidR="00F63446">
          <w:rPr>
            <w:noProof/>
            <w:webHidden/>
          </w:rPr>
          <w:fldChar w:fldCharType="separate"/>
        </w:r>
        <w:r w:rsidR="00F63446">
          <w:rPr>
            <w:noProof/>
            <w:webHidden/>
          </w:rPr>
          <w:t>119</w:t>
        </w:r>
        <w:r w:rsidR="00F63446">
          <w:rPr>
            <w:noProof/>
            <w:webHidden/>
          </w:rPr>
          <w:fldChar w:fldCharType="end"/>
        </w:r>
      </w:hyperlink>
    </w:p>
    <w:p w14:paraId="57117431" w14:textId="5706D7D7" w:rsidR="00F63446" w:rsidRDefault="00000000">
      <w:pPr>
        <w:pStyle w:val="TOC2"/>
        <w:tabs>
          <w:tab w:val="left" w:pos="720"/>
          <w:tab w:val="right" w:leader="dot" w:pos="13992"/>
        </w:tabs>
        <w:rPr>
          <w:rFonts w:cstheme="minorBidi"/>
          <w:bCs w:val="0"/>
          <w:iCs w:val="0"/>
          <w:noProof/>
          <w:sz w:val="22"/>
          <w:szCs w:val="22"/>
          <w:lang w:eastAsia="zh-CN"/>
        </w:rPr>
      </w:pPr>
      <w:hyperlink w:anchor="_Toc36145123"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Update_time method</w:t>
        </w:r>
        <w:r w:rsidR="00F63446">
          <w:rPr>
            <w:noProof/>
            <w:webHidden/>
          </w:rPr>
          <w:tab/>
        </w:r>
        <w:r w:rsidR="00F63446">
          <w:rPr>
            <w:noProof/>
            <w:webHidden/>
          </w:rPr>
          <w:fldChar w:fldCharType="begin"/>
        </w:r>
        <w:r w:rsidR="00F63446">
          <w:rPr>
            <w:noProof/>
            <w:webHidden/>
          </w:rPr>
          <w:instrText xml:space="preserve"> PAGEREF _Toc36145123 \h </w:instrText>
        </w:r>
        <w:r w:rsidR="00F63446">
          <w:rPr>
            <w:noProof/>
            <w:webHidden/>
          </w:rPr>
        </w:r>
        <w:r w:rsidR="00F63446">
          <w:rPr>
            <w:noProof/>
            <w:webHidden/>
          </w:rPr>
          <w:fldChar w:fldCharType="separate"/>
        </w:r>
        <w:r w:rsidR="00F63446">
          <w:rPr>
            <w:noProof/>
            <w:webHidden/>
          </w:rPr>
          <w:t>120</w:t>
        </w:r>
        <w:r w:rsidR="00F63446">
          <w:rPr>
            <w:noProof/>
            <w:webHidden/>
          </w:rPr>
          <w:fldChar w:fldCharType="end"/>
        </w:r>
      </w:hyperlink>
    </w:p>
    <w:p w14:paraId="53A34E5F" w14:textId="0DD29F5C" w:rsidR="00F63446" w:rsidRDefault="00000000">
      <w:pPr>
        <w:pStyle w:val="TOC2"/>
        <w:tabs>
          <w:tab w:val="left" w:pos="720"/>
          <w:tab w:val="right" w:leader="dot" w:pos="13992"/>
        </w:tabs>
        <w:rPr>
          <w:rFonts w:cstheme="minorBidi"/>
          <w:bCs w:val="0"/>
          <w:iCs w:val="0"/>
          <w:noProof/>
          <w:sz w:val="22"/>
          <w:szCs w:val="22"/>
          <w:lang w:eastAsia="zh-CN"/>
        </w:rPr>
      </w:pPr>
      <w:hyperlink w:anchor="_Toc36145124"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reate_folder_structure method</w:t>
        </w:r>
        <w:r w:rsidR="00F63446">
          <w:rPr>
            <w:noProof/>
            <w:webHidden/>
          </w:rPr>
          <w:tab/>
        </w:r>
        <w:r w:rsidR="00F63446">
          <w:rPr>
            <w:noProof/>
            <w:webHidden/>
          </w:rPr>
          <w:fldChar w:fldCharType="begin"/>
        </w:r>
        <w:r w:rsidR="00F63446">
          <w:rPr>
            <w:noProof/>
            <w:webHidden/>
          </w:rPr>
          <w:instrText xml:space="preserve"> PAGEREF _Toc36145124 \h </w:instrText>
        </w:r>
        <w:r w:rsidR="00F63446">
          <w:rPr>
            <w:noProof/>
            <w:webHidden/>
          </w:rPr>
        </w:r>
        <w:r w:rsidR="00F63446">
          <w:rPr>
            <w:noProof/>
            <w:webHidden/>
          </w:rPr>
          <w:fldChar w:fldCharType="separate"/>
        </w:r>
        <w:r w:rsidR="00F63446">
          <w:rPr>
            <w:noProof/>
            <w:webHidden/>
          </w:rPr>
          <w:t>120</w:t>
        </w:r>
        <w:r w:rsidR="00F63446">
          <w:rPr>
            <w:noProof/>
            <w:webHidden/>
          </w:rPr>
          <w:fldChar w:fldCharType="end"/>
        </w:r>
      </w:hyperlink>
    </w:p>
    <w:p w14:paraId="3B0272CC" w14:textId="38AD69EA" w:rsidR="00F63446" w:rsidRDefault="00000000">
      <w:pPr>
        <w:pStyle w:val="TOC2"/>
        <w:tabs>
          <w:tab w:val="left" w:pos="720"/>
          <w:tab w:val="right" w:leader="dot" w:pos="13992"/>
        </w:tabs>
        <w:rPr>
          <w:rFonts w:cstheme="minorBidi"/>
          <w:bCs w:val="0"/>
          <w:iCs w:val="0"/>
          <w:noProof/>
          <w:sz w:val="22"/>
          <w:szCs w:val="22"/>
          <w:lang w:eastAsia="zh-CN"/>
        </w:rPr>
      </w:pPr>
      <w:hyperlink w:anchor="_Toc36145125"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Preprocess_image method</w:t>
        </w:r>
        <w:r w:rsidR="00F63446">
          <w:rPr>
            <w:noProof/>
            <w:webHidden/>
          </w:rPr>
          <w:tab/>
        </w:r>
        <w:r w:rsidR="00F63446">
          <w:rPr>
            <w:noProof/>
            <w:webHidden/>
          </w:rPr>
          <w:fldChar w:fldCharType="begin"/>
        </w:r>
        <w:r w:rsidR="00F63446">
          <w:rPr>
            <w:noProof/>
            <w:webHidden/>
          </w:rPr>
          <w:instrText xml:space="preserve"> PAGEREF _Toc36145125 \h </w:instrText>
        </w:r>
        <w:r w:rsidR="00F63446">
          <w:rPr>
            <w:noProof/>
            <w:webHidden/>
          </w:rPr>
        </w:r>
        <w:r w:rsidR="00F63446">
          <w:rPr>
            <w:noProof/>
            <w:webHidden/>
          </w:rPr>
          <w:fldChar w:fldCharType="separate"/>
        </w:r>
        <w:r w:rsidR="00F63446">
          <w:rPr>
            <w:noProof/>
            <w:webHidden/>
          </w:rPr>
          <w:t>121</w:t>
        </w:r>
        <w:r w:rsidR="00F63446">
          <w:rPr>
            <w:noProof/>
            <w:webHidden/>
          </w:rPr>
          <w:fldChar w:fldCharType="end"/>
        </w:r>
      </w:hyperlink>
    </w:p>
    <w:p w14:paraId="67FABF3E" w14:textId="74B7EEDB" w:rsidR="00F63446" w:rsidRDefault="00000000">
      <w:pPr>
        <w:pStyle w:val="TOC2"/>
        <w:tabs>
          <w:tab w:val="left" w:pos="720"/>
          <w:tab w:val="right" w:leader="dot" w:pos="13992"/>
        </w:tabs>
        <w:rPr>
          <w:rFonts w:cstheme="minorBidi"/>
          <w:bCs w:val="0"/>
          <w:iCs w:val="0"/>
          <w:noProof/>
          <w:sz w:val="22"/>
          <w:szCs w:val="22"/>
          <w:lang w:eastAsia="zh-CN"/>
        </w:rPr>
      </w:pPr>
      <w:hyperlink w:anchor="_Toc36145126"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CNN_prediction method</w:t>
        </w:r>
        <w:r w:rsidR="00F63446">
          <w:rPr>
            <w:noProof/>
            <w:webHidden/>
          </w:rPr>
          <w:tab/>
        </w:r>
        <w:r w:rsidR="00F63446">
          <w:rPr>
            <w:noProof/>
            <w:webHidden/>
          </w:rPr>
          <w:fldChar w:fldCharType="begin"/>
        </w:r>
        <w:r w:rsidR="00F63446">
          <w:rPr>
            <w:noProof/>
            <w:webHidden/>
          </w:rPr>
          <w:instrText xml:space="preserve"> PAGEREF _Toc36145126 \h </w:instrText>
        </w:r>
        <w:r w:rsidR="00F63446">
          <w:rPr>
            <w:noProof/>
            <w:webHidden/>
          </w:rPr>
        </w:r>
        <w:r w:rsidR="00F63446">
          <w:rPr>
            <w:noProof/>
            <w:webHidden/>
          </w:rPr>
          <w:fldChar w:fldCharType="separate"/>
        </w:r>
        <w:r w:rsidR="00F63446">
          <w:rPr>
            <w:noProof/>
            <w:webHidden/>
          </w:rPr>
          <w:t>122</w:t>
        </w:r>
        <w:r w:rsidR="00F63446">
          <w:rPr>
            <w:noProof/>
            <w:webHidden/>
          </w:rPr>
          <w:fldChar w:fldCharType="end"/>
        </w:r>
      </w:hyperlink>
    </w:p>
    <w:p w14:paraId="1987A423" w14:textId="6BBA44A5" w:rsidR="00F63446" w:rsidRDefault="00000000">
      <w:pPr>
        <w:pStyle w:val="TOC2"/>
        <w:tabs>
          <w:tab w:val="left" w:pos="720"/>
          <w:tab w:val="right" w:leader="dot" w:pos="13992"/>
        </w:tabs>
        <w:rPr>
          <w:rFonts w:cstheme="minorBidi"/>
          <w:bCs w:val="0"/>
          <w:iCs w:val="0"/>
          <w:noProof/>
          <w:sz w:val="22"/>
          <w:szCs w:val="22"/>
          <w:lang w:eastAsia="zh-CN"/>
        </w:rPr>
      </w:pPr>
      <w:hyperlink w:anchor="_Toc36145127"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27 \h </w:instrText>
        </w:r>
        <w:r w:rsidR="00F63446">
          <w:rPr>
            <w:noProof/>
            <w:webHidden/>
          </w:rPr>
        </w:r>
        <w:r w:rsidR="00F63446">
          <w:rPr>
            <w:noProof/>
            <w:webHidden/>
          </w:rPr>
          <w:fldChar w:fldCharType="separate"/>
        </w:r>
        <w:r w:rsidR="00F63446">
          <w:rPr>
            <w:noProof/>
            <w:webHidden/>
          </w:rPr>
          <w:t>123</w:t>
        </w:r>
        <w:r w:rsidR="00F63446">
          <w:rPr>
            <w:noProof/>
            <w:webHidden/>
          </w:rPr>
          <w:fldChar w:fldCharType="end"/>
        </w:r>
      </w:hyperlink>
    </w:p>
    <w:p w14:paraId="03B09ACD" w14:textId="0DDF850F" w:rsidR="00F63446" w:rsidRDefault="00000000">
      <w:pPr>
        <w:pStyle w:val="TOC1"/>
        <w:tabs>
          <w:tab w:val="left" w:pos="720"/>
          <w:tab w:val="right" w:leader="dot" w:pos="13992"/>
        </w:tabs>
        <w:rPr>
          <w:rFonts w:cstheme="minorBidi"/>
          <w:bCs w:val="0"/>
          <w:iCs w:val="0"/>
          <w:noProof/>
          <w:sz w:val="22"/>
          <w:szCs w:val="22"/>
          <w:lang w:eastAsia="zh-CN"/>
        </w:rPr>
      </w:pPr>
      <w:hyperlink w:anchor="_Toc36145128" w:history="1">
        <w:r w:rsidR="00F63446" w:rsidRPr="002F7DC4">
          <w:rPr>
            <w:rStyle w:val="Hyperlink"/>
            <w:rFonts w:ascii="Arial" w:hAnsi="Arial"/>
            <w:b/>
            <w:noProof/>
          </w:rPr>
          <w:t>3.9.</w:t>
        </w:r>
        <w:r w:rsidR="00F63446">
          <w:rPr>
            <w:rFonts w:cstheme="minorBidi"/>
            <w:bCs w:val="0"/>
            <w:iCs w:val="0"/>
            <w:noProof/>
            <w:sz w:val="22"/>
            <w:szCs w:val="22"/>
            <w:lang w:eastAsia="zh-CN"/>
          </w:rPr>
          <w:tab/>
        </w:r>
        <w:r w:rsidR="00F63446" w:rsidRPr="002F7DC4">
          <w:rPr>
            <w:rStyle w:val="Hyperlink"/>
            <w:noProof/>
          </w:rPr>
          <w:t>Main module</w:t>
        </w:r>
        <w:r w:rsidR="00F63446">
          <w:rPr>
            <w:noProof/>
            <w:webHidden/>
          </w:rPr>
          <w:tab/>
        </w:r>
        <w:r w:rsidR="00F63446">
          <w:rPr>
            <w:noProof/>
            <w:webHidden/>
          </w:rPr>
          <w:fldChar w:fldCharType="begin"/>
        </w:r>
        <w:r w:rsidR="00F63446">
          <w:rPr>
            <w:noProof/>
            <w:webHidden/>
          </w:rPr>
          <w:instrText xml:space="preserve"> PAGEREF _Toc36145128 \h </w:instrText>
        </w:r>
        <w:r w:rsidR="00F63446">
          <w:rPr>
            <w:noProof/>
            <w:webHidden/>
          </w:rPr>
        </w:r>
        <w:r w:rsidR="00F63446">
          <w:rPr>
            <w:noProof/>
            <w:webHidden/>
          </w:rPr>
          <w:fldChar w:fldCharType="separate"/>
        </w:r>
        <w:r w:rsidR="00F63446">
          <w:rPr>
            <w:noProof/>
            <w:webHidden/>
          </w:rPr>
          <w:t>126</w:t>
        </w:r>
        <w:r w:rsidR="00F63446">
          <w:rPr>
            <w:noProof/>
            <w:webHidden/>
          </w:rPr>
          <w:fldChar w:fldCharType="end"/>
        </w:r>
      </w:hyperlink>
    </w:p>
    <w:p w14:paraId="292F53E9" w14:textId="6077A4B0" w:rsidR="00F63446" w:rsidRDefault="00000000">
      <w:pPr>
        <w:pStyle w:val="TOC2"/>
        <w:tabs>
          <w:tab w:val="left" w:pos="720"/>
          <w:tab w:val="right" w:leader="dot" w:pos="13992"/>
        </w:tabs>
        <w:rPr>
          <w:rFonts w:cstheme="minorBidi"/>
          <w:bCs w:val="0"/>
          <w:iCs w:val="0"/>
          <w:noProof/>
          <w:sz w:val="22"/>
          <w:szCs w:val="22"/>
          <w:lang w:eastAsia="zh-CN"/>
        </w:rPr>
      </w:pPr>
      <w:hyperlink w:anchor="_Toc36145129" w:history="1">
        <w:r w:rsidR="00F63446" w:rsidRPr="002F7DC4">
          <w:rPr>
            <w:rStyle w:val="Hyperlink"/>
            <w:rFonts w:ascii="Wingdings" w:hAnsi="Wingdings"/>
            <w:noProof/>
          </w:rPr>
          <w:t></w:t>
        </w:r>
        <w:r w:rsidR="00F63446">
          <w:rPr>
            <w:rFonts w:cstheme="minorBidi"/>
            <w:bCs w:val="0"/>
            <w:iCs w:val="0"/>
            <w:noProof/>
            <w:sz w:val="22"/>
            <w:szCs w:val="22"/>
            <w:lang w:eastAsia="zh-CN"/>
          </w:rPr>
          <w:tab/>
        </w:r>
        <w:r w:rsidR="00F63446" w:rsidRPr="002F7DC4">
          <w:rPr>
            <w:rStyle w:val="Hyperlink"/>
            <w:noProof/>
          </w:rPr>
          <w:t>Full Code</w:t>
        </w:r>
        <w:r w:rsidR="00F63446">
          <w:rPr>
            <w:noProof/>
            <w:webHidden/>
          </w:rPr>
          <w:tab/>
        </w:r>
        <w:r w:rsidR="00F63446">
          <w:rPr>
            <w:noProof/>
            <w:webHidden/>
          </w:rPr>
          <w:fldChar w:fldCharType="begin"/>
        </w:r>
        <w:r w:rsidR="00F63446">
          <w:rPr>
            <w:noProof/>
            <w:webHidden/>
          </w:rPr>
          <w:instrText xml:space="preserve"> PAGEREF _Toc36145129 \h </w:instrText>
        </w:r>
        <w:r w:rsidR="00F63446">
          <w:rPr>
            <w:noProof/>
            <w:webHidden/>
          </w:rPr>
        </w:r>
        <w:r w:rsidR="00F63446">
          <w:rPr>
            <w:noProof/>
            <w:webHidden/>
          </w:rPr>
          <w:fldChar w:fldCharType="separate"/>
        </w:r>
        <w:r w:rsidR="00F63446">
          <w:rPr>
            <w:noProof/>
            <w:webHidden/>
          </w:rPr>
          <w:t>126</w:t>
        </w:r>
        <w:r w:rsidR="00F63446">
          <w:rPr>
            <w:noProof/>
            <w:webHidden/>
          </w:rPr>
          <w:fldChar w:fldCharType="end"/>
        </w:r>
      </w:hyperlink>
    </w:p>
    <w:p w14:paraId="5C792BD8" w14:textId="17B2D648" w:rsidR="00847C17" w:rsidRPr="00847C17" w:rsidRDefault="00095465" w:rsidP="004714CC">
      <w:r>
        <w:fldChar w:fldCharType="end"/>
      </w:r>
    </w:p>
    <w:p w14:paraId="069B33DB" w14:textId="1390C9A5" w:rsidR="004714CC" w:rsidRPr="00095465" w:rsidRDefault="00D7102A" w:rsidP="00A713CB">
      <w:pPr>
        <w:pStyle w:val="Subhead"/>
      </w:pPr>
      <w:bookmarkStart w:id="127" w:name="_Toc34841744"/>
      <w:bookmarkStart w:id="128" w:name="_Toc34848989"/>
      <w:bookmarkStart w:id="129" w:name="_Toc36144986"/>
      <w:bookmarkStart w:id="130" w:name="_Toc36145069"/>
      <w:r w:rsidRPr="00095465">
        <w:t>GUI</w:t>
      </w:r>
      <w:bookmarkStart w:id="131" w:name="_Toc34848990"/>
      <w:bookmarkStart w:id="132" w:name="_Toc34841745"/>
      <w:bookmarkEnd w:id="127"/>
      <w:bookmarkEnd w:id="128"/>
      <w:r w:rsidR="000E3525">
        <w:t xml:space="preserve"> class</w:t>
      </w:r>
      <w:bookmarkEnd w:id="129"/>
      <w:bookmarkEnd w:id="130"/>
    </w:p>
    <w:p w14:paraId="6602C0BA" w14:textId="42565F84" w:rsidR="00375987" w:rsidRDefault="00375987" w:rsidP="00A713CB">
      <w:pPr>
        <w:pStyle w:val="subTOC1"/>
      </w:pPr>
      <w:bookmarkStart w:id="133" w:name="_Toc36144987"/>
      <w:bookmarkStart w:id="134" w:name="_Toc36145070"/>
      <w:r w:rsidRPr="004714CC">
        <w:t>Initialisation</w:t>
      </w:r>
      <w:bookmarkEnd w:id="131"/>
      <w:bookmarkEnd w:id="133"/>
      <w:bookmarkEnd w:id="134"/>
    </w:p>
    <w:p w14:paraId="437ABBEF"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b/>
          <w:bCs w:val="0"/>
          <w:color w:val="0000FF"/>
          <w:sz w:val="20"/>
          <w:szCs w:val="20"/>
          <w:highlight w:val="white"/>
        </w:rPr>
        <w:t>from</w:t>
      </w:r>
      <w:r w:rsidRPr="00375987">
        <w:rPr>
          <w:rFonts w:ascii="Courier New" w:hAnsi="Courier New" w:cs="Courier New"/>
          <w:color w:val="000000"/>
          <w:sz w:val="20"/>
          <w:szCs w:val="20"/>
          <w:highlight w:val="white"/>
        </w:rPr>
        <w:t xml:space="preserve"> tkinter </w:t>
      </w:r>
      <w:r w:rsidRPr="00375987">
        <w:rPr>
          <w:rFonts w:ascii="Courier New" w:hAnsi="Courier New" w:cs="Courier New"/>
          <w:b/>
          <w:bCs w:val="0"/>
          <w:color w:val="0000FF"/>
          <w:sz w:val="20"/>
          <w:szCs w:val="20"/>
          <w:highlight w:val="white"/>
        </w:rPr>
        <w:t>import</w:t>
      </w:r>
      <w:r w:rsidRPr="00375987">
        <w:rPr>
          <w:rFonts w:ascii="Courier New" w:hAnsi="Courier New" w:cs="Courier New"/>
          <w:color w:val="000000"/>
          <w:sz w:val="20"/>
          <w:szCs w:val="20"/>
          <w:highlight w:val="white"/>
        </w:rPr>
        <w:t xml:space="preserve"> </w:t>
      </w:r>
      <w:r w:rsidRPr="00375987">
        <w:rPr>
          <w:rFonts w:ascii="Courier New" w:hAnsi="Courier New" w:cs="Courier New"/>
          <w:b/>
          <w:bCs w:val="0"/>
          <w:color w:val="000080"/>
          <w:sz w:val="20"/>
          <w:szCs w:val="20"/>
          <w:highlight w:val="white"/>
        </w:rPr>
        <w:t>*</w:t>
      </w:r>
    </w:p>
    <w:p w14:paraId="5688A174"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b/>
          <w:bCs w:val="0"/>
          <w:color w:val="0000FF"/>
          <w:sz w:val="20"/>
          <w:szCs w:val="20"/>
          <w:highlight w:val="white"/>
        </w:rPr>
        <w:t>from</w:t>
      </w:r>
      <w:r w:rsidRPr="00375987">
        <w:rPr>
          <w:rFonts w:ascii="Courier New" w:hAnsi="Courier New" w:cs="Courier New"/>
          <w:color w:val="000000"/>
          <w:sz w:val="20"/>
          <w:szCs w:val="20"/>
          <w:highlight w:val="white"/>
        </w:rPr>
        <w:t xml:space="preserve"> tkinter</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filedialog </w:t>
      </w:r>
      <w:r w:rsidRPr="00375987">
        <w:rPr>
          <w:rFonts w:ascii="Courier New" w:hAnsi="Courier New" w:cs="Courier New"/>
          <w:b/>
          <w:bCs w:val="0"/>
          <w:color w:val="0000FF"/>
          <w:sz w:val="20"/>
          <w:szCs w:val="20"/>
          <w:highlight w:val="white"/>
        </w:rPr>
        <w:t>import</w:t>
      </w:r>
      <w:r w:rsidRPr="00375987">
        <w:rPr>
          <w:rFonts w:ascii="Courier New" w:hAnsi="Courier New" w:cs="Courier New"/>
          <w:color w:val="000000"/>
          <w:sz w:val="20"/>
          <w:szCs w:val="20"/>
          <w:highlight w:val="white"/>
        </w:rPr>
        <w:t xml:space="preserve"> askopenfilename</w:t>
      </w:r>
    </w:p>
    <w:p w14:paraId="52A6D2FB"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b/>
          <w:bCs w:val="0"/>
          <w:color w:val="0000FF"/>
          <w:sz w:val="20"/>
          <w:szCs w:val="20"/>
          <w:highlight w:val="white"/>
        </w:rPr>
        <w:t>from</w:t>
      </w:r>
      <w:r w:rsidRPr="00375987">
        <w:rPr>
          <w:rFonts w:ascii="Courier New" w:hAnsi="Courier New" w:cs="Courier New"/>
          <w:color w:val="000000"/>
          <w:sz w:val="20"/>
          <w:szCs w:val="20"/>
          <w:highlight w:val="white"/>
        </w:rPr>
        <w:t xml:space="preserve"> tkinter</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messagebox </w:t>
      </w:r>
      <w:r w:rsidRPr="00375987">
        <w:rPr>
          <w:rFonts w:ascii="Courier New" w:hAnsi="Courier New" w:cs="Courier New"/>
          <w:b/>
          <w:bCs w:val="0"/>
          <w:color w:val="0000FF"/>
          <w:sz w:val="20"/>
          <w:szCs w:val="20"/>
          <w:highlight w:val="white"/>
        </w:rPr>
        <w:t>import</w:t>
      </w:r>
      <w:r w:rsidRPr="00375987">
        <w:rPr>
          <w:rFonts w:ascii="Courier New" w:hAnsi="Courier New" w:cs="Courier New"/>
          <w:color w:val="000000"/>
          <w:sz w:val="20"/>
          <w:szCs w:val="20"/>
          <w:highlight w:val="white"/>
        </w:rPr>
        <w:t xml:space="preserve"> showerror</w:t>
      </w:r>
    </w:p>
    <w:p w14:paraId="64F8B9FA"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b/>
          <w:bCs w:val="0"/>
          <w:color w:val="0000FF"/>
          <w:sz w:val="20"/>
          <w:szCs w:val="20"/>
          <w:highlight w:val="white"/>
        </w:rPr>
        <w:t>from</w:t>
      </w:r>
      <w:r w:rsidRPr="00375987">
        <w:rPr>
          <w:rFonts w:ascii="Courier New" w:hAnsi="Courier New" w:cs="Courier New"/>
          <w:color w:val="000000"/>
          <w:sz w:val="20"/>
          <w:szCs w:val="20"/>
          <w:highlight w:val="white"/>
        </w:rPr>
        <w:t xml:space="preserve"> tkinter </w:t>
      </w:r>
      <w:r w:rsidRPr="00375987">
        <w:rPr>
          <w:rFonts w:ascii="Courier New" w:hAnsi="Courier New" w:cs="Courier New"/>
          <w:b/>
          <w:bCs w:val="0"/>
          <w:color w:val="0000FF"/>
          <w:sz w:val="20"/>
          <w:szCs w:val="20"/>
          <w:highlight w:val="white"/>
        </w:rPr>
        <w:t>import</w:t>
      </w:r>
      <w:r w:rsidRPr="00375987">
        <w:rPr>
          <w:rFonts w:ascii="Courier New" w:hAnsi="Courier New" w:cs="Courier New"/>
          <w:color w:val="000000"/>
          <w:sz w:val="20"/>
          <w:szCs w:val="20"/>
          <w:highlight w:val="white"/>
        </w:rPr>
        <w:t xml:space="preserve"> messagebox</w:t>
      </w:r>
    </w:p>
    <w:p w14:paraId="3503A102"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p>
    <w:p w14:paraId="6744A6DC"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b/>
          <w:bCs w:val="0"/>
          <w:color w:val="0000FF"/>
          <w:sz w:val="20"/>
          <w:szCs w:val="20"/>
          <w:highlight w:val="white"/>
        </w:rPr>
        <w:t>class</w:t>
      </w:r>
      <w:r w:rsidRPr="00375987">
        <w:rPr>
          <w:rFonts w:ascii="Courier New" w:hAnsi="Courier New" w:cs="Courier New"/>
          <w:color w:val="000000"/>
          <w:sz w:val="20"/>
          <w:szCs w:val="20"/>
          <w:highlight w:val="white"/>
        </w:rPr>
        <w:t xml:space="preserve"> </w:t>
      </w:r>
      <w:r w:rsidRPr="00375987">
        <w:rPr>
          <w:rFonts w:ascii="Courier New" w:hAnsi="Courier New" w:cs="Courier New"/>
          <w:b/>
          <w:bCs w:val="0"/>
          <w:color w:val="000000"/>
          <w:sz w:val="20"/>
          <w:szCs w:val="20"/>
          <w:highlight w:val="white"/>
        </w:rPr>
        <w:t>GUI</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Frame</w:t>
      </w:r>
      <w:r w:rsidRPr="00375987">
        <w:rPr>
          <w:rFonts w:ascii="Courier New" w:hAnsi="Courier New" w:cs="Courier New"/>
          <w:b/>
          <w:bCs w:val="0"/>
          <w:color w:val="000080"/>
          <w:sz w:val="20"/>
          <w:szCs w:val="20"/>
          <w:highlight w:val="white"/>
        </w:rPr>
        <w:t>):</w:t>
      </w:r>
    </w:p>
    <w:p w14:paraId="4FC23DA8"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w:t>
      </w:r>
      <w:r w:rsidRPr="00375987">
        <w:rPr>
          <w:rFonts w:ascii="Courier New" w:hAnsi="Courier New" w:cs="Courier New"/>
          <w:b/>
          <w:bCs w:val="0"/>
          <w:color w:val="0000FF"/>
          <w:sz w:val="20"/>
          <w:szCs w:val="20"/>
          <w:highlight w:val="white"/>
        </w:rPr>
        <w:t>def</w:t>
      </w:r>
      <w:r w:rsidRPr="00375987">
        <w:rPr>
          <w:rFonts w:ascii="Courier New" w:hAnsi="Courier New" w:cs="Courier New"/>
          <w:color w:val="000000"/>
          <w:sz w:val="20"/>
          <w:szCs w:val="20"/>
          <w:highlight w:val="white"/>
        </w:rPr>
        <w:t xml:space="preserve"> </w:t>
      </w:r>
      <w:r w:rsidRPr="00375987">
        <w:rPr>
          <w:rFonts w:ascii="Courier New" w:hAnsi="Courier New" w:cs="Courier New"/>
          <w:color w:val="FF00FF"/>
          <w:sz w:val="20"/>
          <w:szCs w:val="20"/>
          <w:highlight w:val="white"/>
        </w:rPr>
        <w:t>__init__</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window_pos</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master</w:t>
      </w:r>
      <w:r w:rsidRPr="00375987">
        <w:rPr>
          <w:rFonts w:ascii="Courier New" w:hAnsi="Courier New" w:cs="Courier New"/>
          <w:b/>
          <w:bCs w:val="0"/>
          <w:color w:val="000080"/>
          <w:sz w:val="20"/>
          <w:szCs w:val="20"/>
          <w:highlight w:val="white"/>
        </w:rPr>
        <w:t>=</w:t>
      </w:r>
      <w:r w:rsidRPr="00375987">
        <w:rPr>
          <w:rFonts w:ascii="Courier New" w:hAnsi="Courier New" w:cs="Courier New"/>
          <w:b/>
          <w:bCs w:val="0"/>
          <w:color w:val="880088"/>
          <w:sz w:val="20"/>
          <w:szCs w:val="20"/>
          <w:highlight w:val="white"/>
        </w:rPr>
        <w:t>None</w:t>
      </w:r>
      <w:r w:rsidRPr="00375987">
        <w:rPr>
          <w:rFonts w:ascii="Courier New" w:hAnsi="Courier New" w:cs="Courier New"/>
          <w:b/>
          <w:bCs w:val="0"/>
          <w:color w:val="000080"/>
          <w:sz w:val="20"/>
          <w:szCs w:val="20"/>
          <w:highlight w:val="white"/>
        </w:rPr>
        <w:t>):</w:t>
      </w:r>
    </w:p>
    <w:p w14:paraId="69C439E9"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Frame</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__init__</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master</w:t>
      </w:r>
      <w:r w:rsidRPr="00375987">
        <w:rPr>
          <w:rFonts w:ascii="Courier New" w:hAnsi="Courier New" w:cs="Courier New"/>
          <w:b/>
          <w:bCs w:val="0"/>
          <w:color w:val="000080"/>
          <w:sz w:val="20"/>
          <w:szCs w:val="20"/>
          <w:highlight w:val="white"/>
        </w:rPr>
        <w:t>)</w:t>
      </w:r>
    </w:p>
    <w:p w14:paraId="27EE7E5B" w14:textId="77777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operation </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w:t>
      </w:r>
      <w:r w:rsidRPr="00375987">
        <w:rPr>
          <w:rFonts w:ascii="Courier New" w:hAnsi="Courier New" w:cs="Courier New"/>
          <w:color w:val="808080"/>
          <w:sz w:val="20"/>
          <w:szCs w:val="20"/>
          <w:highlight w:val="white"/>
        </w:rPr>
        <w:t>""</w:t>
      </w:r>
    </w:p>
    <w:p w14:paraId="03723351" w14:textId="403D8355"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master </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master</w:t>
      </w:r>
    </w:p>
    <w:p w14:paraId="4F275E20" w14:textId="37E25BDA"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master</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filepath </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w:t>
      </w:r>
      <w:r w:rsidRPr="00375987">
        <w:rPr>
          <w:rFonts w:ascii="Courier New" w:hAnsi="Courier New" w:cs="Courier New"/>
          <w:color w:val="808080"/>
          <w:sz w:val="20"/>
          <w:szCs w:val="20"/>
          <w:highlight w:val="white"/>
        </w:rPr>
        <w:t>""</w:t>
      </w:r>
    </w:p>
    <w:p w14:paraId="3452D834" w14:textId="695B3777" w:rsidR="00375987" w:rsidRPr="00375987"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window_pos </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 xml:space="preserve"> window_pos</w:t>
      </w:r>
    </w:p>
    <w:p w14:paraId="2704B4F3" w14:textId="592DC688" w:rsidR="00375987" w:rsidRPr="0067637F" w:rsidRDefault="00375987" w:rsidP="00375987">
      <w:pPr>
        <w:pStyle w:val="ListParagraph"/>
        <w:widowControl w:val="0"/>
        <w:numPr>
          <w:ilvl w:val="0"/>
          <w:numId w:val="29"/>
        </w:numPr>
        <w:autoSpaceDE w:val="0"/>
        <w:autoSpaceDN w:val="0"/>
        <w:adjustRightInd w:val="0"/>
        <w:rPr>
          <w:rFonts w:ascii="Courier New" w:hAnsi="Courier New" w:cs="Courier New"/>
          <w:color w:val="000000"/>
          <w:sz w:val="20"/>
          <w:szCs w:val="20"/>
          <w:highlight w:val="white"/>
        </w:rPr>
      </w:pPr>
      <w:r w:rsidRPr="00375987">
        <w:rPr>
          <w:rFonts w:ascii="Courier New" w:hAnsi="Courier New" w:cs="Courier New"/>
          <w:color w:val="000000"/>
          <w:sz w:val="20"/>
          <w:szCs w:val="20"/>
          <w:highlight w:val="white"/>
        </w:rPr>
        <w:t xml:space="preserve">     self</w:t>
      </w:r>
      <w:r w:rsidRPr="00375987">
        <w:rPr>
          <w:rFonts w:ascii="Courier New" w:hAnsi="Courier New" w:cs="Courier New"/>
          <w:b/>
          <w:bCs w:val="0"/>
          <w:color w:val="000080"/>
          <w:sz w:val="20"/>
          <w:szCs w:val="20"/>
          <w:highlight w:val="white"/>
        </w:rPr>
        <w:t>.</w:t>
      </w:r>
      <w:r w:rsidRPr="00375987">
        <w:rPr>
          <w:rFonts w:ascii="Courier New" w:hAnsi="Courier New" w:cs="Courier New"/>
          <w:color w:val="000000"/>
          <w:sz w:val="20"/>
          <w:szCs w:val="20"/>
          <w:highlight w:val="white"/>
        </w:rPr>
        <w:t>init_window</w:t>
      </w:r>
      <w:r w:rsidRPr="00375987">
        <w:rPr>
          <w:rFonts w:ascii="Courier New" w:hAnsi="Courier New" w:cs="Courier New"/>
          <w:b/>
          <w:bCs w:val="0"/>
          <w:color w:val="000080"/>
          <w:sz w:val="20"/>
          <w:szCs w:val="20"/>
          <w:highlight w:val="white"/>
        </w:rPr>
        <w:t>()</w:t>
      </w:r>
    </w:p>
    <w:p w14:paraId="602CD7CB" w14:textId="77777777" w:rsidR="00375987" w:rsidRPr="00375987" w:rsidRDefault="00375987" w:rsidP="00375987">
      <w:pPr>
        <w:widowControl w:val="0"/>
        <w:autoSpaceDE w:val="0"/>
        <w:autoSpaceDN w:val="0"/>
        <w:adjustRightInd w:val="0"/>
        <w:rPr>
          <w:rFonts w:ascii="Courier New" w:hAnsi="Courier New" w:cs="Courier New"/>
          <w:color w:val="000000"/>
          <w:sz w:val="20"/>
          <w:szCs w:val="20"/>
          <w:highlight w:val="white"/>
        </w:rPr>
      </w:pPr>
    </w:p>
    <w:p w14:paraId="12AC71BC" w14:textId="323B9014" w:rsidR="00375987" w:rsidRDefault="00411631" w:rsidP="00375987">
      <w:r>
        <w:t>Line 6: GUI class inherits from Frame class which is a built-in class within Tkinter library</w:t>
      </w:r>
    </w:p>
    <w:p w14:paraId="73F90765" w14:textId="2E173EF7" w:rsidR="00411631" w:rsidRDefault="00411631" w:rsidP="00375987">
      <w:r>
        <w:t xml:space="preserve">Line 8: </w:t>
      </w:r>
      <w:r w:rsidRPr="00411631">
        <w:t>Calls constructor of the Frame parent class to initialise all inherited attributes</w:t>
      </w:r>
      <w:r w:rsidR="007A5FE5">
        <w:t xml:space="preserve">, the root widget Tk() is passed as parameter into the Frame </w:t>
      </w:r>
      <w:r w:rsidRPr="00411631">
        <w:t>.</w:t>
      </w:r>
    </w:p>
    <w:p w14:paraId="3388008A" w14:textId="5004E335" w:rsidR="00251728" w:rsidRDefault="00251728" w:rsidP="00375987">
      <w:r>
        <w:t>Line 1</w:t>
      </w:r>
      <w:r w:rsidR="007A5FE5">
        <w:t>3</w:t>
      </w:r>
      <w:r>
        <w:t>: Creates the main window, would be mentioned later in the section</w:t>
      </w:r>
    </w:p>
    <w:p w14:paraId="43259331" w14:textId="0333129B" w:rsidR="008D7473" w:rsidRDefault="008D7473" w:rsidP="00A713CB">
      <w:pPr>
        <w:pStyle w:val="subTOC1"/>
      </w:pPr>
      <w:bookmarkStart w:id="135" w:name="_Toc36144988"/>
      <w:bookmarkStart w:id="136" w:name="_Toc36145071"/>
      <w:bookmarkStart w:id="137" w:name="_Toc34848991"/>
      <w:r>
        <w:t xml:space="preserve">Table of </w:t>
      </w:r>
      <w:r w:rsidR="00DE5B9E">
        <w:t>attributes</w:t>
      </w:r>
      <w:bookmarkEnd w:id="135"/>
      <w:bookmarkEnd w:id="136"/>
    </w:p>
    <w:tbl>
      <w:tblPr>
        <w:tblStyle w:val="GridTable4-Accent1"/>
        <w:tblW w:w="0" w:type="auto"/>
        <w:tblLook w:val="04A0" w:firstRow="1" w:lastRow="0" w:firstColumn="1" w:lastColumn="0" w:noHBand="0" w:noVBand="1"/>
      </w:tblPr>
      <w:tblGrid>
        <w:gridCol w:w="6996"/>
        <w:gridCol w:w="6996"/>
      </w:tblGrid>
      <w:tr w:rsidR="00926C99" w14:paraId="71E3B136" w14:textId="77777777" w:rsidTr="00926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031B4ED7" w14:textId="6C022368" w:rsidR="00926C99" w:rsidRDefault="00926C99" w:rsidP="00926C99">
            <w:pPr>
              <w:jc w:val="center"/>
            </w:pPr>
            <w:r>
              <w:t>Identifier</w:t>
            </w:r>
          </w:p>
        </w:tc>
        <w:tc>
          <w:tcPr>
            <w:tcW w:w="6996" w:type="dxa"/>
          </w:tcPr>
          <w:p w14:paraId="49AC4BC5" w14:textId="5B5D3569" w:rsidR="00926C99" w:rsidRDefault="00926C99" w:rsidP="00926C99">
            <w:pPr>
              <w:jc w:val="center"/>
              <w:cnfStyle w:val="100000000000" w:firstRow="1" w:lastRow="0" w:firstColumn="0" w:lastColumn="0" w:oddVBand="0" w:evenVBand="0" w:oddHBand="0" w:evenHBand="0" w:firstRowFirstColumn="0" w:firstRowLastColumn="0" w:lastRowFirstColumn="0" w:lastRowLastColumn="0"/>
            </w:pPr>
            <w:r>
              <w:t>Purpose</w:t>
            </w:r>
          </w:p>
        </w:tc>
      </w:tr>
      <w:tr w:rsidR="00926C99" w14:paraId="4D5C32F5" w14:textId="77777777" w:rsidTr="0092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471263FF" w14:textId="030AD33F" w:rsidR="00926C99" w:rsidRDefault="00926C99" w:rsidP="00926C99">
            <w:pPr>
              <w:jc w:val="center"/>
            </w:pPr>
            <w:r>
              <w:t>Self.operation</w:t>
            </w:r>
          </w:p>
        </w:tc>
        <w:tc>
          <w:tcPr>
            <w:tcW w:w="6996" w:type="dxa"/>
          </w:tcPr>
          <w:p w14:paraId="2792FF63" w14:textId="44DEA074" w:rsidR="00926C99" w:rsidRPr="00107340" w:rsidRDefault="00A92577" w:rsidP="00926C99">
            <w:pPr>
              <w:jc w:val="center"/>
              <w:cnfStyle w:val="000000100000" w:firstRow="0" w:lastRow="0" w:firstColumn="0" w:lastColumn="0" w:oddVBand="0" w:evenVBand="0" w:oddHBand="1" w:evenHBand="0" w:firstRowFirstColumn="0" w:firstRowLastColumn="0" w:lastRowFirstColumn="0" w:lastRowLastColumn="0"/>
            </w:pPr>
            <w:r>
              <w:t>String variable that s</w:t>
            </w:r>
            <w:r w:rsidR="00107340" w:rsidRPr="00107340">
              <w:t xml:space="preserve">tores the operation choice that the user </w:t>
            </w:r>
            <w:r w:rsidR="00107340">
              <w:t>selected on the Operation option window</w:t>
            </w:r>
          </w:p>
        </w:tc>
      </w:tr>
      <w:tr w:rsidR="00926C99" w14:paraId="67C4A372" w14:textId="77777777" w:rsidTr="00926C99">
        <w:tc>
          <w:tcPr>
            <w:cnfStyle w:val="001000000000" w:firstRow="0" w:lastRow="0" w:firstColumn="1" w:lastColumn="0" w:oddVBand="0" w:evenVBand="0" w:oddHBand="0" w:evenHBand="0" w:firstRowFirstColumn="0" w:firstRowLastColumn="0" w:lastRowFirstColumn="0" w:lastRowLastColumn="0"/>
            <w:tcW w:w="6996" w:type="dxa"/>
          </w:tcPr>
          <w:p w14:paraId="651BD178" w14:textId="647F67D4" w:rsidR="00926C99" w:rsidRDefault="00926C99" w:rsidP="00926C99">
            <w:pPr>
              <w:jc w:val="center"/>
            </w:pPr>
            <w:r>
              <w:t>Self.master</w:t>
            </w:r>
          </w:p>
        </w:tc>
        <w:tc>
          <w:tcPr>
            <w:tcW w:w="6996" w:type="dxa"/>
          </w:tcPr>
          <w:p w14:paraId="773FDB15" w14:textId="6F79DEBC" w:rsidR="00926C99" w:rsidRDefault="00411631" w:rsidP="00926C99">
            <w:pPr>
              <w:jc w:val="center"/>
              <w:cnfStyle w:val="000000000000" w:firstRow="0" w:lastRow="0" w:firstColumn="0" w:lastColumn="0" w:oddVBand="0" w:evenVBand="0" w:oddHBand="0" w:evenHBand="0" w:firstRowFirstColumn="0" w:firstRowLastColumn="0" w:lastRowFirstColumn="0" w:lastRowLastColumn="0"/>
            </w:pPr>
            <w:r w:rsidRPr="00411631">
              <w:t xml:space="preserve">Master is a widget within the </w:t>
            </w:r>
            <w:r>
              <w:t xml:space="preserve">Frame, </w:t>
            </w:r>
            <w:r w:rsidRPr="00411631">
              <w:t xml:space="preserve">parent class and is None by default. However, to utilise the frames, a root widget Tk() will be passed as </w:t>
            </w:r>
            <w:r w:rsidR="00B50740">
              <w:t>and saved within this attribute</w:t>
            </w:r>
          </w:p>
        </w:tc>
      </w:tr>
      <w:tr w:rsidR="00926C99" w14:paraId="02F7E6C3" w14:textId="77777777" w:rsidTr="0092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7DBF3F20" w14:textId="1C4612B2" w:rsidR="00926C99" w:rsidRDefault="00926C99" w:rsidP="00926C99">
            <w:pPr>
              <w:jc w:val="center"/>
            </w:pPr>
            <w:r>
              <w:t>Self.master.filepath</w:t>
            </w:r>
          </w:p>
        </w:tc>
        <w:tc>
          <w:tcPr>
            <w:tcW w:w="6996" w:type="dxa"/>
          </w:tcPr>
          <w:p w14:paraId="2CE5B25A" w14:textId="0922F88F" w:rsidR="00926C99" w:rsidRPr="00AF4579" w:rsidRDefault="00132DEF" w:rsidP="00926C99">
            <w:pPr>
              <w:jc w:val="center"/>
              <w:cnfStyle w:val="000000100000" w:firstRow="0" w:lastRow="0" w:firstColumn="0" w:lastColumn="0" w:oddVBand="0" w:evenVBand="0" w:oddHBand="1" w:evenHBand="0" w:firstRowFirstColumn="0" w:firstRowLastColumn="0" w:lastRowFirstColumn="0" w:lastRowLastColumn="0"/>
            </w:pPr>
            <w:r>
              <w:t>String variable that s</w:t>
            </w:r>
            <w:r w:rsidR="00AF4579" w:rsidRPr="00AF4579">
              <w:t xml:space="preserve">tores the </w:t>
            </w:r>
            <w:r w:rsidR="00C613F4">
              <w:t xml:space="preserve">full </w:t>
            </w:r>
            <w:r w:rsidR="00AF4579" w:rsidRPr="00AF4579">
              <w:t>file directory of the imported image</w:t>
            </w:r>
          </w:p>
        </w:tc>
      </w:tr>
      <w:tr w:rsidR="00926C99" w14:paraId="13CF9788" w14:textId="77777777" w:rsidTr="00926C99">
        <w:tc>
          <w:tcPr>
            <w:cnfStyle w:val="001000000000" w:firstRow="0" w:lastRow="0" w:firstColumn="1" w:lastColumn="0" w:oddVBand="0" w:evenVBand="0" w:oddHBand="0" w:evenHBand="0" w:firstRowFirstColumn="0" w:firstRowLastColumn="0" w:lastRowFirstColumn="0" w:lastRowLastColumn="0"/>
            <w:tcW w:w="6996" w:type="dxa"/>
          </w:tcPr>
          <w:p w14:paraId="7B5C85ED" w14:textId="429CC879" w:rsidR="00926C99" w:rsidRDefault="00926C99" w:rsidP="00926C99">
            <w:pPr>
              <w:jc w:val="center"/>
            </w:pPr>
            <w:r>
              <w:t>Self.window_pos</w:t>
            </w:r>
          </w:p>
        </w:tc>
        <w:tc>
          <w:tcPr>
            <w:tcW w:w="6996" w:type="dxa"/>
          </w:tcPr>
          <w:p w14:paraId="278AD30E" w14:textId="309FF878" w:rsidR="00926C99" w:rsidRDefault="007E7D76" w:rsidP="00926C99">
            <w:pPr>
              <w:jc w:val="center"/>
              <w:cnfStyle w:val="000000000000" w:firstRow="0" w:lastRow="0" w:firstColumn="0" w:lastColumn="0" w:oddVBand="0" w:evenVBand="0" w:oddHBand="0" w:evenHBand="0" w:firstRowFirstColumn="0" w:firstRowLastColumn="0" w:lastRowFirstColumn="0" w:lastRowLastColumn="0"/>
            </w:pPr>
            <w:r>
              <w:t>List variable that s</w:t>
            </w:r>
            <w:r w:rsidR="00AF4579">
              <w:t>tores a list of [x,y] coordinate</w:t>
            </w:r>
            <w:r w:rsidR="0092731F">
              <w:t>s</w:t>
            </w:r>
            <w:r w:rsidR="00AF4579">
              <w:t>, in order for windows to be positioned at the centre of the screen</w:t>
            </w:r>
          </w:p>
        </w:tc>
      </w:tr>
    </w:tbl>
    <w:p w14:paraId="4ED6FD2C" w14:textId="77777777" w:rsidR="008D7473" w:rsidRPr="008D7473" w:rsidRDefault="008D7473" w:rsidP="008D7473"/>
    <w:p w14:paraId="2C455F3F" w14:textId="204F5241" w:rsidR="007A6D07" w:rsidRDefault="00375987" w:rsidP="00A713CB">
      <w:pPr>
        <w:pStyle w:val="subTOC1"/>
      </w:pPr>
      <w:bookmarkStart w:id="138" w:name="_Toc36144989"/>
      <w:bookmarkStart w:id="139" w:name="_Toc36145072"/>
      <w:r>
        <w:t>init_window</w:t>
      </w:r>
      <w:bookmarkEnd w:id="137"/>
      <w:r w:rsidR="009F32D8">
        <w:t xml:space="preserve"> method</w:t>
      </w:r>
      <w:bookmarkEnd w:id="138"/>
      <w:bookmarkEnd w:id="139"/>
    </w:p>
    <w:p w14:paraId="512AA7A7" w14:textId="78D962CA" w:rsidR="00777FD5" w:rsidRDefault="00777FD5" w:rsidP="00777FD5">
      <w:pPr>
        <w:rPr>
          <w:b/>
          <w:bCs w:val="0"/>
        </w:rPr>
      </w:pPr>
      <w:r w:rsidRPr="00777FD5">
        <w:rPr>
          <w:b/>
          <w:bCs w:val="0"/>
        </w:rPr>
        <w:t xml:space="preserve">Purpose: </w:t>
      </w:r>
      <w:r>
        <w:rPr>
          <w:b/>
          <w:bCs w:val="0"/>
        </w:rPr>
        <w:t>Used to create the main window with three buttons on it</w:t>
      </w:r>
      <w:r w:rsidR="00DE5B9E">
        <w:rPr>
          <w:b/>
          <w:bCs w:val="0"/>
        </w:rPr>
        <w:t xml:space="preserve">: </w:t>
      </w:r>
      <w:r>
        <w:rPr>
          <w:b/>
          <w:bCs w:val="0"/>
        </w:rPr>
        <w:t>“Open_Image”, “Instructions” and “Exit” button</w:t>
      </w:r>
    </w:p>
    <w:p w14:paraId="46AFE97A" w14:textId="659CBE2A" w:rsidR="00865B4A" w:rsidRDefault="00865B4A" w:rsidP="00777FD5">
      <w:pPr>
        <w:rPr>
          <w:b/>
          <w:bCs w:val="0"/>
        </w:rPr>
      </w:pPr>
    </w:p>
    <w:p w14:paraId="49385116" w14:textId="216712A6" w:rsidR="00865B4A" w:rsidRPr="00777FD5" w:rsidRDefault="00865B4A" w:rsidP="00865B4A">
      <w:pPr>
        <w:jc w:val="center"/>
        <w:rPr>
          <w:b/>
          <w:bCs w:val="0"/>
        </w:rPr>
      </w:pPr>
      <w:r>
        <w:rPr>
          <w:noProof/>
        </w:rPr>
        <w:drawing>
          <wp:inline distT="0" distB="0" distL="0" distR="0" wp14:anchorId="0A432CEB" wp14:editId="718315C7">
            <wp:extent cx="1968500" cy="2314403"/>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84568" cy="2333295"/>
                    </a:xfrm>
                    <a:prstGeom prst="rect">
                      <a:avLst/>
                    </a:prstGeom>
                  </pic:spPr>
                </pic:pic>
              </a:graphicData>
            </a:graphic>
          </wp:inline>
        </w:drawing>
      </w:r>
    </w:p>
    <w:p w14:paraId="70CCFE18" w14:textId="77777777" w:rsidR="00777FD5" w:rsidRDefault="00777FD5" w:rsidP="00777FD5"/>
    <w:p w14:paraId="2255DE2F"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ini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3396706"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Name of the frame</w:t>
      </w:r>
    </w:p>
    <w:p w14:paraId="5C3222A0"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73EFA"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xpan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Widget fill empty space</w:t>
      </w:r>
    </w:p>
    <w:p w14:paraId="35E7B10C"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a</w:t>
      </w:r>
    </w:p>
    <w:p w14:paraId="147FE3FE"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pu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pen Imag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p>
    <w:p w14:paraId="095A3775"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379683"</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650E2F1C"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n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pen_Image button</w:t>
      </w:r>
    </w:p>
    <w:p w14:paraId="6C323A6F"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struction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nstruc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p>
    <w:p w14:paraId="5DF8986D"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5CDB9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24FC8137"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splay_instruction</w:t>
      </w:r>
      <w:r>
        <w:rPr>
          <w:rFonts w:ascii="Courier New" w:hAnsi="Courier New" w:cs="Courier New"/>
          <w:b/>
          <w:bCs w:val="0"/>
          <w:color w:val="000080"/>
          <w:sz w:val="20"/>
          <w:szCs w:val="20"/>
          <w:highlight w:val="white"/>
        </w:rPr>
        <w:t>)</w:t>
      </w:r>
    </w:p>
    <w:p w14:paraId="05F5D8E0"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nstructions Button</w:t>
      </w:r>
    </w:p>
    <w:p w14:paraId="438DBE33"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xi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p>
    <w:p w14:paraId="2FC6868A"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FD27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6E243811"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itting</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Objective 1.h</w:t>
      </w:r>
    </w:p>
    <w:p w14:paraId="7E87DF81"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put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3D965777" w14:textId="77777777"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struction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0</w:t>
      </w:r>
      <w:r>
        <w:rPr>
          <w:rFonts w:ascii="Courier New" w:hAnsi="Courier New" w:cs="Courier New"/>
          <w:b/>
          <w:bCs w:val="0"/>
          <w:color w:val="000080"/>
          <w:sz w:val="20"/>
          <w:szCs w:val="20"/>
          <w:highlight w:val="white"/>
        </w:rPr>
        <w:t>)</w:t>
      </w:r>
    </w:p>
    <w:p w14:paraId="4BA656F5" w14:textId="1C4A8F46" w:rsidR="00777FD5" w:rsidRDefault="00777FD5" w:rsidP="00777FD5">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exit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40</w:t>
      </w:r>
      <w:r>
        <w:rPr>
          <w:rFonts w:ascii="Courier New" w:hAnsi="Courier New" w:cs="Courier New"/>
          <w:b/>
          <w:bCs w:val="0"/>
          <w:color w:val="000080"/>
          <w:sz w:val="20"/>
          <w:szCs w:val="20"/>
          <w:highlight w:val="white"/>
        </w:rPr>
        <w:t>)</w:t>
      </w:r>
    </w:p>
    <w:p w14:paraId="56F04BEB" w14:textId="78C2DF5E" w:rsidR="0040307D" w:rsidRDefault="0040307D" w:rsidP="0040307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lacing of buttons with specified coordinates and place them on frame</w:t>
      </w:r>
    </w:p>
    <w:p w14:paraId="5B9D554E" w14:textId="77777777" w:rsidR="0040307D" w:rsidRDefault="0040307D" w:rsidP="0040307D">
      <w:pPr>
        <w:widowControl w:val="0"/>
        <w:autoSpaceDE w:val="0"/>
        <w:autoSpaceDN w:val="0"/>
        <w:adjustRightInd w:val="0"/>
        <w:rPr>
          <w:rFonts w:ascii="Courier New" w:hAnsi="Courier New" w:cs="Courier New"/>
          <w:color w:val="000000"/>
          <w:sz w:val="20"/>
          <w:szCs w:val="20"/>
          <w:highlight w:val="white"/>
        </w:rPr>
      </w:pPr>
    </w:p>
    <w:p w14:paraId="3DDE707F" w14:textId="77777777" w:rsidR="0040307D" w:rsidRPr="00160D7D" w:rsidRDefault="0040307D" w:rsidP="0040307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coordinates of buttons and place them on the frame</w:t>
      </w:r>
    </w:p>
    <w:p w14:paraId="73672481" w14:textId="77777777" w:rsidR="0040307D" w:rsidRDefault="0040307D" w:rsidP="00777FD5">
      <w:pPr>
        <w:widowControl w:val="0"/>
        <w:autoSpaceDE w:val="0"/>
        <w:autoSpaceDN w:val="0"/>
        <w:adjustRightInd w:val="0"/>
        <w:rPr>
          <w:rFonts w:ascii="Courier New" w:hAnsi="Courier New" w:cs="Courier New"/>
          <w:b/>
          <w:bCs w:val="0"/>
          <w:color w:val="000080"/>
          <w:sz w:val="20"/>
          <w:szCs w:val="20"/>
          <w:highlight w:val="white"/>
        </w:rPr>
      </w:pPr>
    </w:p>
    <w:p w14:paraId="330F961D" w14:textId="184A6389" w:rsidR="00011275" w:rsidRDefault="0001127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alls self.quitting method before exiting the main window</w:t>
      </w:r>
    </w:p>
    <w:p w14:paraId="4762CFF7" w14:textId="023A103E" w:rsidR="00777FD5" w:rsidRDefault="00777FD5" w:rsidP="00777FD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otoco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M_DELETE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itting</w:t>
      </w:r>
      <w:r>
        <w:rPr>
          <w:rFonts w:ascii="Courier New" w:hAnsi="Courier New" w:cs="Courier New"/>
          <w:b/>
          <w:bCs w:val="0"/>
          <w:color w:val="000080"/>
          <w:sz w:val="20"/>
          <w:szCs w:val="20"/>
          <w:highlight w:val="white"/>
        </w:rPr>
        <w:t>)</w:t>
      </w:r>
    </w:p>
    <w:p w14:paraId="25D451C1" w14:textId="2787B57F" w:rsidR="007A6D07" w:rsidRPr="00160D7D" w:rsidRDefault="00777FD5" w:rsidP="0040307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9DA8FF6" w14:textId="77777777" w:rsidR="007A6D07" w:rsidRDefault="007A6D07" w:rsidP="007A6D07"/>
    <w:p w14:paraId="58653FFB" w14:textId="40F567C6" w:rsidR="00375987" w:rsidRDefault="00DE5B9E" w:rsidP="00A713CB">
      <w:pPr>
        <w:pStyle w:val="subTOC1"/>
      </w:pPr>
      <w:bookmarkStart w:id="140" w:name="_Toc36144990"/>
      <w:bookmarkStart w:id="141" w:name="_Toc36145073"/>
      <w:r>
        <w:t>Quitting</w:t>
      </w:r>
      <w:r w:rsidR="009F32D8">
        <w:t xml:space="preserve"> method</w:t>
      </w:r>
      <w:bookmarkEnd w:id="140"/>
      <w:bookmarkEnd w:id="141"/>
    </w:p>
    <w:p w14:paraId="52ED58CA" w14:textId="6E63BE4C" w:rsidR="00DE5B9E" w:rsidRPr="006F3CD4" w:rsidRDefault="006F3CD4" w:rsidP="00DE5B9E">
      <w:pPr>
        <w:rPr>
          <w:b/>
          <w:bCs w:val="0"/>
        </w:rPr>
      </w:pPr>
      <w:r>
        <w:rPr>
          <w:b/>
          <w:bCs w:val="0"/>
        </w:rPr>
        <w:t xml:space="preserve">Purpose: Only used by the main window, when user decided to close the main window by </w:t>
      </w:r>
      <w:r w:rsidR="00984E3B">
        <w:rPr>
          <w:b/>
          <w:bCs w:val="0"/>
        </w:rPr>
        <w:t>pressing the Exit button or by pressing the cross on top right corner, a message is displayed asking whether user would like to exit or not. If true then main window is closed and program terminates</w:t>
      </w:r>
    </w:p>
    <w:p w14:paraId="22537E23" w14:textId="1A050785" w:rsidR="006F3CD4" w:rsidRDefault="006F3CD4" w:rsidP="00DE5B9E"/>
    <w:p w14:paraId="4DFE3256" w14:textId="33D1CC2B" w:rsidR="00865B4A" w:rsidRDefault="00865B4A" w:rsidP="00865B4A">
      <w:pPr>
        <w:jc w:val="center"/>
      </w:pPr>
      <w:r>
        <w:rPr>
          <w:noProof/>
        </w:rPr>
        <w:drawing>
          <wp:inline distT="0" distB="0" distL="0" distR="0" wp14:anchorId="1292593A" wp14:editId="4A146764">
            <wp:extent cx="2710595" cy="21780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27697" cy="2191792"/>
                    </a:xfrm>
                    <a:prstGeom prst="rect">
                      <a:avLst/>
                    </a:prstGeom>
                  </pic:spPr>
                </pic:pic>
              </a:graphicData>
            </a:graphic>
          </wp:inline>
        </w:drawing>
      </w:r>
    </w:p>
    <w:p w14:paraId="63CB5D8A" w14:textId="77777777" w:rsidR="00865B4A" w:rsidRDefault="00865B4A" w:rsidP="00DE5B9E">
      <w:pPr>
        <w:widowControl w:val="0"/>
        <w:autoSpaceDE w:val="0"/>
        <w:autoSpaceDN w:val="0"/>
        <w:adjustRightInd w:val="0"/>
        <w:rPr>
          <w:rFonts w:ascii="Courier New" w:hAnsi="Courier New" w:cs="Courier New"/>
          <w:b/>
          <w:bCs w:val="0"/>
          <w:color w:val="0000FF"/>
          <w:sz w:val="20"/>
          <w:szCs w:val="20"/>
          <w:highlight w:val="white"/>
        </w:rPr>
      </w:pPr>
    </w:p>
    <w:p w14:paraId="6DE54F40" w14:textId="4CE762F0"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quitt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111E3E8B"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isplay message asking whether user would like to quit or not</w:t>
      </w:r>
    </w:p>
    <w:p w14:paraId="50520A60"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ssagebo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kokcanc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nd Progra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o you want to exit the program?"</w:t>
      </w:r>
      <w:r>
        <w:rPr>
          <w:rFonts w:ascii="Courier New" w:hAnsi="Courier New" w:cs="Courier New"/>
          <w:b/>
          <w:bCs w:val="0"/>
          <w:color w:val="000080"/>
          <w:sz w:val="20"/>
          <w:szCs w:val="20"/>
          <w:highlight w:val="white"/>
        </w:rPr>
        <w:t>):</w:t>
      </w:r>
    </w:p>
    <w:p w14:paraId="7664E15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1A70C4EB" w14:textId="733F2510" w:rsidR="00DE5B9E" w:rsidRDefault="00DE5B9E" w:rsidP="00DE5B9E"/>
    <w:p w14:paraId="587DD1C5" w14:textId="77777777" w:rsidR="00DE5B9E" w:rsidRDefault="00DE5B9E" w:rsidP="00DE5B9E"/>
    <w:p w14:paraId="15F5CA69" w14:textId="514FB903" w:rsidR="006750A1" w:rsidRDefault="00DE5B9E" w:rsidP="00A713CB">
      <w:pPr>
        <w:pStyle w:val="subTOC1"/>
      </w:pPr>
      <w:bookmarkStart w:id="142" w:name="_Toc34848992"/>
      <w:bookmarkStart w:id="143" w:name="_Toc36144991"/>
      <w:bookmarkStart w:id="144" w:name="_Toc36145074"/>
      <w:bookmarkEnd w:id="142"/>
      <w:r>
        <w:t>Format_window</w:t>
      </w:r>
      <w:r w:rsidR="009F32D8">
        <w:t xml:space="preserve"> method</w:t>
      </w:r>
      <w:bookmarkEnd w:id="143"/>
      <w:bookmarkEnd w:id="144"/>
    </w:p>
    <w:p w14:paraId="738B42CE" w14:textId="2D4311BA" w:rsidR="007C1691" w:rsidRDefault="007C1691" w:rsidP="00DE5B9E">
      <w:pPr>
        <w:rPr>
          <w:b/>
          <w:bCs w:val="0"/>
        </w:rPr>
      </w:pPr>
      <w:r>
        <w:rPr>
          <w:b/>
          <w:bCs w:val="0"/>
        </w:rPr>
        <w:t>Purpose: Method called when creating the Instruction window and Operation option window (later on in th</w:t>
      </w:r>
      <w:r w:rsidR="00113986">
        <w:rPr>
          <w:b/>
          <w:bCs w:val="0"/>
        </w:rPr>
        <w:t>is</w:t>
      </w:r>
      <w:r>
        <w:rPr>
          <w:b/>
          <w:bCs w:val="0"/>
        </w:rPr>
        <w:t xml:space="preserve"> section) and does the following – </w:t>
      </w:r>
    </w:p>
    <w:p w14:paraId="74ED0480" w14:textId="3B654B54" w:rsidR="007C1691" w:rsidRDefault="007C1691" w:rsidP="007C1691">
      <w:pPr>
        <w:pStyle w:val="ListParagraph"/>
        <w:numPr>
          <w:ilvl w:val="0"/>
          <w:numId w:val="35"/>
        </w:numPr>
        <w:rPr>
          <w:b/>
          <w:bCs w:val="0"/>
        </w:rPr>
      </w:pPr>
      <w:r>
        <w:rPr>
          <w:b/>
          <w:bCs w:val="0"/>
        </w:rPr>
        <w:t>F</w:t>
      </w:r>
      <w:r w:rsidRPr="007C1691">
        <w:rPr>
          <w:b/>
          <w:bCs w:val="0"/>
        </w:rPr>
        <w:t>ormats the windows so that they’re positioned at the centre of the screen</w:t>
      </w:r>
    </w:p>
    <w:p w14:paraId="4C35F1AF" w14:textId="606CAB38" w:rsidR="007C1691" w:rsidRDefault="007C1691" w:rsidP="007C1691">
      <w:pPr>
        <w:pStyle w:val="ListParagraph"/>
        <w:numPr>
          <w:ilvl w:val="0"/>
          <w:numId w:val="35"/>
        </w:numPr>
        <w:rPr>
          <w:b/>
          <w:bCs w:val="0"/>
        </w:rPr>
      </w:pPr>
      <w:r>
        <w:rPr>
          <w:b/>
          <w:bCs w:val="0"/>
        </w:rPr>
        <w:t xml:space="preserve">Ensure that they’re </w:t>
      </w:r>
      <w:r w:rsidRPr="007C1691">
        <w:rPr>
          <w:b/>
          <w:bCs w:val="0"/>
        </w:rPr>
        <w:t>no</w:t>
      </w:r>
      <w:r>
        <w:rPr>
          <w:b/>
          <w:bCs w:val="0"/>
        </w:rPr>
        <w:t>t</w:t>
      </w:r>
      <w:r w:rsidRPr="007C1691">
        <w:rPr>
          <w:b/>
          <w:bCs w:val="0"/>
        </w:rPr>
        <w:t xml:space="preserve"> resizable</w:t>
      </w:r>
      <w:r>
        <w:rPr>
          <w:b/>
          <w:bCs w:val="0"/>
        </w:rPr>
        <w:t xml:space="preserve"> and are named with string specified by parameter</w:t>
      </w:r>
    </w:p>
    <w:p w14:paraId="2979E948" w14:textId="77777777" w:rsidR="007C1691" w:rsidRDefault="007C1691" w:rsidP="007C1691">
      <w:pPr>
        <w:pStyle w:val="ListParagraph"/>
        <w:numPr>
          <w:ilvl w:val="0"/>
          <w:numId w:val="35"/>
        </w:numPr>
        <w:rPr>
          <w:b/>
          <w:bCs w:val="0"/>
        </w:rPr>
      </w:pPr>
      <w:r>
        <w:rPr>
          <w:b/>
          <w:bCs w:val="0"/>
        </w:rPr>
        <w:t xml:space="preserve">Ensure that the window is </w:t>
      </w:r>
      <w:r w:rsidRPr="007C1691">
        <w:rPr>
          <w:b/>
          <w:bCs w:val="0"/>
        </w:rPr>
        <w:t xml:space="preserve">shown on top of all other </w:t>
      </w:r>
      <w:r>
        <w:rPr>
          <w:b/>
          <w:bCs w:val="0"/>
        </w:rPr>
        <w:t xml:space="preserve">displayed </w:t>
      </w:r>
      <w:r w:rsidRPr="007C1691">
        <w:rPr>
          <w:b/>
          <w:bCs w:val="0"/>
        </w:rPr>
        <w:t>windows</w:t>
      </w:r>
    </w:p>
    <w:p w14:paraId="66940947" w14:textId="3167FE5B" w:rsidR="00DE5B9E" w:rsidRDefault="007C1691" w:rsidP="007C1691">
      <w:pPr>
        <w:pStyle w:val="ListParagraph"/>
        <w:numPr>
          <w:ilvl w:val="0"/>
          <w:numId w:val="35"/>
        </w:numPr>
        <w:rPr>
          <w:b/>
          <w:bCs w:val="0"/>
        </w:rPr>
      </w:pPr>
      <w:r>
        <w:rPr>
          <w:b/>
          <w:bCs w:val="0"/>
        </w:rPr>
        <w:t>H</w:t>
      </w:r>
      <w:r w:rsidRPr="007C1691">
        <w:rPr>
          <w:b/>
          <w:bCs w:val="0"/>
        </w:rPr>
        <w:t xml:space="preserve">ides the main window </w:t>
      </w:r>
    </w:p>
    <w:p w14:paraId="7D95A8AB" w14:textId="449F1B13" w:rsidR="007C1691" w:rsidRPr="007C1691" w:rsidRDefault="007C1691" w:rsidP="007C1691">
      <w:pPr>
        <w:pStyle w:val="ListParagraph"/>
        <w:numPr>
          <w:ilvl w:val="0"/>
          <w:numId w:val="35"/>
        </w:numPr>
        <w:rPr>
          <w:b/>
          <w:bCs w:val="0"/>
        </w:rPr>
      </w:pPr>
      <w:r>
        <w:rPr>
          <w:b/>
          <w:bCs w:val="0"/>
        </w:rPr>
        <w:t>Apply protocol that redisplays main window when the current window is closed</w:t>
      </w:r>
    </w:p>
    <w:p w14:paraId="7F76E057" w14:textId="2062C25A" w:rsidR="00DE5B9E" w:rsidRDefault="00DE5B9E" w:rsidP="00DE5B9E"/>
    <w:p w14:paraId="5967286B"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p>
    <w:p w14:paraId="658672E0"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ormat window so that they're displayed at the centre of the screen and aren't resizable</w:t>
      </w:r>
    </w:p>
    <w:p w14:paraId="71F1EBB1"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250x210'</w:t>
      </w:r>
      <w:r>
        <w:rPr>
          <w:rFonts w:ascii="Courier New" w:hAnsi="Courier New" w:cs="Courier New"/>
          <w:b/>
          <w:bCs w:val="0"/>
          <w:color w:val="000080"/>
          <w:sz w:val="20"/>
          <w:szCs w:val="20"/>
          <w:highlight w:val="white"/>
        </w:rPr>
        <w:t>)</w:t>
      </w:r>
    </w:p>
    <w:p w14:paraId="68EBC9D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38ABA768"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abl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2C421A3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p>
    <w:p w14:paraId="7EF5B814"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ttribute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opmos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rue'</w:t>
      </w:r>
      <w:r>
        <w:rPr>
          <w:rFonts w:ascii="Courier New" w:hAnsi="Courier New" w:cs="Courier New"/>
          <w:b/>
          <w:bCs w:val="0"/>
          <w:color w:val="000080"/>
          <w:sz w:val="20"/>
          <w:szCs w:val="20"/>
          <w:highlight w:val="white"/>
        </w:rPr>
        <w:t>)</w:t>
      </w:r>
    </w:p>
    <w:p w14:paraId="33A3C543"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thdra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ide main Frame</w:t>
      </w:r>
    </w:p>
    <w:p w14:paraId="2CD367B1"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otoco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M_DELETE_WINDOW"</w:t>
      </w:r>
      <w:r>
        <w:rPr>
          <w:rFonts w:ascii="Courier New" w:hAnsi="Courier New" w:cs="Courier New"/>
          <w:b/>
          <w:bCs w:val="0"/>
          <w:color w:val="000080"/>
          <w:sz w:val="20"/>
          <w:szCs w:val="20"/>
          <w:highlight w:val="white"/>
        </w:rPr>
        <w:t>,</w:t>
      </w:r>
      <w:r>
        <w:rPr>
          <w:rFonts w:ascii="Courier New" w:hAnsi="Courier New" w:cs="Courier New"/>
          <w:b/>
          <w:bCs w:val="0"/>
          <w:color w:val="0000FF"/>
          <w:sz w:val="20"/>
          <w:szCs w:val="20"/>
          <w:highlight w:val="white"/>
        </w:rPr>
        <w:t>lambd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p>
    <w:p w14:paraId="453DCEA9"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display main window if the window is closed</w:t>
      </w:r>
    </w:p>
    <w:p w14:paraId="4A732783" w14:textId="77777777" w:rsidR="00DE5B9E" w:rsidRDefault="00DE5B9E" w:rsidP="00DE5B9E"/>
    <w:p w14:paraId="462ECD3E" w14:textId="23774DC1" w:rsidR="00DE5B9E" w:rsidRDefault="00DE5B9E" w:rsidP="00A713CB">
      <w:pPr>
        <w:pStyle w:val="subTOC1"/>
      </w:pPr>
      <w:bookmarkStart w:id="145" w:name="_Toc36144992"/>
      <w:bookmarkStart w:id="146" w:name="_Toc36145075"/>
      <w:r>
        <w:t>Open_Image</w:t>
      </w:r>
      <w:r w:rsidR="009F32D8">
        <w:t xml:space="preserve"> method</w:t>
      </w:r>
      <w:bookmarkEnd w:id="145"/>
      <w:bookmarkEnd w:id="146"/>
    </w:p>
    <w:p w14:paraId="64BC9376" w14:textId="77777777" w:rsidR="0067637F" w:rsidRDefault="00AB397B" w:rsidP="00DE5B9E">
      <w:pPr>
        <w:rPr>
          <w:b/>
          <w:bCs w:val="0"/>
        </w:rPr>
      </w:pPr>
      <w:r>
        <w:rPr>
          <w:b/>
          <w:bCs w:val="0"/>
        </w:rPr>
        <w:t xml:space="preserve">Purpose: </w:t>
      </w:r>
      <w:r w:rsidR="0067637F">
        <w:rPr>
          <w:b/>
          <w:bCs w:val="0"/>
        </w:rPr>
        <w:t xml:space="preserve">Opens file selecting window to allow user to import a single file. If the file selecting window is closed, main window is redisplayed. </w:t>
      </w:r>
    </w:p>
    <w:p w14:paraId="7C3F1653" w14:textId="77777777" w:rsidR="0067637F" w:rsidRDefault="0067637F" w:rsidP="00DE5B9E">
      <w:pPr>
        <w:rPr>
          <w:b/>
          <w:bCs w:val="0"/>
        </w:rPr>
      </w:pPr>
    </w:p>
    <w:p w14:paraId="02BDE2F4" w14:textId="1B487912" w:rsidR="00DE5B9E" w:rsidRDefault="0067637F" w:rsidP="00DE5B9E">
      <w:pPr>
        <w:rPr>
          <w:b/>
          <w:bCs w:val="0"/>
        </w:rPr>
      </w:pPr>
      <w:r>
        <w:rPr>
          <w:b/>
          <w:bCs w:val="0"/>
        </w:rPr>
        <w:t>If they file imported has a file extension that is not in the extensionsToCheck local list constant, then an error is shown and main window is redisplayed</w:t>
      </w:r>
    </w:p>
    <w:p w14:paraId="46597863" w14:textId="716C476D" w:rsidR="0067637F" w:rsidRDefault="0067637F" w:rsidP="00DE5B9E">
      <w:pPr>
        <w:rPr>
          <w:b/>
          <w:bCs w:val="0"/>
        </w:rPr>
      </w:pPr>
    </w:p>
    <w:p w14:paraId="61FD1C27" w14:textId="63C5FCA5" w:rsidR="0067637F" w:rsidRDefault="008018A6" w:rsidP="00DE5B9E">
      <w:pPr>
        <w:rPr>
          <w:b/>
          <w:bCs w:val="0"/>
        </w:rPr>
      </w:pPr>
      <w:r>
        <w:rPr>
          <w:b/>
          <w:bCs w:val="0"/>
        </w:rPr>
        <w:t>If the file extension is in the list, then the directory to that file is saved within the self.master.filepath attribute and  the operation_option method is called to display Operation option window</w:t>
      </w:r>
    </w:p>
    <w:p w14:paraId="3D7A2567" w14:textId="11F9A3A2" w:rsidR="006F136D" w:rsidRDefault="006F136D" w:rsidP="00DE5B9E">
      <w:pPr>
        <w:rPr>
          <w:b/>
          <w:bCs w:val="0"/>
        </w:rPr>
      </w:pPr>
    </w:p>
    <w:p w14:paraId="31072EB5" w14:textId="37861CA5" w:rsidR="006F136D" w:rsidRPr="00AB397B" w:rsidRDefault="006F136D" w:rsidP="006F136D">
      <w:pPr>
        <w:jc w:val="center"/>
        <w:rPr>
          <w:b/>
          <w:bCs w:val="0"/>
        </w:rPr>
      </w:pPr>
      <w:r>
        <w:rPr>
          <w:noProof/>
        </w:rPr>
        <w:drawing>
          <wp:inline distT="0" distB="0" distL="0" distR="0" wp14:anchorId="2F05AD33" wp14:editId="1C9DA60B">
            <wp:extent cx="3400355" cy="309245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04664" cy="3096369"/>
                    </a:xfrm>
                    <a:prstGeom prst="rect">
                      <a:avLst/>
                    </a:prstGeom>
                  </pic:spPr>
                </pic:pic>
              </a:graphicData>
            </a:graphic>
          </wp:inline>
        </w:drawing>
      </w:r>
    </w:p>
    <w:p w14:paraId="438ED916" w14:textId="5A2AFE80" w:rsidR="00DE5B9E" w:rsidRDefault="00DE5B9E" w:rsidP="00DE5B9E"/>
    <w:p w14:paraId="460685D6"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Open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0349382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b</w:t>
      </w:r>
    </w:p>
    <w:p w14:paraId="2AFC596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tensionsToChe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e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p>
    <w:p w14:paraId="2DFFB751"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thdra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ides main window</w:t>
      </w:r>
    </w:p>
    <w:p w14:paraId="46286D8D"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ile extensions of image files, may need to add more</w:t>
      </w:r>
    </w:p>
    <w:p w14:paraId="17FF8CD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skopenfile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type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l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41CC07E6"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4B57E7E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jpg;*.jpeg"</w:t>
      </w:r>
      <w:r>
        <w:rPr>
          <w:rFonts w:ascii="Courier New" w:hAnsi="Courier New" w:cs="Courier New"/>
          <w:b/>
          <w:bCs w:val="0"/>
          <w:color w:val="000080"/>
          <w:sz w:val="20"/>
          <w:szCs w:val="20"/>
          <w:highlight w:val="white"/>
        </w:rPr>
        <w:t>),</w:t>
      </w:r>
    </w:p>
    <w:p w14:paraId="06698C73"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p>
    <w:p w14:paraId="1A3DDC57"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p>
    <w:p w14:paraId="523AB0CC"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p>
    <w:p w14:paraId="309D6EFB"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p>
    <w:p w14:paraId="22B76A1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Ask user to input file in order to obtain file directory, may need to add more</w:t>
      </w:r>
    </w:p>
    <w:p w14:paraId="716E35E4" w14:textId="3EB18649" w:rsidR="00DE5B9E" w:rsidRDefault="00DE5B9E" w:rsidP="00DE5B9E">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w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3B798399" w14:textId="04F2A9BB" w:rsidR="00A149BC" w:rsidRDefault="00A149BC"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display main window if file selecting window is closed</w:t>
      </w:r>
    </w:p>
    <w:p w14:paraId="2C1672DA" w14:textId="48A4387F"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r w:rsidR="00A149BC">
        <w:rPr>
          <w:rFonts w:ascii="Courier New" w:hAnsi="Courier New" w:cs="Courier New"/>
          <w:b/>
          <w:bCs w:val="0"/>
          <w:color w:val="000080"/>
          <w:sz w:val="20"/>
          <w:szCs w:val="20"/>
          <w:highlight w:val="white"/>
        </w:rPr>
        <w:t xml:space="preserve"> </w:t>
      </w:r>
    </w:p>
    <w:p w14:paraId="7440D4F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an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x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w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x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extensionsToCheck</w:t>
      </w:r>
      <w:r>
        <w:rPr>
          <w:rFonts w:ascii="Courier New" w:hAnsi="Courier New" w:cs="Courier New"/>
          <w:b/>
          <w:bCs w:val="0"/>
          <w:color w:val="000080"/>
          <w:sz w:val="20"/>
          <w:szCs w:val="20"/>
          <w:highlight w:val="white"/>
        </w:rPr>
        <w:t>):</w:t>
      </w:r>
    </w:p>
    <w:p w14:paraId="7636AAF2"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c</w:t>
      </w:r>
    </w:p>
    <w:p w14:paraId="2A48EE24"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nsures file inputted is an image file</w:t>
      </w:r>
    </w:p>
    <w:p w14:paraId="4AE4A807"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owerr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it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rr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ess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nknown filetype inputted"</w:t>
      </w:r>
      <w:r>
        <w:rPr>
          <w:rFonts w:ascii="Courier New" w:hAnsi="Courier New" w:cs="Courier New"/>
          <w:b/>
          <w:bCs w:val="0"/>
          <w:color w:val="000080"/>
          <w:sz w:val="20"/>
          <w:szCs w:val="20"/>
          <w:highlight w:val="white"/>
        </w:rPr>
        <w:t>)</w:t>
      </w:r>
    </w:p>
    <w:p w14:paraId="410F034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aise error, display error window</w:t>
      </w:r>
    </w:p>
    <w:p w14:paraId="77FDF330"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lease input an image file"</w:t>
      </w:r>
      <w:r>
        <w:rPr>
          <w:rFonts w:ascii="Courier New" w:hAnsi="Courier New" w:cs="Courier New"/>
          <w:b/>
          <w:bCs w:val="0"/>
          <w:color w:val="000080"/>
          <w:sz w:val="20"/>
          <w:szCs w:val="20"/>
          <w:highlight w:val="white"/>
        </w:rPr>
        <w:t>))</w:t>
      </w:r>
    </w:p>
    <w:p w14:paraId="64677950"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70A5DC1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p>
    <w:p w14:paraId="25F912A8"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f</w:t>
      </w:r>
    </w:p>
    <w:p w14:paraId="5F4D88C7"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display main window</w:t>
      </w:r>
    </w:p>
    <w:p w14:paraId="3C851AA7"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595C42C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l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 </w:t>
      </w:r>
      <w:r>
        <w:rPr>
          <w:rFonts w:ascii="Courier New" w:hAnsi="Courier New" w:cs="Courier New"/>
          <w:color w:val="008000"/>
          <w:sz w:val="20"/>
          <w:szCs w:val="20"/>
          <w:highlight w:val="white"/>
        </w:rPr>
        <w:t>#File directory</w:t>
      </w:r>
    </w:p>
    <w:p w14:paraId="3E7268B7" w14:textId="437A720F" w:rsidR="00DE5B9E" w:rsidRDefault="00DE5B9E" w:rsidP="00DE5B9E">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ion_option</w:t>
      </w:r>
      <w:r>
        <w:rPr>
          <w:rFonts w:ascii="Courier New" w:hAnsi="Courier New" w:cs="Courier New"/>
          <w:b/>
          <w:bCs w:val="0"/>
          <w:color w:val="000080"/>
          <w:sz w:val="20"/>
          <w:szCs w:val="20"/>
          <w:highlight w:val="white"/>
        </w:rPr>
        <w:t>()</w:t>
      </w:r>
    </w:p>
    <w:p w14:paraId="0824E3B3" w14:textId="77777777" w:rsidR="00DE5B9E" w:rsidRDefault="00DE5B9E" w:rsidP="00DE5B9E"/>
    <w:p w14:paraId="2768BB24" w14:textId="097A06D6" w:rsidR="00DE5B9E" w:rsidRDefault="00DE5B9E" w:rsidP="00A713CB">
      <w:pPr>
        <w:pStyle w:val="subTOC1"/>
      </w:pPr>
      <w:bookmarkStart w:id="147" w:name="_Toc36144993"/>
      <w:bookmarkStart w:id="148" w:name="_Toc36145076"/>
      <w:r>
        <w:t>Operation_option</w:t>
      </w:r>
      <w:r w:rsidR="009F32D8">
        <w:t xml:space="preserve"> method</w:t>
      </w:r>
      <w:bookmarkEnd w:id="147"/>
      <w:bookmarkEnd w:id="148"/>
    </w:p>
    <w:p w14:paraId="00ABE220" w14:textId="77777777" w:rsidR="00021D60" w:rsidRDefault="0023016C" w:rsidP="00DE5B9E">
      <w:pPr>
        <w:rPr>
          <w:b/>
          <w:bCs w:val="0"/>
        </w:rPr>
      </w:pPr>
      <w:r>
        <w:rPr>
          <w:b/>
          <w:bCs w:val="0"/>
        </w:rPr>
        <w:t>Purpose:</w:t>
      </w:r>
      <w:r w:rsidR="00ED3376">
        <w:rPr>
          <w:b/>
          <w:bCs w:val="0"/>
        </w:rPr>
        <w:t xml:space="preserve"> Creates a window that has 2 buttons: “Single Letter Prediction” and “Entire Text Prediction”. Allow the user to select the desired operation (Single letter / Entire text), by clicking the appropriate button.</w:t>
      </w:r>
      <w:r w:rsidR="00EE5A14">
        <w:rPr>
          <w:b/>
          <w:bCs w:val="0"/>
        </w:rPr>
        <w:t xml:space="preserve"> </w:t>
      </w:r>
    </w:p>
    <w:p w14:paraId="139E886B" w14:textId="77777777" w:rsidR="00021D60" w:rsidRDefault="00021D60" w:rsidP="00DE5B9E">
      <w:pPr>
        <w:rPr>
          <w:b/>
          <w:bCs w:val="0"/>
        </w:rPr>
      </w:pPr>
    </w:p>
    <w:p w14:paraId="00C9FB48" w14:textId="5D0E9608" w:rsidR="0023016C" w:rsidRDefault="00EE5A14" w:rsidP="00DE5B9E">
      <w:pPr>
        <w:rPr>
          <w:b/>
          <w:bCs w:val="0"/>
        </w:rPr>
      </w:pPr>
      <w:r>
        <w:rPr>
          <w:b/>
          <w:bCs w:val="0"/>
        </w:rPr>
        <w:t>Button clicked would call its corresponding method, either single_letter or entire_text method.</w:t>
      </w:r>
    </w:p>
    <w:p w14:paraId="730D6273" w14:textId="41BCF950" w:rsidR="0023016C" w:rsidRDefault="0023016C" w:rsidP="00DE5B9E">
      <w:pPr>
        <w:rPr>
          <w:b/>
          <w:bCs w:val="0"/>
        </w:rPr>
      </w:pPr>
    </w:p>
    <w:p w14:paraId="09B55678" w14:textId="387BB773" w:rsidR="004D4D07" w:rsidRDefault="004D4D07" w:rsidP="004D4D07">
      <w:pPr>
        <w:jc w:val="center"/>
        <w:rPr>
          <w:b/>
          <w:bCs w:val="0"/>
        </w:rPr>
      </w:pPr>
      <w:r>
        <w:rPr>
          <w:noProof/>
        </w:rPr>
        <w:drawing>
          <wp:inline distT="0" distB="0" distL="0" distR="0" wp14:anchorId="7D398A9E" wp14:editId="09CC1B03">
            <wp:extent cx="2137188" cy="205740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49315" cy="2069075"/>
                    </a:xfrm>
                    <a:prstGeom prst="rect">
                      <a:avLst/>
                    </a:prstGeom>
                  </pic:spPr>
                </pic:pic>
              </a:graphicData>
            </a:graphic>
          </wp:inline>
        </w:drawing>
      </w:r>
    </w:p>
    <w:p w14:paraId="2F5802D4" w14:textId="77777777" w:rsidR="004D4D07" w:rsidRPr="0023016C" w:rsidRDefault="004D4D07" w:rsidP="00DE5B9E">
      <w:pPr>
        <w:rPr>
          <w:b/>
          <w:bCs w:val="0"/>
        </w:rPr>
      </w:pPr>
    </w:p>
    <w:p w14:paraId="640EF1D2"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operation_op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2C5FDE7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d</w:t>
      </w:r>
    </w:p>
    <w:p w14:paraId="74E5E7D2"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oplev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eating a frame on top of the root frame</w:t>
      </w:r>
    </w:p>
    <w:p w14:paraId="32FB61C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peration'</w:t>
      </w:r>
      <w:r>
        <w:rPr>
          <w:rFonts w:ascii="Courier New" w:hAnsi="Courier New" w:cs="Courier New"/>
          <w:b/>
          <w:bCs w:val="0"/>
          <w:color w:val="000080"/>
          <w:sz w:val="20"/>
          <w:szCs w:val="20"/>
          <w:highlight w:val="white"/>
        </w:rPr>
        <w:t>)</w:t>
      </w:r>
    </w:p>
    <w:p w14:paraId="70E28D6B"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lease select an op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3E582D52"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p>
    <w:p w14:paraId="57CF688C" w14:textId="5AF7D4F9" w:rsidR="00DE5B9E" w:rsidRDefault="00DE5B9E" w:rsidP="00DE5B9E">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70B22E71" w14:textId="7BF0D276" w:rsidR="00BB04C0" w:rsidRDefault="00BB04C0"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80"/>
          <w:sz w:val="20"/>
          <w:szCs w:val="20"/>
          <w:highlight w:val="white"/>
        </w:rPr>
        <w:t xml:space="preserve">        </w:t>
      </w:r>
      <w:r>
        <w:rPr>
          <w:rFonts w:ascii="Courier New" w:hAnsi="Courier New" w:cs="Courier New"/>
          <w:color w:val="008000"/>
          <w:sz w:val="20"/>
          <w:szCs w:val="20"/>
          <w:highlight w:val="white"/>
        </w:rPr>
        <w:t>#Specify the text to display on button, width/height of button, back/foreground of button and the command</w:t>
      </w:r>
    </w:p>
    <w:p w14:paraId="557E9051" w14:textId="77777777" w:rsidR="00A149BC"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ingle_letter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 Letter Prediction"</w:t>
      </w:r>
      <w:r>
        <w:rPr>
          <w:rFonts w:ascii="Courier New" w:hAnsi="Courier New" w:cs="Courier New"/>
          <w:b/>
          <w:bCs w:val="0"/>
          <w:color w:val="000080"/>
          <w:sz w:val="20"/>
          <w:szCs w:val="20"/>
          <w:highlight w:val="white"/>
        </w:rPr>
        <w:t>,</w:t>
      </w:r>
      <w:r w:rsidR="00A149BC">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77677C66" w14:textId="0C920535" w:rsidR="00DE5B9E" w:rsidRDefault="00A149BC"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sidR="00DE5B9E">
        <w:rPr>
          <w:rFonts w:ascii="Courier New" w:hAnsi="Courier New" w:cs="Courier New"/>
          <w:color w:val="000000"/>
          <w:sz w:val="20"/>
          <w:szCs w:val="20"/>
          <w:highlight w:val="white"/>
        </w:rPr>
        <w:t xml:space="preserve">bg </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 xml:space="preserve"> </w:t>
      </w:r>
      <w:r w:rsidR="00DE5B9E">
        <w:rPr>
          <w:rFonts w:ascii="Courier New" w:hAnsi="Courier New" w:cs="Courier New"/>
          <w:color w:val="808080"/>
          <w:sz w:val="20"/>
          <w:szCs w:val="20"/>
          <w:highlight w:val="white"/>
        </w:rPr>
        <w:t>"#379683"</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 xml:space="preserve"> fg </w:t>
      </w:r>
      <w:r w:rsidR="00DE5B9E">
        <w:rPr>
          <w:rFonts w:ascii="Courier New" w:hAnsi="Courier New" w:cs="Courier New"/>
          <w:b/>
          <w:bCs w:val="0"/>
          <w:color w:val="000080"/>
          <w:sz w:val="20"/>
          <w:szCs w:val="20"/>
          <w:highlight w:val="white"/>
        </w:rPr>
        <w:t>=</w:t>
      </w:r>
      <w:r w:rsidR="00DE5B9E">
        <w:rPr>
          <w:rFonts w:ascii="Courier New" w:hAnsi="Courier New" w:cs="Courier New"/>
          <w:color w:val="808080"/>
          <w:sz w:val="20"/>
          <w:szCs w:val="20"/>
          <w:highlight w:val="white"/>
        </w:rPr>
        <w:t>"Black"</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 xml:space="preserve">command </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 xml:space="preserve"> self</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single_letter</w:t>
      </w:r>
      <w:r w:rsidR="00DE5B9E">
        <w:rPr>
          <w:rFonts w:ascii="Courier New" w:hAnsi="Courier New" w:cs="Courier New"/>
          <w:b/>
          <w:bCs w:val="0"/>
          <w:color w:val="000080"/>
          <w:sz w:val="20"/>
          <w:szCs w:val="20"/>
          <w:highlight w:val="white"/>
        </w:rPr>
        <w:t>).</w:t>
      </w:r>
      <w:r w:rsidR="00DE5B9E">
        <w:rPr>
          <w:rFonts w:ascii="Courier New" w:hAnsi="Courier New" w:cs="Courier New"/>
          <w:color w:val="000000"/>
          <w:sz w:val="20"/>
          <w:szCs w:val="20"/>
          <w:highlight w:val="white"/>
        </w:rPr>
        <w:t>pack</w:t>
      </w:r>
      <w:r w:rsidR="00DE5B9E">
        <w:rPr>
          <w:rFonts w:ascii="Courier New" w:hAnsi="Courier New" w:cs="Courier New"/>
          <w:b/>
          <w:bCs w:val="0"/>
          <w:color w:val="000080"/>
          <w:sz w:val="20"/>
          <w:szCs w:val="20"/>
          <w:highlight w:val="white"/>
        </w:rPr>
        <w:t>()</w:t>
      </w:r>
    </w:p>
    <w:p w14:paraId="581C5E3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ire_tex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ntire Text Prediction"</w:t>
      </w:r>
      <w:r>
        <w:rPr>
          <w:rFonts w:ascii="Courier New" w:hAnsi="Courier New" w:cs="Courier New"/>
          <w:b/>
          <w:bCs w:val="0"/>
          <w:color w:val="000080"/>
          <w:sz w:val="20"/>
          <w:szCs w:val="20"/>
          <w:highlight w:val="white"/>
        </w:rPr>
        <w:t>,</w:t>
      </w:r>
    </w:p>
    <w:p w14:paraId="53588734"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5CDB9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0647BA73"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tire_tex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Buttons</w:t>
      </w:r>
    </w:p>
    <w:p w14:paraId="6B027570" w14:textId="586030B6" w:rsidR="00DE5B9E" w:rsidRDefault="00DE5B9E" w:rsidP="00DE5B9E"/>
    <w:p w14:paraId="7AD1F2F6" w14:textId="77777777" w:rsidR="00DE5B9E" w:rsidRDefault="00DE5B9E" w:rsidP="00DE5B9E"/>
    <w:p w14:paraId="6522B04A" w14:textId="22C7A684" w:rsidR="00DE5B9E" w:rsidRDefault="00DE5B9E" w:rsidP="00A713CB">
      <w:pPr>
        <w:pStyle w:val="subTOC1"/>
      </w:pPr>
      <w:bookmarkStart w:id="149" w:name="_Toc36144994"/>
      <w:bookmarkStart w:id="150" w:name="_Toc36145077"/>
      <w:r>
        <w:t>Single_letter and entire_</w:t>
      </w:r>
      <w:r w:rsidR="00431FCC">
        <w:t>text</w:t>
      </w:r>
      <w:r w:rsidR="009F32D8">
        <w:t xml:space="preserve"> method</w:t>
      </w:r>
      <w:bookmarkEnd w:id="149"/>
      <w:bookmarkEnd w:id="150"/>
    </w:p>
    <w:p w14:paraId="5EB1A7D1" w14:textId="03F8CA5F" w:rsidR="00DE5B9E" w:rsidRPr="0023016C" w:rsidRDefault="0023016C" w:rsidP="00DE5B9E">
      <w:pPr>
        <w:rPr>
          <w:b/>
          <w:bCs w:val="0"/>
        </w:rPr>
      </w:pPr>
      <w:r>
        <w:rPr>
          <w:b/>
          <w:bCs w:val="0"/>
        </w:rPr>
        <w:t>Purpose:</w:t>
      </w:r>
      <w:r w:rsidR="00431FCC">
        <w:rPr>
          <w:b/>
          <w:bCs w:val="0"/>
        </w:rPr>
        <w:t xml:space="preserve"> Stores the corresponding string value of operation type (“Single” or “Entire”) into the self.operation attribute and closes the all windows displayed. However, the program doesn’t terminate just yet.</w:t>
      </w:r>
      <w:r>
        <w:rPr>
          <w:b/>
          <w:bCs w:val="0"/>
        </w:rPr>
        <w:br/>
      </w:r>
    </w:p>
    <w:p w14:paraId="658F9769"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ingle_let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0B096BF"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e</w:t>
      </w:r>
    </w:p>
    <w:p w14:paraId="2194040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ingle"</w:t>
      </w:r>
      <w:r>
        <w:rPr>
          <w:rFonts w:ascii="Courier New" w:hAnsi="Courier New" w:cs="Courier New"/>
          <w:b/>
          <w:bCs w:val="0"/>
          <w:color w:val="000080"/>
          <w:sz w:val="20"/>
          <w:szCs w:val="20"/>
          <w:highlight w:val="white"/>
        </w:rPr>
        <w:t>)</w:t>
      </w:r>
    </w:p>
    <w:p w14:paraId="466BC7A1"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26F4D08D"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FDF268" w14:textId="342C6A3F"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entire_tex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4495725"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e</w:t>
      </w:r>
    </w:p>
    <w:p w14:paraId="3CA11EB4"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ntire"</w:t>
      </w:r>
      <w:r>
        <w:rPr>
          <w:rFonts w:ascii="Courier New" w:hAnsi="Courier New" w:cs="Courier New"/>
          <w:b/>
          <w:bCs w:val="0"/>
          <w:color w:val="000080"/>
          <w:sz w:val="20"/>
          <w:szCs w:val="20"/>
          <w:highlight w:val="white"/>
        </w:rPr>
        <w:t>)</w:t>
      </w:r>
    </w:p>
    <w:p w14:paraId="0A15F77D" w14:textId="0FC488FE" w:rsidR="00DE5B9E" w:rsidRPr="0023016C" w:rsidRDefault="00DE5B9E" w:rsidP="0023016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09881229" w14:textId="77777777" w:rsidR="00DE5B9E" w:rsidRDefault="00DE5B9E" w:rsidP="00DE5B9E"/>
    <w:p w14:paraId="694D0905" w14:textId="58303EF9" w:rsidR="00DE5B9E" w:rsidRDefault="00DE5B9E" w:rsidP="00A713CB">
      <w:pPr>
        <w:pStyle w:val="subTOC1"/>
      </w:pPr>
      <w:bookmarkStart w:id="151" w:name="_Toc36144995"/>
      <w:bookmarkStart w:id="152" w:name="_Toc36145078"/>
      <w:r>
        <w:t>Display_instruction</w:t>
      </w:r>
      <w:r w:rsidR="009F32D8">
        <w:t xml:space="preserve"> method</w:t>
      </w:r>
      <w:bookmarkEnd w:id="151"/>
      <w:bookmarkEnd w:id="152"/>
    </w:p>
    <w:p w14:paraId="1CC4A0F2" w14:textId="236F3D82" w:rsidR="00DE5B9E" w:rsidRDefault="0023016C" w:rsidP="00DE5B9E">
      <w:pPr>
        <w:rPr>
          <w:b/>
          <w:bCs w:val="0"/>
        </w:rPr>
      </w:pPr>
      <w:r>
        <w:rPr>
          <w:b/>
          <w:bCs w:val="0"/>
        </w:rPr>
        <w:t>Purpose:</w:t>
      </w:r>
      <w:r w:rsidR="00021D60">
        <w:rPr>
          <w:b/>
          <w:bCs w:val="0"/>
        </w:rPr>
        <w:t xml:space="preserve"> Creates the Instruction window with instructions displayed as text.</w:t>
      </w:r>
      <w:r w:rsidR="008B3BB4">
        <w:rPr>
          <w:b/>
          <w:bCs w:val="0"/>
        </w:rPr>
        <w:t xml:space="preserve"> This method is called when the “Instruction” button is pressed on the main window</w:t>
      </w:r>
    </w:p>
    <w:p w14:paraId="7D9768A2" w14:textId="349608D6" w:rsidR="0075307F" w:rsidRDefault="0075307F" w:rsidP="00DE5B9E">
      <w:pPr>
        <w:rPr>
          <w:b/>
          <w:bCs w:val="0"/>
        </w:rPr>
      </w:pPr>
    </w:p>
    <w:p w14:paraId="7ADDC87D" w14:textId="2EAFE686" w:rsidR="0075307F" w:rsidRDefault="0075307F" w:rsidP="0075307F">
      <w:pPr>
        <w:jc w:val="center"/>
        <w:rPr>
          <w:b/>
          <w:bCs w:val="0"/>
        </w:rPr>
      </w:pPr>
      <w:r>
        <w:rPr>
          <w:noProof/>
        </w:rPr>
        <w:drawing>
          <wp:inline distT="0" distB="0" distL="0" distR="0" wp14:anchorId="2D2B7F25" wp14:editId="3D583DC8">
            <wp:extent cx="2149029" cy="2063750"/>
            <wp:effectExtent l="0" t="0" r="381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58558" cy="2072901"/>
                    </a:xfrm>
                    <a:prstGeom prst="rect">
                      <a:avLst/>
                    </a:prstGeom>
                  </pic:spPr>
                </pic:pic>
              </a:graphicData>
            </a:graphic>
          </wp:inline>
        </w:drawing>
      </w:r>
    </w:p>
    <w:p w14:paraId="58640299" w14:textId="77777777" w:rsidR="0023016C" w:rsidRPr="0023016C" w:rsidRDefault="0023016C" w:rsidP="00DE5B9E">
      <w:pPr>
        <w:rPr>
          <w:b/>
          <w:bCs w:val="0"/>
        </w:rPr>
      </w:pPr>
    </w:p>
    <w:p w14:paraId="0D1086A7"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isplay_instru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4E0A6406"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g</w:t>
      </w:r>
    </w:p>
    <w:p w14:paraId="7FAC0C39"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oplev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eate another frame</w:t>
      </w:r>
    </w:p>
    <w:p w14:paraId="065DE2F1" w14:textId="75652E65" w:rsidR="00DE5B9E" w:rsidRDefault="00DE5B9E" w:rsidP="00DE5B9E">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nstruction'</w:t>
      </w:r>
      <w:r>
        <w:rPr>
          <w:rFonts w:ascii="Courier New" w:hAnsi="Courier New" w:cs="Courier New"/>
          <w:b/>
          <w:bCs w:val="0"/>
          <w:color w:val="000080"/>
          <w:sz w:val="20"/>
          <w:szCs w:val="20"/>
          <w:highlight w:val="white"/>
        </w:rPr>
        <w:t>)</w:t>
      </w:r>
    </w:p>
    <w:p w14:paraId="45B1CD21" w14:textId="6C3B37CB" w:rsidR="00DE5B9E" w:rsidRDefault="00DE5B9E" w:rsidP="00DE5B9E">
      <w:pPr>
        <w:widowControl w:val="0"/>
        <w:autoSpaceDE w:val="0"/>
        <w:autoSpaceDN w:val="0"/>
        <w:adjustRightInd w:val="0"/>
        <w:ind w:firstLine="72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Instructions to be displayed</w:t>
      </w:r>
    </w:p>
    <w:p w14:paraId="5AD7F152"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nstructions: \n1.Please input an image file \nusing the open image file button\n\n2.After inputting, please \nselect an appropriate mode\n\n3.Please ensure that text \nis legible for human and is \nwritten on plain sheet of paper\n\n4.Please be patient while \nwaiting for the predictio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2951B25A"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8</w:t>
      </w:r>
      <w:r>
        <w:rPr>
          <w:rFonts w:ascii="Courier New" w:hAnsi="Courier New" w:cs="Courier New"/>
          <w:b/>
          <w:bCs w:val="0"/>
          <w:color w:val="000080"/>
          <w:sz w:val="20"/>
          <w:szCs w:val="20"/>
          <w:highlight w:val="white"/>
        </w:rPr>
        <w:t>))</w:t>
      </w:r>
    </w:p>
    <w:p w14:paraId="3E33FF30"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6BD19BC4"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_menu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ack to main menu"</w:t>
      </w:r>
      <w:r>
        <w:rPr>
          <w:rFonts w:ascii="Courier New" w:hAnsi="Courier New" w:cs="Courier New"/>
          <w:b/>
          <w:bCs w:val="0"/>
          <w:color w:val="000080"/>
          <w:sz w:val="20"/>
          <w:szCs w:val="20"/>
          <w:highlight w:val="white"/>
        </w:rPr>
        <w:t>,</w:t>
      </w:r>
    </w:p>
    <w:p w14:paraId="6351AB68"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FD27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4F29A2B3" w14:textId="77777777" w:rsidR="00DE5B9E" w:rsidRDefault="00DE5B9E" w:rsidP="00DE5B9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lambd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218E6DB7" w14:textId="0B5398C7" w:rsidR="00DE5B9E" w:rsidRDefault="00DE5B9E" w:rsidP="00DE5B9E">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estroy instruction window and re-display main Frame window</w:t>
      </w:r>
    </w:p>
    <w:p w14:paraId="6B197FAF" w14:textId="77777777" w:rsidR="00DE5B9E" w:rsidRDefault="00DE5B9E" w:rsidP="00DE5B9E"/>
    <w:p w14:paraId="6F9AD173" w14:textId="607EE397" w:rsidR="00DE5B9E" w:rsidRDefault="00DE5B9E" w:rsidP="00A713CB">
      <w:pPr>
        <w:pStyle w:val="subTOC1"/>
      </w:pPr>
      <w:bookmarkStart w:id="153" w:name="_Toc36144996"/>
      <w:bookmarkStart w:id="154" w:name="_Toc36145079"/>
      <w:r>
        <w:t xml:space="preserve">Return_image_directory and </w:t>
      </w:r>
      <w:r w:rsidR="00A83615">
        <w:t>return_operation_type</w:t>
      </w:r>
      <w:r w:rsidR="009F32D8">
        <w:t xml:space="preserve"> methods</w:t>
      </w:r>
      <w:bookmarkEnd w:id="153"/>
      <w:bookmarkEnd w:id="154"/>
    </w:p>
    <w:p w14:paraId="72B6F1EC" w14:textId="3B41FBF6" w:rsidR="00DE5B9E" w:rsidRDefault="0023016C" w:rsidP="00DE5B9E">
      <w:pPr>
        <w:rPr>
          <w:b/>
          <w:bCs w:val="0"/>
        </w:rPr>
      </w:pPr>
      <w:r>
        <w:rPr>
          <w:b/>
          <w:bCs w:val="0"/>
        </w:rPr>
        <w:t>Purpose:</w:t>
      </w:r>
      <w:r w:rsidR="00A83615">
        <w:rPr>
          <w:b/>
          <w:bCs w:val="0"/>
        </w:rPr>
        <w:t xml:space="preserve"> Returns the value stored within self.master.filepath attribute or self.operation attribute, used within Session class</w:t>
      </w:r>
      <w:r w:rsidR="00BD0BCC">
        <w:rPr>
          <w:b/>
          <w:bCs w:val="0"/>
        </w:rPr>
        <w:t xml:space="preserve"> (see section </w:t>
      </w:r>
      <w:r w:rsidR="00BD0BCC" w:rsidRPr="00BD0BCC">
        <w:rPr>
          <w:b/>
          <w:bCs w:val="0"/>
          <w:i/>
          <w:iCs w:val="0"/>
          <w:u w:val="single"/>
        </w:rPr>
        <w:t>3.7</w:t>
      </w:r>
      <w:r w:rsidR="00BD0BCC">
        <w:rPr>
          <w:b/>
          <w:bCs w:val="0"/>
        </w:rPr>
        <w:t>)</w:t>
      </w:r>
      <w:r w:rsidR="00A83615">
        <w:rPr>
          <w:b/>
          <w:bCs w:val="0"/>
        </w:rPr>
        <w:t xml:space="preserve"> to retrieve these values.</w:t>
      </w:r>
    </w:p>
    <w:p w14:paraId="4DF421FB" w14:textId="77777777" w:rsidR="0023016C" w:rsidRPr="0023016C" w:rsidRDefault="0023016C" w:rsidP="00DE5B9E">
      <w:pPr>
        <w:rPr>
          <w:b/>
          <w:bCs w:val="0"/>
        </w:rPr>
      </w:pPr>
    </w:p>
    <w:p w14:paraId="0FE97615" w14:textId="77777777" w:rsidR="00A149BC" w:rsidRDefault="00A149BC" w:rsidP="00A149B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turn_image_direct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turn extracted image directory</w:t>
      </w:r>
    </w:p>
    <w:p w14:paraId="0A63C964" w14:textId="77777777" w:rsidR="00A149BC" w:rsidRDefault="00A149BC" w:rsidP="00A149B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p>
    <w:p w14:paraId="3131B8ED" w14:textId="77777777" w:rsidR="00A149BC" w:rsidRDefault="00A149BC" w:rsidP="00A149BC">
      <w:pPr>
        <w:widowControl w:val="0"/>
        <w:autoSpaceDE w:val="0"/>
        <w:autoSpaceDN w:val="0"/>
        <w:adjustRightInd w:val="0"/>
        <w:rPr>
          <w:rFonts w:ascii="Courier New" w:hAnsi="Courier New" w:cs="Courier New"/>
          <w:color w:val="000000"/>
          <w:sz w:val="20"/>
          <w:szCs w:val="20"/>
          <w:highlight w:val="white"/>
        </w:rPr>
      </w:pPr>
    </w:p>
    <w:p w14:paraId="5B902D65" w14:textId="77777777" w:rsidR="00A149BC" w:rsidRDefault="00A149BC" w:rsidP="00A149B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turn_operation_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turn selected operation type</w:t>
      </w:r>
    </w:p>
    <w:p w14:paraId="452A589A" w14:textId="77777777" w:rsidR="00A149BC" w:rsidRDefault="00A149BC" w:rsidP="00A149B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ion</w:t>
      </w:r>
    </w:p>
    <w:p w14:paraId="3FA103CA" w14:textId="77777777" w:rsidR="00DE5B9E" w:rsidRPr="006750A1" w:rsidRDefault="00DE5B9E" w:rsidP="00DE5B9E"/>
    <w:p w14:paraId="3144D462" w14:textId="3102C643" w:rsidR="007230F8" w:rsidRDefault="007230F8" w:rsidP="00A713CB">
      <w:pPr>
        <w:pStyle w:val="subTOC1"/>
      </w:pPr>
      <w:bookmarkStart w:id="155" w:name="_Toc34848993"/>
      <w:bookmarkStart w:id="156" w:name="_Toc36144997"/>
      <w:bookmarkStart w:id="157" w:name="_Toc36145080"/>
      <w:r>
        <w:t>Full Code</w:t>
      </w:r>
      <w:bookmarkEnd w:id="132"/>
      <w:bookmarkEnd w:id="155"/>
      <w:bookmarkEnd w:id="156"/>
      <w:bookmarkEnd w:id="157"/>
    </w:p>
    <w:p w14:paraId="5797A25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6F3C6BA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ledialog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askopenfilename</w:t>
      </w:r>
    </w:p>
    <w:p w14:paraId="7BFAC36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essagebox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howerror</w:t>
      </w:r>
    </w:p>
    <w:p w14:paraId="5E27293F"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essagebox</w:t>
      </w:r>
    </w:p>
    <w:p w14:paraId="1F66463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31A01D7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GU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ame</w:t>
      </w:r>
      <w:r>
        <w:rPr>
          <w:rFonts w:ascii="Courier New" w:hAnsi="Courier New" w:cs="Courier New"/>
          <w:b/>
          <w:bCs w:val="0"/>
          <w:color w:val="000080"/>
          <w:sz w:val="20"/>
          <w:szCs w:val="20"/>
          <w:highlight w:val="white"/>
        </w:rPr>
        <w:t>):</w:t>
      </w:r>
    </w:p>
    <w:p w14:paraId="66966F1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ndow_p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ster</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None</w:t>
      </w:r>
      <w:r>
        <w:rPr>
          <w:rFonts w:ascii="Courier New" w:hAnsi="Courier New" w:cs="Courier New"/>
          <w:b/>
          <w:bCs w:val="0"/>
          <w:color w:val="000080"/>
          <w:sz w:val="20"/>
          <w:szCs w:val="20"/>
          <w:highlight w:val="white"/>
        </w:rPr>
        <w:t>):</w:t>
      </w:r>
    </w:p>
    <w:p w14:paraId="3431771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r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ster</w:t>
      </w:r>
      <w:r>
        <w:rPr>
          <w:rFonts w:ascii="Courier New" w:hAnsi="Courier New" w:cs="Courier New"/>
          <w:b/>
          <w:bCs w:val="0"/>
          <w:color w:val="000080"/>
          <w:sz w:val="20"/>
          <w:szCs w:val="20"/>
          <w:highlight w:val="white"/>
        </w:rPr>
        <w:t>)</w:t>
      </w:r>
    </w:p>
    <w:p w14:paraId="68B17E3F"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7C45242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ast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ster</w:t>
      </w:r>
    </w:p>
    <w:p w14:paraId="0387FFC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l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136B22A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ndow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ndow_pos</w:t>
      </w:r>
    </w:p>
    <w:p w14:paraId="101DE3A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it_window</w:t>
      </w:r>
      <w:r>
        <w:rPr>
          <w:rFonts w:ascii="Courier New" w:hAnsi="Courier New" w:cs="Courier New"/>
          <w:b/>
          <w:bCs w:val="0"/>
          <w:color w:val="000080"/>
          <w:sz w:val="20"/>
          <w:szCs w:val="20"/>
          <w:highlight w:val="white"/>
        </w:rPr>
        <w:t>()</w:t>
      </w:r>
    </w:p>
    <w:p w14:paraId="65B21B0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7CC30A2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ini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616A09C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Name of the frame</w:t>
      </w:r>
    </w:p>
    <w:p w14:paraId="3C0628B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355571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xpan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Widget fill empty space</w:t>
      </w:r>
    </w:p>
    <w:p w14:paraId="0BF9E57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a</w:t>
      </w:r>
    </w:p>
    <w:p w14:paraId="0CE3F7B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pu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pen Imag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p>
    <w:p w14:paraId="20A3154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379683"</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2B73161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n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pen_Image button</w:t>
      </w:r>
    </w:p>
    <w:p w14:paraId="7922272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struction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nstruc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p>
    <w:p w14:paraId="2E45A82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5CDB9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415028F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splay_instruction</w:t>
      </w:r>
      <w:r>
        <w:rPr>
          <w:rFonts w:ascii="Courier New" w:hAnsi="Courier New" w:cs="Courier New"/>
          <w:b/>
          <w:bCs w:val="0"/>
          <w:color w:val="000080"/>
          <w:sz w:val="20"/>
          <w:szCs w:val="20"/>
          <w:highlight w:val="white"/>
        </w:rPr>
        <w:t>)</w:t>
      </w:r>
    </w:p>
    <w:p w14:paraId="3B3FAAC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nstructions Button</w:t>
      </w:r>
    </w:p>
    <w:p w14:paraId="1487462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xi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p>
    <w:p w14:paraId="2499E51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FD27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3EF63DF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itting</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Objective 1.h</w:t>
      </w:r>
    </w:p>
    <w:p w14:paraId="07B3A5FE"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put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11F3A76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struction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0</w:t>
      </w:r>
      <w:r>
        <w:rPr>
          <w:rFonts w:ascii="Courier New" w:hAnsi="Courier New" w:cs="Courier New"/>
          <w:b/>
          <w:bCs w:val="0"/>
          <w:color w:val="000080"/>
          <w:sz w:val="20"/>
          <w:szCs w:val="20"/>
          <w:highlight w:val="white"/>
        </w:rPr>
        <w:t>)</w:t>
      </w:r>
    </w:p>
    <w:p w14:paraId="4B6A527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_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40</w:t>
      </w:r>
      <w:r>
        <w:rPr>
          <w:rFonts w:ascii="Courier New" w:hAnsi="Courier New" w:cs="Courier New"/>
          <w:b/>
          <w:bCs w:val="0"/>
          <w:color w:val="000080"/>
          <w:sz w:val="20"/>
          <w:szCs w:val="20"/>
          <w:highlight w:val="white"/>
        </w:rPr>
        <w:t>)</w:t>
      </w:r>
    </w:p>
    <w:p w14:paraId="48E9971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otoco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M_DELETE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itting</w:t>
      </w:r>
      <w:r>
        <w:rPr>
          <w:rFonts w:ascii="Courier New" w:hAnsi="Courier New" w:cs="Courier New"/>
          <w:b/>
          <w:bCs w:val="0"/>
          <w:color w:val="000080"/>
          <w:sz w:val="20"/>
          <w:szCs w:val="20"/>
          <w:highlight w:val="white"/>
        </w:rPr>
        <w:t>)</w:t>
      </w:r>
    </w:p>
    <w:p w14:paraId="4455FF4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lacing of buttons with specified coordinates and place them on frame</w:t>
      </w:r>
    </w:p>
    <w:p w14:paraId="322E5FC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381CC56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coordinates of buttons and place them on the frame</w:t>
      </w:r>
    </w:p>
    <w:p w14:paraId="42CE138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76CF04D7"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quitt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EF9A92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isplay message asking whether user would like to quit or not</w:t>
      </w:r>
    </w:p>
    <w:p w14:paraId="4ADB69E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ssagebo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kokcanc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nd Progra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o you want to exit the program?"</w:t>
      </w:r>
      <w:r>
        <w:rPr>
          <w:rFonts w:ascii="Courier New" w:hAnsi="Courier New" w:cs="Courier New"/>
          <w:b/>
          <w:bCs w:val="0"/>
          <w:color w:val="000080"/>
          <w:sz w:val="20"/>
          <w:szCs w:val="20"/>
          <w:highlight w:val="white"/>
        </w:rPr>
        <w:t>):</w:t>
      </w:r>
    </w:p>
    <w:p w14:paraId="5E79AA7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7C8C726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330D28C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p>
    <w:p w14:paraId="1AE2ABB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ormat window so that they're displayed at the centre of the screen and aren't resizable</w:t>
      </w:r>
    </w:p>
    <w:p w14:paraId="04E27FA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250x210'</w:t>
      </w:r>
      <w:r>
        <w:rPr>
          <w:rFonts w:ascii="Courier New" w:hAnsi="Courier New" w:cs="Courier New"/>
          <w:b/>
          <w:bCs w:val="0"/>
          <w:color w:val="000080"/>
          <w:sz w:val="20"/>
          <w:szCs w:val="20"/>
          <w:highlight w:val="white"/>
        </w:rPr>
        <w:t>)</w:t>
      </w:r>
    </w:p>
    <w:p w14:paraId="0046BF1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351CD3E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abl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2DF93D6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it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p>
    <w:p w14:paraId="4DB45D8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ttribute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opmos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rue'</w:t>
      </w:r>
      <w:r>
        <w:rPr>
          <w:rFonts w:ascii="Courier New" w:hAnsi="Courier New" w:cs="Courier New"/>
          <w:b/>
          <w:bCs w:val="0"/>
          <w:color w:val="000080"/>
          <w:sz w:val="20"/>
          <w:szCs w:val="20"/>
          <w:highlight w:val="white"/>
        </w:rPr>
        <w:t>)</w:t>
      </w:r>
    </w:p>
    <w:p w14:paraId="1B759D4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thdra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ide main Frame</w:t>
      </w:r>
    </w:p>
    <w:p w14:paraId="0A1E6E7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otoco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M_DELETE_WINDOW"</w:t>
      </w:r>
      <w:r>
        <w:rPr>
          <w:rFonts w:ascii="Courier New" w:hAnsi="Courier New" w:cs="Courier New"/>
          <w:b/>
          <w:bCs w:val="0"/>
          <w:color w:val="000080"/>
          <w:sz w:val="20"/>
          <w:szCs w:val="20"/>
          <w:highlight w:val="white"/>
        </w:rPr>
        <w:t>,</w:t>
      </w:r>
      <w:r>
        <w:rPr>
          <w:rFonts w:ascii="Courier New" w:hAnsi="Courier New" w:cs="Courier New"/>
          <w:b/>
          <w:bCs w:val="0"/>
          <w:color w:val="0000FF"/>
          <w:sz w:val="20"/>
          <w:szCs w:val="20"/>
          <w:highlight w:val="white"/>
        </w:rPr>
        <w:t>lambd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p>
    <w:p w14:paraId="4C810A1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display main window if the window is closed</w:t>
      </w:r>
    </w:p>
    <w:p w14:paraId="0D6C46E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Open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0DE806A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b</w:t>
      </w:r>
    </w:p>
    <w:p w14:paraId="1952D64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tensionsToChe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e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p>
    <w:p w14:paraId="19F35DCD"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thdra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ides main window</w:t>
      </w:r>
    </w:p>
    <w:p w14:paraId="28624C8D"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ile extensions of image files, may need to add more</w:t>
      </w:r>
    </w:p>
    <w:p w14:paraId="5E1F973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skopenfile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type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l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7CF8D23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70A5CC37"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P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jpg;*.jpeg"</w:t>
      </w:r>
      <w:r>
        <w:rPr>
          <w:rFonts w:ascii="Courier New" w:hAnsi="Courier New" w:cs="Courier New"/>
          <w:b/>
          <w:bCs w:val="0"/>
          <w:color w:val="000080"/>
          <w:sz w:val="20"/>
          <w:szCs w:val="20"/>
          <w:highlight w:val="white"/>
        </w:rPr>
        <w:t>),</w:t>
      </w:r>
    </w:p>
    <w:p w14:paraId="23984F6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iff"</w:t>
      </w:r>
      <w:r>
        <w:rPr>
          <w:rFonts w:ascii="Courier New" w:hAnsi="Courier New" w:cs="Courier New"/>
          <w:b/>
          <w:bCs w:val="0"/>
          <w:color w:val="000080"/>
          <w:sz w:val="20"/>
          <w:szCs w:val="20"/>
          <w:highlight w:val="white"/>
        </w:rPr>
        <w:t>),</w:t>
      </w:r>
    </w:p>
    <w:p w14:paraId="252AA17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gif"</w:t>
      </w:r>
      <w:r>
        <w:rPr>
          <w:rFonts w:ascii="Courier New" w:hAnsi="Courier New" w:cs="Courier New"/>
          <w:b/>
          <w:bCs w:val="0"/>
          <w:color w:val="000080"/>
          <w:sz w:val="20"/>
          <w:szCs w:val="20"/>
          <w:highlight w:val="white"/>
        </w:rPr>
        <w:t>),</w:t>
      </w:r>
    </w:p>
    <w:p w14:paraId="6F805E6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mp"</w:t>
      </w:r>
      <w:r>
        <w:rPr>
          <w:rFonts w:ascii="Courier New" w:hAnsi="Courier New" w:cs="Courier New"/>
          <w:b/>
          <w:bCs w:val="0"/>
          <w:color w:val="000080"/>
          <w:sz w:val="20"/>
          <w:szCs w:val="20"/>
          <w:highlight w:val="white"/>
        </w:rPr>
        <w:t>),</w:t>
      </w:r>
    </w:p>
    <w:p w14:paraId="2AB2033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at"</w:t>
      </w:r>
      <w:r>
        <w:rPr>
          <w:rFonts w:ascii="Courier New" w:hAnsi="Courier New" w:cs="Courier New"/>
          <w:b/>
          <w:bCs w:val="0"/>
          <w:color w:val="000080"/>
          <w:sz w:val="20"/>
          <w:szCs w:val="20"/>
          <w:highlight w:val="white"/>
        </w:rPr>
        <w:t>)))</w:t>
      </w:r>
    </w:p>
    <w:p w14:paraId="0A320337"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Ask user to input file in order to obtain file directory, may need to add more</w:t>
      </w:r>
    </w:p>
    <w:p w14:paraId="3BB20B3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w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38659D6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p>
    <w:p w14:paraId="2D53DFB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an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x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w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x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extensionsToCheck</w:t>
      </w:r>
      <w:r>
        <w:rPr>
          <w:rFonts w:ascii="Courier New" w:hAnsi="Courier New" w:cs="Courier New"/>
          <w:b/>
          <w:bCs w:val="0"/>
          <w:color w:val="000080"/>
          <w:sz w:val="20"/>
          <w:szCs w:val="20"/>
          <w:highlight w:val="white"/>
        </w:rPr>
        <w:t>):</w:t>
      </w:r>
    </w:p>
    <w:p w14:paraId="05B9656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c</w:t>
      </w:r>
    </w:p>
    <w:p w14:paraId="347369DF"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nsures file inputted is an image file</w:t>
      </w:r>
    </w:p>
    <w:p w14:paraId="4AB160D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owerr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it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rr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ess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nknown filetype inputted"</w:t>
      </w:r>
      <w:r>
        <w:rPr>
          <w:rFonts w:ascii="Courier New" w:hAnsi="Courier New" w:cs="Courier New"/>
          <w:b/>
          <w:bCs w:val="0"/>
          <w:color w:val="000080"/>
          <w:sz w:val="20"/>
          <w:szCs w:val="20"/>
          <w:highlight w:val="white"/>
        </w:rPr>
        <w:t>)</w:t>
      </w:r>
    </w:p>
    <w:p w14:paraId="11DDB16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aise error, display error window</w:t>
      </w:r>
    </w:p>
    <w:p w14:paraId="00EAF82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lease input an image file"</w:t>
      </w:r>
      <w:r>
        <w:rPr>
          <w:rFonts w:ascii="Courier New" w:hAnsi="Courier New" w:cs="Courier New"/>
          <w:b/>
          <w:bCs w:val="0"/>
          <w:color w:val="000080"/>
          <w:sz w:val="20"/>
          <w:szCs w:val="20"/>
          <w:highlight w:val="white"/>
        </w:rPr>
        <w:t>))</w:t>
      </w:r>
    </w:p>
    <w:p w14:paraId="513F048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799D7B6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p>
    <w:p w14:paraId="2993BA8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f</w:t>
      </w:r>
    </w:p>
    <w:p w14:paraId="2367384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display main window</w:t>
      </w:r>
    </w:p>
    <w:p w14:paraId="49E73CA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470EE7B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l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 </w:t>
      </w:r>
      <w:r>
        <w:rPr>
          <w:rFonts w:ascii="Courier New" w:hAnsi="Courier New" w:cs="Courier New"/>
          <w:color w:val="008000"/>
          <w:sz w:val="20"/>
          <w:szCs w:val="20"/>
          <w:highlight w:val="white"/>
        </w:rPr>
        <w:t>#File directory</w:t>
      </w:r>
    </w:p>
    <w:p w14:paraId="21DBA2B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ion_option</w:t>
      </w:r>
      <w:r>
        <w:rPr>
          <w:rFonts w:ascii="Courier New" w:hAnsi="Courier New" w:cs="Courier New"/>
          <w:b/>
          <w:bCs w:val="0"/>
          <w:color w:val="000080"/>
          <w:sz w:val="20"/>
          <w:szCs w:val="20"/>
          <w:highlight w:val="white"/>
        </w:rPr>
        <w:t>()</w:t>
      </w:r>
    </w:p>
    <w:p w14:paraId="01FEBE9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24E1AA5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operation_op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0050105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d</w:t>
      </w:r>
    </w:p>
    <w:p w14:paraId="1A8FB07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oplev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eating a frame on top of the root frame</w:t>
      </w:r>
    </w:p>
    <w:p w14:paraId="1570F34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peration'</w:t>
      </w:r>
      <w:r>
        <w:rPr>
          <w:rFonts w:ascii="Courier New" w:hAnsi="Courier New" w:cs="Courier New"/>
          <w:b/>
          <w:bCs w:val="0"/>
          <w:color w:val="000080"/>
          <w:sz w:val="20"/>
          <w:szCs w:val="20"/>
          <w:highlight w:val="white"/>
        </w:rPr>
        <w:t>)</w:t>
      </w:r>
    </w:p>
    <w:p w14:paraId="29311E2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lease select an op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5C5D73E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p>
    <w:p w14:paraId="0834D69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6E18242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ingle_letter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 Letter Prediction"</w:t>
      </w:r>
      <w:r>
        <w:rPr>
          <w:rFonts w:ascii="Courier New" w:hAnsi="Courier New" w:cs="Courier New"/>
          <w:b/>
          <w:bCs w:val="0"/>
          <w:color w:val="000080"/>
          <w:sz w:val="20"/>
          <w:szCs w:val="20"/>
          <w:highlight w:val="white"/>
        </w:rPr>
        <w:t>,</w:t>
      </w:r>
    </w:p>
    <w:p w14:paraId="2F2F13AE"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379683"</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3C12C045"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ngle_let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3666EA8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ire_text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ntire Text Prediction"</w:t>
      </w:r>
      <w:r>
        <w:rPr>
          <w:rFonts w:ascii="Courier New" w:hAnsi="Courier New" w:cs="Courier New"/>
          <w:b/>
          <w:bCs w:val="0"/>
          <w:color w:val="000080"/>
          <w:sz w:val="20"/>
          <w:szCs w:val="20"/>
          <w:highlight w:val="white"/>
        </w:rPr>
        <w:t>,</w:t>
      </w:r>
    </w:p>
    <w:p w14:paraId="254070F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5CDB9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3439D25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tire_tex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Buttons</w:t>
      </w:r>
    </w:p>
    <w:p w14:paraId="29468EE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12E4D1BE"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ingle_let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6F4F24B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e</w:t>
      </w:r>
    </w:p>
    <w:p w14:paraId="4A4141C6"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ingle"</w:t>
      </w:r>
      <w:r>
        <w:rPr>
          <w:rFonts w:ascii="Courier New" w:hAnsi="Courier New" w:cs="Courier New"/>
          <w:b/>
          <w:bCs w:val="0"/>
          <w:color w:val="000080"/>
          <w:sz w:val="20"/>
          <w:szCs w:val="20"/>
          <w:highlight w:val="white"/>
        </w:rPr>
        <w:t>)</w:t>
      </w:r>
    </w:p>
    <w:p w14:paraId="44851DF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41DBB98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568D18D"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entire_tex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413BC47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e</w:t>
      </w:r>
    </w:p>
    <w:p w14:paraId="2CED1CEA"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ntire"</w:t>
      </w:r>
      <w:r>
        <w:rPr>
          <w:rFonts w:ascii="Courier New" w:hAnsi="Courier New" w:cs="Courier New"/>
          <w:b/>
          <w:bCs w:val="0"/>
          <w:color w:val="000080"/>
          <w:sz w:val="20"/>
          <w:szCs w:val="20"/>
          <w:highlight w:val="white"/>
        </w:rPr>
        <w:t>)</w:t>
      </w:r>
    </w:p>
    <w:p w14:paraId="1F7B176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p>
    <w:p w14:paraId="503C7399"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A2B977D"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isplay_instru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355F674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g</w:t>
      </w:r>
    </w:p>
    <w:p w14:paraId="2809287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oplev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eate another frame</w:t>
      </w:r>
    </w:p>
    <w:p w14:paraId="02614C40"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rmat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nstruction'</w:t>
      </w:r>
      <w:r>
        <w:rPr>
          <w:rFonts w:ascii="Courier New" w:hAnsi="Courier New" w:cs="Courier New"/>
          <w:b/>
          <w:bCs w:val="0"/>
          <w:color w:val="000080"/>
          <w:sz w:val="20"/>
          <w:szCs w:val="20"/>
          <w:highlight w:val="white"/>
        </w:rPr>
        <w:t>)</w:t>
      </w:r>
    </w:p>
    <w:p w14:paraId="69B6D48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nstructions: \n1.Please input an image file \nusing the open image file button\n\n2.After inputting, please \nselect an appropriate mode\n\n3.Please ensure that text \nis legible for human and is \nwritten on plain sheet of paper\n\n4.Please be patient while \nwaiting for the predictio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2603BEAC"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ouri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8</w:t>
      </w:r>
      <w:r>
        <w:rPr>
          <w:rFonts w:ascii="Courier New" w:hAnsi="Courier New" w:cs="Courier New"/>
          <w:b/>
          <w:bCs w:val="0"/>
          <w:color w:val="000080"/>
          <w:sz w:val="20"/>
          <w:szCs w:val="20"/>
          <w:highlight w:val="white"/>
        </w:rPr>
        <w:t>))</w:t>
      </w:r>
    </w:p>
    <w:p w14:paraId="78B69A7B"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10516443"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_menu_butt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utt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ex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Back to main menu"</w:t>
      </w:r>
      <w:r>
        <w:rPr>
          <w:rFonts w:ascii="Courier New" w:hAnsi="Courier New" w:cs="Courier New"/>
          <w:b/>
          <w:bCs w:val="0"/>
          <w:color w:val="000080"/>
          <w:sz w:val="20"/>
          <w:szCs w:val="20"/>
          <w:highlight w:val="white"/>
        </w:rPr>
        <w:t>,</w:t>
      </w:r>
    </w:p>
    <w:p w14:paraId="1D80105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FD27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g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lack"</w:t>
      </w:r>
      <w:r>
        <w:rPr>
          <w:rFonts w:ascii="Courier New" w:hAnsi="Courier New" w:cs="Courier New"/>
          <w:b/>
          <w:bCs w:val="0"/>
          <w:color w:val="000080"/>
          <w:sz w:val="20"/>
          <w:szCs w:val="20"/>
          <w:highlight w:val="white"/>
        </w:rPr>
        <w:t>,</w:t>
      </w:r>
    </w:p>
    <w:p w14:paraId="54FED32F"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mma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lambd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stro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iconif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ck</w:t>
      </w:r>
      <w:r>
        <w:rPr>
          <w:rFonts w:ascii="Courier New" w:hAnsi="Courier New" w:cs="Courier New"/>
          <w:b/>
          <w:bCs w:val="0"/>
          <w:color w:val="000080"/>
          <w:sz w:val="20"/>
          <w:szCs w:val="20"/>
          <w:highlight w:val="white"/>
        </w:rPr>
        <w:t>()</w:t>
      </w:r>
    </w:p>
    <w:p w14:paraId="4EF89128"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estroy instruction window and re-display main Frame window</w:t>
      </w:r>
    </w:p>
    <w:p w14:paraId="30E598A1"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731D1DF2"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turn_image_direct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turn extracted image directory</w:t>
      </w:r>
    </w:p>
    <w:p w14:paraId="3F12B55D"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s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p>
    <w:p w14:paraId="4BC492B7"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p>
    <w:p w14:paraId="4F3D5FD4" w14:textId="77777777" w:rsidR="007230F8" w:rsidRDefault="007230F8" w:rsidP="007230F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turn_operation_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turn selected operation type</w:t>
      </w:r>
    </w:p>
    <w:p w14:paraId="3640B0BC" w14:textId="5F7468E8" w:rsidR="007230F8" w:rsidRPr="00A149BC" w:rsidRDefault="007230F8" w:rsidP="00A149B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ion</w:t>
      </w:r>
      <w:bookmarkStart w:id="158" w:name="_Toc34841746"/>
      <w:bookmarkStart w:id="159" w:name="_Toc34848994"/>
      <w:bookmarkEnd w:id="158"/>
      <w:bookmarkEnd w:id="159"/>
    </w:p>
    <w:p w14:paraId="3BC7CBE1" w14:textId="77777777" w:rsidR="007230F8" w:rsidRPr="007230F8" w:rsidRDefault="007230F8" w:rsidP="007230F8"/>
    <w:p w14:paraId="1EB113C9" w14:textId="30B681B7" w:rsidR="00434DA5" w:rsidRDefault="00434DA5" w:rsidP="00A713CB">
      <w:pPr>
        <w:pStyle w:val="Subhead"/>
      </w:pPr>
      <w:bookmarkStart w:id="160" w:name="_Toc34841747"/>
      <w:bookmarkStart w:id="161" w:name="_Toc34848995"/>
      <w:bookmarkStart w:id="162" w:name="_Toc36144998"/>
      <w:bookmarkStart w:id="163" w:name="_Toc36145081"/>
      <w:r>
        <w:t>Image_preprocess</w:t>
      </w:r>
      <w:bookmarkEnd w:id="160"/>
      <w:bookmarkEnd w:id="161"/>
      <w:r w:rsidR="000E3525">
        <w:t xml:space="preserve"> class</w:t>
      </w:r>
      <w:bookmarkEnd w:id="162"/>
      <w:bookmarkEnd w:id="163"/>
    </w:p>
    <w:p w14:paraId="5B83E59E" w14:textId="0AAB8717" w:rsidR="001F4E2B" w:rsidRDefault="001F4E2B" w:rsidP="001F4E2B">
      <w:pPr>
        <w:pStyle w:val="subTOC1"/>
      </w:pPr>
      <w:bookmarkStart w:id="164" w:name="_Toc34848996"/>
      <w:bookmarkStart w:id="165" w:name="_Toc36144999"/>
      <w:bookmarkStart w:id="166" w:name="_Toc36145082"/>
      <w:bookmarkEnd w:id="164"/>
      <w:r>
        <w:t>Initialisation</w:t>
      </w:r>
      <w:bookmarkEnd w:id="165"/>
      <w:bookmarkEnd w:id="166"/>
      <w:r>
        <w:t xml:space="preserve"> </w:t>
      </w:r>
    </w:p>
    <w:p w14:paraId="0EA90959"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05D84D77"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56206F33"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tplotli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yplot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plt</w:t>
      </w:r>
    </w:p>
    <w:p w14:paraId="3556CE5F"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5E37D9FE"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ime</w:t>
      </w:r>
    </w:p>
    <w:p w14:paraId="1FB2CA0E"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p>
    <w:p w14:paraId="28FE3A54"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Image_Preprocess</w:t>
      </w:r>
      <w:r>
        <w:rPr>
          <w:rFonts w:ascii="Courier New" w:hAnsi="Courier New" w:cs="Courier New"/>
          <w:b/>
          <w:bCs w:val="0"/>
          <w:color w:val="000080"/>
          <w:sz w:val="20"/>
          <w:szCs w:val="20"/>
          <w:highlight w:val="white"/>
        </w:rPr>
        <w:t>():</w:t>
      </w:r>
    </w:p>
    <w:p w14:paraId="3C1067AE"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C665CC5"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5E01D43F"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None</w:t>
      </w:r>
    </w:p>
    <w:p w14:paraId="07385732"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1775D8A2" w14:textId="77777777" w:rsidR="00092A08" w:rsidRDefault="00092A08" w:rsidP="00092A0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val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6E0CC2E0" w14:textId="7970D4AE" w:rsidR="001F4E2B" w:rsidRDefault="00092A08" w:rsidP="00DC688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789BFD43" w14:textId="77777777" w:rsidR="00DC6885" w:rsidRPr="00DC6885" w:rsidRDefault="00DC6885" w:rsidP="00DC6885">
      <w:pPr>
        <w:widowControl w:val="0"/>
        <w:autoSpaceDE w:val="0"/>
        <w:autoSpaceDN w:val="0"/>
        <w:adjustRightInd w:val="0"/>
        <w:rPr>
          <w:rFonts w:ascii="Courier New" w:hAnsi="Courier New" w:cs="Courier New"/>
          <w:color w:val="000000"/>
          <w:sz w:val="20"/>
          <w:szCs w:val="20"/>
          <w:highlight w:val="white"/>
        </w:rPr>
      </w:pPr>
    </w:p>
    <w:p w14:paraId="7A9CFB77" w14:textId="77777777" w:rsidR="001F4E2B" w:rsidRDefault="001F4E2B" w:rsidP="00A713CB">
      <w:pPr>
        <w:pStyle w:val="subTOC1"/>
      </w:pPr>
      <w:bookmarkStart w:id="167" w:name="_Toc36145000"/>
      <w:bookmarkStart w:id="168" w:name="_Toc36145083"/>
      <w:r>
        <w:t>Table of attributes</w:t>
      </w:r>
      <w:bookmarkEnd w:id="167"/>
      <w:bookmarkEnd w:id="168"/>
    </w:p>
    <w:tbl>
      <w:tblPr>
        <w:tblStyle w:val="GridTable4-Accent1"/>
        <w:tblW w:w="0" w:type="auto"/>
        <w:tblLook w:val="04A0" w:firstRow="1" w:lastRow="0" w:firstColumn="1" w:lastColumn="0" w:noHBand="0" w:noVBand="1"/>
      </w:tblPr>
      <w:tblGrid>
        <w:gridCol w:w="6996"/>
        <w:gridCol w:w="6996"/>
      </w:tblGrid>
      <w:tr w:rsidR="001F4E2B" w14:paraId="223199D8" w14:textId="77777777" w:rsidTr="004B30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7367FA3D" w14:textId="77777777" w:rsidR="001F4E2B" w:rsidRDefault="001F4E2B" w:rsidP="004B30BA">
            <w:pPr>
              <w:jc w:val="center"/>
            </w:pPr>
            <w:r>
              <w:t>Identifier</w:t>
            </w:r>
          </w:p>
        </w:tc>
        <w:tc>
          <w:tcPr>
            <w:tcW w:w="6996" w:type="dxa"/>
          </w:tcPr>
          <w:p w14:paraId="76F7F9A8" w14:textId="77777777" w:rsidR="001F4E2B" w:rsidRDefault="001F4E2B" w:rsidP="004B30BA">
            <w:pPr>
              <w:jc w:val="center"/>
              <w:cnfStyle w:val="100000000000" w:firstRow="1" w:lastRow="0" w:firstColumn="0" w:lastColumn="0" w:oddVBand="0" w:evenVBand="0" w:oddHBand="0" w:evenHBand="0" w:firstRowFirstColumn="0" w:firstRowLastColumn="0" w:lastRowFirstColumn="0" w:lastRowLastColumn="0"/>
            </w:pPr>
            <w:r>
              <w:t>Purpose</w:t>
            </w:r>
          </w:p>
        </w:tc>
      </w:tr>
      <w:tr w:rsidR="001F4E2B" w:rsidRPr="00107340" w14:paraId="4C3B99F4"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63E7B807" w14:textId="0BEDFB01" w:rsidR="001F4E2B" w:rsidRDefault="00DC6885" w:rsidP="004B30BA">
            <w:pPr>
              <w:jc w:val="center"/>
            </w:pPr>
            <w:r>
              <w:t>Self.DATADIR</w:t>
            </w:r>
          </w:p>
        </w:tc>
        <w:tc>
          <w:tcPr>
            <w:tcW w:w="6996" w:type="dxa"/>
          </w:tcPr>
          <w:p w14:paraId="4B8BC619" w14:textId="4314437D" w:rsidR="001F4E2B" w:rsidRPr="00107340" w:rsidRDefault="003E269F" w:rsidP="004B30BA">
            <w:pPr>
              <w:jc w:val="center"/>
              <w:cnfStyle w:val="000000100000" w:firstRow="0" w:lastRow="0" w:firstColumn="0" w:lastColumn="0" w:oddVBand="0" w:evenVBand="0" w:oddHBand="1" w:evenHBand="0" w:firstRowFirstColumn="0" w:firstRowLastColumn="0" w:lastRowFirstColumn="0" w:lastRowLastColumn="0"/>
            </w:pPr>
            <w:r>
              <w:t>Stores the directory to the imported image</w:t>
            </w:r>
          </w:p>
        </w:tc>
      </w:tr>
      <w:tr w:rsidR="001F4E2B" w14:paraId="5EFAD1B6"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258DFC8F" w14:textId="468A17EE" w:rsidR="001F4E2B" w:rsidRDefault="00DC6885" w:rsidP="004B30BA">
            <w:pPr>
              <w:jc w:val="center"/>
            </w:pPr>
            <w:r>
              <w:t>Self.img</w:t>
            </w:r>
          </w:p>
        </w:tc>
        <w:tc>
          <w:tcPr>
            <w:tcW w:w="6996" w:type="dxa"/>
          </w:tcPr>
          <w:p w14:paraId="531EC866" w14:textId="6C1BDEF7" w:rsidR="001F4E2B" w:rsidRDefault="003E269F" w:rsidP="004B30BA">
            <w:pPr>
              <w:jc w:val="center"/>
              <w:cnfStyle w:val="000000000000" w:firstRow="0" w:lastRow="0" w:firstColumn="0" w:lastColumn="0" w:oddVBand="0" w:evenVBand="0" w:oddHBand="0" w:evenHBand="0" w:firstRowFirstColumn="0" w:firstRowLastColumn="0" w:lastRowFirstColumn="0" w:lastRowLastColumn="0"/>
            </w:pPr>
            <w:r>
              <w:t>Stores the image that is currently being pre-processed in NumPy array form to enable processing using opencv</w:t>
            </w:r>
          </w:p>
        </w:tc>
      </w:tr>
      <w:tr w:rsidR="001F4E2B" w:rsidRPr="00AF4579" w14:paraId="42759C86"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574C1918" w14:textId="2691549B" w:rsidR="001F4E2B" w:rsidRDefault="00DC6885" w:rsidP="004B30BA">
            <w:pPr>
              <w:jc w:val="center"/>
            </w:pPr>
            <w:r>
              <w:t>Self.image_array</w:t>
            </w:r>
          </w:p>
        </w:tc>
        <w:tc>
          <w:tcPr>
            <w:tcW w:w="6996" w:type="dxa"/>
          </w:tcPr>
          <w:p w14:paraId="1D6B8FBA" w14:textId="74782FA1" w:rsidR="001F4E2B" w:rsidRPr="00AF4579" w:rsidRDefault="003E269F" w:rsidP="004B30BA">
            <w:pPr>
              <w:jc w:val="center"/>
              <w:cnfStyle w:val="000000100000" w:firstRow="0" w:lastRow="0" w:firstColumn="0" w:lastColumn="0" w:oddVBand="0" w:evenVBand="0" w:oddHBand="1" w:evenHBand="0" w:firstRowFirstColumn="0" w:firstRowLastColumn="0" w:lastRowFirstColumn="0" w:lastRowLastColumn="0"/>
            </w:pPr>
            <w:r>
              <w:t>Stores the image that is currently being pre-processed in list form, to enable cropping and finding threshold value of the image</w:t>
            </w:r>
          </w:p>
        </w:tc>
      </w:tr>
      <w:tr w:rsidR="00204A3F" w:rsidRPr="00AF4579" w14:paraId="56AD3B41"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01E90C5A" w14:textId="7A0B4514" w:rsidR="00204A3F" w:rsidRDefault="00204A3F" w:rsidP="004B30BA">
            <w:pPr>
              <w:jc w:val="center"/>
            </w:pPr>
            <w:r>
              <w:t>Self.thresh_value</w:t>
            </w:r>
          </w:p>
        </w:tc>
        <w:tc>
          <w:tcPr>
            <w:tcW w:w="6996" w:type="dxa"/>
          </w:tcPr>
          <w:p w14:paraId="648B7FA8" w14:textId="4FACC0BF" w:rsidR="00204A3F" w:rsidRDefault="00204A3F" w:rsidP="004B30BA">
            <w:pPr>
              <w:jc w:val="center"/>
              <w:cnfStyle w:val="000000000000" w:firstRow="0" w:lastRow="0" w:firstColumn="0" w:lastColumn="0" w:oddVBand="0" w:evenVBand="0" w:oddHBand="0" w:evenHBand="0" w:firstRowFirstColumn="0" w:firstRowLastColumn="0" w:lastRowFirstColumn="0" w:lastRowLastColumn="0"/>
            </w:pPr>
            <w:r>
              <w:t>Stores the threshold value of current image, used for binary thresholding</w:t>
            </w:r>
          </w:p>
        </w:tc>
      </w:tr>
      <w:tr w:rsidR="001F4E2B" w14:paraId="5C8436AA"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502A53C" w14:textId="1FA5913E" w:rsidR="001F4E2B" w:rsidRDefault="00DC6885" w:rsidP="004B30BA">
            <w:pPr>
              <w:jc w:val="center"/>
            </w:pPr>
            <w:r>
              <w:t>Self.count</w:t>
            </w:r>
          </w:p>
        </w:tc>
        <w:tc>
          <w:tcPr>
            <w:tcW w:w="6996" w:type="dxa"/>
          </w:tcPr>
          <w:p w14:paraId="4189BF7F" w14:textId="47B5EFF7" w:rsidR="001F4E2B" w:rsidRDefault="006F027D" w:rsidP="004B30BA">
            <w:pPr>
              <w:jc w:val="center"/>
              <w:cnfStyle w:val="000000100000" w:firstRow="0" w:lastRow="0" w:firstColumn="0" w:lastColumn="0" w:oddVBand="0" w:evenVBand="0" w:oddHBand="1" w:evenHBand="0" w:firstRowFirstColumn="0" w:firstRowLastColumn="0" w:lastRowFirstColumn="0" w:lastRowLastColumn="0"/>
            </w:pPr>
            <w:r>
              <w:t>Integer variable that is used for naming of the processed image files in ascending order.</w:t>
            </w:r>
            <w:r w:rsidR="007C64BD">
              <w:t xml:space="preserve"> Please refer to CNN_prediction method of Session class for why this is necessary</w:t>
            </w:r>
          </w:p>
        </w:tc>
      </w:tr>
    </w:tbl>
    <w:p w14:paraId="5766C4B1" w14:textId="77777777" w:rsidR="005175CA" w:rsidRPr="005175CA" w:rsidRDefault="005175CA" w:rsidP="005175CA"/>
    <w:p w14:paraId="3EF6F695" w14:textId="22F399A4" w:rsidR="00C37B27" w:rsidRDefault="004E0EDB" w:rsidP="00A713CB">
      <w:pPr>
        <w:pStyle w:val="subTOC1"/>
      </w:pPr>
      <w:bookmarkStart w:id="169" w:name="_Toc36145001"/>
      <w:bookmarkStart w:id="170" w:name="_Toc36145084"/>
      <w:bookmarkStart w:id="171" w:name="_Toc34848997"/>
      <w:r>
        <w:t>Read_image</w:t>
      </w:r>
      <w:r w:rsidR="0099483C">
        <w:t xml:space="preserve"> method</w:t>
      </w:r>
      <w:bookmarkEnd w:id="169"/>
      <w:bookmarkEnd w:id="170"/>
    </w:p>
    <w:p w14:paraId="3D912B94" w14:textId="0A650A95" w:rsidR="004E0EDB" w:rsidRDefault="00A72681" w:rsidP="004E0EDB">
      <w:pPr>
        <w:rPr>
          <w:b/>
          <w:bCs w:val="0"/>
        </w:rPr>
      </w:pPr>
      <w:r>
        <w:rPr>
          <w:b/>
          <w:bCs w:val="0"/>
        </w:rPr>
        <w:t>Purpose:</w:t>
      </w:r>
      <w:r w:rsidR="00E446E6">
        <w:rPr>
          <w:b/>
          <w:bCs w:val="0"/>
        </w:rPr>
        <w:t xml:space="preserve"> stores the image </w:t>
      </w:r>
      <w:r w:rsidR="00F12668">
        <w:rPr>
          <w:b/>
          <w:bCs w:val="0"/>
        </w:rPr>
        <w:t xml:space="preserve">in NumPy array form </w:t>
      </w:r>
      <w:r w:rsidR="00E446E6">
        <w:rPr>
          <w:b/>
          <w:bCs w:val="0"/>
        </w:rPr>
        <w:t>specified by the DATADIR parameter into self.img attribute and store the value of DATADIR parameter into self.DATADIR attribute</w:t>
      </w:r>
    </w:p>
    <w:p w14:paraId="6BF0C56B" w14:textId="77777777" w:rsidR="00A72681" w:rsidRPr="00A72681" w:rsidRDefault="00A72681" w:rsidP="004E0EDB">
      <w:pPr>
        <w:rPr>
          <w:b/>
          <w:bCs w:val="0"/>
        </w:rPr>
      </w:pPr>
    </w:p>
    <w:p w14:paraId="2D82C295" w14:textId="77777777" w:rsidR="004E0EDB" w:rsidRDefault="004E0EDB" w:rsidP="004E0EDB">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a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0C6FA02E" w14:textId="77777777" w:rsidR="004E0EDB" w:rsidRDefault="004E0EDB" w:rsidP="004E0EDB">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ADIR</w:t>
      </w:r>
    </w:p>
    <w:p w14:paraId="4D937881" w14:textId="68D47323" w:rsidR="004E0EDB" w:rsidRDefault="004E0EDB"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39520432" w14:textId="77777777" w:rsidR="00A72681" w:rsidRPr="00A72681" w:rsidRDefault="00A72681" w:rsidP="00A72681">
      <w:pPr>
        <w:widowControl w:val="0"/>
        <w:autoSpaceDE w:val="0"/>
        <w:autoSpaceDN w:val="0"/>
        <w:adjustRightInd w:val="0"/>
        <w:rPr>
          <w:rFonts w:ascii="Courier New" w:hAnsi="Courier New" w:cs="Courier New"/>
          <w:color w:val="000000"/>
          <w:sz w:val="20"/>
          <w:szCs w:val="20"/>
          <w:highlight w:val="white"/>
        </w:rPr>
      </w:pPr>
    </w:p>
    <w:p w14:paraId="7A581B5A" w14:textId="66BF1525" w:rsidR="00C37B27" w:rsidRDefault="00A72681" w:rsidP="00A713CB">
      <w:pPr>
        <w:pStyle w:val="subTOC1"/>
      </w:pPr>
      <w:bookmarkStart w:id="172" w:name="_Toc36145002"/>
      <w:bookmarkStart w:id="173" w:name="_Toc36145085"/>
      <w:r>
        <w:t>Remove_Shadow</w:t>
      </w:r>
      <w:r w:rsidR="0099483C">
        <w:t xml:space="preserve"> method</w:t>
      </w:r>
      <w:bookmarkEnd w:id="172"/>
      <w:bookmarkEnd w:id="173"/>
    </w:p>
    <w:p w14:paraId="3BBD3444" w14:textId="6252F0BC" w:rsidR="00E35A2A" w:rsidRDefault="00A72681" w:rsidP="00A72681">
      <w:pPr>
        <w:rPr>
          <w:b/>
          <w:bCs w:val="0"/>
        </w:rPr>
      </w:pPr>
      <w:r>
        <w:rPr>
          <w:b/>
          <w:bCs w:val="0"/>
        </w:rPr>
        <w:t xml:space="preserve">Purpose: </w:t>
      </w:r>
      <w:r w:rsidR="00E35A2A">
        <w:rPr>
          <w:b/>
          <w:bCs w:val="0"/>
        </w:rPr>
        <w:t>Removes shadow within the image, code taken from the forum:</w:t>
      </w:r>
    </w:p>
    <w:p w14:paraId="49AB2250" w14:textId="648AF356" w:rsidR="00A72681" w:rsidRPr="00A72681" w:rsidRDefault="00E35A2A" w:rsidP="00A72681">
      <w:pPr>
        <w:rPr>
          <w:b/>
          <w:bCs w:val="0"/>
        </w:rPr>
      </w:pPr>
      <w:r w:rsidRPr="00E35A2A">
        <w:rPr>
          <w:rFonts w:ascii="Courier New" w:hAnsi="Courier New" w:cs="Courier New"/>
          <w:b/>
          <w:bCs w:val="0"/>
          <w:color w:val="008000"/>
          <w:sz w:val="20"/>
          <w:szCs w:val="20"/>
          <w:highlight w:val="white"/>
        </w:rPr>
        <w:t>https://stackoverflow.com/questions/44752240/how-to-remove-shadow-from-scanned-images-using-opencv</w:t>
      </w:r>
    </w:p>
    <w:p w14:paraId="0189FB3D" w14:textId="3B7693E0" w:rsidR="00A72681" w:rsidRDefault="00A72681" w:rsidP="00A72681"/>
    <w:p w14:paraId="5CB64677"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d</w:t>
      </w:r>
    </w:p>
    <w:p w14:paraId="57BA38F1"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move_Sha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p>
    <w:p w14:paraId="1E275D1B"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stackoverflow.com/questions/44752240/how-to-remove-shadow-from-scanned-images-using-opencv</w:t>
      </w:r>
    </w:p>
    <w:p w14:paraId="672B8955"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gb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pli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0C406862"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1DF13DA9"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norm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4AD74FDD"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plane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rgb_planes</w:t>
      </w:r>
      <w:r>
        <w:rPr>
          <w:rFonts w:ascii="Courier New" w:hAnsi="Courier New" w:cs="Courier New"/>
          <w:b/>
          <w:bCs w:val="0"/>
          <w:color w:val="000080"/>
          <w:sz w:val="20"/>
          <w:szCs w:val="20"/>
          <w:highlight w:val="white"/>
        </w:rPr>
        <w:t>:</w:t>
      </w:r>
    </w:p>
    <w:p w14:paraId="411FB876"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lated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78F46546"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g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dianBl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d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1</w:t>
      </w:r>
      <w:r>
        <w:rPr>
          <w:rFonts w:ascii="Courier New" w:hAnsi="Courier New" w:cs="Courier New"/>
          <w:b/>
          <w:bCs w:val="0"/>
          <w:color w:val="000080"/>
          <w:sz w:val="20"/>
          <w:szCs w:val="20"/>
          <w:highlight w:val="white"/>
        </w:rPr>
        <w:t>)</w:t>
      </w:r>
    </w:p>
    <w:p w14:paraId="52DE2989"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ff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bsdif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_img</w:t>
      </w:r>
      <w:r>
        <w:rPr>
          <w:rFonts w:ascii="Courier New" w:hAnsi="Courier New" w:cs="Courier New"/>
          <w:b/>
          <w:bCs w:val="0"/>
          <w:color w:val="000080"/>
          <w:sz w:val="20"/>
          <w:szCs w:val="20"/>
          <w:highlight w:val="white"/>
        </w:rPr>
        <w:t>)</w:t>
      </w:r>
    </w:p>
    <w:p w14:paraId="2FEC5765"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rm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al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ff_img</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No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lpha</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eta</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orm_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_MIN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_8UC1</w:t>
      </w:r>
      <w:r>
        <w:rPr>
          <w:rFonts w:ascii="Courier New" w:hAnsi="Courier New" w:cs="Courier New"/>
          <w:b/>
          <w:bCs w:val="0"/>
          <w:color w:val="000080"/>
          <w:sz w:val="20"/>
          <w:szCs w:val="20"/>
          <w:highlight w:val="white"/>
        </w:rPr>
        <w:t>)</w:t>
      </w:r>
    </w:p>
    <w:p w14:paraId="18E18361"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pla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ff_img</w:t>
      </w:r>
      <w:r>
        <w:rPr>
          <w:rFonts w:ascii="Courier New" w:hAnsi="Courier New" w:cs="Courier New"/>
          <w:b/>
          <w:bCs w:val="0"/>
          <w:color w:val="000080"/>
          <w:sz w:val="20"/>
          <w:szCs w:val="20"/>
          <w:highlight w:val="white"/>
        </w:rPr>
        <w:t>)</w:t>
      </w:r>
    </w:p>
    <w:p w14:paraId="1E79D0DE"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norm_pla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_img</w:t>
      </w:r>
      <w:r>
        <w:rPr>
          <w:rFonts w:ascii="Courier New" w:hAnsi="Courier New" w:cs="Courier New"/>
          <w:b/>
          <w:bCs w:val="0"/>
          <w:color w:val="000080"/>
          <w:sz w:val="20"/>
          <w:szCs w:val="20"/>
          <w:highlight w:val="white"/>
        </w:rPr>
        <w:t>)</w:t>
      </w:r>
    </w:p>
    <w:p w14:paraId="5EDF2AB6" w14:textId="77777777" w:rsidR="00A72681" w:rsidRDefault="00A72681" w:rsidP="00A7268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r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ult_norm_planes</w:t>
      </w:r>
      <w:r>
        <w:rPr>
          <w:rFonts w:ascii="Courier New" w:hAnsi="Courier New" w:cs="Courier New"/>
          <w:b/>
          <w:bCs w:val="0"/>
          <w:color w:val="000080"/>
          <w:sz w:val="20"/>
          <w:szCs w:val="20"/>
          <w:highlight w:val="white"/>
        </w:rPr>
        <w:t>)</w:t>
      </w:r>
    </w:p>
    <w:p w14:paraId="4F13D639" w14:textId="77777777" w:rsidR="00A72681" w:rsidRDefault="00A72681" w:rsidP="00A72681"/>
    <w:p w14:paraId="2A6CF3D2" w14:textId="2ED3A19E" w:rsidR="0099483C" w:rsidRPr="0035484A" w:rsidRDefault="0099483C" w:rsidP="00A713CB">
      <w:pPr>
        <w:pStyle w:val="subTOC1"/>
      </w:pPr>
      <w:bookmarkStart w:id="174" w:name="_Toc36145003"/>
      <w:bookmarkStart w:id="175" w:name="_Toc36145086"/>
      <w:r w:rsidRPr="0035484A">
        <w:t>Pre_operations method</w:t>
      </w:r>
      <w:bookmarkEnd w:id="174"/>
      <w:bookmarkEnd w:id="175"/>
    </w:p>
    <w:p w14:paraId="6E1B9AA4" w14:textId="38F1F5D2" w:rsidR="0099483C" w:rsidRPr="00F50FAD" w:rsidRDefault="00F50FAD" w:rsidP="0099483C">
      <w:pPr>
        <w:rPr>
          <w:b/>
          <w:bCs w:val="0"/>
        </w:rPr>
      </w:pPr>
      <w:r>
        <w:rPr>
          <w:b/>
          <w:bCs w:val="0"/>
        </w:rPr>
        <w:t xml:space="preserve">Purpose: </w:t>
      </w:r>
      <w:r w:rsidR="00FA0EA1">
        <w:rPr>
          <w:b/>
          <w:bCs w:val="0"/>
        </w:rPr>
        <w:t>Convert image to grey scale, find its threshold value and apply binary thresholding to convert image into binary form. Then the contour line within image is found in order to thicken the letters and noise removal is applied to the image. The resulting image is returned.</w:t>
      </w:r>
    </w:p>
    <w:p w14:paraId="34B5349C" w14:textId="26B01A18" w:rsidR="0099483C" w:rsidRDefault="0099483C" w:rsidP="0099483C"/>
    <w:p w14:paraId="41E96DB4" w14:textId="347501AC" w:rsidR="00B213D9" w:rsidRDefault="000660F0" w:rsidP="000660F0">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_opera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07CDFCBA" w14:textId="695C8235" w:rsidR="00B213D9" w:rsidRPr="00B213D9" w:rsidRDefault="00B213D9"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80"/>
          <w:sz w:val="20"/>
          <w:szCs w:val="20"/>
          <w:highlight w:val="white"/>
        </w:rPr>
        <w:t xml:space="preserve">        </w:t>
      </w:r>
      <w:r>
        <w:rPr>
          <w:rFonts w:ascii="Courier New" w:hAnsi="Courier New" w:cs="Courier New"/>
          <w:color w:val="008000"/>
          <w:sz w:val="20"/>
          <w:szCs w:val="20"/>
          <w:highlight w:val="white"/>
        </w:rPr>
        <w:t>#Apply gaussian blur, simple noise removal</w:t>
      </w:r>
    </w:p>
    <w:p w14:paraId="531E95A3"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urr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aussianBl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DEFAULT</w:t>
      </w:r>
      <w:r>
        <w:rPr>
          <w:rFonts w:ascii="Courier New" w:hAnsi="Courier New" w:cs="Courier New"/>
          <w:b/>
          <w:bCs w:val="0"/>
          <w:color w:val="000080"/>
          <w:sz w:val="20"/>
          <w:szCs w:val="20"/>
          <w:highlight w:val="white"/>
        </w:rPr>
        <w:t>)</w:t>
      </w:r>
    </w:p>
    <w:p w14:paraId="575F72B1"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a</w:t>
      </w:r>
    </w:p>
    <w:p w14:paraId="03BFE066"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rey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tCol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lurr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LOR_RGB2GRAY</w:t>
      </w:r>
      <w:r>
        <w:rPr>
          <w:rFonts w:ascii="Courier New" w:hAnsi="Courier New" w:cs="Courier New"/>
          <w:b/>
          <w:bCs w:val="0"/>
          <w:color w:val="000080"/>
          <w:sz w:val="20"/>
          <w:szCs w:val="20"/>
          <w:highlight w:val="white"/>
        </w:rPr>
        <w:t>)</w:t>
      </w:r>
    </w:p>
    <w:p w14:paraId="73105256"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grey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5433B0AA"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val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5E0D5AAC"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c</w:t>
      </w:r>
    </w:p>
    <w:p w14:paraId="415C6E6C"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rey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1204FB55"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642A940A"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i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CCO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SIMPLE</w:t>
      </w:r>
      <w:r>
        <w:rPr>
          <w:rFonts w:ascii="Courier New" w:hAnsi="Courier New" w:cs="Courier New"/>
          <w:b/>
          <w:bCs w:val="0"/>
          <w:color w:val="000080"/>
          <w:sz w:val="20"/>
          <w:szCs w:val="20"/>
          <w:highlight w:val="white"/>
        </w:rPr>
        <w:t>)</w:t>
      </w:r>
    </w:p>
    <w:p w14:paraId="507E2B42"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c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ontour</w:t>
      </w:r>
      <w:r>
        <w:rPr>
          <w:rFonts w:ascii="Courier New" w:hAnsi="Courier New" w:cs="Courier New"/>
          <w:b/>
          <w:bCs w:val="0"/>
          <w:color w:val="000080"/>
          <w:sz w:val="20"/>
          <w:szCs w:val="20"/>
          <w:highlight w:val="white"/>
        </w:rPr>
        <w:t>:</w:t>
      </w:r>
    </w:p>
    <w:p w14:paraId="134E64D6"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raw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4</w:t>
      </w:r>
      <w:r>
        <w:rPr>
          <w:rFonts w:ascii="Courier New" w:hAnsi="Courier New" w:cs="Courier New"/>
          <w:b/>
          <w:bCs w:val="0"/>
          <w:color w:val="000080"/>
          <w:sz w:val="20"/>
          <w:szCs w:val="20"/>
          <w:highlight w:val="white"/>
        </w:rPr>
        <w:t>)</w:t>
      </w:r>
    </w:p>
    <w:p w14:paraId="417F21C3"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453EFC46"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p>
    <w:p w14:paraId="1C60D961"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7025392E" w14:textId="77777777" w:rsid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olded</w:t>
      </w:r>
    </w:p>
    <w:p w14:paraId="4CE5C0E4" w14:textId="7320884E" w:rsidR="0099483C" w:rsidRPr="000660F0" w:rsidRDefault="000660F0" w:rsidP="000660F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thresholded</w:t>
      </w:r>
    </w:p>
    <w:p w14:paraId="3C5F0657" w14:textId="77777777" w:rsidR="000660F0" w:rsidRDefault="000660F0" w:rsidP="0099483C"/>
    <w:p w14:paraId="36D6B032" w14:textId="43FEF27B" w:rsidR="0099483C" w:rsidRDefault="0099483C" w:rsidP="00A713CB">
      <w:pPr>
        <w:pStyle w:val="subTOC1"/>
      </w:pPr>
      <w:bookmarkStart w:id="176" w:name="_Toc36145004"/>
      <w:bookmarkStart w:id="177" w:name="_Toc36145087"/>
      <w:r>
        <w:t>Crop_top_image and crop _bottom_image methods</w:t>
      </w:r>
      <w:bookmarkEnd w:id="176"/>
      <w:bookmarkEnd w:id="177"/>
    </w:p>
    <w:p w14:paraId="17CBE98E" w14:textId="0A42C27E" w:rsidR="0095610B" w:rsidRDefault="005E44B7" w:rsidP="0099483C">
      <w:pPr>
        <w:rPr>
          <w:b/>
          <w:bCs w:val="0"/>
        </w:rPr>
      </w:pPr>
      <w:r>
        <w:rPr>
          <w:b/>
          <w:bCs w:val="0"/>
        </w:rPr>
        <w:t xml:space="preserve">Purpose: </w:t>
      </w:r>
      <w:r w:rsidR="002550F6">
        <w:rPr>
          <w:b/>
          <w:bCs w:val="0"/>
        </w:rPr>
        <w:t xml:space="preserve">Count the number of empty arrays (only contains pixel value of 255, white pixel) </w:t>
      </w:r>
      <w:r w:rsidR="00FE732F">
        <w:rPr>
          <w:b/>
          <w:bCs w:val="0"/>
        </w:rPr>
        <w:t>from top to bottom</w:t>
      </w:r>
      <w:r w:rsidR="00BE0691">
        <w:rPr>
          <w:b/>
          <w:bCs w:val="0"/>
        </w:rPr>
        <w:t xml:space="preserve"> within the image array passed as parameter</w:t>
      </w:r>
      <w:r w:rsidR="00FE732F">
        <w:rPr>
          <w:b/>
          <w:bCs w:val="0"/>
        </w:rPr>
        <w:t xml:space="preserve">, </w:t>
      </w:r>
      <w:r w:rsidR="002550F6">
        <w:rPr>
          <w:b/>
          <w:bCs w:val="0"/>
        </w:rPr>
        <w:t xml:space="preserve">line by line until a not empty array </w:t>
      </w:r>
      <w:r w:rsidR="00961DB6">
        <w:rPr>
          <w:b/>
          <w:bCs w:val="0"/>
        </w:rPr>
        <w:t xml:space="preserve">(meaning the array contains a black </w:t>
      </w:r>
      <w:r w:rsidR="00BE0691">
        <w:rPr>
          <w:b/>
          <w:bCs w:val="0"/>
        </w:rPr>
        <w:t>pixel) is</w:t>
      </w:r>
      <w:r w:rsidR="002550F6">
        <w:rPr>
          <w:b/>
          <w:bCs w:val="0"/>
        </w:rPr>
        <w:t xml:space="preserve"> met. Then </w:t>
      </w:r>
      <w:r w:rsidR="00B61F0B">
        <w:rPr>
          <w:b/>
          <w:bCs w:val="0"/>
        </w:rPr>
        <w:t>remove</w:t>
      </w:r>
      <w:r w:rsidR="002550F6">
        <w:rPr>
          <w:b/>
          <w:bCs w:val="0"/>
        </w:rPr>
        <w:t xml:space="preserve"> that </w:t>
      </w:r>
      <w:r w:rsidR="00FE732F">
        <w:rPr>
          <w:b/>
          <w:bCs w:val="0"/>
        </w:rPr>
        <w:t>number</w:t>
      </w:r>
      <w:r w:rsidR="002550F6">
        <w:rPr>
          <w:b/>
          <w:bCs w:val="0"/>
        </w:rPr>
        <w:t xml:space="preserve"> of arrays while reserving ¼ of space</w:t>
      </w:r>
      <w:r w:rsidR="00FE732F">
        <w:rPr>
          <w:b/>
          <w:bCs w:val="0"/>
        </w:rPr>
        <w:t xml:space="preserve">. </w:t>
      </w:r>
      <w:r w:rsidR="00A5601E">
        <w:rPr>
          <w:b/>
          <w:bCs w:val="0"/>
        </w:rPr>
        <w:t>Return the resulting image array</w:t>
      </w:r>
      <w:r w:rsidR="00BE0691">
        <w:rPr>
          <w:b/>
          <w:bCs w:val="0"/>
        </w:rPr>
        <w:t>.</w:t>
      </w:r>
    </w:p>
    <w:p w14:paraId="145AC562" w14:textId="77777777" w:rsidR="0095610B" w:rsidRDefault="0095610B" w:rsidP="0099483C">
      <w:pPr>
        <w:rPr>
          <w:b/>
          <w:bCs w:val="0"/>
        </w:rPr>
      </w:pPr>
    </w:p>
    <w:p w14:paraId="253D0886" w14:textId="77777777" w:rsidR="008F65F3" w:rsidRDefault="00FE732F" w:rsidP="0099483C">
      <w:pPr>
        <w:rPr>
          <w:b/>
          <w:bCs w:val="0"/>
        </w:rPr>
      </w:pPr>
      <w:r>
        <w:rPr>
          <w:b/>
          <w:bCs w:val="0"/>
        </w:rPr>
        <w:t xml:space="preserve">Image is already in binary form before applying these methods, or else it wouldn’t work. </w:t>
      </w:r>
    </w:p>
    <w:p w14:paraId="19F723C1" w14:textId="77777777" w:rsidR="008F65F3" w:rsidRDefault="008F65F3" w:rsidP="0099483C">
      <w:pPr>
        <w:rPr>
          <w:b/>
          <w:bCs w:val="0"/>
        </w:rPr>
      </w:pPr>
    </w:p>
    <w:p w14:paraId="5337D425" w14:textId="45842168" w:rsidR="0099483C" w:rsidRDefault="00FE732F" w:rsidP="0099483C">
      <w:pPr>
        <w:rPr>
          <w:b/>
          <w:bCs w:val="0"/>
        </w:rPr>
      </w:pPr>
      <w:r>
        <w:rPr>
          <w:b/>
          <w:bCs w:val="0"/>
        </w:rPr>
        <w:t>Both methods work in the exact same way, where crop_bottom_image does it in reverse</w:t>
      </w:r>
      <w:r w:rsidR="00B55916">
        <w:rPr>
          <w:b/>
          <w:bCs w:val="0"/>
        </w:rPr>
        <w:t xml:space="preserve"> </w:t>
      </w:r>
      <w:r>
        <w:rPr>
          <w:b/>
          <w:bCs w:val="0"/>
        </w:rPr>
        <w:t>(from bottom up</w:t>
      </w:r>
      <w:r w:rsidR="00B55916">
        <w:rPr>
          <w:b/>
          <w:bCs w:val="0"/>
        </w:rPr>
        <w:t xml:space="preserve"> rather than to bottom</w:t>
      </w:r>
      <w:r>
        <w:rPr>
          <w:b/>
          <w:bCs w:val="0"/>
        </w:rPr>
        <w:t>)</w:t>
      </w:r>
    </w:p>
    <w:p w14:paraId="28F5690F" w14:textId="77777777" w:rsidR="005E44B7" w:rsidRPr="005E44B7" w:rsidRDefault="005E44B7" w:rsidP="0099483C">
      <w:pPr>
        <w:rPr>
          <w:b/>
          <w:bCs w:val="0"/>
        </w:rPr>
      </w:pPr>
    </w:p>
    <w:p w14:paraId="14578385" w14:textId="7868400B" w:rsidR="0099483C" w:rsidRDefault="005E44B7" w:rsidP="0099483C">
      <w:r>
        <w:rPr>
          <w:rFonts w:ascii="Courier New" w:hAnsi="Courier New" w:cs="Courier New"/>
          <w:color w:val="008000"/>
          <w:sz w:val="20"/>
          <w:szCs w:val="20"/>
          <w:highlight w:val="white"/>
        </w:rPr>
        <w:t>#Objective 2.g</w:t>
      </w:r>
    </w:p>
    <w:p w14:paraId="6D8B101A"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p>
    <w:p w14:paraId="0AF5B25B"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0EC7F8BF"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289E66E5"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eng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5FDE18CF"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FOR EACH ARRAY WITHIN THE 2D ARRAY</w:t>
      </w:r>
    </w:p>
    <w:p w14:paraId="666AB130"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F ALL ELEMENTS = 255, ADD 1 TO EMPTY SPACE COUNT</w:t>
      </w:r>
    </w:p>
    <w:p w14:paraId="261C5F2C"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297BE192"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10895590"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break</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F 1 ELEMENT WAS FOUND TO NOT BE 255 THEN MOVE ONTO THE NEXT ARRAY</w:t>
      </w:r>
    </w:p>
    <w:p w14:paraId="7FA43FA3"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mpty_space_count</w:t>
      </w:r>
      <w:r>
        <w:rPr>
          <w:rFonts w:ascii="Courier New" w:hAnsi="Courier New" w:cs="Courier New"/>
          <w:b/>
          <w:bCs w:val="0"/>
          <w:color w:val="000080"/>
          <w:sz w:val="20"/>
          <w:szCs w:val="20"/>
          <w:highlight w:val="white"/>
        </w:rPr>
        <w:t>)</w:t>
      </w:r>
    </w:p>
    <w:p w14:paraId="5B2A579C"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y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ESERVE TO PIXELS TO NOT BE DELETED</w:t>
      </w:r>
    </w:p>
    <w:p w14:paraId="026FDE35"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OR THE NUMBER OF COUNTS, REMOVE THE WHITE SPACES</w:t>
      </w:r>
    </w:p>
    <w:p w14:paraId="18AC4543"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image_array</w:t>
      </w:r>
    </w:p>
    <w:p w14:paraId="23E9E30D"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B82DAE"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IMILAR PRINCIPLE AS CROP_TOP_IMAGE() FUNCTION</w:t>
      </w:r>
    </w:p>
    <w:p w14:paraId="5ABD62BF"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2E8220DD"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51339234"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TERATE IN REVERSE</w:t>
      </w:r>
    </w:p>
    <w:p w14:paraId="427CBF84"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p>
    <w:p w14:paraId="46CBF0A3"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18DB7436"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3605EAAC"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break</w:t>
      </w:r>
    </w:p>
    <w:p w14:paraId="1C08A506"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otto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mpty_space_count</w:t>
      </w:r>
      <w:r>
        <w:rPr>
          <w:rFonts w:ascii="Courier New" w:hAnsi="Courier New" w:cs="Courier New"/>
          <w:b/>
          <w:bCs w:val="0"/>
          <w:color w:val="000080"/>
          <w:sz w:val="20"/>
          <w:szCs w:val="20"/>
          <w:highlight w:val="white"/>
        </w:rPr>
        <w:t>)</w:t>
      </w:r>
    </w:p>
    <w:p w14:paraId="12AF972C"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y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4</w:t>
      </w:r>
      <w:r>
        <w:rPr>
          <w:rFonts w:ascii="Courier New" w:hAnsi="Courier New" w:cs="Courier New"/>
          <w:b/>
          <w:bCs w:val="0"/>
          <w:color w:val="000080"/>
          <w:sz w:val="20"/>
          <w:szCs w:val="20"/>
          <w:highlight w:val="white"/>
        </w:rPr>
        <w:t>))):</w:t>
      </w:r>
    </w:p>
    <w:p w14:paraId="75472B1A"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464D8685" w14:textId="77777777" w:rsidR="0099483C" w:rsidRDefault="0099483C" w:rsidP="0099483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image_array</w:t>
      </w:r>
    </w:p>
    <w:p w14:paraId="6FE2DED2" w14:textId="77777777" w:rsidR="0099483C" w:rsidRDefault="0099483C" w:rsidP="0099483C"/>
    <w:p w14:paraId="7F31AF4F" w14:textId="16EF8DCE" w:rsidR="0099483C" w:rsidRDefault="0099483C" w:rsidP="00A713CB">
      <w:pPr>
        <w:pStyle w:val="subTOC1"/>
      </w:pPr>
      <w:bookmarkStart w:id="178" w:name="_Toc36145005"/>
      <w:bookmarkStart w:id="179" w:name="_Toc36145088"/>
      <w:r>
        <w:t>Crop_whole_image</w:t>
      </w:r>
      <w:r w:rsidR="002D2D35">
        <w:t xml:space="preserve"> method</w:t>
      </w:r>
      <w:bookmarkEnd w:id="178"/>
      <w:bookmarkEnd w:id="179"/>
    </w:p>
    <w:p w14:paraId="6B3D6558" w14:textId="77777777" w:rsidR="00812DE7" w:rsidRDefault="005E44B7" w:rsidP="005E44B7">
      <w:pPr>
        <w:rPr>
          <w:b/>
          <w:bCs w:val="0"/>
        </w:rPr>
      </w:pPr>
      <w:r>
        <w:rPr>
          <w:b/>
          <w:bCs w:val="0"/>
        </w:rPr>
        <w:t>Purpose:</w:t>
      </w:r>
      <w:r w:rsidR="00514EED">
        <w:rPr>
          <w:b/>
          <w:bCs w:val="0"/>
        </w:rPr>
        <w:t xml:space="preserve"> Applies crop_top_image and crop_bottom_image methods to the image ar</w:t>
      </w:r>
      <w:r w:rsidR="00171B45">
        <w:rPr>
          <w:b/>
          <w:bCs w:val="0"/>
        </w:rPr>
        <w:t xml:space="preserve">ray, then rotate it by 270 degrees and do the same </w:t>
      </w:r>
      <w:r w:rsidR="008B14E3">
        <w:rPr>
          <w:b/>
          <w:bCs w:val="0"/>
        </w:rPr>
        <w:t xml:space="preserve">procedure </w:t>
      </w:r>
      <w:r w:rsidR="00171B45">
        <w:rPr>
          <w:b/>
          <w:bCs w:val="0"/>
        </w:rPr>
        <w:t>again</w:t>
      </w:r>
      <w:r w:rsidR="00B81E05">
        <w:rPr>
          <w:b/>
          <w:bCs w:val="0"/>
        </w:rPr>
        <w:t>,</w:t>
      </w:r>
      <w:r w:rsidR="00171B45">
        <w:rPr>
          <w:b/>
          <w:bCs w:val="0"/>
        </w:rPr>
        <w:t xml:space="preserve"> in order to crop the sides of the image as well.</w:t>
      </w:r>
      <w:r w:rsidR="00FF76C3">
        <w:rPr>
          <w:b/>
          <w:bCs w:val="0"/>
        </w:rPr>
        <w:t xml:space="preserve"> </w:t>
      </w:r>
    </w:p>
    <w:p w14:paraId="3842A952" w14:textId="77777777" w:rsidR="00812DE7" w:rsidRDefault="00812DE7" w:rsidP="005E44B7">
      <w:pPr>
        <w:rPr>
          <w:b/>
          <w:bCs w:val="0"/>
        </w:rPr>
      </w:pPr>
    </w:p>
    <w:p w14:paraId="78FFDB99" w14:textId="2D65DFAD" w:rsidR="005E44B7" w:rsidRDefault="00FF76C3" w:rsidP="005E44B7">
      <w:pPr>
        <w:rPr>
          <w:b/>
          <w:bCs w:val="0"/>
        </w:rPr>
      </w:pPr>
      <w:r>
        <w:rPr>
          <w:b/>
          <w:bCs w:val="0"/>
        </w:rPr>
        <w:t>At the end rotate image back to original and returns the numpy array version of the image array.</w:t>
      </w:r>
    </w:p>
    <w:p w14:paraId="59BD0BEB" w14:textId="447F25CA" w:rsidR="005E44B7" w:rsidRDefault="005E44B7" w:rsidP="005E44B7">
      <w:pPr>
        <w:rPr>
          <w:b/>
          <w:bCs w:val="0"/>
        </w:rPr>
      </w:pPr>
    </w:p>
    <w:p w14:paraId="329F59AA"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g</w:t>
      </w:r>
    </w:p>
    <w:p w14:paraId="263F9EB5"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p>
    <w:p w14:paraId="71B85852"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4821486F"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3FE4B3E6"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CROP TOP AND BOTTOM</w:t>
      </w:r>
    </w:p>
    <w:p w14:paraId="43D655C5"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tate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t9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OTATE BY 270 DEGREES, EASIER TO CROP LEFT/RIGHT</w:t>
      </w:r>
    </w:p>
    <w:p w14:paraId="10A550E5"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tat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NUMPY ARRAY TO LIST</w:t>
      </w:r>
    </w:p>
    <w:p w14:paraId="311D0B01"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423BE67A"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OP LEFT AND RIGHT</w:t>
      </w:r>
    </w:p>
    <w:p w14:paraId="0F05AA3E"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ully_cropped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t9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OTATE IMAGE BACK TO ORIGINAL</w:t>
      </w:r>
    </w:p>
    <w:p w14:paraId="6760D0C8"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ully_croppe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loat32</w:t>
      </w:r>
      <w:r>
        <w:rPr>
          <w:rFonts w:ascii="Courier New" w:hAnsi="Courier New" w:cs="Courier New"/>
          <w:b/>
          <w:bCs w:val="0"/>
          <w:color w:val="000080"/>
          <w:sz w:val="20"/>
          <w:szCs w:val="20"/>
          <w:highlight w:val="white"/>
        </w:rPr>
        <w:t>)</w:t>
      </w:r>
    </w:p>
    <w:p w14:paraId="083674B5" w14:textId="77777777" w:rsidR="005E44B7" w:rsidRDefault="005E44B7" w:rsidP="005E44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LIST BACK TO NUMPY ARRAY IN ORDER TO BE DISPLAYED BY MATPLOTLIB</w:t>
      </w:r>
    </w:p>
    <w:p w14:paraId="5CD9940B" w14:textId="77777777" w:rsidR="005E44B7" w:rsidRPr="005E44B7" w:rsidRDefault="005E44B7" w:rsidP="005E44B7">
      <w:pPr>
        <w:rPr>
          <w:b/>
          <w:bCs w:val="0"/>
        </w:rPr>
      </w:pPr>
    </w:p>
    <w:p w14:paraId="792B0007" w14:textId="0181D9AE" w:rsidR="0099483C" w:rsidRDefault="002D2D35" w:rsidP="00A713CB">
      <w:pPr>
        <w:pStyle w:val="subTOC1"/>
      </w:pPr>
      <w:bookmarkStart w:id="180" w:name="_Toc36145006"/>
      <w:bookmarkStart w:id="181" w:name="_Toc36145089"/>
      <w:r>
        <w:t>Find_contour method</w:t>
      </w:r>
      <w:bookmarkEnd w:id="180"/>
      <w:bookmarkEnd w:id="181"/>
    </w:p>
    <w:p w14:paraId="1F77869A" w14:textId="09FC2225" w:rsidR="002D2D35" w:rsidRDefault="002D2D35" w:rsidP="002D2D35">
      <w:pPr>
        <w:rPr>
          <w:b/>
          <w:bCs w:val="0"/>
        </w:rPr>
      </w:pPr>
      <w:r>
        <w:rPr>
          <w:b/>
          <w:bCs w:val="0"/>
        </w:rPr>
        <w:t>Purpose:</w:t>
      </w:r>
      <w:r w:rsidR="005E0675">
        <w:rPr>
          <w:b/>
          <w:bCs w:val="0"/>
        </w:rPr>
        <w:t xml:space="preserve"> Finds contour lines within the image and draw them onto the original image using thicker contour lines</w:t>
      </w:r>
      <w:r w:rsidR="007529B9">
        <w:rPr>
          <w:b/>
          <w:bCs w:val="0"/>
        </w:rPr>
        <w:t>.</w:t>
      </w:r>
      <w:r w:rsidR="00240539">
        <w:rPr>
          <w:b/>
          <w:bCs w:val="0"/>
        </w:rPr>
        <w:t xml:space="preserve"> Return the resulting image</w:t>
      </w:r>
      <w:r w:rsidR="00FD01D9">
        <w:rPr>
          <w:b/>
          <w:bCs w:val="0"/>
        </w:rPr>
        <w:t xml:space="preserve"> with contour lines drawn.</w:t>
      </w:r>
    </w:p>
    <w:p w14:paraId="3858545D" w14:textId="2FA93B91" w:rsidR="002D2D35" w:rsidRDefault="002D2D35" w:rsidP="002D2D35">
      <w:pPr>
        <w:rPr>
          <w:b/>
          <w:bCs w:val="0"/>
        </w:rPr>
      </w:pPr>
    </w:p>
    <w:p w14:paraId="7A27EFD9"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f</w:t>
      </w:r>
    </w:p>
    <w:p w14:paraId="69293EDB"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6E5D4E78"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0C98358D"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p>
    <w:p w14:paraId="464B21B0" w14:textId="148610F8" w:rsidR="002D2D35" w:rsidRDefault="002D2D35" w:rsidP="002D2D35">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tCol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LOR_RGB2GRAY</w:t>
      </w:r>
      <w:r>
        <w:rPr>
          <w:rFonts w:ascii="Courier New" w:hAnsi="Courier New" w:cs="Courier New"/>
          <w:b/>
          <w:bCs w:val="0"/>
          <w:color w:val="000080"/>
          <w:sz w:val="20"/>
          <w:szCs w:val="20"/>
          <w:highlight w:val="white"/>
        </w:rPr>
        <w:t>)</w:t>
      </w:r>
    </w:p>
    <w:p w14:paraId="7645BF1A" w14:textId="4F697795" w:rsidR="004855E9" w:rsidRDefault="004855E9"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Need to be in binary form before finding contour lines</w:t>
      </w:r>
    </w:p>
    <w:p w14:paraId="4B583102" w14:textId="22237F95" w:rsidR="002D2D35" w:rsidRDefault="002D2D35" w:rsidP="002D2D35">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w:t>
      </w:r>
      <w:r>
        <w:rPr>
          <w:rFonts w:ascii="Courier New" w:hAnsi="Courier New" w:cs="Courier New"/>
          <w:b/>
          <w:bCs w:val="0"/>
          <w:color w:val="000080"/>
          <w:sz w:val="20"/>
          <w:szCs w:val="20"/>
          <w:highlight w:val="white"/>
        </w:rPr>
        <w:t>)</w:t>
      </w:r>
    </w:p>
    <w:p w14:paraId="46E23F5C" w14:textId="10B7AA78" w:rsidR="00376288" w:rsidRDefault="00376288"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Find the contour lines within the image</w:t>
      </w:r>
    </w:p>
    <w:p w14:paraId="115CEBED" w14:textId="35965F00"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ierach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TRE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NONE</w:t>
      </w:r>
      <w:r>
        <w:rPr>
          <w:rFonts w:ascii="Courier New" w:hAnsi="Courier New" w:cs="Courier New"/>
          <w:b/>
          <w:bCs w:val="0"/>
          <w:color w:val="000080"/>
          <w:sz w:val="20"/>
          <w:szCs w:val="20"/>
          <w:highlight w:val="white"/>
        </w:rPr>
        <w:t>)</w:t>
      </w:r>
      <w:r w:rsidR="00376288">
        <w:rPr>
          <w:rFonts w:ascii="Courier New" w:hAnsi="Courier New" w:cs="Courier New"/>
          <w:b/>
          <w:bCs w:val="0"/>
          <w:color w:val="000080"/>
          <w:sz w:val="20"/>
          <w:szCs w:val="20"/>
          <w:highlight w:val="white"/>
        </w:rPr>
        <w:t xml:space="preserve"> </w:t>
      </w:r>
    </w:p>
    <w:p w14:paraId="34D3A08A"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tours</w:t>
      </w:r>
      <w:r>
        <w:rPr>
          <w:rFonts w:ascii="Courier New" w:hAnsi="Courier New" w:cs="Courier New"/>
          <w:b/>
          <w:bCs w:val="0"/>
          <w:color w:val="000080"/>
          <w:sz w:val="20"/>
          <w:szCs w:val="20"/>
          <w:highlight w:val="white"/>
        </w:rPr>
        <w:t>)):</w:t>
      </w:r>
    </w:p>
    <w:p w14:paraId="35C2A5E0"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p>
    <w:p w14:paraId="076250C1" w14:textId="5FD22EA9"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raw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sidR="009B68AD">
        <w:rPr>
          <w:rFonts w:ascii="Courier New" w:hAnsi="Courier New" w:cs="Courier New"/>
          <w:b/>
          <w:bCs w:val="0"/>
          <w:color w:val="000080"/>
          <w:sz w:val="20"/>
          <w:szCs w:val="20"/>
          <w:highlight w:val="white"/>
        </w:rPr>
        <w:t xml:space="preserve"> </w:t>
      </w:r>
      <w:r w:rsidR="009B68AD">
        <w:rPr>
          <w:rFonts w:ascii="Courier New" w:hAnsi="Courier New" w:cs="Courier New"/>
          <w:color w:val="008000"/>
          <w:sz w:val="20"/>
          <w:szCs w:val="20"/>
          <w:highlight w:val="white"/>
        </w:rPr>
        <w:t>#Drawn with black colour and thickened</w:t>
      </w:r>
    </w:p>
    <w:p w14:paraId="61C0AF70"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p>
    <w:p w14:paraId="381745C9"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thresh</w:t>
      </w:r>
    </w:p>
    <w:p w14:paraId="0A5F03F8" w14:textId="77777777" w:rsidR="002D2D35" w:rsidRPr="002D2D35" w:rsidRDefault="002D2D35" w:rsidP="002D2D35">
      <w:pPr>
        <w:rPr>
          <w:b/>
          <w:bCs w:val="0"/>
        </w:rPr>
      </w:pPr>
    </w:p>
    <w:p w14:paraId="7C8CA1B9" w14:textId="7F1FCCBB" w:rsidR="002D2D35" w:rsidRDefault="002D2D35" w:rsidP="00A713CB">
      <w:pPr>
        <w:pStyle w:val="subTOC1"/>
      </w:pPr>
      <w:bookmarkStart w:id="182" w:name="_Toc36145007"/>
      <w:bookmarkStart w:id="183" w:name="_Toc36145090"/>
      <w:r>
        <w:t>Image_resize method</w:t>
      </w:r>
      <w:bookmarkEnd w:id="182"/>
      <w:bookmarkEnd w:id="183"/>
    </w:p>
    <w:p w14:paraId="01FE2B48" w14:textId="4CCC2A1F" w:rsidR="002D2D35" w:rsidRDefault="002D2D35" w:rsidP="002D2D35">
      <w:pPr>
        <w:rPr>
          <w:b/>
          <w:bCs w:val="0"/>
        </w:rPr>
      </w:pPr>
      <w:r>
        <w:rPr>
          <w:b/>
          <w:bCs w:val="0"/>
        </w:rPr>
        <w:t>Purpose:</w:t>
      </w:r>
      <w:r w:rsidR="00702460">
        <w:rPr>
          <w:b/>
          <w:bCs w:val="0"/>
        </w:rPr>
        <w:t xml:space="preserve"> Resize the image specified by parameter with the size specified by parameter</w:t>
      </w:r>
      <w:r w:rsidR="00461E1D">
        <w:rPr>
          <w:b/>
          <w:bCs w:val="0"/>
        </w:rPr>
        <w:t xml:space="preserve"> (dimension of size * size)</w:t>
      </w:r>
      <w:r w:rsidR="00702460">
        <w:rPr>
          <w:b/>
          <w:bCs w:val="0"/>
        </w:rPr>
        <w:t>, and return the resulting image</w:t>
      </w:r>
      <w:r>
        <w:rPr>
          <w:b/>
          <w:bCs w:val="0"/>
        </w:rPr>
        <w:br/>
      </w:r>
    </w:p>
    <w:p w14:paraId="36084A41"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b</w:t>
      </w:r>
    </w:p>
    <w:p w14:paraId="771562BF"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0A7A3000"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ize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0C903829"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nal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w:t>
      </w:r>
      <w:r>
        <w:rPr>
          <w:rFonts w:ascii="Courier New" w:hAnsi="Courier New" w:cs="Courier New"/>
          <w:b/>
          <w:bCs w:val="0"/>
          <w:color w:val="000080"/>
          <w:sz w:val="20"/>
          <w:szCs w:val="20"/>
          <w:highlight w:val="white"/>
        </w:rPr>
        <w:t>)</w:t>
      </w:r>
    </w:p>
    <w:p w14:paraId="13C72D4D" w14:textId="77777777" w:rsidR="002D2D35" w:rsidRDefault="002D2D35" w:rsidP="002D2D35">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_image</w:t>
      </w:r>
    </w:p>
    <w:p w14:paraId="488CF45A" w14:textId="77777777" w:rsidR="007A109C" w:rsidRPr="002D2D35" w:rsidRDefault="007A109C" w:rsidP="002D2D35">
      <w:pPr>
        <w:rPr>
          <w:b/>
          <w:bCs w:val="0"/>
        </w:rPr>
      </w:pPr>
    </w:p>
    <w:p w14:paraId="6D0FE4EB" w14:textId="59FCFF75" w:rsidR="007A109C" w:rsidRDefault="007A109C" w:rsidP="00A713CB">
      <w:pPr>
        <w:pStyle w:val="subTOC1"/>
      </w:pPr>
      <w:bookmarkStart w:id="184" w:name="_Toc36145008"/>
      <w:bookmarkStart w:id="185" w:name="_Toc36145091"/>
      <w:r>
        <w:t>Calculate_thresh and calculate_mean methods</w:t>
      </w:r>
      <w:bookmarkEnd w:id="184"/>
      <w:bookmarkEnd w:id="185"/>
    </w:p>
    <w:p w14:paraId="29EC1F48" w14:textId="0FF1F931" w:rsidR="007A109C" w:rsidRDefault="007A109C" w:rsidP="007A109C">
      <w:pPr>
        <w:rPr>
          <w:b/>
          <w:bCs w:val="0"/>
        </w:rPr>
      </w:pPr>
      <w:r>
        <w:rPr>
          <w:b/>
          <w:bCs w:val="0"/>
        </w:rPr>
        <w:t>Purpose:</w:t>
      </w:r>
      <w:r w:rsidR="007A3A9F">
        <w:rPr>
          <w:b/>
          <w:bCs w:val="0"/>
        </w:rPr>
        <w:t xml:space="preserve"> </w:t>
      </w:r>
      <w:r w:rsidR="00F86B2E">
        <w:rPr>
          <w:b/>
          <w:bCs w:val="0"/>
        </w:rPr>
        <w:t>Take in the image array as parameter (in list form) and calculate the mean value of the entire array by calculating mean for each line of array within the image array and calculate the mean of those means.</w:t>
      </w:r>
    </w:p>
    <w:p w14:paraId="2F102AF5" w14:textId="1A4CC103" w:rsidR="007A109C" w:rsidRDefault="007A109C" w:rsidP="007A109C">
      <w:pPr>
        <w:rPr>
          <w:b/>
          <w:bCs w:val="0"/>
        </w:rPr>
      </w:pPr>
    </w:p>
    <w:p w14:paraId="35811E7E"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c</w:t>
      </w:r>
    </w:p>
    <w:p w14:paraId="357B8990"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alculate_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5F591F38"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_valu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790F933D"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65907A94"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_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p>
    <w:p w14:paraId="72BB5D80"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_values</w:t>
      </w:r>
      <w:r>
        <w:rPr>
          <w:rFonts w:ascii="Courier New" w:hAnsi="Courier New" w:cs="Courier New"/>
          <w:b/>
          <w:bCs w:val="0"/>
          <w:color w:val="000080"/>
          <w:sz w:val="20"/>
          <w:szCs w:val="20"/>
          <w:highlight w:val="white"/>
        </w:rPr>
        <w:t>)</w:t>
      </w:r>
    </w:p>
    <w:p w14:paraId="18FEDA42"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07D90B"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3C1E1DEA"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6A6E6635"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2853F50B"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lement</w:t>
      </w:r>
    </w:p>
    <w:p w14:paraId="37EC6F27"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ou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047101F0"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mean</w:t>
      </w:r>
    </w:p>
    <w:p w14:paraId="0D9558EC" w14:textId="77777777" w:rsidR="007A109C" w:rsidRPr="007A109C" w:rsidRDefault="007A109C" w:rsidP="007A109C">
      <w:pPr>
        <w:rPr>
          <w:b/>
          <w:bCs w:val="0"/>
        </w:rPr>
      </w:pPr>
    </w:p>
    <w:p w14:paraId="14C5F133" w14:textId="3BE446EE" w:rsidR="007A109C" w:rsidRDefault="007A109C" w:rsidP="00A713CB">
      <w:pPr>
        <w:pStyle w:val="subTOC1"/>
      </w:pPr>
      <w:bookmarkStart w:id="186" w:name="_Toc36145009"/>
      <w:bookmarkStart w:id="187" w:name="_Toc36145092"/>
      <w:r>
        <w:t>Find_ROI</w:t>
      </w:r>
      <w:r w:rsidR="00351B9F">
        <w:t xml:space="preserve"> method</w:t>
      </w:r>
      <w:bookmarkEnd w:id="186"/>
      <w:bookmarkEnd w:id="187"/>
    </w:p>
    <w:p w14:paraId="353F2902" w14:textId="77777777" w:rsidR="00747646" w:rsidRDefault="007A109C" w:rsidP="007A109C">
      <w:pPr>
        <w:rPr>
          <w:b/>
          <w:bCs w:val="0"/>
        </w:rPr>
      </w:pPr>
      <w:r>
        <w:rPr>
          <w:b/>
          <w:bCs w:val="0"/>
        </w:rPr>
        <w:t>Purpose:</w:t>
      </w:r>
      <w:r w:rsidR="00AC56C7">
        <w:rPr>
          <w:b/>
          <w:bCs w:val="0"/>
        </w:rPr>
        <w:t xml:space="preserve"> Splits the image specified by parameter into its constituent parts, used to split the image of text into individual images of letters and store them into the ROI folder of current session</w:t>
      </w:r>
      <w:r w:rsidR="004D1FA5">
        <w:rPr>
          <w:b/>
          <w:bCs w:val="0"/>
        </w:rPr>
        <w:t>.</w:t>
      </w:r>
      <w:r w:rsidR="00ED0DB7">
        <w:rPr>
          <w:b/>
          <w:bCs w:val="0"/>
        </w:rPr>
        <w:t xml:space="preserve"> </w:t>
      </w:r>
    </w:p>
    <w:p w14:paraId="6904EFDF" w14:textId="77777777" w:rsidR="00747646" w:rsidRDefault="00747646" w:rsidP="007A109C">
      <w:pPr>
        <w:rPr>
          <w:b/>
          <w:bCs w:val="0"/>
        </w:rPr>
      </w:pPr>
    </w:p>
    <w:p w14:paraId="45E07B39" w14:textId="531508F1" w:rsidR="004D1FA5" w:rsidRDefault="00B52EF3" w:rsidP="007A109C">
      <w:pPr>
        <w:rPr>
          <w:b/>
          <w:bCs w:val="0"/>
        </w:rPr>
      </w:pPr>
      <w:r>
        <w:rPr>
          <w:b/>
          <w:bCs w:val="0"/>
        </w:rPr>
        <w:t>Also used to achieve noise removal, in order to remove big ink spots within the image as o</w:t>
      </w:r>
      <w:r w:rsidR="00ED0DB7">
        <w:rPr>
          <w:b/>
          <w:bCs w:val="0"/>
        </w:rPr>
        <w:t>nly ROI images that has dimension that’s bigger than 40 * 40 will be saved</w:t>
      </w:r>
    </w:p>
    <w:p w14:paraId="31426BA4" w14:textId="77777777" w:rsidR="004D1FA5" w:rsidRDefault="004D1FA5" w:rsidP="007A109C">
      <w:pPr>
        <w:rPr>
          <w:b/>
          <w:bCs w:val="0"/>
        </w:rPr>
      </w:pPr>
    </w:p>
    <w:p w14:paraId="6F513E85" w14:textId="316DC6AC" w:rsidR="004D3A27" w:rsidRDefault="004D1FA5" w:rsidP="004D3A27">
      <w:pPr>
        <w:widowControl w:val="0"/>
        <w:autoSpaceDE w:val="0"/>
        <w:autoSpaceDN w:val="0"/>
        <w:adjustRightInd w:val="0"/>
        <w:rPr>
          <w:rFonts w:ascii="Courier New" w:hAnsi="Courier New" w:cs="Courier New"/>
          <w:color w:val="000000"/>
          <w:sz w:val="20"/>
          <w:szCs w:val="20"/>
          <w:highlight w:val="white"/>
        </w:rPr>
      </w:pPr>
      <w:r>
        <w:rPr>
          <w:b/>
          <w:bCs w:val="0"/>
        </w:rPr>
        <w:t>The following forum has given me inspiration</w:t>
      </w:r>
      <w:r w:rsidR="004D3A27">
        <w:rPr>
          <w:b/>
          <w:bCs w:val="0"/>
        </w:rPr>
        <w:t xml:space="preserve"> on how to create this method:</w:t>
      </w:r>
      <w:r w:rsidR="007A109C">
        <w:rPr>
          <w:b/>
          <w:bCs w:val="0"/>
        </w:rPr>
        <w:br/>
      </w:r>
      <w:r w:rsidR="004D3A27">
        <w:rPr>
          <w:rFonts w:ascii="Courier New" w:hAnsi="Courier New" w:cs="Courier New"/>
          <w:color w:val="008000"/>
          <w:sz w:val="20"/>
          <w:szCs w:val="20"/>
          <w:highlight w:val="white"/>
        </w:rPr>
        <w:t>https://cvisiondemy.com/extract-roi-from-image-with-python-and-opencv/</w:t>
      </w:r>
    </w:p>
    <w:p w14:paraId="5DAE5CF6" w14:textId="77777777" w:rsidR="004D3A27" w:rsidRDefault="004D3A27" w:rsidP="007A109C">
      <w:pPr>
        <w:rPr>
          <w:b/>
          <w:bCs w:val="0"/>
        </w:rPr>
      </w:pPr>
    </w:p>
    <w:p w14:paraId="2F280469"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e</w:t>
      </w:r>
    </w:p>
    <w:p w14:paraId="2D3DFCB9"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3E15111C"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cvisiondemy.com/extract-roi-from-image-with-python-and-opencv/</w:t>
      </w:r>
    </w:p>
    <w:p w14:paraId="493E3916"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_INV</w:t>
      </w:r>
      <w:r>
        <w:rPr>
          <w:rFonts w:ascii="Courier New" w:hAnsi="Courier New" w:cs="Courier New"/>
          <w:b/>
          <w:bCs w:val="0"/>
          <w:color w:val="000080"/>
          <w:sz w:val="20"/>
          <w:szCs w:val="20"/>
          <w:highlight w:val="white"/>
        </w:rPr>
        <w:t>)</w:t>
      </w:r>
    </w:p>
    <w:p w14:paraId="7320D9A1"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4E49F11F"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dil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teration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05B40104"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ierach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dila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EXTER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SIMPLE</w:t>
      </w:r>
      <w:r>
        <w:rPr>
          <w:rFonts w:ascii="Courier New" w:hAnsi="Courier New" w:cs="Courier New"/>
          <w:b/>
          <w:bCs w:val="0"/>
          <w:color w:val="000080"/>
          <w:sz w:val="20"/>
          <w:szCs w:val="20"/>
          <w:highlight w:val="white"/>
        </w:rPr>
        <w:t>)</w:t>
      </w:r>
    </w:p>
    <w:p w14:paraId="6597A641"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sort contours</w:t>
      </w:r>
    </w:p>
    <w:p w14:paraId="05D20779"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ed_contour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ort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y</w:t>
      </w:r>
      <w:r>
        <w:rPr>
          <w:rFonts w:ascii="Courier New" w:hAnsi="Courier New" w:cs="Courier New"/>
          <w:b/>
          <w:bCs w:val="0"/>
          <w:color w:val="000080"/>
          <w:sz w:val="20"/>
          <w:szCs w:val="20"/>
          <w:highlight w:val="white"/>
        </w:rPr>
        <w:t>=</w:t>
      </w:r>
      <w:r>
        <w:rPr>
          <w:rFonts w:ascii="Courier New" w:hAnsi="Courier New" w:cs="Courier New"/>
          <w:b/>
          <w:bCs w:val="0"/>
          <w:color w:val="0000FF"/>
          <w:sz w:val="20"/>
          <w:szCs w:val="20"/>
          <w:highlight w:val="white"/>
        </w:rPr>
        <w:t>lambda</w:t>
      </w:r>
      <w:r>
        <w:rPr>
          <w:rFonts w:ascii="Courier New" w:hAnsi="Courier New" w:cs="Courier New"/>
          <w:color w:val="000000"/>
          <w:sz w:val="20"/>
          <w:szCs w:val="20"/>
          <w:highlight w:val="white"/>
        </w:rPr>
        <w:t xml:space="preserve"> c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undingRe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t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65756A19"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4742350"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tr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enumer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orted_contours</w:t>
      </w:r>
      <w:r>
        <w:rPr>
          <w:rFonts w:ascii="Courier New" w:hAnsi="Courier New" w:cs="Courier New"/>
          <w:b/>
          <w:bCs w:val="0"/>
          <w:color w:val="000080"/>
          <w:sz w:val="20"/>
          <w:szCs w:val="20"/>
          <w:highlight w:val="white"/>
        </w:rPr>
        <w:t>):</w:t>
      </w:r>
    </w:p>
    <w:p w14:paraId="567B92EC"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Get bounding box</w:t>
      </w:r>
    </w:p>
    <w:p w14:paraId="5DC03FEC"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undingRe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tr</w:t>
      </w:r>
      <w:r>
        <w:rPr>
          <w:rFonts w:ascii="Courier New" w:hAnsi="Courier New" w:cs="Courier New"/>
          <w:b/>
          <w:bCs w:val="0"/>
          <w:color w:val="000080"/>
          <w:sz w:val="20"/>
          <w:szCs w:val="20"/>
          <w:highlight w:val="white"/>
        </w:rPr>
        <w:t>)</w:t>
      </w:r>
    </w:p>
    <w:p w14:paraId="336138EC"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p>
    <w:p w14:paraId="33D176B3"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Getting ROI</w:t>
      </w:r>
    </w:p>
    <w:p w14:paraId="05C37704"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p>
    <w:p w14:paraId="36B97A98"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rawing rectangles of white colour (invisible) onto the image</w:t>
      </w:r>
    </w:p>
    <w:p w14:paraId="04A0DE28"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ctang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2A775C34"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and</w:t>
      </w:r>
      <w:r>
        <w:rPr>
          <w:rFonts w:ascii="Courier New" w:hAnsi="Courier New" w:cs="Courier New"/>
          <w:color w:val="000000"/>
          <w:sz w:val="20"/>
          <w:szCs w:val="20"/>
          <w:highlight w:val="white"/>
        </w:rPr>
        <w:t xml:space="preserve"> h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40190F28"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_pap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1C674A53"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line_paper</w:t>
      </w:r>
      <w:r>
        <w:rPr>
          <w:rFonts w:ascii="Courier New" w:hAnsi="Courier New" w:cs="Courier New"/>
          <w:b/>
          <w:bCs w:val="0"/>
          <w:color w:val="000080"/>
          <w:sz w:val="20"/>
          <w:szCs w:val="20"/>
          <w:highlight w:val="white"/>
        </w:rPr>
        <w:t>:</w:t>
      </w:r>
    </w:p>
    <w:p w14:paraId="419B0EFF"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w:t>
      </w:r>
      <w:r>
        <w:rPr>
          <w:rFonts w:ascii="Courier New" w:hAnsi="Courier New" w:cs="Courier New"/>
          <w:b/>
          <w:bCs w:val="0"/>
          <w:color w:val="000080"/>
          <w:sz w:val="20"/>
          <w:szCs w:val="20"/>
          <w:highlight w:val="white"/>
        </w:rPr>
        <w:t>)</w:t>
      </w:r>
    </w:p>
    <w:p w14:paraId="749B12FE"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7C34899D"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p>
    <w:p w14:paraId="0690493F"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men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height</w:t>
      </w:r>
      <w:r>
        <w:rPr>
          <w:rFonts w:ascii="Courier New" w:hAnsi="Courier New" w:cs="Courier New"/>
          <w:b/>
          <w:bCs w:val="0"/>
          <w:color w:val="000080"/>
          <w:sz w:val="20"/>
          <w:szCs w:val="20"/>
          <w:highlight w:val="white"/>
        </w:rPr>
        <w:t>]</w:t>
      </w:r>
    </w:p>
    <w:p w14:paraId="68569714"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5CEEC603"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iscard"</w:t>
      </w:r>
      <w:r>
        <w:rPr>
          <w:rFonts w:ascii="Courier New" w:hAnsi="Courier New" w:cs="Courier New"/>
          <w:b/>
          <w:bCs w:val="0"/>
          <w:color w:val="000080"/>
          <w:sz w:val="20"/>
          <w:szCs w:val="20"/>
          <w:highlight w:val="white"/>
        </w:rPr>
        <w:t>)</w:t>
      </w:r>
    </w:p>
    <w:p w14:paraId="4F2F4292"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6319C0F1"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av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6E0BB896"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w:t>
      </w:r>
      <w:r>
        <w:rPr>
          <w:rFonts w:ascii="Courier New" w:hAnsi="Courier New" w:cs="Courier New"/>
          <w:b/>
          <w:bCs w:val="0"/>
          <w:color w:val="000080"/>
          <w:sz w:val="20"/>
          <w:szCs w:val="20"/>
          <w:highlight w:val="white"/>
        </w:rPr>
        <w:t>)</w:t>
      </w:r>
    </w:p>
    <w:p w14:paraId="52B546EE"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0F6EFCCB"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av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2FE4B38A" w14:textId="77777777" w:rsidR="00ED0DB7" w:rsidRDefault="00ED0DB7" w:rsidP="00ED0DB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w:t>
      </w:r>
      <w:r>
        <w:rPr>
          <w:rFonts w:ascii="Courier New" w:hAnsi="Courier New" w:cs="Courier New"/>
          <w:b/>
          <w:bCs w:val="0"/>
          <w:color w:val="000080"/>
          <w:sz w:val="20"/>
          <w:szCs w:val="20"/>
          <w:highlight w:val="white"/>
        </w:rPr>
        <w:t>)</w:t>
      </w:r>
    </w:p>
    <w:p w14:paraId="607172B3" w14:textId="77777777" w:rsidR="007A109C" w:rsidRDefault="007A109C" w:rsidP="007A109C">
      <w:pPr>
        <w:widowControl w:val="0"/>
        <w:autoSpaceDE w:val="0"/>
        <w:autoSpaceDN w:val="0"/>
        <w:adjustRightInd w:val="0"/>
        <w:rPr>
          <w:rFonts w:ascii="Courier New" w:hAnsi="Courier New" w:cs="Courier New"/>
          <w:color w:val="000000"/>
          <w:sz w:val="20"/>
          <w:szCs w:val="20"/>
          <w:highlight w:val="white"/>
        </w:rPr>
      </w:pPr>
    </w:p>
    <w:p w14:paraId="7E960543" w14:textId="77777777" w:rsidR="007A109C" w:rsidRPr="007A109C" w:rsidRDefault="007A109C" w:rsidP="007A109C">
      <w:pPr>
        <w:rPr>
          <w:b/>
          <w:bCs w:val="0"/>
        </w:rPr>
      </w:pPr>
    </w:p>
    <w:p w14:paraId="658FC3E1" w14:textId="2416DB39" w:rsidR="007A109C" w:rsidRPr="005140B8" w:rsidRDefault="00351B9F" w:rsidP="00A713CB">
      <w:pPr>
        <w:pStyle w:val="subTOC1"/>
      </w:pPr>
      <w:bookmarkStart w:id="188" w:name="_Toc36145010"/>
      <w:bookmarkStart w:id="189" w:name="_Toc36145093"/>
      <w:r w:rsidRPr="005140B8">
        <w:t>Noise_removal method</w:t>
      </w:r>
      <w:bookmarkEnd w:id="188"/>
      <w:bookmarkEnd w:id="189"/>
    </w:p>
    <w:p w14:paraId="5AECB0B2" w14:textId="486FB340" w:rsidR="00351B9F" w:rsidRDefault="00351B9F" w:rsidP="00351B9F">
      <w:pPr>
        <w:rPr>
          <w:b/>
          <w:bCs w:val="0"/>
        </w:rPr>
      </w:pPr>
      <w:r>
        <w:rPr>
          <w:b/>
          <w:bCs w:val="0"/>
        </w:rPr>
        <w:t>Purpose:</w:t>
      </w:r>
      <w:r w:rsidR="009378E4">
        <w:rPr>
          <w:b/>
          <w:bCs w:val="0"/>
        </w:rPr>
        <w:t xml:space="preserve"> Apply opening operation</w:t>
      </w:r>
      <w:r w:rsidR="009378E4">
        <w:rPr>
          <w:rStyle w:val="FootnoteReference"/>
          <w:b/>
          <w:bCs w:val="0"/>
        </w:rPr>
        <w:footnoteReference w:id="30"/>
      </w:r>
      <w:r w:rsidR="009378E4">
        <w:rPr>
          <w:b/>
          <w:bCs w:val="0"/>
        </w:rPr>
        <w:t xml:space="preserve"> to the image</w:t>
      </w:r>
      <w:r w:rsidR="005140B8">
        <w:rPr>
          <w:b/>
          <w:bCs w:val="0"/>
        </w:rPr>
        <w:t xml:space="preserve"> with kernel of (3 ,3) and return resulting image</w:t>
      </w:r>
    </w:p>
    <w:p w14:paraId="3C78CF1E" w14:textId="26C18DB7" w:rsidR="00351B9F" w:rsidRDefault="00351B9F" w:rsidP="00351B9F">
      <w:pPr>
        <w:rPr>
          <w:b/>
          <w:bCs w:val="0"/>
        </w:rPr>
      </w:pPr>
    </w:p>
    <w:p w14:paraId="7740D4B4"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2.d</w:t>
      </w:r>
    </w:p>
    <w:p w14:paraId="0D2CE911"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noise_remov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0EF5E567"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_INV</w:t>
      </w:r>
      <w:r>
        <w:rPr>
          <w:rFonts w:ascii="Courier New" w:hAnsi="Courier New" w:cs="Courier New"/>
          <w:b/>
          <w:bCs w:val="0"/>
          <w:color w:val="000080"/>
          <w:sz w:val="20"/>
          <w:szCs w:val="20"/>
          <w:highlight w:val="white"/>
        </w:rPr>
        <w:t>)</w:t>
      </w:r>
    </w:p>
    <w:p w14:paraId="0A6E6B0D"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490D81E7"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rphologyE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RPH_OP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rnel</w:t>
      </w:r>
      <w:r>
        <w:rPr>
          <w:rFonts w:ascii="Courier New" w:hAnsi="Courier New" w:cs="Courier New"/>
          <w:b/>
          <w:bCs w:val="0"/>
          <w:color w:val="000080"/>
          <w:sz w:val="20"/>
          <w:szCs w:val="20"/>
          <w:highlight w:val="white"/>
        </w:rPr>
        <w:t>)</w:t>
      </w:r>
    </w:p>
    <w:p w14:paraId="18BB95BB" w14:textId="77777777" w:rsid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pening</w:t>
      </w:r>
    </w:p>
    <w:p w14:paraId="6A66726E" w14:textId="19308E1A" w:rsidR="00636A44" w:rsidRPr="00636A44" w:rsidRDefault="00636A44" w:rsidP="00636A4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w:t>
      </w:r>
    </w:p>
    <w:p w14:paraId="205EC165" w14:textId="77777777" w:rsidR="00351B9F" w:rsidRPr="00351B9F" w:rsidRDefault="00351B9F" w:rsidP="00351B9F">
      <w:pPr>
        <w:rPr>
          <w:b/>
          <w:bCs w:val="0"/>
        </w:rPr>
      </w:pPr>
    </w:p>
    <w:p w14:paraId="2A42D418" w14:textId="34C7FFA5" w:rsidR="007A109C" w:rsidRDefault="00124503" w:rsidP="00A713CB">
      <w:pPr>
        <w:pStyle w:val="subTOC1"/>
      </w:pPr>
      <w:bookmarkStart w:id="190" w:name="_Toc36145011"/>
      <w:bookmarkStart w:id="191" w:name="_Toc36145094"/>
      <w:r>
        <w:t>Padding method</w:t>
      </w:r>
      <w:bookmarkEnd w:id="190"/>
      <w:bookmarkEnd w:id="191"/>
    </w:p>
    <w:p w14:paraId="77A73E6C" w14:textId="169C9C3D" w:rsidR="00124503" w:rsidRDefault="00124503" w:rsidP="00124503">
      <w:pPr>
        <w:rPr>
          <w:b/>
          <w:bCs w:val="0"/>
        </w:rPr>
      </w:pPr>
      <w:r>
        <w:rPr>
          <w:b/>
          <w:bCs w:val="0"/>
        </w:rPr>
        <w:t>Purpose:</w:t>
      </w:r>
      <w:r w:rsidR="00E1036D">
        <w:rPr>
          <w:b/>
          <w:bCs w:val="0"/>
        </w:rPr>
        <w:t xml:space="preserve"> Used to pad blank space </w:t>
      </w:r>
      <w:r w:rsidR="000D209D">
        <w:rPr>
          <w:b/>
          <w:bCs w:val="0"/>
        </w:rPr>
        <w:t>on the image specified by the parameter</w:t>
      </w:r>
      <w:r w:rsidR="00E1036D">
        <w:rPr>
          <w:b/>
          <w:bCs w:val="0"/>
        </w:rPr>
        <w:t xml:space="preserve"> to stop parts of the letter from touching the boarder of the image, the resulting padded image is returned.</w:t>
      </w:r>
      <w:r w:rsidR="000D209D">
        <w:rPr>
          <w:b/>
          <w:bCs w:val="0"/>
        </w:rPr>
        <w:t xml:space="preserve"> The final padded dimension is specified by the ‘size’ parameter (final dimension should be size * size)</w:t>
      </w:r>
    </w:p>
    <w:p w14:paraId="742F1DCC" w14:textId="4E9713E5" w:rsidR="00E1036D" w:rsidRDefault="00E1036D" w:rsidP="00124503">
      <w:pPr>
        <w:rPr>
          <w:b/>
          <w:bCs w:val="0"/>
        </w:rPr>
      </w:pPr>
    </w:p>
    <w:p w14:paraId="41F49D25" w14:textId="5B219CA5" w:rsidR="00124503" w:rsidRDefault="00E1036D" w:rsidP="00124503">
      <w:pPr>
        <w:rPr>
          <w:b/>
          <w:bCs w:val="0"/>
        </w:rPr>
      </w:pPr>
      <w:r>
        <w:rPr>
          <w:b/>
          <w:bCs w:val="0"/>
        </w:rPr>
        <w:t>The following forum has given me inspiration on how to create this method:</w:t>
      </w:r>
    </w:p>
    <w:p w14:paraId="33834CD2" w14:textId="48265AE2" w:rsidR="00E1036D" w:rsidRDefault="00E1036D" w:rsidP="00124503">
      <w:pPr>
        <w:rPr>
          <w:b/>
          <w:bCs w:val="0"/>
        </w:rPr>
      </w:pPr>
      <w:r>
        <w:rPr>
          <w:rFonts w:ascii="Courier New" w:hAnsi="Courier New" w:cs="Courier New"/>
          <w:color w:val="008000"/>
          <w:sz w:val="20"/>
          <w:szCs w:val="20"/>
          <w:highlight w:val="white"/>
        </w:rPr>
        <w:t>https://jdhao.github.io/2017/11/06/resize-image-to-square-with-padding/</w:t>
      </w:r>
    </w:p>
    <w:p w14:paraId="200C41E2" w14:textId="77777777" w:rsidR="00E1036D" w:rsidRDefault="00E1036D" w:rsidP="00124503">
      <w:pPr>
        <w:rPr>
          <w:b/>
          <w:bCs w:val="0"/>
        </w:rPr>
      </w:pPr>
    </w:p>
    <w:p w14:paraId="17935CDC"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0B5E3406"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jdhao.github.io/2017/11/06/resize-image-to-square-with-padding/</w:t>
      </w:r>
    </w:p>
    <w:p w14:paraId="37FE8453" w14:textId="6808E029" w:rsidR="00124503" w:rsidRDefault="00124503" w:rsidP="00124503">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WHIT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p>
    <w:p w14:paraId="378C6195" w14:textId="70F6729A" w:rsidR="009670A3" w:rsidRDefault="009670A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80"/>
          <w:sz w:val="20"/>
          <w:szCs w:val="20"/>
          <w:highlight w:val="white"/>
        </w:rPr>
        <w:t xml:space="preserve">        </w:t>
      </w:r>
      <w:r>
        <w:rPr>
          <w:rFonts w:ascii="Courier New" w:hAnsi="Courier New" w:cs="Courier New"/>
          <w:color w:val="008000"/>
          <w:sz w:val="20"/>
          <w:szCs w:val="20"/>
          <w:highlight w:val="white"/>
        </w:rPr>
        <w:t>#Pad some predetermined white space around the image before doing actual padding</w:t>
      </w:r>
    </w:p>
    <w:p w14:paraId="3A273C32"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ma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MakeBord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CONSTA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HITE</w:t>
      </w:r>
      <w:r>
        <w:rPr>
          <w:rFonts w:ascii="Courier New" w:hAnsi="Courier New" w:cs="Courier New"/>
          <w:b/>
          <w:bCs w:val="0"/>
          <w:color w:val="000080"/>
          <w:sz w:val="20"/>
          <w:szCs w:val="20"/>
          <w:highlight w:val="white"/>
        </w:rPr>
        <w:t>)</w:t>
      </w:r>
    </w:p>
    <w:p w14:paraId="0E3D0E0D"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a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5750D1ED"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act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lo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p>
    <w:p w14:paraId="52925CB2"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larg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3FAEC35"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hape</w:t>
      </w:r>
      <w:r>
        <w:rPr>
          <w:rFonts w:ascii="Courier New" w:hAnsi="Courier New" w:cs="Courier New"/>
          <w:b/>
          <w:bCs w:val="0"/>
          <w:color w:val="000080"/>
          <w:sz w:val="20"/>
          <w:szCs w:val="20"/>
          <w:highlight w:val="white"/>
        </w:rPr>
        <w:t>:</w:t>
      </w:r>
    </w:p>
    <w:p w14:paraId="5C449B66"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l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actor</w:t>
      </w:r>
      <w:r>
        <w:rPr>
          <w:rFonts w:ascii="Courier New" w:hAnsi="Courier New" w:cs="Courier New"/>
          <w:b/>
          <w:bCs w:val="0"/>
          <w:color w:val="000080"/>
          <w:sz w:val="20"/>
          <w:szCs w:val="20"/>
          <w:highlight w:val="white"/>
        </w:rPr>
        <w:t>))</w:t>
      </w:r>
    </w:p>
    <w:p w14:paraId="4F0A7258"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ma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ED16F16"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_chan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p>
    <w:p w14:paraId="239F8605"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_chan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p>
    <w:p w14:paraId="39E53E4A"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u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MakeBord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CONSTA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HITE</w:t>
      </w:r>
      <w:r>
        <w:rPr>
          <w:rFonts w:ascii="Courier New" w:hAnsi="Courier New" w:cs="Courier New"/>
          <w:b/>
          <w:bCs w:val="0"/>
          <w:color w:val="000080"/>
          <w:sz w:val="20"/>
          <w:szCs w:val="20"/>
          <w:highlight w:val="white"/>
        </w:rPr>
        <w:t>)</w:t>
      </w:r>
    </w:p>
    <w:p w14:paraId="2A9379DF" w14:textId="77777777" w:rsidR="00124503" w:rsidRDefault="00124503" w:rsidP="0012450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ull_pad</w:t>
      </w:r>
    </w:p>
    <w:p w14:paraId="2FCAF12F" w14:textId="77777777" w:rsidR="00124503" w:rsidRPr="00124503" w:rsidRDefault="00124503" w:rsidP="00124503">
      <w:pPr>
        <w:rPr>
          <w:b/>
          <w:bCs w:val="0"/>
        </w:rPr>
      </w:pPr>
    </w:p>
    <w:p w14:paraId="4AD08BC7" w14:textId="553690DE" w:rsidR="00E62CD3" w:rsidRPr="0034235D" w:rsidRDefault="00E62CD3" w:rsidP="00A713CB">
      <w:pPr>
        <w:pStyle w:val="subTOC1"/>
      </w:pPr>
      <w:bookmarkStart w:id="192" w:name="_Toc36145012"/>
      <w:bookmarkStart w:id="193" w:name="_Toc36145095"/>
      <w:r w:rsidRPr="0034235D">
        <w:t>Preprocess_img</w:t>
      </w:r>
      <w:bookmarkEnd w:id="192"/>
      <w:bookmarkEnd w:id="193"/>
    </w:p>
    <w:p w14:paraId="7DE05609" w14:textId="77777777" w:rsidR="00BD6449" w:rsidRDefault="00695B75" w:rsidP="00695B75">
      <w:pPr>
        <w:rPr>
          <w:b/>
          <w:bCs w:val="0"/>
        </w:rPr>
      </w:pPr>
      <w:r>
        <w:rPr>
          <w:b/>
          <w:bCs w:val="0"/>
        </w:rPr>
        <w:t>Purpose:</w:t>
      </w:r>
      <w:r w:rsidR="00BD6449">
        <w:rPr>
          <w:b/>
          <w:bCs w:val="0"/>
        </w:rPr>
        <w:t xml:space="preserve"> Final pre-processing of the image, in which the image passed through parameter is padded, find its contour and drawn onto itself, remove any additional noises, cropped and resize to 28 * 28 pixels. </w:t>
      </w:r>
    </w:p>
    <w:p w14:paraId="2BE294AC" w14:textId="77777777" w:rsidR="00BD6449" w:rsidRDefault="00BD6449" w:rsidP="00695B75">
      <w:pPr>
        <w:rPr>
          <w:b/>
          <w:bCs w:val="0"/>
        </w:rPr>
      </w:pPr>
    </w:p>
    <w:p w14:paraId="29607B14" w14:textId="22518185" w:rsidR="00695B75" w:rsidRDefault="00BD6449" w:rsidP="00695B75">
      <w:pPr>
        <w:rPr>
          <w:b/>
          <w:bCs w:val="0"/>
        </w:rPr>
      </w:pPr>
      <w:r>
        <w:rPr>
          <w:b/>
          <w:bCs w:val="0"/>
        </w:rPr>
        <w:t>The image will be saved into the Final_image folder of current session and named in the order that they are processed in (if there are multiple images) using the self.count attribute.</w:t>
      </w:r>
    </w:p>
    <w:p w14:paraId="0AF40F71" w14:textId="62ADAA40" w:rsidR="00891A6E" w:rsidRDefault="00891A6E" w:rsidP="00891A6E"/>
    <w:p w14:paraId="5043CF39"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rocess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5471936D" w14:textId="2A4F4363"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w:t>
      </w:r>
      <w:r w:rsidR="00D50CF5">
        <w:rPr>
          <w:rFonts w:ascii="Courier New" w:hAnsi="Courier New" w:cs="Courier New"/>
          <w:color w:val="008000"/>
          <w:sz w:val="20"/>
          <w:szCs w:val="20"/>
          <w:highlight w:val="white"/>
        </w:rPr>
        <w:t>Padding</w:t>
      </w:r>
    </w:p>
    <w:p w14:paraId="24318EA5"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dded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0</w:t>
      </w:r>
      <w:r>
        <w:rPr>
          <w:rFonts w:ascii="Courier New" w:hAnsi="Courier New" w:cs="Courier New"/>
          <w:b/>
          <w:bCs w:val="0"/>
          <w:color w:val="000080"/>
          <w:sz w:val="20"/>
          <w:szCs w:val="20"/>
          <w:highlight w:val="white"/>
        </w:rPr>
        <w:t>)</w:t>
      </w:r>
    </w:p>
    <w:p w14:paraId="1C3A25D0" w14:textId="4E3023D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und_contou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ed_img</w:t>
      </w:r>
      <w:r>
        <w:rPr>
          <w:rFonts w:ascii="Courier New" w:hAnsi="Courier New" w:cs="Courier New"/>
          <w:b/>
          <w:bCs w:val="0"/>
          <w:color w:val="000080"/>
          <w:sz w:val="20"/>
          <w:szCs w:val="20"/>
          <w:highlight w:val="white"/>
        </w:rPr>
        <w:t>)</w:t>
      </w:r>
      <w:r w:rsidR="00D50CF5">
        <w:rPr>
          <w:rFonts w:ascii="Courier New" w:hAnsi="Courier New" w:cs="Courier New"/>
          <w:b/>
          <w:bCs w:val="0"/>
          <w:color w:val="000080"/>
          <w:sz w:val="20"/>
          <w:szCs w:val="20"/>
          <w:highlight w:val="white"/>
        </w:rPr>
        <w:t xml:space="preserve"> </w:t>
      </w:r>
      <w:r w:rsidR="00D50CF5">
        <w:rPr>
          <w:rFonts w:ascii="Courier New" w:hAnsi="Courier New" w:cs="Courier New"/>
          <w:color w:val="008000"/>
          <w:sz w:val="20"/>
          <w:szCs w:val="20"/>
          <w:highlight w:val="white"/>
        </w:rPr>
        <w:t>#Find contour within image</w:t>
      </w:r>
    </w:p>
    <w:p w14:paraId="7DC9562E" w14:textId="568E3A08"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u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DIR</w:t>
      </w:r>
      <w:r>
        <w:rPr>
          <w:rFonts w:ascii="Courier New" w:hAnsi="Courier New" w:cs="Courier New"/>
          <w:b/>
          <w:bCs w:val="0"/>
          <w:color w:val="000080"/>
          <w:sz w:val="20"/>
          <w:szCs w:val="20"/>
          <w:highlight w:val="white"/>
        </w:rPr>
        <w:t>)</w:t>
      </w:r>
      <w:r w:rsidR="00D50CF5">
        <w:rPr>
          <w:rFonts w:ascii="Courier New" w:hAnsi="Courier New" w:cs="Courier New"/>
          <w:b/>
          <w:bCs w:val="0"/>
          <w:color w:val="000080"/>
          <w:sz w:val="20"/>
          <w:szCs w:val="20"/>
          <w:highlight w:val="white"/>
        </w:rPr>
        <w:t xml:space="preserve"> </w:t>
      </w:r>
      <w:r w:rsidR="00D50CF5">
        <w:rPr>
          <w:rFonts w:ascii="Courier New" w:hAnsi="Courier New" w:cs="Courier New"/>
          <w:color w:val="008000"/>
          <w:sz w:val="20"/>
          <w:szCs w:val="20"/>
          <w:highlight w:val="white"/>
        </w:rPr>
        <w:t>#Do additional noise removal, see section 4.</w:t>
      </w:r>
      <w:r w:rsidR="00D9585D">
        <w:rPr>
          <w:rFonts w:ascii="Courier New" w:hAnsi="Courier New" w:cs="Courier New"/>
          <w:color w:val="008000"/>
          <w:sz w:val="20"/>
          <w:szCs w:val="20"/>
          <w:highlight w:val="white"/>
        </w:rPr>
        <w:t>3</w:t>
      </w:r>
      <w:r w:rsidR="00D50CF5">
        <w:rPr>
          <w:rFonts w:ascii="Courier New" w:hAnsi="Courier New" w:cs="Courier New"/>
          <w:color w:val="008000"/>
          <w:sz w:val="20"/>
          <w:szCs w:val="20"/>
          <w:highlight w:val="white"/>
        </w:rPr>
        <w:t>.4</w:t>
      </w:r>
    </w:p>
    <w:p w14:paraId="2FFC16B4"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OIS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0.png"</w:t>
      </w:r>
    </w:p>
    <w:p w14:paraId="74FFB1C2"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R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path</w:t>
      </w:r>
      <w:r>
        <w:rPr>
          <w:rFonts w:ascii="Courier New" w:hAnsi="Courier New" w:cs="Courier New"/>
          <w:b/>
          <w:bCs w:val="0"/>
          <w:color w:val="000080"/>
          <w:sz w:val="20"/>
          <w:szCs w:val="20"/>
          <w:highlight w:val="white"/>
        </w:rPr>
        <w:t>)</w:t>
      </w:r>
    </w:p>
    <w:p w14:paraId="10534C6D" w14:textId="730A4849"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d_N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0</w:t>
      </w:r>
      <w:r>
        <w:rPr>
          <w:rFonts w:ascii="Courier New" w:hAnsi="Courier New" w:cs="Courier New"/>
          <w:b/>
          <w:bCs w:val="0"/>
          <w:color w:val="000080"/>
          <w:sz w:val="20"/>
          <w:szCs w:val="20"/>
          <w:highlight w:val="white"/>
        </w:rPr>
        <w:t>)</w:t>
      </w:r>
      <w:r w:rsidR="00D50CF5">
        <w:rPr>
          <w:rFonts w:ascii="Courier New" w:hAnsi="Courier New" w:cs="Courier New"/>
          <w:b/>
          <w:bCs w:val="0"/>
          <w:color w:val="000080"/>
          <w:sz w:val="20"/>
          <w:szCs w:val="20"/>
          <w:highlight w:val="white"/>
        </w:rPr>
        <w:t xml:space="preserve"> </w:t>
      </w:r>
      <w:r w:rsidR="00D50CF5">
        <w:rPr>
          <w:rFonts w:ascii="Courier New" w:hAnsi="Courier New" w:cs="Courier New"/>
          <w:color w:val="008000"/>
          <w:sz w:val="20"/>
          <w:szCs w:val="20"/>
          <w:highlight w:val="white"/>
        </w:rPr>
        <w:t>#Pad noise removed image again</w:t>
      </w:r>
    </w:p>
    <w:p w14:paraId="66A7A944"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_N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49159455" w14:textId="40E4B1C0"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sidR="007A7A2E" w:rsidRPr="007A7A2E">
        <w:rPr>
          <w:rFonts w:ascii="Courier New" w:hAnsi="Courier New" w:cs="Courier New"/>
          <w:color w:val="008000"/>
          <w:sz w:val="20"/>
          <w:szCs w:val="20"/>
          <w:highlight w:val="white"/>
        </w:rPr>
        <w:t xml:space="preserve"> </w:t>
      </w:r>
      <w:r w:rsidR="007A7A2E">
        <w:rPr>
          <w:rFonts w:ascii="Courier New" w:hAnsi="Courier New" w:cs="Courier New"/>
          <w:color w:val="008000"/>
          <w:sz w:val="20"/>
          <w:szCs w:val="20"/>
          <w:highlight w:val="white"/>
        </w:rPr>
        <w:t>#Crop image</w:t>
      </w:r>
    </w:p>
    <w:p w14:paraId="5BE859AB" w14:textId="04C99EA2" w:rsidR="00720543" w:rsidRDefault="00720543" w:rsidP="00720543">
      <w:pPr>
        <w:widowControl w:val="0"/>
        <w:autoSpaceDE w:val="0"/>
        <w:autoSpaceDN w:val="0"/>
        <w:adjustRightInd w:val="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final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r w:rsidR="007A7A2E">
        <w:rPr>
          <w:rFonts w:ascii="Courier New" w:hAnsi="Courier New" w:cs="Courier New"/>
          <w:b/>
          <w:bCs w:val="0"/>
          <w:color w:val="000080"/>
          <w:sz w:val="20"/>
          <w:szCs w:val="20"/>
          <w:highlight w:val="white"/>
        </w:rPr>
        <w:t xml:space="preserve"> </w:t>
      </w:r>
      <w:r w:rsidR="007A7A2E">
        <w:rPr>
          <w:rFonts w:ascii="Courier New" w:hAnsi="Courier New" w:cs="Courier New"/>
          <w:color w:val="008000"/>
          <w:sz w:val="20"/>
          <w:szCs w:val="20"/>
          <w:highlight w:val="white"/>
        </w:rPr>
        <w:t>#Resize image to 28*28 dimension</w:t>
      </w:r>
    </w:p>
    <w:p w14:paraId="45D75F5A" w14:textId="29E55015" w:rsidR="001042E0" w:rsidRDefault="001042E0"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Save image to Final_image folder of current session, named in chronological order</w:t>
      </w:r>
    </w:p>
    <w:p w14:paraId="7BC4D853" w14:textId="4ACF10F0"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ATADI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image{number}.png'</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umb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w:t>
      </w:r>
      <w:r>
        <w:rPr>
          <w:rFonts w:ascii="Courier New" w:hAnsi="Courier New" w:cs="Courier New"/>
          <w:b/>
          <w:bCs w:val="0"/>
          <w:color w:val="000080"/>
          <w:sz w:val="20"/>
          <w:szCs w:val="20"/>
          <w:highlight w:val="white"/>
        </w:rPr>
        <w:t>)</w:t>
      </w:r>
      <w:r w:rsidR="001042E0" w:rsidRPr="001042E0">
        <w:rPr>
          <w:rFonts w:ascii="Courier New" w:hAnsi="Courier New" w:cs="Courier New"/>
          <w:color w:val="008000"/>
          <w:sz w:val="20"/>
          <w:szCs w:val="20"/>
          <w:highlight w:val="white"/>
        </w:rPr>
        <w:t xml:space="preserve"> </w:t>
      </w:r>
    </w:p>
    <w:p w14:paraId="49ABD4DF" w14:textId="77777777" w:rsid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3B694333" w14:textId="3BBD7F9F" w:rsidR="00720543" w:rsidRPr="00720543" w:rsidRDefault="00720543" w:rsidP="00720543">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path</w:t>
      </w:r>
      <w:r>
        <w:rPr>
          <w:rFonts w:ascii="Courier New" w:hAnsi="Courier New" w:cs="Courier New"/>
          <w:b/>
          <w:bCs w:val="0"/>
          <w:color w:val="000080"/>
          <w:sz w:val="20"/>
          <w:szCs w:val="20"/>
          <w:highlight w:val="white"/>
        </w:rPr>
        <w:t>)</w:t>
      </w:r>
    </w:p>
    <w:p w14:paraId="070458F8" w14:textId="2BE1ADF5" w:rsidR="005175CA" w:rsidRDefault="005175CA" w:rsidP="00A713CB">
      <w:pPr>
        <w:pStyle w:val="subTOC1"/>
      </w:pPr>
      <w:bookmarkStart w:id="194" w:name="_Toc36145013"/>
      <w:bookmarkStart w:id="195" w:name="_Toc36145096"/>
      <w:r>
        <w:t>Full Code</w:t>
      </w:r>
      <w:bookmarkEnd w:id="171"/>
      <w:bookmarkEnd w:id="194"/>
      <w:bookmarkEnd w:id="195"/>
    </w:p>
    <w:p w14:paraId="77F1BDBF" w14:textId="4B196DD3" w:rsidR="00891A6E" w:rsidRDefault="00891A6E" w:rsidP="00891A6E"/>
    <w:p w14:paraId="22B7E9C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048F86A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112E747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tplotli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yplot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plt</w:t>
      </w:r>
    </w:p>
    <w:p w14:paraId="3E36B5F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53F0DD6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ime</w:t>
      </w:r>
    </w:p>
    <w:p w14:paraId="5A6A126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3251DC4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Image_Preprocess</w:t>
      </w:r>
      <w:r>
        <w:rPr>
          <w:rFonts w:ascii="Courier New" w:hAnsi="Courier New" w:cs="Courier New"/>
          <w:b/>
          <w:bCs w:val="0"/>
          <w:color w:val="000080"/>
          <w:sz w:val="20"/>
          <w:szCs w:val="20"/>
          <w:highlight w:val="white"/>
        </w:rPr>
        <w:t>():</w:t>
      </w:r>
    </w:p>
    <w:p w14:paraId="097C733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065D2CF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3F93091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None</w:t>
      </w:r>
    </w:p>
    <w:p w14:paraId="06CFF5B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7312692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val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245A2C0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32570CF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data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09A0B9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BB9D3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a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788AF60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ADIR</w:t>
      </w:r>
    </w:p>
    <w:p w14:paraId="060D93C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51EC2C4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6C6AEBC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d</w:t>
      </w:r>
    </w:p>
    <w:p w14:paraId="5CE4A25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emove_Sha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p>
    <w:p w14:paraId="4A34A41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stackoverflow.com/questions/44752240/how-to-remove-shadow-from-scanned-images-using-opencv</w:t>
      </w:r>
    </w:p>
    <w:p w14:paraId="6088FBC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gb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pli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0230A65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1F6A1A4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norm_plan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447F7C0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plane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rgb_planes</w:t>
      </w:r>
      <w:r>
        <w:rPr>
          <w:rFonts w:ascii="Courier New" w:hAnsi="Courier New" w:cs="Courier New"/>
          <w:b/>
          <w:bCs w:val="0"/>
          <w:color w:val="000080"/>
          <w:sz w:val="20"/>
          <w:szCs w:val="20"/>
          <w:highlight w:val="white"/>
        </w:rPr>
        <w:t>:</w:t>
      </w:r>
    </w:p>
    <w:p w14:paraId="69C6D02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lated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0B2CEC7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g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dianBl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d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1</w:t>
      </w:r>
      <w:r>
        <w:rPr>
          <w:rFonts w:ascii="Courier New" w:hAnsi="Courier New" w:cs="Courier New"/>
          <w:b/>
          <w:bCs w:val="0"/>
          <w:color w:val="000080"/>
          <w:sz w:val="20"/>
          <w:szCs w:val="20"/>
          <w:highlight w:val="white"/>
        </w:rPr>
        <w:t>)</w:t>
      </w:r>
    </w:p>
    <w:p w14:paraId="5578922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ff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bsdif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la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g_img</w:t>
      </w:r>
      <w:r>
        <w:rPr>
          <w:rFonts w:ascii="Courier New" w:hAnsi="Courier New" w:cs="Courier New"/>
          <w:b/>
          <w:bCs w:val="0"/>
          <w:color w:val="000080"/>
          <w:sz w:val="20"/>
          <w:szCs w:val="20"/>
          <w:highlight w:val="white"/>
        </w:rPr>
        <w:t>)</w:t>
      </w:r>
    </w:p>
    <w:p w14:paraId="0D8CDFB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rm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al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ff_img</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Non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lpha</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beta</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orm_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_MIN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ty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_8UC1</w:t>
      </w:r>
      <w:r>
        <w:rPr>
          <w:rFonts w:ascii="Courier New" w:hAnsi="Courier New" w:cs="Courier New"/>
          <w:b/>
          <w:bCs w:val="0"/>
          <w:color w:val="000080"/>
          <w:sz w:val="20"/>
          <w:szCs w:val="20"/>
          <w:highlight w:val="white"/>
        </w:rPr>
        <w:t>)</w:t>
      </w:r>
    </w:p>
    <w:p w14:paraId="706ED2E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pla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ff_img</w:t>
      </w:r>
      <w:r>
        <w:rPr>
          <w:rFonts w:ascii="Courier New" w:hAnsi="Courier New" w:cs="Courier New"/>
          <w:b/>
          <w:bCs w:val="0"/>
          <w:color w:val="000080"/>
          <w:sz w:val="20"/>
          <w:szCs w:val="20"/>
          <w:highlight w:val="white"/>
        </w:rPr>
        <w:t>)</w:t>
      </w:r>
    </w:p>
    <w:p w14:paraId="669EECC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_norm_pla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rm_img</w:t>
      </w:r>
      <w:r>
        <w:rPr>
          <w:rFonts w:ascii="Courier New" w:hAnsi="Courier New" w:cs="Courier New"/>
          <w:b/>
          <w:bCs w:val="0"/>
          <w:color w:val="000080"/>
          <w:sz w:val="20"/>
          <w:szCs w:val="20"/>
          <w:highlight w:val="white"/>
        </w:rPr>
        <w:t>)</w:t>
      </w:r>
    </w:p>
    <w:p w14:paraId="79EF1D2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r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ult_planes</w:t>
      </w:r>
      <w:r>
        <w:rPr>
          <w:rFonts w:ascii="Courier New" w:hAnsi="Courier New" w:cs="Courier New"/>
          <w:b/>
          <w:bCs w:val="0"/>
          <w:color w:val="000080"/>
          <w:sz w:val="20"/>
          <w:szCs w:val="20"/>
          <w:highlight w:val="white"/>
        </w:rPr>
        <w:t>)</w:t>
      </w:r>
    </w:p>
    <w:p w14:paraId="653E799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r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ult_norm_planes</w:t>
      </w:r>
      <w:r>
        <w:rPr>
          <w:rFonts w:ascii="Courier New" w:hAnsi="Courier New" w:cs="Courier New"/>
          <w:b/>
          <w:bCs w:val="0"/>
          <w:color w:val="000080"/>
          <w:sz w:val="20"/>
          <w:szCs w:val="20"/>
          <w:highlight w:val="white"/>
        </w:rPr>
        <w:t>)</w:t>
      </w:r>
    </w:p>
    <w:p w14:paraId="28CAC19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707DE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_opera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479A5FB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urr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aussianBl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DEFAULT</w:t>
      </w:r>
      <w:r>
        <w:rPr>
          <w:rFonts w:ascii="Courier New" w:hAnsi="Courier New" w:cs="Courier New"/>
          <w:b/>
          <w:bCs w:val="0"/>
          <w:color w:val="000080"/>
          <w:sz w:val="20"/>
          <w:szCs w:val="20"/>
          <w:highlight w:val="white"/>
        </w:rPr>
        <w:t>)</w:t>
      </w:r>
    </w:p>
    <w:p w14:paraId="085762D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a</w:t>
      </w:r>
    </w:p>
    <w:p w14:paraId="1B77F77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rey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tCol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lurr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LOR_RGB2GRAY</w:t>
      </w:r>
      <w:r>
        <w:rPr>
          <w:rFonts w:ascii="Courier New" w:hAnsi="Courier New" w:cs="Courier New"/>
          <w:b/>
          <w:bCs w:val="0"/>
          <w:color w:val="000080"/>
          <w:sz w:val="20"/>
          <w:szCs w:val="20"/>
          <w:highlight w:val="white"/>
        </w:rPr>
        <w:t>)</w:t>
      </w:r>
    </w:p>
    <w:p w14:paraId="645DB23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grey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798B29A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val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6ACA73B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c</w:t>
      </w:r>
    </w:p>
    <w:p w14:paraId="73C6113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rey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108F4DD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64A8EE8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hi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CCO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SIMPLE</w:t>
      </w:r>
      <w:r>
        <w:rPr>
          <w:rFonts w:ascii="Courier New" w:hAnsi="Courier New" w:cs="Courier New"/>
          <w:b/>
          <w:bCs w:val="0"/>
          <w:color w:val="000080"/>
          <w:sz w:val="20"/>
          <w:szCs w:val="20"/>
          <w:highlight w:val="white"/>
        </w:rPr>
        <w:t>)</w:t>
      </w:r>
    </w:p>
    <w:p w14:paraId="3FD3228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c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ontour</w:t>
      </w:r>
      <w:r>
        <w:rPr>
          <w:rFonts w:ascii="Courier New" w:hAnsi="Courier New" w:cs="Courier New"/>
          <w:b/>
          <w:bCs w:val="0"/>
          <w:color w:val="000080"/>
          <w:sz w:val="20"/>
          <w:szCs w:val="20"/>
          <w:highlight w:val="white"/>
        </w:rPr>
        <w:t>:</w:t>
      </w:r>
    </w:p>
    <w:p w14:paraId="21DFA5E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raw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4</w:t>
      </w:r>
      <w:r>
        <w:rPr>
          <w:rFonts w:ascii="Courier New" w:hAnsi="Courier New" w:cs="Courier New"/>
          <w:b/>
          <w:bCs w:val="0"/>
          <w:color w:val="000080"/>
          <w:sz w:val="20"/>
          <w:szCs w:val="20"/>
          <w:highlight w:val="white"/>
        </w:rPr>
        <w:t>)</w:t>
      </w:r>
    </w:p>
    <w:p w14:paraId="1BED40A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77D5178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p>
    <w:p w14:paraId="44F5B63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hreshold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itwise_n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ed</w:t>
      </w:r>
      <w:r>
        <w:rPr>
          <w:rFonts w:ascii="Courier New" w:hAnsi="Courier New" w:cs="Courier New"/>
          <w:b/>
          <w:bCs w:val="0"/>
          <w:color w:val="000080"/>
          <w:sz w:val="20"/>
          <w:szCs w:val="20"/>
          <w:highlight w:val="white"/>
        </w:rPr>
        <w:t>)</w:t>
      </w:r>
    </w:p>
    <w:p w14:paraId="6D6731D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olded</w:t>
      </w:r>
    </w:p>
    <w:p w14:paraId="2AF0009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thresholded</w:t>
      </w:r>
    </w:p>
    <w:p w14:paraId="5453618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DD0FBC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Objective 2.g </w:t>
      </w:r>
    </w:p>
    <w:p w14:paraId="7558515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p>
    <w:p w14:paraId="58366CF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3AFE6C0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4D83733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eng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46E86FB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FOR EACH ARRAY WITHIN THE 2D ARRAY</w:t>
      </w:r>
    </w:p>
    <w:p w14:paraId="5E1335D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F ALL ELEMENTS = 255, ADD 1 TO EMPTY SPACE COUNT</w:t>
      </w:r>
    </w:p>
    <w:p w14:paraId="2205824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48648DD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54A2C1C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break</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F 1 ELEMENT WAS FOUND TO NOT BE 255 THEN MOVE ONTO THE NEXT ARRAY</w:t>
      </w:r>
    </w:p>
    <w:p w14:paraId="02F0EA7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y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ESERVE TO PIXELS TO NOT BE DELETED</w:t>
      </w:r>
    </w:p>
    <w:p w14:paraId="6F60157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OR THE NUMBER OF COUNTS, REMOVE THE WHITE SPACES</w:t>
      </w:r>
    </w:p>
    <w:p w14:paraId="5424A3E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image_array</w:t>
      </w:r>
    </w:p>
    <w:p w14:paraId="1CB13A9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20E8D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IMILAR PRINCIPLE AS CROP_TOP_IMAGE() FUNCTION</w:t>
      </w:r>
    </w:p>
    <w:p w14:paraId="4790D52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1A4ECFC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5C84DFA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TERATE IN REVERSE</w:t>
      </w:r>
    </w:p>
    <w:p w14:paraId="7083E60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p>
    <w:p w14:paraId="0F1C596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4D9ED3E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61343F0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break</w:t>
      </w:r>
    </w:p>
    <w:p w14:paraId="2C63B26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y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mpty_spac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7</w:t>
      </w:r>
      <w:r>
        <w:rPr>
          <w:rFonts w:ascii="Courier New" w:hAnsi="Courier New" w:cs="Courier New"/>
          <w:b/>
          <w:bCs w:val="0"/>
          <w:color w:val="000080"/>
          <w:sz w:val="20"/>
          <w:szCs w:val="20"/>
          <w:highlight w:val="white"/>
        </w:rPr>
        <w:t>))):</w:t>
      </w:r>
    </w:p>
    <w:p w14:paraId="07C0341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739A6CC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image_array</w:t>
      </w:r>
    </w:p>
    <w:p w14:paraId="064C111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2F398B6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g</w:t>
      </w:r>
    </w:p>
    <w:p w14:paraId="4DA6EB8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_input</w:t>
      </w:r>
      <w:r>
        <w:rPr>
          <w:rFonts w:ascii="Courier New" w:hAnsi="Courier New" w:cs="Courier New"/>
          <w:b/>
          <w:bCs w:val="0"/>
          <w:color w:val="000080"/>
          <w:sz w:val="20"/>
          <w:szCs w:val="20"/>
          <w:highlight w:val="white"/>
        </w:rPr>
        <w:t>):</w:t>
      </w:r>
    </w:p>
    <w:p w14:paraId="17A586F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array_input</w:t>
      </w:r>
    </w:p>
    <w:p w14:paraId="44374FB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18F9790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CROP TOP AND BOTTOM</w:t>
      </w:r>
    </w:p>
    <w:p w14:paraId="35A56DD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tate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t9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OTATE BY 270 DEGREES, EASIER TO CROP LEFT/RIGHT</w:t>
      </w:r>
    </w:p>
    <w:p w14:paraId="2674B37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tat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NUMPY ARRAY TO LIST</w:t>
      </w:r>
    </w:p>
    <w:p w14:paraId="6614CF1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top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475890E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bottom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OP LEFT AND RIGHT</w:t>
      </w:r>
    </w:p>
    <w:p w14:paraId="2BBC8E1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ully_cropped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t9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OTATE IMAGE BACK TO ORIGINAL</w:t>
      </w:r>
    </w:p>
    <w:p w14:paraId="7BA3F8D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ully_croppe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loat32</w:t>
      </w:r>
      <w:r>
        <w:rPr>
          <w:rFonts w:ascii="Courier New" w:hAnsi="Courier New" w:cs="Courier New"/>
          <w:b/>
          <w:bCs w:val="0"/>
          <w:color w:val="000080"/>
          <w:sz w:val="20"/>
          <w:szCs w:val="20"/>
          <w:highlight w:val="white"/>
        </w:rPr>
        <w:t>)</w:t>
      </w:r>
    </w:p>
    <w:p w14:paraId="5C8D82C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LIST BACK TO NUMPY ARRAY IN ORDER TO BE DISPLAYED BY MATPLOTLIB</w:t>
      </w:r>
    </w:p>
    <w:p w14:paraId="3BDEFB1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745453C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f</w:t>
      </w:r>
    </w:p>
    <w:p w14:paraId="622028F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06D0031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75144DA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p>
    <w:p w14:paraId="26F3922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tCol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LOR_RGB2GRAY</w:t>
      </w:r>
      <w:r>
        <w:rPr>
          <w:rFonts w:ascii="Courier New" w:hAnsi="Courier New" w:cs="Courier New"/>
          <w:b/>
          <w:bCs w:val="0"/>
          <w:color w:val="000080"/>
          <w:sz w:val="20"/>
          <w:szCs w:val="20"/>
          <w:highlight w:val="white"/>
        </w:rPr>
        <w:t>)</w:t>
      </w:r>
    </w:p>
    <w:p w14:paraId="693B9D1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w:t>
      </w:r>
      <w:r>
        <w:rPr>
          <w:rFonts w:ascii="Courier New" w:hAnsi="Courier New" w:cs="Courier New"/>
          <w:b/>
          <w:bCs w:val="0"/>
          <w:color w:val="000080"/>
          <w:sz w:val="20"/>
          <w:szCs w:val="20"/>
          <w:highlight w:val="white"/>
        </w:rPr>
        <w:t>)</w:t>
      </w:r>
    </w:p>
    <w:p w14:paraId="2F0665E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ierach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TRE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NONE</w:t>
      </w:r>
      <w:r>
        <w:rPr>
          <w:rFonts w:ascii="Courier New" w:hAnsi="Courier New" w:cs="Courier New"/>
          <w:b/>
          <w:bCs w:val="0"/>
          <w:color w:val="000080"/>
          <w:sz w:val="20"/>
          <w:szCs w:val="20"/>
          <w:highlight w:val="white"/>
        </w:rPr>
        <w:t>)</w:t>
      </w:r>
    </w:p>
    <w:p w14:paraId="2380340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tours</w:t>
      </w:r>
      <w:r>
        <w:rPr>
          <w:rFonts w:ascii="Courier New" w:hAnsi="Courier New" w:cs="Courier New"/>
          <w:b/>
          <w:bCs w:val="0"/>
          <w:color w:val="000080"/>
          <w:sz w:val="20"/>
          <w:szCs w:val="20"/>
          <w:highlight w:val="white"/>
        </w:rPr>
        <w:t>)):</w:t>
      </w:r>
    </w:p>
    <w:p w14:paraId="085798C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p>
    <w:p w14:paraId="238BD2C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raw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462295C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mp.png"</w:t>
      </w:r>
      <w:r>
        <w:rPr>
          <w:rFonts w:ascii="Courier New" w:hAnsi="Courier New" w:cs="Courier New"/>
          <w:b/>
          <w:bCs w:val="0"/>
          <w:color w:val="000080"/>
          <w:sz w:val="20"/>
          <w:szCs w:val="20"/>
          <w:highlight w:val="white"/>
        </w:rPr>
        <w:t>)</w:t>
      </w:r>
    </w:p>
    <w:p w14:paraId="37D9D46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thresh</w:t>
      </w:r>
    </w:p>
    <w:p w14:paraId="3AB75C9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27673A5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b</w:t>
      </w:r>
    </w:p>
    <w:p w14:paraId="3E36B5C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53E8BC1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ize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22853AB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nal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w:t>
      </w:r>
      <w:r>
        <w:rPr>
          <w:rFonts w:ascii="Courier New" w:hAnsi="Courier New" w:cs="Courier New"/>
          <w:b/>
          <w:bCs w:val="0"/>
          <w:color w:val="000080"/>
          <w:sz w:val="20"/>
          <w:szCs w:val="20"/>
          <w:highlight w:val="white"/>
        </w:rPr>
        <w:t>)</w:t>
      </w:r>
    </w:p>
    <w:p w14:paraId="6C2A4F5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_image</w:t>
      </w:r>
    </w:p>
    <w:p w14:paraId="2E3222F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5474CC8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c</w:t>
      </w:r>
    </w:p>
    <w:p w14:paraId="1FD72C9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alculate_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1CD7472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_valu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09D1348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39D9E47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_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p>
    <w:p w14:paraId="771E312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_values</w:t>
      </w:r>
      <w:r>
        <w:rPr>
          <w:rFonts w:ascii="Courier New" w:hAnsi="Courier New" w:cs="Courier New"/>
          <w:b/>
          <w:bCs w:val="0"/>
          <w:color w:val="000080"/>
          <w:sz w:val="20"/>
          <w:szCs w:val="20"/>
          <w:highlight w:val="white"/>
        </w:rPr>
        <w:t>)</w:t>
      </w:r>
    </w:p>
    <w:p w14:paraId="5C51489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559A59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alculate_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4B324D3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63C871F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1BC92C2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lement</w:t>
      </w:r>
    </w:p>
    <w:p w14:paraId="0FAEE38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ou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t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value</w:t>
      </w:r>
      <w:r>
        <w:rPr>
          <w:rFonts w:ascii="Courier New" w:hAnsi="Courier New" w:cs="Courier New"/>
          <w:b/>
          <w:bCs w:val="0"/>
          <w:color w:val="000080"/>
          <w:sz w:val="20"/>
          <w:szCs w:val="20"/>
          <w:highlight w:val="white"/>
        </w:rPr>
        <w:t>))</w:t>
      </w:r>
    </w:p>
    <w:p w14:paraId="435C71D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mean</w:t>
      </w:r>
    </w:p>
    <w:p w14:paraId="4C8801D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18BCADC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e</w:t>
      </w:r>
    </w:p>
    <w:p w14:paraId="1963054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06CF57A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cvisiondemy.com/extract-roi-from-image-with-python-and-opencv/</w:t>
      </w:r>
    </w:p>
    <w:p w14:paraId="5B62851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_INV</w:t>
      </w:r>
      <w:r>
        <w:rPr>
          <w:rFonts w:ascii="Courier New" w:hAnsi="Courier New" w:cs="Courier New"/>
          <w:b/>
          <w:bCs w:val="0"/>
          <w:color w:val="000080"/>
          <w:sz w:val="20"/>
          <w:szCs w:val="20"/>
          <w:highlight w:val="white"/>
        </w:rPr>
        <w:t>)</w:t>
      </w:r>
    </w:p>
    <w:p w14:paraId="6D98EB5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1E8971F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dil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l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teration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19E54F2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ierach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dila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R_EXTER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HAIN_APPROX_SIMPLE</w:t>
      </w:r>
      <w:r>
        <w:rPr>
          <w:rFonts w:ascii="Courier New" w:hAnsi="Courier New" w:cs="Courier New"/>
          <w:b/>
          <w:bCs w:val="0"/>
          <w:color w:val="000080"/>
          <w:sz w:val="20"/>
          <w:szCs w:val="20"/>
          <w:highlight w:val="white"/>
        </w:rPr>
        <w:t>)</w:t>
      </w:r>
    </w:p>
    <w:p w14:paraId="0D1B00F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sort contours</w:t>
      </w:r>
    </w:p>
    <w:p w14:paraId="5FFFA24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ed_contour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ort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tour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y</w:t>
      </w:r>
      <w:r>
        <w:rPr>
          <w:rFonts w:ascii="Courier New" w:hAnsi="Courier New" w:cs="Courier New"/>
          <w:b/>
          <w:bCs w:val="0"/>
          <w:color w:val="000080"/>
          <w:sz w:val="20"/>
          <w:szCs w:val="20"/>
          <w:highlight w:val="white"/>
        </w:rPr>
        <w:t>=</w:t>
      </w:r>
      <w:r>
        <w:rPr>
          <w:rFonts w:ascii="Courier New" w:hAnsi="Courier New" w:cs="Courier New"/>
          <w:b/>
          <w:bCs w:val="0"/>
          <w:color w:val="0000FF"/>
          <w:sz w:val="20"/>
          <w:szCs w:val="20"/>
          <w:highlight w:val="white"/>
        </w:rPr>
        <w:t>lambda</w:t>
      </w:r>
      <w:r>
        <w:rPr>
          <w:rFonts w:ascii="Courier New" w:hAnsi="Courier New" w:cs="Courier New"/>
          <w:color w:val="000000"/>
          <w:sz w:val="20"/>
          <w:szCs w:val="20"/>
          <w:highlight w:val="white"/>
        </w:rPr>
        <w:t xml:space="preserve"> c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undingRe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t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6D011BE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98BA9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tr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enumera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orted_contours</w:t>
      </w:r>
      <w:r>
        <w:rPr>
          <w:rFonts w:ascii="Courier New" w:hAnsi="Courier New" w:cs="Courier New"/>
          <w:b/>
          <w:bCs w:val="0"/>
          <w:color w:val="000080"/>
          <w:sz w:val="20"/>
          <w:szCs w:val="20"/>
          <w:highlight w:val="white"/>
        </w:rPr>
        <w:t>):</w:t>
      </w:r>
    </w:p>
    <w:p w14:paraId="243B4A4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Get bounding box</w:t>
      </w:r>
    </w:p>
    <w:p w14:paraId="119DB00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undingRe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tr</w:t>
      </w:r>
      <w:r>
        <w:rPr>
          <w:rFonts w:ascii="Courier New" w:hAnsi="Courier New" w:cs="Courier New"/>
          <w:b/>
          <w:bCs w:val="0"/>
          <w:color w:val="000080"/>
          <w:sz w:val="20"/>
          <w:szCs w:val="20"/>
          <w:highlight w:val="white"/>
        </w:rPr>
        <w:t>)</w:t>
      </w:r>
    </w:p>
    <w:p w14:paraId="6976F0C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12FF11C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Getting ROI</w:t>
      </w:r>
    </w:p>
    <w:p w14:paraId="5E58D35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p>
    <w:p w14:paraId="10B042E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rawing rectangles of white colour (invisible) onto the image</w:t>
      </w:r>
    </w:p>
    <w:p w14:paraId="5502E49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ctang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6B0864C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and</w:t>
      </w:r>
      <w:r>
        <w:rPr>
          <w:rFonts w:ascii="Courier New" w:hAnsi="Courier New" w:cs="Courier New"/>
          <w:color w:val="000000"/>
          <w:sz w:val="20"/>
          <w:szCs w:val="20"/>
          <w:highlight w:val="white"/>
        </w:rPr>
        <w:t xml:space="preserve"> h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0</w:t>
      </w:r>
      <w:r>
        <w:rPr>
          <w:rFonts w:ascii="Courier New" w:hAnsi="Courier New" w:cs="Courier New"/>
          <w:b/>
          <w:bCs w:val="0"/>
          <w:color w:val="000080"/>
          <w:sz w:val="20"/>
          <w:szCs w:val="20"/>
          <w:highlight w:val="white"/>
        </w:rPr>
        <w:t>:</w:t>
      </w:r>
    </w:p>
    <w:p w14:paraId="3C0FCE2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_pap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4565C67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line_paper</w:t>
      </w:r>
      <w:r>
        <w:rPr>
          <w:rFonts w:ascii="Courier New" w:hAnsi="Courier New" w:cs="Courier New"/>
          <w:b/>
          <w:bCs w:val="0"/>
          <w:color w:val="000080"/>
          <w:sz w:val="20"/>
          <w:szCs w:val="20"/>
          <w:highlight w:val="white"/>
        </w:rPr>
        <w:t>:</w:t>
      </w:r>
    </w:p>
    <w:p w14:paraId="6C7B20C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w:t>
      </w:r>
      <w:r>
        <w:rPr>
          <w:rFonts w:ascii="Courier New" w:hAnsi="Courier New" w:cs="Courier New"/>
          <w:b/>
          <w:bCs w:val="0"/>
          <w:color w:val="000080"/>
          <w:sz w:val="20"/>
          <w:szCs w:val="20"/>
          <w:highlight w:val="white"/>
        </w:rPr>
        <w:t>)</w:t>
      </w:r>
    </w:p>
    <w:p w14:paraId="4AA4C3C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2DF6F17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p>
    <w:p w14:paraId="759A7C6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imen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height</w:t>
      </w:r>
      <w:r>
        <w:rPr>
          <w:rFonts w:ascii="Courier New" w:hAnsi="Courier New" w:cs="Courier New"/>
          <w:b/>
          <w:bCs w:val="0"/>
          <w:color w:val="000080"/>
          <w:sz w:val="20"/>
          <w:szCs w:val="20"/>
          <w:highlight w:val="white"/>
        </w:rPr>
        <w:t>]</w:t>
      </w:r>
    </w:p>
    <w:p w14:paraId="42A4811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3BFA5129"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en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iscard"</w:t>
      </w:r>
      <w:r>
        <w:rPr>
          <w:rFonts w:ascii="Courier New" w:hAnsi="Courier New" w:cs="Courier New"/>
          <w:b/>
          <w:bCs w:val="0"/>
          <w:color w:val="000080"/>
          <w:sz w:val="20"/>
          <w:szCs w:val="20"/>
          <w:highlight w:val="white"/>
        </w:rPr>
        <w:t>)</w:t>
      </w:r>
    </w:p>
    <w:p w14:paraId="0D08760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18A3AB4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av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59ED9A8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w:t>
      </w:r>
      <w:r>
        <w:rPr>
          <w:rFonts w:ascii="Courier New" w:hAnsi="Courier New" w:cs="Courier New"/>
          <w:b/>
          <w:bCs w:val="0"/>
          <w:color w:val="000080"/>
          <w:sz w:val="20"/>
          <w:szCs w:val="20"/>
          <w:highlight w:val="white"/>
        </w:rPr>
        <w:t>)</w:t>
      </w:r>
    </w:p>
    <w:p w14:paraId="0B4D220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292028B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av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ng'</w:t>
      </w:r>
      <w:r>
        <w:rPr>
          <w:rFonts w:ascii="Courier New" w:hAnsi="Courier New" w:cs="Courier New"/>
          <w:b/>
          <w:bCs w:val="0"/>
          <w:color w:val="000080"/>
          <w:sz w:val="20"/>
          <w:szCs w:val="20"/>
          <w:highlight w:val="white"/>
        </w:rPr>
        <w:t>)</w:t>
      </w:r>
    </w:p>
    <w:p w14:paraId="51C7903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w:t>
      </w:r>
      <w:r>
        <w:rPr>
          <w:rFonts w:ascii="Courier New" w:hAnsi="Courier New" w:cs="Courier New"/>
          <w:b/>
          <w:bCs w:val="0"/>
          <w:color w:val="000080"/>
          <w:sz w:val="20"/>
          <w:szCs w:val="20"/>
          <w:highlight w:val="white"/>
        </w:rPr>
        <w:t>)</w:t>
      </w:r>
    </w:p>
    <w:p w14:paraId="6FF522C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2A43924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2.d</w:t>
      </w:r>
    </w:p>
    <w:p w14:paraId="7D502008"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noise_remov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05E9DC7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val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BINARY_INV</w:t>
      </w:r>
      <w:r>
        <w:rPr>
          <w:rFonts w:ascii="Courier New" w:hAnsi="Courier New" w:cs="Courier New"/>
          <w:b/>
          <w:bCs w:val="0"/>
          <w:color w:val="000080"/>
          <w:sz w:val="20"/>
          <w:szCs w:val="20"/>
          <w:highlight w:val="white"/>
        </w:rPr>
        <w:t>)</w:t>
      </w:r>
    </w:p>
    <w:p w14:paraId="77BBFAA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kern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n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n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int8</w:t>
      </w:r>
      <w:r>
        <w:rPr>
          <w:rFonts w:ascii="Courier New" w:hAnsi="Courier New" w:cs="Courier New"/>
          <w:b/>
          <w:bCs w:val="0"/>
          <w:color w:val="000080"/>
          <w:sz w:val="20"/>
          <w:szCs w:val="20"/>
          <w:highlight w:val="white"/>
        </w:rPr>
        <w:t>)</w:t>
      </w:r>
    </w:p>
    <w:p w14:paraId="018CAE3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rphologyE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RPH_OP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kernel</w:t>
      </w:r>
      <w:r>
        <w:rPr>
          <w:rFonts w:ascii="Courier New" w:hAnsi="Courier New" w:cs="Courier New"/>
          <w:b/>
          <w:bCs w:val="0"/>
          <w:color w:val="000080"/>
          <w:sz w:val="20"/>
          <w:szCs w:val="20"/>
          <w:highlight w:val="white"/>
        </w:rPr>
        <w:t>)</w:t>
      </w:r>
    </w:p>
    <w:p w14:paraId="0D0364A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losing = cv2.morphologyEx(thresh,cv2.MORPH_CLOSE, kernel)</w:t>
      </w:r>
    </w:p>
    <w:p w14:paraId="5638D56C"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pening</w:t>
      </w:r>
    </w:p>
    <w:p w14:paraId="5D60808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w:t>
      </w:r>
    </w:p>
    <w:p w14:paraId="5A2F15E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5B672EF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20822FA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https://jdhao.github.io/2017/11/06/resize-image-to-square-with-padding/</w:t>
      </w:r>
    </w:p>
    <w:p w14:paraId="3D6AAC5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T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p>
    <w:p w14:paraId="4061CEC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ma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MakeBord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CONSTA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HITE</w:t>
      </w:r>
      <w:r>
        <w:rPr>
          <w:rFonts w:ascii="Courier New" w:hAnsi="Courier New" w:cs="Courier New"/>
          <w:b/>
          <w:bCs w:val="0"/>
          <w:color w:val="000080"/>
          <w:sz w:val="20"/>
          <w:szCs w:val="20"/>
          <w:highlight w:val="white"/>
        </w:rPr>
        <w:t>)</w:t>
      </w:r>
    </w:p>
    <w:p w14:paraId="0345C3D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a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2675EC83"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act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lo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p>
    <w:p w14:paraId="14FF314A"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larg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1D12AA3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hape</w:t>
      </w:r>
      <w:r>
        <w:rPr>
          <w:rFonts w:ascii="Courier New" w:hAnsi="Courier New" w:cs="Courier New"/>
          <w:b/>
          <w:bCs w:val="0"/>
          <w:color w:val="000080"/>
          <w:sz w:val="20"/>
          <w:szCs w:val="20"/>
          <w:highlight w:val="white"/>
        </w:rPr>
        <w:t>:</w:t>
      </w:r>
    </w:p>
    <w:p w14:paraId="7019D580"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el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actor</w:t>
      </w:r>
      <w:r>
        <w:rPr>
          <w:rFonts w:ascii="Courier New" w:hAnsi="Courier New" w:cs="Courier New"/>
          <w:b/>
          <w:bCs w:val="0"/>
          <w:color w:val="000080"/>
          <w:sz w:val="20"/>
          <w:szCs w:val="20"/>
          <w:highlight w:val="white"/>
        </w:rPr>
        <w:t>))</w:t>
      </w:r>
    </w:p>
    <w:p w14:paraId="2A208C8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ma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3DBD0392"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dth_chan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p>
    <w:p w14:paraId="173EC5A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eight_chan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nlargeme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p>
    <w:p w14:paraId="5E31EB7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ull_pa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pyMakeBord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mall_p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height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idth_chan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BORDER_CONSTA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HITE</w:t>
      </w:r>
      <w:r>
        <w:rPr>
          <w:rFonts w:ascii="Courier New" w:hAnsi="Courier New" w:cs="Courier New"/>
          <w:b/>
          <w:bCs w:val="0"/>
          <w:color w:val="000080"/>
          <w:sz w:val="20"/>
          <w:szCs w:val="20"/>
          <w:highlight w:val="white"/>
        </w:rPr>
        <w:t>)</w:t>
      </w:r>
    </w:p>
    <w:p w14:paraId="3C24075B"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ull_pad</w:t>
      </w:r>
    </w:p>
    <w:p w14:paraId="4D3B0BF1"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p>
    <w:p w14:paraId="6D460D3E"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rocess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3376E48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o padding first, find contour and after resizing, do cropping</w:t>
      </w:r>
    </w:p>
    <w:p w14:paraId="732AFE1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dded_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0</w:t>
      </w:r>
      <w:r>
        <w:rPr>
          <w:rFonts w:ascii="Courier New" w:hAnsi="Courier New" w:cs="Courier New"/>
          <w:b/>
          <w:bCs w:val="0"/>
          <w:color w:val="000080"/>
          <w:sz w:val="20"/>
          <w:szCs w:val="20"/>
          <w:highlight w:val="white"/>
        </w:rPr>
        <w:t>)</w:t>
      </w:r>
    </w:p>
    <w:p w14:paraId="53639944"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und_contou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ed_img</w:t>
      </w:r>
      <w:r>
        <w:rPr>
          <w:rFonts w:ascii="Courier New" w:hAnsi="Courier New" w:cs="Courier New"/>
          <w:b/>
          <w:bCs w:val="0"/>
          <w:color w:val="000080"/>
          <w:sz w:val="20"/>
          <w:szCs w:val="20"/>
          <w:highlight w:val="white"/>
        </w:rPr>
        <w:t>)</w:t>
      </w:r>
    </w:p>
    <w:p w14:paraId="2EFBB3E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und_contou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DIR</w:t>
      </w:r>
      <w:r>
        <w:rPr>
          <w:rFonts w:ascii="Courier New" w:hAnsi="Courier New" w:cs="Courier New"/>
          <w:b/>
          <w:bCs w:val="0"/>
          <w:color w:val="000080"/>
          <w:sz w:val="20"/>
          <w:szCs w:val="20"/>
          <w:highlight w:val="white"/>
        </w:rPr>
        <w:t>)</w:t>
      </w:r>
    </w:p>
    <w:p w14:paraId="093245FF"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OISE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0.png"</w:t>
      </w:r>
    </w:p>
    <w:p w14:paraId="68B3F24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R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path</w:t>
      </w:r>
      <w:r>
        <w:rPr>
          <w:rFonts w:ascii="Courier New" w:hAnsi="Courier New" w:cs="Courier New"/>
          <w:b/>
          <w:bCs w:val="0"/>
          <w:color w:val="000080"/>
          <w:sz w:val="20"/>
          <w:szCs w:val="20"/>
          <w:highlight w:val="white"/>
        </w:rPr>
        <w:t>)</w:t>
      </w:r>
    </w:p>
    <w:p w14:paraId="5A622877"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d_N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dd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ima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00</w:t>
      </w:r>
      <w:r>
        <w:rPr>
          <w:rFonts w:ascii="Courier New" w:hAnsi="Courier New" w:cs="Courier New"/>
          <w:b/>
          <w:bCs w:val="0"/>
          <w:color w:val="000080"/>
          <w:sz w:val="20"/>
          <w:szCs w:val="20"/>
          <w:highlight w:val="white"/>
        </w:rPr>
        <w:t>)</w:t>
      </w:r>
    </w:p>
    <w:p w14:paraId="02B7508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_N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4D99D33D"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2149B6D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p>
    <w:p w14:paraId="23F7FAE6"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_DATADI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image{number}.png'</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umb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w:t>
      </w:r>
      <w:r>
        <w:rPr>
          <w:rFonts w:ascii="Courier New" w:hAnsi="Courier New" w:cs="Courier New"/>
          <w:b/>
          <w:bCs w:val="0"/>
          <w:color w:val="000080"/>
          <w:sz w:val="20"/>
          <w:szCs w:val="20"/>
          <w:highlight w:val="white"/>
        </w:rPr>
        <w:t>)</w:t>
      </w:r>
    </w:p>
    <w:p w14:paraId="7B610425" w14:textId="77777777" w:rsid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0BDB5252" w14:textId="311B3720" w:rsidR="00891A6E" w:rsidRPr="00406691" w:rsidRDefault="00406691" w:rsidP="0040669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R_path</w:t>
      </w:r>
      <w:r>
        <w:rPr>
          <w:rFonts w:ascii="Courier New" w:hAnsi="Courier New" w:cs="Courier New"/>
          <w:b/>
          <w:bCs w:val="0"/>
          <w:color w:val="000080"/>
          <w:sz w:val="20"/>
          <w:szCs w:val="20"/>
          <w:highlight w:val="white"/>
        </w:rPr>
        <w:t>)</w:t>
      </w:r>
    </w:p>
    <w:p w14:paraId="1549F014" w14:textId="77777777" w:rsidR="009C1CAA" w:rsidRDefault="009C1CAA" w:rsidP="004D3A27"/>
    <w:p w14:paraId="65665B6E" w14:textId="6A061899" w:rsidR="009C1CAA" w:rsidRDefault="009C1CAA" w:rsidP="00A713CB">
      <w:pPr>
        <w:pStyle w:val="Subhead"/>
        <w:rPr>
          <w:highlight w:val="white"/>
        </w:rPr>
      </w:pPr>
      <w:bookmarkStart w:id="196" w:name="_Toc34849001"/>
      <w:bookmarkStart w:id="197" w:name="_Toc36145014"/>
      <w:bookmarkStart w:id="198" w:name="_Toc36145097"/>
      <w:r>
        <w:rPr>
          <w:highlight w:val="white"/>
        </w:rPr>
        <w:t>Utilities</w:t>
      </w:r>
      <w:bookmarkEnd w:id="196"/>
      <w:bookmarkEnd w:id="197"/>
      <w:bookmarkEnd w:id="198"/>
    </w:p>
    <w:p w14:paraId="22CE816D" w14:textId="75D96158" w:rsidR="009C1CAA" w:rsidRDefault="009C1CAA" w:rsidP="00A713CB">
      <w:pPr>
        <w:pStyle w:val="subTOC1"/>
        <w:rPr>
          <w:highlight w:val="white"/>
        </w:rPr>
      </w:pPr>
      <w:bookmarkStart w:id="199" w:name="_Toc34849002"/>
      <w:bookmarkStart w:id="200" w:name="_Toc36145015"/>
      <w:bookmarkStart w:id="201" w:name="_Toc36145098"/>
      <w:r>
        <w:rPr>
          <w:highlight w:val="white"/>
        </w:rPr>
        <w:t>Stack</w:t>
      </w:r>
      <w:bookmarkEnd w:id="199"/>
      <w:bookmarkEnd w:id="200"/>
      <w:bookmarkEnd w:id="201"/>
    </w:p>
    <w:p w14:paraId="6747ECBD"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Stack</w:t>
      </w:r>
      <w:r>
        <w:rPr>
          <w:rFonts w:ascii="Courier New" w:hAnsi="Courier New" w:cs="Courier New"/>
          <w:b/>
          <w:bCs w:val="0"/>
          <w:color w:val="000080"/>
          <w:sz w:val="20"/>
          <w:szCs w:val="20"/>
          <w:highlight w:val="white"/>
        </w:rPr>
        <w:t>():</w:t>
      </w:r>
    </w:p>
    <w:p w14:paraId="4D520D10"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FCC090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ize</w:t>
      </w:r>
    </w:p>
    <w:p w14:paraId="3184740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ta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4163A90D"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p>
    <w:p w14:paraId="27592B4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ew_size</w:t>
      </w:r>
      <w:r>
        <w:rPr>
          <w:rFonts w:ascii="Courier New" w:hAnsi="Courier New" w:cs="Courier New"/>
          <w:b/>
          <w:bCs w:val="0"/>
          <w:color w:val="000080"/>
          <w:sz w:val="20"/>
          <w:szCs w:val="20"/>
          <w:highlight w:val="white"/>
        </w:rPr>
        <w:t>):</w:t>
      </w:r>
    </w:p>
    <w:p w14:paraId="22DDBDD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ew_size</w:t>
      </w:r>
    </w:p>
    <w:p w14:paraId="2FC9081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u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tem</w:t>
      </w:r>
      <w:r>
        <w:rPr>
          <w:rFonts w:ascii="Courier New" w:hAnsi="Courier New" w:cs="Courier New"/>
          <w:b/>
          <w:bCs w:val="0"/>
          <w:color w:val="000080"/>
          <w:sz w:val="20"/>
          <w:szCs w:val="20"/>
          <w:highlight w:val="white"/>
        </w:rPr>
        <w:t>):</w:t>
      </w:r>
    </w:p>
    <w:p w14:paraId="4E496261"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70500A43"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tack is full"</w:t>
      </w:r>
      <w:r>
        <w:rPr>
          <w:rFonts w:ascii="Courier New" w:hAnsi="Courier New" w:cs="Courier New"/>
          <w:b/>
          <w:bCs w:val="0"/>
          <w:color w:val="000080"/>
          <w:sz w:val="20"/>
          <w:szCs w:val="20"/>
          <w:highlight w:val="white"/>
        </w:rPr>
        <w:t>)</w:t>
      </w:r>
    </w:p>
    <w:p w14:paraId="49A6A32D"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18CED27C"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tem</w:t>
      </w:r>
      <w:r>
        <w:rPr>
          <w:rFonts w:ascii="Courier New" w:hAnsi="Courier New" w:cs="Courier New"/>
          <w:b/>
          <w:bCs w:val="0"/>
          <w:color w:val="000080"/>
          <w:sz w:val="20"/>
          <w:szCs w:val="20"/>
          <w:highlight w:val="white"/>
        </w:rPr>
        <w:t>)</w:t>
      </w:r>
    </w:p>
    <w:p w14:paraId="516DB06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7815DCB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ea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9C2907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382CC91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tack is empty"</w:t>
      </w:r>
      <w:r>
        <w:rPr>
          <w:rFonts w:ascii="Courier New" w:hAnsi="Courier New" w:cs="Courier New"/>
          <w:b/>
          <w:bCs w:val="0"/>
          <w:color w:val="000080"/>
          <w:sz w:val="20"/>
          <w:szCs w:val="20"/>
          <w:highlight w:val="white"/>
        </w:rPr>
        <w:t>)</w:t>
      </w:r>
    </w:p>
    <w:p w14:paraId="292C846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2BE02A9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p</w:t>
      </w:r>
      <w:r>
        <w:rPr>
          <w:rFonts w:ascii="Courier New" w:hAnsi="Courier New" w:cs="Courier New"/>
          <w:b/>
          <w:bCs w:val="0"/>
          <w:color w:val="000080"/>
          <w:sz w:val="20"/>
          <w:szCs w:val="20"/>
          <w:highlight w:val="white"/>
        </w:rPr>
        <w:t>])</w:t>
      </w:r>
    </w:p>
    <w:p w14:paraId="51CF1ED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o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11DF60EC"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4195FB6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tack is already empty"</w:t>
      </w:r>
      <w:r>
        <w:rPr>
          <w:rFonts w:ascii="Courier New" w:hAnsi="Courier New" w:cs="Courier New"/>
          <w:b/>
          <w:bCs w:val="0"/>
          <w:color w:val="000080"/>
          <w:sz w:val="20"/>
          <w:szCs w:val="20"/>
          <w:highlight w:val="white"/>
        </w:rPr>
        <w:t>)</w:t>
      </w:r>
    </w:p>
    <w:p w14:paraId="31DA64B4"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22560F68"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p</w:t>
      </w:r>
      <w:r>
        <w:rPr>
          <w:rFonts w:ascii="Courier New" w:hAnsi="Courier New" w:cs="Courier New"/>
          <w:b/>
          <w:bCs w:val="0"/>
          <w:color w:val="000080"/>
          <w:sz w:val="20"/>
          <w:szCs w:val="20"/>
          <w:highlight w:val="white"/>
        </w:rPr>
        <w:t>]</w:t>
      </w:r>
    </w:p>
    <w:p w14:paraId="5A99BD3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p</w:t>
      </w:r>
      <w:r>
        <w:rPr>
          <w:rFonts w:ascii="Courier New" w:hAnsi="Courier New" w:cs="Courier New"/>
          <w:b/>
          <w:bCs w:val="0"/>
          <w:color w:val="000080"/>
          <w:sz w:val="20"/>
          <w:szCs w:val="20"/>
          <w:highlight w:val="white"/>
        </w:rPr>
        <w:t>]</w:t>
      </w:r>
    </w:p>
    <w:p w14:paraId="56FD5FF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o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51577746" w14:textId="77777777" w:rsidR="009C1CAA" w:rsidRPr="005175CA" w:rsidRDefault="009C1CAA" w:rsidP="009C1CAA">
      <w:pPr>
        <w:rPr>
          <w:highlight w:val="white"/>
        </w:rPr>
      </w:pPr>
    </w:p>
    <w:p w14:paraId="23878B87" w14:textId="77777777" w:rsidR="009C1CAA" w:rsidRDefault="009C1CAA" w:rsidP="00A713CB">
      <w:pPr>
        <w:pStyle w:val="subTOC1"/>
        <w:rPr>
          <w:highlight w:val="white"/>
        </w:rPr>
      </w:pPr>
      <w:bookmarkStart w:id="202" w:name="_Toc34849003"/>
      <w:bookmarkStart w:id="203" w:name="_Toc36145016"/>
      <w:bookmarkStart w:id="204" w:name="_Toc36145099"/>
      <w:r>
        <w:rPr>
          <w:highlight w:val="white"/>
        </w:rPr>
        <w:t>Merge Sort</w:t>
      </w:r>
      <w:bookmarkEnd w:id="202"/>
      <w:bookmarkEnd w:id="203"/>
      <w:bookmarkEnd w:id="204"/>
    </w:p>
    <w:p w14:paraId="22007E61"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erge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to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o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ar</w:t>
      </w:r>
      <w:r>
        <w:rPr>
          <w:rFonts w:ascii="Courier New" w:hAnsi="Courier New" w:cs="Courier New"/>
          <w:b/>
          <w:bCs w:val="0"/>
          <w:color w:val="000080"/>
          <w:sz w:val="20"/>
          <w:szCs w:val="20"/>
          <w:highlight w:val="white"/>
        </w:rPr>
        <w:t>):</w:t>
      </w:r>
    </w:p>
    <w:p w14:paraId="07FD1BE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front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rear</w:t>
      </w:r>
      <w:r>
        <w:rPr>
          <w:rFonts w:ascii="Courier New" w:hAnsi="Courier New" w:cs="Courier New"/>
          <w:b/>
          <w:bCs w:val="0"/>
          <w:color w:val="000080"/>
          <w:sz w:val="20"/>
          <w:szCs w:val="20"/>
          <w:highlight w:val="white"/>
        </w:rPr>
        <w:t>:</w:t>
      </w:r>
    </w:p>
    <w:p w14:paraId="1423CCB4"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idd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ro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ea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3C70C4D2"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st_Lef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erge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to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o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iddle</w:t>
      </w:r>
      <w:r>
        <w:rPr>
          <w:rFonts w:ascii="Courier New" w:hAnsi="Courier New" w:cs="Courier New"/>
          <w:b/>
          <w:bCs w:val="0"/>
          <w:color w:val="000080"/>
          <w:sz w:val="20"/>
          <w:szCs w:val="20"/>
          <w:highlight w:val="white"/>
        </w:rPr>
        <w:t>)</w:t>
      </w:r>
    </w:p>
    <w:p w14:paraId="4D3B854E"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st_R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erge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to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idd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ear</w:t>
      </w:r>
      <w:r>
        <w:rPr>
          <w:rFonts w:ascii="Courier New" w:hAnsi="Courier New" w:cs="Courier New"/>
          <w:b/>
          <w:bCs w:val="0"/>
          <w:color w:val="000080"/>
          <w:sz w:val="20"/>
          <w:szCs w:val="20"/>
          <w:highlight w:val="white"/>
        </w:rPr>
        <w:t>)</w:t>
      </w:r>
    </w:p>
    <w:p w14:paraId="7F75D314"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mer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ist_Right</w:t>
      </w:r>
      <w:r>
        <w:rPr>
          <w:rFonts w:ascii="Courier New" w:hAnsi="Courier New" w:cs="Courier New"/>
          <w:b/>
          <w:bCs w:val="0"/>
          <w:color w:val="000080"/>
          <w:sz w:val="20"/>
          <w:szCs w:val="20"/>
          <w:highlight w:val="white"/>
        </w:rPr>
        <w:t>)</w:t>
      </w:r>
    </w:p>
    <w:p w14:paraId="662FACFC"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4E0C302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to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ont</w:t>
      </w:r>
      <w:r>
        <w:rPr>
          <w:rFonts w:ascii="Courier New" w:hAnsi="Courier New" w:cs="Courier New"/>
          <w:b/>
          <w:bCs w:val="0"/>
          <w:color w:val="000080"/>
          <w:sz w:val="20"/>
          <w:szCs w:val="20"/>
          <w:highlight w:val="white"/>
        </w:rPr>
        <w:t>]]</w:t>
      </w:r>
    </w:p>
    <w:p w14:paraId="44A09552"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p>
    <w:p w14:paraId="5F8D515D"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er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Right</w:t>
      </w:r>
      <w:r>
        <w:rPr>
          <w:rFonts w:ascii="Courier New" w:hAnsi="Courier New" w:cs="Courier New"/>
          <w:b/>
          <w:bCs w:val="0"/>
          <w:color w:val="000080"/>
          <w:sz w:val="20"/>
          <w:szCs w:val="20"/>
          <w:highlight w:val="white"/>
        </w:rPr>
        <w:t>):</w:t>
      </w:r>
    </w:p>
    <w:p w14:paraId="4B77502D"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3B4B9DB3"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R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EED9D3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List_Lef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List_Righ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CB521DE"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Righ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2BE1282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List_Righ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77CE2639"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move first item from List Right</w:t>
      </w:r>
    </w:p>
    <w:p w14:paraId="3A9D528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40745F76"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4B7EF7D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List_Lef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60F732B2"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move first itme from List Left</w:t>
      </w:r>
    </w:p>
    <w:p w14:paraId="0660C1F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48FDD867"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Lef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4D63BFA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List_Lef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06BD755E"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move first itme from List Left</w:t>
      </w:r>
    </w:p>
    <w:p w14:paraId="2D4C53FE"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R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643EFDA1"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Righ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F94F8D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l</w:t>
      </w:r>
      <w:r>
        <w:rPr>
          <w:rFonts w:ascii="Courier New" w:hAnsi="Courier New" w:cs="Courier New"/>
          <w:color w:val="000000"/>
          <w:sz w:val="20"/>
          <w:szCs w:val="20"/>
          <w:highlight w:val="white"/>
        </w:rPr>
        <w:t xml:space="preserve"> List_Righ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711ADA11"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move first item from List Right</w:t>
      </w:r>
    </w:p>
    <w:p w14:paraId="2E2CC473"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l</w:t>
      </w:r>
    </w:p>
    <w:p w14:paraId="06793670" w14:textId="77777777" w:rsidR="009C1CAA" w:rsidRPr="005175CA" w:rsidRDefault="009C1CAA" w:rsidP="009C1CAA">
      <w:pPr>
        <w:rPr>
          <w:highlight w:val="white"/>
        </w:rPr>
      </w:pPr>
    </w:p>
    <w:p w14:paraId="732A252D" w14:textId="77777777" w:rsidR="009C1CAA" w:rsidRPr="005175CA" w:rsidRDefault="009C1CAA" w:rsidP="00A713CB">
      <w:pPr>
        <w:pStyle w:val="subTOC1"/>
        <w:rPr>
          <w:highlight w:val="white"/>
        </w:rPr>
      </w:pPr>
      <w:bookmarkStart w:id="205" w:name="_Toc34849004"/>
      <w:bookmarkStart w:id="206" w:name="_Toc36145017"/>
      <w:bookmarkStart w:id="207" w:name="_Toc36145100"/>
      <w:r>
        <w:rPr>
          <w:highlight w:val="white"/>
        </w:rPr>
        <w:t>Queue</w:t>
      </w:r>
      <w:bookmarkEnd w:id="205"/>
      <w:bookmarkEnd w:id="206"/>
      <w:bookmarkEnd w:id="207"/>
    </w:p>
    <w:p w14:paraId="32E11BE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Queue</w:t>
      </w:r>
      <w:r>
        <w:rPr>
          <w:rFonts w:ascii="Courier New" w:hAnsi="Courier New" w:cs="Courier New"/>
          <w:b/>
          <w:bCs w:val="0"/>
          <w:color w:val="000080"/>
          <w:sz w:val="20"/>
          <w:szCs w:val="20"/>
          <w:highlight w:val="white"/>
        </w:rPr>
        <w:t>():</w:t>
      </w:r>
    </w:p>
    <w:p w14:paraId="00F8E7D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67E37C18"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ize</w:t>
      </w:r>
    </w:p>
    <w:p w14:paraId="1D1CA620"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ro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6F1DCCCC"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rea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p>
    <w:p w14:paraId="6546B0A2"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que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63F320E0"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ew_size</w:t>
      </w:r>
      <w:r>
        <w:rPr>
          <w:rFonts w:ascii="Courier New" w:hAnsi="Courier New" w:cs="Courier New"/>
          <w:b/>
          <w:bCs w:val="0"/>
          <w:color w:val="000080"/>
          <w:sz w:val="20"/>
          <w:szCs w:val="20"/>
          <w:highlight w:val="white"/>
        </w:rPr>
        <w:t>):</w:t>
      </w:r>
    </w:p>
    <w:p w14:paraId="01410C0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ew_size</w:t>
      </w:r>
    </w:p>
    <w:p w14:paraId="3777AD3B"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en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tem</w:t>
      </w:r>
      <w:r>
        <w:rPr>
          <w:rFonts w:ascii="Courier New" w:hAnsi="Courier New" w:cs="Courier New"/>
          <w:b/>
          <w:bCs w:val="0"/>
          <w:color w:val="000080"/>
          <w:sz w:val="20"/>
          <w:szCs w:val="20"/>
          <w:highlight w:val="white"/>
        </w:rPr>
        <w:t>):</w:t>
      </w:r>
    </w:p>
    <w:p w14:paraId="053D82DC"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w:t>
      </w:r>
      <w:r>
        <w:rPr>
          <w:rFonts w:ascii="Courier New" w:hAnsi="Courier New" w:cs="Courier New"/>
          <w:b/>
          <w:bCs w:val="0"/>
          <w:color w:val="000080"/>
          <w:sz w:val="20"/>
          <w:szCs w:val="20"/>
          <w:highlight w:val="white"/>
        </w:rPr>
        <w:t>:</w:t>
      </w:r>
    </w:p>
    <w:p w14:paraId="23D1E95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he queue is full"</w:t>
      </w:r>
      <w:r>
        <w:rPr>
          <w:rFonts w:ascii="Courier New" w:hAnsi="Courier New" w:cs="Courier New"/>
          <w:b/>
          <w:bCs w:val="0"/>
          <w:color w:val="000080"/>
          <w:sz w:val="20"/>
          <w:szCs w:val="20"/>
          <w:highlight w:val="white"/>
        </w:rPr>
        <w:t>)</w:t>
      </w:r>
    </w:p>
    <w:p w14:paraId="46F2A4DF"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65ABE42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tem</w:t>
      </w:r>
      <w:r>
        <w:rPr>
          <w:rFonts w:ascii="Courier New" w:hAnsi="Courier New" w:cs="Courier New"/>
          <w:b/>
          <w:bCs w:val="0"/>
          <w:color w:val="000080"/>
          <w:sz w:val="20"/>
          <w:szCs w:val="20"/>
          <w:highlight w:val="white"/>
        </w:rPr>
        <w:t>)</w:t>
      </w:r>
    </w:p>
    <w:p w14:paraId="0E5D0158"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rea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21093788"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e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9A41679"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ront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ar</w:t>
      </w:r>
      <w:r>
        <w:rPr>
          <w:rFonts w:ascii="Courier New" w:hAnsi="Courier New" w:cs="Courier New"/>
          <w:b/>
          <w:bCs w:val="0"/>
          <w:color w:val="000080"/>
          <w:sz w:val="20"/>
          <w:szCs w:val="20"/>
          <w:highlight w:val="white"/>
        </w:rPr>
        <w:t>:</w:t>
      </w:r>
    </w:p>
    <w:p w14:paraId="26FF1765"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nd of queue"</w:t>
      </w:r>
      <w:r>
        <w:rPr>
          <w:rFonts w:ascii="Courier New" w:hAnsi="Courier New" w:cs="Courier New"/>
          <w:b/>
          <w:bCs w:val="0"/>
          <w:color w:val="000080"/>
          <w:sz w:val="20"/>
          <w:szCs w:val="20"/>
          <w:highlight w:val="white"/>
        </w:rPr>
        <w:t>)</w:t>
      </w:r>
    </w:p>
    <w:p w14:paraId="233145D9"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34516C9A"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_ite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ont</w:t>
      </w:r>
      <w:r>
        <w:rPr>
          <w:rFonts w:ascii="Courier New" w:hAnsi="Courier New" w:cs="Courier New"/>
          <w:b/>
          <w:bCs w:val="0"/>
          <w:color w:val="000080"/>
          <w:sz w:val="20"/>
          <w:szCs w:val="20"/>
          <w:highlight w:val="white"/>
        </w:rPr>
        <w:t>]</w:t>
      </w:r>
    </w:p>
    <w:p w14:paraId="32C01076"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ro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DELETED"</w:t>
      </w:r>
    </w:p>
    <w:p w14:paraId="0D444168"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ro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0E8DF1A6" w14:textId="77777777" w:rsidR="009C1CAA" w:rsidRDefault="009C1CAA" w:rsidP="009C1C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return_item</w:t>
      </w:r>
    </w:p>
    <w:p w14:paraId="0E6AF391" w14:textId="77777777" w:rsidR="005175CA" w:rsidRPr="005175CA" w:rsidRDefault="005175CA" w:rsidP="005175CA"/>
    <w:p w14:paraId="76D6DA49" w14:textId="4D3C374A" w:rsidR="003637DF" w:rsidRDefault="00CD32D2" w:rsidP="003637DF">
      <w:pPr>
        <w:pStyle w:val="Subhead"/>
      </w:pPr>
      <w:bookmarkStart w:id="208" w:name="_Toc36145018"/>
      <w:bookmarkStart w:id="209" w:name="_Toc36145101"/>
      <w:bookmarkStart w:id="210" w:name="_Toc34841748"/>
      <w:bookmarkStart w:id="211" w:name="_Toc34848998"/>
      <w:r>
        <w:t>Loading_Data module</w:t>
      </w:r>
      <w:bookmarkEnd w:id="208"/>
      <w:bookmarkEnd w:id="209"/>
    </w:p>
    <w:p w14:paraId="1EAB04BE" w14:textId="77777777" w:rsidR="003637DF" w:rsidRDefault="003637DF" w:rsidP="00A713CB">
      <w:pPr>
        <w:pStyle w:val="subTOC1"/>
      </w:pPr>
      <w:bookmarkStart w:id="212" w:name="_Toc36145019"/>
      <w:bookmarkStart w:id="213" w:name="_Toc36145102"/>
      <w:r>
        <w:t>Table of variables</w:t>
      </w:r>
      <w:bookmarkEnd w:id="212"/>
      <w:bookmarkEnd w:id="213"/>
    </w:p>
    <w:tbl>
      <w:tblPr>
        <w:tblStyle w:val="GridTable4-Accent1"/>
        <w:tblW w:w="0" w:type="auto"/>
        <w:tblLook w:val="04A0" w:firstRow="1" w:lastRow="0" w:firstColumn="1" w:lastColumn="0" w:noHBand="0" w:noVBand="1"/>
      </w:tblPr>
      <w:tblGrid>
        <w:gridCol w:w="6996"/>
        <w:gridCol w:w="6996"/>
      </w:tblGrid>
      <w:tr w:rsidR="003637DF" w14:paraId="2CB8047F" w14:textId="77777777" w:rsidTr="004B30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21E1B867" w14:textId="77777777" w:rsidR="003637DF" w:rsidRDefault="003637DF" w:rsidP="004B30BA">
            <w:pPr>
              <w:jc w:val="center"/>
            </w:pPr>
            <w:r>
              <w:t>Identifier</w:t>
            </w:r>
          </w:p>
        </w:tc>
        <w:tc>
          <w:tcPr>
            <w:tcW w:w="6996" w:type="dxa"/>
          </w:tcPr>
          <w:p w14:paraId="6B6C16EA" w14:textId="77777777" w:rsidR="003637DF" w:rsidRDefault="003637DF" w:rsidP="004B30BA">
            <w:pPr>
              <w:jc w:val="center"/>
              <w:cnfStyle w:val="100000000000" w:firstRow="1" w:lastRow="0" w:firstColumn="0" w:lastColumn="0" w:oddVBand="0" w:evenVBand="0" w:oddHBand="0" w:evenHBand="0" w:firstRowFirstColumn="0" w:firstRowLastColumn="0" w:lastRowFirstColumn="0" w:lastRowLastColumn="0"/>
            </w:pPr>
            <w:r>
              <w:t>Purpose</w:t>
            </w:r>
          </w:p>
        </w:tc>
      </w:tr>
      <w:tr w:rsidR="003637DF" w:rsidRPr="00107340" w14:paraId="3B88EAA9"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2A914EC9" w14:textId="0F29F264" w:rsidR="003637DF" w:rsidRDefault="00DD1F2E" w:rsidP="004B30BA">
            <w:pPr>
              <w:jc w:val="center"/>
            </w:pPr>
            <w:r>
              <w:t>DATADIR</w:t>
            </w:r>
          </w:p>
        </w:tc>
        <w:tc>
          <w:tcPr>
            <w:tcW w:w="6996" w:type="dxa"/>
          </w:tcPr>
          <w:p w14:paraId="238835E9" w14:textId="5488EBE3" w:rsidR="003637DF" w:rsidRPr="00107340" w:rsidRDefault="00C86F24" w:rsidP="004B30BA">
            <w:pPr>
              <w:jc w:val="center"/>
              <w:cnfStyle w:val="000000100000" w:firstRow="0" w:lastRow="0" w:firstColumn="0" w:lastColumn="0" w:oddVBand="0" w:evenVBand="0" w:oddHBand="1" w:evenHBand="0" w:firstRowFirstColumn="0" w:firstRowLastColumn="0" w:lastRowFirstColumn="0" w:lastRowLastColumn="0"/>
            </w:pPr>
            <w:r>
              <w:t>Data directory to the dataset used for training process</w:t>
            </w:r>
          </w:p>
        </w:tc>
      </w:tr>
      <w:tr w:rsidR="003637DF" w14:paraId="449F0E6F"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0E9F2605" w14:textId="211F0B68" w:rsidR="003637DF" w:rsidRDefault="00DD1F2E" w:rsidP="004B30BA">
            <w:pPr>
              <w:jc w:val="center"/>
            </w:pPr>
            <w:r>
              <w:t>Training_data</w:t>
            </w:r>
          </w:p>
        </w:tc>
        <w:tc>
          <w:tcPr>
            <w:tcW w:w="6996" w:type="dxa"/>
          </w:tcPr>
          <w:p w14:paraId="0A825261" w14:textId="6EC6D828" w:rsidR="003637DF" w:rsidRDefault="00C86F24" w:rsidP="004B30BA">
            <w:pPr>
              <w:jc w:val="center"/>
              <w:cnfStyle w:val="000000000000" w:firstRow="0" w:lastRow="0" w:firstColumn="0" w:lastColumn="0" w:oddVBand="0" w:evenVBand="0" w:oddHBand="0" w:evenHBand="0" w:firstRowFirstColumn="0" w:firstRowLastColumn="0" w:lastRowFirstColumn="0" w:lastRowLastColumn="0"/>
            </w:pPr>
            <w:r>
              <w:t>2-D list that stores lists that contains image after pre-processing as first element and its corresponding label as the second element</w:t>
            </w:r>
          </w:p>
        </w:tc>
      </w:tr>
      <w:tr w:rsidR="003637DF" w:rsidRPr="00AF4579" w14:paraId="5B109A0F"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24F97ED5" w14:textId="256D2A0F" w:rsidR="003637DF" w:rsidRDefault="00DD1F2E" w:rsidP="004B30BA">
            <w:pPr>
              <w:jc w:val="center"/>
            </w:pPr>
            <w:r>
              <w:t>IMG_SIZE</w:t>
            </w:r>
          </w:p>
        </w:tc>
        <w:tc>
          <w:tcPr>
            <w:tcW w:w="6996" w:type="dxa"/>
          </w:tcPr>
          <w:p w14:paraId="1283884C" w14:textId="26AE9312" w:rsidR="003637DF" w:rsidRPr="00AF4579" w:rsidRDefault="009921CA" w:rsidP="004B30BA">
            <w:pPr>
              <w:jc w:val="center"/>
              <w:cnfStyle w:val="000000100000" w:firstRow="0" w:lastRow="0" w:firstColumn="0" w:lastColumn="0" w:oddVBand="0" w:evenVBand="0" w:oddHBand="1" w:evenHBand="0" w:firstRowFirstColumn="0" w:firstRowLastColumn="0" w:lastRowFirstColumn="0" w:lastRowLastColumn="0"/>
            </w:pPr>
            <w:r>
              <w:t>Constant that stores the standard size that all images should be in (28 * 28)</w:t>
            </w:r>
          </w:p>
        </w:tc>
      </w:tr>
      <w:tr w:rsidR="003637DF" w14:paraId="6B3BB006"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26F3121C" w14:textId="77309F5B" w:rsidR="003637DF" w:rsidRDefault="00DD1F2E" w:rsidP="004B30BA">
            <w:pPr>
              <w:jc w:val="center"/>
            </w:pPr>
            <w:r>
              <w:t>CATEGORIES</w:t>
            </w:r>
          </w:p>
        </w:tc>
        <w:tc>
          <w:tcPr>
            <w:tcW w:w="6996" w:type="dxa"/>
          </w:tcPr>
          <w:p w14:paraId="560A7BC9" w14:textId="3FDE9FCD" w:rsidR="003637DF" w:rsidRDefault="009921CA" w:rsidP="004B30BA">
            <w:pPr>
              <w:jc w:val="center"/>
              <w:cnfStyle w:val="000000000000" w:firstRow="0" w:lastRow="0" w:firstColumn="0" w:lastColumn="0" w:oddVBand="0" w:evenVBand="0" w:oddHBand="0" w:evenHBand="0" w:firstRowFirstColumn="0" w:firstRowLastColumn="0" w:lastRowFirstColumn="0" w:lastRowLastColumn="0"/>
            </w:pPr>
            <w:r>
              <w:t>List that contains all possible labels for the alphabet classes</w:t>
            </w:r>
          </w:p>
        </w:tc>
      </w:tr>
      <w:tr w:rsidR="00DD1F2E" w14:paraId="5EA9E10C"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39C9C6F" w14:textId="62A39B90" w:rsidR="00DD1F2E" w:rsidRDefault="0008016D" w:rsidP="004B30BA">
            <w:pPr>
              <w:jc w:val="center"/>
            </w:pPr>
            <w:r>
              <w:t>Category_length</w:t>
            </w:r>
          </w:p>
        </w:tc>
        <w:tc>
          <w:tcPr>
            <w:tcW w:w="6996" w:type="dxa"/>
          </w:tcPr>
          <w:p w14:paraId="1A2A2A6A" w14:textId="176D7300" w:rsidR="00DD1F2E" w:rsidRDefault="00C1667E" w:rsidP="004B30BA">
            <w:pPr>
              <w:jc w:val="center"/>
              <w:cnfStyle w:val="000000100000" w:firstRow="0" w:lastRow="0" w:firstColumn="0" w:lastColumn="0" w:oddVBand="0" w:evenVBand="0" w:oddHBand="1" w:evenHBand="0" w:firstRowFirstColumn="0" w:firstRowLastColumn="0" w:lastRowFirstColumn="0" w:lastRowLastColumn="0"/>
            </w:pPr>
            <w:r>
              <w:t xml:space="preserve">Identify the amount of categories stored within the CATEGORIES list, used in </w:t>
            </w:r>
            <w:r w:rsidR="00E02659">
              <w:t>one_hot function in order to create one hot encoded array (through enumeration)</w:t>
            </w:r>
          </w:p>
        </w:tc>
      </w:tr>
      <w:tr w:rsidR="0008016D" w14:paraId="54CBE6F4"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25ECEBC8" w14:textId="09BB3467" w:rsidR="0008016D" w:rsidRDefault="0008016D" w:rsidP="004B30BA">
            <w:pPr>
              <w:jc w:val="center"/>
            </w:pPr>
            <w:r>
              <w:t>Img_pps</w:t>
            </w:r>
          </w:p>
        </w:tc>
        <w:tc>
          <w:tcPr>
            <w:tcW w:w="6996" w:type="dxa"/>
          </w:tcPr>
          <w:p w14:paraId="0D1E0C56" w14:textId="3721EE25" w:rsidR="0008016D" w:rsidRDefault="008F6CEC" w:rsidP="004B30BA">
            <w:pPr>
              <w:jc w:val="center"/>
              <w:cnfStyle w:val="000000000000" w:firstRow="0" w:lastRow="0" w:firstColumn="0" w:lastColumn="0" w:oddVBand="0" w:evenVBand="0" w:oddHBand="0" w:evenHBand="0" w:firstRowFirstColumn="0" w:firstRowLastColumn="0" w:lastRowFirstColumn="0" w:lastRowLastColumn="0"/>
            </w:pPr>
            <w:r>
              <w:t>An object of Image_Preprocess class used to do image pre-processing</w:t>
            </w:r>
          </w:p>
        </w:tc>
      </w:tr>
      <w:tr w:rsidR="0008016D" w14:paraId="75490325"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454D63A5" w14:textId="352060BF" w:rsidR="0008016D" w:rsidRDefault="0008016D" w:rsidP="004B30BA">
            <w:pPr>
              <w:jc w:val="center"/>
            </w:pPr>
            <w:r>
              <w:t>files</w:t>
            </w:r>
          </w:p>
        </w:tc>
        <w:tc>
          <w:tcPr>
            <w:tcW w:w="6996" w:type="dxa"/>
          </w:tcPr>
          <w:p w14:paraId="44F4901A" w14:textId="6B9118AE" w:rsidR="0008016D" w:rsidRDefault="00213DED" w:rsidP="004B30BA">
            <w:pPr>
              <w:jc w:val="center"/>
              <w:cnfStyle w:val="000000100000" w:firstRow="0" w:lastRow="0" w:firstColumn="0" w:lastColumn="0" w:oddVBand="0" w:evenVBand="0" w:oddHBand="1" w:evenHBand="0" w:firstRowFirstColumn="0" w:firstRowLastColumn="0" w:lastRowFirstColumn="0" w:lastRowLastColumn="0"/>
            </w:pPr>
            <w:r>
              <w:t>Used to identify the name of the current file that is being processed, used to monitor the image pre-processing process</w:t>
            </w:r>
          </w:p>
        </w:tc>
      </w:tr>
    </w:tbl>
    <w:p w14:paraId="6235D2B6" w14:textId="77777777" w:rsidR="007A1206" w:rsidRDefault="007A1206" w:rsidP="000F7067"/>
    <w:p w14:paraId="6C0377AC" w14:textId="3AEA60CD" w:rsidR="007A1206" w:rsidRDefault="007A1206" w:rsidP="00A713CB">
      <w:pPr>
        <w:pStyle w:val="subTOC1"/>
      </w:pPr>
      <w:bookmarkStart w:id="214" w:name="_Toc36145020"/>
      <w:bookmarkStart w:id="215" w:name="_Toc36145103"/>
      <w:r>
        <w:t>Full Code</w:t>
      </w:r>
      <w:bookmarkEnd w:id="214"/>
      <w:bookmarkEnd w:id="215"/>
    </w:p>
    <w:p w14:paraId="719322C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34AB0125"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tplotli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yplot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plt</w:t>
      </w:r>
    </w:p>
    <w:p w14:paraId="1F57A6D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00A9052A"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6F37DB6B"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random</w:t>
      </w:r>
    </w:p>
    <w:p w14:paraId="4CE99CCB"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pickle</w:t>
      </w:r>
    </w:p>
    <w:p w14:paraId="393105F7"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ys</w:t>
      </w:r>
    </w:p>
    <w:p w14:paraId="28BEB5F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sy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37587BE9"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58965AAE"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1B21B887"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ATA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Users/Jeffrey/Desktop/Dataset/Alphabet/Test Sets/Test_Set_For_Smaller_Set"</w:t>
      </w:r>
    </w:p>
    <w:p w14:paraId="77B0DB6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raining_data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6DEA9E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MG_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quires set dimensions for all images</w:t>
      </w:r>
    </w:p>
    <w:p w14:paraId="372903DF"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Training data are all 28 * 28 pixels</w:t>
      </w:r>
    </w:p>
    <w:p w14:paraId="3B864CA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CATEGORI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1"</w:t>
      </w:r>
      <w:r>
        <w:rPr>
          <w:rFonts w:ascii="Courier New" w:hAnsi="Courier New" w:cs="Courier New"/>
          <w:b/>
          <w:bCs w:val="0"/>
          <w:color w:val="000080"/>
          <w:sz w:val="20"/>
          <w:szCs w:val="20"/>
          <w:highlight w:val="white"/>
        </w:rPr>
        <w:t>,</w:t>
      </w:r>
    </w:p>
    <w:p w14:paraId="2A37061F"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H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1"</w:t>
      </w:r>
      <w:r>
        <w:rPr>
          <w:rFonts w:ascii="Courier New" w:hAnsi="Courier New" w:cs="Courier New"/>
          <w:b/>
          <w:bCs w:val="0"/>
          <w:color w:val="000080"/>
          <w:sz w:val="20"/>
          <w:szCs w:val="20"/>
          <w:highlight w:val="white"/>
        </w:rPr>
        <w:t>,</w:t>
      </w:r>
    </w:p>
    <w:p w14:paraId="1BF2A53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1"</w:t>
      </w:r>
      <w:r>
        <w:rPr>
          <w:rFonts w:ascii="Courier New" w:hAnsi="Courier New" w:cs="Courier New"/>
          <w:b/>
          <w:bCs w:val="0"/>
          <w:color w:val="000080"/>
          <w:sz w:val="20"/>
          <w:szCs w:val="20"/>
          <w:highlight w:val="white"/>
        </w:rPr>
        <w:t>,</w:t>
      </w:r>
    </w:p>
    <w:p w14:paraId="46B9BDB2"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Labels for classes Each containing around 9000 images</w:t>
      </w:r>
    </w:p>
    <w:p w14:paraId="5EAF39C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category_leng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IES</w:t>
      </w:r>
      <w:r>
        <w:rPr>
          <w:rFonts w:ascii="Courier New" w:hAnsi="Courier New" w:cs="Courier New"/>
          <w:b/>
          <w:bCs w:val="0"/>
          <w:color w:val="000080"/>
          <w:sz w:val="20"/>
          <w:szCs w:val="20"/>
          <w:highlight w:val="white"/>
        </w:rPr>
        <w:t>)</w:t>
      </w:r>
    </w:p>
    <w:p w14:paraId="034807D2"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7D60C12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fil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03DFDCE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fil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f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ort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p>
    <w:p w14:paraId="3E2A5692"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7947F1E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eate_training_data</w:t>
      </w:r>
      <w:r>
        <w:rPr>
          <w:rFonts w:ascii="Courier New" w:hAnsi="Courier New" w:cs="Courier New"/>
          <w:b/>
          <w:bCs w:val="0"/>
          <w:color w:val="000080"/>
          <w:sz w:val="20"/>
          <w:szCs w:val="20"/>
          <w:highlight w:val="white"/>
        </w:rPr>
        <w:t>():</w:t>
      </w:r>
    </w:p>
    <w:p w14:paraId="58184D70"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375F9AC7"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category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ATEGORIES</w:t>
      </w:r>
      <w:r>
        <w:rPr>
          <w:rFonts w:ascii="Courier New" w:hAnsi="Courier New" w:cs="Courier New"/>
          <w:b/>
          <w:bCs w:val="0"/>
          <w:color w:val="000080"/>
          <w:sz w:val="20"/>
          <w:szCs w:val="20"/>
          <w:highlight w:val="white"/>
        </w:rPr>
        <w:t>:</w:t>
      </w:r>
    </w:p>
    <w:p w14:paraId="69C19D01"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ath to Handwritten alphabet images</w:t>
      </w:r>
    </w:p>
    <w:p w14:paraId="43B131F7"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lass_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ATEGOR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de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c</w:t>
      </w:r>
    </w:p>
    <w:p w14:paraId="7FD69B35"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670D2F38" w14:textId="76FB18E4"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mg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sidR="005036FC">
        <w:rPr>
          <w:rFonts w:ascii="Courier New" w:hAnsi="Courier New" w:cs="Courier New"/>
          <w:b/>
          <w:bCs w:val="0"/>
          <w:color w:val="000080"/>
          <w:sz w:val="20"/>
          <w:szCs w:val="20"/>
          <w:highlight w:val="white"/>
        </w:rPr>
        <w:t xml:space="preserve"> </w:t>
      </w:r>
      <w:r w:rsidR="005036FC">
        <w:rPr>
          <w:rFonts w:ascii="Courier New" w:hAnsi="Courier New" w:cs="Courier New"/>
          <w:color w:val="008000"/>
          <w:sz w:val="20"/>
          <w:szCs w:val="20"/>
          <w:highlight w:val="white"/>
        </w:rPr>
        <w:t xml:space="preserve">#Iterate through image </w:t>
      </w:r>
      <w:r w:rsidR="00EF4A57">
        <w:rPr>
          <w:rFonts w:ascii="Courier New" w:hAnsi="Courier New" w:cs="Courier New"/>
          <w:color w:val="008000"/>
          <w:sz w:val="20"/>
          <w:szCs w:val="20"/>
          <w:highlight w:val="white"/>
        </w:rPr>
        <w:t>stored within the folder of</w:t>
      </w:r>
      <w:r w:rsidR="005036FC">
        <w:rPr>
          <w:rFonts w:ascii="Courier New" w:hAnsi="Courier New" w:cs="Courier New"/>
          <w:color w:val="008000"/>
          <w:sz w:val="20"/>
          <w:szCs w:val="20"/>
          <w:highlight w:val="white"/>
        </w:rPr>
        <w:t xml:space="preserve"> current category/alphabet</w:t>
      </w:r>
    </w:p>
    <w:p w14:paraId="7FD977FE"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try</w:t>
      </w:r>
      <w:r>
        <w:rPr>
          <w:rFonts w:ascii="Courier New" w:hAnsi="Courier New" w:cs="Courier New"/>
          <w:b/>
          <w:bCs w:val="0"/>
          <w:color w:val="000080"/>
          <w:sz w:val="20"/>
          <w:szCs w:val="20"/>
          <w:highlight w:val="white"/>
        </w:rPr>
        <w:t>:</w:t>
      </w:r>
    </w:p>
    <w:p w14:paraId="54DD46C1"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b</w:t>
      </w:r>
    </w:p>
    <w:p w14:paraId="47F0412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_GRAYSCALE</w:t>
      </w:r>
      <w:r>
        <w:rPr>
          <w:rFonts w:ascii="Courier New" w:hAnsi="Courier New" w:cs="Courier New"/>
          <w:b/>
          <w:bCs w:val="0"/>
          <w:color w:val="000080"/>
          <w:sz w:val="20"/>
          <w:szCs w:val="20"/>
          <w:highlight w:val="white"/>
        </w:rPr>
        <w:t>)</w:t>
      </w:r>
    </w:p>
    <w:p w14:paraId="66FFD28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7F3D4835"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6D08030D" w14:textId="7BE8BCC8"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Do Thresholding when </w:t>
      </w:r>
      <w:r w:rsidR="00062AB3">
        <w:rPr>
          <w:rFonts w:ascii="Courier New" w:hAnsi="Courier New" w:cs="Courier New"/>
          <w:color w:val="008000"/>
          <w:sz w:val="20"/>
          <w:szCs w:val="20"/>
          <w:highlight w:val="white"/>
        </w:rPr>
        <w:t>the image has</w:t>
      </w:r>
      <w:r>
        <w:rPr>
          <w:rFonts w:ascii="Courier New" w:hAnsi="Courier New" w:cs="Courier New"/>
          <w:color w:val="008000"/>
          <w:sz w:val="20"/>
          <w:szCs w:val="20"/>
          <w:highlight w:val="white"/>
        </w:rPr>
        <w:t xml:space="preserve"> black background</w:t>
      </w:r>
    </w:p>
    <w:p w14:paraId="6769F5D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_INV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67093D80" w14:textId="52603E5A"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w:t>
      </w:r>
      <w:r w:rsidR="00062AB3">
        <w:rPr>
          <w:rFonts w:ascii="Courier New" w:hAnsi="Courier New" w:cs="Courier New"/>
          <w:color w:val="000000"/>
          <w:sz w:val="20"/>
          <w:szCs w:val="20"/>
          <w:highlight w:val="white"/>
        </w:rPr>
        <w:t xml:space="preserve"> </w:t>
      </w:r>
      <w:r w:rsidR="00062AB3">
        <w:rPr>
          <w:rFonts w:ascii="Courier New" w:hAnsi="Courier New" w:cs="Courier New"/>
          <w:color w:val="008000"/>
          <w:sz w:val="20"/>
          <w:szCs w:val="20"/>
          <w:highlight w:val="white"/>
        </w:rPr>
        <w:t>#All images should have white background and black foreground</w:t>
      </w:r>
    </w:p>
    <w:p w14:paraId="68895620" w14:textId="71BCAE68" w:rsidR="007A1206" w:rsidRDefault="007A1206" w:rsidP="007A1206">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6E7BCF0E" w14:textId="7C35FF8D" w:rsidR="005742C3" w:rsidRDefault="005742C3"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Simple pre-processing of image</w:t>
      </w:r>
    </w:p>
    <w:p w14:paraId="1C549891" w14:textId="77777777" w:rsidR="00991F11" w:rsidRDefault="007A1206" w:rsidP="007A1206">
      <w:pPr>
        <w:widowControl w:val="0"/>
        <w:autoSpaceDE w:val="0"/>
        <w:autoSpaceDN w:val="0"/>
        <w:adjustRightInd w:val="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8</w:t>
      </w:r>
      <w:r>
        <w:rPr>
          <w:rFonts w:ascii="Courier New" w:hAnsi="Courier New" w:cs="Courier New"/>
          <w:b/>
          <w:bCs w:val="0"/>
          <w:color w:val="000080"/>
          <w:sz w:val="20"/>
          <w:szCs w:val="20"/>
          <w:highlight w:val="white"/>
        </w:rPr>
        <w:t>)</w:t>
      </w:r>
      <w:r w:rsidR="00991F11" w:rsidRPr="00991F11">
        <w:rPr>
          <w:rFonts w:ascii="Courier New" w:hAnsi="Courier New" w:cs="Courier New"/>
          <w:color w:val="008000"/>
          <w:sz w:val="20"/>
          <w:szCs w:val="20"/>
          <w:highlight w:val="white"/>
        </w:rPr>
        <w:t xml:space="preserve"> </w:t>
      </w:r>
    </w:p>
    <w:p w14:paraId="77BA08C6" w14:textId="523BD2B6" w:rsidR="007A1206" w:rsidRDefault="00991F11"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sulting image after pre-processing</w:t>
      </w:r>
    </w:p>
    <w:p w14:paraId="36EF9D80"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raining_dat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lass_label</w:t>
      </w:r>
      <w:r>
        <w:rPr>
          <w:rFonts w:ascii="Courier New" w:hAnsi="Courier New" w:cs="Courier New"/>
          <w:b/>
          <w:bCs w:val="0"/>
          <w:color w:val="000080"/>
          <w:sz w:val="20"/>
          <w:szCs w:val="20"/>
          <w:highlight w:val="white"/>
        </w:rPr>
        <w:t>])</w:t>
      </w:r>
    </w:p>
    <w:p w14:paraId="2179FDD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600CA9E7"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xcep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Exception</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e</w:t>
      </w:r>
      <w:r>
        <w:rPr>
          <w:rFonts w:ascii="Courier New" w:hAnsi="Courier New" w:cs="Courier New"/>
          <w:b/>
          <w:bCs w:val="0"/>
          <w:color w:val="000080"/>
          <w:sz w:val="20"/>
          <w:szCs w:val="20"/>
          <w:highlight w:val="white"/>
        </w:rPr>
        <w:t>:</w:t>
      </w:r>
    </w:p>
    <w:p w14:paraId="60DED99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rror"</w:t>
      </w:r>
      <w:r>
        <w:rPr>
          <w:rFonts w:ascii="Courier New" w:hAnsi="Courier New" w:cs="Courier New"/>
          <w:b/>
          <w:bCs w:val="0"/>
          <w:color w:val="000080"/>
          <w:sz w:val="20"/>
          <w:szCs w:val="20"/>
          <w:highlight w:val="white"/>
        </w:rPr>
        <w:t>)</w:t>
      </w:r>
    </w:p>
    <w:p w14:paraId="604F159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54FBBBC9"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tegory_na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ateg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w:t>
      </w:r>
    </w:p>
    <w:p w14:paraId="585FF2DF"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_na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w:t>
      </w:r>
    </w:p>
    <w:p w14:paraId="73F5419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22E1D28A"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tegory_na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ategory</w:t>
      </w:r>
    </w:p>
    <w:p w14:paraId="4C56B0B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_na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val="0"/>
          <w:color w:val="000080"/>
          <w:sz w:val="20"/>
          <w:szCs w:val="20"/>
          <w:highlight w:val="white"/>
        </w:rPr>
        <w:t>]</w:t>
      </w:r>
    </w:p>
    <w:p w14:paraId="34C5C88D" w14:textId="340D6CD6"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y_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omplete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    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_nam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    Class Label: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lass_lab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    Number of Images: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count</w:t>
      </w:r>
      <w:r>
        <w:rPr>
          <w:rFonts w:ascii="Courier New" w:hAnsi="Courier New" w:cs="Courier New"/>
          <w:b/>
          <w:bCs w:val="0"/>
          <w:color w:val="000080"/>
          <w:sz w:val="20"/>
          <w:szCs w:val="20"/>
          <w:highlight w:val="white"/>
        </w:rPr>
        <w:t>))</w:t>
      </w:r>
      <w:r w:rsidR="003018BE">
        <w:rPr>
          <w:rFonts w:ascii="Courier New" w:hAnsi="Courier New" w:cs="Courier New"/>
          <w:b/>
          <w:bCs w:val="0"/>
          <w:color w:val="000080"/>
          <w:sz w:val="20"/>
          <w:szCs w:val="20"/>
          <w:highlight w:val="white"/>
        </w:rPr>
        <w:t xml:space="preserve"> </w:t>
      </w:r>
      <w:r w:rsidR="003018BE">
        <w:rPr>
          <w:rFonts w:ascii="Courier New" w:hAnsi="Courier New" w:cs="Courier New"/>
          <w:color w:val="008000"/>
          <w:sz w:val="20"/>
          <w:szCs w:val="20"/>
          <w:highlight w:val="white"/>
        </w:rPr>
        <w:t>#Output relevant info to make it easier to monitor the process</w:t>
      </w:r>
    </w:p>
    <w:p w14:paraId="22AB96E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2BC9C370"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5B6225"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2AD12A11" w14:textId="7599A0FD"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one_h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w:t>
      </w:r>
      <w:r w:rsidR="00A96FC4">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val="0"/>
          <w:color w:val="000080"/>
          <w:sz w:val="20"/>
          <w:szCs w:val="20"/>
          <w:highlight w:val="white"/>
        </w:rPr>
        <w:t>):</w:t>
      </w:r>
      <w:r w:rsidR="00A96FC4">
        <w:rPr>
          <w:rFonts w:ascii="Courier New" w:hAnsi="Courier New" w:cs="Courier New"/>
          <w:b/>
          <w:bCs w:val="0"/>
          <w:color w:val="000080"/>
          <w:sz w:val="20"/>
          <w:szCs w:val="20"/>
          <w:highlight w:val="white"/>
        </w:rPr>
        <w:t xml:space="preserve"> </w:t>
      </w:r>
      <w:r w:rsidR="00A96FC4">
        <w:rPr>
          <w:rFonts w:ascii="Courier New" w:hAnsi="Courier New" w:cs="Courier New"/>
          <w:color w:val="008000"/>
          <w:sz w:val="20"/>
          <w:szCs w:val="20"/>
          <w:highlight w:val="white"/>
        </w:rPr>
        <w:t>#</w:t>
      </w:r>
      <w:r w:rsidR="00D70819">
        <w:rPr>
          <w:rFonts w:ascii="Courier New" w:hAnsi="Courier New" w:cs="Courier New"/>
          <w:color w:val="008000"/>
          <w:sz w:val="20"/>
          <w:szCs w:val="20"/>
          <w:highlight w:val="white"/>
        </w:rPr>
        <w:t>Return the one hot encoded array of the list passed as parameter</w:t>
      </w:r>
    </w:p>
    <w:p w14:paraId="35479522" w14:textId="0FD44924" w:rsidR="007A1206" w:rsidRDefault="007A1206" w:rsidP="0053079D">
      <w:pPr>
        <w:widowControl w:val="0"/>
        <w:autoSpaceDE w:val="0"/>
        <w:autoSpaceDN w:val="0"/>
        <w:adjustRightInd w:val="0"/>
        <w:ind w:firstLine="48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i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ength</w:t>
      </w:r>
    </w:p>
    <w:p w14:paraId="555DF030" w14:textId="2967423E" w:rsidR="0053079D" w:rsidRDefault="0053079D" w:rsidP="0053079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a list of zeros with dimension (length of li parameter, category_length variable</w:t>
      </w:r>
    </w:p>
    <w:p w14:paraId="163113B8" w14:textId="76ABA0E8"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zeros</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w:t>
      </w:r>
      <w:r w:rsidR="00A96FC4">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m</w:t>
      </w:r>
      <w:r>
        <w:rPr>
          <w:rFonts w:ascii="Courier New" w:hAnsi="Courier New" w:cs="Courier New"/>
          <w:b/>
          <w:bCs w:val="0"/>
          <w:color w:val="000080"/>
          <w:sz w:val="20"/>
          <w:szCs w:val="20"/>
          <w:highlight w:val="white"/>
        </w:rPr>
        <w:t>))</w:t>
      </w:r>
      <w:r w:rsidR="0053079D">
        <w:rPr>
          <w:rFonts w:ascii="Courier New" w:hAnsi="Courier New" w:cs="Courier New"/>
          <w:b/>
          <w:bCs w:val="0"/>
          <w:color w:val="000080"/>
          <w:sz w:val="20"/>
          <w:szCs w:val="20"/>
          <w:highlight w:val="white"/>
        </w:rPr>
        <w:t xml:space="preserve"> </w:t>
      </w:r>
    </w:p>
    <w:p w14:paraId="73CE2F91" w14:textId="0EAEC385"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enumerate</w:t>
      </w:r>
      <w:r>
        <w:rPr>
          <w:rFonts w:ascii="Courier New" w:hAnsi="Courier New" w:cs="Courier New"/>
          <w:b/>
          <w:bCs w:val="0"/>
          <w:color w:val="000080"/>
          <w:sz w:val="20"/>
          <w:szCs w:val="20"/>
          <w:highlight w:val="white"/>
        </w:rPr>
        <w:t>(</w:t>
      </w:r>
      <w:r w:rsidR="00A96FC4">
        <w:rPr>
          <w:rFonts w:ascii="Courier New" w:hAnsi="Courier New" w:cs="Courier New"/>
          <w:color w:val="000000"/>
          <w:sz w:val="20"/>
          <w:szCs w:val="20"/>
          <w:highlight w:val="white"/>
        </w:rPr>
        <w:t>li</w:t>
      </w:r>
      <w:r>
        <w:rPr>
          <w:rFonts w:ascii="Courier New" w:hAnsi="Courier New" w:cs="Courier New"/>
          <w:b/>
          <w:bCs w:val="0"/>
          <w:color w:val="000080"/>
          <w:sz w:val="20"/>
          <w:szCs w:val="20"/>
          <w:highlight w:val="white"/>
        </w:rPr>
        <w:t>):</w:t>
      </w:r>
    </w:p>
    <w:p w14:paraId="4803B095" w14:textId="65C401CB" w:rsidR="007A1206" w:rsidRDefault="007A1206" w:rsidP="007A1206">
      <w:pPr>
        <w:widowControl w:val="0"/>
        <w:autoSpaceDE w:val="0"/>
        <w:autoSpaceDN w:val="0"/>
        <w:adjustRightInd w:val="0"/>
        <w:rPr>
          <w:rFonts w:ascii="Courier New" w:hAnsi="Courier New" w:cs="Courier New"/>
          <w:color w:val="FF0000"/>
          <w:sz w:val="20"/>
          <w:szCs w:val="20"/>
          <w:highlight w:val="white"/>
        </w:rPr>
      </w:pPr>
      <w:r>
        <w:rPr>
          <w:rFonts w:ascii="Courier New" w:hAnsi="Courier New" w:cs="Courier New"/>
          <w:color w:val="000000"/>
          <w:sz w:val="20"/>
          <w:szCs w:val="20"/>
          <w:highlight w:val="white"/>
        </w:rPr>
        <w:t xml:space="preserve">        resul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ab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sidR="0053079D">
        <w:rPr>
          <w:rFonts w:ascii="Courier New" w:hAnsi="Courier New" w:cs="Courier New"/>
          <w:color w:val="FF0000"/>
          <w:sz w:val="20"/>
          <w:szCs w:val="20"/>
          <w:highlight w:val="white"/>
        </w:rPr>
        <w:t xml:space="preserve"> </w:t>
      </w:r>
    </w:p>
    <w:p w14:paraId="2B85AA87" w14:textId="0F0D0072" w:rsidR="0053079D" w:rsidRDefault="0053079D"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FF0000"/>
          <w:sz w:val="20"/>
          <w:szCs w:val="20"/>
          <w:highlight w:val="white"/>
        </w:rPr>
        <w:t xml:space="preserve">        </w:t>
      </w:r>
      <w:r>
        <w:rPr>
          <w:rFonts w:ascii="Courier New" w:hAnsi="Courier New" w:cs="Courier New"/>
          <w:color w:val="008000"/>
          <w:sz w:val="20"/>
          <w:szCs w:val="20"/>
          <w:highlight w:val="white"/>
        </w:rPr>
        <w:t>#Make corresponding index within the results list 1</w:t>
      </w:r>
    </w:p>
    <w:p w14:paraId="509A14FA"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results</w:t>
      </w:r>
    </w:p>
    <w:p w14:paraId="42239449"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69FC89B6"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create_training_data</w:t>
      </w:r>
      <w:r>
        <w:rPr>
          <w:rFonts w:ascii="Courier New" w:hAnsi="Courier New" w:cs="Courier New"/>
          <w:b/>
          <w:bCs w:val="0"/>
          <w:color w:val="000080"/>
          <w:sz w:val="20"/>
          <w:szCs w:val="20"/>
          <w:highlight w:val="white"/>
        </w:rPr>
        <w:t>()</w:t>
      </w:r>
    </w:p>
    <w:p w14:paraId="183BF91D"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random</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uff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raining_data</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andomizing training data</w:t>
      </w:r>
    </w:p>
    <w:p w14:paraId="4FD099E3"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10AC76D4"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eatures</w:t>
      </w:r>
    </w:p>
    <w:p w14:paraId="435762EE"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Labels</w:t>
      </w:r>
    </w:p>
    <w:p w14:paraId="0A7B1BFB"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2FED25A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featur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training_data</w:t>
      </w:r>
      <w:r>
        <w:rPr>
          <w:rFonts w:ascii="Courier New" w:hAnsi="Courier New" w:cs="Courier New"/>
          <w:b/>
          <w:bCs w:val="0"/>
          <w:color w:val="000080"/>
          <w:sz w:val="20"/>
          <w:szCs w:val="20"/>
          <w:highlight w:val="white"/>
        </w:rPr>
        <w:t>:</w:t>
      </w:r>
    </w:p>
    <w:p w14:paraId="37CA5DB9"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eatures</w:t>
      </w:r>
      <w:r>
        <w:rPr>
          <w:rFonts w:ascii="Courier New" w:hAnsi="Courier New" w:cs="Courier New"/>
          <w:b/>
          <w:bCs w:val="0"/>
          <w:color w:val="000080"/>
          <w:sz w:val="20"/>
          <w:szCs w:val="20"/>
          <w:highlight w:val="white"/>
        </w:rPr>
        <w:t>)</w:t>
      </w:r>
    </w:p>
    <w:p w14:paraId="697A44D1"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abel</w:t>
      </w:r>
      <w:r>
        <w:rPr>
          <w:rFonts w:ascii="Courier New" w:hAnsi="Courier New" w:cs="Courier New"/>
          <w:b/>
          <w:bCs w:val="0"/>
          <w:color w:val="000080"/>
          <w:sz w:val="20"/>
          <w:szCs w:val="20"/>
          <w:highlight w:val="white"/>
        </w:rPr>
        <w:t>)</w:t>
      </w:r>
    </w:p>
    <w:p w14:paraId="12AEF220"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5C8B7430"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x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eating tensor of shape (IMG_SIZE,IMG_SIZE) grayscale</w:t>
      </w:r>
    </w:p>
    <w:p w14:paraId="6CF548F9" w14:textId="5B3E8876"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ne_h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y_leng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c, Turning Labels into one hot array</w:t>
      </w:r>
    </w:p>
    <w:p w14:paraId="18FD7C1C"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ickle_ou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ope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pick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d</w:t>
      </w:r>
    </w:p>
    <w:p w14:paraId="4F8EF731" w14:textId="4B64E4C2"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pick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u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ickle_out</w:t>
      </w:r>
      <w:r>
        <w:rPr>
          <w:rFonts w:ascii="Courier New" w:hAnsi="Courier New" w:cs="Courier New"/>
          <w:b/>
          <w:bCs w:val="0"/>
          <w:color w:val="000080"/>
          <w:sz w:val="20"/>
          <w:szCs w:val="20"/>
          <w:highlight w:val="white"/>
        </w:rPr>
        <w:t>)</w:t>
      </w:r>
      <w:r w:rsidR="00A60C46">
        <w:rPr>
          <w:rFonts w:ascii="Courier New" w:hAnsi="Courier New" w:cs="Courier New"/>
          <w:b/>
          <w:bCs w:val="0"/>
          <w:color w:val="000080"/>
          <w:sz w:val="20"/>
          <w:szCs w:val="20"/>
          <w:highlight w:val="white"/>
        </w:rPr>
        <w:t xml:space="preserve"> </w:t>
      </w:r>
      <w:r w:rsidR="00A60C46">
        <w:rPr>
          <w:rFonts w:ascii="Courier New" w:hAnsi="Courier New" w:cs="Courier New"/>
          <w:color w:val="008000"/>
          <w:sz w:val="20"/>
          <w:szCs w:val="20"/>
          <w:highlight w:val="white"/>
        </w:rPr>
        <w:t>#Save the pickle file locally</w:t>
      </w:r>
    </w:p>
    <w:p w14:paraId="3AADF56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pickle_ou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lose</w:t>
      </w:r>
      <w:r>
        <w:rPr>
          <w:rFonts w:ascii="Courier New" w:hAnsi="Courier New" w:cs="Courier New"/>
          <w:b/>
          <w:bCs w:val="0"/>
          <w:color w:val="000080"/>
          <w:sz w:val="20"/>
          <w:szCs w:val="20"/>
          <w:highlight w:val="white"/>
        </w:rPr>
        <w:t>()</w:t>
      </w:r>
    </w:p>
    <w:p w14:paraId="3EAC721F"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78A2D2D8"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ickle_ou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ope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pick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d</w:t>
      </w:r>
    </w:p>
    <w:p w14:paraId="197FA288" w14:textId="3E9F6302"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pick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um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ickle_out</w:t>
      </w:r>
      <w:r>
        <w:rPr>
          <w:rFonts w:ascii="Courier New" w:hAnsi="Courier New" w:cs="Courier New"/>
          <w:b/>
          <w:bCs w:val="0"/>
          <w:color w:val="000080"/>
          <w:sz w:val="20"/>
          <w:szCs w:val="20"/>
          <w:highlight w:val="white"/>
        </w:rPr>
        <w:t>)</w:t>
      </w:r>
      <w:r w:rsidR="00A60C46">
        <w:rPr>
          <w:rFonts w:ascii="Courier New" w:hAnsi="Courier New" w:cs="Courier New"/>
          <w:b/>
          <w:bCs w:val="0"/>
          <w:color w:val="000080"/>
          <w:sz w:val="20"/>
          <w:szCs w:val="20"/>
          <w:highlight w:val="white"/>
        </w:rPr>
        <w:t xml:space="preserve"> </w:t>
      </w:r>
      <w:r w:rsidR="00A60C46">
        <w:rPr>
          <w:rFonts w:ascii="Courier New" w:hAnsi="Courier New" w:cs="Courier New"/>
          <w:color w:val="008000"/>
          <w:sz w:val="20"/>
          <w:szCs w:val="20"/>
          <w:highlight w:val="white"/>
        </w:rPr>
        <w:t>#Save the pickle file locally</w:t>
      </w:r>
    </w:p>
    <w:p w14:paraId="508AEAD6"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pickle_ou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lose</w:t>
      </w:r>
      <w:r>
        <w:rPr>
          <w:rFonts w:ascii="Courier New" w:hAnsi="Courier New" w:cs="Courier New"/>
          <w:b/>
          <w:bCs w:val="0"/>
          <w:color w:val="000080"/>
          <w:sz w:val="20"/>
          <w:szCs w:val="20"/>
          <w:highlight w:val="white"/>
        </w:rPr>
        <w:t>()</w:t>
      </w:r>
    </w:p>
    <w:p w14:paraId="7C5FECC1" w14:textId="77777777" w:rsidR="007A1206" w:rsidRDefault="007A1206" w:rsidP="007A1206">
      <w:pPr>
        <w:widowControl w:val="0"/>
        <w:autoSpaceDE w:val="0"/>
        <w:autoSpaceDN w:val="0"/>
        <w:adjustRightInd w:val="0"/>
        <w:rPr>
          <w:rFonts w:ascii="Courier New" w:hAnsi="Courier New" w:cs="Courier New"/>
          <w:color w:val="000000"/>
          <w:sz w:val="20"/>
          <w:szCs w:val="20"/>
          <w:highlight w:val="white"/>
        </w:rPr>
      </w:pPr>
    </w:p>
    <w:p w14:paraId="026A2AE1" w14:textId="2BB2EF73" w:rsidR="007A1206" w:rsidRPr="00693E8B" w:rsidRDefault="007A1206" w:rsidP="00693E8B">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wai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7CBAB6EF" w14:textId="77777777" w:rsidR="007A1206" w:rsidRDefault="007A1206" w:rsidP="007A1206"/>
    <w:p w14:paraId="59FA9BBC" w14:textId="362B8092" w:rsidR="00640F4D" w:rsidRDefault="00847C17" w:rsidP="00640F4D">
      <w:pPr>
        <w:pStyle w:val="Subhead"/>
      </w:pPr>
      <w:bookmarkStart w:id="216" w:name="_Toc36145021"/>
      <w:bookmarkStart w:id="217" w:name="_Toc36145104"/>
      <w:r>
        <w:t>CNN</w:t>
      </w:r>
      <w:r w:rsidR="00CD32D2">
        <w:t>_</w:t>
      </w:r>
      <w:r>
        <w:t>Training</w:t>
      </w:r>
      <w:r w:rsidR="00CD32D2">
        <w:t xml:space="preserve"> module</w:t>
      </w:r>
      <w:bookmarkEnd w:id="216"/>
      <w:bookmarkEnd w:id="217"/>
    </w:p>
    <w:p w14:paraId="3DF03A81" w14:textId="0B47FF6A" w:rsidR="00DD1F2E" w:rsidRDefault="00DD1F2E" w:rsidP="00DD1F2E">
      <w:pPr>
        <w:rPr>
          <w:b/>
          <w:bCs w:val="0"/>
        </w:rPr>
      </w:pPr>
      <w:r>
        <w:rPr>
          <w:b/>
          <w:bCs w:val="0"/>
        </w:rPr>
        <w:t>Purpose: Creates the basic CNN structure that contains convolutional layers, max-pooling layers, fully connected layers and the final output layer. Import the pickle files produced by the Loading_Data module and use it to train the model.</w:t>
      </w:r>
    </w:p>
    <w:p w14:paraId="641E2A25" w14:textId="7443C6D3" w:rsidR="005819C7" w:rsidRDefault="005819C7" w:rsidP="00DD1F2E">
      <w:pPr>
        <w:rPr>
          <w:b/>
          <w:bCs w:val="0"/>
        </w:rPr>
      </w:pPr>
    </w:p>
    <w:p w14:paraId="672F7061" w14:textId="61CCE148" w:rsidR="005819C7" w:rsidRPr="00DD1F2E" w:rsidRDefault="005819C7" w:rsidP="00DD1F2E">
      <w:pPr>
        <w:rPr>
          <w:b/>
          <w:bCs w:val="0"/>
        </w:rPr>
      </w:pPr>
      <w:r>
        <w:rPr>
          <w:b/>
          <w:bCs w:val="0"/>
        </w:rPr>
        <w:t>Please refer to sections 1.3.1, 1.3.2 and 2.6 for the purpose of each layer and the parameters chosen</w:t>
      </w:r>
    </w:p>
    <w:p w14:paraId="6DF2CFDE" w14:textId="3249F2F6" w:rsidR="00135352" w:rsidRDefault="00135352" w:rsidP="00A713CB">
      <w:pPr>
        <w:pStyle w:val="subTOC1"/>
      </w:pPr>
      <w:bookmarkStart w:id="218" w:name="_Toc36145022"/>
      <w:bookmarkStart w:id="219" w:name="_Toc36145105"/>
      <w:r>
        <w:t>Full Code</w:t>
      </w:r>
      <w:bookmarkEnd w:id="218"/>
      <w:bookmarkEnd w:id="219"/>
    </w:p>
    <w:p w14:paraId="6B07820E" w14:textId="5708AC64" w:rsidR="007A1206" w:rsidRDefault="007A1206" w:rsidP="007A1206">
      <w:pPr>
        <w:widowControl w:val="0"/>
        <w:autoSpaceDE w:val="0"/>
        <w:autoSpaceDN w:val="0"/>
        <w:adjustRightInd w:val="0"/>
        <w:rPr>
          <w:rFonts w:ascii="Courier New" w:hAnsi="Courier New" w:cs="Courier New"/>
          <w:b/>
          <w:bCs w:val="0"/>
          <w:color w:val="0000FF"/>
          <w:sz w:val="20"/>
          <w:szCs w:val="20"/>
          <w:highlight w:val="white"/>
        </w:rPr>
      </w:pPr>
    </w:p>
    <w:p w14:paraId="29EC88B2"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odel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equential</w:t>
      </w:r>
    </w:p>
    <w:p w14:paraId="7244DEB1"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layer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Dens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ropou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latten</w:t>
      </w:r>
    </w:p>
    <w:p w14:paraId="57202ED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layer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onv2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xPooling2D</w:t>
      </w:r>
    </w:p>
    <w:p w14:paraId="08B13EAE"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allback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ensorBoard</w:t>
      </w:r>
    </w:p>
    <w:p w14:paraId="12BE4D8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keras_tqdm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QDMCallback</w:t>
      </w:r>
    </w:p>
    <w:p w14:paraId="29B06C30"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pickle</w:t>
      </w:r>
    </w:p>
    <w:p w14:paraId="70333FD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ime</w:t>
      </w:r>
    </w:p>
    <w:p w14:paraId="7925AD4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3574FB85"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ickle_i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ope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pick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e Import processed image files</w:t>
      </w:r>
    </w:p>
    <w:p w14:paraId="63E1F3D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ick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ickle_in</w:t>
      </w:r>
      <w:r>
        <w:rPr>
          <w:rFonts w:ascii="Courier New" w:hAnsi="Courier New" w:cs="Courier New"/>
          <w:b/>
          <w:bCs w:val="0"/>
          <w:color w:val="000080"/>
          <w:sz w:val="20"/>
          <w:szCs w:val="20"/>
          <w:highlight w:val="white"/>
        </w:rPr>
        <w:t>)</w:t>
      </w:r>
    </w:p>
    <w:p w14:paraId="6E5510E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5075F017"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ickle_i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ope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pickl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e Import corresponding one-hot encoded labels</w:t>
      </w:r>
    </w:p>
    <w:p w14:paraId="57888689"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lab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ick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ickle_in</w:t>
      </w:r>
      <w:r>
        <w:rPr>
          <w:rFonts w:ascii="Courier New" w:hAnsi="Courier New" w:cs="Courier New"/>
          <w:b/>
          <w:bCs w:val="0"/>
          <w:color w:val="000080"/>
          <w:sz w:val="20"/>
          <w:szCs w:val="20"/>
          <w:highlight w:val="white"/>
        </w:rPr>
        <w:t>)</w:t>
      </w:r>
    </w:p>
    <w:p w14:paraId="2937F48F"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62ADEA70"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ame:"</w:t>
      </w:r>
      <w:r>
        <w:rPr>
          <w:rFonts w:ascii="Courier New" w:hAnsi="Courier New" w:cs="Courier New"/>
          <w:b/>
          <w:bCs w:val="0"/>
          <w:color w:val="000080"/>
          <w:sz w:val="20"/>
          <w:szCs w:val="20"/>
          <w:highlight w:val="white"/>
        </w:rPr>
        <w:t>)</w:t>
      </w:r>
    </w:p>
    <w:p w14:paraId="4507B862"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NAM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54395E71"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37E902E5"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od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quential</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Creating a Sequential model structure</w:t>
      </w:r>
    </w:p>
    <w:p w14:paraId="0120EFF9"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Objective 3.c, see activation parameter (RELU activation)</w:t>
      </w:r>
    </w:p>
    <w:p w14:paraId="67A2E2B2"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v2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6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put_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d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elu'</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 xml:space="preserve">#Objective 3.a </w:t>
      </w:r>
    </w:p>
    <w:p w14:paraId="6EDFAC31"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v2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64</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put_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d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elu'</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3.b</w:t>
      </w:r>
    </w:p>
    <w:p w14:paraId="15DDBDD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Pooling2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ool_siz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76C8226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76DC2EE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v2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8</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put_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d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elu'</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 xml:space="preserve">#Objective 3.a </w:t>
      </w:r>
    </w:p>
    <w:p w14:paraId="77FFD5A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v2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8</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put_shap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dd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elu'</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3.b</w:t>
      </w:r>
    </w:p>
    <w:p w14:paraId="2CB3D550"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Pooling2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ool_siz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0A0B24B9"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688C8BB2"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ropou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2</w:t>
      </w:r>
      <w:r>
        <w:rPr>
          <w:rFonts w:ascii="Courier New" w:hAnsi="Courier New" w:cs="Courier New"/>
          <w:b/>
          <w:bCs w:val="0"/>
          <w:color w:val="000080"/>
          <w:sz w:val="20"/>
          <w:szCs w:val="20"/>
          <w:highlight w:val="white"/>
        </w:rPr>
        <w:t>))</w:t>
      </w:r>
    </w:p>
    <w:p w14:paraId="72D8183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6726973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latt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3.d</w:t>
      </w:r>
    </w:p>
    <w:p w14:paraId="4E8384D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ns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8</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elu'</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ense layers are equivalent to Fully connected layers</w:t>
      </w:r>
    </w:p>
    <w:p w14:paraId="268B71D0"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4E9A064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ns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5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activa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of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3.e</w:t>
      </w:r>
    </w:p>
    <w:p w14:paraId="05EF200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41AD0875"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ensorboar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ensorBoar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g_di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ogs/{}"</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Using tensorboard to monitor training process</w:t>
      </w:r>
    </w:p>
    <w:p w14:paraId="262A4EC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401C7C0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comp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s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ategorical_crossentropy'</w:t>
      </w:r>
      <w:r>
        <w:rPr>
          <w:rFonts w:ascii="Courier New" w:hAnsi="Courier New" w:cs="Courier New"/>
          <w:b/>
          <w:bCs w:val="0"/>
          <w:color w:val="000080"/>
          <w:sz w:val="20"/>
          <w:szCs w:val="20"/>
          <w:highlight w:val="white"/>
        </w:rPr>
        <w:t>,</w:t>
      </w:r>
    </w:p>
    <w:p w14:paraId="1FCE4B85"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timize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dam'</w:t>
      </w:r>
      <w:r>
        <w:rPr>
          <w:rFonts w:ascii="Courier New" w:hAnsi="Courier New" w:cs="Courier New"/>
          <w:b/>
          <w:bCs w:val="0"/>
          <w:color w:val="000080"/>
          <w:sz w:val="20"/>
          <w:szCs w:val="20"/>
          <w:highlight w:val="white"/>
        </w:rPr>
        <w:t>,</w:t>
      </w:r>
    </w:p>
    <w:p w14:paraId="4833EB48"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tric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ccuracy'</w:t>
      </w:r>
      <w:r>
        <w:rPr>
          <w:rFonts w:ascii="Courier New" w:hAnsi="Courier New" w:cs="Courier New"/>
          <w:b/>
          <w:bCs w:val="0"/>
          <w:color w:val="000080"/>
          <w:sz w:val="20"/>
          <w:szCs w:val="20"/>
          <w:highlight w:val="white"/>
        </w:rPr>
        <w:t>],</w:t>
      </w:r>
    </w:p>
    <w:p w14:paraId="0AD60B51"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07CD3F4"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5FDC13F3"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val="0"/>
          <w:color w:val="000080"/>
          <w:sz w:val="20"/>
          <w:szCs w:val="20"/>
          <w:highlight w:val="white"/>
        </w:rPr>
        <w:t>,</w:t>
      </w:r>
    </w:p>
    <w:p w14:paraId="18F64917"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atch_siz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64</w:t>
      </w:r>
      <w:r>
        <w:rPr>
          <w:rFonts w:ascii="Courier New" w:hAnsi="Courier New" w:cs="Courier New"/>
          <w:b/>
          <w:bCs w:val="0"/>
          <w:color w:val="000080"/>
          <w:sz w:val="20"/>
          <w:szCs w:val="20"/>
          <w:highlight w:val="white"/>
        </w:rPr>
        <w:t>,</w:t>
      </w:r>
    </w:p>
    <w:p w14:paraId="3B5EBBD7"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poch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1</w:t>
      </w:r>
      <w:r>
        <w:rPr>
          <w:rFonts w:ascii="Courier New" w:hAnsi="Courier New" w:cs="Courier New"/>
          <w:b/>
          <w:bCs w:val="0"/>
          <w:color w:val="000080"/>
          <w:sz w:val="20"/>
          <w:szCs w:val="20"/>
          <w:highlight w:val="white"/>
        </w:rPr>
        <w:t>,</w:t>
      </w:r>
    </w:p>
    <w:p w14:paraId="3C5901B2"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idation_spli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b/>
          <w:bCs w:val="0"/>
          <w:color w:val="000080"/>
          <w:sz w:val="20"/>
          <w:szCs w:val="20"/>
          <w:highlight w:val="white"/>
        </w:rPr>
        <w:t>,</w:t>
      </w:r>
    </w:p>
    <w:p w14:paraId="3DA2D44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erbos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2AB717CA"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lback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ensorboar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QDMCallback</w:t>
      </w:r>
      <w:r>
        <w:rPr>
          <w:rFonts w:ascii="Courier New" w:hAnsi="Courier New" w:cs="Courier New"/>
          <w:b/>
          <w:bCs w:val="0"/>
          <w:color w:val="000080"/>
          <w:sz w:val="20"/>
          <w:szCs w:val="20"/>
          <w:highlight w:val="white"/>
        </w:rPr>
        <w:t>()])</w:t>
      </w:r>
    </w:p>
    <w:p w14:paraId="4D18725B" w14:textId="77777777" w:rsidR="00076EC1" w:rsidRDefault="00076EC1" w:rsidP="00076EC1">
      <w:pPr>
        <w:widowControl w:val="0"/>
        <w:autoSpaceDE w:val="0"/>
        <w:autoSpaceDN w:val="0"/>
        <w:adjustRightInd w:val="0"/>
        <w:rPr>
          <w:rFonts w:ascii="Courier New" w:hAnsi="Courier New" w:cs="Courier New"/>
          <w:color w:val="000000"/>
          <w:sz w:val="20"/>
          <w:szCs w:val="20"/>
          <w:highlight w:val="white"/>
        </w:rPr>
      </w:pPr>
    </w:p>
    <w:p w14:paraId="3DE7DBF5" w14:textId="77777777" w:rsidR="00076EC1" w:rsidRDefault="00076EC1" w:rsidP="00076EC1">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av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odels/{}.model'</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r>
        <w:rPr>
          <w:rFonts w:ascii="Courier New" w:hAnsi="Courier New" w:cs="Courier New"/>
          <w:b/>
          <w:bCs w:val="0"/>
          <w:color w:val="000080"/>
          <w:sz w:val="20"/>
          <w:szCs w:val="20"/>
        </w:rPr>
        <w:t xml:space="preserve">  </w:t>
      </w:r>
      <w:r>
        <w:rPr>
          <w:rFonts w:ascii="Courier New" w:hAnsi="Courier New" w:cs="Courier New"/>
          <w:color w:val="008000"/>
          <w:sz w:val="20"/>
          <w:szCs w:val="20"/>
          <w:highlight w:val="white"/>
        </w:rPr>
        <w:t>#Save the trained model</w:t>
      </w:r>
    </w:p>
    <w:p w14:paraId="02CA6760" w14:textId="77777777" w:rsidR="00076EC1" w:rsidRDefault="00076EC1" w:rsidP="007A1206">
      <w:pPr>
        <w:widowControl w:val="0"/>
        <w:autoSpaceDE w:val="0"/>
        <w:autoSpaceDN w:val="0"/>
        <w:adjustRightInd w:val="0"/>
        <w:rPr>
          <w:rFonts w:ascii="Courier New" w:hAnsi="Courier New" w:cs="Courier New"/>
          <w:color w:val="000000"/>
          <w:sz w:val="20"/>
          <w:szCs w:val="20"/>
          <w:highlight w:val="white"/>
        </w:rPr>
      </w:pPr>
    </w:p>
    <w:p w14:paraId="2CC822A6" w14:textId="77777777" w:rsidR="003C1CEC" w:rsidRPr="00CE3CEE" w:rsidRDefault="003C1CEC" w:rsidP="00CE3CEE">
      <w:pPr>
        <w:widowControl w:val="0"/>
        <w:autoSpaceDE w:val="0"/>
        <w:autoSpaceDN w:val="0"/>
        <w:adjustRightInd w:val="0"/>
        <w:rPr>
          <w:rFonts w:ascii="Courier New" w:hAnsi="Courier New" w:cs="Courier New"/>
          <w:color w:val="000000"/>
          <w:sz w:val="20"/>
          <w:szCs w:val="20"/>
          <w:highlight w:val="white"/>
        </w:rPr>
      </w:pPr>
    </w:p>
    <w:p w14:paraId="4CC02625" w14:textId="6BBF2EFA" w:rsidR="008429C4" w:rsidRDefault="00A43ED4" w:rsidP="00A713CB">
      <w:pPr>
        <w:pStyle w:val="Subhead"/>
      </w:pPr>
      <w:bookmarkStart w:id="220" w:name="_Toc36145023"/>
      <w:bookmarkStart w:id="221" w:name="_Toc36145106"/>
      <w:r>
        <w:t>Model_Accuracy_Test</w:t>
      </w:r>
      <w:r w:rsidR="00795F24">
        <w:t xml:space="preserve"> module</w:t>
      </w:r>
      <w:bookmarkEnd w:id="220"/>
      <w:bookmarkEnd w:id="221"/>
    </w:p>
    <w:p w14:paraId="44DB43D6" w14:textId="1537E997" w:rsidR="00720D7D" w:rsidRDefault="00720D7D" w:rsidP="00720D7D">
      <w:pPr>
        <w:rPr>
          <w:b/>
          <w:bCs w:val="0"/>
        </w:rPr>
      </w:pPr>
      <w:r>
        <w:rPr>
          <w:b/>
          <w:bCs w:val="0"/>
        </w:rPr>
        <w:t>Purpose: Test accuracy of models stored within CNN_Models folder</w:t>
      </w:r>
      <w:r>
        <w:rPr>
          <w:rStyle w:val="FootnoteReference"/>
          <w:b/>
          <w:bCs w:val="0"/>
        </w:rPr>
        <w:footnoteReference w:id="31"/>
      </w:r>
      <w:r w:rsidR="00BE0812">
        <w:rPr>
          <w:b/>
          <w:bCs w:val="0"/>
        </w:rPr>
        <w:t xml:space="preserve"> by using each model to make predictions on the images stored within the Test_Sets folder (shown below</w:t>
      </w:r>
      <w:r w:rsidR="008445F1">
        <w:rPr>
          <w:b/>
          <w:bCs w:val="0"/>
        </w:rPr>
        <w:t>, approx. 20 images per folder</w:t>
      </w:r>
      <w:r w:rsidR="00BE0812">
        <w:rPr>
          <w:b/>
          <w:bCs w:val="0"/>
        </w:rPr>
        <w:t>). The result is recorded into a text file named using the same name as the model</w:t>
      </w:r>
      <w:r w:rsidR="00FC3C0D">
        <w:rPr>
          <w:b/>
          <w:bCs w:val="0"/>
        </w:rPr>
        <w:t>.</w:t>
      </w:r>
    </w:p>
    <w:p w14:paraId="63884D05" w14:textId="7EFFAED3" w:rsidR="00FC3C0D" w:rsidRDefault="00FC3C0D" w:rsidP="00720D7D">
      <w:pPr>
        <w:rPr>
          <w:b/>
          <w:bCs w:val="0"/>
        </w:rPr>
      </w:pPr>
    </w:p>
    <w:p w14:paraId="31E2D814" w14:textId="64285D4E" w:rsidR="00FC3C0D" w:rsidRDefault="00FC3C0D" w:rsidP="00720D7D">
      <w:pPr>
        <w:rPr>
          <w:b/>
          <w:bCs w:val="0"/>
        </w:rPr>
      </w:pPr>
      <w:r>
        <w:rPr>
          <w:noProof/>
        </w:rPr>
        <w:drawing>
          <wp:inline distT="0" distB="0" distL="0" distR="0" wp14:anchorId="7B906FA5" wp14:editId="37F7E253">
            <wp:extent cx="4645949" cy="2628900"/>
            <wp:effectExtent l="0" t="0" r="254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49857" cy="2631111"/>
                    </a:xfrm>
                    <a:prstGeom prst="rect">
                      <a:avLst/>
                    </a:prstGeom>
                  </pic:spPr>
                </pic:pic>
              </a:graphicData>
            </a:graphic>
          </wp:inline>
        </w:drawing>
      </w:r>
    </w:p>
    <w:p w14:paraId="486840D5" w14:textId="77777777" w:rsidR="00720D7D" w:rsidRPr="00720D7D" w:rsidRDefault="00720D7D" w:rsidP="00720D7D">
      <w:pPr>
        <w:rPr>
          <w:b/>
          <w:bCs w:val="0"/>
        </w:rPr>
      </w:pPr>
    </w:p>
    <w:p w14:paraId="52805723" w14:textId="6D4F3908" w:rsidR="008429C4" w:rsidRDefault="008429C4" w:rsidP="008429C4">
      <w:pPr>
        <w:pStyle w:val="subTOC1"/>
      </w:pPr>
      <w:bookmarkStart w:id="222" w:name="_Toc36145024"/>
      <w:bookmarkStart w:id="223" w:name="_Toc36145107"/>
      <w:r>
        <w:t>Full Code</w:t>
      </w:r>
      <w:bookmarkEnd w:id="222"/>
      <w:bookmarkEnd w:id="223"/>
    </w:p>
    <w:p w14:paraId="1DF4CAAA"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530F9527"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ensorflow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tf</w:t>
      </w:r>
    </w:p>
    <w:p w14:paraId="17D9D841"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1B49FC59"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0062A7CB"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ys</w:t>
      </w:r>
    </w:p>
    <w:p w14:paraId="63CBD8D5"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sy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1E4A452A"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224C1FB2"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p>
    <w:p w14:paraId="5D68B56C"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CATEGORI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1"</w:t>
      </w:r>
      <w:r>
        <w:rPr>
          <w:rFonts w:ascii="Courier New" w:hAnsi="Courier New" w:cs="Courier New"/>
          <w:b/>
          <w:bCs w:val="0"/>
          <w:color w:val="000080"/>
          <w:sz w:val="20"/>
          <w:szCs w:val="20"/>
          <w:highlight w:val="white"/>
        </w:rPr>
        <w:t>,</w:t>
      </w:r>
    </w:p>
    <w:p w14:paraId="1504CE33"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H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1"</w:t>
      </w:r>
      <w:r>
        <w:rPr>
          <w:rFonts w:ascii="Courier New" w:hAnsi="Courier New" w:cs="Courier New"/>
          <w:b/>
          <w:bCs w:val="0"/>
          <w:color w:val="000080"/>
          <w:sz w:val="20"/>
          <w:szCs w:val="20"/>
          <w:highlight w:val="white"/>
        </w:rPr>
        <w:t>,</w:t>
      </w:r>
    </w:p>
    <w:p w14:paraId="74672575"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1"</w:t>
      </w:r>
      <w:r>
        <w:rPr>
          <w:rFonts w:ascii="Courier New" w:hAnsi="Courier New" w:cs="Courier New"/>
          <w:b/>
          <w:bCs w:val="0"/>
          <w:color w:val="000080"/>
          <w:sz w:val="20"/>
          <w:szCs w:val="20"/>
          <w:highlight w:val="white"/>
        </w:rPr>
        <w:t>,</w:t>
      </w:r>
    </w:p>
    <w:p w14:paraId="3414FCC8"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1"</w:t>
      </w:r>
      <w:r>
        <w:rPr>
          <w:rFonts w:ascii="Courier New" w:hAnsi="Courier New" w:cs="Courier New"/>
          <w:b/>
          <w:bCs w:val="0"/>
          <w:color w:val="000080"/>
          <w:sz w:val="20"/>
          <w:szCs w:val="20"/>
          <w:highlight w:val="white"/>
        </w:rPr>
        <w:t>]</w:t>
      </w:r>
    </w:p>
    <w:p w14:paraId="24324120"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MG_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p>
    <w:p w14:paraId="11135C74" w14:textId="504928E2"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est_Sets\\"</w:t>
      </w:r>
      <w:r w:rsidR="009D1786">
        <w:rPr>
          <w:rFonts w:ascii="Courier New" w:hAnsi="Courier New" w:cs="Courier New"/>
          <w:color w:val="808080"/>
          <w:sz w:val="20"/>
          <w:szCs w:val="20"/>
          <w:highlight w:val="white"/>
        </w:rPr>
        <w:t xml:space="preserve"> </w:t>
      </w:r>
      <w:r w:rsidR="009D1786">
        <w:rPr>
          <w:rFonts w:ascii="Courier New" w:hAnsi="Courier New" w:cs="Courier New"/>
          <w:color w:val="008000"/>
          <w:sz w:val="20"/>
          <w:szCs w:val="20"/>
          <w:highlight w:val="white"/>
        </w:rPr>
        <w:t>#Path to the small data set used for accuracy testing purposes</w:t>
      </w:r>
    </w:p>
    <w:p w14:paraId="2ECE7C99"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howinfo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428EC4BC"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7A1E4140" w14:textId="2FDFCD58" w:rsidR="008429C4" w:rsidRDefault="008429C4" w:rsidP="008429C4">
      <w:pPr>
        <w:widowControl w:val="0"/>
        <w:autoSpaceDE w:val="0"/>
        <w:autoSpaceDN w:val="0"/>
        <w:adjustRightInd w:val="0"/>
        <w:rPr>
          <w:rFonts w:ascii="Courier New" w:hAnsi="Courier New" w:cs="Courier New"/>
          <w:color w:val="808080"/>
          <w:sz w:val="20"/>
          <w:szCs w:val="20"/>
          <w:highlight w:val="white"/>
        </w:rPr>
      </w:pPr>
      <w:r>
        <w:rPr>
          <w:rFonts w:ascii="Courier New" w:hAnsi="Courier New" w:cs="Courier New"/>
          <w:color w:val="000000"/>
          <w:sz w:val="20"/>
          <w:szCs w:val="20"/>
          <w:highlight w:val="white"/>
        </w:rPr>
        <w:t xml:space="preserve">model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NN_Models\\"</w:t>
      </w:r>
    </w:p>
    <w:p w14:paraId="37D57000" w14:textId="159ABB9B" w:rsidR="00A43ED4" w:rsidRDefault="00A43ED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Same function as the one in Loading_Data module</w:t>
      </w:r>
      <w:r w:rsidR="003347F3">
        <w:rPr>
          <w:rFonts w:ascii="Courier New" w:hAnsi="Courier New" w:cs="Courier New"/>
          <w:color w:val="008000"/>
          <w:sz w:val="20"/>
          <w:szCs w:val="20"/>
          <w:highlight w:val="white"/>
        </w:rPr>
        <w:t>, pre-process the image</w:t>
      </w:r>
    </w:p>
    <w:p w14:paraId="75BA3619" w14:textId="7A711B71"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r w:rsidR="00A43ED4">
        <w:rPr>
          <w:rFonts w:ascii="Courier New" w:hAnsi="Courier New" w:cs="Courier New"/>
          <w:b/>
          <w:bCs w:val="0"/>
          <w:color w:val="000080"/>
          <w:sz w:val="20"/>
          <w:szCs w:val="20"/>
          <w:highlight w:val="white"/>
        </w:rPr>
        <w:t xml:space="preserve"> </w:t>
      </w:r>
    </w:p>
    <w:p w14:paraId="03BA550C"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_GRAYSCALE</w:t>
      </w:r>
      <w:r>
        <w:rPr>
          <w:rFonts w:ascii="Courier New" w:hAnsi="Courier New" w:cs="Courier New"/>
          <w:b/>
          <w:bCs w:val="0"/>
          <w:color w:val="000080"/>
          <w:sz w:val="20"/>
          <w:szCs w:val="20"/>
          <w:highlight w:val="white"/>
        </w:rPr>
        <w:t>)</w:t>
      </w:r>
    </w:p>
    <w:p w14:paraId="1E5D597F"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7E3F1016"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5459099D"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o Thresholding when it's black background</w:t>
      </w:r>
    </w:p>
    <w:p w14:paraId="76D29BFB"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_INV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08B6E51F"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w:t>
      </w:r>
    </w:p>
    <w:p w14:paraId="6B809054"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3E2DDDF4"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00A8A1CD"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p>
    <w:p w14:paraId="6053E5E0"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0DA6A942"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p>
    <w:p w14:paraId="4DB7F09D" w14:textId="0E745453"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model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dir</w:t>
      </w:r>
      <w:r>
        <w:rPr>
          <w:rFonts w:ascii="Courier New" w:hAnsi="Courier New" w:cs="Courier New"/>
          <w:b/>
          <w:bCs w:val="0"/>
          <w:color w:val="000080"/>
          <w:sz w:val="20"/>
          <w:szCs w:val="20"/>
          <w:highlight w:val="white"/>
        </w:rPr>
        <w:t>):</w:t>
      </w:r>
      <w:r w:rsidR="00296240">
        <w:rPr>
          <w:rFonts w:ascii="Courier New" w:hAnsi="Courier New" w:cs="Courier New"/>
          <w:b/>
          <w:bCs w:val="0"/>
          <w:color w:val="000080"/>
          <w:sz w:val="20"/>
          <w:szCs w:val="20"/>
          <w:highlight w:val="white"/>
        </w:rPr>
        <w:t xml:space="preserve"> </w:t>
      </w:r>
      <w:r w:rsidR="00296240">
        <w:rPr>
          <w:rFonts w:ascii="Courier New" w:hAnsi="Courier New" w:cs="Courier New"/>
          <w:color w:val="008000"/>
          <w:sz w:val="20"/>
          <w:szCs w:val="20"/>
          <w:highlight w:val="white"/>
        </w:rPr>
        <w:t>#Iterates through the trained models stored in the CNN_Models folder</w:t>
      </w:r>
    </w:p>
    <w:p w14:paraId="2496943F" w14:textId="3AC85F23" w:rsidR="008429C4" w:rsidRDefault="008429C4" w:rsidP="00251194">
      <w:pPr>
        <w:widowControl w:val="0"/>
        <w:autoSpaceDE w:val="0"/>
        <w:autoSpaceDN w:val="0"/>
        <w:adjustRightInd w:val="0"/>
        <w:ind w:firstLine="48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ode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_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w:t>
      </w:r>
    </w:p>
    <w:p w14:paraId="3EF43CAC" w14:textId="36A6B24E" w:rsidR="00251194" w:rsidRDefault="00251194" w:rsidP="0025119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s a text file that will record result of the predictions made by current model</w:t>
      </w:r>
    </w:p>
    <w:p w14:paraId="3FC20D3A" w14:textId="54978CB9"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ope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esults\\{}_Results.txt"</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w:t>
      </w:r>
      <w:r>
        <w:rPr>
          <w:rFonts w:ascii="Courier New" w:hAnsi="Courier New" w:cs="Courier New"/>
          <w:b/>
          <w:bCs w:val="0"/>
          <w:color w:val="000080"/>
          <w:sz w:val="20"/>
          <w:szCs w:val="20"/>
          <w:highlight w:val="white"/>
        </w:rPr>
        <w:t>)</w:t>
      </w:r>
      <w:r w:rsidR="00251194">
        <w:rPr>
          <w:rFonts w:ascii="Courier New" w:hAnsi="Courier New" w:cs="Courier New"/>
          <w:b/>
          <w:bCs w:val="0"/>
          <w:color w:val="000080"/>
          <w:sz w:val="20"/>
          <w:szCs w:val="20"/>
          <w:highlight w:val="white"/>
        </w:rPr>
        <w:t xml:space="preserve"> </w:t>
      </w:r>
    </w:p>
    <w:p w14:paraId="128249D5" w14:textId="2608B0F4"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ad_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path</w:t>
      </w:r>
      <w:r>
        <w:rPr>
          <w:rFonts w:ascii="Courier New" w:hAnsi="Courier New" w:cs="Courier New"/>
          <w:b/>
          <w:bCs w:val="0"/>
          <w:color w:val="000080"/>
          <w:sz w:val="20"/>
          <w:szCs w:val="20"/>
          <w:highlight w:val="white"/>
        </w:rPr>
        <w:t>)</w:t>
      </w:r>
      <w:r w:rsidR="00251194">
        <w:rPr>
          <w:rFonts w:ascii="Courier New" w:hAnsi="Courier New" w:cs="Courier New"/>
          <w:b/>
          <w:bCs w:val="0"/>
          <w:color w:val="000080"/>
          <w:sz w:val="20"/>
          <w:szCs w:val="20"/>
          <w:highlight w:val="white"/>
        </w:rPr>
        <w:t xml:space="preserve"> </w:t>
      </w:r>
      <w:r w:rsidR="00251194">
        <w:rPr>
          <w:rFonts w:ascii="Courier New" w:hAnsi="Courier New" w:cs="Courier New"/>
          <w:color w:val="008000"/>
          <w:sz w:val="20"/>
          <w:szCs w:val="20"/>
          <w:highlight w:val="white"/>
        </w:rPr>
        <w:t>#Load the current model specified by model_path</w:t>
      </w:r>
    </w:p>
    <w:p w14:paraId="2B57291A" w14:textId="75899858"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alphabe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sidR="00E721E7">
        <w:rPr>
          <w:rFonts w:ascii="Courier New" w:hAnsi="Courier New" w:cs="Courier New"/>
          <w:b/>
          <w:bCs w:val="0"/>
          <w:color w:val="000080"/>
          <w:sz w:val="20"/>
          <w:szCs w:val="20"/>
          <w:highlight w:val="white"/>
        </w:rPr>
        <w:t xml:space="preserve"> </w:t>
      </w:r>
      <w:r w:rsidR="00E721E7">
        <w:rPr>
          <w:rFonts w:ascii="Courier New" w:hAnsi="Courier New" w:cs="Courier New"/>
          <w:color w:val="008000"/>
          <w:sz w:val="20"/>
          <w:szCs w:val="20"/>
          <w:highlight w:val="white"/>
        </w:rPr>
        <w:t>#Iterate through each alphabet folder stored within the Test_Sets folder</w:t>
      </w:r>
    </w:p>
    <w:p w14:paraId="49D0912D"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lphabet</w:t>
      </w:r>
    </w:p>
    <w:p w14:paraId="615E572B" w14:textId="0950BA90"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rrec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sidR="00646B84">
        <w:rPr>
          <w:rFonts w:ascii="Courier New" w:hAnsi="Courier New" w:cs="Courier New"/>
          <w:color w:val="FF0000"/>
          <w:sz w:val="20"/>
          <w:szCs w:val="20"/>
          <w:highlight w:val="white"/>
        </w:rPr>
        <w:t xml:space="preserve"> </w:t>
      </w:r>
      <w:r w:rsidR="00646B84">
        <w:rPr>
          <w:rFonts w:ascii="Courier New" w:hAnsi="Courier New" w:cs="Courier New"/>
          <w:color w:val="008000"/>
          <w:sz w:val="20"/>
          <w:szCs w:val="20"/>
          <w:highlight w:val="white"/>
        </w:rPr>
        <w:t>#Count for number of correct predictions</w:t>
      </w:r>
    </w:p>
    <w:p w14:paraId="7B42F511" w14:textId="18E646F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r w:rsidR="00646B84">
        <w:rPr>
          <w:rFonts w:ascii="Courier New" w:hAnsi="Courier New" w:cs="Courier New"/>
          <w:color w:val="FF0000"/>
          <w:sz w:val="20"/>
          <w:szCs w:val="20"/>
          <w:highlight w:val="white"/>
        </w:rPr>
        <w:t xml:space="preserve"> </w:t>
      </w:r>
      <w:r w:rsidR="00646B84">
        <w:rPr>
          <w:rFonts w:ascii="Courier New" w:hAnsi="Courier New" w:cs="Courier New"/>
          <w:color w:val="008000"/>
          <w:sz w:val="20"/>
          <w:szCs w:val="20"/>
          <w:highlight w:val="white"/>
        </w:rPr>
        <w:t>#Count for number for images within the current alphabet folder</w:t>
      </w:r>
    </w:p>
    <w:p w14:paraId="52C09552" w14:textId="5CCC7153"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mage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r w:rsidR="00AD0CDE">
        <w:rPr>
          <w:rFonts w:ascii="Courier New" w:hAnsi="Courier New" w:cs="Courier New"/>
          <w:b/>
          <w:bCs w:val="0"/>
          <w:color w:val="000080"/>
          <w:sz w:val="20"/>
          <w:szCs w:val="20"/>
          <w:highlight w:val="white"/>
        </w:rPr>
        <w:t xml:space="preserve"> </w:t>
      </w:r>
      <w:r w:rsidR="00AD0CDE">
        <w:rPr>
          <w:rFonts w:ascii="Courier New" w:hAnsi="Courier New" w:cs="Courier New"/>
          <w:color w:val="008000"/>
          <w:sz w:val="20"/>
          <w:szCs w:val="20"/>
          <w:highlight w:val="white"/>
        </w:rPr>
        <w:t>#Iterate through each image stored within current alphabet folder</w:t>
      </w:r>
    </w:p>
    <w:p w14:paraId="412D4647"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w:t>
      </w:r>
    </w:p>
    <w:p w14:paraId="00EDE352"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13665E1" w14:textId="7D737DDB"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path</w:t>
      </w:r>
      <w:r>
        <w:rPr>
          <w:rFonts w:ascii="Courier New" w:hAnsi="Courier New" w:cs="Courier New"/>
          <w:b/>
          <w:bCs w:val="0"/>
          <w:color w:val="000080"/>
          <w:sz w:val="20"/>
          <w:szCs w:val="20"/>
          <w:highlight w:val="white"/>
        </w:rPr>
        <w:t>)])</w:t>
      </w:r>
      <w:r w:rsidR="00DC19A9">
        <w:rPr>
          <w:rFonts w:ascii="Courier New" w:hAnsi="Courier New" w:cs="Courier New"/>
          <w:b/>
          <w:bCs w:val="0"/>
          <w:color w:val="000080"/>
          <w:sz w:val="20"/>
          <w:szCs w:val="20"/>
          <w:highlight w:val="white"/>
        </w:rPr>
        <w:t xml:space="preserve"> </w:t>
      </w:r>
      <w:r w:rsidR="00DC19A9">
        <w:rPr>
          <w:rFonts w:ascii="Courier New" w:hAnsi="Courier New" w:cs="Courier New"/>
          <w:color w:val="008000"/>
          <w:sz w:val="20"/>
          <w:szCs w:val="20"/>
          <w:highlight w:val="white"/>
        </w:rPr>
        <w:t>#Make prediction</w:t>
      </w:r>
    </w:p>
    <w:p w14:paraId="5EEF3F35"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rig_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1B58AAB9"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A4636"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rou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rig_prediction</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408458A3"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howinfo</w:t>
      </w:r>
      <w:r>
        <w:rPr>
          <w:rFonts w:ascii="Courier New" w:hAnsi="Courier New" w:cs="Courier New"/>
          <w:b/>
          <w:bCs w:val="0"/>
          <w:color w:val="000080"/>
          <w:sz w:val="20"/>
          <w:szCs w:val="20"/>
          <w:highlight w:val="white"/>
        </w:rPr>
        <w:t>:</w:t>
      </w:r>
    </w:p>
    <w:p w14:paraId="304948F2"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path</w:t>
      </w:r>
      <w:r>
        <w:rPr>
          <w:rFonts w:ascii="Courier New" w:hAnsi="Courier New" w:cs="Courier New"/>
          <w:b/>
          <w:bCs w:val="0"/>
          <w:color w:val="000080"/>
          <w:sz w:val="20"/>
          <w:szCs w:val="20"/>
          <w:highlight w:val="white"/>
        </w:rPr>
        <w:t>)</w:t>
      </w:r>
    </w:p>
    <w:p w14:paraId="06803CB1"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rig_prediction</w:t>
      </w:r>
      <w:r>
        <w:rPr>
          <w:rFonts w:ascii="Courier New" w:hAnsi="Courier New" w:cs="Courier New"/>
          <w:b/>
          <w:bCs w:val="0"/>
          <w:color w:val="000080"/>
          <w:sz w:val="20"/>
          <w:szCs w:val="20"/>
          <w:highlight w:val="white"/>
        </w:rPr>
        <w:t>)</w:t>
      </w:r>
    </w:p>
    <w:p w14:paraId="00A4FE70"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rediction:\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ATEGOR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de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n\nDi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le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n --------------------------------'</w:t>
      </w:r>
      <w:r>
        <w:rPr>
          <w:rFonts w:ascii="Courier New" w:hAnsi="Courier New" w:cs="Courier New"/>
          <w:b/>
          <w:bCs w:val="0"/>
          <w:color w:val="000080"/>
          <w:sz w:val="20"/>
          <w:szCs w:val="20"/>
          <w:highlight w:val="white"/>
        </w:rPr>
        <w:t>)</w:t>
      </w:r>
    </w:p>
    <w:p w14:paraId="54C1C1A3"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alphabe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ATEGOR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de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282E77D6" w14:textId="1B3EF18B"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rrec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sidR="00780749">
        <w:rPr>
          <w:rFonts w:ascii="Courier New" w:hAnsi="Courier New" w:cs="Courier New"/>
          <w:color w:val="FF0000"/>
          <w:sz w:val="20"/>
          <w:szCs w:val="20"/>
          <w:highlight w:val="white"/>
        </w:rPr>
        <w:t xml:space="preserve"> </w:t>
      </w:r>
      <w:r w:rsidR="00780749">
        <w:rPr>
          <w:rFonts w:ascii="Courier New" w:hAnsi="Courier New" w:cs="Courier New"/>
          <w:color w:val="008000"/>
          <w:sz w:val="20"/>
          <w:szCs w:val="20"/>
          <w:highlight w:val="white"/>
        </w:rPr>
        <w:t>#Add one if prediction is correct</w:t>
      </w:r>
    </w:p>
    <w:p w14:paraId="19B82815"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48E67137"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ritelin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ategory: "</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lphabe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Result: "</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rre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n"</w:t>
      </w:r>
    </w:p>
    <w:p w14:paraId="4B921EAD" w14:textId="32736748"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rit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riteline</w:t>
      </w:r>
      <w:r>
        <w:rPr>
          <w:rFonts w:ascii="Courier New" w:hAnsi="Courier New" w:cs="Courier New"/>
          <w:b/>
          <w:bCs w:val="0"/>
          <w:color w:val="000080"/>
          <w:sz w:val="20"/>
          <w:szCs w:val="20"/>
          <w:highlight w:val="white"/>
        </w:rPr>
        <w:t>)</w:t>
      </w:r>
      <w:r w:rsidR="00414326">
        <w:rPr>
          <w:rFonts w:ascii="Courier New" w:hAnsi="Courier New" w:cs="Courier New"/>
          <w:b/>
          <w:bCs w:val="0"/>
          <w:color w:val="000080"/>
          <w:sz w:val="20"/>
          <w:szCs w:val="20"/>
          <w:highlight w:val="white"/>
        </w:rPr>
        <w:t xml:space="preserve"> </w:t>
      </w:r>
      <w:r w:rsidR="00414326">
        <w:rPr>
          <w:rFonts w:ascii="Courier New" w:hAnsi="Courier New" w:cs="Courier New"/>
          <w:color w:val="008000"/>
          <w:sz w:val="20"/>
          <w:szCs w:val="20"/>
          <w:highlight w:val="white"/>
        </w:rPr>
        <w:t>#Store all the information into the text file</w:t>
      </w:r>
    </w:p>
    <w:p w14:paraId="3FAFA891"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p>
    <w:p w14:paraId="50E294B9"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lose</w:t>
      </w:r>
      <w:r>
        <w:rPr>
          <w:rFonts w:ascii="Courier New" w:hAnsi="Courier New" w:cs="Courier New"/>
          <w:b/>
          <w:bCs w:val="0"/>
          <w:color w:val="000080"/>
          <w:sz w:val="20"/>
          <w:szCs w:val="20"/>
          <w:highlight w:val="white"/>
        </w:rPr>
        <w:t>()</w:t>
      </w:r>
    </w:p>
    <w:p w14:paraId="1F705314" w14:textId="77777777" w:rsidR="008429C4" w:rsidRDefault="008429C4" w:rsidP="008429C4">
      <w:pPr>
        <w:widowControl w:val="0"/>
        <w:autoSpaceDE w:val="0"/>
        <w:autoSpaceDN w:val="0"/>
        <w:adjustRightInd w:val="0"/>
        <w:rPr>
          <w:rFonts w:ascii="Courier New" w:hAnsi="Courier New" w:cs="Courier New"/>
          <w:color w:val="000000"/>
          <w:sz w:val="20"/>
          <w:szCs w:val="20"/>
          <w:highlight w:val="white"/>
        </w:rPr>
      </w:pPr>
    </w:p>
    <w:p w14:paraId="143DB27B" w14:textId="77777777" w:rsidR="008429C4" w:rsidRDefault="008429C4" w:rsidP="008429C4"/>
    <w:p w14:paraId="5AB7783C" w14:textId="6EC6693C" w:rsidR="00434DA5" w:rsidRDefault="00434DA5" w:rsidP="00A713CB">
      <w:pPr>
        <w:pStyle w:val="Subhead"/>
      </w:pPr>
      <w:bookmarkStart w:id="224" w:name="_Toc36145025"/>
      <w:bookmarkStart w:id="225" w:name="_Toc36145108"/>
      <w:r>
        <w:t>Making_Prediction</w:t>
      </w:r>
      <w:bookmarkEnd w:id="210"/>
      <w:bookmarkEnd w:id="211"/>
      <w:r w:rsidR="00CD32D2">
        <w:t xml:space="preserve"> class</w:t>
      </w:r>
      <w:bookmarkEnd w:id="224"/>
      <w:bookmarkEnd w:id="225"/>
    </w:p>
    <w:p w14:paraId="57A7967A" w14:textId="4ADB1DB0" w:rsidR="0017002E" w:rsidRDefault="0017002E" w:rsidP="00A713CB">
      <w:pPr>
        <w:pStyle w:val="subTOC1"/>
      </w:pPr>
      <w:bookmarkStart w:id="226" w:name="_Toc34848999"/>
      <w:bookmarkStart w:id="227" w:name="_Toc36145026"/>
      <w:bookmarkStart w:id="228" w:name="_Toc36145109"/>
      <w:bookmarkEnd w:id="226"/>
      <w:r>
        <w:t>Initialisation</w:t>
      </w:r>
      <w:bookmarkEnd w:id="227"/>
      <w:bookmarkEnd w:id="228"/>
    </w:p>
    <w:p w14:paraId="2406374E"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1D847E6F"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ensorflow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tf</w:t>
      </w:r>
    </w:p>
    <w:p w14:paraId="7EF32CA8"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52051C0C"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2911CB4F"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random</w:t>
      </w:r>
    </w:p>
    <w:p w14:paraId="2AB14C19"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random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eed</w:t>
      </w:r>
    </w:p>
    <w:p w14:paraId="6EC12FF9"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random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randint</w:t>
      </w:r>
    </w:p>
    <w:p w14:paraId="045A5BF2"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ys</w:t>
      </w:r>
    </w:p>
    <w:p w14:paraId="19860964"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sy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4622F6D4"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4663F104"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tack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tack</w:t>
      </w:r>
    </w:p>
    <w:p w14:paraId="032203AB"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Linear_Queue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Queue</w:t>
      </w:r>
    </w:p>
    <w:p w14:paraId="4AF36919"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erge_Sort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7713C3D7"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p>
    <w:p w14:paraId="4C4D0531"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Making_Prediction</w:t>
      </w:r>
      <w:r>
        <w:rPr>
          <w:rFonts w:ascii="Courier New" w:hAnsi="Courier New" w:cs="Courier New"/>
          <w:b/>
          <w:bCs w:val="0"/>
          <w:color w:val="000080"/>
          <w:sz w:val="20"/>
          <w:szCs w:val="20"/>
          <w:highlight w:val="white"/>
        </w:rPr>
        <w:t>():</w:t>
      </w:r>
    </w:p>
    <w:p w14:paraId="41CD0CD5"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2720DA9"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ATEGORI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1"</w:t>
      </w:r>
      <w:r>
        <w:rPr>
          <w:rFonts w:ascii="Courier New" w:hAnsi="Courier New" w:cs="Courier New"/>
          <w:b/>
          <w:bCs w:val="0"/>
          <w:color w:val="000080"/>
          <w:sz w:val="20"/>
          <w:szCs w:val="20"/>
          <w:highlight w:val="white"/>
        </w:rPr>
        <w:t>,</w:t>
      </w:r>
    </w:p>
    <w:p w14:paraId="1C82F4C6"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H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1"</w:t>
      </w:r>
      <w:r>
        <w:rPr>
          <w:rFonts w:ascii="Courier New" w:hAnsi="Courier New" w:cs="Courier New"/>
          <w:b/>
          <w:bCs w:val="0"/>
          <w:color w:val="000080"/>
          <w:sz w:val="20"/>
          <w:szCs w:val="20"/>
          <w:highlight w:val="white"/>
        </w:rPr>
        <w:t>,</w:t>
      </w:r>
    </w:p>
    <w:p w14:paraId="66F50474"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1"</w:t>
      </w:r>
      <w:r>
        <w:rPr>
          <w:rFonts w:ascii="Courier New" w:hAnsi="Courier New" w:cs="Courier New"/>
          <w:b/>
          <w:bCs w:val="0"/>
          <w:color w:val="000080"/>
          <w:sz w:val="20"/>
          <w:szCs w:val="20"/>
          <w:highlight w:val="white"/>
        </w:rPr>
        <w:t>,</w:t>
      </w:r>
    </w:p>
    <w:p w14:paraId="60B8BCA4"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1"</w:t>
      </w:r>
      <w:r>
        <w:rPr>
          <w:rFonts w:ascii="Courier New" w:hAnsi="Courier New" w:cs="Courier New"/>
          <w:b/>
          <w:bCs w:val="0"/>
          <w:color w:val="000080"/>
          <w:sz w:val="20"/>
          <w:szCs w:val="20"/>
          <w:highlight w:val="white"/>
        </w:rPr>
        <w:t>]</w:t>
      </w:r>
    </w:p>
    <w:p w14:paraId="2A29CC00"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p>
    <w:p w14:paraId="2083EF79"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0086B5C6"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nf_sta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tack</w:t>
      </w:r>
      <w:r>
        <w:rPr>
          <w:rFonts w:ascii="Courier New" w:hAnsi="Courier New" w:cs="Courier New"/>
          <w:b/>
          <w:bCs w:val="0"/>
          <w:color w:val="000080"/>
          <w:sz w:val="20"/>
          <w:szCs w:val="20"/>
          <w:highlight w:val="white"/>
        </w:rPr>
        <w:t>()</w:t>
      </w:r>
    </w:p>
    <w:p w14:paraId="4AF824FA"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Queue_operat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Queue</w:t>
      </w:r>
      <w:r>
        <w:rPr>
          <w:rFonts w:ascii="Courier New" w:hAnsi="Courier New" w:cs="Courier New"/>
          <w:b/>
          <w:bCs w:val="0"/>
          <w:color w:val="000080"/>
          <w:sz w:val="20"/>
          <w:szCs w:val="20"/>
          <w:highlight w:val="white"/>
        </w:rPr>
        <w:t>()</w:t>
      </w:r>
    </w:p>
    <w:p w14:paraId="2CAF5F91"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dictions_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5EF20D53"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dictions_confidence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06F60638"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odel_nu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27593663" w14:textId="77777777" w:rsidR="0017002E" w:rsidRDefault="0017002E" w:rsidP="0017002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par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None</w:t>
      </w:r>
    </w:p>
    <w:p w14:paraId="0BAFABD6" w14:textId="77777777" w:rsidR="0017002E" w:rsidRDefault="0017002E" w:rsidP="006E64B6"/>
    <w:p w14:paraId="7F7723D7" w14:textId="08B16406" w:rsidR="0017002E" w:rsidRDefault="0017002E" w:rsidP="00A713CB">
      <w:pPr>
        <w:pStyle w:val="subTOC1"/>
      </w:pPr>
      <w:bookmarkStart w:id="229" w:name="_Toc36145027"/>
      <w:bookmarkStart w:id="230" w:name="_Toc36145110"/>
      <w:r>
        <w:t>Table of attributes</w:t>
      </w:r>
      <w:bookmarkEnd w:id="229"/>
      <w:bookmarkEnd w:id="230"/>
    </w:p>
    <w:tbl>
      <w:tblPr>
        <w:tblStyle w:val="GridTable4-Accent1"/>
        <w:tblW w:w="0" w:type="auto"/>
        <w:tblLook w:val="04A0" w:firstRow="1" w:lastRow="0" w:firstColumn="1" w:lastColumn="0" w:noHBand="0" w:noVBand="1"/>
      </w:tblPr>
      <w:tblGrid>
        <w:gridCol w:w="6996"/>
        <w:gridCol w:w="6996"/>
      </w:tblGrid>
      <w:tr w:rsidR="00924628" w14:paraId="4667EE09" w14:textId="77777777" w:rsidTr="004B30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72013E21" w14:textId="77777777" w:rsidR="00924628" w:rsidRDefault="00924628" w:rsidP="004B30BA">
            <w:pPr>
              <w:jc w:val="center"/>
            </w:pPr>
            <w:r>
              <w:t>Identifier</w:t>
            </w:r>
          </w:p>
        </w:tc>
        <w:tc>
          <w:tcPr>
            <w:tcW w:w="6996" w:type="dxa"/>
          </w:tcPr>
          <w:p w14:paraId="34B95E6B" w14:textId="77777777" w:rsidR="00924628" w:rsidRDefault="00924628" w:rsidP="004B30BA">
            <w:pPr>
              <w:jc w:val="center"/>
              <w:cnfStyle w:val="100000000000" w:firstRow="1" w:lastRow="0" w:firstColumn="0" w:lastColumn="0" w:oddVBand="0" w:evenVBand="0" w:oddHBand="0" w:evenHBand="0" w:firstRowFirstColumn="0" w:firstRowLastColumn="0" w:lastRowFirstColumn="0" w:lastRowLastColumn="0"/>
            </w:pPr>
            <w:r>
              <w:t>Purpose</w:t>
            </w:r>
          </w:p>
        </w:tc>
      </w:tr>
      <w:tr w:rsidR="00924628" w:rsidRPr="00107340" w14:paraId="1CE60EF9"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1C23ADD5" w14:textId="011FBCF7" w:rsidR="00924628" w:rsidRDefault="00E45610" w:rsidP="004B30BA">
            <w:pPr>
              <w:jc w:val="center"/>
            </w:pPr>
            <w:r>
              <w:t>self.CATEGORIES</w:t>
            </w:r>
          </w:p>
        </w:tc>
        <w:tc>
          <w:tcPr>
            <w:tcW w:w="6996" w:type="dxa"/>
          </w:tcPr>
          <w:p w14:paraId="1FD080B3" w14:textId="7B6F385A" w:rsidR="00924628" w:rsidRPr="00107340" w:rsidRDefault="00ED0868" w:rsidP="004B30BA">
            <w:pPr>
              <w:jc w:val="center"/>
              <w:cnfStyle w:val="000000100000" w:firstRow="0" w:lastRow="0" w:firstColumn="0" w:lastColumn="0" w:oddVBand="0" w:evenVBand="0" w:oddHBand="1" w:evenHBand="0" w:firstRowFirstColumn="0" w:firstRowLastColumn="0" w:lastRowFirstColumn="0" w:lastRowLastColumn="0"/>
            </w:pPr>
            <w:r>
              <w:t>List constant that s</w:t>
            </w:r>
            <w:r w:rsidR="00135352">
              <w:t>tore</w:t>
            </w:r>
            <w:r>
              <w:t>s</w:t>
            </w:r>
            <w:r w:rsidR="00135352">
              <w:t xml:space="preserve"> the list of alphabet classes that the letter could be in, identical to the CATEGORIES variable in the Loading_Data module</w:t>
            </w:r>
          </w:p>
        </w:tc>
      </w:tr>
      <w:tr w:rsidR="00924628" w14:paraId="78C28B07"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40D925EC" w14:textId="7246CB71" w:rsidR="00924628" w:rsidRDefault="00E45610" w:rsidP="004B30BA">
            <w:pPr>
              <w:jc w:val="center"/>
            </w:pPr>
            <w:r>
              <w:t>self.IMG_SIZE</w:t>
            </w:r>
          </w:p>
        </w:tc>
        <w:tc>
          <w:tcPr>
            <w:tcW w:w="6996" w:type="dxa"/>
          </w:tcPr>
          <w:p w14:paraId="6590A2CD" w14:textId="28438CE2" w:rsidR="00924628" w:rsidRDefault="00ED0868" w:rsidP="004B30BA">
            <w:pPr>
              <w:jc w:val="center"/>
              <w:cnfStyle w:val="000000000000" w:firstRow="0" w:lastRow="0" w:firstColumn="0" w:lastColumn="0" w:oddVBand="0" w:evenVBand="0" w:oddHBand="0" w:evenHBand="0" w:firstRowFirstColumn="0" w:firstRowLastColumn="0" w:lastRowFirstColumn="0" w:lastRowLastColumn="0"/>
            </w:pPr>
            <w:r>
              <w:t>Integer c</w:t>
            </w:r>
            <w:r w:rsidR="006E64B6">
              <w:t>onstant that stores the interger value 28, which is the dimension that all images need to be resized into (28 * 28) before making predictions on it</w:t>
            </w:r>
          </w:p>
        </w:tc>
      </w:tr>
      <w:tr w:rsidR="00924628" w:rsidRPr="00AF4579" w14:paraId="64C04C4C"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5A5C95B6" w14:textId="78432F86" w:rsidR="00924628" w:rsidRDefault="00E45610" w:rsidP="004B30BA">
            <w:pPr>
              <w:jc w:val="center"/>
            </w:pPr>
            <w:r>
              <w:t>self.img_pps</w:t>
            </w:r>
          </w:p>
        </w:tc>
        <w:tc>
          <w:tcPr>
            <w:tcW w:w="6996" w:type="dxa"/>
          </w:tcPr>
          <w:p w14:paraId="2CE83EDC" w14:textId="0C062390" w:rsidR="00924628" w:rsidRPr="00AF4579" w:rsidRDefault="00272F7A" w:rsidP="004B30BA">
            <w:pPr>
              <w:jc w:val="center"/>
              <w:cnfStyle w:val="000000100000" w:firstRow="0" w:lastRow="0" w:firstColumn="0" w:lastColumn="0" w:oddVBand="0" w:evenVBand="0" w:oddHBand="1" w:evenHBand="0" w:firstRowFirstColumn="0" w:firstRowLastColumn="0" w:lastRowFirstColumn="0" w:lastRowLastColumn="0"/>
            </w:pPr>
            <w:r>
              <w:t>An object of Image_Preprocess class used to apply preprocess operations on images before making predictions on the image</w:t>
            </w:r>
          </w:p>
        </w:tc>
      </w:tr>
      <w:tr w:rsidR="00924628" w14:paraId="139C5B63"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403BD94D" w14:textId="1BAC9471" w:rsidR="00924628" w:rsidRDefault="00E45610" w:rsidP="004B30BA">
            <w:pPr>
              <w:jc w:val="center"/>
            </w:pPr>
            <w:r>
              <w:t>self.conf_stack</w:t>
            </w:r>
          </w:p>
        </w:tc>
        <w:tc>
          <w:tcPr>
            <w:tcW w:w="6996" w:type="dxa"/>
          </w:tcPr>
          <w:p w14:paraId="530C22B5" w14:textId="7E6E5D65" w:rsidR="00924628" w:rsidRDefault="00B352B1" w:rsidP="004B30BA">
            <w:pPr>
              <w:jc w:val="center"/>
              <w:cnfStyle w:val="000000000000" w:firstRow="0" w:lastRow="0" w:firstColumn="0" w:lastColumn="0" w:oddVBand="0" w:evenVBand="0" w:oddHBand="0" w:evenHBand="0" w:firstRowFirstColumn="0" w:firstRowLastColumn="0" w:lastRowFirstColumn="0" w:lastRowLastColumn="0"/>
            </w:pPr>
            <w:r>
              <w:t xml:space="preserve">An object of Stack class, which is a stack used to store the confidence levels of predictions made by different </w:t>
            </w:r>
            <w:r w:rsidR="005108C6">
              <w:t>model</w:t>
            </w:r>
            <w:r>
              <w:t>s, with top pointer pointing at the highest confidence</w:t>
            </w:r>
          </w:p>
        </w:tc>
      </w:tr>
      <w:tr w:rsidR="00E45610" w14:paraId="16654774"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07D42D6B" w14:textId="7245CCEE" w:rsidR="00E45610" w:rsidRDefault="00E45610" w:rsidP="004B30BA">
            <w:pPr>
              <w:jc w:val="center"/>
            </w:pPr>
            <w:r>
              <w:t>self.Queue_operator</w:t>
            </w:r>
          </w:p>
        </w:tc>
        <w:tc>
          <w:tcPr>
            <w:tcW w:w="6996" w:type="dxa"/>
          </w:tcPr>
          <w:p w14:paraId="71DF163E" w14:textId="5A854BFB" w:rsidR="00E45610" w:rsidRDefault="005108C6" w:rsidP="004B30BA">
            <w:pPr>
              <w:jc w:val="center"/>
              <w:cnfStyle w:val="000000100000" w:firstRow="0" w:lastRow="0" w:firstColumn="0" w:lastColumn="0" w:oddVBand="0" w:evenVBand="0" w:oddHBand="1" w:evenHBand="0" w:firstRowFirstColumn="0" w:firstRowLastColumn="0" w:lastRowFirstColumn="0" w:lastRowLastColumn="0"/>
            </w:pPr>
            <w:r>
              <w:t>An object of Queue class, a linear queue used to store the confidence levels of predictions made by different models</w:t>
            </w:r>
          </w:p>
        </w:tc>
      </w:tr>
      <w:tr w:rsidR="00E45610" w14:paraId="616C1E87"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34C27791" w14:textId="643AB0CD" w:rsidR="00E45610" w:rsidRDefault="00E45610" w:rsidP="004B30BA">
            <w:pPr>
              <w:jc w:val="center"/>
            </w:pPr>
            <w:r>
              <w:t>self.predictions_confidence</w:t>
            </w:r>
          </w:p>
        </w:tc>
        <w:tc>
          <w:tcPr>
            <w:tcW w:w="6996" w:type="dxa"/>
          </w:tcPr>
          <w:p w14:paraId="2371D7AF" w14:textId="1BBC6B89" w:rsidR="00E45610" w:rsidRDefault="00FF2429" w:rsidP="004B30BA">
            <w:pPr>
              <w:jc w:val="center"/>
              <w:cnfStyle w:val="000000000000" w:firstRow="0" w:lastRow="0" w:firstColumn="0" w:lastColumn="0" w:oddVBand="0" w:evenVBand="0" w:oddHBand="0" w:evenHBand="0" w:firstRowFirstColumn="0" w:firstRowLastColumn="0" w:lastRowFirstColumn="0" w:lastRowLastColumn="0"/>
            </w:pPr>
            <w:r>
              <w:t xml:space="preserve">A </w:t>
            </w:r>
            <w:r w:rsidR="00585FF2">
              <w:t>2-dimensional</w:t>
            </w:r>
            <w:r>
              <w:t xml:space="preserve"> list with each element being a</w:t>
            </w:r>
            <w:r w:rsidR="009C2DA6">
              <w:t xml:space="preserve"> list variable that stores 2 elements, the first element is the prediction of alphabet class (string/char)</w:t>
            </w:r>
            <w:r w:rsidR="00BD41E1">
              <w:t xml:space="preserve"> made by a model and </w:t>
            </w:r>
            <w:r w:rsidR="009C2DA6">
              <w:t xml:space="preserve">the second element is </w:t>
            </w:r>
            <w:r w:rsidR="00585FF2">
              <w:t>a list of confidence levels</w:t>
            </w:r>
          </w:p>
        </w:tc>
      </w:tr>
      <w:tr w:rsidR="00E45610" w14:paraId="01F55CFA"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FB888AF" w14:textId="485AC033" w:rsidR="00E45610" w:rsidRDefault="00E45610" w:rsidP="00E45610">
            <w:pPr>
              <w:jc w:val="center"/>
            </w:pPr>
            <w:r>
              <w:t>self.predictions_confidence_list</w:t>
            </w:r>
          </w:p>
        </w:tc>
        <w:tc>
          <w:tcPr>
            <w:tcW w:w="6996" w:type="dxa"/>
          </w:tcPr>
          <w:p w14:paraId="25607F03" w14:textId="175C7702" w:rsidR="00E45610" w:rsidRDefault="00585FF2" w:rsidP="00E45610">
            <w:pPr>
              <w:jc w:val="center"/>
              <w:cnfStyle w:val="000000100000" w:firstRow="0" w:lastRow="0" w:firstColumn="0" w:lastColumn="0" w:oddVBand="0" w:evenVBand="0" w:oddHBand="1" w:evenHBand="0" w:firstRowFirstColumn="0" w:firstRowLastColumn="0" w:lastRowFirstColumn="0" w:lastRowLastColumn="0"/>
            </w:pPr>
            <w:r>
              <w:t>A 2-dimensional list with each element being a list variable that stores 2 elements, the first element is the prediction of alphabet class (string/char) made by a model and the second element is the confidence level of that prediction</w:t>
            </w:r>
          </w:p>
        </w:tc>
      </w:tr>
      <w:tr w:rsidR="00E45610" w14:paraId="1EEC3972" w14:textId="77777777" w:rsidTr="004B30BA">
        <w:tc>
          <w:tcPr>
            <w:cnfStyle w:val="001000000000" w:firstRow="0" w:lastRow="0" w:firstColumn="1" w:lastColumn="0" w:oddVBand="0" w:evenVBand="0" w:oddHBand="0" w:evenHBand="0" w:firstRowFirstColumn="0" w:firstRowLastColumn="0" w:lastRowFirstColumn="0" w:lastRowLastColumn="0"/>
            <w:tcW w:w="6996" w:type="dxa"/>
          </w:tcPr>
          <w:p w14:paraId="46292EF4" w14:textId="0AABF48C" w:rsidR="00E45610" w:rsidRDefault="00E45610" w:rsidP="00E45610">
            <w:pPr>
              <w:jc w:val="center"/>
            </w:pPr>
            <w:r>
              <w:t>self.model_num</w:t>
            </w:r>
          </w:p>
        </w:tc>
        <w:tc>
          <w:tcPr>
            <w:tcW w:w="6996" w:type="dxa"/>
          </w:tcPr>
          <w:p w14:paraId="34FB11F2" w14:textId="3B234B05" w:rsidR="00E45610" w:rsidRDefault="00ED0868" w:rsidP="00E45610">
            <w:pPr>
              <w:jc w:val="center"/>
              <w:cnfStyle w:val="000000000000" w:firstRow="0" w:lastRow="0" w:firstColumn="0" w:lastColumn="0" w:oddVBand="0" w:evenVBand="0" w:oddHBand="0" w:evenHBand="0" w:firstRowFirstColumn="0" w:firstRowLastColumn="0" w:lastRowFirstColumn="0" w:lastRowLastColumn="0"/>
            </w:pPr>
            <w:r>
              <w:t>Integer variable that stores the number of models that are used to generate the predictions, in order to adjust the size</w:t>
            </w:r>
            <w:r w:rsidR="00341062">
              <w:rPr>
                <w:rStyle w:val="FootnoteReference"/>
              </w:rPr>
              <w:footnoteReference w:id="32"/>
            </w:r>
            <w:r>
              <w:t xml:space="preserve"> of self.conf_stack and self.Queue_operator</w:t>
            </w:r>
          </w:p>
        </w:tc>
      </w:tr>
      <w:tr w:rsidR="00E45610" w14:paraId="00EA864C" w14:textId="77777777" w:rsidTr="004B3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A681A88" w14:textId="599D98E4" w:rsidR="00E45610" w:rsidRDefault="00E45610" w:rsidP="00E45610">
            <w:pPr>
              <w:jc w:val="center"/>
            </w:pPr>
            <w:r>
              <w:t>self.prepared</w:t>
            </w:r>
          </w:p>
        </w:tc>
        <w:tc>
          <w:tcPr>
            <w:tcW w:w="6996" w:type="dxa"/>
          </w:tcPr>
          <w:p w14:paraId="46CEA707" w14:textId="30EBF083" w:rsidR="00E45610" w:rsidRDefault="00AC0A2C" w:rsidP="00E45610">
            <w:pPr>
              <w:jc w:val="center"/>
              <w:cnfStyle w:val="000000100000" w:firstRow="0" w:lastRow="0" w:firstColumn="0" w:lastColumn="0" w:oddVBand="0" w:evenVBand="0" w:oddHBand="1" w:evenHBand="0" w:firstRowFirstColumn="0" w:firstRowLastColumn="0" w:lastRowFirstColumn="0" w:lastRowLastColumn="0"/>
            </w:pPr>
            <w:r>
              <w:t>Variabel used to store the pre-operated image after applying image processing methods within Image_Preprocess class</w:t>
            </w:r>
          </w:p>
        </w:tc>
      </w:tr>
    </w:tbl>
    <w:p w14:paraId="72E4645D" w14:textId="2AC7D0F4" w:rsidR="000F17D6" w:rsidRDefault="000F17D6" w:rsidP="000F17D6"/>
    <w:p w14:paraId="4EA7F10A" w14:textId="3F168FAE" w:rsidR="000C36F6" w:rsidRDefault="000C36F6" w:rsidP="000F17D6">
      <w:r>
        <w:t xml:space="preserve">To make it easier for </w:t>
      </w:r>
      <w:r w:rsidR="007566E2">
        <w:t xml:space="preserve">the </w:t>
      </w:r>
      <w:r w:rsidR="004E09EB">
        <w:t>reader</w:t>
      </w:r>
      <w:r>
        <w:t xml:space="preserve"> to distinguish the difference between self.predictions_confidence and self.predictions_confidence_list attributes, I have taken the screenshot below:</w:t>
      </w:r>
    </w:p>
    <w:p w14:paraId="1DC1E83A" w14:textId="77777777" w:rsidR="000C36F6" w:rsidRDefault="000C36F6" w:rsidP="000F17D6"/>
    <w:p w14:paraId="0F2684B9" w14:textId="20B7699D" w:rsidR="00D60DA5" w:rsidRDefault="00D60DA5" w:rsidP="000F17D6">
      <w:r>
        <w:rPr>
          <w:noProof/>
        </w:rPr>
        <w:drawing>
          <wp:inline distT="0" distB="0" distL="0" distR="0" wp14:anchorId="1B31C072" wp14:editId="6DD49CE2">
            <wp:extent cx="8891270" cy="1914525"/>
            <wp:effectExtent l="0" t="0" r="5080"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891270" cy="1914525"/>
                    </a:xfrm>
                    <a:prstGeom prst="rect">
                      <a:avLst/>
                    </a:prstGeom>
                  </pic:spPr>
                </pic:pic>
              </a:graphicData>
            </a:graphic>
          </wp:inline>
        </w:drawing>
      </w:r>
    </w:p>
    <w:p w14:paraId="35BA9C79" w14:textId="77777777" w:rsidR="0055146B" w:rsidRDefault="00D60DA5" w:rsidP="000F17D6">
      <w:r>
        <w:t xml:space="preserve">The first part shows what is stored within self.predictions_confidence attribute, </w:t>
      </w:r>
      <w:r w:rsidR="0055146B">
        <w:t xml:space="preserve">where the index of where the highest confidence level is within the list of confidence levels represents the index of the alphabet within self.CATEGORIES attribute. </w:t>
      </w:r>
    </w:p>
    <w:p w14:paraId="67425013" w14:textId="77777777" w:rsidR="0055146B" w:rsidRDefault="0055146B" w:rsidP="000F17D6"/>
    <w:p w14:paraId="045664E2" w14:textId="5311A70C" w:rsidR="00D60DA5" w:rsidRDefault="0055146B" w:rsidP="000F17D6">
      <w:r>
        <w:t>S</w:t>
      </w:r>
      <w:r w:rsidR="00D60DA5">
        <w:t xml:space="preserve">econd part shows what is stored within </w:t>
      </w:r>
      <w:r w:rsidR="00EB18C0">
        <w:t>self.</w:t>
      </w:r>
      <w:r w:rsidR="00D60DA5">
        <w:t>predictions_confidence_list attribute</w:t>
      </w:r>
      <w:r>
        <w:t>, where the second element (the integer value, not always 1.0) represents the highest confidence level within the list of confidence levels.</w:t>
      </w:r>
    </w:p>
    <w:p w14:paraId="2C497F93" w14:textId="77777777" w:rsidR="00D60DA5" w:rsidRPr="000F17D6" w:rsidRDefault="00D60DA5" w:rsidP="000F17D6"/>
    <w:p w14:paraId="161D39E6" w14:textId="095B2B78" w:rsidR="00E45610" w:rsidRDefault="00E45610" w:rsidP="00A713CB">
      <w:pPr>
        <w:pStyle w:val="subTOC1"/>
      </w:pPr>
      <w:bookmarkStart w:id="231" w:name="_Toc36145028"/>
      <w:bookmarkStart w:id="232" w:name="_Toc36145111"/>
      <w:bookmarkStart w:id="233" w:name="_Toc34849000"/>
      <w:r>
        <w:t>Prepare</w:t>
      </w:r>
      <w:r w:rsidR="009F32D8">
        <w:t xml:space="preserve"> method</w:t>
      </w:r>
      <w:bookmarkEnd w:id="231"/>
      <w:bookmarkEnd w:id="232"/>
    </w:p>
    <w:p w14:paraId="35A94923" w14:textId="3A3B6586" w:rsidR="00E45610" w:rsidRDefault="003B6516" w:rsidP="00E45610">
      <w:pPr>
        <w:rPr>
          <w:b/>
          <w:bCs w:val="0"/>
        </w:rPr>
      </w:pPr>
      <w:r>
        <w:rPr>
          <w:b/>
          <w:bCs w:val="0"/>
        </w:rPr>
        <w:t>Purpose:</w:t>
      </w:r>
      <w:r w:rsidR="00C27F31">
        <w:rPr>
          <w:b/>
          <w:bCs w:val="0"/>
        </w:rPr>
        <w:t xml:space="preserve"> Does some basic image pre-processing (grayscale, thresholding, cropping, </w:t>
      </w:r>
      <w:r w:rsidR="00DE664A">
        <w:rPr>
          <w:b/>
          <w:bCs w:val="0"/>
        </w:rPr>
        <w:t>resize) on</w:t>
      </w:r>
      <w:r w:rsidR="00C27F31">
        <w:rPr>
          <w:b/>
          <w:bCs w:val="0"/>
        </w:rPr>
        <w:t xml:space="preserve"> the image file specified by the filepath parameter, make sure that all images have white background and black foreground</w:t>
      </w:r>
      <w:r w:rsidR="000D735F">
        <w:rPr>
          <w:b/>
          <w:bCs w:val="0"/>
        </w:rPr>
        <w:t>.</w:t>
      </w:r>
      <w:r w:rsidR="00DE664A">
        <w:rPr>
          <w:b/>
          <w:bCs w:val="0"/>
        </w:rPr>
        <w:t xml:space="preserve"> Returns the resulting image file</w:t>
      </w:r>
      <w:r w:rsidR="005A4C50">
        <w:rPr>
          <w:b/>
          <w:bCs w:val="0"/>
        </w:rPr>
        <w:t>. Used within gen_predictions_confidence method</w:t>
      </w:r>
    </w:p>
    <w:p w14:paraId="7BB226C2" w14:textId="77777777" w:rsidR="003B6516" w:rsidRPr="003B6516" w:rsidRDefault="003B6516" w:rsidP="00E45610">
      <w:pPr>
        <w:rPr>
          <w:b/>
          <w:bCs w:val="0"/>
        </w:rPr>
      </w:pPr>
    </w:p>
    <w:p w14:paraId="6FF1BA4C"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p>
    <w:p w14:paraId="2784EB19"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_GRAYSCALE</w:t>
      </w:r>
      <w:r>
        <w:rPr>
          <w:rFonts w:ascii="Courier New" w:hAnsi="Courier New" w:cs="Courier New"/>
          <w:b/>
          <w:bCs w:val="0"/>
          <w:color w:val="000080"/>
          <w:sz w:val="20"/>
          <w:szCs w:val="20"/>
          <w:highlight w:val="white"/>
        </w:rPr>
        <w:t>)</w:t>
      </w:r>
    </w:p>
    <w:p w14:paraId="313BF0BB"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638EF6D2"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7E9FBBAA"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o Thresholding when it's black background</w:t>
      </w:r>
    </w:p>
    <w:p w14:paraId="50EF5FBE"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_INV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0A38E6F3"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 </w:t>
      </w:r>
      <w:r>
        <w:rPr>
          <w:rFonts w:ascii="Courier New" w:hAnsi="Courier New" w:cs="Courier New"/>
          <w:color w:val="008000"/>
          <w:sz w:val="20"/>
          <w:szCs w:val="20"/>
          <w:highlight w:val="white"/>
        </w:rPr>
        <w:t>#Apply thresholding</w:t>
      </w:r>
    </w:p>
    <w:p w14:paraId="4400B379"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69F1EF76"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numpy array to list</w:t>
      </w:r>
    </w:p>
    <w:p w14:paraId="017C7F27"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2026A342"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op the image</w:t>
      </w:r>
    </w:p>
    <w:p w14:paraId="0551D547"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p>
    <w:p w14:paraId="2F6FA98C"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size image to 28* 28 resolution</w:t>
      </w:r>
    </w:p>
    <w:p w14:paraId="2B194A7C" w14:textId="3F05E489" w:rsidR="00E45610" w:rsidRP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56EF7735" w14:textId="77777777" w:rsidR="00E45610" w:rsidRDefault="00E45610" w:rsidP="00E45610"/>
    <w:p w14:paraId="2F817228" w14:textId="401293BF" w:rsidR="00E45610" w:rsidRDefault="00E45610" w:rsidP="00A713CB">
      <w:pPr>
        <w:pStyle w:val="subTOC1"/>
      </w:pPr>
      <w:bookmarkStart w:id="234" w:name="_Toc36145029"/>
      <w:bookmarkStart w:id="235" w:name="_Toc36145112"/>
      <w:r>
        <w:t>Make_prediction</w:t>
      </w:r>
      <w:r w:rsidR="009F32D8">
        <w:t xml:space="preserve"> method</w:t>
      </w:r>
      <w:bookmarkEnd w:id="234"/>
      <w:bookmarkEnd w:id="235"/>
    </w:p>
    <w:p w14:paraId="0717E75B" w14:textId="77777777" w:rsidR="0038394E" w:rsidRDefault="003B6516" w:rsidP="00E45610">
      <w:pPr>
        <w:rPr>
          <w:b/>
          <w:bCs w:val="0"/>
        </w:rPr>
      </w:pPr>
      <w:r>
        <w:rPr>
          <w:b/>
          <w:bCs w:val="0"/>
        </w:rPr>
        <w:t>Purpose:</w:t>
      </w:r>
      <w:r w:rsidR="0038394E">
        <w:rPr>
          <w:b/>
          <w:bCs w:val="0"/>
        </w:rPr>
        <w:t xml:space="preserve"> Loads the trained CNN model specified by the model_dir parameter and generates a prediction using that model. </w:t>
      </w:r>
    </w:p>
    <w:p w14:paraId="6AE5EC09" w14:textId="77777777" w:rsidR="0038394E" w:rsidRDefault="0038394E" w:rsidP="00E45610">
      <w:pPr>
        <w:rPr>
          <w:b/>
          <w:bCs w:val="0"/>
        </w:rPr>
      </w:pPr>
    </w:p>
    <w:p w14:paraId="51E33990" w14:textId="0452157E" w:rsidR="0038394E" w:rsidRDefault="0038394E" w:rsidP="00E45610">
      <w:pPr>
        <w:rPr>
          <w:b/>
          <w:bCs w:val="0"/>
        </w:rPr>
      </w:pPr>
      <w:r>
        <w:rPr>
          <w:b/>
          <w:bCs w:val="0"/>
        </w:rPr>
        <w:t>The prediction of the alphabet class is specified by the index of which the value 1 is within the list of confidence level, which corresponds to the index of alphabet within the self.CATEGORIES attribute</w:t>
      </w:r>
    </w:p>
    <w:p w14:paraId="5C0F3F77" w14:textId="77777777" w:rsidR="0038394E" w:rsidRDefault="0038394E" w:rsidP="00E45610">
      <w:pPr>
        <w:rPr>
          <w:b/>
          <w:bCs w:val="0"/>
        </w:rPr>
      </w:pPr>
    </w:p>
    <w:p w14:paraId="5E96CD44" w14:textId="67E3147A" w:rsidR="00E45610" w:rsidRPr="003B6516" w:rsidRDefault="0038394E" w:rsidP="00E45610">
      <w:pPr>
        <w:rPr>
          <w:b/>
          <w:bCs w:val="0"/>
        </w:rPr>
      </w:pPr>
      <w:r>
        <w:rPr>
          <w:b/>
          <w:bCs w:val="0"/>
        </w:rPr>
        <w:t xml:space="preserve">Returns a list with first element being </w:t>
      </w:r>
      <w:r w:rsidRPr="0038394E">
        <w:rPr>
          <w:b/>
          <w:bCs w:val="0"/>
        </w:rPr>
        <w:t xml:space="preserve">the prediction of alphabet class that the image belongs in and the second element is </w:t>
      </w:r>
      <w:r w:rsidR="000D6AA6">
        <w:rPr>
          <w:b/>
          <w:bCs w:val="0"/>
        </w:rPr>
        <w:t>a list of</w:t>
      </w:r>
      <w:r w:rsidRPr="0038394E">
        <w:rPr>
          <w:b/>
          <w:bCs w:val="0"/>
        </w:rPr>
        <w:t xml:space="preserve"> confidence level</w:t>
      </w:r>
      <w:r w:rsidR="000D6AA6">
        <w:rPr>
          <w:b/>
          <w:bCs w:val="0"/>
        </w:rPr>
        <w:t>s</w:t>
      </w:r>
      <w:r w:rsidRPr="0038394E">
        <w:rPr>
          <w:b/>
          <w:bCs w:val="0"/>
        </w:rPr>
        <w:t xml:space="preserve"> of that prediction</w:t>
      </w:r>
      <w:r w:rsidR="003B6516">
        <w:rPr>
          <w:b/>
          <w:bCs w:val="0"/>
        </w:rPr>
        <w:br/>
      </w:r>
    </w:p>
    <w:p w14:paraId="193AC36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ke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dir</w:t>
      </w:r>
      <w:r>
        <w:rPr>
          <w:rFonts w:ascii="Courier New" w:hAnsi="Courier New" w:cs="Courier New"/>
          <w:b/>
          <w:bCs w:val="0"/>
          <w:color w:val="000080"/>
          <w:sz w:val="20"/>
          <w:szCs w:val="20"/>
          <w:highlight w:val="white"/>
        </w:rPr>
        <w:t>):</w:t>
      </w:r>
    </w:p>
    <w:p w14:paraId="7E6755D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ath is the path to image/images</w:t>
      </w:r>
    </w:p>
    <w:p w14:paraId="5D54992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ad_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dir</w:t>
      </w:r>
      <w:r>
        <w:rPr>
          <w:rFonts w:ascii="Courier New" w:hAnsi="Courier New" w:cs="Courier New"/>
          <w:b/>
          <w:bCs w:val="0"/>
          <w:color w:val="000080"/>
          <w:sz w:val="20"/>
          <w:szCs w:val="20"/>
          <w:highlight w:val="white"/>
        </w:rPr>
        <w:t>)</w:t>
      </w:r>
    </w:p>
    <w:p w14:paraId="11855A9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ared</w:t>
      </w:r>
      <w:r>
        <w:rPr>
          <w:rFonts w:ascii="Courier New" w:hAnsi="Courier New" w:cs="Courier New"/>
          <w:b/>
          <w:bCs w:val="0"/>
          <w:color w:val="000080"/>
          <w:sz w:val="20"/>
          <w:szCs w:val="20"/>
          <w:highlight w:val="white"/>
        </w:rPr>
        <w:t>])</w:t>
      </w:r>
    </w:p>
    <w:p w14:paraId="43F14DB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1B40214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unded_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rou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onfidenc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064A786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phabet_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unded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de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2B886BB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phabet_prediction</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dence</w:t>
      </w:r>
      <w:r>
        <w:rPr>
          <w:rFonts w:ascii="Courier New" w:hAnsi="Courier New" w:cs="Courier New"/>
          <w:b/>
          <w:bCs w:val="0"/>
          <w:color w:val="000080"/>
          <w:sz w:val="20"/>
          <w:szCs w:val="20"/>
          <w:highlight w:val="white"/>
        </w:rPr>
        <w:t>]</w:t>
      </w:r>
    </w:p>
    <w:p w14:paraId="5EE4E020" w14:textId="77777777" w:rsidR="00E45610" w:rsidRDefault="00E45610" w:rsidP="00E45610"/>
    <w:p w14:paraId="34F42863" w14:textId="51057C17" w:rsidR="00E45610" w:rsidRDefault="00E45610" w:rsidP="00A713CB">
      <w:pPr>
        <w:pStyle w:val="subTOC1"/>
      </w:pPr>
      <w:bookmarkStart w:id="236" w:name="_Toc36145030"/>
      <w:bookmarkStart w:id="237" w:name="_Toc36145113"/>
      <w:r>
        <w:t>Gen_prediction</w:t>
      </w:r>
      <w:r w:rsidR="007237AF">
        <w:t>s_confidence</w:t>
      </w:r>
      <w:r w:rsidR="009F32D8">
        <w:t xml:space="preserve"> method</w:t>
      </w:r>
      <w:bookmarkEnd w:id="236"/>
      <w:bookmarkEnd w:id="237"/>
    </w:p>
    <w:p w14:paraId="2F22DF7F" w14:textId="793F0CB8" w:rsidR="00AF65AA" w:rsidRDefault="003B6516" w:rsidP="000D6AA6">
      <w:pPr>
        <w:rPr>
          <w:b/>
          <w:bCs w:val="0"/>
        </w:rPr>
      </w:pPr>
      <w:r>
        <w:rPr>
          <w:b/>
          <w:bCs w:val="0"/>
        </w:rPr>
        <w:t>Purpose:</w:t>
      </w:r>
      <w:r w:rsidR="00364AA9">
        <w:rPr>
          <w:b/>
          <w:bCs w:val="0"/>
        </w:rPr>
        <w:t xml:space="preserve"> </w:t>
      </w:r>
      <w:r w:rsidR="000D6AA6">
        <w:rPr>
          <w:b/>
          <w:bCs w:val="0"/>
        </w:rPr>
        <w:t>Iterates through the models stored within the CNN_Models folder, and for each model, make_prediction() method is called with the full directory of that model passed as parameter</w:t>
      </w:r>
      <w:r w:rsidR="00C7641F">
        <w:rPr>
          <w:b/>
          <w:bCs w:val="0"/>
        </w:rPr>
        <w:t xml:space="preserve"> to make prediction using that model</w:t>
      </w:r>
      <w:r w:rsidR="000D6AA6">
        <w:rPr>
          <w:b/>
          <w:bCs w:val="0"/>
        </w:rPr>
        <w:t xml:space="preserve">. </w:t>
      </w:r>
    </w:p>
    <w:p w14:paraId="4F1802B3" w14:textId="228ACAA7" w:rsidR="00AF65AA" w:rsidRDefault="00AF65AA" w:rsidP="000D6AA6">
      <w:pPr>
        <w:rPr>
          <w:b/>
          <w:bCs w:val="0"/>
        </w:rPr>
      </w:pPr>
    </w:p>
    <w:p w14:paraId="418D30E6" w14:textId="3681461E" w:rsidR="0046083F" w:rsidRDefault="0046083F" w:rsidP="000D6AA6">
      <w:pPr>
        <w:rPr>
          <w:b/>
          <w:bCs w:val="0"/>
        </w:rPr>
      </w:pPr>
      <w:r>
        <w:rPr>
          <w:b/>
          <w:bCs w:val="0"/>
        </w:rPr>
        <w:t xml:space="preserve">Self.model_num </w:t>
      </w:r>
      <w:r w:rsidR="00226C8C">
        <w:rPr>
          <w:b/>
          <w:bCs w:val="0"/>
        </w:rPr>
        <w:t xml:space="preserve">is </w:t>
      </w:r>
      <w:r>
        <w:rPr>
          <w:b/>
          <w:bCs w:val="0"/>
        </w:rPr>
        <w:t xml:space="preserve">incremented in order to count the </w:t>
      </w:r>
      <w:r w:rsidR="00C7641F">
        <w:rPr>
          <w:b/>
          <w:bCs w:val="0"/>
        </w:rPr>
        <w:t>number</w:t>
      </w:r>
      <w:r>
        <w:rPr>
          <w:b/>
          <w:bCs w:val="0"/>
        </w:rPr>
        <w:t xml:space="preserve"> of models used/the number of models stored within the folder.</w:t>
      </w:r>
    </w:p>
    <w:p w14:paraId="6746D5D8" w14:textId="77777777" w:rsidR="0046083F" w:rsidRDefault="0046083F" w:rsidP="000D6AA6">
      <w:pPr>
        <w:rPr>
          <w:b/>
          <w:bCs w:val="0"/>
        </w:rPr>
      </w:pPr>
    </w:p>
    <w:p w14:paraId="1B30721D" w14:textId="2C967171" w:rsidR="0046083F" w:rsidRPr="0046083F" w:rsidRDefault="000D6AA6" w:rsidP="000D6AA6">
      <w:pPr>
        <w:rPr>
          <w:b/>
          <w:bCs w:val="0"/>
        </w:rPr>
      </w:pPr>
      <w:r>
        <w:rPr>
          <w:b/>
          <w:bCs w:val="0"/>
        </w:rPr>
        <w:t xml:space="preserve">Finally, </w:t>
      </w:r>
      <w:r w:rsidR="00AF65AA">
        <w:rPr>
          <w:b/>
          <w:bCs w:val="0"/>
        </w:rPr>
        <w:t xml:space="preserve">the return value from the make_prediction </w:t>
      </w:r>
      <w:r w:rsidR="008D25A6">
        <w:rPr>
          <w:b/>
          <w:bCs w:val="0"/>
        </w:rPr>
        <w:t xml:space="preserve">method </w:t>
      </w:r>
      <w:r w:rsidR="00396AAD">
        <w:rPr>
          <w:b/>
          <w:bCs w:val="0"/>
        </w:rPr>
        <w:t>(refer to previous sub-section)</w:t>
      </w:r>
      <w:r w:rsidR="00AF65AA">
        <w:rPr>
          <w:b/>
          <w:bCs w:val="0"/>
        </w:rPr>
        <w:t xml:space="preserve"> is appended into the self.predictions_confidence attribute</w:t>
      </w:r>
      <w:r w:rsidR="002B5E7D">
        <w:rPr>
          <w:b/>
          <w:bCs w:val="0"/>
        </w:rPr>
        <w:t xml:space="preserve"> and is returned as well.</w:t>
      </w:r>
    </w:p>
    <w:p w14:paraId="260558D1" w14:textId="69505146" w:rsidR="00E45610" w:rsidRDefault="00E45610" w:rsidP="00E45610">
      <w:pPr>
        <w:rPr>
          <w:b/>
          <w:bCs w:val="0"/>
        </w:rPr>
      </w:pPr>
    </w:p>
    <w:p w14:paraId="775EC94F" w14:textId="77777777" w:rsidR="003B6516" w:rsidRPr="003B6516" w:rsidRDefault="003B6516" w:rsidP="00E45610">
      <w:pPr>
        <w:rPr>
          <w:b/>
          <w:bCs w:val="0"/>
        </w:rPr>
      </w:pPr>
    </w:p>
    <w:p w14:paraId="6F9E8EDC"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gen_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p>
    <w:p w14:paraId="30DB7D57"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ath is the path to image/images</w:t>
      </w:r>
    </w:p>
    <w:p w14:paraId="6F645057"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urrent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r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__file__</w:t>
      </w:r>
      <w:r>
        <w:rPr>
          <w:rFonts w:ascii="Courier New" w:hAnsi="Courier New" w:cs="Courier New"/>
          <w:b/>
          <w:bCs w:val="0"/>
          <w:color w:val="000080"/>
          <w:sz w:val="20"/>
          <w:szCs w:val="20"/>
          <w:highlight w:val="white"/>
        </w:rPr>
        <w:t>)</w:t>
      </w:r>
    </w:p>
    <w:p w14:paraId="01603EDA"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_folde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eep_Learning\\CNN_Models"</w:t>
      </w:r>
      <w:r>
        <w:rPr>
          <w:rFonts w:ascii="Courier New" w:hAnsi="Courier New" w:cs="Courier New"/>
          <w:b/>
          <w:bCs w:val="0"/>
          <w:color w:val="000080"/>
          <w:sz w:val="20"/>
          <w:szCs w:val="20"/>
          <w:highlight w:val="white"/>
        </w:rPr>
        <w:t>)</w:t>
      </w:r>
    </w:p>
    <w:p w14:paraId="6457D42F"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par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p>
    <w:p w14:paraId="1874089D"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model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folder_path</w:t>
      </w:r>
      <w:r>
        <w:rPr>
          <w:rFonts w:ascii="Courier New" w:hAnsi="Courier New" w:cs="Courier New"/>
          <w:b/>
          <w:bCs w:val="0"/>
          <w:color w:val="000080"/>
          <w:sz w:val="20"/>
          <w:szCs w:val="20"/>
          <w:highlight w:val="white"/>
        </w:rPr>
        <w:t>):</w:t>
      </w:r>
    </w:p>
    <w:p w14:paraId="367B1F71"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Generate predictions using different models</w:t>
      </w:r>
    </w:p>
    <w:p w14:paraId="2C71F291"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odel_nu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2A736737"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_folde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 </w:t>
      </w:r>
      <w:r>
        <w:rPr>
          <w:rFonts w:ascii="Courier New" w:hAnsi="Courier New" w:cs="Courier New"/>
          <w:color w:val="008000"/>
          <w:sz w:val="20"/>
          <w:szCs w:val="20"/>
          <w:highlight w:val="white"/>
        </w:rPr>
        <w:t>#Path to each model</w:t>
      </w:r>
    </w:p>
    <w:p w14:paraId="284B67D9"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s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 model\n"</w:t>
      </w:r>
      <w:r>
        <w:rPr>
          <w:rFonts w:ascii="Courier New" w:hAnsi="Courier New" w:cs="Courier New"/>
          <w:b/>
          <w:bCs w:val="0"/>
          <w:color w:val="000080"/>
          <w:sz w:val="20"/>
          <w:szCs w:val="20"/>
          <w:highlight w:val="white"/>
        </w:rPr>
        <w:t>)</w:t>
      </w:r>
    </w:p>
    <w:p w14:paraId="6FDBB284" w14:textId="1DEE39DC" w:rsidR="00E45610" w:rsidRDefault="00E45610" w:rsidP="00275A54">
      <w:pPr>
        <w:widowControl w:val="0"/>
        <w:tabs>
          <w:tab w:val="left" w:pos="9825"/>
        </w:tabs>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f</w:t>
      </w:r>
      <w:r w:rsidR="00275A54">
        <w:rPr>
          <w:rFonts w:ascii="Courier New" w:hAnsi="Courier New" w:cs="Courier New"/>
          <w:color w:val="008000"/>
          <w:sz w:val="20"/>
          <w:szCs w:val="20"/>
          <w:highlight w:val="white"/>
        </w:rPr>
        <w:tab/>
      </w:r>
    </w:p>
    <w:p w14:paraId="5A5C651E"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ke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path</w:t>
      </w:r>
      <w:r>
        <w:rPr>
          <w:rFonts w:ascii="Courier New" w:hAnsi="Courier New" w:cs="Courier New"/>
          <w:b/>
          <w:bCs w:val="0"/>
          <w:color w:val="000080"/>
          <w:sz w:val="20"/>
          <w:szCs w:val="20"/>
          <w:highlight w:val="white"/>
        </w:rPr>
        <w:t>)</w:t>
      </w:r>
    </w:p>
    <w:p w14:paraId="25A010C8"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_confidence</w:t>
      </w:r>
      <w:r>
        <w:rPr>
          <w:rFonts w:ascii="Courier New" w:hAnsi="Courier New" w:cs="Courier New"/>
          <w:b/>
          <w:bCs w:val="0"/>
          <w:color w:val="000080"/>
          <w:sz w:val="20"/>
          <w:szCs w:val="20"/>
          <w:highlight w:val="white"/>
        </w:rPr>
        <w:t>)</w:t>
      </w:r>
    </w:p>
    <w:p w14:paraId="08B09D2E"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ach prediction of letter saved in a list attribute</w:t>
      </w:r>
    </w:p>
    <w:p w14:paraId="7A8A9CFD" w14:textId="52C50AEF"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Confidence of these predictions saved in another list of corresponding </w:t>
      </w:r>
      <w:r w:rsidR="00275A54">
        <w:rPr>
          <w:rFonts w:ascii="Courier New" w:hAnsi="Courier New" w:cs="Courier New"/>
          <w:color w:val="008000"/>
          <w:sz w:val="20"/>
          <w:szCs w:val="20"/>
          <w:highlight w:val="white"/>
        </w:rPr>
        <w:t>indices</w:t>
      </w:r>
    </w:p>
    <w:p w14:paraId="548816A6" w14:textId="25D12E56" w:rsidR="00E45610" w:rsidRPr="00836CB8" w:rsidRDefault="00E45610" w:rsidP="00836CB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w:t>
      </w:r>
    </w:p>
    <w:p w14:paraId="53128E42" w14:textId="77777777" w:rsidR="00E45610" w:rsidRDefault="00E45610" w:rsidP="007A1206"/>
    <w:p w14:paraId="32965712" w14:textId="096184FF" w:rsidR="00E45610" w:rsidRDefault="007237AF" w:rsidP="00A713CB">
      <w:pPr>
        <w:pStyle w:val="subTOC1"/>
      </w:pPr>
      <w:bookmarkStart w:id="238" w:name="_Toc36145031"/>
      <w:bookmarkStart w:id="239" w:name="_Toc36145114"/>
      <w:r>
        <w:t>Create_confidence_stack</w:t>
      </w:r>
      <w:r w:rsidR="009F32D8">
        <w:t xml:space="preserve"> method</w:t>
      </w:r>
      <w:bookmarkEnd w:id="238"/>
      <w:bookmarkEnd w:id="239"/>
    </w:p>
    <w:p w14:paraId="1438DC0C" w14:textId="31B56BC6" w:rsidR="00E45610" w:rsidRPr="00225841" w:rsidRDefault="008710C3" w:rsidP="007A1206">
      <w:pPr>
        <w:rPr>
          <w:i/>
          <w:iCs w:val="0"/>
        </w:rPr>
      </w:pPr>
      <w:r w:rsidRPr="00225841">
        <w:rPr>
          <w:i/>
          <w:iCs w:val="0"/>
          <w:vertAlign w:val="superscript"/>
        </w:rPr>
        <w:t>*</w:t>
      </w:r>
      <w:r w:rsidR="00A020EE" w:rsidRPr="00225841">
        <w:rPr>
          <w:i/>
          <w:iCs w:val="0"/>
        </w:rPr>
        <w:t>Value stored within self.predictions_confidence is passed as List_of_prediction_accuracy parameter into this method</w:t>
      </w:r>
      <w:r w:rsidRPr="00225841">
        <w:rPr>
          <w:i/>
          <w:iCs w:val="0"/>
        </w:rPr>
        <w:t xml:space="preserve"> from Session class</w:t>
      </w:r>
    </w:p>
    <w:p w14:paraId="1C50CDCB" w14:textId="62F3985F" w:rsidR="00A020EE" w:rsidRDefault="00A020EE" w:rsidP="007A1206">
      <w:pPr>
        <w:rPr>
          <w:b/>
          <w:bCs w:val="0"/>
        </w:rPr>
      </w:pPr>
    </w:p>
    <w:p w14:paraId="57C4108D" w14:textId="08FCC57B" w:rsidR="00A020EE" w:rsidRDefault="00A020EE" w:rsidP="007A1206">
      <w:pPr>
        <w:rPr>
          <w:b/>
          <w:bCs w:val="0"/>
        </w:rPr>
      </w:pPr>
      <w:r>
        <w:rPr>
          <w:b/>
          <w:bCs w:val="0"/>
        </w:rPr>
        <w:t>Purpose: Each list within list_of_prediction_</w:t>
      </w:r>
      <w:r w:rsidRPr="00EC600F">
        <w:rPr>
          <w:b/>
          <w:bCs w:val="0"/>
        </w:rPr>
        <w:t>accuracy</w:t>
      </w:r>
      <w:r w:rsidR="00EC600F">
        <w:rPr>
          <w:b/>
          <w:bCs w:val="0"/>
        </w:rPr>
        <w:t xml:space="preserve"> (where the second element is changed from a list of floating point numbers to the maximum number within that list), </w:t>
      </w:r>
      <w:r w:rsidRPr="00EC600F">
        <w:rPr>
          <w:b/>
          <w:bCs w:val="0"/>
        </w:rPr>
        <w:t>is appended into the self.predictions_confidence_list attribute.</w:t>
      </w:r>
    </w:p>
    <w:p w14:paraId="1A6FB63A" w14:textId="77777777" w:rsidR="00A020EE" w:rsidRDefault="00A020EE" w:rsidP="007A1206">
      <w:pPr>
        <w:rPr>
          <w:b/>
          <w:bCs w:val="0"/>
        </w:rPr>
      </w:pPr>
    </w:p>
    <w:p w14:paraId="3629541F" w14:textId="6EEBA817" w:rsidR="00A020EE" w:rsidRPr="003B6516" w:rsidRDefault="00A020EE" w:rsidP="007A1206">
      <w:pPr>
        <w:rPr>
          <w:b/>
          <w:bCs w:val="0"/>
        </w:rPr>
      </w:pPr>
      <w:r>
        <w:rPr>
          <w:b/>
          <w:bCs w:val="0"/>
        </w:rPr>
        <w:t>a stack of confidence levels is generated with the top pointer pointing at the highest confidence</w:t>
      </w:r>
      <w:r w:rsidR="0098134F">
        <w:rPr>
          <w:b/>
          <w:bCs w:val="0"/>
        </w:rPr>
        <w:t>.</w:t>
      </w:r>
    </w:p>
    <w:p w14:paraId="103809D6" w14:textId="50DE1E5F" w:rsidR="00E45610" w:rsidRDefault="00E45610" w:rsidP="00E45610"/>
    <w:p w14:paraId="22306F13"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eate_confidence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prediction_accuracy</w:t>
      </w:r>
      <w:r>
        <w:rPr>
          <w:rFonts w:ascii="Courier New" w:hAnsi="Courier New" w:cs="Courier New"/>
          <w:b/>
          <w:bCs w:val="0"/>
          <w:color w:val="000080"/>
          <w:sz w:val="20"/>
          <w:szCs w:val="20"/>
          <w:highlight w:val="white"/>
        </w:rPr>
        <w:t>):</w:t>
      </w:r>
    </w:p>
    <w:p w14:paraId="3721EE38"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ach element within list should contain the confidence/accuracy of prediction</w:t>
      </w:r>
    </w:p>
    <w:p w14:paraId="2BBC9B4F"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num</w:t>
      </w:r>
      <w:r>
        <w:rPr>
          <w:rFonts w:ascii="Courier New" w:hAnsi="Courier New" w:cs="Courier New"/>
          <w:b/>
          <w:bCs w:val="0"/>
          <w:color w:val="000080"/>
          <w:sz w:val="20"/>
          <w:szCs w:val="20"/>
          <w:highlight w:val="white"/>
        </w:rPr>
        <w:t>)</w:t>
      </w:r>
    </w:p>
    <w:p w14:paraId="7D9EEBAE"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num</w:t>
      </w:r>
      <w:r>
        <w:rPr>
          <w:rFonts w:ascii="Courier New" w:hAnsi="Courier New" w:cs="Courier New"/>
          <w:b/>
          <w:bCs w:val="0"/>
          <w:color w:val="000080"/>
          <w:sz w:val="20"/>
          <w:szCs w:val="20"/>
          <w:highlight w:val="white"/>
        </w:rPr>
        <w:t>)</w:t>
      </w:r>
    </w:p>
    <w:p w14:paraId="54C46513"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pair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list_of_prediction_accuracy</w:t>
      </w:r>
      <w:r>
        <w:rPr>
          <w:rFonts w:ascii="Courier New" w:hAnsi="Courier New" w:cs="Courier New"/>
          <w:b/>
          <w:bCs w:val="0"/>
          <w:color w:val="000080"/>
          <w:sz w:val="20"/>
          <w:szCs w:val="20"/>
          <w:highlight w:val="white"/>
        </w:rPr>
        <w:t>:</w:t>
      </w:r>
    </w:p>
    <w:p w14:paraId="0D667547" w14:textId="5E58D2B4"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ax_conf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i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sidR="001E19EA">
        <w:rPr>
          <w:rFonts w:ascii="Courier New" w:hAnsi="Courier New" w:cs="Courier New"/>
          <w:b/>
          <w:bCs w:val="0"/>
          <w:color w:val="000080"/>
          <w:sz w:val="20"/>
          <w:szCs w:val="20"/>
          <w:highlight w:val="white"/>
        </w:rPr>
        <w:t xml:space="preserve"> </w:t>
      </w:r>
      <w:r w:rsidR="001E19EA">
        <w:rPr>
          <w:rFonts w:ascii="Courier New" w:hAnsi="Courier New" w:cs="Courier New"/>
          <w:color w:val="008000"/>
          <w:sz w:val="20"/>
          <w:szCs w:val="20"/>
          <w:highlight w:val="white"/>
        </w:rPr>
        <w:t>#Maximum number within the list of confidence levels</w:t>
      </w:r>
    </w:p>
    <w:p w14:paraId="2EADE36F"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i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_con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5FFAED78"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_conf</w:t>
      </w:r>
      <w:r>
        <w:rPr>
          <w:rFonts w:ascii="Courier New" w:hAnsi="Courier New" w:cs="Courier New"/>
          <w:b/>
          <w:bCs w:val="0"/>
          <w:color w:val="000080"/>
          <w:sz w:val="20"/>
          <w:szCs w:val="20"/>
          <w:highlight w:val="white"/>
        </w:rPr>
        <w:t>)</w:t>
      </w:r>
    </w:p>
    <w:p w14:paraId="3874EDC2"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nqueue all confidence scores</w:t>
      </w:r>
    </w:p>
    <w:p w14:paraId="78D20B28"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redictions_confidence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52BE1EF8" w14:textId="77777777" w:rsidR="003C3803"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que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erge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2D02FC03" w14:textId="34AF0671" w:rsidR="00E45610" w:rsidRDefault="003C3803"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sidR="00E45610">
        <w:rPr>
          <w:rFonts w:ascii="Courier New" w:hAnsi="Courier New" w:cs="Courier New"/>
          <w:color w:val="008000"/>
          <w:sz w:val="20"/>
          <w:szCs w:val="20"/>
          <w:highlight w:val="white"/>
        </w:rPr>
        <w:t>#Sort the scores from low to high</w:t>
      </w:r>
    </w:p>
    <w:p w14:paraId="668AC9F1"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ue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75720DFF"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p>
    <w:p w14:paraId="338FDB9C"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u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queue</w:t>
      </w:r>
      <w:r>
        <w:rPr>
          <w:rFonts w:ascii="Courier New" w:hAnsi="Courier New" w:cs="Courier New"/>
          <w:b/>
          <w:bCs w:val="0"/>
          <w:color w:val="000080"/>
          <w:sz w:val="20"/>
          <w:szCs w:val="20"/>
          <w:highlight w:val="white"/>
        </w:rPr>
        <w:t>())</w:t>
      </w:r>
    </w:p>
    <w:p w14:paraId="30E8BFC5" w14:textId="4AAEE948"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ush into stack with the top being highes</w:t>
      </w:r>
      <w:r w:rsidR="003B6516">
        <w:rPr>
          <w:rFonts w:ascii="Courier New" w:hAnsi="Courier New" w:cs="Courier New"/>
          <w:color w:val="008000"/>
          <w:sz w:val="20"/>
          <w:szCs w:val="20"/>
          <w:highlight w:val="white"/>
        </w:rPr>
        <w:t>t</w:t>
      </w:r>
      <w:r>
        <w:rPr>
          <w:rFonts w:ascii="Courier New" w:hAnsi="Courier New" w:cs="Courier New"/>
          <w:color w:val="008000"/>
          <w:sz w:val="20"/>
          <w:szCs w:val="20"/>
          <w:highlight w:val="white"/>
        </w:rPr>
        <w:t xml:space="preserve"> confidence</w:t>
      </w:r>
    </w:p>
    <w:p w14:paraId="3EDE8E7D" w14:textId="77777777" w:rsidR="00E45610" w:rsidRDefault="00E45610" w:rsidP="007A1206"/>
    <w:p w14:paraId="330B46CC" w14:textId="6128E909" w:rsidR="00B35154" w:rsidRDefault="007237AF" w:rsidP="00B35154">
      <w:pPr>
        <w:pStyle w:val="subTOC1"/>
      </w:pPr>
      <w:bookmarkStart w:id="240" w:name="_Toc36145032"/>
      <w:bookmarkStart w:id="241" w:name="_Toc36145115"/>
      <w:r>
        <w:t>Final_predictio</w:t>
      </w:r>
      <w:r w:rsidR="00B35154">
        <w:t>n</w:t>
      </w:r>
      <w:r w:rsidR="009F32D8">
        <w:t xml:space="preserve"> method</w:t>
      </w:r>
      <w:bookmarkEnd w:id="240"/>
      <w:bookmarkEnd w:id="241"/>
    </w:p>
    <w:p w14:paraId="290A47FB" w14:textId="12A2FEBF" w:rsidR="00AA5591" w:rsidRDefault="007B5A00" w:rsidP="00B35154">
      <w:pPr>
        <w:rPr>
          <w:b/>
          <w:bCs w:val="0"/>
        </w:rPr>
      </w:pPr>
      <w:r>
        <w:rPr>
          <w:b/>
          <w:bCs w:val="0"/>
        </w:rPr>
        <w:t xml:space="preserve">Please refer to </w:t>
      </w:r>
      <w:r w:rsidR="00CD05CF">
        <w:rPr>
          <w:b/>
          <w:bCs w:val="0"/>
        </w:rPr>
        <w:t xml:space="preserve">the Table of attributes and </w:t>
      </w:r>
      <w:r>
        <w:rPr>
          <w:b/>
          <w:bCs w:val="0"/>
        </w:rPr>
        <w:t>Create_confidence_stack method for what is stored within the self.predictions_confidence_list attribute</w:t>
      </w:r>
      <w:r w:rsidR="00DC068C">
        <w:rPr>
          <w:b/>
          <w:bCs w:val="0"/>
        </w:rPr>
        <w:t>.</w:t>
      </w:r>
      <w:r w:rsidR="00AA5591">
        <w:rPr>
          <w:b/>
          <w:bCs w:val="0"/>
        </w:rPr>
        <w:t xml:space="preserve"> Purpose of this method is to generate a final prediction base on majority voting methods.</w:t>
      </w:r>
    </w:p>
    <w:p w14:paraId="0A6DEEE5" w14:textId="77777777" w:rsidR="00B35154" w:rsidRPr="00B35154" w:rsidRDefault="00B35154" w:rsidP="00B35154">
      <w:pPr>
        <w:rPr>
          <w:b/>
          <w:bCs w:val="0"/>
        </w:rPr>
      </w:pPr>
    </w:p>
    <w:p w14:paraId="57F9D5BA"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b/>
          <w:bCs w:val="0"/>
          <w:color w:val="0000FF"/>
          <w:sz w:val="20"/>
          <w:szCs w:val="20"/>
          <w:highlight w:val="white"/>
        </w:rPr>
        <w:t>def</w:t>
      </w:r>
      <w:r w:rsidRPr="00B35154">
        <w:rPr>
          <w:rFonts w:ascii="Courier New" w:hAnsi="Courier New" w:cs="Courier New"/>
          <w:color w:val="000000"/>
          <w:sz w:val="20"/>
          <w:szCs w:val="20"/>
          <w:highlight w:val="white"/>
        </w:rPr>
        <w:t xml:space="preserve"> </w:t>
      </w:r>
      <w:r w:rsidRPr="00B35154">
        <w:rPr>
          <w:rFonts w:ascii="Courier New" w:hAnsi="Courier New" w:cs="Courier New"/>
          <w:color w:val="FF00FF"/>
          <w:sz w:val="20"/>
          <w:szCs w:val="20"/>
          <w:highlight w:val="white"/>
        </w:rPr>
        <w:t>final_prediction</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elf</w:t>
      </w:r>
      <w:r w:rsidRPr="00B35154">
        <w:rPr>
          <w:rFonts w:ascii="Courier New" w:hAnsi="Courier New" w:cs="Courier New"/>
          <w:b/>
          <w:bCs w:val="0"/>
          <w:color w:val="000080"/>
          <w:sz w:val="20"/>
          <w:szCs w:val="20"/>
          <w:highlight w:val="white"/>
        </w:rPr>
        <w:t>):</w:t>
      </w:r>
    </w:p>
    <w:p w14:paraId="26892DE4"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list_len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len</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predictions_confidence_list</w:t>
      </w:r>
      <w:r w:rsidRPr="00B35154">
        <w:rPr>
          <w:rFonts w:ascii="Courier New" w:hAnsi="Courier New" w:cs="Courier New"/>
          <w:b/>
          <w:bCs w:val="0"/>
          <w:color w:val="000080"/>
          <w:sz w:val="20"/>
          <w:szCs w:val="20"/>
          <w:highlight w:val="white"/>
        </w:rPr>
        <w:t>)</w:t>
      </w:r>
    </w:p>
    <w:p w14:paraId="77B25E30"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letter_predictions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p>
    <w:p w14:paraId="10D459E4"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prediction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color w:val="808080"/>
          <w:sz w:val="20"/>
          <w:szCs w:val="20"/>
          <w:highlight w:val="white"/>
        </w:rPr>
        <w:t>"Prediction"</w:t>
      </w:r>
    </w:p>
    <w:p w14:paraId="3D893C72"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for</w:t>
      </w:r>
      <w:r w:rsidRPr="00B35154">
        <w:rPr>
          <w:rFonts w:ascii="Courier New" w:hAnsi="Courier New" w:cs="Courier New"/>
          <w:color w:val="000000"/>
          <w:sz w:val="20"/>
          <w:szCs w:val="20"/>
          <w:highlight w:val="white"/>
        </w:rPr>
        <w:t xml:space="preserve"> item </w:t>
      </w:r>
      <w:r w:rsidRPr="00B35154">
        <w:rPr>
          <w:rFonts w:ascii="Courier New" w:hAnsi="Courier New" w:cs="Courier New"/>
          <w:b/>
          <w:bCs w:val="0"/>
          <w:color w:val="0000FF"/>
          <w:sz w:val="20"/>
          <w:szCs w:val="20"/>
          <w:highlight w:val="white"/>
        </w:rPr>
        <w:t>in</w:t>
      </w:r>
      <w:r w:rsidRPr="00B35154">
        <w:rPr>
          <w:rFonts w:ascii="Courier New" w:hAnsi="Courier New" w:cs="Courier New"/>
          <w:color w:val="000000"/>
          <w:sz w:val="20"/>
          <w:szCs w:val="20"/>
          <w:highlight w:val="white"/>
        </w:rPr>
        <w:t xml:space="preserve"> 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predictions_confidence_list</w:t>
      </w:r>
      <w:r w:rsidRPr="00B35154">
        <w:rPr>
          <w:rFonts w:ascii="Courier New" w:hAnsi="Courier New" w:cs="Courier New"/>
          <w:b/>
          <w:bCs w:val="0"/>
          <w:color w:val="000080"/>
          <w:sz w:val="20"/>
          <w:szCs w:val="20"/>
          <w:highlight w:val="white"/>
        </w:rPr>
        <w:t>:</w:t>
      </w:r>
    </w:p>
    <w:p w14:paraId="54E0B93B"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letter_predictions</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append</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item</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0</w:t>
      </w:r>
      <w:r w:rsidRPr="00B35154">
        <w:rPr>
          <w:rFonts w:ascii="Courier New" w:hAnsi="Courier New" w:cs="Courier New"/>
          <w:b/>
          <w:bCs w:val="0"/>
          <w:color w:val="000080"/>
          <w:sz w:val="20"/>
          <w:szCs w:val="20"/>
          <w:highlight w:val="white"/>
        </w:rPr>
        <w:t>])</w:t>
      </w:r>
    </w:p>
    <w:p w14:paraId="4C2EE1C7"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Letter_predicions: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letter_predictions</w:t>
      </w:r>
      <w:r w:rsidRPr="00B35154">
        <w:rPr>
          <w:rFonts w:ascii="Courier New" w:hAnsi="Courier New" w:cs="Courier New"/>
          <w:b/>
          <w:bCs w:val="0"/>
          <w:color w:val="000080"/>
          <w:sz w:val="20"/>
          <w:szCs w:val="20"/>
          <w:highlight w:val="white"/>
        </w:rPr>
        <w:t>)</w:t>
      </w:r>
    </w:p>
    <w:p w14:paraId="3D9864DD" w14:textId="77777777"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mod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find_mode</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letter_predictions</w:t>
      </w:r>
      <w:r w:rsidRPr="00B35154">
        <w:rPr>
          <w:rFonts w:ascii="Courier New" w:hAnsi="Courier New" w:cs="Courier New"/>
          <w:b/>
          <w:bCs w:val="0"/>
          <w:color w:val="000080"/>
          <w:sz w:val="20"/>
          <w:szCs w:val="20"/>
          <w:highlight w:val="white"/>
        </w:rPr>
        <w:t>)</w:t>
      </w:r>
    </w:p>
    <w:p w14:paraId="1A623666" w14:textId="1D51FAAF"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Mod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mode</w:t>
      </w:r>
      <w:r w:rsidRPr="00B35154">
        <w:rPr>
          <w:rFonts w:ascii="Courier New" w:hAnsi="Courier New" w:cs="Courier New"/>
          <w:b/>
          <w:bCs w:val="0"/>
          <w:color w:val="000080"/>
          <w:sz w:val="20"/>
          <w:szCs w:val="20"/>
          <w:highlight w:val="white"/>
        </w:rPr>
        <w:t>)</w:t>
      </w:r>
    </w:p>
    <w:p w14:paraId="44CD9ECD" w14:textId="514AAF50"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Stack: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conf_stack</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tack</w:t>
      </w:r>
      <w:r w:rsidRPr="00B35154">
        <w:rPr>
          <w:rFonts w:ascii="Courier New" w:hAnsi="Courier New" w:cs="Courier New"/>
          <w:b/>
          <w:bCs w:val="0"/>
          <w:color w:val="000080"/>
          <w:sz w:val="20"/>
          <w:szCs w:val="20"/>
          <w:highlight w:val="white"/>
        </w:rPr>
        <w:t>)</w:t>
      </w:r>
    </w:p>
    <w:p w14:paraId="1F51FDB5" w14:textId="2E4789C3"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if</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len</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mode</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color w:val="FF0000"/>
          <w:sz w:val="20"/>
          <w:szCs w:val="20"/>
          <w:highlight w:val="white"/>
        </w:rPr>
        <w:t>1</w:t>
      </w:r>
      <w:r w:rsidRPr="00B35154">
        <w:rPr>
          <w:rFonts w:ascii="Courier New" w:hAnsi="Courier New" w:cs="Courier New"/>
          <w:b/>
          <w:bCs w:val="0"/>
          <w:color w:val="000080"/>
          <w:sz w:val="20"/>
          <w:szCs w:val="20"/>
          <w:highlight w:val="white"/>
        </w:rPr>
        <w:t>:</w:t>
      </w:r>
      <w:r w:rsidRPr="00B35154">
        <w:rPr>
          <w:rFonts w:ascii="Courier New" w:hAnsi="Courier New" w:cs="Courier New"/>
          <w:color w:val="008000"/>
          <w:sz w:val="20"/>
          <w:szCs w:val="20"/>
          <w:highlight w:val="white"/>
        </w:rPr>
        <w:t>#Majority Voting</w:t>
      </w:r>
    </w:p>
    <w:p w14:paraId="277EDD6D" w14:textId="2CDEC4C5"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 </w:t>
      </w:r>
      <w:r w:rsidRPr="00B35154">
        <w:rPr>
          <w:rFonts w:ascii="Courier New" w:hAnsi="Courier New" w:cs="Courier New"/>
          <w:color w:val="000000"/>
          <w:sz w:val="20"/>
          <w:szCs w:val="20"/>
          <w:highlight w:val="white"/>
        </w:rPr>
        <w:t xml:space="preserve">prediction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mode</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0</w:t>
      </w:r>
      <w:r w:rsidRPr="00B35154">
        <w:rPr>
          <w:rFonts w:ascii="Courier New" w:hAnsi="Courier New" w:cs="Courier New"/>
          <w:b/>
          <w:bCs w:val="0"/>
          <w:color w:val="000080"/>
          <w:sz w:val="20"/>
          <w:szCs w:val="20"/>
          <w:highlight w:val="white"/>
        </w:rPr>
        <w:t>]</w:t>
      </w:r>
    </w:p>
    <w:p w14:paraId="49015BD0" w14:textId="0B77AFCF"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elif</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len</w:t>
      </w:r>
      <w:r w:rsidRPr="00B35154">
        <w:rPr>
          <w:rFonts w:ascii="Courier New" w:hAnsi="Courier New" w:cs="Courier New"/>
          <w:b/>
          <w:bCs w:val="0"/>
          <w:color w:val="000080"/>
          <w:sz w:val="20"/>
          <w:szCs w:val="20"/>
          <w:highlight w:val="white"/>
        </w:rPr>
        <w:t>(</w:t>
      </w:r>
      <w:r w:rsidRPr="00B35154">
        <w:rPr>
          <w:rFonts w:ascii="Courier New" w:hAnsi="Courier New" w:cs="Courier New"/>
          <w:b/>
          <w:bCs w:val="0"/>
          <w:color w:val="880088"/>
          <w:sz w:val="20"/>
          <w:szCs w:val="20"/>
          <w:highlight w:val="white"/>
        </w:rPr>
        <w:t>set</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conf_stack</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tack</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color w:val="FF0000"/>
          <w:sz w:val="20"/>
          <w:szCs w:val="20"/>
          <w:highlight w:val="white"/>
        </w:rPr>
        <w:t>1</w:t>
      </w:r>
      <w:r w:rsidRPr="00B35154">
        <w:rPr>
          <w:rFonts w:ascii="Courier New" w:hAnsi="Courier New" w:cs="Courier New"/>
          <w:b/>
          <w:bCs w:val="0"/>
          <w:color w:val="000080"/>
          <w:sz w:val="20"/>
          <w:szCs w:val="20"/>
          <w:highlight w:val="white"/>
        </w:rPr>
        <w:t>:</w:t>
      </w:r>
    </w:p>
    <w:p w14:paraId="542C23C3" w14:textId="1154CA7D"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color w:val="008000"/>
          <w:sz w:val="20"/>
          <w:szCs w:val="20"/>
          <w:highlight w:val="white"/>
        </w:rPr>
        <w:t>#All predictions have same confidence</w:t>
      </w:r>
    </w:p>
    <w:p w14:paraId="3C64CA94" w14:textId="1A6E3B1A"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seed</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1</w:t>
      </w:r>
      <w:r w:rsidRPr="00B35154">
        <w:rPr>
          <w:rFonts w:ascii="Courier New" w:hAnsi="Courier New" w:cs="Courier New"/>
          <w:b/>
          <w:bCs w:val="0"/>
          <w:color w:val="000080"/>
          <w:sz w:val="20"/>
          <w:szCs w:val="20"/>
          <w:highlight w:val="white"/>
        </w:rPr>
        <w:t>)</w:t>
      </w:r>
    </w:p>
    <w:p w14:paraId="01BC6856" w14:textId="04FA6BCA"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rnd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randint</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0</w:t>
      </w:r>
      <w:r w:rsidRPr="00B35154">
        <w:rPr>
          <w:rFonts w:ascii="Courier New" w:hAnsi="Courier New" w:cs="Courier New"/>
          <w:b/>
          <w:bCs w:val="0"/>
          <w:color w:val="000080"/>
          <w:sz w:val="20"/>
          <w:szCs w:val="20"/>
          <w:highlight w:val="white"/>
        </w:rPr>
        <w:t>,</w:t>
      </w:r>
      <w:r w:rsidRPr="00B35154">
        <w:rPr>
          <w:rFonts w:ascii="Courier New" w:hAnsi="Courier New" w:cs="Courier New"/>
          <w:b/>
          <w:bCs w:val="0"/>
          <w:color w:val="880088"/>
          <w:sz w:val="20"/>
          <w:szCs w:val="20"/>
          <w:highlight w:val="white"/>
        </w:rPr>
        <w:t>len</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mode</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1</w:t>
      </w:r>
      <w:r w:rsidRPr="00B35154">
        <w:rPr>
          <w:rFonts w:ascii="Courier New" w:hAnsi="Courier New" w:cs="Courier New"/>
          <w:b/>
          <w:bCs w:val="0"/>
          <w:color w:val="000080"/>
          <w:sz w:val="20"/>
          <w:szCs w:val="20"/>
          <w:highlight w:val="white"/>
        </w:rPr>
        <w:t>)</w:t>
      </w:r>
    </w:p>
    <w:p w14:paraId="33FB532E" w14:textId="7443EE23"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list_of_mod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letter </w:t>
      </w:r>
      <w:r w:rsidRPr="00B35154">
        <w:rPr>
          <w:rFonts w:ascii="Courier New" w:hAnsi="Courier New" w:cs="Courier New"/>
          <w:b/>
          <w:bCs w:val="0"/>
          <w:color w:val="0000FF"/>
          <w:sz w:val="20"/>
          <w:szCs w:val="20"/>
          <w:highlight w:val="white"/>
        </w:rPr>
        <w:t>for</w:t>
      </w:r>
      <w:r w:rsidRPr="00B35154">
        <w:rPr>
          <w:rFonts w:ascii="Courier New" w:hAnsi="Courier New" w:cs="Courier New"/>
          <w:color w:val="000000"/>
          <w:sz w:val="20"/>
          <w:szCs w:val="20"/>
          <w:highlight w:val="white"/>
        </w:rPr>
        <w:t xml:space="preserve"> letter </w:t>
      </w:r>
      <w:r w:rsidRPr="00B35154">
        <w:rPr>
          <w:rFonts w:ascii="Courier New" w:hAnsi="Courier New" w:cs="Courier New"/>
          <w:b/>
          <w:bCs w:val="0"/>
          <w:color w:val="0000FF"/>
          <w:sz w:val="20"/>
          <w:szCs w:val="20"/>
          <w:highlight w:val="white"/>
        </w:rPr>
        <w:t>in</w:t>
      </w:r>
      <w:r w:rsidRPr="00B35154">
        <w:rPr>
          <w:rFonts w:ascii="Courier New" w:hAnsi="Courier New" w:cs="Courier New"/>
          <w:color w:val="000000"/>
          <w:sz w:val="20"/>
          <w:szCs w:val="20"/>
          <w:highlight w:val="white"/>
        </w:rPr>
        <w:t xml:space="preserve"> mode</w:t>
      </w:r>
      <w:r w:rsidRPr="00B35154">
        <w:rPr>
          <w:rFonts w:ascii="Courier New" w:hAnsi="Courier New" w:cs="Courier New"/>
          <w:b/>
          <w:bCs w:val="0"/>
          <w:color w:val="000080"/>
          <w:sz w:val="20"/>
          <w:szCs w:val="20"/>
          <w:highlight w:val="white"/>
        </w:rPr>
        <w:t>]</w:t>
      </w:r>
    </w:p>
    <w:p w14:paraId="4BB2DE6F" w14:textId="73B5D6D3"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for</w:t>
      </w:r>
      <w:r w:rsidRPr="00B35154">
        <w:rPr>
          <w:rFonts w:ascii="Courier New" w:hAnsi="Courier New" w:cs="Courier New"/>
          <w:color w:val="000000"/>
          <w:sz w:val="20"/>
          <w:szCs w:val="20"/>
          <w:highlight w:val="white"/>
        </w:rPr>
        <w:t xml:space="preserve"> x </w:t>
      </w:r>
      <w:r w:rsidRPr="00B35154">
        <w:rPr>
          <w:rFonts w:ascii="Courier New" w:hAnsi="Courier New" w:cs="Courier New"/>
          <w:b/>
          <w:bCs w:val="0"/>
          <w:color w:val="0000FF"/>
          <w:sz w:val="20"/>
          <w:szCs w:val="20"/>
          <w:highlight w:val="white"/>
        </w:rPr>
        <w:t>in</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range</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3</w:t>
      </w:r>
      <w:r w:rsidRPr="00B35154">
        <w:rPr>
          <w:rFonts w:ascii="Courier New" w:hAnsi="Courier New" w:cs="Courier New"/>
          <w:b/>
          <w:bCs w:val="0"/>
          <w:color w:val="000080"/>
          <w:sz w:val="20"/>
          <w:szCs w:val="20"/>
          <w:highlight w:val="white"/>
        </w:rPr>
        <w:t>):</w:t>
      </w:r>
    </w:p>
    <w:p w14:paraId="280C272F" w14:textId="51A6A99B"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random</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shuffle</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list_of_mode</w:t>
      </w:r>
      <w:r w:rsidRPr="00B35154">
        <w:rPr>
          <w:rFonts w:ascii="Courier New" w:hAnsi="Courier New" w:cs="Courier New"/>
          <w:b/>
          <w:bCs w:val="0"/>
          <w:color w:val="000080"/>
          <w:sz w:val="20"/>
          <w:szCs w:val="20"/>
          <w:highlight w:val="white"/>
        </w:rPr>
        <w:t>)</w:t>
      </w:r>
    </w:p>
    <w:p w14:paraId="75480E43" w14:textId="25D8C3B6"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color w:val="008000"/>
          <w:sz w:val="20"/>
          <w:szCs w:val="20"/>
          <w:highlight w:val="white"/>
        </w:rPr>
        <w:t>#Prediction would be a random letter within the list</w:t>
      </w:r>
    </w:p>
    <w:p w14:paraId="68581886" w14:textId="40B4C2D0"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Random integer: "</w:t>
      </w:r>
      <w:r w:rsidRPr="00B35154">
        <w:rPr>
          <w:rFonts w:ascii="Courier New" w:hAnsi="Courier New" w:cs="Courier New"/>
          <w:b/>
          <w:bCs w:val="0"/>
          <w:color w:val="000080"/>
          <w:sz w:val="20"/>
          <w:szCs w:val="20"/>
          <w:highlight w:val="white"/>
        </w:rPr>
        <w:t>,</w:t>
      </w:r>
      <w:r w:rsidRPr="00B35154">
        <w:rPr>
          <w:rFonts w:ascii="Courier New" w:hAnsi="Courier New" w:cs="Courier New"/>
          <w:b/>
          <w:bCs w:val="0"/>
          <w:color w:val="880088"/>
          <w:sz w:val="20"/>
          <w:szCs w:val="20"/>
          <w:highlight w:val="white"/>
        </w:rPr>
        <w:t>str</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rnd</w:t>
      </w:r>
      <w:r w:rsidRPr="00B35154">
        <w:rPr>
          <w:rFonts w:ascii="Courier New" w:hAnsi="Courier New" w:cs="Courier New"/>
          <w:b/>
          <w:bCs w:val="0"/>
          <w:color w:val="000080"/>
          <w:sz w:val="20"/>
          <w:szCs w:val="20"/>
          <w:highlight w:val="white"/>
        </w:rPr>
        <w:t>))</w:t>
      </w:r>
    </w:p>
    <w:p w14:paraId="16B1B402" w14:textId="5DB383B8"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Shuffled List: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list_of_mode</w:t>
      </w:r>
      <w:r w:rsidRPr="00B35154">
        <w:rPr>
          <w:rFonts w:ascii="Courier New" w:hAnsi="Courier New" w:cs="Courier New"/>
          <w:b/>
          <w:bCs w:val="0"/>
          <w:color w:val="000080"/>
          <w:sz w:val="20"/>
          <w:szCs w:val="20"/>
          <w:highlight w:val="white"/>
        </w:rPr>
        <w:t>)</w:t>
      </w:r>
    </w:p>
    <w:p w14:paraId="3A5376B6" w14:textId="148AAFBC"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prediction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list_of_mode</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rnd</w:t>
      </w:r>
      <w:r w:rsidRPr="00B35154">
        <w:rPr>
          <w:rFonts w:ascii="Courier New" w:hAnsi="Courier New" w:cs="Courier New"/>
          <w:b/>
          <w:bCs w:val="0"/>
          <w:color w:val="000080"/>
          <w:sz w:val="20"/>
          <w:szCs w:val="20"/>
          <w:highlight w:val="white"/>
        </w:rPr>
        <w:t>]</w:t>
      </w:r>
    </w:p>
    <w:p w14:paraId="2EFDF09F" w14:textId="175014F4"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else</w:t>
      </w:r>
      <w:r w:rsidRPr="00B35154">
        <w:rPr>
          <w:rFonts w:ascii="Courier New" w:hAnsi="Courier New" w:cs="Courier New"/>
          <w:b/>
          <w:bCs w:val="0"/>
          <w:color w:val="000080"/>
          <w:sz w:val="20"/>
          <w:szCs w:val="20"/>
          <w:highlight w:val="white"/>
        </w:rPr>
        <w:t>:</w:t>
      </w:r>
    </w:p>
    <w:p w14:paraId="5F04C8B2" w14:textId="2ACAB700"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greatest_confidenc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conf_stack</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pop</w:t>
      </w:r>
      <w:r w:rsidRPr="00B35154">
        <w:rPr>
          <w:rFonts w:ascii="Courier New" w:hAnsi="Courier New" w:cs="Courier New"/>
          <w:b/>
          <w:bCs w:val="0"/>
          <w:color w:val="000080"/>
          <w:sz w:val="20"/>
          <w:szCs w:val="20"/>
          <w:highlight w:val="white"/>
        </w:rPr>
        <w:t>()</w:t>
      </w:r>
    </w:p>
    <w:p w14:paraId="559432B3" w14:textId="531759A6"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color w:val="008000"/>
          <w:sz w:val="20"/>
          <w:szCs w:val="20"/>
          <w:highlight w:val="white"/>
        </w:rPr>
        <w:t>#Otherwise final prediction would be the one of highest confidence</w:t>
      </w:r>
    </w:p>
    <w:p w14:paraId="3169D54B" w14:textId="76314476"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880088"/>
          <w:sz w:val="20"/>
          <w:szCs w:val="20"/>
          <w:highlight w:val="white"/>
        </w:rPr>
        <w:t>print</w:t>
      </w:r>
      <w:r w:rsidRPr="00B35154">
        <w:rPr>
          <w:rFonts w:ascii="Courier New" w:hAnsi="Courier New" w:cs="Courier New"/>
          <w:b/>
          <w:bCs w:val="0"/>
          <w:color w:val="000080"/>
          <w:sz w:val="20"/>
          <w:szCs w:val="20"/>
          <w:highlight w:val="white"/>
        </w:rPr>
        <w:t>(</w:t>
      </w:r>
      <w:r w:rsidRPr="00B35154">
        <w:rPr>
          <w:rFonts w:ascii="Courier New" w:hAnsi="Courier New" w:cs="Courier New"/>
          <w:color w:val="808080"/>
          <w:sz w:val="20"/>
          <w:szCs w:val="20"/>
          <w:highlight w:val="white"/>
        </w:rPr>
        <w:t>"Greatest confidenc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greatest_confidence</w:t>
      </w:r>
      <w:r w:rsidRPr="00B35154">
        <w:rPr>
          <w:rFonts w:ascii="Courier New" w:hAnsi="Courier New" w:cs="Courier New"/>
          <w:b/>
          <w:bCs w:val="0"/>
          <w:color w:val="000080"/>
          <w:sz w:val="20"/>
          <w:szCs w:val="20"/>
          <w:highlight w:val="white"/>
        </w:rPr>
        <w:t>)</w:t>
      </w:r>
    </w:p>
    <w:p w14:paraId="44287709" w14:textId="4AF563FD"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for</w:t>
      </w:r>
      <w:r w:rsidRPr="00B35154">
        <w:rPr>
          <w:rFonts w:ascii="Courier New" w:hAnsi="Courier New" w:cs="Courier New"/>
          <w:color w:val="000000"/>
          <w:sz w:val="20"/>
          <w:szCs w:val="20"/>
          <w:highlight w:val="white"/>
        </w:rPr>
        <w:t xml:space="preserve"> pairs </w:t>
      </w:r>
      <w:r w:rsidRPr="00B35154">
        <w:rPr>
          <w:rFonts w:ascii="Courier New" w:hAnsi="Courier New" w:cs="Courier New"/>
          <w:b/>
          <w:bCs w:val="0"/>
          <w:color w:val="0000FF"/>
          <w:sz w:val="20"/>
          <w:szCs w:val="20"/>
          <w:highlight w:val="white"/>
        </w:rPr>
        <w:t>in</w:t>
      </w:r>
      <w:r w:rsidRPr="00B35154">
        <w:rPr>
          <w:rFonts w:ascii="Courier New" w:hAnsi="Courier New" w:cs="Courier New"/>
          <w:color w:val="000000"/>
          <w:sz w:val="20"/>
          <w:szCs w:val="20"/>
          <w:highlight w:val="white"/>
        </w:rPr>
        <w:t xml:space="preserve"> self</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predictions_confidence_list</w:t>
      </w:r>
      <w:r w:rsidRPr="00B35154">
        <w:rPr>
          <w:rFonts w:ascii="Courier New" w:hAnsi="Courier New" w:cs="Courier New"/>
          <w:b/>
          <w:bCs w:val="0"/>
          <w:color w:val="000080"/>
          <w:sz w:val="20"/>
          <w:szCs w:val="20"/>
          <w:highlight w:val="white"/>
        </w:rPr>
        <w:t>:</w:t>
      </w:r>
    </w:p>
    <w:p w14:paraId="5F6B7779" w14:textId="73686A31"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if</w:t>
      </w:r>
      <w:r w:rsidRPr="00B35154">
        <w:rPr>
          <w:rFonts w:ascii="Courier New" w:hAnsi="Courier New" w:cs="Courier New"/>
          <w:color w:val="000000"/>
          <w:sz w:val="20"/>
          <w:szCs w:val="20"/>
          <w:highlight w:val="white"/>
        </w:rPr>
        <w:t xml:space="preserve"> pairs</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1</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greatest_confidence</w:t>
      </w:r>
      <w:r w:rsidRPr="00B35154">
        <w:rPr>
          <w:rFonts w:ascii="Courier New" w:hAnsi="Courier New" w:cs="Courier New"/>
          <w:b/>
          <w:bCs w:val="0"/>
          <w:color w:val="000080"/>
          <w:sz w:val="20"/>
          <w:szCs w:val="20"/>
          <w:highlight w:val="white"/>
        </w:rPr>
        <w:t>:</w:t>
      </w:r>
    </w:p>
    <w:p w14:paraId="38D349AE" w14:textId="5A65505F"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prediction </w:t>
      </w:r>
      <w:r w:rsidRPr="00B35154">
        <w:rPr>
          <w:rFonts w:ascii="Courier New" w:hAnsi="Courier New" w:cs="Courier New"/>
          <w:b/>
          <w:bCs w:val="0"/>
          <w:color w:val="000080"/>
          <w:sz w:val="20"/>
          <w:szCs w:val="20"/>
          <w:highlight w:val="white"/>
        </w:rPr>
        <w:t>=</w:t>
      </w:r>
      <w:r w:rsidRPr="00B35154">
        <w:rPr>
          <w:rFonts w:ascii="Courier New" w:hAnsi="Courier New" w:cs="Courier New"/>
          <w:color w:val="000000"/>
          <w:sz w:val="20"/>
          <w:szCs w:val="20"/>
          <w:highlight w:val="white"/>
        </w:rPr>
        <w:t xml:space="preserve"> pairs</w:t>
      </w:r>
      <w:r w:rsidRPr="00B35154">
        <w:rPr>
          <w:rFonts w:ascii="Courier New" w:hAnsi="Courier New" w:cs="Courier New"/>
          <w:b/>
          <w:bCs w:val="0"/>
          <w:color w:val="000080"/>
          <w:sz w:val="20"/>
          <w:szCs w:val="20"/>
          <w:highlight w:val="white"/>
        </w:rPr>
        <w:t>[</w:t>
      </w:r>
      <w:r w:rsidRPr="00B35154">
        <w:rPr>
          <w:rFonts w:ascii="Courier New" w:hAnsi="Courier New" w:cs="Courier New"/>
          <w:color w:val="FF0000"/>
          <w:sz w:val="20"/>
          <w:szCs w:val="20"/>
          <w:highlight w:val="white"/>
        </w:rPr>
        <w:t>0</w:t>
      </w:r>
      <w:r w:rsidRPr="00B35154">
        <w:rPr>
          <w:rFonts w:ascii="Courier New" w:hAnsi="Courier New" w:cs="Courier New"/>
          <w:b/>
          <w:bCs w:val="0"/>
          <w:color w:val="000080"/>
          <w:sz w:val="20"/>
          <w:szCs w:val="20"/>
          <w:highlight w:val="white"/>
        </w:rPr>
        <w:t>]</w:t>
      </w:r>
    </w:p>
    <w:p w14:paraId="1CBE6132" w14:textId="36224A91"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break</w:t>
      </w:r>
    </w:p>
    <w:p w14:paraId="64F049B0" w14:textId="6E853D08" w:rsidR="00B35154" w:rsidRPr="00B35154" w:rsidRDefault="00B35154" w:rsidP="00B35154">
      <w:pPr>
        <w:pStyle w:val="ListParagraph"/>
        <w:widowControl w:val="0"/>
        <w:numPr>
          <w:ilvl w:val="0"/>
          <w:numId w:val="37"/>
        </w:numPr>
        <w:autoSpaceDE w:val="0"/>
        <w:autoSpaceDN w:val="0"/>
        <w:adjustRightInd w:val="0"/>
        <w:rPr>
          <w:rFonts w:ascii="Courier New" w:hAnsi="Courier New" w:cs="Courier New"/>
          <w:color w:val="000000"/>
          <w:sz w:val="20"/>
          <w:szCs w:val="20"/>
          <w:highlight w:val="white"/>
        </w:rPr>
      </w:pPr>
      <w:r w:rsidRPr="00B35154">
        <w:rPr>
          <w:rFonts w:ascii="Courier New" w:hAnsi="Courier New" w:cs="Courier New"/>
          <w:color w:val="000000"/>
          <w:sz w:val="20"/>
          <w:szCs w:val="20"/>
          <w:highlight w:val="white"/>
        </w:rPr>
        <w:t xml:space="preserve">  </w:t>
      </w:r>
      <w:r w:rsidRPr="00B35154">
        <w:rPr>
          <w:rFonts w:ascii="Courier New" w:hAnsi="Courier New" w:cs="Courier New"/>
          <w:b/>
          <w:bCs w:val="0"/>
          <w:color w:val="0000FF"/>
          <w:sz w:val="20"/>
          <w:szCs w:val="20"/>
          <w:highlight w:val="white"/>
        </w:rPr>
        <w:t>return</w:t>
      </w:r>
      <w:r w:rsidRPr="00B35154">
        <w:rPr>
          <w:rFonts w:ascii="Courier New" w:hAnsi="Courier New" w:cs="Courier New"/>
          <w:color w:val="000000"/>
          <w:sz w:val="20"/>
          <w:szCs w:val="20"/>
          <w:highlight w:val="white"/>
        </w:rPr>
        <w:t xml:space="preserve"> prediction</w:t>
      </w:r>
    </w:p>
    <w:p w14:paraId="4712082E" w14:textId="72B73178" w:rsidR="00E45610" w:rsidRDefault="00E45610" w:rsidP="007A1206"/>
    <w:p w14:paraId="78F1C7E5" w14:textId="23F11646" w:rsidR="00B35154" w:rsidRDefault="006A3B43" w:rsidP="007A1206">
      <w:pPr>
        <w:rPr>
          <w:b/>
          <w:bCs w:val="0"/>
        </w:rPr>
      </w:pPr>
      <w:r>
        <w:rPr>
          <w:b/>
          <w:bCs w:val="0"/>
        </w:rPr>
        <w:t xml:space="preserve">Line </w:t>
      </w:r>
      <w:r w:rsidR="007320DF">
        <w:rPr>
          <w:b/>
          <w:bCs w:val="0"/>
        </w:rPr>
        <w:t>3 – 6: All predictions on the image made by different models are stored within the letter_predictions variable</w:t>
      </w:r>
    </w:p>
    <w:p w14:paraId="72F04B4D" w14:textId="3F00E6D0" w:rsidR="007320DF" w:rsidRDefault="007320DF" w:rsidP="007A1206">
      <w:pPr>
        <w:rPr>
          <w:b/>
          <w:bCs w:val="0"/>
        </w:rPr>
      </w:pPr>
      <w:r>
        <w:rPr>
          <w:b/>
          <w:bCs w:val="0"/>
        </w:rPr>
        <w:t>Line 9 – 12: Mode of the letter_prediction list is found, if there is only a single mode, then this mode is assigned to the prediction variable</w:t>
      </w:r>
    </w:p>
    <w:p w14:paraId="20A39BCC" w14:textId="61B048ED" w:rsidR="007320DF" w:rsidRDefault="007320DF" w:rsidP="007A1206">
      <w:pPr>
        <w:rPr>
          <w:b/>
          <w:bCs w:val="0"/>
        </w:rPr>
      </w:pPr>
      <w:r>
        <w:rPr>
          <w:b/>
          <w:bCs w:val="0"/>
        </w:rPr>
        <w:t>Line 13 – 23: If there is more than 1 mode, and all predictions have the same confidence (same integer value within the stack)</w:t>
      </w:r>
      <w:r w:rsidR="00981202">
        <w:rPr>
          <w:b/>
          <w:bCs w:val="0"/>
        </w:rPr>
        <w:t>, then a list of mode is created and a random mode is selected and assigned to the prediction variable</w:t>
      </w:r>
    </w:p>
    <w:p w14:paraId="42EAA615" w14:textId="68F387A8" w:rsidR="00981202" w:rsidRDefault="00981202" w:rsidP="007A1206">
      <w:pPr>
        <w:rPr>
          <w:b/>
          <w:bCs w:val="0"/>
        </w:rPr>
      </w:pPr>
      <w:r>
        <w:rPr>
          <w:b/>
          <w:bCs w:val="0"/>
        </w:rPr>
        <w:t>Line 24 – 31: If there is more than 1 mode and the predictions have different confidence levels, then the top of the stack is popped and the prediction that has this confidence level is assigned to the prediction variable</w:t>
      </w:r>
    </w:p>
    <w:p w14:paraId="61A82EDE" w14:textId="26795FF1" w:rsidR="00981202" w:rsidRPr="00B35154" w:rsidRDefault="00981202" w:rsidP="007A1206">
      <w:pPr>
        <w:rPr>
          <w:b/>
          <w:bCs w:val="0"/>
        </w:rPr>
      </w:pPr>
      <w:r>
        <w:rPr>
          <w:b/>
          <w:bCs w:val="0"/>
        </w:rPr>
        <w:t>Line 32: The value of prediction variable is returned</w:t>
      </w:r>
    </w:p>
    <w:p w14:paraId="7AE380C3" w14:textId="77777777" w:rsidR="00B35154" w:rsidRDefault="00B35154" w:rsidP="007A1206"/>
    <w:p w14:paraId="4F965460" w14:textId="627BD2FA" w:rsidR="00E45610" w:rsidRDefault="00E45610" w:rsidP="00A713CB">
      <w:pPr>
        <w:pStyle w:val="subTOC1"/>
      </w:pPr>
      <w:bookmarkStart w:id="242" w:name="_Toc36145033"/>
      <w:bookmarkStart w:id="243" w:name="_Toc36145116"/>
      <w:r>
        <w:t>Find_mode</w:t>
      </w:r>
      <w:r w:rsidR="009F32D8">
        <w:t xml:space="preserve"> method</w:t>
      </w:r>
      <w:bookmarkEnd w:id="242"/>
      <w:bookmarkEnd w:id="243"/>
    </w:p>
    <w:p w14:paraId="6245B0C4" w14:textId="08522781" w:rsidR="00E45610" w:rsidRPr="0071650C" w:rsidRDefault="0071650C" w:rsidP="00E45610">
      <w:pPr>
        <w:rPr>
          <w:b/>
          <w:bCs w:val="0"/>
        </w:rPr>
      </w:pPr>
      <w:r>
        <w:rPr>
          <w:b/>
          <w:bCs w:val="0"/>
        </w:rPr>
        <w:t>Purpose: Find the mode within the list that is passed as parameter</w:t>
      </w:r>
      <w:r w:rsidR="00EF4ACF">
        <w:rPr>
          <w:b/>
          <w:bCs w:val="0"/>
        </w:rPr>
        <w:t xml:space="preserve">. In the current case, it is </w:t>
      </w:r>
      <w:r>
        <w:rPr>
          <w:b/>
          <w:bCs w:val="0"/>
        </w:rPr>
        <w:t xml:space="preserve">used to find the mode of the list of </w:t>
      </w:r>
      <w:r w:rsidR="00A34DC4">
        <w:rPr>
          <w:b/>
          <w:bCs w:val="0"/>
        </w:rPr>
        <w:t>predictions on which alphabet does the letter belong in.</w:t>
      </w:r>
    </w:p>
    <w:p w14:paraId="70AA56A0" w14:textId="51CA231F" w:rsidR="00E45610" w:rsidRDefault="00E45610" w:rsidP="00E45610"/>
    <w:p w14:paraId="1C05BBC6"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items</w:t>
      </w:r>
      <w:r>
        <w:rPr>
          <w:rFonts w:ascii="Courier New" w:hAnsi="Courier New" w:cs="Courier New"/>
          <w:b/>
          <w:bCs w:val="0"/>
          <w:color w:val="000080"/>
          <w:sz w:val="20"/>
          <w:szCs w:val="20"/>
          <w:highlight w:val="white"/>
        </w:rPr>
        <w:t>):</w:t>
      </w:r>
    </w:p>
    <w:p w14:paraId="23014BDC"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niq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item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return_count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r>
        <w:rPr>
          <w:rFonts w:ascii="Courier New" w:hAnsi="Courier New" w:cs="Courier New"/>
          <w:b/>
          <w:bCs w:val="0"/>
          <w:color w:val="000080"/>
          <w:sz w:val="20"/>
          <w:szCs w:val="20"/>
          <w:highlight w:val="white"/>
        </w:rPr>
        <w:t>)</w:t>
      </w:r>
    </w:p>
    <w:p w14:paraId="03C801DB" w14:textId="77777777" w:rsidR="00E45610" w:rsidRDefault="00E45610" w:rsidP="00E45610">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ounts</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p>
    <w:p w14:paraId="52B244C9" w14:textId="2AFBD440" w:rsidR="00E45610" w:rsidRDefault="00E45610" w:rsidP="00E45610">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mode</w:t>
      </w:r>
    </w:p>
    <w:p w14:paraId="418DE9C6" w14:textId="7C4E2E36" w:rsidR="00E45610" w:rsidRDefault="00E45610" w:rsidP="00E45610"/>
    <w:p w14:paraId="72683F14" w14:textId="77777777" w:rsidR="00E45610" w:rsidRDefault="00E45610" w:rsidP="007A1206"/>
    <w:p w14:paraId="0EDAF41E" w14:textId="3F834337" w:rsidR="000F17D6" w:rsidRDefault="000F17D6" w:rsidP="00A713CB">
      <w:pPr>
        <w:pStyle w:val="subTOC1"/>
      </w:pPr>
      <w:bookmarkStart w:id="244" w:name="_Toc36145034"/>
      <w:bookmarkStart w:id="245" w:name="_Toc36145117"/>
      <w:r>
        <w:t>Full Code</w:t>
      </w:r>
      <w:bookmarkEnd w:id="233"/>
      <w:bookmarkEnd w:id="244"/>
      <w:bookmarkEnd w:id="245"/>
    </w:p>
    <w:p w14:paraId="29CF2DBE" w14:textId="7B840DE9" w:rsidR="005175CA" w:rsidRDefault="005175CA" w:rsidP="00C40319">
      <w:pPr>
        <w:widowControl w:val="0"/>
        <w:autoSpaceDE w:val="0"/>
        <w:autoSpaceDN w:val="0"/>
        <w:adjustRightInd w:val="0"/>
        <w:rPr>
          <w:rFonts w:ascii="Courier New" w:hAnsi="Courier New" w:cs="Courier New"/>
          <w:b/>
          <w:bCs w:val="0"/>
          <w:color w:val="0000FF"/>
          <w:sz w:val="20"/>
          <w:szCs w:val="20"/>
          <w:highlight w:val="white"/>
        </w:rPr>
      </w:pPr>
    </w:p>
    <w:p w14:paraId="442B270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46863F6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ensorflow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tf</w:t>
      </w:r>
    </w:p>
    <w:p w14:paraId="273BC4F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3AFFEA15"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06C403D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random</w:t>
      </w:r>
    </w:p>
    <w:p w14:paraId="28D5262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random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eed</w:t>
      </w:r>
    </w:p>
    <w:p w14:paraId="1424889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random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randint</w:t>
      </w:r>
    </w:p>
    <w:p w14:paraId="5899096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ys</w:t>
      </w:r>
    </w:p>
    <w:p w14:paraId="020BB57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sy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163DCE1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5C18B1E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tack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tack</w:t>
      </w:r>
    </w:p>
    <w:p w14:paraId="3A6E08C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Linear_Queue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Queue</w:t>
      </w:r>
    </w:p>
    <w:p w14:paraId="2A5422B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Utilit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erge_Sort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78C4D7E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p>
    <w:p w14:paraId="329C1B8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Making_Prediction</w:t>
      </w:r>
      <w:r>
        <w:rPr>
          <w:rFonts w:ascii="Courier New" w:hAnsi="Courier New" w:cs="Courier New"/>
          <w:b/>
          <w:bCs w:val="0"/>
          <w:color w:val="000080"/>
          <w:sz w:val="20"/>
          <w:szCs w:val="20"/>
          <w:highlight w:val="white"/>
        </w:rPr>
        <w:t>():</w:t>
      </w:r>
    </w:p>
    <w:p w14:paraId="29D7E22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A0AE3A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ATEGORI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B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1"</w:t>
      </w:r>
      <w:r>
        <w:rPr>
          <w:rFonts w:ascii="Courier New" w:hAnsi="Courier New" w:cs="Courier New"/>
          <w:b/>
          <w:bCs w:val="0"/>
          <w:color w:val="000080"/>
          <w:sz w:val="20"/>
          <w:szCs w:val="20"/>
          <w:highlight w:val="white"/>
        </w:rPr>
        <w:t>,</w:t>
      </w:r>
    </w:p>
    <w:p w14:paraId="6ECC6B6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H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J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K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1"</w:t>
      </w:r>
      <w:r>
        <w:rPr>
          <w:rFonts w:ascii="Courier New" w:hAnsi="Courier New" w:cs="Courier New"/>
          <w:b/>
          <w:bCs w:val="0"/>
          <w:color w:val="000080"/>
          <w:sz w:val="20"/>
          <w:szCs w:val="20"/>
          <w:highlight w:val="white"/>
        </w:rPr>
        <w:t>,</w:t>
      </w:r>
    </w:p>
    <w:p w14:paraId="33428580"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O"</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O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1"</w:t>
      </w:r>
      <w:r>
        <w:rPr>
          <w:rFonts w:ascii="Courier New" w:hAnsi="Courier New" w:cs="Courier New"/>
          <w:b/>
          <w:bCs w:val="0"/>
          <w:color w:val="000080"/>
          <w:sz w:val="20"/>
          <w:szCs w:val="20"/>
          <w:highlight w:val="white"/>
        </w:rPr>
        <w:t>,</w:t>
      </w:r>
    </w:p>
    <w:p w14:paraId="1A0842D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U"</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V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X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1"</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Z1"</w:t>
      </w:r>
      <w:r>
        <w:rPr>
          <w:rFonts w:ascii="Courier New" w:hAnsi="Courier New" w:cs="Courier New"/>
          <w:b/>
          <w:bCs w:val="0"/>
          <w:color w:val="000080"/>
          <w:sz w:val="20"/>
          <w:szCs w:val="20"/>
          <w:highlight w:val="white"/>
        </w:rPr>
        <w:t>]</w:t>
      </w:r>
    </w:p>
    <w:p w14:paraId="49F9D71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8</w:t>
      </w:r>
    </w:p>
    <w:p w14:paraId="10BCD5F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3769F57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nf_sta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tack</w:t>
      </w:r>
      <w:r>
        <w:rPr>
          <w:rFonts w:ascii="Courier New" w:hAnsi="Courier New" w:cs="Courier New"/>
          <w:b/>
          <w:bCs w:val="0"/>
          <w:color w:val="000080"/>
          <w:sz w:val="20"/>
          <w:szCs w:val="20"/>
          <w:highlight w:val="white"/>
        </w:rPr>
        <w:t>()</w:t>
      </w:r>
    </w:p>
    <w:p w14:paraId="76FADD0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Queue_operat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Queue</w:t>
      </w:r>
      <w:r>
        <w:rPr>
          <w:rFonts w:ascii="Courier New" w:hAnsi="Courier New" w:cs="Courier New"/>
          <w:b/>
          <w:bCs w:val="0"/>
          <w:color w:val="000080"/>
          <w:sz w:val="20"/>
          <w:szCs w:val="20"/>
          <w:highlight w:val="white"/>
        </w:rPr>
        <w:t>()</w:t>
      </w:r>
    </w:p>
    <w:p w14:paraId="10FE269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dictions_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011C438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dictions_confidence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3458755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odel_nu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w:t>
      </w:r>
    </w:p>
    <w:p w14:paraId="409AE49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par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None</w:t>
      </w:r>
    </w:p>
    <w:p w14:paraId="113FA97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54218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p>
    <w:p w14:paraId="00970AD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le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_GRAYSCALE</w:t>
      </w:r>
      <w:r>
        <w:rPr>
          <w:rFonts w:ascii="Courier New" w:hAnsi="Courier New" w:cs="Courier New"/>
          <w:b/>
          <w:bCs w:val="0"/>
          <w:color w:val="000080"/>
          <w:sz w:val="20"/>
          <w:szCs w:val="20"/>
          <w:highlight w:val="white"/>
        </w:rPr>
        <w:t>)</w:t>
      </w:r>
    </w:p>
    <w:p w14:paraId="3D87A8E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sarra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18688F9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ea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7E59BD6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mean </w:t>
      </w:r>
      <w:r>
        <w:rPr>
          <w:rFonts w:ascii="Courier New" w:hAnsi="Courier New" w:cs="Courier New"/>
          <w:b/>
          <w:bCs w:val="0"/>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o Thresholding when it's black background</w:t>
      </w:r>
    </w:p>
    <w:p w14:paraId="53C48DB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ol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25</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55</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THRESH_BINARY_INV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HRESH_OTSU</w:t>
      </w:r>
      <w:r>
        <w:rPr>
          <w:rFonts w:ascii="Courier New" w:hAnsi="Courier New" w:cs="Courier New"/>
          <w:b/>
          <w:bCs w:val="0"/>
          <w:color w:val="000080"/>
          <w:sz w:val="20"/>
          <w:szCs w:val="20"/>
          <w:highlight w:val="white"/>
        </w:rPr>
        <w:t>)</w:t>
      </w:r>
    </w:p>
    <w:p w14:paraId="367E337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hresh </w:t>
      </w:r>
      <w:r>
        <w:rPr>
          <w:rFonts w:ascii="Courier New" w:hAnsi="Courier New" w:cs="Courier New"/>
          <w:color w:val="008000"/>
          <w:sz w:val="20"/>
          <w:szCs w:val="20"/>
          <w:highlight w:val="white"/>
        </w:rPr>
        <w:t>#Apply thresholding</w:t>
      </w:r>
    </w:p>
    <w:p w14:paraId="22888790"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array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6AC56F6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vert numpy array to list</w:t>
      </w:r>
    </w:p>
    <w:p w14:paraId="334FEFA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opp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_whole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array</w:t>
      </w:r>
      <w:r>
        <w:rPr>
          <w:rFonts w:ascii="Courier New" w:hAnsi="Courier New" w:cs="Courier New"/>
          <w:b/>
          <w:bCs w:val="0"/>
          <w:color w:val="000080"/>
          <w:sz w:val="20"/>
          <w:szCs w:val="20"/>
          <w:highlight w:val="white"/>
        </w:rPr>
        <w:t>)</w:t>
      </w:r>
    </w:p>
    <w:p w14:paraId="1CA9B1B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rop the image</w:t>
      </w:r>
    </w:p>
    <w:p w14:paraId="3513570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re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oppe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p>
    <w:p w14:paraId="41FD8A92"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size image to 28* 28 resolution</w:t>
      </w:r>
    </w:p>
    <w:p w14:paraId="36B9C84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hap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1044F8F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p>
    <w:p w14:paraId="4110569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ke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dir</w:t>
      </w:r>
      <w:r>
        <w:rPr>
          <w:rFonts w:ascii="Courier New" w:hAnsi="Courier New" w:cs="Courier New"/>
          <w:b/>
          <w:bCs w:val="0"/>
          <w:color w:val="000080"/>
          <w:sz w:val="20"/>
          <w:szCs w:val="20"/>
          <w:highlight w:val="white"/>
        </w:rPr>
        <w:t>):</w:t>
      </w:r>
    </w:p>
    <w:p w14:paraId="2AD72C3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ath is the path to image/images</w:t>
      </w:r>
    </w:p>
    <w:p w14:paraId="1BC8CEE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kera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oad_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dir</w:t>
      </w:r>
      <w:r>
        <w:rPr>
          <w:rFonts w:ascii="Courier New" w:hAnsi="Courier New" w:cs="Courier New"/>
          <w:b/>
          <w:bCs w:val="0"/>
          <w:color w:val="000080"/>
          <w:sz w:val="20"/>
          <w:szCs w:val="20"/>
          <w:highlight w:val="white"/>
        </w:rPr>
        <w:t>)</w:t>
      </w:r>
    </w:p>
    <w:p w14:paraId="01B6CE0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ared</w:t>
      </w:r>
      <w:r>
        <w:rPr>
          <w:rFonts w:ascii="Courier New" w:hAnsi="Courier New" w:cs="Courier New"/>
          <w:b/>
          <w:bCs w:val="0"/>
          <w:color w:val="000080"/>
          <w:sz w:val="20"/>
          <w:szCs w:val="20"/>
          <w:highlight w:val="white"/>
        </w:rPr>
        <w:t>])</w:t>
      </w:r>
    </w:p>
    <w:p w14:paraId="5D0AFFB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tolist</w:t>
      </w:r>
      <w:r>
        <w:rPr>
          <w:rFonts w:ascii="Courier New" w:hAnsi="Courier New" w:cs="Courier New"/>
          <w:b/>
          <w:bCs w:val="0"/>
          <w:color w:val="000080"/>
          <w:sz w:val="20"/>
          <w:szCs w:val="20"/>
          <w:highlight w:val="white"/>
        </w:rPr>
        <w:t>()</w:t>
      </w:r>
    </w:p>
    <w:p w14:paraId="0A01F90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unded_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rou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confidenc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08BAC28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phabet_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ATEGORI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unded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dex</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7FC5981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rint("Prediction:\n",alphabet_prediction, "\n\nDir: ", filepath, '\n --------------------------------')</w:t>
      </w:r>
    </w:p>
    <w:p w14:paraId="5A68D5D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phabet_prediction</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idence</w:t>
      </w:r>
      <w:r>
        <w:rPr>
          <w:rFonts w:ascii="Courier New" w:hAnsi="Courier New" w:cs="Courier New"/>
          <w:b/>
          <w:bCs w:val="0"/>
          <w:color w:val="000080"/>
          <w:sz w:val="20"/>
          <w:szCs w:val="20"/>
          <w:highlight w:val="white"/>
        </w:rPr>
        <w:t>]</w:t>
      </w:r>
    </w:p>
    <w:p w14:paraId="02E176F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9CFED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gen_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p>
    <w:p w14:paraId="07E8C77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ath is the path to image/images</w:t>
      </w:r>
    </w:p>
    <w:p w14:paraId="0839C0E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urrent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ir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__file__</w:t>
      </w:r>
      <w:r>
        <w:rPr>
          <w:rFonts w:ascii="Courier New" w:hAnsi="Courier New" w:cs="Courier New"/>
          <w:b/>
          <w:bCs w:val="0"/>
          <w:color w:val="000080"/>
          <w:sz w:val="20"/>
          <w:szCs w:val="20"/>
          <w:highlight w:val="white"/>
        </w:rPr>
        <w:t>)</w:t>
      </w:r>
    </w:p>
    <w:p w14:paraId="2AAB3EF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model_folder_path = os.path.relpath('CNN_Models',current_path)</w:t>
      </w:r>
    </w:p>
    <w:p w14:paraId="069BF8D5"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_folde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Deep_Learning\\CNN_Models"</w:t>
      </w:r>
      <w:r>
        <w:rPr>
          <w:rFonts w:ascii="Courier New" w:hAnsi="Courier New" w:cs="Courier New"/>
          <w:b/>
          <w:bCs w:val="0"/>
          <w:color w:val="000080"/>
          <w:sz w:val="20"/>
          <w:szCs w:val="20"/>
          <w:highlight w:val="white"/>
        </w:rPr>
        <w:t>)</w:t>
      </w:r>
    </w:p>
    <w:p w14:paraId="28A5A81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repare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a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p>
    <w:p w14:paraId="762E7AB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model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folder_path</w:t>
      </w:r>
      <w:r>
        <w:rPr>
          <w:rFonts w:ascii="Courier New" w:hAnsi="Courier New" w:cs="Courier New"/>
          <w:b/>
          <w:bCs w:val="0"/>
          <w:color w:val="000080"/>
          <w:sz w:val="20"/>
          <w:szCs w:val="20"/>
          <w:highlight w:val="white"/>
        </w:rPr>
        <w:t>):</w:t>
      </w:r>
    </w:p>
    <w:p w14:paraId="7026515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Generate predictions using different models</w:t>
      </w:r>
    </w:p>
    <w:p w14:paraId="090C2DF0"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odel_num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14:paraId="334AF8E0"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_folder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l </w:t>
      </w:r>
      <w:r>
        <w:rPr>
          <w:rFonts w:ascii="Courier New" w:hAnsi="Courier New" w:cs="Courier New"/>
          <w:color w:val="008000"/>
          <w:sz w:val="20"/>
          <w:szCs w:val="20"/>
          <w:highlight w:val="white"/>
        </w:rPr>
        <w:t>#Path to each model</w:t>
      </w:r>
    </w:p>
    <w:p w14:paraId="5E3A750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Usin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 model\n"</w:t>
      </w:r>
      <w:r>
        <w:rPr>
          <w:rFonts w:ascii="Courier New" w:hAnsi="Courier New" w:cs="Courier New"/>
          <w:b/>
          <w:bCs w:val="0"/>
          <w:color w:val="000080"/>
          <w:sz w:val="20"/>
          <w:szCs w:val="20"/>
          <w:highlight w:val="white"/>
        </w:rPr>
        <w:t>)</w:t>
      </w:r>
    </w:p>
    <w:p w14:paraId="03A95F1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4.f</w:t>
      </w:r>
    </w:p>
    <w:p w14:paraId="13B200B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ke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path</w:t>
      </w:r>
      <w:r>
        <w:rPr>
          <w:rFonts w:ascii="Courier New" w:hAnsi="Courier New" w:cs="Courier New"/>
          <w:b/>
          <w:bCs w:val="0"/>
          <w:color w:val="000080"/>
          <w:sz w:val="20"/>
          <w:szCs w:val="20"/>
          <w:highlight w:val="white"/>
        </w:rPr>
        <w:t>)</w:t>
      </w:r>
    </w:p>
    <w:p w14:paraId="2ED28D5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_confidence</w:t>
      </w:r>
      <w:r>
        <w:rPr>
          <w:rFonts w:ascii="Courier New" w:hAnsi="Courier New" w:cs="Courier New"/>
          <w:b/>
          <w:bCs w:val="0"/>
          <w:color w:val="000080"/>
          <w:sz w:val="20"/>
          <w:szCs w:val="20"/>
          <w:highlight w:val="white"/>
        </w:rPr>
        <w:t>)</w:t>
      </w:r>
    </w:p>
    <w:p w14:paraId="5E858ED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ach prediction of letter saved in a list attribute</w:t>
      </w:r>
    </w:p>
    <w:p w14:paraId="44C66D9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Confidence of these predictions saved in another list of corresponding index</w:t>
      </w:r>
    </w:p>
    <w:p w14:paraId="0B67AB6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w:t>
      </w:r>
    </w:p>
    <w:p w14:paraId="23283F7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170A3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eate_confidence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prediction_accuracy</w:t>
      </w:r>
      <w:r>
        <w:rPr>
          <w:rFonts w:ascii="Courier New" w:hAnsi="Courier New" w:cs="Courier New"/>
          <w:b/>
          <w:bCs w:val="0"/>
          <w:color w:val="000080"/>
          <w:sz w:val="20"/>
          <w:szCs w:val="20"/>
          <w:highlight w:val="white"/>
        </w:rPr>
        <w:t>):</w:t>
      </w:r>
    </w:p>
    <w:p w14:paraId="40F018A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ach element within list should contain the confidence/accuracy of prediction</w:t>
      </w:r>
    </w:p>
    <w:p w14:paraId="55EF9B3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num</w:t>
      </w:r>
      <w:r>
        <w:rPr>
          <w:rFonts w:ascii="Courier New" w:hAnsi="Courier New" w:cs="Courier New"/>
          <w:b/>
          <w:bCs w:val="0"/>
          <w:color w:val="000080"/>
          <w:sz w:val="20"/>
          <w:szCs w:val="20"/>
          <w:highlight w:val="white"/>
        </w:rPr>
        <w:t>)</w:t>
      </w:r>
    </w:p>
    <w:p w14:paraId="6423265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ter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l_num</w:t>
      </w:r>
      <w:r>
        <w:rPr>
          <w:rFonts w:ascii="Courier New" w:hAnsi="Courier New" w:cs="Courier New"/>
          <w:b/>
          <w:bCs w:val="0"/>
          <w:color w:val="000080"/>
          <w:sz w:val="20"/>
          <w:szCs w:val="20"/>
          <w:highlight w:val="white"/>
        </w:rPr>
        <w:t>)</w:t>
      </w:r>
    </w:p>
    <w:p w14:paraId="33828D6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pair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list_of_prediction_accuracy</w:t>
      </w:r>
      <w:r>
        <w:rPr>
          <w:rFonts w:ascii="Courier New" w:hAnsi="Courier New" w:cs="Courier New"/>
          <w:b/>
          <w:bCs w:val="0"/>
          <w:color w:val="000080"/>
          <w:sz w:val="20"/>
          <w:szCs w:val="20"/>
          <w:highlight w:val="white"/>
        </w:rPr>
        <w:t>:</w:t>
      </w:r>
    </w:p>
    <w:p w14:paraId="3277924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ax_conf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i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303413F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ir</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_con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58EF114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nque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x_conf</w:t>
      </w:r>
      <w:r>
        <w:rPr>
          <w:rFonts w:ascii="Courier New" w:hAnsi="Courier New" w:cs="Courier New"/>
          <w:b/>
          <w:bCs w:val="0"/>
          <w:color w:val="000080"/>
          <w:sz w:val="20"/>
          <w:szCs w:val="20"/>
          <w:highlight w:val="white"/>
        </w:rPr>
        <w:t>)</w:t>
      </w:r>
    </w:p>
    <w:p w14:paraId="6677624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Enqueue all confidence scores</w:t>
      </w:r>
    </w:p>
    <w:p w14:paraId="0D023D8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redictions_confidence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29FFF21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que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erge_sor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ort the scores from low to high</w:t>
      </w:r>
    </w:p>
    <w:p w14:paraId="5AF701BE"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Queu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510AC85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w:t>
      </w:r>
      <w:r>
        <w:rPr>
          <w:rFonts w:ascii="Courier New" w:hAnsi="Courier New" w:cs="Courier New"/>
          <w:b/>
          <w:bCs w:val="0"/>
          <w:color w:val="000080"/>
          <w:sz w:val="20"/>
          <w:szCs w:val="20"/>
          <w:highlight w:val="white"/>
        </w:rPr>
        <w:t>:</w:t>
      </w:r>
    </w:p>
    <w:p w14:paraId="25B578A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us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Queue_operato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queue</w:t>
      </w:r>
      <w:r>
        <w:rPr>
          <w:rFonts w:ascii="Courier New" w:hAnsi="Courier New" w:cs="Courier New"/>
          <w:b/>
          <w:bCs w:val="0"/>
          <w:color w:val="000080"/>
          <w:sz w:val="20"/>
          <w:szCs w:val="20"/>
          <w:highlight w:val="white"/>
        </w:rPr>
        <w:t>())</w:t>
      </w:r>
    </w:p>
    <w:p w14:paraId="3DE30CA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ush into stack with the top being highes confidence</w:t>
      </w:r>
    </w:p>
    <w:p w14:paraId="4A68C53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p>
    <w:p w14:paraId="3062E6C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al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D3C8702"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st_le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p>
    <w:p w14:paraId="76143755"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etter_prediction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009BAF65"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ediction"</w:t>
      </w:r>
    </w:p>
    <w:p w14:paraId="6FA45E60"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tem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p>
    <w:p w14:paraId="0FC57AE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etter_predic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ppen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tem</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260959E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Letter_predicion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etter_predictions</w:t>
      </w:r>
      <w:r>
        <w:rPr>
          <w:rFonts w:ascii="Courier New" w:hAnsi="Courier New" w:cs="Courier New"/>
          <w:b/>
          <w:bCs w:val="0"/>
          <w:color w:val="000080"/>
          <w:sz w:val="20"/>
          <w:szCs w:val="20"/>
          <w:highlight w:val="white"/>
        </w:rPr>
        <w:t>)</w:t>
      </w:r>
    </w:p>
    <w:p w14:paraId="4FCB705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etter_predictions</w:t>
      </w:r>
      <w:r>
        <w:rPr>
          <w:rFonts w:ascii="Courier New" w:hAnsi="Courier New" w:cs="Courier New"/>
          <w:b/>
          <w:bCs w:val="0"/>
          <w:color w:val="000080"/>
          <w:sz w:val="20"/>
          <w:szCs w:val="20"/>
          <w:highlight w:val="white"/>
        </w:rPr>
        <w:t>)</w:t>
      </w:r>
    </w:p>
    <w:p w14:paraId="4AA105D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od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w:t>
      </w:r>
      <w:r>
        <w:rPr>
          <w:rFonts w:ascii="Courier New" w:hAnsi="Courier New" w:cs="Courier New"/>
          <w:b/>
          <w:bCs w:val="0"/>
          <w:color w:val="000080"/>
          <w:sz w:val="20"/>
          <w:szCs w:val="20"/>
          <w:highlight w:val="white"/>
        </w:rPr>
        <w:t>)</w:t>
      </w:r>
    </w:p>
    <w:p w14:paraId="1E69828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tack: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p>
    <w:p w14:paraId="50C0B60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Majority Voting</w:t>
      </w:r>
    </w:p>
    <w:p w14:paraId="0C140D9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od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785A855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se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43BB385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All predictions have same confidence</w:t>
      </w:r>
    </w:p>
    <w:p w14:paraId="006E6A75"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ed</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26F6CB1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nd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andint</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64DA213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st_of_mod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letter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letter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mode</w:t>
      </w:r>
      <w:r>
        <w:rPr>
          <w:rFonts w:ascii="Courier New" w:hAnsi="Courier New" w:cs="Courier New"/>
          <w:b/>
          <w:bCs w:val="0"/>
          <w:color w:val="000080"/>
          <w:sz w:val="20"/>
          <w:szCs w:val="20"/>
          <w:highlight w:val="white"/>
        </w:rPr>
        <w:t>]</w:t>
      </w:r>
    </w:p>
    <w:p w14:paraId="1F39745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rang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3</w:t>
      </w:r>
      <w:r>
        <w:rPr>
          <w:rFonts w:ascii="Courier New" w:hAnsi="Courier New" w:cs="Courier New"/>
          <w:b/>
          <w:bCs w:val="0"/>
          <w:color w:val="000080"/>
          <w:sz w:val="20"/>
          <w:szCs w:val="20"/>
          <w:highlight w:val="white"/>
        </w:rPr>
        <w:t>):</w:t>
      </w:r>
    </w:p>
    <w:p w14:paraId="7A30191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andom</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huffl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mode</w:t>
      </w:r>
      <w:r>
        <w:rPr>
          <w:rFonts w:ascii="Courier New" w:hAnsi="Courier New" w:cs="Courier New"/>
          <w:b/>
          <w:bCs w:val="0"/>
          <w:color w:val="000080"/>
          <w:sz w:val="20"/>
          <w:szCs w:val="20"/>
          <w:highlight w:val="white"/>
        </w:rPr>
        <w:t>)</w:t>
      </w:r>
    </w:p>
    <w:p w14:paraId="223FAD79"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Prediction would be a random letter within the list</w:t>
      </w:r>
    </w:p>
    <w:p w14:paraId="7FEEC94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andom integer: "</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nd</w:t>
      </w:r>
      <w:r>
        <w:rPr>
          <w:rFonts w:ascii="Courier New" w:hAnsi="Courier New" w:cs="Courier New"/>
          <w:b/>
          <w:bCs w:val="0"/>
          <w:color w:val="000080"/>
          <w:sz w:val="20"/>
          <w:szCs w:val="20"/>
          <w:highlight w:val="white"/>
        </w:rPr>
        <w:t>))</w:t>
      </w:r>
    </w:p>
    <w:p w14:paraId="06ABBBB4"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huffled 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mode</w:t>
      </w:r>
      <w:r>
        <w:rPr>
          <w:rFonts w:ascii="Courier New" w:hAnsi="Courier New" w:cs="Courier New"/>
          <w:b/>
          <w:bCs w:val="0"/>
          <w:color w:val="000080"/>
          <w:sz w:val="20"/>
          <w:szCs w:val="20"/>
          <w:highlight w:val="white"/>
        </w:rPr>
        <w:t>)</w:t>
      </w:r>
    </w:p>
    <w:p w14:paraId="054C89E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list_of_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nd</w:t>
      </w:r>
      <w:r>
        <w:rPr>
          <w:rFonts w:ascii="Courier New" w:hAnsi="Courier New" w:cs="Courier New"/>
          <w:b/>
          <w:bCs w:val="0"/>
          <w:color w:val="000080"/>
          <w:sz w:val="20"/>
          <w:szCs w:val="20"/>
          <w:highlight w:val="white"/>
        </w:rPr>
        <w:t>]</w:t>
      </w:r>
    </w:p>
    <w:p w14:paraId="6452845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4CAC8E6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reatest_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nf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op</w:t>
      </w:r>
      <w:r>
        <w:rPr>
          <w:rFonts w:ascii="Courier New" w:hAnsi="Courier New" w:cs="Courier New"/>
          <w:b/>
          <w:bCs w:val="0"/>
          <w:color w:val="000080"/>
          <w:sz w:val="20"/>
          <w:szCs w:val="20"/>
          <w:highlight w:val="white"/>
        </w:rPr>
        <w:t>()</w:t>
      </w:r>
    </w:p>
    <w:p w14:paraId="12E08646"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therwise final prediction would be the one of highest confidence</w:t>
      </w:r>
    </w:p>
    <w:p w14:paraId="4A8BF861"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Greatest confidenc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reatest_confidence</w:t>
      </w:r>
      <w:r>
        <w:rPr>
          <w:rFonts w:ascii="Courier New" w:hAnsi="Courier New" w:cs="Courier New"/>
          <w:b/>
          <w:bCs w:val="0"/>
          <w:color w:val="000080"/>
          <w:sz w:val="20"/>
          <w:szCs w:val="20"/>
          <w:highlight w:val="white"/>
        </w:rPr>
        <w:t>)</w:t>
      </w:r>
    </w:p>
    <w:p w14:paraId="76C48FF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pairs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s_confidence_list</w:t>
      </w:r>
      <w:r>
        <w:rPr>
          <w:rFonts w:ascii="Courier New" w:hAnsi="Courier New" w:cs="Courier New"/>
          <w:b/>
          <w:bCs w:val="0"/>
          <w:color w:val="000080"/>
          <w:sz w:val="20"/>
          <w:szCs w:val="20"/>
          <w:highlight w:val="white"/>
        </w:rPr>
        <w:t>:</w:t>
      </w:r>
    </w:p>
    <w:p w14:paraId="6DD47BDA"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pair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greatest_confidence</w:t>
      </w:r>
      <w:r>
        <w:rPr>
          <w:rFonts w:ascii="Courier New" w:hAnsi="Courier New" w:cs="Courier New"/>
          <w:b/>
          <w:bCs w:val="0"/>
          <w:color w:val="000080"/>
          <w:sz w:val="20"/>
          <w:szCs w:val="20"/>
          <w:highlight w:val="white"/>
        </w:rPr>
        <w:t>:</w:t>
      </w:r>
    </w:p>
    <w:p w14:paraId="0BA05B27"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air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21D58B8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break</w:t>
      </w:r>
    </w:p>
    <w:p w14:paraId="1855D7BD"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prediction</w:t>
      </w:r>
    </w:p>
    <w:p w14:paraId="30423B83"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7F1DFDC"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find_mod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items</w:t>
      </w:r>
      <w:r>
        <w:rPr>
          <w:rFonts w:ascii="Courier New" w:hAnsi="Courier New" w:cs="Courier New"/>
          <w:b/>
          <w:bCs w:val="0"/>
          <w:color w:val="000080"/>
          <w:sz w:val="20"/>
          <w:szCs w:val="20"/>
          <w:highlight w:val="white"/>
        </w:rPr>
        <w:t>):</w:t>
      </w:r>
    </w:p>
    <w:p w14:paraId="152601DF"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oun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n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niqu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_of_item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return_count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r>
        <w:rPr>
          <w:rFonts w:ascii="Courier New" w:hAnsi="Courier New" w:cs="Courier New"/>
          <w:b/>
          <w:bCs w:val="0"/>
          <w:color w:val="000080"/>
          <w:sz w:val="20"/>
          <w:szCs w:val="20"/>
          <w:highlight w:val="white"/>
        </w:rPr>
        <w:t>)</w:t>
      </w:r>
    </w:p>
    <w:p w14:paraId="6E2280BB"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value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count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ounts</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max</w:t>
      </w:r>
      <w:r>
        <w:rPr>
          <w:rFonts w:ascii="Courier New" w:hAnsi="Courier New" w:cs="Courier New"/>
          <w:b/>
          <w:bCs w:val="0"/>
          <w:color w:val="000080"/>
          <w:sz w:val="20"/>
          <w:szCs w:val="20"/>
          <w:highlight w:val="white"/>
        </w:rPr>
        <w:t>()]</w:t>
      </w:r>
    </w:p>
    <w:p w14:paraId="3CB17308" w14:textId="77777777" w:rsidR="00602207" w:rsidRDefault="00602207" w:rsidP="0060220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mode</w:t>
      </w:r>
    </w:p>
    <w:p w14:paraId="1416A7AC" w14:textId="77777777" w:rsidR="00602207" w:rsidRDefault="00602207" w:rsidP="00C40319">
      <w:pPr>
        <w:widowControl w:val="0"/>
        <w:autoSpaceDE w:val="0"/>
        <w:autoSpaceDN w:val="0"/>
        <w:adjustRightInd w:val="0"/>
        <w:rPr>
          <w:rFonts w:ascii="Courier New" w:hAnsi="Courier New" w:cs="Courier New"/>
          <w:color w:val="000000"/>
          <w:sz w:val="20"/>
          <w:szCs w:val="20"/>
          <w:highlight w:val="white"/>
        </w:rPr>
      </w:pPr>
    </w:p>
    <w:p w14:paraId="60548CD5" w14:textId="77777777" w:rsidR="000F17D6" w:rsidRPr="000F17D6" w:rsidRDefault="000F17D6" w:rsidP="000F17D6"/>
    <w:p w14:paraId="25C41CA9" w14:textId="4606240A" w:rsidR="00434DA5" w:rsidRDefault="00434DA5" w:rsidP="00A713CB">
      <w:pPr>
        <w:pStyle w:val="Subhead"/>
      </w:pPr>
      <w:bookmarkStart w:id="246" w:name="_Toc34841749"/>
      <w:bookmarkStart w:id="247" w:name="_Toc34849005"/>
      <w:bookmarkStart w:id="248" w:name="_Toc36145035"/>
      <w:bookmarkStart w:id="249" w:name="_Toc36145118"/>
      <w:r>
        <w:t>Sessions</w:t>
      </w:r>
      <w:bookmarkEnd w:id="246"/>
      <w:bookmarkEnd w:id="247"/>
      <w:bookmarkEnd w:id="248"/>
      <w:bookmarkEnd w:id="249"/>
    </w:p>
    <w:p w14:paraId="642F42DF" w14:textId="19520E7B" w:rsidR="003F4F0C" w:rsidRDefault="003F4F0C" w:rsidP="003F4F0C">
      <w:r>
        <w:t xml:space="preserve">I have used this </w:t>
      </w:r>
      <w:r w:rsidR="005F2E7B">
        <w:t>forum</w:t>
      </w:r>
      <w:r>
        <w:t xml:space="preserve"> to </w:t>
      </w:r>
      <w:r w:rsidR="0007365C">
        <w:t>give me inspiration</w:t>
      </w:r>
      <w:r>
        <w:t xml:space="preserve"> </w:t>
      </w:r>
      <w:r w:rsidR="0007365C">
        <w:t>in</w:t>
      </w:r>
      <w:r>
        <w:t xml:space="preserve"> creat</w:t>
      </w:r>
      <w:r w:rsidR="0007365C">
        <w:t>ing</w:t>
      </w:r>
      <w:r>
        <w:t xml:space="preserve"> the methods Determine_window_size and Position_window: </w:t>
      </w:r>
      <w:r w:rsidRPr="003F4F0C">
        <w:t>https://stackoverflow.com/questions/3352918/how-to-center-a-window-on-the-screen-in-tkinter</w:t>
      </w:r>
    </w:p>
    <w:p w14:paraId="74A171E4" w14:textId="77777777" w:rsidR="003F4F0C" w:rsidRDefault="003F4F0C" w:rsidP="003F4F0C"/>
    <w:p w14:paraId="4B55270C" w14:textId="4DCF17A6" w:rsidR="001F4E2B" w:rsidRDefault="001F4E2B" w:rsidP="001F4E2B">
      <w:pPr>
        <w:pStyle w:val="subTOC1"/>
      </w:pPr>
      <w:bookmarkStart w:id="250" w:name="_Toc34849006"/>
      <w:bookmarkStart w:id="251" w:name="_Toc36145036"/>
      <w:bookmarkStart w:id="252" w:name="_Toc36145119"/>
      <w:bookmarkEnd w:id="250"/>
      <w:r>
        <w:t>Initialisation</w:t>
      </w:r>
      <w:bookmarkEnd w:id="251"/>
      <w:bookmarkEnd w:id="252"/>
      <w:r>
        <w:t xml:space="preserve"> </w:t>
      </w:r>
    </w:p>
    <w:p w14:paraId="567F143D"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GU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User_Interface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GUI</w:t>
      </w:r>
    </w:p>
    <w:p w14:paraId="643841EC"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5D45EBCD"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Deep_Learn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aking_Prediction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king_Prediction</w:t>
      </w:r>
    </w:p>
    <w:p w14:paraId="5E73F4FB"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218A3566"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ime</w:t>
      </w:r>
    </w:p>
    <w:p w14:paraId="4E2F595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datetime</w:t>
      </w:r>
    </w:p>
    <w:p w14:paraId="0982CC1A"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79DCBA17"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23DBEA7C"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hutil</w:t>
      </w:r>
    </w:p>
    <w:p w14:paraId="46BF60B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36EDA212"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tplotli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yplot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plt</w:t>
      </w:r>
    </w:p>
    <w:p w14:paraId="556F6DB8"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p>
    <w:p w14:paraId="2ED11C3D"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Session</w:t>
      </w:r>
      <w:r>
        <w:rPr>
          <w:rFonts w:ascii="Courier New" w:hAnsi="Courier New" w:cs="Courier New"/>
          <w:b/>
          <w:bCs w:val="0"/>
          <w:color w:val="000080"/>
          <w:sz w:val="20"/>
          <w:szCs w:val="20"/>
          <w:highlight w:val="white"/>
        </w:rPr>
        <w:t>():</w:t>
      </w:r>
    </w:p>
    <w:p w14:paraId="27351552"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3A7FB75E"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50AA5D0D"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32C095A3"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213966DB"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p>
    <w:p w14:paraId="322BB4D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path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s\\'</w:t>
      </w:r>
      <w:r>
        <w:rPr>
          <w:rFonts w:ascii="Courier New" w:hAnsi="Courier New" w:cs="Courier New"/>
          <w:b/>
          <w:bCs w:val="0"/>
          <w:color w:val="000080"/>
          <w:sz w:val="20"/>
          <w:szCs w:val="20"/>
          <w:highlight w:val="white"/>
        </w:rPr>
        <w:t>,</w:t>
      </w:r>
    </w:p>
    <w:p w14:paraId="51C4F79D"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_PA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OI_Images'</w:t>
      </w:r>
      <w:r>
        <w:rPr>
          <w:rFonts w:ascii="Courier New" w:hAnsi="Courier New" w:cs="Courier New"/>
          <w:b/>
          <w:bCs w:val="0"/>
          <w:color w:val="000080"/>
          <w:sz w:val="20"/>
          <w:szCs w:val="20"/>
          <w:highlight w:val="white"/>
        </w:rPr>
        <w:t>,</w:t>
      </w:r>
    </w:p>
    <w:p w14:paraId="0C5C30A2"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INAL_PA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Images'</w:t>
      </w:r>
      <w:r>
        <w:rPr>
          <w:rFonts w:ascii="Courier New" w:hAnsi="Courier New" w:cs="Courier New"/>
          <w:b/>
          <w:bCs w:val="0"/>
          <w:color w:val="000080"/>
          <w:sz w:val="20"/>
          <w:szCs w:val="20"/>
          <w:highlight w:val="white"/>
        </w:rPr>
        <w:t>,</w:t>
      </w:r>
    </w:p>
    <w:p w14:paraId="47C26E39"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irectory for current session</w:t>
      </w:r>
    </w:p>
    <w:p w14:paraId="090B6377"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14F38F25"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rstti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p>
    <w:p w14:paraId="77CDAA10" w14:textId="28022CBD" w:rsidR="004B30BA" w:rsidRDefault="004B30BA" w:rsidP="001F4E2B"/>
    <w:p w14:paraId="1C924EA3" w14:textId="77777777" w:rsidR="001C668C" w:rsidRDefault="001C668C" w:rsidP="001C668C">
      <w:pPr>
        <w:pStyle w:val="subTOC1"/>
      </w:pPr>
      <w:bookmarkStart w:id="253" w:name="_Toc36145037"/>
      <w:bookmarkStart w:id="254" w:name="_Toc36145120"/>
      <w:r>
        <w:t>Table of attributes</w:t>
      </w:r>
      <w:bookmarkEnd w:id="253"/>
      <w:bookmarkEnd w:id="254"/>
    </w:p>
    <w:tbl>
      <w:tblPr>
        <w:tblStyle w:val="GridTable4-Accent1"/>
        <w:tblW w:w="0" w:type="auto"/>
        <w:tblLook w:val="04A0" w:firstRow="1" w:lastRow="0" w:firstColumn="1" w:lastColumn="0" w:noHBand="0" w:noVBand="1"/>
      </w:tblPr>
      <w:tblGrid>
        <w:gridCol w:w="6996"/>
        <w:gridCol w:w="6996"/>
      </w:tblGrid>
      <w:tr w:rsidR="001C668C" w14:paraId="52F7DF38" w14:textId="77777777" w:rsidTr="002D2D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3DF73B2" w14:textId="77777777" w:rsidR="001C668C" w:rsidRDefault="001C668C" w:rsidP="002D2D35">
            <w:pPr>
              <w:jc w:val="center"/>
            </w:pPr>
            <w:r>
              <w:t>Identifier</w:t>
            </w:r>
          </w:p>
        </w:tc>
        <w:tc>
          <w:tcPr>
            <w:tcW w:w="6996" w:type="dxa"/>
          </w:tcPr>
          <w:p w14:paraId="1E663B26" w14:textId="77777777" w:rsidR="001C668C" w:rsidRDefault="001C668C" w:rsidP="002D2D35">
            <w:pPr>
              <w:jc w:val="center"/>
              <w:cnfStyle w:val="100000000000" w:firstRow="1" w:lastRow="0" w:firstColumn="0" w:lastColumn="0" w:oddVBand="0" w:evenVBand="0" w:oddHBand="0" w:evenHBand="0" w:firstRowFirstColumn="0" w:firstRowLastColumn="0" w:lastRowFirstColumn="0" w:lastRowLastColumn="0"/>
            </w:pPr>
            <w:r>
              <w:t>Purpose</w:t>
            </w:r>
          </w:p>
        </w:tc>
      </w:tr>
      <w:tr w:rsidR="001C668C" w:rsidRPr="00107340" w14:paraId="4BBA5E9C" w14:textId="77777777" w:rsidTr="002D2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0A3B4CF3" w14:textId="16B58A5A" w:rsidR="001C668C" w:rsidRDefault="00126DF6" w:rsidP="002D2D35">
            <w:pPr>
              <w:jc w:val="center"/>
            </w:pPr>
            <w:r>
              <w:t>self.image_path</w:t>
            </w:r>
          </w:p>
        </w:tc>
        <w:tc>
          <w:tcPr>
            <w:tcW w:w="6996" w:type="dxa"/>
          </w:tcPr>
          <w:p w14:paraId="2003C572" w14:textId="45EA788E" w:rsidR="001C668C" w:rsidRPr="00107340" w:rsidRDefault="00855930" w:rsidP="002D2D35">
            <w:pPr>
              <w:jc w:val="center"/>
              <w:cnfStyle w:val="000000100000" w:firstRow="0" w:lastRow="0" w:firstColumn="0" w:lastColumn="0" w:oddVBand="0" w:evenVBand="0" w:oddHBand="1" w:evenHBand="0" w:firstRowFirstColumn="0" w:firstRowLastColumn="0" w:lastRowFirstColumn="0" w:lastRowLastColumn="0"/>
            </w:pPr>
            <w:r>
              <w:t>String variable that s</w:t>
            </w:r>
            <w:r w:rsidR="00E41030">
              <w:t>tores the full directory of the imported image file</w:t>
            </w:r>
          </w:p>
        </w:tc>
      </w:tr>
      <w:tr w:rsidR="001C668C" w14:paraId="7DBED9D3" w14:textId="77777777" w:rsidTr="002D2D35">
        <w:tc>
          <w:tcPr>
            <w:cnfStyle w:val="001000000000" w:firstRow="0" w:lastRow="0" w:firstColumn="1" w:lastColumn="0" w:oddVBand="0" w:evenVBand="0" w:oddHBand="0" w:evenHBand="0" w:firstRowFirstColumn="0" w:firstRowLastColumn="0" w:lastRowFirstColumn="0" w:lastRowLastColumn="0"/>
            <w:tcW w:w="6996" w:type="dxa"/>
          </w:tcPr>
          <w:p w14:paraId="47CC695A" w14:textId="2983C3C0" w:rsidR="001C668C" w:rsidRDefault="00126DF6" w:rsidP="002D2D35">
            <w:pPr>
              <w:jc w:val="center"/>
            </w:pPr>
            <w:r>
              <w:t>self.operation_type</w:t>
            </w:r>
          </w:p>
        </w:tc>
        <w:tc>
          <w:tcPr>
            <w:tcW w:w="6996" w:type="dxa"/>
          </w:tcPr>
          <w:p w14:paraId="07F28401" w14:textId="02E62B1B" w:rsidR="001C668C" w:rsidRDefault="00200502" w:rsidP="002D2D35">
            <w:pPr>
              <w:jc w:val="center"/>
              <w:cnfStyle w:val="000000000000" w:firstRow="0" w:lastRow="0" w:firstColumn="0" w:lastColumn="0" w:oddVBand="0" w:evenVBand="0" w:oddHBand="0" w:evenHBand="0" w:firstRowFirstColumn="0" w:firstRowLastColumn="0" w:lastRowFirstColumn="0" w:lastRowLastColumn="0"/>
            </w:pPr>
            <w:r>
              <w:t>S</w:t>
            </w:r>
            <w:r w:rsidR="00855930">
              <w:t>tring variable that s</w:t>
            </w:r>
            <w:r>
              <w:t>tores the operation type that the user selected using the GUI</w:t>
            </w:r>
          </w:p>
        </w:tc>
      </w:tr>
      <w:tr w:rsidR="00200502" w:rsidRPr="00AF4579" w14:paraId="27A418FC" w14:textId="77777777" w:rsidTr="002D2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1DB76E16" w14:textId="01FCBF67" w:rsidR="00200502" w:rsidRDefault="00200502" w:rsidP="00200502">
            <w:pPr>
              <w:jc w:val="center"/>
            </w:pPr>
            <w:r>
              <w:t>self.img_pps</w:t>
            </w:r>
          </w:p>
        </w:tc>
        <w:tc>
          <w:tcPr>
            <w:tcW w:w="6996" w:type="dxa"/>
          </w:tcPr>
          <w:p w14:paraId="21071457" w14:textId="3775D6CB" w:rsidR="00200502" w:rsidRPr="00AF4579" w:rsidRDefault="00200502" w:rsidP="00200502">
            <w:pPr>
              <w:jc w:val="center"/>
              <w:cnfStyle w:val="000000100000" w:firstRow="0" w:lastRow="0" w:firstColumn="0" w:lastColumn="0" w:oddVBand="0" w:evenVBand="0" w:oddHBand="1" w:evenHBand="0" w:firstRowFirstColumn="0" w:firstRowLastColumn="0" w:lastRowFirstColumn="0" w:lastRowLastColumn="0"/>
            </w:pPr>
            <w:r>
              <w:t>An object of Image_Preprocess class used to do image pre-processing</w:t>
            </w:r>
          </w:p>
        </w:tc>
      </w:tr>
      <w:tr w:rsidR="00200502" w14:paraId="39A099B2" w14:textId="77777777" w:rsidTr="002D2D35">
        <w:tc>
          <w:tcPr>
            <w:cnfStyle w:val="001000000000" w:firstRow="0" w:lastRow="0" w:firstColumn="1" w:lastColumn="0" w:oddVBand="0" w:evenVBand="0" w:oddHBand="0" w:evenHBand="0" w:firstRowFirstColumn="0" w:firstRowLastColumn="0" w:lastRowFirstColumn="0" w:lastRowLastColumn="0"/>
            <w:tcW w:w="6996" w:type="dxa"/>
          </w:tcPr>
          <w:p w14:paraId="5D5F4B0B" w14:textId="4CDF7D3C" w:rsidR="00200502" w:rsidRDefault="00200502" w:rsidP="00200502">
            <w:pPr>
              <w:jc w:val="center"/>
            </w:pPr>
            <w:r>
              <w:t>self.now</w:t>
            </w:r>
          </w:p>
        </w:tc>
        <w:tc>
          <w:tcPr>
            <w:tcW w:w="6996" w:type="dxa"/>
          </w:tcPr>
          <w:p w14:paraId="2BCEDA7C" w14:textId="1ED75975" w:rsidR="00200502" w:rsidRDefault="00C42085" w:rsidP="00200502">
            <w:pPr>
              <w:jc w:val="center"/>
              <w:cnfStyle w:val="000000000000" w:firstRow="0" w:lastRow="0" w:firstColumn="0" w:lastColumn="0" w:oddVBand="0" w:evenVBand="0" w:oddHBand="0" w:evenHBand="0" w:firstRowFirstColumn="0" w:firstRowLastColumn="0" w:lastRowFirstColumn="0" w:lastRowLastColumn="0"/>
            </w:pPr>
            <w:r>
              <w:t>Stores the current date/time</w:t>
            </w:r>
          </w:p>
        </w:tc>
      </w:tr>
      <w:tr w:rsidR="00200502" w14:paraId="2476A2FB" w14:textId="77777777" w:rsidTr="002D2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6" w:type="dxa"/>
          </w:tcPr>
          <w:p w14:paraId="33C9BC83" w14:textId="4C8A0CDA" w:rsidR="00200502" w:rsidRDefault="00200502" w:rsidP="00200502">
            <w:pPr>
              <w:jc w:val="center"/>
            </w:pPr>
            <w:r>
              <w:t>self.datapaths</w:t>
            </w:r>
          </w:p>
        </w:tc>
        <w:tc>
          <w:tcPr>
            <w:tcW w:w="6996" w:type="dxa"/>
          </w:tcPr>
          <w:p w14:paraId="5D51C16F" w14:textId="3B07A195" w:rsidR="00200502" w:rsidRDefault="00200502" w:rsidP="00200502">
            <w:pPr>
              <w:jc w:val="center"/>
              <w:cnfStyle w:val="000000100000" w:firstRow="0" w:lastRow="0" w:firstColumn="0" w:lastColumn="0" w:oddVBand="0" w:evenVBand="0" w:oddHBand="1" w:evenHBand="0" w:firstRowFirstColumn="0" w:firstRowLastColumn="0" w:lastRowFirstColumn="0" w:lastRowLastColumn="0"/>
            </w:pPr>
            <w:r>
              <w:t>Dictionary used to create the basic Session folder structures</w:t>
            </w:r>
          </w:p>
        </w:tc>
      </w:tr>
      <w:tr w:rsidR="00200502" w14:paraId="50DA3A1B" w14:textId="77777777" w:rsidTr="002D2D35">
        <w:tc>
          <w:tcPr>
            <w:cnfStyle w:val="001000000000" w:firstRow="0" w:lastRow="0" w:firstColumn="1" w:lastColumn="0" w:oddVBand="0" w:evenVBand="0" w:oddHBand="0" w:evenHBand="0" w:firstRowFirstColumn="0" w:firstRowLastColumn="0" w:lastRowFirstColumn="0" w:lastRowLastColumn="0"/>
            <w:tcW w:w="6996" w:type="dxa"/>
          </w:tcPr>
          <w:p w14:paraId="0D5F3734" w14:textId="36F900E3" w:rsidR="00200502" w:rsidRDefault="00200502" w:rsidP="00200502">
            <w:pPr>
              <w:jc w:val="center"/>
            </w:pPr>
            <w:r>
              <w:t>self.Firsttime</w:t>
            </w:r>
          </w:p>
        </w:tc>
        <w:tc>
          <w:tcPr>
            <w:tcW w:w="6996" w:type="dxa"/>
          </w:tcPr>
          <w:p w14:paraId="18D57AF1" w14:textId="1E48F2DE" w:rsidR="00200502" w:rsidRDefault="00200502" w:rsidP="00200502">
            <w:pPr>
              <w:jc w:val="center"/>
              <w:cnfStyle w:val="000000000000" w:firstRow="0" w:lastRow="0" w:firstColumn="0" w:lastColumn="0" w:oddVBand="0" w:evenVBand="0" w:oddHBand="0" w:evenHBand="0" w:firstRowFirstColumn="0" w:firstRowLastColumn="0" w:lastRowFirstColumn="0" w:lastRowLastColumn="0"/>
            </w:pPr>
            <w:r>
              <w:t>Boolean variable used to indicate whether the current iteration is the first one within the same session</w:t>
            </w:r>
          </w:p>
        </w:tc>
      </w:tr>
    </w:tbl>
    <w:p w14:paraId="37BA2E52" w14:textId="18967599" w:rsidR="001F4E2B" w:rsidRDefault="001F4E2B" w:rsidP="007A1206"/>
    <w:p w14:paraId="1C00A877" w14:textId="5FD413F6" w:rsidR="001C668C" w:rsidRDefault="001C668C" w:rsidP="00A713CB">
      <w:pPr>
        <w:pStyle w:val="subTOC1"/>
      </w:pPr>
      <w:bookmarkStart w:id="255" w:name="_Toc36145038"/>
      <w:bookmarkStart w:id="256" w:name="_Toc36145121"/>
      <w:r>
        <w:t>Startup_window</w:t>
      </w:r>
      <w:r w:rsidR="009F32D8">
        <w:t xml:space="preserve"> method</w:t>
      </w:r>
      <w:bookmarkEnd w:id="255"/>
      <w:bookmarkEnd w:id="256"/>
    </w:p>
    <w:p w14:paraId="187F4826" w14:textId="1DC8C8DE" w:rsidR="007221F6" w:rsidRDefault="00836F95" w:rsidP="001C668C">
      <w:pPr>
        <w:rPr>
          <w:b/>
          <w:bCs w:val="0"/>
        </w:rPr>
      </w:pPr>
      <w:r>
        <w:rPr>
          <w:b/>
          <w:bCs w:val="0"/>
        </w:rPr>
        <w:t xml:space="preserve">Purpose: </w:t>
      </w:r>
      <w:r w:rsidR="001B3B71">
        <w:rPr>
          <w:b/>
          <w:bCs w:val="0"/>
        </w:rPr>
        <w:t>Object of GUI class instantiated which g</w:t>
      </w:r>
      <w:r w:rsidR="00AA1A87">
        <w:rPr>
          <w:b/>
          <w:bCs w:val="0"/>
        </w:rPr>
        <w:t>enerates the main window</w:t>
      </w:r>
      <w:r w:rsidR="007221F6">
        <w:rPr>
          <w:b/>
          <w:bCs w:val="0"/>
        </w:rPr>
        <w:t xml:space="preserve"> that has dimension 205 * 210, positioned at the centre of the screen and not resizable</w:t>
      </w:r>
      <w:r w:rsidR="00FB6544">
        <w:rPr>
          <w:b/>
          <w:bCs w:val="0"/>
        </w:rPr>
        <w:t>.</w:t>
      </w:r>
    </w:p>
    <w:p w14:paraId="6DD3DD0D" w14:textId="77777777" w:rsidR="001B3B71" w:rsidRDefault="001B3B71" w:rsidP="001C668C">
      <w:pPr>
        <w:rPr>
          <w:b/>
          <w:bCs w:val="0"/>
        </w:rPr>
      </w:pPr>
    </w:p>
    <w:p w14:paraId="055D589C" w14:textId="60437F80" w:rsidR="001C668C" w:rsidRDefault="008D23C8" w:rsidP="001C668C">
      <w:pPr>
        <w:rPr>
          <w:b/>
          <w:bCs w:val="0"/>
        </w:rPr>
      </w:pPr>
      <w:r>
        <w:rPr>
          <w:b/>
          <w:bCs w:val="0"/>
        </w:rPr>
        <w:t>retrieve the value of operation type and self.master.filepath and self.operation attribute of GUI class and store them into self.image_path and self.operation_type attribute of current class</w:t>
      </w:r>
    </w:p>
    <w:p w14:paraId="3F431F4C" w14:textId="77777777" w:rsidR="008D23C8" w:rsidRDefault="008D23C8" w:rsidP="001C668C"/>
    <w:p w14:paraId="2494EA5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tartup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7FEE6DC8" w14:textId="6C814154"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k</w:t>
      </w:r>
      <w:r>
        <w:rPr>
          <w:rFonts w:ascii="Courier New" w:hAnsi="Courier New" w:cs="Courier New"/>
          <w:b/>
          <w:bCs w:val="0"/>
          <w:color w:val="000080"/>
          <w:sz w:val="20"/>
          <w:szCs w:val="20"/>
          <w:highlight w:val="white"/>
        </w:rPr>
        <w:t>()</w:t>
      </w:r>
      <w:r w:rsidR="00AA1A87">
        <w:rPr>
          <w:rFonts w:ascii="Courier New" w:hAnsi="Courier New" w:cs="Courier New"/>
          <w:b/>
          <w:bCs w:val="0"/>
          <w:color w:val="000080"/>
          <w:sz w:val="20"/>
          <w:szCs w:val="20"/>
          <w:highlight w:val="white"/>
        </w:rPr>
        <w:t xml:space="preserve"> </w:t>
      </w:r>
      <w:r w:rsidR="00AA1A87">
        <w:rPr>
          <w:rFonts w:ascii="Courier New" w:hAnsi="Courier New" w:cs="Courier New"/>
          <w:color w:val="008000"/>
          <w:sz w:val="20"/>
          <w:szCs w:val="20"/>
          <w:highlight w:val="white"/>
        </w:rPr>
        <w:t>#</w:t>
      </w:r>
    </w:p>
    <w:p w14:paraId="78F6869E"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iz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termine_Window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24974A12"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osition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s</w:t>
      </w:r>
      <w:r>
        <w:rPr>
          <w:rFonts w:ascii="Courier New" w:hAnsi="Courier New" w:cs="Courier New"/>
          <w:b/>
          <w:bCs w:val="0"/>
          <w:color w:val="000080"/>
          <w:sz w:val="20"/>
          <w:szCs w:val="20"/>
          <w:highlight w:val="white"/>
        </w:rPr>
        <w:t>)</w:t>
      </w:r>
    </w:p>
    <w:p w14:paraId="5B0152F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205x21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ecides frame dimensions</w:t>
      </w:r>
    </w:p>
    <w:p w14:paraId="5CD8403E"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6F25700C"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abl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0A488149"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p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GU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1A9489FD" w14:textId="40413001" w:rsidR="001C668C" w:rsidRDefault="001C668C" w:rsidP="001C668C">
      <w:pPr>
        <w:widowControl w:val="0"/>
        <w:autoSpaceDE w:val="0"/>
        <w:autoSpaceDN w:val="0"/>
        <w:adjustRightInd w:val="0"/>
        <w:rPr>
          <w:rFonts w:ascii="Courier New" w:hAnsi="Courier New" w:cs="Courier New"/>
          <w:b/>
          <w:bCs w:val="0"/>
          <w:color w:val="00008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inloop</w:t>
      </w:r>
      <w:r>
        <w:rPr>
          <w:rFonts w:ascii="Courier New" w:hAnsi="Courier New" w:cs="Courier New"/>
          <w:b/>
          <w:bCs w:val="0"/>
          <w:color w:val="000080"/>
          <w:sz w:val="20"/>
          <w:szCs w:val="20"/>
          <w:highlight w:val="white"/>
        </w:rPr>
        <w:t>()</w:t>
      </w:r>
    </w:p>
    <w:p w14:paraId="1FDB75E6" w14:textId="19DBED42" w:rsidR="00AA1A87" w:rsidRDefault="00AA1A87"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80"/>
          <w:sz w:val="20"/>
          <w:szCs w:val="20"/>
          <w:highlight w:val="white"/>
        </w:rPr>
        <w:t xml:space="preserve">        </w:t>
      </w:r>
      <w:r>
        <w:rPr>
          <w:rFonts w:ascii="Courier New" w:hAnsi="Courier New" w:cs="Courier New"/>
          <w:color w:val="008000"/>
          <w:sz w:val="20"/>
          <w:szCs w:val="20"/>
          <w:highlight w:val="white"/>
        </w:rPr>
        <w:t>#GUI closed as the mainloop is exited</w:t>
      </w:r>
    </w:p>
    <w:p w14:paraId="4F7E78CA"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p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urn_image_direct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ilepath of image file</w:t>
      </w:r>
    </w:p>
    <w:p w14:paraId="41ECBAF8"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p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urn_operation_type</w:t>
      </w:r>
      <w:r>
        <w:rPr>
          <w:rFonts w:ascii="Courier New" w:hAnsi="Courier New" w:cs="Courier New"/>
          <w:b/>
          <w:bCs w:val="0"/>
          <w:color w:val="000080"/>
          <w:sz w:val="20"/>
          <w:szCs w:val="20"/>
          <w:highlight w:val="white"/>
        </w:rPr>
        <w:t>()</w:t>
      </w:r>
    </w:p>
    <w:p w14:paraId="60BE9BC2" w14:textId="149CE2BF" w:rsidR="00A07E3E" w:rsidRPr="008E4767" w:rsidRDefault="001C668C"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leep</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53877565" w14:textId="77777777" w:rsidR="00BC0238" w:rsidRPr="00BC0238" w:rsidRDefault="00BC0238" w:rsidP="00BC0238">
      <w:pPr>
        <w:widowControl w:val="0"/>
        <w:autoSpaceDE w:val="0"/>
        <w:autoSpaceDN w:val="0"/>
        <w:adjustRightInd w:val="0"/>
        <w:rPr>
          <w:rFonts w:ascii="Courier New" w:hAnsi="Courier New" w:cs="Courier New"/>
          <w:color w:val="000000"/>
          <w:sz w:val="20"/>
          <w:szCs w:val="20"/>
          <w:highlight w:val="white"/>
        </w:rPr>
      </w:pPr>
    </w:p>
    <w:p w14:paraId="3EE9AD67" w14:textId="4A69C287" w:rsidR="001C668C" w:rsidRDefault="008E4767" w:rsidP="008E4767">
      <w:pPr>
        <w:pStyle w:val="subTOC1"/>
      </w:pPr>
      <w:bookmarkStart w:id="257" w:name="_Toc36145039"/>
      <w:bookmarkStart w:id="258" w:name="_Toc36145122"/>
      <w:r>
        <w:t xml:space="preserve">Determine_window_size and </w:t>
      </w:r>
      <w:r w:rsidR="001C668C">
        <w:t>Position_window</w:t>
      </w:r>
      <w:r w:rsidR="009F32D8">
        <w:t xml:space="preserve"> methods</w:t>
      </w:r>
      <w:bookmarkEnd w:id="257"/>
      <w:bookmarkEnd w:id="258"/>
    </w:p>
    <w:p w14:paraId="533FDA04" w14:textId="56BF1739" w:rsidR="001C668C" w:rsidRDefault="00BC0238" w:rsidP="001C668C">
      <w:pPr>
        <w:rPr>
          <w:b/>
          <w:bCs w:val="0"/>
        </w:rPr>
      </w:pPr>
      <w:r>
        <w:rPr>
          <w:b/>
          <w:bCs w:val="0"/>
        </w:rPr>
        <w:t>Purpose:</w:t>
      </w:r>
      <w:r w:rsidR="00CB2E7F">
        <w:rPr>
          <w:b/>
          <w:bCs w:val="0"/>
        </w:rPr>
        <w:t xml:space="preserve"> Returns list of x and y coordinate in order for the window to be positioned at the very centre of the screen</w:t>
      </w:r>
      <w:r w:rsidR="00B42C97">
        <w:rPr>
          <w:b/>
          <w:bCs w:val="0"/>
        </w:rPr>
        <w:t>.</w:t>
      </w:r>
    </w:p>
    <w:p w14:paraId="2924E759" w14:textId="07CBFC61" w:rsidR="008E4767" w:rsidRDefault="008E4767" w:rsidP="001C668C">
      <w:pPr>
        <w:rPr>
          <w:b/>
          <w:bCs w:val="0"/>
        </w:rPr>
      </w:pPr>
    </w:p>
    <w:p w14:paraId="5860F00F"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etermine_Window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19E65C9F"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_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reqwidth</w:t>
      </w:r>
      <w:r>
        <w:rPr>
          <w:rFonts w:ascii="Courier New" w:hAnsi="Courier New" w:cs="Courier New"/>
          <w:b/>
          <w:bCs w:val="0"/>
          <w:color w:val="000080"/>
          <w:sz w:val="20"/>
          <w:szCs w:val="20"/>
          <w:highlight w:val="white"/>
        </w:rPr>
        <w:t>()</w:t>
      </w:r>
    </w:p>
    <w:p w14:paraId="357C0C31"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_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reqheight</w:t>
      </w:r>
      <w:r>
        <w:rPr>
          <w:rFonts w:ascii="Courier New" w:hAnsi="Courier New" w:cs="Courier New"/>
          <w:b/>
          <w:bCs w:val="0"/>
          <w:color w:val="000080"/>
          <w:sz w:val="20"/>
          <w:szCs w:val="20"/>
          <w:highlight w:val="white"/>
        </w:rPr>
        <w:t>()</w:t>
      </w:r>
    </w:p>
    <w:p w14:paraId="72EC71C4"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creen_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screenwidth</w:t>
      </w:r>
      <w:r>
        <w:rPr>
          <w:rFonts w:ascii="Courier New" w:hAnsi="Courier New" w:cs="Courier New"/>
          <w:b/>
          <w:bCs w:val="0"/>
          <w:color w:val="000080"/>
          <w:sz w:val="20"/>
          <w:szCs w:val="20"/>
          <w:highlight w:val="white"/>
        </w:rPr>
        <w:t>()</w:t>
      </w:r>
    </w:p>
    <w:p w14:paraId="73D54E5B"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creen_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screenheight</w:t>
      </w:r>
      <w:r>
        <w:rPr>
          <w:rFonts w:ascii="Courier New" w:hAnsi="Courier New" w:cs="Courier New"/>
          <w:b/>
          <w:bCs w:val="0"/>
          <w:color w:val="000080"/>
          <w:sz w:val="20"/>
          <w:szCs w:val="20"/>
          <w:highlight w:val="white"/>
        </w:rPr>
        <w:t>()</w:t>
      </w:r>
    </w:p>
    <w:p w14:paraId="592BF776" w14:textId="77777777" w:rsid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_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creen_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_he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creen_height</w:t>
      </w:r>
      <w:r>
        <w:rPr>
          <w:rFonts w:ascii="Courier New" w:hAnsi="Courier New" w:cs="Courier New"/>
          <w:b/>
          <w:bCs w:val="0"/>
          <w:color w:val="000080"/>
          <w:sz w:val="20"/>
          <w:szCs w:val="20"/>
          <w:highlight w:val="white"/>
        </w:rPr>
        <w:t>]]</w:t>
      </w:r>
    </w:p>
    <w:p w14:paraId="1C236020" w14:textId="241D56EF" w:rsidR="008E4767" w:rsidRPr="008E4767" w:rsidRDefault="008E4767" w:rsidP="008E476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return_list</w:t>
      </w:r>
    </w:p>
    <w:p w14:paraId="61000231" w14:textId="77777777" w:rsidR="008E4767" w:rsidRPr="00BC0238" w:rsidRDefault="008E4767" w:rsidP="001C668C">
      <w:pPr>
        <w:rPr>
          <w:b/>
          <w:bCs w:val="0"/>
        </w:rPr>
      </w:pPr>
    </w:p>
    <w:p w14:paraId="7CE23DA5"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osition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s</w:t>
      </w:r>
      <w:r>
        <w:rPr>
          <w:rFonts w:ascii="Courier New" w:hAnsi="Courier New" w:cs="Courier New"/>
          <w:b/>
          <w:bCs w:val="0"/>
          <w:color w:val="000080"/>
          <w:sz w:val="20"/>
          <w:szCs w:val="20"/>
          <w:highlight w:val="white"/>
        </w:rPr>
        <w:t>):</w:t>
      </w:r>
    </w:p>
    <w:p w14:paraId="0E63D715"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fo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izes</w:t>
      </w:r>
    </w:p>
    <w:p w14:paraId="273F0916"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384C5D45"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6636E1A2" w14:textId="02736B35" w:rsidR="001C668C" w:rsidRDefault="001C668C" w:rsidP="00BC0238">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_p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_pos</w:t>
      </w:r>
      <w:r>
        <w:rPr>
          <w:rFonts w:ascii="Courier New" w:hAnsi="Courier New" w:cs="Courier New"/>
          <w:b/>
          <w:bCs w:val="0"/>
          <w:color w:val="000080"/>
          <w:sz w:val="20"/>
          <w:szCs w:val="20"/>
          <w:highlight w:val="white"/>
        </w:rPr>
        <w:t>]</w:t>
      </w:r>
    </w:p>
    <w:p w14:paraId="20E47AF7" w14:textId="77777777" w:rsidR="00BC0238" w:rsidRPr="00BC0238" w:rsidRDefault="00BC0238" w:rsidP="00BC0238">
      <w:pPr>
        <w:widowControl w:val="0"/>
        <w:autoSpaceDE w:val="0"/>
        <w:autoSpaceDN w:val="0"/>
        <w:adjustRightInd w:val="0"/>
        <w:rPr>
          <w:rFonts w:ascii="Courier New" w:hAnsi="Courier New" w:cs="Courier New"/>
          <w:color w:val="000000"/>
          <w:sz w:val="20"/>
          <w:szCs w:val="20"/>
          <w:highlight w:val="white"/>
        </w:rPr>
      </w:pPr>
    </w:p>
    <w:p w14:paraId="39C2E41F" w14:textId="75FC3A6C" w:rsidR="001C668C" w:rsidRDefault="001C668C" w:rsidP="00A713CB">
      <w:pPr>
        <w:pStyle w:val="subTOC1"/>
      </w:pPr>
      <w:bookmarkStart w:id="259" w:name="_Toc36145040"/>
      <w:bookmarkStart w:id="260" w:name="_Toc36145123"/>
      <w:r>
        <w:t>Update_time</w:t>
      </w:r>
      <w:r w:rsidR="009F32D8">
        <w:t xml:space="preserve"> method</w:t>
      </w:r>
      <w:bookmarkEnd w:id="259"/>
      <w:bookmarkEnd w:id="260"/>
      <w:r w:rsidR="009F32D8">
        <w:t xml:space="preserve"> </w:t>
      </w:r>
    </w:p>
    <w:p w14:paraId="1F04DC10" w14:textId="65D4EA9E" w:rsidR="001C668C" w:rsidRPr="00BC0238" w:rsidRDefault="00BC0238" w:rsidP="001C668C">
      <w:pPr>
        <w:rPr>
          <w:b/>
          <w:bCs w:val="0"/>
        </w:rPr>
      </w:pPr>
      <w:r>
        <w:rPr>
          <w:b/>
          <w:bCs w:val="0"/>
        </w:rPr>
        <w:t>Purpose: Update the datetime value stored within the self.now attribute to the current datetime value, and update th</w:t>
      </w:r>
      <w:r w:rsidR="003C48E6">
        <w:rPr>
          <w:b/>
          <w:bCs w:val="0"/>
        </w:rPr>
        <w:t>e value identified by the ‘CURSESSION’ key.</w:t>
      </w:r>
    </w:p>
    <w:p w14:paraId="5F5B54D4" w14:textId="4DD2368F" w:rsidR="001C668C" w:rsidRDefault="001C668C" w:rsidP="001C668C"/>
    <w:p w14:paraId="26496312"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update_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686A6734"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p>
    <w:p w14:paraId="55062289" w14:textId="77777777" w:rsidR="001C668C" w:rsidRDefault="001C668C" w:rsidP="001C668C">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ession-{now}\\'</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rftim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m-%d_%H-%M-%S'</w:t>
      </w:r>
      <w:r>
        <w:rPr>
          <w:rFonts w:ascii="Courier New" w:hAnsi="Courier New" w:cs="Courier New"/>
          <w:b/>
          <w:bCs w:val="0"/>
          <w:color w:val="000080"/>
          <w:sz w:val="20"/>
          <w:szCs w:val="20"/>
          <w:highlight w:val="white"/>
        </w:rPr>
        <w:t>))</w:t>
      </w:r>
    </w:p>
    <w:p w14:paraId="1FCB82FE" w14:textId="77777777" w:rsidR="001C668C" w:rsidRDefault="001C668C" w:rsidP="001C668C"/>
    <w:p w14:paraId="3A3B35D1" w14:textId="66515CAE" w:rsidR="001C668C" w:rsidRDefault="001C668C" w:rsidP="001C668C">
      <w:pPr>
        <w:pStyle w:val="subTOC1"/>
      </w:pPr>
      <w:bookmarkStart w:id="261" w:name="_Toc36145041"/>
      <w:bookmarkStart w:id="262" w:name="_Toc36145124"/>
      <w:r>
        <w:t>Create_folder_structure</w:t>
      </w:r>
      <w:r w:rsidR="009F32D8" w:rsidRPr="009F32D8">
        <w:t xml:space="preserve"> </w:t>
      </w:r>
      <w:r w:rsidR="009F32D8">
        <w:t>method</w:t>
      </w:r>
      <w:bookmarkEnd w:id="261"/>
      <w:bookmarkEnd w:id="262"/>
    </w:p>
    <w:p w14:paraId="4EDD4E16" w14:textId="5C71E3FA" w:rsidR="001C668C" w:rsidRDefault="00BC0238" w:rsidP="001C668C">
      <w:pPr>
        <w:rPr>
          <w:b/>
          <w:bCs w:val="0"/>
        </w:rPr>
      </w:pPr>
      <w:r>
        <w:rPr>
          <w:b/>
          <w:bCs w:val="0"/>
        </w:rPr>
        <w:t>Purpose:</w:t>
      </w:r>
      <w:r w:rsidR="00B07402">
        <w:rPr>
          <w:b/>
          <w:bCs w:val="0"/>
        </w:rPr>
        <w:t xml:space="preserve"> If a session main folder doesn’t exist, then it is created,</w:t>
      </w:r>
      <w:r w:rsidR="005C3400">
        <w:rPr>
          <w:b/>
          <w:bCs w:val="0"/>
        </w:rPr>
        <w:t xml:space="preserve"> if there are more than 10 folders then the session main folder is emptied. The session folder for current session is created, named using the format </w:t>
      </w:r>
      <w:r w:rsidR="005C3400" w:rsidRPr="005C3400">
        <w:rPr>
          <w:b/>
          <w:bCs w:val="0"/>
        </w:rPr>
        <w:t>‘Session-DATE-TIME’</w:t>
      </w:r>
      <w:r w:rsidR="005C3400">
        <w:rPr>
          <w:b/>
          <w:bCs w:val="0"/>
        </w:rPr>
        <w:t xml:space="preserve"> and contains a Final_Images</w:t>
      </w:r>
      <w:r w:rsidR="006D6EBC">
        <w:rPr>
          <w:b/>
          <w:bCs w:val="0"/>
        </w:rPr>
        <w:t>,</w:t>
      </w:r>
      <w:r w:rsidR="005C3400">
        <w:rPr>
          <w:b/>
          <w:bCs w:val="0"/>
        </w:rPr>
        <w:t xml:space="preserve"> a ROI_Image </w:t>
      </w:r>
      <w:r w:rsidR="006D6EBC">
        <w:rPr>
          <w:b/>
          <w:bCs w:val="0"/>
        </w:rPr>
        <w:t>and a Noise_Remove</w:t>
      </w:r>
      <w:r w:rsidR="006D6EBC">
        <w:rPr>
          <w:rStyle w:val="FootnoteReference"/>
          <w:b/>
          <w:bCs w:val="0"/>
        </w:rPr>
        <w:footnoteReference w:id="33"/>
      </w:r>
      <w:r w:rsidR="006D6EBC">
        <w:rPr>
          <w:b/>
          <w:bCs w:val="0"/>
        </w:rPr>
        <w:t xml:space="preserve"> </w:t>
      </w:r>
      <w:r w:rsidR="005C3400">
        <w:rPr>
          <w:b/>
          <w:bCs w:val="0"/>
        </w:rPr>
        <w:t>folder.</w:t>
      </w:r>
    </w:p>
    <w:p w14:paraId="2787B9C2" w14:textId="08B2C570" w:rsidR="00BC0238" w:rsidRDefault="00BC0238" w:rsidP="001C668C">
      <w:pPr>
        <w:rPr>
          <w:b/>
          <w:bCs w:val="0"/>
        </w:rPr>
      </w:pPr>
    </w:p>
    <w:p w14:paraId="4D4D1388" w14:textId="08A9C04E" w:rsidR="005C3400" w:rsidRDefault="005C3400" w:rsidP="001C668C">
      <w:pPr>
        <w:rPr>
          <w:b/>
          <w:bCs w:val="0"/>
        </w:rPr>
      </w:pPr>
      <w:r>
        <w:rPr>
          <w:b/>
          <w:bCs w:val="0"/>
        </w:rPr>
        <w:t>The directory to the ROI_Image</w:t>
      </w:r>
      <w:r w:rsidR="006D6EBC">
        <w:rPr>
          <w:b/>
          <w:bCs w:val="0"/>
        </w:rPr>
        <w:t xml:space="preserve">, </w:t>
      </w:r>
      <w:r>
        <w:rPr>
          <w:b/>
          <w:bCs w:val="0"/>
        </w:rPr>
        <w:t xml:space="preserve">Final_Images folder </w:t>
      </w:r>
      <w:r w:rsidR="006D6EBC">
        <w:rPr>
          <w:b/>
          <w:bCs w:val="0"/>
        </w:rPr>
        <w:t xml:space="preserve">and Noise_Remove folder </w:t>
      </w:r>
      <w:r>
        <w:rPr>
          <w:b/>
          <w:bCs w:val="0"/>
        </w:rPr>
        <w:t>is returned as a list at the end.</w:t>
      </w:r>
    </w:p>
    <w:p w14:paraId="008EEED6" w14:textId="77777777" w:rsidR="00560400" w:rsidRPr="00BC0238" w:rsidRDefault="00560400" w:rsidP="001C668C">
      <w:pPr>
        <w:rPr>
          <w:b/>
          <w:bCs w:val="0"/>
        </w:rPr>
      </w:pPr>
    </w:p>
    <w:p w14:paraId="49740B97" w14:textId="39D37208" w:rsidR="00AA1A87" w:rsidRDefault="00AA1A87" w:rsidP="00AA1A87">
      <w:pPr>
        <w:widowControl w:val="0"/>
        <w:autoSpaceDE w:val="0"/>
        <w:autoSpaceDN w:val="0"/>
        <w:adjustRightInd w:val="0"/>
        <w:rPr>
          <w:rFonts w:ascii="Courier New" w:hAnsi="Courier New" w:cs="Courier New"/>
          <w:b/>
          <w:bCs w:val="0"/>
          <w:color w:val="0000FF"/>
          <w:sz w:val="20"/>
          <w:szCs w:val="20"/>
          <w:highlight w:val="white"/>
        </w:rPr>
      </w:pPr>
    </w:p>
    <w:p w14:paraId="628FF813"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eate_folder_structu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482CE9E9"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s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w:t>
      </w:r>
      <w:r>
        <w:rPr>
          <w:rFonts w:ascii="Courier New" w:hAnsi="Courier New" w:cs="Courier New"/>
          <w:b/>
          <w:bCs w:val="0"/>
          <w:color w:val="000080"/>
          <w:sz w:val="20"/>
          <w:szCs w:val="20"/>
          <w:highlight w:val="white"/>
        </w:rPr>
        <w:t>]</w:t>
      </w:r>
    </w:p>
    <w:p w14:paraId="7E1676E4"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xis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3EDC1492"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1C0DF5BD"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am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name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5E991F30"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s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p>
    <w:p w14:paraId="334E51E0"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5EA7C541"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while</w:t>
      </w: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6547485F"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try</w:t>
      </w:r>
      <w:r>
        <w:rPr>
          <w:rFonts w:ascii="Courier New" w:hAnsi="Courier New" w:cs="Courier New"/>
          <w:b/>
          <w:bCs w:val="0"/>
          <w:color w:val="000080"/>
          <w:sz w:val="20"/>
          <w:szCs w:val="20"/>
          <w:highlight w:val="white"/>
        </w:rPr>
        <w:t>:</w:t>
      </w:r>
    </w:p>
    <w:p w14:paraId="7AB044B7"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uti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mtre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emoves all session if there are more than 5 sessions</w:t>
      </w:r>
    </w:p>
    <w:p w14:paraId="57492960"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2CC51C52"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rying'</w:t>
      </w:r>
      <w:r>
        <w:rPr>
          <w:rFonts w:ascii="Courier New" w:hAnsi="Courier New" w:cs="Courier New"/>
          <w:b/>
          <w:bCs w:val="0"/>
          <w:color w:val="000080"/>
          <w:sz w:val="20"/>
          <w:szCs w:val="20"/>
          <w:highlight w:val="white"/>
        </w:rPr>
        <w:t>)</w:t>
      </w:r>
    </w:p>
    <w:p w14:paraId="20DC4477"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p>
    <w:p w14:paraId="3D3B586E"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xcept</w:t>
      </w:r>
      <w:r>
        <w:rPr>
          <w:rFonts w:ascii="Courier New" w:hAnsi="Courier New" w:cs="Courier New"/>
          <w:b/>
          <w:bCs w:val="0"/>
          <w:color w:val="000080"/>
          <w:sz w:val="20"/>
          <w:szCs w:val="20"/>
          <w:highlight w:val="white"/>
        </w:rPr>
        <w:t>:</w:t>
      </w:r>
    </w:p>
    <w:p w14:paraId="28BC4D94"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pass</w:t>
      </w:r>
    </w:p>
    <w:p w14:paraId="5AF8E388"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pdate_time</w:t>
      </w:r>
      <w:r>
        <w:rPr>
          <w:rFonts w:ascii="Courier New" w:hAnsi="Courier New" w:cs="Courier New"/>
          <w:b/>
          <w:bCs w:val="0"/>
          <w:color w:val="000080"/>
          <w:sz w:val="20"/>
          <w:szCs w:val="20"/>
          <w:highlight w:val="white"/>
        </w:rPr>
        <w:t>()</w:t>
      </w:r>
    </w:p>
    <w:p w14:paraId="193DBE29"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urrent_ses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p>
    <w:p w14:paraId="70B4F7FE"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OI_PATH'</w:t>
      </w:r>
      <w:r>
        <w:rPr>
          <w:rFonts w:ascii="Courier New" w:hAnsi="Courier New" w:cs="Courier New"/>
          <w:b/>
          <w:bCs w:val="0"/>
          <w:color w:val="000080"/>
          <w:sz w:val="20"/>
          <w:szCs w:val="20"/>
          <w:highlight w:val="white"/>
        </w:rPr>
        <w:t>])</w:t>
      </w:r>
    </w:p>
    <w:p w14:paraId="699AC7F4"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PATH'</w:t>
      </w:r>
      <w:r>
        <w:rPr>
          <w:rFonts w:ascii="Courier New" w:hAnsi="Courier New" w:cs="Courier New"/>
          <w:b/>
          <w:bCs w:val="0"/>
          <w:color w:val="000080"/>
          <w:sz w:val="20"/>
          <w:szCs w:val="20"/>
          <w:highlight w:val="white"/>
        </w:rPr>
        <w:t>])</w:t>
      </w:r>
    </w:p>
    <w:p w14:paraId="71F5BF11"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_remov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OISE_REMOVE'</w:t>
      </w:r>
      <w:r>
        <w:rPr>
          <w:rFonts w:ascii="Courier New" w:hAnsi="Courier New" w:cs="Courier New"/>
          <w:b/>
          <w:bCs w:val="0"/>
          <w:color w:val="000080"/>
          <w:sz w:val="20"/>
          <w:szCs w:val="20"/>
          <w:highlight w:val="white"/>
        </w:rPr>
        <w:t>])</w:t>
      </w:r>
    </w:p>
    <w:p w14:paraId="7BAFF0CC"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xis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p>
    <w:p w14:paraId="27B5CB9B"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p>
    <w:p w14:paraId="0450B8C7"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path</w:t>
      </w:r>
      <w:r>
        <w:rPr>
          <w:rFonts w:ascii="Courier New" w:hAnsi="Courier New" w:cs="Courier New"/>
          <w:b/>
          <w:bCs w:val="0"/>
          <w:color w:val="000080"/>
          <w:sz w:val="20"/>
          <w:szCs w:val="20"/>
          <w:highlight w:val="white"/>
        </w:rPr>
        <w:t>)</w:t>
      </w:r>
    </w:p>
    <w:p w14:paraId="27CD5800"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p>
    <w:p w14:paraId="0BB5CA33" w14:textId="77777777" w:rsidR="0037302D" w:rsidRDefault="0037302D" w:rsidP="0037302D">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e_path</w:t>
      </w:r>
      <w:r>
        <w:rPr>
          <w:rFonts w:ascii="Courier New" w:hAnsi="Courier New" w:cs="Courier New"/>
          <w:b/>
          <w:bCs w:val="0"/>
          <w:color w:val="000080"/>
          <w:sz w:val="20"/>
          <w:szCs w:val="20"/>
          <w:highlight w:val="white"/>
        </w:rPr>
        <w:t>)</w:t>
      </w:r>
    </w:p>
    <w:p w14:paraId="6D8E739A" w14:textId="15DCD8D6" w:rsidR="0037302D" w:rsidRPr="0037302D" w:rsidRDefault="0037302D" w:rsidP="00AA1A87">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e_path</w:t>
      </w:r>
      <w:r>
        <w:rPr>
          <w:rFonts w:ascii="Courier New" w:hAnsi="Courier New" w:cs="Courier New"/>
          <w:b/>
          <w:bCs w:val="0"/>
          <w:color w:val="000080"/>
          <w:sz w:val="20"/>
          <w:szCs w:val="20"/>
          <w:highlight w:val="white"/>
        </w:rPr>
        <w:t>]</w:t>
      </w:r>
    </w:p>
    <w:p w14:paraId="1C9B320F" w14:textId="77777777" w:rsidR="0037302D" w:rsidRPr="00AA1A87" w:rsidRDefault="0037302D" w:rsidP="00AA1A87">
      <w:pPr>
        <w:widowControl w:val="0"/>
        <w:autoSpaceDE w:val="0"/>
        <w:autoSpaceDN w:val="0"/>
        <w:adjustRightInd w:val="0"/>
        <w:rPr>
          <w:rFonts w:ascii="Courier New" w:hAnsi="Courier New" w:cs="Courier New"/>
          <w:color w:val="000000"/>
          <w:sz w:val="20"/>
          <w:szCs w:val="20"/>
          <w:highlight w:val="white"/>
        </w:rPr>
      </w:pPr>
    </w:p>
    <w:p w14:paraId="56176E93" w14:textId="4ACC3248" w:rsidR="001C668C" w:rsidRDefault="001C668C" w:rsidP="00A713CB">
      <w:pPr>
        <w:pStyle w:val="subTOC1"/>
      </w:pPr>
      <w:bookmarkStart w:id="263" w:name="_Toc36145042"/>
      <w:bookmarkStart w:id="264" w:name="_Toc36145125"/>
      <w:r>
        <w:t>Preprocess_image</w:t>
      </w:r>
      <w:r w:rsidR="009F32D8">
        <w:t xml:space="preserve"> method</w:t>
      </w:r>
      <w:bookmarkEnd w:id="263"/>
      <w:bookmarkEnd w:id="264"/>
    </w:p>
    <w:p w14:paraId="40978642" w14:textId="77777777" w:rsidR="00EA4016" w:rsidRDefault="00F9193C" w:rsidP="001C668C">
      <w:pPr>
        <w:rPr>
          <w:b/>
          <w:bCs w:val="0"/>
        </w:rPr>
      </w:pPr>
      <w:r>
        <w:rPr>
          <w:b/>
          <w:bCs w:val="0"/>
        </w:rPr>
        <w:t>Purpose:</w:t>
      </w:r>
      <w:r w:rsidR="00727C44">
        <w:rPr>
          <w:b/>
          <w:bCs w:val="0"/>
        </w:rPr>
        <w:t xml:space="preserve"> </w:t>
      </w:r>
      <w:r w:rsidR="00EA4016">
        <w:rPr>
          <w:b/>
          <w:bCs w:val="0"/>
        </w:rPr>
        <w:t xml:space="preserve">Only apply shadow removal for the first iteration of the current session, apply Pre_operation method (of img_pps object of Image_preprocess class) to the image. </w:t>
      </w:r>
    </w:p>
    <w:p w14:paraId="5F12DD3D" w14:textId="77777777" w:rsidR="00EA4016" w:rsidRDefault="00EA4016" w:rsidP="001C668C">
      <w:pPr>
        <w:rPr>
          <w:b/>
          <w:bCs w:val="0"/>
        </w:rPr>
      </w:pPr>
    </w:p>
    <w:p w14:paraId="4A178713" w14:textId="6F922B0D" w:rsidR="001C668C" w:rsidRDefault="00EA4016" w:rsidP="001C668C">
      <w:pPr>
        <w:rPr>
          <w:b/>
          <w:bCs w:val="0"/>
        </w:rPr>
      </w:pPr>
      <w:r>
        <w:rPr>
          <w:b/>
          <w:bCs w:val="0"/>
        </w:rPr>
        <w:t>If the operation chosen by the user is “Single”, then apply preprocess_img method (of img_pps object) to the image, and save the final image to the Final_Image folder whose directory (roi_final[</w:t>
      </w:r>
      <w:r w:rsidR="0079259E">
        <w:rPr>
          <w:b/>
          <w:bCs w:val="0"/>
        </w:rPr>
        <w:t>1</w:t>
      </w:r>
      <w:r>
        <w:rPr>
          <w:b/>
          <w:bCs w:val="0"/>
        </w:rPr>
        <w:t>]) is passed as parameter</w:t>
      </w:r>
      <w:r w:rsidR="005F2540">
        <w:rPr>
          <w:b/>
          <w:bCs w:val="0"/>
        </w:rPr>
        <w:t>.</w:t>
      </w:r>
    </w:p>
    <w:p w14:paraId="35B90E27" w14:textId="24E08023" w:rsidR="005F2540" w:rsidRDefault="005F2540" w:rsidP="001C668C">
      <w:pPr>
        <w:rPr>
          <w:b/>
          <w:bCs w:val="0"/>
        </w:rPr>
      </w:pPr>
    </w:p>
    <w:p w14:paraId="53A08320" w14:textId="10DB1F52" w:rsidR="005F2540" w:rsidRDefault="005F2540" w:rsidP="001C668C">
      <w:pPr>
        <w:rPr>
          <w:b/>
          <w:bCs w:val="0"/>
        </w:rPr>
      </w:pPr>
      <w:r>
        <w:rPr>
          <w:b/>
          <w:bCs w:val="0"/>
        </w:rPr>
        <w:t>If the operation chose by the user is “Entire”, then the image is separated into constituent images of letters and saved into the ROI folder of current session whose directory (roi_final[0]) is passed as parameter into the find_ROI method (of img_pps object). And for each image save</w:t>
      </w:r>
      <w:r w:rsidR="000E2B23">
        <w:rPr>
          <w:b/>
          <w:bCs w:val="0"/>
        </w:rPr>
        <w:t>d</w:t>
      </w:r>
      <w:r>
        <w:rPr>
          <w:b/>
          <w:bCs w:val="0"/>
        </w:rPr>
        <w:t xml:space="preserve"> within the ROI folder of current session, </w:t>
      </w:r>
      <w:r w:rsidR="00C943C2">
        <w:rPr>
          <w:b/>
          <w:bCs w:val="0"/>
        </w:rPr>
        <w:t xml:space="preserve">they processed recursively using “Single” operation. </w:t>
      </w:r>
    </w:p>
    <w:p w14:paraId="414D3BD8" w14:textId="4AFDAA01" w:rsidR="006F027D" w:rsidRDefault="006F027D" w:rsidP="001C668C">
      <w:pPr>
        <w:rPr>
          <w:b/>
          <w:bCs w:val="0"/>
        </w:rPr>
      </w:pPr>
    </w:p>
    <w:p w14:paraId="006FCEB8" w14:textId="0F4C2647" w:rsidR="006F027D" w:rsidRDefault="006F027D" w:rsidP="001C668C">
      <w:pPr>
        <w:rPr>
          <w:b/>
          <w:bCs w:val="0"/>
        </w:rPr>
      </w:pPr>
      <w:r>
        <w:rPr>
          <w:b/>
          <w:bCs w:val="0"/>
        </w:rPr>
        <w:t>For extra information, please refer to section 2.5.9</w:t>
      </w:r>
    </w:p>
    <w:p w14:paraId="057CBF95" w14:textId="0E502251" w:rsidR="001C668C" w:rsidRDefault="001C668C" w:rsidP="001C668C">
      <w:pPr>
        <w:rPr>
          <w:rFonts w:ascii="Courier New" w:hAnsi="Courier New" w:cs="Courier New"/>
          <w:b/>
          <w:bCs w:val="0"/>
          <w:color w:val="FF0000"/>
          <w:sz w:val="20"/>
          <w:szCs w:val="20"/>
        </w:rPr>
      </w:pPr>
    </w:p>
    <w:p w14:paraId="69B5804A"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rocess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730796C8"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_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older_structure </w:t>
      </w:r>
      <w:r>
        <w:rPr>
          <w:rFonts w:ascii="Courier New" w:hAnsi="Courier New" w:cs="Courier New"/>
          <w:color w:val="008000"/>
          <w:sz w:val="20"/>
          <w:szCs w:val="20"/>
          <w:highlight w:val="white"/>
        </w:rPr>
        <w:t>#index 0 to ROI folder, index 1 to Final folder</w:t>
      </w:r>
    </w:p>
    <w:p w14:paraId="0530792F"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a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path</w:t>
      </w:r>
      <w:r>
        <w:rPr>
          <w:rFonts w:ascii="Courier New" w:hAnsi="Courier New" w:cs="Courier New"/>
          <w:b/>
          <w:bCs w:val="0"/>
          <w:color w:val="000080"/>
          <w:sz w:val="20"/>
          <w:szCs w:val="20"/>
          <w:highlight w:val="white"/>
        </w:rPr>
        <w:t>)</w:t>
      </w:r>
    </w:p>
    <w:p w14:paraId="2FA5C3BC"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rsttime</w:t>
      </w:r>
      <w:r>
        <w:rPr>
          <w:rFonts w:ascii="Courier New" w:hAnsi="Courier New" w:cs="Courier New"/>
          <w:b/>
          <w:bCs w:val="0"/>
          <w:color w:val="000080"/>
          <w:sz w:val="20"/>
          <w:szCs w:val="20"/>
          <w:highlight w:val="white"/>
        </w:rPr>
        <w:t>:</w:t>
      </w:r>
    </w:p>
    <w:p w14:paraId="0552DDF7"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rst Time"</w:t>
      </w:r>
      <w:r>
        <w:rPr>
          <w:rFonts w:ascii="Courier New" w:hAnsi="Courier New" w:cs="Courier New"/>
          <w:b/>
          <w:bCs w:val="0"/>
          <w:color w:val="000080"/>
          <w:sz w:val="20"/>
          <w:szCs w:val="20"/>
          <w:highlight w:val="white"/>
        </w:rPr>
        <w:t>)</w:t>
      </w:r>
    </w:p>
    <w:p w14:paraId="5719F7F7"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_Sha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1A4A9127"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rstti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39AF5784"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rated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_opera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16BD2E55"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w:t>
      </w:r>
      <w:r>
        <w:rPr>
          <w:rFonts w:ascii="Courier New" w:hAnsi="Courier New" w:cs="Courier New"/>
          <w:b/>
          <w:bCs w:val="0"/>
          <w:color w:val="000080"/>
          <w:sz w:val="20"/>
          <w:szCs w:val="20"/>
          <w:highlight w:val="white"/>
        </w:rPr>
        <w:t>:</w:t>
      </w:r>
    </w:p>
    <w:p w14:paraId="72A74260"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rocess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ed_image</w:t>
      </w:r>
      <w:r>
        <w:rPr>
          <w:rFonts w:ascii="Courier New" w:hAnsi="Courier New" w:cs="Courier New"/>
          <w:b/>
          <w:bCs w:val="0"/>
          <w:color w:val="000080"/>
          <w:sz w:val="20"/>
          <w:szCs w:val="20"/>
          <w:highlight w:val="white"/>
        </w:rPr>
        <w:t>)</w:t>
      </w:r>
    </w:p>
    <w:p w14:paraId="15AA525E"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ntire'</w:t>
      </w:r>
      <w:r>
        <w:rPr>
          <w:rFonts w:ascii="Courier New" w:hAnsi="Courier New" w:cs="Courier New"/>
          <w:b/>
          <w:bCs w:val="0"/>
          <w:color w:val="000080"/>
          <w:sz w:val="20"/>
          <w:szCs w:val="20"/>
          <w:highlight w:val="white"/>
        </w:rPr>
        <w:t>:</w:t>
      </w:r>
    </w:p>
    <w:p w14:paraId="42268C6E"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e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BE63F36"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w:t>
      </w:r>
    </w:p>
    <w:p w14:paraId="2B13DFFF"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34850A43"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th_to_el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lement</w:t>
      </w:r>
      <w:r>
        <w:rPr>
          <w:rFonts w:ascii="Courier New" w:hAnsi="Courier New" w:cs="Courier New"/>
          <w:b/>
          <w:bCs w:val="0"/>
          <w:color w:val="000080"/>
          <w:sz w:val="20"/>
          <w:szCs w:val="20"/>
          <w:highlight w:val="white"/>
        </w:rPr>
        <w:t>)</w:t>
      </w:r>
    </w:p>
    <w:p w14:paraId="6EE770E6"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rocess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_to_eleme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cursion</w:t>
      </w:r>
    </w:p>
    <w:p w14:paraId="3FE3091D"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03E16432" w14:textId="77777777" w:rsidR="007C61AE" w:rsidRDefault="007C61AE" w:rsidP="007C61AE">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n error has occured, restarting program'</w:t>
      </w:r>
      <w:r>
        <w:rPr>
          <w:rFonts w:ascii="Courier New" w:hAnsi="Courier New" w:cs="Courier New"/>
          <w:b/>
          <w:bCs w:val="0"/>
          <w:color w:val="000080"/>
          <w:sz w:val="20"/>
          <w:szCs w:val="20"/>
          <w:highlight w:val="white"/>
        </w:rPr>
        <w:t>)</w:t>
      </w:r>
    </w:p>
    <w:p w14:paraId="13274A9F" w14:textId="77777777" w:rsidR="001C668C" w:rsidRDefault="001C668C" w:rsidP="001C668C"/>
    <w:p w14:paraId="69ABFF7F" w14:textId="3EAE5C02" w:rsidR="00375987" w:rsidRDefault="001C668C" w:rsidP="00A713CB">
      <w:pPr>
        <w:pStyle w:val="subTOC1"/>
      </w:pPr>
      <w:bookmarkStart w:id="265" w:name="_Toc36145043"/>
      <w:bookmarkStart w:id="266" w:name="_Toc36145126"/>
      <w:r>
        <w:t>CNN_prediction</w:t>
      </w:r>
      <w:r w:rsidR="009F32D8">
        <w:t xml:space="preserve"> method</w:t>
      </w:r>
      <w:bookmarkEnd w:id="265"/>
      <w:bookmarkEnd w:id="266"/>
    </w:p>
    <w:p w14:paraId="1C2BAA73" w14:textId="2A588FF5" w:rsidR="001C668C" w:rsidRDefault="00F9193C" w:rsidP="001C668C">
      <w:pPr>
        <w:rPr>
          <w:b/>
          <w:bCs w:val="0"/>
        </w:rPr>
      </w:pPr>
      <w:r>
        <w:rPr>
          <w:b/>
          <w:bCs w:val="0"/>
        </w:rPr>
        <w:t>Purpose:</w:t>
      </w:r>
      <w:r w:rsidR="00727C44">
        <w:rPr>
          <w:b/>
          <w:bCs w:val="0"/>
        </w:rPr>
        <w:t xml:space="preserve"> For the number of images stored within the Final_Images folder, call the gen_predictions_confidence method of prediction_makers (object of Make_Prediction class), generate a confidence stack (please refer to create_confidence_stack method of Make_Prediction class) and make a final prediction</w:t>
      </w:r>
      <w:r w:rsidR="00897085">
        <w:rPr>
          <w:b/>
          <w:bCs w:val="0"/>
        </w:rPr>
        <w:t xml:space="preserve">. The </w:t>
      </w:r>
      <w:r w:rsidR="00C71941">
        <w:rPr>
          <w:b/>
          <w:bCs w:val="0"/>
        </w:rPr>
        <w:t xml:space="preserve">predictions are made in ascending order of how the image within the folder is named, e.g. </w:t>
      </w:r>
      <w:r w:rsidR="00C71941" w:rsidRPr="00C71941">
        <w:rPr>
          <w:b/>
          <w:bCs w:val="0"/>
        </w:rPr>
        <w:t>Final_image1</w:t>
      </w:r>
      <w:r w:rsidR="00C71941">
        <w:rPr>
          <w:b/>
          <w:bCs w:val="0"/>
        </w:rPr>
        <w:t xml:space="preserve"> will be predicted first, then </w:t>
      </w:r>
      <w:r w:rsidR="00C71941" w:rsidRPr="00C71941">
        <w:rPr>
          <w:b/>
          <w:bCs w:val="0"/>
        </w:rPr>
        <w:t>Final_image</w:t>
      </w:r>
      <w:r w:rsidR="00C71941">
        <w:rPr>
          <w:b/>
          <w:bCs w:val="0"/>
        </w:rPr>
        <w:t>2 ….</w:t>
      </w:r>
    </w:p>
    <w:p w14:paraId="705FBD21" w14:textId="77777777" w:rsidR="00056E50" w:rsidRDefault="00056E50" w:rsidP="001C668C"/>
    <w:p w14:paraId="55977E1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NN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2FCCA6A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older_structur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5922F36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2CE12F0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mage_path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p>
    <w:p w14:paraId="55D6139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mak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king_Prediction</w:t>
      </w:r>
      <w:r>
        <w:rPr>
          <w:rFonts w:ascii="Courier New" w:hAnsi="Courier New" w:cs="Courier New"/>
          <w:b/>
          <w:bCs w:val="0"/>
          <w:color w:val="000080"/>
          <w:sz w:val="20"/>
          <w:szCs w:val="20"/>
          <w:highlight w:val="white"/>
        </w:rPr>
        <w:t>()</w:t>
      </w:r>
    </w:p>
    <w:p w14:paraId="10BB090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ath</w:t>
      </w:r>
    </w:p>
    <w:p w14:paraId="72557A8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ph_conf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n_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544B517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redictions_confidence: "</w:t>
      </w:r>
      <w:r>
        <w:rPr>
          <w:rFonts w:ascii="Courier New" w:hAnsi="Courier New" w:cs="Courier New"/>
          <w:b/>
          <w:bCs w:val="0"/>
          <w:color w:val="000080"/>
          <w:sz w:val="20"/>
          <w:szCs w:val="20"/>
          <w:highlight w:val="white"/>
        </w:rPr>
        <w:t>)</w:t>
      </w:r>
    </w:p>
    <w:p w14:paraId="6881C90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a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alph_conf_list</w:t>
      </w:r>
      <w:r>
        <w:rPr>
          <w:rFonts w:ascii="Courier New" w:hAnsi="Courier New" w:cs="Courier New"/>
          <w:b/>
          <w:bCs w:val="0"/>
          <w:color w:val="000080"/>
          <w:sz w:val="20"/>
          <w:szCs w:val="20"/>
          <w:highlight w:val="white"/>
        </w:rPr>
        <w:t>:</w:t>
      </w:r>
    </w:p>
    <w:p w14:paraId="560905B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332D8CA9"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eate_confidence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ph_conf_list</w:t>
      </w:r>
      <w:r>
        <w:rPr>
          <w:rFonts w:ascii="Courier New" w:hAnsi="Courier New" w:cs="Courier New"/>
          <w:b/>
          <w:bCs w:val="0"/>
          <w:color w:val="000080"/>
          <w:sz w:val="20"/>
          <w:szCs w:val="20"/>
          <w:highlight w:val="white"/>
        </w:rPr>
        <w:t>)</w:t>
      </w:r>
    </w:p>
    <w:p w14:paraId="7579EBE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615D2709"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rediction</w:t>
      </w:r>
      <w:r>
        <w:rPr>
          <w:rFonts w:ascii="Courier New" w:hAnsi="Courier New" w:cs="Courier New"/>
          <w:b/>
          <w:bCs w:val="0"/>
          <w:color w:val="000080"/>
          <w:sz w:val="20"/>
          <w:szCs w:val="20"/>
          <w:highlight w:val="white"/>
        </w:rPr>
        <w:t>()</w:t>
      </w:r>
    </w:p>
    <w:p w14:paraId="4DAF5DC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pper</w:t>
      </w:r>
      <w:r>
        <w:rPr>
          <w:rFonts w:ascii="Courier New" w:hAnsi="Courier New" w:cs="Courier New"/>
          <w:b/>
          <w:bCs w:val="0"/>
          <w:color w:val="000080"/>
          <w:sz w:val="20"/>
          <w:szCs w:val="20"/>
          <w:highlight w:val="white"/>
        </w:rPr>
        <w:t>()))</w:t>
      </w:r>
    </w:p>
    <w:p w14:paraId="5BAEAA5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56CA754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sh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3002B15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aitKe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725A0A1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Press enter for prediction"</w:t>
      </w:r>
      <w:r>
        <w:rPr>
          <w:rFonts w:ascii="Courier New" w:hAnsi="Courier New" w:cs="Courier New"/>
          <w:b/>
          <w:bCs w:val="0"/>
          <w:color w:val="000080"/>
          <w:sz w:val="20"/>
          <w:szCs w:val="20"/>
          <w:highlight w:val="white"/>
        </w:rPr>
        <w:t>)</w:t>
      </w:r>
    </w:p>
    <w:p w14:paraId="0341994E"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06A2F88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yste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ls'</w:t>
      </w:r>
      <w:r>
        <w:rPr>
          <w:rFonts w:ascii="Courier New" w:hAnsi="Courier New" w:cs="Courier New"/>
          <w:b/>
          <w:bCs w:val="0"/>
          <w:color w:val="000080"/>
          <w:sz w:val="20"/>
          <w:szCs w:val="20"/>
          <w:highlight w:val="white"/>
        </w:rPr>
        <w:t>)</w:t>
      </w:r>
    </w:p>
    <w:p w14:paraId="352495C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_list</w:t>
      </w:r>
      <w:r>
        <w:rPr>
          <w:rFonts w:ascii="Courier New" w:hAnsi="Courier New" w:cs="Courier New"/>
          <w:b/>
          <w:bCs w:val="0"/>
          <w:color w:val="000080"/>
          <w:sz w:val="20"/>
          <w:szCs w:val="20"/>
          <w:highlight w:val="white"/>
        </w:rPr>
        <w:t>)</w:t>
      </w:r>
    </w:p>
    <w:p w14:paraId="5791E79E"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Press enter to continue"</w:t>
      </w:r>
      <w:r>
        <w:rPr>
          <w:rFonts w:ascii="Courier New" w:hAnsi="Courier New" w:cs="Courier New"/>
          <w:b/>
          <w:bCs w:val="0"/>
          <w:color w:val="000080"/>
          <w:sz w:val="20"/>
          <w:szCs w:val="20"/>
          <w:highlight w:val="white"/>
        </w:rPr>
        <w:t>)</w:t>
      </w:r>
    </w:p>
    <w:p w14:paraId="136F732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er2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35A24E2E" w14:textId="77777777" w:rsidR="00F710AA" w:rsidRP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yste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ls'</w:t>
      </w:r>
      <w:r>
        <w:rPr>
          <w:rFonts w:ascii="Courier New" w:hAnsi="Courier New" w:cs="Courier New"/>
          <w:b/>
          <w:bCs w:val="0"/>
          <w:color w:val="000080"/>
          <w:sz w:val="20"/>
          <w:szCs w:val="20"/>
          <w:highlight w:val="white"/>
        </w:rPr>
        <w:t>)</w:t>
      </w:r>
    </w:p>
    <w:p w14:paraId="2E9E0378" w14:textId="77777777" w:rsidR="00F710AA" w:rsidRPr="00790A8E" w:rsidRDefault="00F710AA" w:rsidP="00F710AA">
      <w:pPr>
        <w:rPr>
          <w:color w:val="FF0000"/>
        </w:rPr>
      </w:pPr>
    </w:p>
    <w:p w14:paraId="69DF29EC" w14:textId="77777777" w:rsidR="00375987" w:rsidRPr="00375987" w:rsidRDefault="00375987" w:rsidP="00375987"/>
    <w:p w14:paraId="045E5BAE" w14:textId="102D8C0C" w:rsidR="00790A8E" w:rsidRPr="00790A8E" w:rsidRDefault="00375987" w:rsidP="00D7102A">
      <w:pPr>
        <w:pStyle w:val="subTOC1"/>
      </w:pPr>
      <w:bookmarkStart w:id="267" w:name="_Toc34849007"/>
      <w:bookmarkStart w:id="268" w:name="_Toc36145044"/>
      <w:bookmarkStart w:id="269" w:name="_Toc36145127"/>
      <w:r>
        <w:t>Full Code</w:t>
      </w:r>
      <w:bookmarkEnd w:id="267"/>
      <w:bookmarkEnd w:id="268"/>
      <w:bookmarkEnd w:id="269"/>
    </w:p>
    <w:p w14:paraId="331CB2AF" w14:textId="6DB448A4" w:rsidR="00790A8E" w:rsidRDefault="00790A8E" w:rsidP="00D7102A">
      <w:pPr>
        <w:rPr>
          <w:rFonts w:ascii="Courier New" w:hAnsi="Courier New" w:cs="Courier New"/>
          <w:b/>
          <w:bCs w:val="0"/>
          <w:color w:val="0000FF"/>
          <w:sz w:val="20"/>
          <w:szCs w:val="20"/>
        </w:rPr>
      </w:pPr>
    </w:p>
    <w:p w14:paraId="7B97A49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GU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User_Interface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GUI</w:t>
      </w:r>
    </w:p>
    <w:p w14:paraId="03925D4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Picture_Preproces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reprocess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Image_Preprocess</w:t>
      </w:r>
    </w:p>
    <w:p w14:paraId="2111ECA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Deep_Learnin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Making_Prediction_Class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king_Prediction</w:t>
      </w:r>
    </w:p>
    <w:p w14:paraId="47B167F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tkinter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7BED39C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time</w:t>
      </w:r>
    </w:p>
    <w:p w14:paraId="56CE6E1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datetime</w:t>
      </w:r>
    </w:p>
    <w:p w14:paraId="486270A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cv2</w:t>
      </w:r>
    </w:p>
    <w:p w14:paraId="038879A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25AFE45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hutil</w:t>
      </w:r>
    </w:p>
    <w:p w14:paraId="67D7D44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numpy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np</w:t>
      </w:r>
    </w:p>
    <w:p w14:paraId="5DF8104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matplotlib</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pyplot </w:t>
      </w:r>
      <w:r>
        <w:rPr>
          <w:rFonts w:ascii="Courier New" w:hAnsi="Courier New" w:cs="Courier New"/>
          <w:b/>
          <w:bCs w:val="0"/>
          <w:color w:val="0000FF"/>
          <w:sz w:val="20"/>
          <w:szCs w:val="20"/>
          <w:highlight w:val="white"/>
        </w:rPr>
        <w:t>as</w:t>
      </w:r>
      <w:r>
        <w:rPr>
          <w:rFonts w:ascii="Courier New" w:hAnsi="Courier New" w:cs="Courier New"/>
          <w:color w:val="000000"/>
          <w:sz w:val="20"/>
          <w:szCs w:val="20"/>
          <w:highlight w:val="white"/>
        </w:rPr>
        <w:t xml:space="preserve"> plt</w:t>
      </w:r>
    </w:p>
    <w:p w14:paraId="1095FF4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p>
    <w:p w14:paraId="656F7EE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class</w:t>
      </w:r>
      <w:r>
        <w:rPr>
          <w:rFonts w:ascii="Courier New" w:hAnsi="Courier New" w:cs="Courier New"/>
          <w:color w:val="000000"/>
          <w:sz w:val="20"/>
          <w:szCs w:val="20"/>
          <w:highlight w:val="white"/>
        </w:rPr>
        <w:t xml:space="preserve"> </w:t>
      </w:r>
      <w:r>
        <w:rPr>
          <w:rFonts w:ascii="Courier New" w:hAnsi="Courier New" w:cs="Courier New"/>
          <w:b/>
          <w:bCs w:val="0"/>
          <w:color w:val="000000"/>
          <w:sz w:val="20"/>
          <w:szCs w:val="20"/>
          <w:highlight w:val="white"/>
        </w:rPr>
        <w:t>Session</w:t>
      </w:r>
      <w:r>
        <w:rPr>
          <w:rFonts w:ascii="Courier New" w:hAnsi="Courier New" w:cs="Courier New"/>
          <w:b/>
          <w:bCs w:val="0"/>
          <w:color w:val="000080"/>
          <w:sz w:val="20"/>
          <w:szCs w:val="20"/>
          <w:highlight w:val="white"/>
        </w:rPr>
        <w:t>():</w:t>
      </w:r>
    </w:p>
    <w:p w14:paraId="0163D5D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__init__</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6E0F2085"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555F8DD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4DD182B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_pp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reprocess</w:t>
      </w:r>
      <w:r>
        <w:rPr>
          <w:rFonts w:ascii="Courier New" w:hAnsi="Courier New" w:cs="Courier New"/>
          <w:b/>
          <w:bCs w:val="0"/>
          <w:color w:val="000080"/>
          <w:sz w:val="20"/>
          <w:szCs w:val="20"/>
          <w:highlight w:val="white"/>
        </w:rPr>
        <w:t>()</w:t>
      </w:r>
    </w:p>
    <w:p w14:paraId="798F975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p>
    <w:p w14:paraId="14AECD8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datapath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s\\'</w:t>
      </w:r>
      <w:r>
        <w:rPr>
          <w:rFonts w:ascii="Courier New" w:hAnsi="Courier New" w:cs="Courier New"/>
          <w:b/>
          <w:bCs w:val="0"/>
          <w:color w:val="000080"/>
          <w:sz w:val="20"/>
          <w:szCs w:val="20"/>
          <w:highlight w:val="white"/>
        </w:rPr>
        <w:t>,</w:t>
      </w:r>
    </w:p>
    <w:p w14:paraId="110FD94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ROI_PA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OI_Images'</w:t>
      </w:r>
      <w:r>
        <w:rPr>
          <w:rFonts w:ascii="Courier New" w:hAnsi="Courier New" w:cs="Courier New"/>
          <w:b/>
          <w:bCs w:val="0"/>
          <w:color w:val="000080"/>
          <w:sz w:val="20"/>
          <w:szCs w:val="20"/>
          <w:highlight w:val="white"/>
        </w:rPr>
        <w:t>,</w:t>
      </w:r>
    </w:p>
    <w:p w14:paraId="280EA6A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INAL_PATH'</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Images'</w:t>
      </w:r>
      <w:r>
        <w:rPr>
          <w:rFonts w:ascii="Courier New" w:hAnsi="Courier New" w:cs="Courier New"/>
          <w:b/>
          <w:bCs w:val="0"/>
          <w:color w:val="000080"/>
          <w:sz w:val="20"/>
          <w:szCs w:val="20"/>
          <w:highlight w:val="white"/>
        </w:rPr>
        <w:t>,</w:t>
      </w:r>
    </w:p>
    <w:p w14:paraId="551CEB5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NOISE_REMOV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Noise_Remove'</w:t>
      </w:r>
      <w:r>
        <w:rPr>
          <w:rFonts w:ascii="Courier New" w:hAnsi="Courier New" w:cs="Courier New"/>
          <w:b/>
          <w:bCs w:val="0"/>
          <w:color w:val="000080"/>
          <w:sz w:val="20"/>
          <w:szCs w:val="20"/>
          <w:highlight w:val="white"/>
        </w:rPr>
        <w:t>,</w:t>
      </w:r>
    </w:p>
    <w:p w14:paraId="517CBCF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irectory for current session</w:t>
      </w:r>
    </w:p>
    <w:p w14:paraId="396B676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p>
    <w:p w14:paraId="686B331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rstti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p>
    <w:p w14:paraId="73949EB2"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tartup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2799179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Tk</w:t>
      </w:r>
      <w:r>
        <w:rPr>
          <w:rFonts w:ascii="Courier New" w:hAnsi="Courier New" w:cs="Courier New"/>
          <w:b/>
          <w:bCs w:val="0"/>
          <w:color w:val="000080"/>
          <w:sz w:val="20"/>
          <w:szCs w:val="20"/>
          <w:highlight w:val="white"/>
        </w:rPr>
        <w:t>()</w:t>
      </w:r>
    </w:p>
    <w:p w14:paraId="372AB85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ize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etermine_Window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7CEE120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dow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osition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s</w:t>
      </w:r>
      <w:r>
        <w:rPr>
          <w:rFonts w:ascii="Courier New" w:hAnsi="Courier New" w:cs="Courier New"/>
          <w:b/>
          <w:bCs w:val="0"/>
          <w:color w:val="000080"/>
          <w:sz w:val="20"/>
          <w:szCs w:val="20"/>
          <w:highlight w:val="white"/>
        </w:rPr>
        <w:t>)</w:t>
      </w:r>
    </w:p>
    <w:p w14:paraId="54369A7E"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205x21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Decides frame dimensions</w:t>
      </w:r>
    </w:p>
    <w:p w14:paraId="4DD1A8A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ometry</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p>
    <w:p w14:paraId="7F407A3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sizabl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679E795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pp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GU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dow_p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45A29A5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inloop</w:t>
      </w:r>
      <w:r>
        <w:rPr>
          <w:rFonts w:ascii="Courier New" w:hAnsi="Courier New" w:cs="Courier New"/>
          <w:b/>
          <w:bCs w:val="0"/>
          <w:color w:val="000080"/>
          <w:sz w:val="20"/>
          <w:szCs w:val="20"/>
          <w:highlight w:val="white"/>
        </w:rPr>
        <w:t>()</w:t>
      </w:r>
    </w:p>
    <w:p w14:paraId="0A089065"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p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urn_image_director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Filepath of image file</w:t>
      </w:r>
    </w:p>
    <w:p w14:paraId="0598256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app</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turn_operation_type</w:t>
      </w:r>
      <w:r>
        <w:rPr>
          <w:rFonts w:ascii="Courier New" w:hAnsi="Courier New" w:cs="Courier New"/>
          <w:b/>
          <w:bCs w:val="0"/>
          <w:color w:val="000080"/>
          <w:sz w:val="20"/>
          <w:szCs w:val="20"/>
          <w:highlight w:val="white"/>
        </w:rPr>
        <w:t>()</w:t>
      </w:r>
    </w:p>
    <w:p w14:paraId="38E0529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leep</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10CD20B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etermine_Window_siz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ot</w:t>
      </w:r>
      <w:r>
        <w:rPr>
          <w:rFonts w:ascii="Courier New" w:hAnsi="Courier New" w:cs="Courier New"/>
          <w:b/>
          <w:bCs w:val="0"/>
          <w:color w:val="000080"/>
          <w:sz w:val="20"/>
          <w:szCs w:val="20"/>
          <w:highlight w:val="white"/>
        </w:rPr>
        <w:t>):</w:t>
      </w:r>
    </w:p>
    <w:p w14:paraId="286D706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_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reqwidth</w:t>
      </w:r>
      <w:r>
        <w:rPr>
          <w:rFonts w:ascii="Courier New" w:hAnsi="Courier New" w:cs="Courier New"/>
          <w:b/>
          <w:bCs w:val="0"/>
          <w:color w:val="000080"/>
          <w:sz w:val="20"/>
          <w:szCs w:val="20"/>
          <w:highlight w:val="white"/>
        </w:rPr>
        <w:t>()</w:t>
      </w:r>
    </w:p>
    <w:p w14:paraId="097E5B1E"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in_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reqheight</w:t>
      </w:r>
      <w:r>
        <w:rPr>
          <w:rFonts w:ascii="Courier New" w:hAnsi="Courier New" w:cs="Courier New"/>
          <w:b/>
          <w:bCs w:val="0"/>
          <w:color w:val="000080"/>
          <w:sz w:val="20"/>
          <w:szCs w:val="20"/>
          <w:highlight w:val="white"/>
        </w:rPr>
        <w:t>()</w:t>
      </w:r>
    </w:p>
    <w:p w14:paraId="4F7A41C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creen_wid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screenwidth</w:t>
      </w:r>
      <w:r>
        <w:rPr>
          <w:rFonts w:ascii="Courier New" w:hAnsi="Courier New" w:cs="Courier New"/>
          <w:b/>
          <w:bCs w:val="0"/>
          <w:color w:val="000080"/>
          <w:sz w:val="20"/>
          <w:szCs w:val="20"/>
          <w:highlight w:val="white"/>
        </w:rPr>
        <w:t>()</w:t>
      </w:r>
    </w:p>
    <w:p w14:paraId="203930E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creen_heigh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o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fo_screenheight</w:t>
      </w:r>
      <w:r>
        <w:rPr>
          <w:rFonts w:ascii="Courier New" w:hAnsi="Courier New" w:cs="Courier New"/>
          <w:b/>
          <w:bCs w:val="0"/>
          <w:color w:val="000080"/>
          <w:sz w:val="20"/>
          <w:szCs w:val="20"/>
          <w:highlight w:val="white"/>
        </w:rPr>
        <w:t>()</w:t>
      </w:r>
    </w:p>
    <w:p w14:paraId="4D15D2B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_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creen_wid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in_heigh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creen_height</w:t>
      </w:r>
      <w:r>
        <w:rPr>
          <w:rFonts w:ascii="Courier New" w:hAnsi="Courier New" w:cs="Courier New"/>
          <w:b/>
          <w:bCs w:val="0"/>
          <w:color w:val="000080"/>
          <w:sz w:val="20"/>
          <w:szCs w:val="20"/>
          <w:highlight w:val="white"/>
        </w:rPr>
        <w:t>]]</w:t>
      </w:r>
    </w:p>
    <w:p w14:paraId="5941137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return_list</w:t>
      </w:r>
    </w:p>
    <w:p w14:paraId="309582E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osition_win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izes</w:t>
      </w:r>
      <w:r>
        <w:rPr>
          <w:rFonts w:ascii="Courier New" w:hAnsi="Courier New" w:cs="Courier New"/>
          <w:b/>
          <w:bCs w:val="0"/>
          <w:color w:val="000080"/>
          <w:sz w:val="20"/>
          <w:szCs w:val="20"/>
          <w:highlight w:val="white"/>
        </w:rPr>
        <w:t>):</w:t>
      </w:r>
    </w:p>
    <w:p w14:paraId="72CC4969"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fo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izes</w:t>
      </w:r>
    </w:p>
    <w:p w14:paraId="22292B65"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20728B0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_pos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nfo</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p>
    <w:p w14:paraId="654D1E8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x_p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y_pos</w:t>
      </w:r>
      <w:r>
        <w:rPr>
          <w:rFonts w:ascii="Courier New" w:hAnsi="Courier New" w:cs="Courier New"/>
          <w:b/>
          <w:bCs w:val="0"/>
          <w:color w:val="000080"/>
          <w:sz w:val="20"/>
          <w:szCs w:val="20"/>
          <w:highlight w:val="white"/>
        </w:rPr>
        <w:t>]</w:t>
      </w:r>
    </w:p>
    <w:p w14:paraId="5A9912B5"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update_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3D6F98A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eti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p>
    <w:p w14:paraId="7D3FEB8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ession-{now}\\'</w:t>
      </w:r>
      <w:r>
        <w:rPr>
          <w:rFonts w:ascii="Courier New" w:hAnsi="Courier New" w:cs="Courier New"/>
          <w:b/>
          <w:bCs w:val="0"/>
          <w:color w:val="000080"/>
          <w:sz w:val="20"/>
          <w:szCs w:val="20"/>
          <w:highlight w:val="white"/>
        </w:rPr>
        <w:t>.</w:t>
      </w:r>
      <w:r>
        <w:rPr>
          <w:rFonts w:ascii="Courier New" w:hAnsi="Courier New" w:cs="Courier New"/>
          <w:b/>
          <w:bCs w:val="0"/>
          <w:color w:val="880088"/>
          <w:sz w:val="20"/>
          <w:szCs w:val="20"/>
          <w:highlight w:val="white"/>
        </w:rPr>
        <w:t>forma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ow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rftime</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Y-%m-%d_%H-%M-%S'</w:t>
      </w:r>
      <w:r>
        <w:rPr>
          <w:rFonts w:ascii="Courier New" w:hAnsi="Courier New" w:cs="Courier New"/>
          <w:b/>
          <w:bCs w:val="0"/>
          <w:color w:val="000080"/>
          <w:sz w:val="20"/>
          <w:szCs w:val="20"/>
          <w:highlight w:val="white"/>
        </w:rPr>
        <w:t>))</w:t>
      </w:r>
    </w:p>
    <w:p w14:paraId="183C527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reate_folder_structur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p>
    <w:p w14:paraId="5D3596B2"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s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SESSION'</w:t>
      </w:r>
      <w:r>
        <w:rPr>
          <w:rFonts w:ascii="Courier New" w:hAnsi="Courier New" w:cs="Courier New"/>
          <w:b/>
          <w:bCs w:val="0"/>
          <w:color w:val="000080"/>
          <w:sz w:val="20"/>
          <w:szCs w:val="20"/>
          <w:highlight w:val="white"/>
        </w:rPr>
        <w:t>]</w:t>
      </w:r>
    </w:p>
    <w:p w14:paraId="6BE30C3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xis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0058AD3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64F9EDF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le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nam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name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632B3EE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s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am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g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val="0"/>
          <w:color w:val="000080"/>
          <w:sz w:val="20"/>
          <w:szCs w:val="20"/>
          <w:highlight w:val="white"/>
        </w:rPr>
        <w:t>:</w:t>
      </w:r>
    </w:p>
    <w:p w14:paraId="0D18024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6D1CFF2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while</w:t>
      </w: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r>
        <w:rPr>
          <w:rFonts w:ascii="Courier New" w:hAnsi="Courier New" w:cs="Courier New"/>
          <w:b/>
          <w:bCs w:val="0"/>
          <w:color w:val="000080"/>
          <w:sz w:val="20"/>
          <w:szCs w:val="20"/>
          <w:highlight w:val="white"/>
        </w:rPr>
        <w:t>:</w:t>
      </w:r>
    </w:p>
    <w:p w14:paraId="0C75DB22"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try</w:t>
      </w:r>
      <w:r>
        <w:rPr>
          <w:rFonts w:ascii="Courier New" w:hAnsi="Courier New" w:cs="Courier New"/>
          <w:b/>
          <w:bCs w:val="0"/>
          <w:color w:val="000080"/>
          <w:sz w:val="20"/>
          <w:szCs w:val="20"/>
          <w:highlight w:val="white"/>
        </w:rPr>
        <w:t>:</w:t>
      </w:r>
    </w:p>
    <w:p w14:paraId="206457F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huti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mtre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8000"/>
          <w:sz w:val="20"/>
          <w:szCs w:val="20"/>
          <w:highlight w:val="white"/>
        </w:rPr>
        <w:t>#Removes all session if there are more than 5 sessions</w:t>
      </w:r>
    </w:p>
    <w:p w14:paraId="44900D9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p>
    <w:p w14:paraId="6566A97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Trying'</w:t>
      </w:r>
      <w:r>
        <w:rPr>
          <w:rFonts w:ascii="Courier New" w:hAnsi="Courier New" w:cs="Courier New"/>
          <w:b/>
          <w:bCs w:val="0"/>
          <w:color w:val="000080"/>
          <w:sz w:val="20"/>
          <w:szCs w:val="20"/>
          <w:highlight w:val="white"/>
        </w:rPr>
        <w:t>)</w:t>
      </w:r>
    </w:p>
    <w:p w14:paraId="2E80BA09"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erro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True</w:t>
      </w:r>
    </w:p>
    <w:p w14:paraId="1B6DC9C2"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xcept</w:t>
      </w:r>
      <w:r>
        <w:rPr>
          <w:rFonts w:ascii="Courier New" w:hAnsi="Courier New" w:cs="Courier New"/>
          <w:b/>
          <w:bCs w:val="0"/>
          <w:color w:val="000080"/>
          <w:sz w:val="20"/>
          <w:szCs w:val="20"/>
          <w:highlight w:val="white"/>
        </w:rPr>
        <w:t>:</w:t>
      </w:r>
    </w:p>
    <w:p w14:paraId="5DE1CCD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pass</w:t>
      </w:r>
    </w:p>
    <w:p w14:paraId="3A7BA11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pdate_time</w:t>
      </w:r>
      <w:r>
        <w:rPr>
          <w:rFonts w:ascii="Courier New" w:hAnsi="Courier New" w:cs="Courier New"/>
          <w:b/>
          <w:bCs w:val="0"/>
          <w:color w:val="000080"/>
          <w:sz w:val="20"/>
          <w:szCs w:val="20"/>
          <w:highlight w:val="white"/>
        </w:rPr>
        <w:t>()</w:t>
      </w:r>
    </w:p>
    <w:p w14:paraId="33DF61B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urrent_sess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URSESSION'</w:t>
      </w:r>
      <w:r>
        <w:rPr>
          <w:rFonts w:ascii="Courier New" w:hAnsi="Courier New" w:cs="Courier New"/>
          <w:b/>
          <w:bCs w:val="0"/>
          <w:color w:val="000080"/>
          <w:sz w:val="20"/>
          <w:szCs w:val="20"/>
          <w:highlight w:val="white"/>
        </w:rPr>
        <w:t>])</w:t>
      </w:r>
    </w:p>
    <w:p w14:paraId="1BB4A77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ROI_PATH'</w:t>
      </w:r>
      <w:r>
        <w:rPr>
          <w:rFonts w:ascii="Courier New" w:hAnsi="Courier New" w:cs="Courier New"/>
          <w:b/>
          <w:bCs w:val="0"/>
          <w:color w:val="000080"/>
          <w:sz w:val="20"/>
          <w:szCs w:val="20"/>
          <w:highlight w:val="white"/>
        </w:rPr>
        <w:t>])</w:t>
      </w:r>
    </w:p>
    <w:p w14:paraId="7C88341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NAL_PATH'</w:t>
      </w:r>
      <w:r>
        <w:rPr>
          <w:rFonts w:ascii="Courier New" w:hAnsi="Courier New" w:cs="Courier New"/>
          <w:b/>
          <w:bCs w:val="0"/>
          <w:color w:val="000080"/>
          <w:sz w:val="20"/>
          <w:szCs w:val="20"/>
          <w:highlight w:val="white"/>
        </w:rPr>
        <w:t>])</w:t>
      </w:r>
    </w:p>
    <w:p w14:paraId="1044918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_remov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jo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datapaths</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OISE_REMOVE'</w:t>
      </w:r>
      <w:r>
        <w:rPr>
          <w:rFonts w:ascii="Courier New" w:hAnsi="Courier New" w:cs="Courier New"/>
          <w:b/>
          <w:bCs w:val="0"/>
          <w:color w:val="000080"/>
          <w:sz w:val="20"/>
          <w:szCs w:val="20"/>
          <w:highlight w:val="white"/>
        </w:rPr>
        <w:t>])</w:t>
      </w:r>
    </w:p>
    <w:p w14:paraId="3190DE0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exist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p>
    <w:p w14:paraId="1DA1E25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urrent_session</w:t>
      </w:r>
      <w:r>
        <w:rPr>
          <w:rFonts w:ascii="Courier New" w:hAnsi="Courier New" w:cs="Courier New"/>
          <w:b/>
          <w:bCs w:val="0"/>
          <w:color w:val="000080"/>
          <w:sz w:val="20"/>
          <w:szCs w:val="20"/>
          <w:highlight w:val="white"/>
        </w:rPr>
        <w:t>)</w:t>
      </w:r>
    </w:p>
    <w:p w14:paraId="667622B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path</w:t>
      </w:r>
      <w:r>
        <w:rPr>
          <w:rFonts w:ascii="Courier New" w:hAnsi="Courier New" w:cs="Courier New"/>
          <w:b/>
          <w:bCs w:val="0"/>
          <w:color w:val="000080"/>
          <w:sz w:val="20"/>
          <w:szCs w:val="20"/>
          <w:highlight w:val="white"/>
        </w:rPr>
        <w:t>)</w:t>
      </w:r>
    </w:p>
    <w:p w14:paraId="5D1E95E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p>
    <w:p w14:paraId="7969AD6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k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e_path</w:t>
      </w:r>
      <w:r>
        <w:rPr>
          <w:rFonts w:ascii="Courier New" w:hAnsi="Courier New" w:cs="Courier New"/>
          <w:b/>
          <w:bCs w:val="0"/>
          <w:color w:val="000080"/>
          <w:sz w:val="20"/>
          <w:szCs w:val="20"/>
          <w:highlight w:val="white"/>
        </w:rPr>
        <w:t>)</w:t>
      </w:r>
    </w:p>
    <w:p w14:paraId="662F787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noise_remove_path</w:t>
      </w:r>
      <w:r>
        <w:rPr>
          <w:rFonts w:ascii="Courier New" w:hAnsi="Courier New" w:cs="Courier New"/>
          <w:b/>
          <w:bCs w:val="0"/>
          <w:color w:val="000080"/>
          <w:sz w:val="20"/>
          <w:szCs w:val="20"/>
          <w:highlight w:val="white"/>
        </w:rPr>
        <w:t>]</w:t>
      </w:r>
    </w:p>
    <w:p w14:paraId="462CE12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p>
    <w:p w14:paraId="42C6FF1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preprocess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673518B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oi_final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older_structure </w:t>
      </w:r>
      <w:r>
        <w:rPr>
          <w:rFonts w:ascii="Courier New" w:hAnsi="Courier New" w:cs="Courier New"/>
          <w:color w:val="008000"/>
          <w:sz w:val="20"/>
          <w:szCs w:val="20"/>
          <w:highlight w:val="white"/>
        </w:rPr>
        <w:t>#index 0 to ROI folder, index 1 to Final folder</w:t>
      </w:r>
    </w:p>
    <w:p w14:paraId="7B019B3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a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path</w:t>
      </w:r>
      <w:r>
        <w:rPr>
          <w:rFonts w:ascii="Courier New" w:hAnsi="Courier New" w:cs="Courier New"/>
          <w:b/>
          <w:bCs w:val="0"/>
          <w:color w:val="000080"/>
          <w:sz w:val="20"/>
          <w:szCs w:val="20"/>
          <w:highlight w:val="white"/>
        </w:rPr>
        <w:t>)</w:t>
      </w:r>
    </w:p>
    <w:p w14:paraId="07AB6C9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rsttime</w:t>
      </w:r>
      <w:r>
        <w:rPr>
          <w:rFonts w:ascii="Courier New" w:hAnsi="Courier New" w:cs="Courier New"/>
          <w:b/>
          <w:bCs w:val="0"/>
          <w:color w:val="000080"/>
          <w:sz w:val="20"/>
          <w:szCs w:val="20"/>
          <w:highlight w:val="white"/>
        </w:rPr>
        <w:t>:</w:t>
      </w:r>
    </w:p>
    <w:p w14:paraId="567087F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First Time"</w:t>
      </w:r>
      <w:r>
        <w:rPr>
          <w:rFonts w:ascii="Courier New" w:hAnsi="Courier New" w:cs="Courier New"/>
          <w:b/>
          <w:bCs w:val="0"/>
          <w:color w:val="000080"/>
          <w:sz w:val="20"/>
          <w:szCs w:val="20"/>
          <w:highlight w:val="white"/>
        </w:rPr>
        <w:t>)</w:t>
      </w:r>
    </w:p>
    <w:p w14:paraId="361DA6D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img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emove_Shadow</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2A95525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Firsttim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False</w:t>
      </w:r>
    </w:p>
    <w:p w14:paraId="3D8529E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rated_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_operation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w:t>
      </w:r>
      <w:r>
        <w:rPr>
          <w:rFonts w:ascii="Courier New" w:hAnsi="Courier New" w:cs="Courier New"/>
          <w:b/>
          <w:bCs w:val="0"/>
          <w:color w:val="000080"/>
          <w:sz w:val="20"/>
          <w:szCs w:val="20"/>
          <w:highlight w:val="white"/>
        </w:rPr>
        <w:t>)</w:t>
      </w:r>
    </w:p>
    <w:p w14:paraId="38A5494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w:t>
      </w:r>
      <w:r>
        <w:rPr>
          <w:rFonts w:ascii="Courier New" w:hAnsi="Courier New" w:cs="Courier New"/>
          <w:b/>
          <w:bCs w:val="0"/>
          <w:color w:val="000080"/>
          <w:sz w:val="20"/>
          <w:szCs w:val="20"/>
          <w:highlight w:val="white"/>
        </w:rPr>
        <w:t>:</w:t>
      </w:r>
    </w:p>
    <w:p w14:paraId="37F8F1C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rocess_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ed_image</w:t>
      </w:r>
      <w:r>
        <w:rPr>
          <w:rFonts w:ascii="Courier New" w:hAnsi="Courier New" w:cs="Courier New"/>
          <w:b/>
          <w:bCs w:val="0"/>
          <w:color w:val="000080"/>
          <w:sz w:val="20"/>
          <w:szCs w:val="20"/>
          <w:highlight w:val="white"/>
        </w:rPr>
        <w:t>)</w:t>
      </w:r>
    </w:p>
    <w:p w14:paraId="64600F9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if</w:t>
      </w: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Entire'</w:t>
      </w:r>
      <w:r>
        <w:rPr>
          <w:rFonts w:ascii="Courier New" w:hAnsi="Courier New" w:cs="Courier New"/>
          <w:b/>
          <w:bCs w:val="0"/>
          <w:color w:val="000080"/>
          <w:sz w:val="20"/>
          <w:szCs w:val="20"/>
          <w:highlight w:val="white"/>
        </w:rPr>
        <w:t>:</w:t>
      </w:r>
    </w:p>
    <w:p w14:paraId="544426A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g_pp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d_ROI</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operated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58C5B24"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Single'</w:t>
      </w:r>
    </w:p>
    <w:p w14:paraId="049158F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element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570D8F0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th_to_elemen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roi_final</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element</w:t>
      </w:r>
      <w:r>
        <w:rPr>
          <w:rFonts w:ascii="Courier New" w:hAnsi="Courier New" w:cs="Courier New"/>
          <w:b/>
          <w:bCs w:val="0"/>
          <w:color w:val="000080"/>
          <w:sz w:val="20"/>
          <w:szCs w:val="20"/>
          <w:highlight w:val="white"/>
        </w:rPr>
        <w:t>)</w:t>
      </w:r>
    </w:p>
    <w:p w14:paraId="3E35075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rocess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ath_to_eleme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roi_final</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Recursion</w:t>
      </w:r>
    </w:p>
    <w:p w14:paraId="1366670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5A8A23C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An error has occured, restarting program'</w:t>
      </w:r>
      <w:r>
        <w:rPr>
          <w:rFonts w:ascii="Courier New" w:hAnsi="Courier New" w:cs="Courier New"/>
          <w:b/>
          <w:bCs w:val="0"/>
          <w:color w:val="000080"/>
          <w:sz w:val="20"/>
          <w:szCs w:val="20"/>
          <w:highlight w:val="white"/>
        </w:rPr>
        <w:t>)</w:t>
      </w:r>
    </w:p>
    <w:p w14:paraId="008C16D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lf.operation_type = 'Error'</w:t>
      </w:r>
    </w:p>
    <w:p w14:paraId="1953EAE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67626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CNN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70360CF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older_structure</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val="0"/>
          <w:color w:val="000080"/>
          <w:sz w:val="20"/>
          <w:szCs w:val="20"/>
          <w:highlight w:val="white"/>
        </w:rPr>
        <w:t>]</w:t>
      </w:r>
    </w:p>
    <w:p w14:paraId="649D8E6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p>
    <w:p w14:paraId="0B6D7B69"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image_path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listdi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ath</w:t>
      </w:r>
      <w:r>
        <w:rPr>
          <w:rFonts w:ascii="Courier New" w:hAnsi="Courier New" w:cs="Courier New"/>
          <w:b/>
          <w:bCs w:val="0"/>
          <w:color w:val="000080"/>
          <w:sz w:val="20"/>
          <w:szCs w:val="20"/>
          <w:highlight w:val="white"/>
        </w:rPr>
        <w:t>):</w:t>
      </w:r>
    </w:p>
    <w:p w14:paraId="02242B2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maker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king_Prediction</w:t>
      </w:r>
      <w:r>
        <w:rPr>
          <w:rFonts w:ascii="Courier New" w:hAnsi="Courier New" w:cs="Courier New"/>
          <w:b/>
          <w:bCs w:val="0"/>
          <w:color w:val="000080"/>
          <w:sz w:val="20"/>
          <w:szCs w:val="20"/>
          <w:highlight w:val="white"/>
        </w:rPr>
        <w:t>()</w:t>
      </w:r>
    </w:p>
    <w:p w14:paraId="409795D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al_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final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image_path</w:t>
      </w:r>
    </w:p>
    <w:p w14:paraId="125C0E76"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lph_conf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gen_predictions_confidenc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70A3759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Predictions_confidence: "</w:t>
      </w:r>
      <w:r>
        <w:rPr>
          <w:rFonts w:ascii="Courier New" w:hAnsi="Courier New" w:cs="Courier New"/>
          <w:b/>
          <w:bCs w:val="0"/>
          <w:color w:val="000080"/>
          <w:sz w:val="20"/>
          <w:szCs w:val="20"/>
          <w:highlight w:val="white"/>
        </w:rPr>
        <w:t>)</w:t>
      </w:r>
    </w:p>
    <w:p w14:paraId="49E23E6D"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for</w:t>
      </w:r>
      <w:r>
        <w:rPr>
          <w:rFonts w:ascii="Courier New" w:hAnsi="Courier New" w:cs="Courier New"/>
          <w:color w:val="000000"/>
          <w:sz w:val="20"/>
          <w:szCs w:val="20"/>
          <w:highlight w:val="white"/>
        </w:rPr>
        <w:t xml:space="preserve"> a </w:t>
      </w:r>
      <w:r>
        <w:rPr>
          <w:rFonts w:ascii="Courier New" w:hAnsi="Courier New" w:cs="Courier New"/>
          <w:b/>
          <w:bCs w:val="0"/>
          <w:color w:val="0000FF"/>
          <w:sz w:val="20"/>
          <w:szCs w:val="20"/>
          <w:highlight w:val="white"/>
        </w:rPr>
        <w:t>in</w:t>
      </w:r>
      <w:r>
        <w:rPr>
          <w:rFonts w:ascii="Courier New" w:hAnsi="Courier New" w:cs="Courier New"/>
          <w:color w:val="000000"/>
          <w:sz w:val="20"/>
          <w:szCs w:val="20"/>
          <w:highlight w:val="white"/>
        </w:rPr>
        <w:t xml:space="preserve"> alph_conf_list</w:t>
      </w:r>
      <w:r>
        <w:rPr>
          <w:rFonts w:ascii="Courier New" w:hAnsi="Courier New" w:cs="Courier New"/>
          <w:b/>
          <w:bCs w:val="0"/>
          <w:color w:val="000080"/>
          <w:sz w:val="20"/>
          <w:szCs w:val="20"/>
          <w:highlight w:val="white"/>
        </w:rPr>
        <w:t>:</w:t>
      </w:r>
    </w:p>
    <w:p w14:paraId="0781B41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w:t>
      </w:r>
      <w:r>
        <w:rPr>
          <w:rFonts w:ascii="Courier New" w:hAnsi="Courier New" w:cs="Courier New"/>
          <w:b/>
          <w:bCs w:val="0"/>
          <w:color w:val="000080"/>
          <w:sz w:val="20"/>
          <w:szCs w:val="20"/>
          <w:highlight w:val="white"/>
        </w:rPr>
        <w:t>)</w:t>
      </w:r>
    </w:p>
    <w:p w14:paraId="15E69DB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eate_confidence_stack</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alph_conf_list</w:t>
      </w:r>
      <w:r>
        <w:rPr>
          <w:rFonts w:ascii="Courier New" w:hAnsi="Courier New" w:cs="Courier New"/>
          <w:b/>
          <w:bCs w:val="0"/>
          <w:color w:val="000080"/>
          <w:sz w:val="20"/>
          <w:szCs w:val="20"/>
          <w:highlight w:val="white"/>
        </w:rPr>
        <w:t>)</w:t>
      </w:r>
    </w:p>
    <w:p w14:paraId="4B3C3FC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mage_path: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6167A32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io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prediction_mak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prediction</w:t>
      </w:r>
      <w:r>
        <w:rPr>
          <w:rFonts w:ascii="Courier New" w:hAnsi="Courier New" w:cs="Courier New"/>
          <w:b/>
          <w:bCs w:val="0"/>
          <w:color w:val="000080"/>
          <w:sz w:val="20"/>
          <w:szCs w:val="20"/>
          <w:highlight w:val="white"/>
        </w:rPr>
        <w:t>()</w:t>
      </w:r>
    </w:p>
    <w:p w14:paraId="5FEA5A7E"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dict_list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st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ion</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pper</w:t>
      </w:r>
      <w:r>
        <w:rPr>
          <w:rFonts w:ascii="Courier New" w:hAnsi="Courier New" w:cs="Courier New"/>
          <w:b/>
          <w:bCs w:val="0"/>
          <w:color w:val="000080"/>
          <w:sz w:val="20"/>
          <w:szCs w:val="20"/>
          <w:highlight w:val="white"/>
        </w:rPr>
        <w:t>()))</w:t>
      </w:r>
    </w:p>
    <w:p w14:paraId="3C9E7960"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mag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read</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inal_image_path</w:t>
      </w:r>
      <w:r>
        <w:rPr>
          <w:rFonts w:ascii="Courier New" w:hAnsi="Courier New" w:cs="Courier New"/>
          <w:b/>
          <w:bCs w:val="0"/>
          <w:color w:val="000080"/>
          <w:sz w:val="20"/>
          <w:szCs w:val="20"/>
          <w:highlight w:val="white"/>
        </w:rPr>
        <w:t>)</w:t>
      </w:r>
    </w:p>
    <w:p w14:paraId="26A33D68"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show</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img'</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w:t>
      </w:r>
      <w:r>
        <w:rPr>
          <w:rFonts w:ascii="Courier New" w:hAnsi="Courier New" w:cs="Courier New"/>
          <w:b/>
          <w:bCs w:val="0"/>
          <w:color w:val="000080"/>
          <w:sz w:val="20"/>
          <w:szCs w:val="20"/>
          <w:highlight w:val="white"/>
        </w:rPr>
        <w:t>)</w:t>
      </w:r>
    </w:p>
    <w:p w14:paraId="5F7776FA"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v2</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waitKey</w:t>
      </w:r>
      <w:r>
        <w:rPr>
          <w:rFonts w:ascii="Courier New" w:hAnsi="Courier New" w:cs="Courier New"/>
          <w:b/>
          <w:bCs w:val="0"/>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val="0"/>
          <w:color w:val="000080"/>
          <w:sz w:val="20"/>
          <w:szCs w:val="20"/>
          <w:highlight w:val="white"/>
        </w:rPr>
        <w:t>)</w:t>
      </w:r>
    </w:p>
    <w:p w14:paraId="051C3781"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Press enter for prediction"</w:t>
      </w:r>
      <w:r>
        <w:rPr>
          <w:rFonts w:ascii="Courier New" w:hAnsi="Courier New" w:cs="Courier New"/>
          <w:b/>
          <w:bCs w:val="0"/>
          <w:color w:val="000080"/>
          <w:sz w:val="20"/>
          <w:szCs w:val="20"/>
          <w:highlight w:val="white"/>
        </w:rPr>
        <w:t>)</w:t>
      </w:r>
    </w:p>
    <w:p w14:paraId="268A0BCF"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er</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18F3C3AB"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yste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ls'</w:t>
      </w:r>
      <w:r>
        <w:rPr>
          <w:rFonts w:ascii="Courier New" w:hAnsi="Courier New" w:cs="Courier New"/>
          <w:b/>
          <w:bCs w:val="0"/>
          <w:color w:val="000080"/>
          <w:sz w:val="20"/>
          <w:szCs w:val="20"/>
          <w:highlight w:val="white"/>
        </w:rPr>
        <w:t>)</w:t>
      </w:r>
    </w:p>
    <w:p w14:paraId="5AA624D3"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dict_list</w:t>
      </w:r>
      <w:r>
        <w:rPr>
          <w:rFonts w:ascii="Courier New" w:hAnsi="Courier New" w:cs="Courier New"/>
          <w:b/>
          <w:bCs w:val="0"/>
          <w:color w:val="000080"/>
          <w:sz w:val="20"/>
          <w:szCs w:val="20"/>
          <w:highlight w:val="white"/>
        </w:rPr>
        <w:t>)</w:t>
      </w:r>
    </w:p>
    <w:p w14:paraId="32DFAB37"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nPress enter to continue"</w:t>
      </w:r>
      <w:r>
        <w:rPr>
          <w:rFonts w:ascii="Courier New" w:hAnsi="Courier New" w:cs="Courier New"/>
          <w:b/>
          <w:bCs w:val="0"/>
          <w:color w:val="000080"/>
          <w:sz w:val="20"/>
          <w:szCs w:val="20"/>
          <w:highlight w:val="white"/>
        </w:rPr>
        <w:t>)</w:t>
      </w:r>
    </w:p>
    <w:p w14:paraId="49B81A6C" w14:textId="77777777" w:rsid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nter2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val="0"/>
          <w:color w:val="880088"/>
          <w:sz w:val="20"/>
          <w:szCs w:val="20"/>
          <w:highlight w:val="white"/>
        </w:rPr>
        <w:t>input</w:t>
      </w:r>
      <w:r>
        <w:rPr>
          <w:rFonts w:ascii="Courier New" w:hAnsi="Courier New" w:cs="Courier New"/>
          <w:b/>
          <w:bCs w:val="0"/>
          <w:color w:val="000080"/>
          <w:sz w:val="20"/>
          <w:szCs w:val="20"/>
          <w:highlight w:val="white"/>
        </w:rPr>
        <w:t>()</w:t>
      </w:r>
    </w:p>
    <w:p w14:paraId="3853A2C1" w14:textId="10E8B55F" w:rsidR="00F710AA" w:rsidRPr="00F710AA" w:rsidRDefault="00F710AA" w:rsidP="00F710AA">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yste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cls'</w:t>
      </w:r>
      <w:r>
        <w:rPr>
          <w:rFonts w:ascii="Courier New" w:hAnsi="Courier New" w:cs="Courier New"/>
          <w:b/>
          <w:bCs w:val="0"/>
          <w:color w:val="000080"/>
          <w:sz w:val="20"/>
          <w:szCs w:val="20"/>
          <w:highlight w:val="white"/>
        </w:rPr>
        <w:t>)</w:t>
      </w:r>
    </w:p>
    <w:p w14:paraId="70E13824" w14:textId="77777777" w:rsidR="00790A8E" w:rsidRPr="00790A8E" w:rsidRDefault="00790A8E" w:rsidP="00D7102A">
      <w:pPr>
        <w:rPr>
          <w:color w:val="FF0000"/>
        </w:rPr>
      </w:pPr>
    </w:p>
    <w:p w14:paraId="523EC457" w14:textId="0CA0905F" w:rsidR="003C378B" w:rsidRPr="003C378B" w:rsidRDefault="006F6E8F" w:rsidP="003C378B">
      <w:pPr>
        <w:pStyle w:val="Subhead"/>
      </w:pPr>
      <w:bookmarkStart w:id="270" w:name="_Toc34849008"/>
      <w:bookmarkStart w:id="271" w:name="_Toc36145045"/>
      <w:bookmarkStart w:id="272" w:name="_Toc36145128"/>
      <w:r>
        <w:t>Main</w:t>
      </w:r>
      <w:bookmarkEnd w:id="270"/>
      <w:r w:rsidR="00257C39">
        <w:t xml:space="preserve"> module</w:t>
      </w:r>
      <w:bookmarkStart w:id="273" w:name="_Toc34849009"/>
      <w:bookmarkEnd w:id="271"/>
      <w:bookmarkEnd w:id="272"/>
      <w:bookmarkEnd w:id="273"/>
    </w:p>
    <w:p w14:paraId="43CE5323" w14:textId="48F0A020" w:rsidR="006F6E8F" w:rsidRDefault="006F6E8F" w:rsidP="00A713CB">
      <w:pPr>
        <w:pStyle w:val="subTOC1"/>
      </w:pPr>
      <w:bookmarkStart w:id="274" w:name="_Toc34849010"/>
      <w:bookmarkStart w:id="275" w:name="_Toc36145046"/>
      <w:bookmarkStart w:id="276" w:name="_Toc36145129"/>
      <w:r>
        <w:t>Full Code</w:t>
      </w:r>
      <w:bookmarkStart w:id="277" w:name="a"/>
      <w:bookmarkEnd w:id="274"/>
      <w:bookmarkEnd w:id="275"/>
      <w:bookmarkEnd w:id="276"/>
    </w:p>
    <w:p w14:paraId="523BD38D" w14:textId="14647BD4" w:rsidR="000B6276" w:rsidRPr="000B6276" w:rsidRDefault="000B6276" w:rsidP="000B6276">
      <w:pPr>
        <w:rPr>
          <w:b/>
          <w:bCs w:val="0"/>
        </w:rPr>
      </w:pPr>
      <w:r>
        <w:rPr>
          <w:b/>
          <w:bCs w:val="0"/>
        </w:rPr>
        <w:t>Purpose: Launches the program, ensures that the program doesn’t exit after producing a CNN prediction unless user clicked the exit button</w:t>
      </w:r>
      <w:r>
        <w:rPr>
          <w:b/>
          <w:bCs w:val="0"/>
        </w:rPr>
        <w:br/>
      </w:r>
    </w:p>
    <w:p w14:paraId="6278E29F"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bookmarkStart w:id="278" w:name="_Toc2940065"/>
      <w:bookmarkStart w:id="279" w:name="_Toc34841750"/>
      <w:bookmarkEnd w:id="277"/>
      <w:r>
        <w:rPr>
          <w:rFonts w:ascii="Courier New" w:hAnsi="Courier New" w:cs="Courier New"/>
          <w:b/>
          <w:bCs w:val="0"/>
          <w:color w:val="0000FF"/>
          <w:sz w:val="20"/>
          <w:szCs w:val="20"/>
          <w:highlight w:val="white"/>
        </w:rPr>
        <w:t>from</w:t>
      </w:r>
      <w:r>
        <w:rPr>
          <w:rFonts w:ascii="Courier New" w:hAnsi="Courier New" w:cs="Courier New"/>
          <w:color w:val="000000"/>
          <w:sz w:val="20"/>
          <w:szCs w:val="20"/>
          <w:highlight w:val="white"/>
        </w:rPr>
        <w:t xml:space="preserve"> Session </w:t>
      </w: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ession</w:t>
      </w:r>
    </w:p>
    <w:p w14:paraId="529ACA13"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os</w:t>
      </w:r>
    </w:p>
    <w:p w14:paraId="17470C5A"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mport</w:t>
      </w:r>
      <w:r>
        <w:rPr>
          <w:rFonts w:ascii="Courier New" w:hAnsi="Courier New" w:cs="Courier New"/>
          <w:color w:val="000000"/>
          <w:sz w:val="20"/>
          <w:szCs w:val="20"/>
          <w:highlight w:val="white"/>
        </w:rPr>
        <w:t xml:space="preserve"> sys</w:t>
      </w:r>
    </w:p>
    <w:p w14:paraId="1BB19D2F"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p>
    <w:p w14:paraId="07E7C84E"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Hello"</w:t>
      </w:r>
      <w:r>
        <w:rPr>
          <w:rFonts w:ascii="Courier New" w:hAnsi="Courier New" w:cs="Courier New"/>
          <w:b/>
          <w:bCs w:val="0"/>
          <w:color w:val="000080"/>
          <w:sz w:val="20"/>
          <w:szCs w:val="20"/>
          <w:highlight w:val="white"/>
        </w:rPr>
        <w:t>)</w:t>
      </w:r>
    </w:p>
    <w:p w14:paraId="61FBFC99"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ain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Sess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Initiate new session</w:t>
      </w:r>
    </w:p>
    <w:p w14:paraId="1B16767D"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update_time</w:t>
      </w:r>
      <w:r>
        <w:rPr>
          <w:rFonts w:ascii="Courier New" w:hAnsi="Courier New" w:cs="Courier New"/>
          <w:b/>
          <w:bCs w:val="0"/>
          <w:color w:val="000080"/>
          <w:sz w:val="20"/>
          <w:szCs w:val="20"/>
          <w:highlight w:val="white"/>
        </w:rPr>
        <w:t>()</w:t>
      </w:r>
    </w:p>
    <w:p w14:paraId="47CC6B62"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tartup_window</w:t>
      </w:r>
      <w:r>
        <w:rPr>
          <w:rFonts w:ascii="Courier New" w:hAnsi="Courier New" w:cs="Courier New"/>
          <w:b/>
          <w:bCs w:val="0"/>
          <w:color w:val="000080"/>
          <w:sz w:val="20"/>
          <w:szCs w:val="20"/>
          <w:highlight w:val="white"/>
        </w:rPr>
        <w:t>()</w:t>
      </w:r>
    </w:p>
    <w:p w14:paraId="08405D81"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val="0"/>
          <w:color w:val="0000FF"/>
          <w:sz w:val="20"/>
          <w:szCs w:val="20"/>
          <w:highlight w:val="white"/>
        </w:rPr>
        <w:t>not</w:t>
      </w:r>
      <w:r>
        <w:rPr>
          <w:rFonts w:ascii="Courier New" w:hAnsi="Courier New" w:cs="Courier New"/>
          <w:color w:val="000000"/>
          <w:sz w:val="20"/>
          <w:szCs w:val="20"/>
          <w:highlight w:val="white"/>
        </w:rPr>
        <w:t xml:space="preserve"> 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operation_typ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w:t>
      </w:r>
      <w:r>
        <w:rPr>
          <w:rFonts w:ascii="Courier New" w:hAnsi="Courier New" w:cs="Courier New"/>
          <w:b/>
          <w:bCs w:val="0"/>
          <w:color w:val="000080"/>
          <w:sz w:val="20"/>
          <w:szCs w:val="20"/>
          <w:highlight w:val="white"/>
        </w:rPr>
        <w:t>:</w:t>
      </w:r>
    </w:p>
    <w:p w14:paraId="284FDB9B"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lder_structure </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reate_folder_structure</w:t>
      </w:r>
      <w:r>
        <w:rPr>
          <w:rFonts w:ascii="Courier New" w:hAnsi="Courier New" w:cs="Courier New"/>
          <w:b/>
          <w:bCs w:val="0"/>
          <w:color w:val="000080"/>
          <w:sz w:val="20"/>
          <w:szCs w:val="20"/>
          <w:highlight w:val="white"/>
        </w:rPr>
        <w:t>()</w:t>
      </w:r>
    </w:p>
    <w:p w14:paraId="1AA89690"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preprocess_image</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image_path</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50A4D034"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ai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CNN_prediction</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folder_structure</w:t>
      </w:r>
      <w:r>
        <w:rPr>
          <w:rFonts w:ascii="Courier New" w:hAnsi="Courier New" w:cs="Courier New"/>
          <w:b/>
          <w:bCs w:val="0"/>
          <w:color w:val="000080"/>
          <w:sz w:val="20"/>
          <w:szCs w:val="20"/>
          <w:highlight w:val="white"/>
        </w:rPr>
        <w:t>)</w:t>
      </w:r>
    </w:p>
    <w:p w14:paraId="5DD43614"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s</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system</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Main.py"</w:t>
      </w:r>
      <w:r>
        <w:rPr>
          <w:rFonts w:ascii="Courier New" w:hAnsi="Courier New" w:cs="Courier New"/>
          <w:b/>
          <w:bCs w:val="0"/>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ive 1.f</w:t>
      </w:r>
    </w:p>
    <w:p w14:paraId="312B7947" w14:textId="77777777" w:rsidR="000A2134" w:rsidRDefault="000A2134" w:rsidP="000A2134">
      <w:pPr>
        <w:widowControl w:val="0"/>
        <w:autoSpaceDE w:val="0"/>
        <w:autoSpaceDN w:val="0"/>
        <w:adjustRightInd w:val="0"/>
        <w:rPr>
          <w:rFonts w:ascii="Courier New" w:hAnsi="Courier New" w:cs="Courier New"/>
          <w:color w:val="000000"/>
          <w:sz w:val="20"/>
          <w:szCs w:val="20"/>
          <w:highlight w:val="white"/>
        </w:rPr>
      </w:pPr>
      <w:r>
        <w:rPr>
          <w:rFonts w:ascii="Courier New" w:hAnsi="Courier New" w:cs="Courier New"/>
          <w:b/>
          <w:bCs w:val="0"/>
          <w:color w:val="0000FF"/>
          <w:sz w:val="20"/>
          <w:szCs w:val="20"/>
          <w:highlight w:val="white"/>
        </w:rPr>
        <w:t>else</w:t>
      </w:r>
      <w:r>
        <w:rPr>
          <w:rFonts w:ascii="Courier New" w:hAnsi="Courier New" w:cs="Courier New"/>
          <w:b/>
          <w:bCs w:val="0"/>
          <w:color w:val="000080"/>
          <w:sz w:val="20"/>
          <w:szCs w:val="20"/>
          <w:highlight w:val="white"/>
        </w:rPr>
        <w:t>:</w:t>
      </w:r>
    </w:p>
    <w:p w14:paraId="6BD874BA" w14:textId="26D0FED8" w:rsidR="000A2134" w:rsidRDefault="000A2134" w:rsidP="000A2134">
      <w:pPr>
        <w:widowControl w:val="0"/>
        <w:autoSpaceDE w:val="0"/>
        <w:autoSpaceDN w:val="0"/>
        <w:adjustRightInd w:val="0"/>
        <w:ind w:firstLine="480"/>
        <w:rPr>
          <w:rFonts w:ascii="Courier New" w:hAnsi="Courier New" w:cs="Courier New"/>
          <w:b/>
          <w:bCs w:val="0"/>
          <w:color w:val="000080"/>
          <w:sz w:val="20"/>
          <w:szCs w:val="20"/>
          <w:highlight w:val="white"/>
        </w:rPr>
      </w:pPr>
      <w:r>
        <w:rPr>
          <w:rFonts w:ascii="Courier New" w:hAnsi="Courier New" w:cs="Courier New"/>
          <w:b/>
          <w:bCs w:val="0"/>
          <w:color w:val="880088"/>
          <w:sz w:val="20"/>
          <w:szCs w:val="20"/>
          <w:highlight w:val="white"/>
        </w:rPr>
        <w:t>print</w:t>
      </w:r>
      <w:r>
        <w:rPr>
          <w:rFonts w:ascii="Courier New" w:hAnsi="Courier New" w:cs="Courier New"/>
          <w:b/>
          <w:bCs w:val="0"/>
          <w:color w:val="000080"/>
          <w:sz w:val="20"/>
          <w:szCs w:val="20"/>
          <w:highlight w:val="white"/>
        </w:rPr>
        <w:t>(</w:t>
      </w:r>
      <w:r>
        <w:rPr>
          <w:rFonts w:ascii="Courier New" w:hAnsi="Courier New" w:cs="Courier New"/>
          <w:color w:val="808080"/>
          <w:sz w:val="20"/>
          <w:szCs w:val="20"/>
          <w:highlight w:val="white"/>
        </w:rPr>
        <w:t>"Exiting"</w:t>
      </w:r>
      <w:r>
        <w:rPr>
          <w:rFonts w:ascii="Courier New" w:hAnsi="Courier New" w:cs="Courier New"/>
          <w:b/>
          <w:bCs w:val="0"/>
          <w:color w:val="000080"/>
          <w:sz w:val="20"/>
          <w:szCs w:val="20"/>
          <w:highlight w:val="white"/>
        </w:rPr>
        <w:t>)</w:t>
      </w:r>
    </w:p>
    <w:p w14:paraId="2D8D7512" w14:textId="77777777" w:rsidR="000A2134" w:rsidRDefault="000A2134" w:rsidP="000A2134">
      <w:pPr>
        <w:widowControl w:val="0"/>
        <w:autoSpaceDE w:val="0"/>
        <w:autoSpaceDN w:val="0"/>
        <w:adjustRightInd w:val="0"/>
        <w:ind w:firstLine="480"/>
        <w:rPr>
          <w:rFonts w:ascii="Courier New" w:hAnsi="Courier New" w:cs="Courier New"/>
          <w:color w:val="000000"/>
          <w:sz w:val="20"/>
          <w:szCs w:val="20"/>
          <w:highlight w:val="white"/>
        </w:rPr>
      </w:pPr>
    </w:p>
    <w:p w14:paraId="7F1B80A5" w14:textId="65B5BD88" w:rsidR="000A1C81" w:rsidRPr="005A6C05" w:rsidRDefault="009D080A" w:rsidP="000A1C81">
      <w:pPr>
        <w:pStyle w:val="Heading1"/>
        <w:rPr>
          <w:rFonts w:cstheme="minorHAnsi"/>
          <w:b w:val="0"/>
        </w:rPr>
      </w:pPr>
      <w:bookmarkStart w:id="280" w:name="_Toc36145047"/>
      <w:r w:rsidRPr="00463440">
        <w:rPr>
          <w:rFonts w:cstheme="minorHAnsi"/>
          <w:b w:val="0"/>
        </w:rPr>
        <w:t>T</w:t>
      </w:r>
      <w:r w:rsidR="003564B1" w:rsidRPr="00463440">
        <w:rPr>
          <w:rFonts w:cstheme="minorHAnsi"/>
          <w:b w:val="0"/>
        </w:rPr>
        <w:t>esting</w:t>
      </w:r>
      <w:bookmarkEnd w:id="278"/>
      <w:bookmarkEnd w:id="279"/>
      <w:bookmarkEnd w:id="280"/>
    </w:p>
    <w:p w14:paraId="5ABDA748" w14:textId="70E1841E" w:rsidR="0048694C" w:rsidRDefault="00992B22" w:rsidP="00A713CB">
      <w:pPr>
        <w:pStyle w:val="Heading2"/>
      </w:pPr>
      <w:bookmarkStart w:id="281" w:name="_Toc2940067"/>
      <w:bookmarkStart w:id="282" w:name="_Toc34841752"/>
      <w:bookmarkStart w:id="283" w:name="_Toc36145048"/>
      <w:r w:rsidRPr="00463440">
        <w:t>Test plan</w:t>
      </w:r>
      <w:bookmarkEnd w:id="281"/>
      <w:bookmarkEnd w:id="282"/>
      <w:bookmarkEnd w:id="283"/>
    </w:p>
    <w:p w14:paraId="60CFD09C" w14:textId="1543F8DC" w:rsidR="008851BA" w:rsidRDefault="008851BA" w:rsidP="008851BA">
      <w:pPr>
        <w:rPr>
          <w:color w:val="000000" w:themeColor="text1"/>
        </w:rPr>
      </w:pPr>
      <w:r>
        <w:t xml:space="preserve">Tests would be split into </w:t>
      </w:r>
      <w:r w:rsidR="00A80C07" w:rsidRPr="00A80C07">
        <w:rPr>
          <w:color w:val="000000" w:themeColor="text1"/>
        </w:rPr>
        <w:t>four</w:t>
      </w:r>
      <w:r w:rsidR="00A060D0">
        <w:rPr>
          <w:color w:val="FF0000"/>
        </w:rPr>
        <w:t xml:space="preserve"> </w:t>
      </w:r>
      <w:r w:rsidR="00A060D0">
        <w:rPr>
          <w:color w:val="000000" w:themeColor="text1"/>
        </w:rPr>
        <w:t>sub sections</w:t>
      </w:r>
      <w:r>
        <w:rPr>
          <w:color w:val="000000" w:themeColor="text1"/>
        </w:rPr>
        <w:t>, which would involve testing of the GUI, the Image pre-process operations, Convolutional neural network</w:t>
      </w:r>
      <w:r w:rsidR="00EF6148">
        <w:rPr>
          <w:color w:val="000000" w:themeColor="text1"/>
        </w:rPr>
        <w:t>,</w:t>
      </w:r>
      <w:r w:rsidR="002C5EF0">
        <w:rPr>
          <w:color w:val="000000" w:themeColor="text1"/>
        </w:rPr>
        <w:t xml:space="preserve"> </w:t>
      </w:r>
      <w:r w:rsidR="00EF6148">
        <w:rPr>
          <w:color w:val="000000" w:themeColor="text1"/>
        </w:rPr>
        <w:t>Session</w:t>
      </w:r>
      <w:r w:rsidR="0078546C">
        <w:rPr>
          <w:color w:val="000000" w:themeColor="text1"/>
        </w:rPr>
        <w:t>. There would be subtitles within the testing video indicating the Test number of current tests.</w:t>
      </w:r>
    </w:p>
    <w:p w14:paraId="6BAED5FA" w14:textId="77777777" w:rsidR="00943734" w:rsidRPr="008851BA" w:rsidRDefault="00943734" w:rsidP="008851BA">
      <w:pPr>
        <w:rPr>
          <w:color w:val="000000" w:themeColor="text1"/>
        </w:rPr>
      </w:pPr>
    </w:p>
    <w:p w14:paraId="52C1E0A7" w14:textId="1780BD7E" w:rsidR="004A15A1" w:rsidRDefault="004A15A1" w:rsidP="00A713CB">
      <w:pPr>
        <w:pStyle w:val="Heading3"/>
      </w:pPr>
      <w:bookmarkStart w:id="284" w:name="_Toc34841753"/>
      <w:bookmarkStart w:id="285" w:name="_Toc36145049"/>
      <w:r>
        <w:t>4.</w:t>
      </w:r>
      <w:r w:rsidR="00784A87">
        <w:t>1</w:t>
      </w:r>
      <w:r>
        <w:t>.1 GUI</w:t>
      </w:r>
      <w:bookmarkEnd w:id="284"/>
      <w:bookmarkEnd w:id="285"/>
    </w:p>
    <w:p w14:paraId="5D241DCF" w14:textId="77777777" w:rsidR="009F2CC9" w:rsidRPr="009F2CC9" w:rsidRDefault="009F2CC9" w:rsidP="009F2CC9"/>
    <w:tbl>
      <w:tblPr>
        <w:tblStyle w:val="GridTable4-Accent2"/>
        <w:tblpPr w:leftFromText="181" w:rightFromText="181" w:vertAnchor="text" w:horzAnchor="page" w:tblpXSpec="center" w:tblpY="165"/>
        <w:tblW w:w="14454" w:type="dxa"/>
        <w:tblLayout w:type="fixed"/>
        <w:tblLook w:val="04A0" w:firstRow="1" w:lastRow="0" w:firstColumn="1" w:lastColumn="0" w:noHBand="0" w:noVBand="1"/>
      </w:tblPr>
      <w:tblGrid>
        <w:gridCol w:w="988"/>
        <w:gridCol w:w="1275"/>
        <w:gridCol w:w="2694"/>
        <w:gridCol w:w="3543"/>
        <w:gridCol w:w="4684"/>
        <w:gridCol w:w="1270"/>
      </w:tblGrid>
      <w:tr w:rsidR="002A1CEA" w14:paraId="690E1BF5" w14:textId="77777777" w:rsidTr="002A1CEA">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88" w:type="dxa"/>
          </w:tcPr>
          <w:p w14:paraId="72D44081" w14:textId="77777777" w:rsidR="002A1CEA" w:rsidRDefault="002A1CEA" w:rsidP="00733417">
            <w:pPr>
              <w:jc w:val="center"/>
            </w:pPr>
            <w:r>
              <w:t>Test No.</w:t>
            </w:r>
          </w:p>
        </w:tc>
        <w:tc>
          <w:tcPr>
            <w:tcW w:w="1275" w:type="dxa"/>
          </w:tcPr>
          <w:p w14:paraId="53BB8CE6"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Objective No.</w:t>
            </w:r>
          </w:p>
        </w:tc>
        <w:tc>
          <w:tcPr>
            <w:tcW w:w="2694" w:type="dxa"/>
          </w:tcPr>
          <w:p w14:paraId="5D192D18"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Purpose</w:t>
            </w:r>
          </w:p>
        </w:tc>
        <w:tc>
          <w:tcPr>
            <w:tcW w:w="3543" w:type="dxa"/>
          </w:tcPr>
          <w:p w14:paraId="29E3CDE2"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Test Data</w:t>
            </w:r>
          </w:p>
        </w:tc>
        <w:tc>
          <w:tcPr>
            <w:tcW w:w="4684" w:type="dxa"/>
          </w:tcPr>
          <w:p w14:paraId="235E1A9D"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Expected Outcome</w:t>
            </w:r>
          </w:p>
        </w:tc>
        <w:tc>
          <w:tcPr>
            <w:tcW w:w="1270" w:type="dxa"/>
          </w:tcPr>
          <w:p w14:paraId="6C2FC5C2"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Actual Outcome</w:t>
            </w:r>
          </w:p>
        </w:tc>
      </w:tr>
      <w:tr w:rsidR="002A1CEA" w14:paraId="1701297E" w14:textId="77777777" w:rsidTr="002A1CEA">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988" w:type="dxa"/>
          </w:tcPr>
          <w:p w14:paraId="5D53666F" w14:textId="77777777" w:rsidR="002A1CEA" w:rsidRPr="00383A94" w:rsidRDefault="002A1CEA" w:rsidP="00733417">
            <w:pPr>
              <w:jc w:val="center"/>
              <w:rPr>
                <w:b w:val="0"/>
                <w:bCs/>
              </w:rPr>
            </w:pPr>
            <w:r>
              <w:t>1.1</w:t>
            </w:r>
          </w:p>
        </w:tc>
        <w:tc>
          <w:tcPr>
            <w:tcW w:w="1275" w:type="dxa"/>
          </w:tcPr>
          <w:p w14:paraId="638DA7C2"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1.b</w:t>
            </w:r>
          </w:p>
        </w:tc>
        <w:tc>
          <w:tcPr>
            <w:tcW w:w="2694" w:type="dxa"/>
            <w:vMerge w:val="restart"/>
          </w:tcPr>
          <w:p w14:paraId="4C69ABD8"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5DE54FBD" w14:textId="77777777" w:rsidR="002A1CEA" w:rsidRDefault="002A1CEA" w:rsidP="00733417">
            <w:pPr>
              <w:cnfStyle w:val="000000100000" w:firstRow="0" w:lastRow="0" w:firstColumn="0" w:lastColumn="0" w:oddVBand="0" w:evenVBand="0" w:oddHBand="1" w:evenHBand="0" w:firstRowFirstColumn="0" w:firstRowLastColumn="0" w:lastRowFirstColumn="0" w:lastRowLastColumn="0"/>
            </w:pPr>
          </w:p>
          <w:p w14:paraId="4130F1EF"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Navigation</w:t>
            </w:r>
          </w:p>
        </w:tc>
        <w:tc>
          <w:tcPr>
            <w:tcW w:w="3543" w:type="dxa"/>
          </w:tcPr>
          <w:p w14:paraId="0DBE235C"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Press ‘Open Image File’ Button on main window</w:t>
            </w:r>
          </w:p>
        </w:tc>
        <w:tc>
          <w:tcPr>
            <w:tcW w:w="4684" w:type="dxa"/>
          </w:tcPr>
          <w:p w14:paraId="525F497A"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Closes the main window and display a file selecting window</w:t>
            </w:r>
          </w:p>
        </w:tc>
        <w:tc>
          <w:tcPr>
            <w:tcW w:w="1270" w:type="dxa"/>
          </w:tcPr>
          <w:p w14:paraId="2C92AAFB" w14:textId="31786491"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4652210F" w14:textId="77777777" w:rsidTr="002A1CEA">
        <w:trPr>
          <w:trHeight w:val="468"/>
        </w:trPr>
        <w:tc>
          <w:tcPr>
            <w:cnfStyle w:val="001000000000" w:firstRow="0" w:lastRow="0" w:firstColumn="1" w:lastColumn="0" w:oddVBand="0" w:evenVBand="0" w:oddHBand="0" w:evenHBand="0" w:firstRowFirstColumn="0" w:firstRowLastColumn="0" w:lastRowFirstColumn="0" w:lastRowLastColumn="0"/>
            <w:tcW w:w="988" w:type="dxa"/>
          </w:tcPr>
          <w:p w14:paraId="790C2284" w14:textId="77777777" w:rsidR="002A1CEA" w:rsidRDefault="002A1CEA" w:rsidP="00733417">
            <w:pPr>
              <w:jc w:val="center"/>
            </w:pPr>
            <w:r>
              <w:t>1.2</w:t>
            </w:r>
          </w:p>
        </w:tc>
        <w:tc>
          <w:tcPr>
            <w:tcW w:w="1275" w:type="dxa"/>
          </w:tcPr>
          <w:p w14:paraId="61952227"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1.g</w:t>
            </w:r>
          </w:p>
        </w:tc>
        <w:tc>
          <w:tcPr>
            <w:tcW w:w="2694" w:type="dxa"/>
            <w:vMerge/>
          </w:tcPr>
          <w:p w14:paraId="314C2A47"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3543" w:type="dxa"/>
          </w:tcPr>
          <w:p w14:paraId="51FEC626"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Press ‘Instructions’ Button on main window</w:t>
            </w:r>
          </w:p>
        </w:tc>
        <w:tc>
          <w:tcPr>
            <w:tcW w:w="4684" w:type="dxa"/>
          </w:tcPr>
          <w:p w14:paraId="36049046"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Closes the main window and displays a new window with text instructions displayed</w:t>
            </w:r>
          </w:p>
        </w:tc>
        <w:tc>
          <w:tcPr>
            <w:tcW w:w="1270" w:type="dxa"/>
          </w:tcPr>
          <w:p w14:paraId="681F998E" w14:textId="12D5429B"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3087CF50" w14:textId="77777777" w:rsidTr="002A1CE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88" w:type="dxa"/>
          </w:tcPr>
          <w:p w14:paraId="57CB12D7" w14:textId="77777777" w:rsidR="002A1CEA" w:rsidRDefault="002A1CEA" w:rsidP="00733417">
            <w:pPr>
              <w:jc w:val="center"/>
            </w:pPr>
            <w:r>
              <w:t>1.3</w:t>
            </w:r>
          </w:p>
        </w:tc>
        <w:tc>
          <w:tcPr>
            <w:tcW w:w="1275" w:type="dxa"/>
          </w:tcPr>
          <w:p w14:paraId="249EAC81"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1.h</w:t>
            </w:r>
          </w:p>
        </w:tc>
        <w:tc>
          <w:tcPr>
            <w:tcW w:w="2694" w:type="dxa"/>
            <w:vMerge/>
          </w:tcPr>
          <w:p w14:paraId="764CA800"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3543" w:type="dxa"/>
          </w:tcPr>
          <w:p w14:paraId="75D611B7"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Press ‘Exit’ Button on main window</w:t>
            </w:r>
          </w:p>
        </w:tc>
        <w:tc>
          <w:tcPr>
            <w:tcW w:w="4684" w:type="dxa"/>
          </w:tcPr>
          <w:p w14:paraId="3072944A"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Closes all existing windows</w:t>
            </w:r>
          </w:p>
        </w:tc>
        <w:tc>
          <w:tcPr>
            <w:tcW w:w="1270" w:type="dxa"/>
          </w:tcPr>
          <w:p w14:paraId="36AFA9A2" w14:textId="1A68F9B2"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753CF9A3" w14:textId="77777777" w:rsidTr="002A1CEA">
        <w:trPr>
          <w:trHeight w:val="457"/>
        </w:trPr>
        <w:tc>
          <w:tcPr>
            <w:cnfStyle w:val="001000000000" w:firstRow="0" w:lastRow="0" w:firstColumn="1" w:lastColumn="0" w:oddVBand="0" w:evenVBand="0" w:oddHBand="0" w:evenHBand="0" w:firstRowFirstColumn="0" w:firstRowLastColumn="0" w:lastRowFirstColumn="0" w:lastRowLastColumn="0"/>
            <w:tcW w:w="988" w:type="dxa"/>
          </w:tcPr>
          <w:p w14:paraId="6528ED34" w14:textId="77777777" w:rsidR="002A1CEA" w:rsidRDefault="002A1CEA" w:rsidP="00733417">
            <w:pPr>
              <w:jc w:val="center"/>
            </w:pPr>
            <w:r>
              <w:t>1.4</w:t>
            </w:r>
          </w:p>
        </w:tc>
        <w:tc>
          <w:tcPr>
            <w:tcW w:w="1275" w:type="dxa"/>
          </w:tcPr>
          <w:p w14:paraId="6E20C61E"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1.c</w:t>
            </w:r>
          </w:p>
        </w:tc>
        <w:tc>
          <w:tcPr>
            <w:tcW w:w="2694" w:type="dxa"/>
          </w:tcPr>
          <w:p w14:paraId="7A5D721E" w14:textId="32298786"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To ensure that only image files can be imported</w:t>
            </w:r>
          </w:p>
        </w:tc>
        <w:tc>
          <w:tcPr>
            <w:tcW w:w="3543" w:type="dxa"/>
          </w:tcPr>
          <w:p w14:paraId="6DEFE79A" w14:textId="76E4F874"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Select non-image file such as text files, executable files…</w:t>
            </w:r>
          </w:p>
        </w:tc>
        <w:tc>
          <w:tcPr>
            <w:tcW w:w="4684" w:type="dxa"/>
          </w:tcPr>
          <w:p w14:paraId="2794DEC8"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Closes file selecting window and display Error Message asking user to import file of correct file type. Redisplay main window</w:t>
            </w:r>
          </w:p>
        </w:tc>
        <w:tc>
          <w:tcPr>
            <w:tcW w:w="1270" w:type="dxa"/>
          </w:tcPr>
          <w:p w14:paraId="15335E6C" w14:textId="483FDCC8"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3CCAEA97" w14:textId="77777777" w:rsidTr="002A1CE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88" w:type="dxa"/>
          </w:tcPr>
          <w:p w14:paraId="3F41C798" w14:textId="77777777" w:rsidR="002A1CEA" w:rsidRDefault="002A1CEA" w:rsidP="00733417">
            <w:pPr>
              <w:jc w:val="center"/>
            </w:pPr>
            <w:r>
              <w:t>1.5</w:t>
            </w:r>
          </w:p>
        </w:tc>
        <w:tc>
          <w:tcPr>
            <w:tcW w:w="1275" w:type="dxa"/>
          </w:tcPr>
          <w:p w14:paraId="5992E2EA"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1.d</w:t>
            </w:r>
          </w:p>
        </w:tc>
        <w:tc>
          <w:tcPr>
            <w:tcW w:w="2694" w:type="dxa"/>
          </w:tcPr>
          <w:p w14:paraId="7F1980FD" w14:textId="69DAB6E3"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To ensure that any type of image file can be imported</w:t>
            </w:r>
          </w:p>
        </w:tc>
        <w:tc>
          <w:tcPr>
            <w:tcW w:w="3543" w:type="dxa"/>
          </w:tcPr>
          <w:p w14:paraId="1076573C" w14:textId="0396853C" w:rsidR="002A1CEA" w:rsidRDefault="002A1CEA" w:rsidP="00A80C07">
            <w:pPr>
              <w:jc w:val="center"/>
              <w:cnfStyle w:val="000000100000" w:firstRow="0" w:lastRow="0" w:firstColumn="0" w:lastColumn="0" w:oddVBand="0" w:evenVBand="0" w:oddHBand="1" w:evenHBand="0" w:firstRowFirstColumn="0" w:firstRowLastColumn="0" w:lastRowFirstColumn="0" w:lastRowLastColumn="0"/>
            </w:pPr>
            <w:r>
              <w:t>Importing an image file at file selecting window such as JPG, PNG, GIF…. files</w:t>
            </w:r>
          </w:p>
        </w:tc>
        <w:tc>
          <w:tcPr>
            <w:tcW w:w="4684" w:type="dxa"/>
          </w:tcPr>
          <w:p w14:paraId="26FD4CE0" w14:textId="13E68779" w:rsidR="002A1CEA" w:rsidRDefault="002A1CEA" w:rsidP="00A80C07">
            <w:pPr>
              <w:jc w:val="center"/>
              <w:cnfStyle w:val="000000100000" w:firstRow="0" w:lastRow="0" w:firstColumn="0" w:lastColumn="0" w:oddVBand="0" w:evenVBand="0" w:oddHBand="1" w:evenHBand="0" w:firstRowFirstColumn="0" w:firstRowLastColumn="0" w:lastRowFirstColumn="0" w:lastRowLastColumn="0"/>
            </w:pPr>
            <w:r>
              <w:t>Directory of image file saved to ‘filepath’ attribute and display Operation window</w:t>
            </w:r>
          </w:p>
        </w:tc>
        <w:tc>
          <w:tcPr>
            <w:tcW w:w="1270" w:type="dxa"/>
          </w:tcPr>
          <w:p w14:paraId="5E7AEA11" w14:textId="5505CA8F"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467586AA" w14:textId="77777777" w:rsidTr="002A1CEA">
        <w:trPr>
          <w:trHeight w:val="468"/>
        </w:trPr>
        <w:tc>
          <w:tcPr>
            <w:cnfStyle w:val="001000000000" w:firstRow="0" w:lastRow="0" w:firstColumn="1" w:lastColumn="0" w:oddVBand="0" w:evenVBand="0" w:oddHBand="0" w:evenHBand="0" w:firstRowFirstColumn="0" w:firstRowLastColumn="0" w:lastRowFirstColumn="0" w:lastRowLastColumn="0"/>
            <w:tcW w:w="988" w:type="dxa"/>
          </w:tcPr>
          <w:p w14:paraId="4F9678CC" w14:textId="77777777" w:rsidR="002A1CEA" w:rsidRDefault="002A1CEA" w:rsidP="00733417">
            <w:pPr>
              <w:jc w:val="center"/>
            </w:pPr>
            <w:r>
              <w:t>1.6</w:t>
            </w:r>
          </w:p>
        </w:tc>
        <w:tc>
          <w:tcPr>
            <w:tcW w:w="1275" w:type="dxa"/>
            <w:vMerge w:val="restart"/>
          </w:tcPr>
          <w:p w14:paraId="5AA5110F" w14:textId="77777777" w:rsidR="002A1CEA" w:rsidRDefault="002A1CEA" w:rsidP="00733417">
            <w:pPr>
              <w:cnfStyle w:val="000000000000" w:firstRow="0" w:lastRow="0" w:firstColumn="0" w:lastColumn="0" w:oddVBand="0" w:evenVBand="0" w:oddHBand="0" w:evenHBand="0" w:firstRowFirstColumn="0" w:firstRowLastColumn="0" w:lastRowFirstColumn="0" w:lastRowLastColumn="0"/>
            </w:pPr>
          </w:p>
          <w:p w14:paraId="098C5C52"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1.e</w:t>
            </w:r>
          </w:p>
        </w:tc>
        <w:tc>
          <w:tcPr>
            <w:tcW w:w="2694" w:type="dxa"/>
            <w:vMerge w:val="restart"/>
          </w:tcPr>
          <w:p w14:paraId="68BE7088"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Ensure image pre-processor is set to correct operation type</w:t>
            </w:r>
          </w:p>
        </w:tc>
        <w:tc>
          <w:tcPr>
            <w:tcW w:w="3543" w:type="dxa"/>
          </w:tcPr>
          <w:p w14:paraId="6CEFFAD4"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Press ‘Single Letter Prediction’ button on Operation window</w:t>
            </w:r>
          </w:p>
        </w:tc>
        <w:tc>
          <w:tcPr>
            <w:tcW w:w="4684" w:type="dxa"/>
          </w:tcPr>
          <w:p w14:paraId="4D7686A9" w14:textId="045775D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Operation type “Single” should be saved in ‘operation’ attribute</w:t>
            </w:r>
          </w:p>
        </w:tc>
        <w:tc>
          <w:tcPr>
            <w:tcW w:w="1270" w:type="dxa"/>
          </w:tcPr>
          <w:p w14:paraId="5718CDBF" w14:textId="5A38AAFC"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78844243" w14:textId="77777777" w:rsidTr="002A1CE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88" w:type="dxa"/>
          </w:tcPr>
          <w:p w14:paraId="25BBFF5A" w14:textId="77777777" w:rsidR="002A1CEA" w:rsidRDefault="002A1CEA" w:rsidP="00733417">
            <w:pPr>
              <w:jc w:val="center"/>
            </w:pPr>
            <w:r>
              <w:t>1.7</w:t>
            </w:r>
          </w:p>
        </w:tc>
        <w:tc>
          <w:tcPr>
            <w:tcW w:w="1275" w:type="dxa"/>
            <w:vMerge/>
          </w:tcPr>
          <w:p w14:paraId="383FE022"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2694" w:type="dxa"/>
            <w:vMerge/>
          </w:tcPr>
          <w:p w14:paraId="05865A49"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3543" w:type="dxa"/>
          </w:tcPr>
          <w:p w14:paraId="0E426582"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Press ‘Entire Letter Prediction’ button on Operation window</w:t>
            </w:r>
          </w:p>
        </w:tc>
        <w:tc>
          <w:tcPr>
            <w:tcW w:w="4684" w:type="dxa"/>
          </w:tcPr>
          <w:p w14:paraId="243CEE8A" w14:textId="50EBDF4D"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Operation type “Entire” should be saved in ‘operation’ attribute</w:t>
            </w:r>
          </w:p>
        </w:tc>
        <w:tc>
          <w:tcPr>
            <w:tcW w:w="1270" w:type="dxa"/>
          </w:tcPr>
          <w:p w14:paraId="5097F475" w14:textId="4B0479FC"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583FB80A" w14:textId="77777777" w:rsidTr="002A1CEA">
        <w:trPr>
          <w:trHeight w:val="468"/>
        </w:trPr>
        <w:tc>
          <w:tcPr>
            <w:cnfStyle w:val="001000000000" w:firstRow="0" w:lastRow="0" w:firstColumn="1" w:lastColumn="0" w:oddVBand="0" w:evenVBand="0" w:oddHBand="0" w:evenHBand="0" w:firstRowFirstColumn="0" w:firstRowLastColumn="0" w:lastRowFirstColumn="0" w:lastRowLastColumn="0"/>
            <w:tcW w:w="988" w:type="dxa"/>
          </w:tcPr>
          <w:p w14:paraId="04EEEFDE" w14:textId="77777777" w:rsidR="002A1CEA" w:rsidRDefault="002A1CEA" w:rsidP="00733417">
            <w:pPr>
              <w:jc w:val="center"/>
            </w:pPr>
            <w:r>
              <w:t>1.8</w:t>
            </w:r>
          </w:p>
        </w:tc>
        <w:tc>
          <w:tcPr>
            <w:tcW w:w="1275" w:type="dxa"/>
            <w:vMerge w:val="restart"/>
          </w:tcPr>
          <w:p w14:paraId="5D74BDEF"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p w14:paraId="62A7730E" w14:textId="77777777" w:rsidR="002A1CEA" w:rsidRDefault="002A1CEA" w:rsidP="00733417">
            <w:pPr>
              <w:cnfStyle w:val="000000000000" w:firstRow="0" w:lastRow="0" w:firstColumn="0" w:lastColumn="0" w:oddVBand="0" w:evenVBand="0" w:oddHBand="0" w:evenHBand="0" w:firstRowFirstColumn="0" w:firstRowLastColumn="0" w:lastRowFirstColumn="0" w:lastRowLastColumn="0"/>
            </w:pPr>
          </w:p>
          <w:p w14:paraId="4CF5DC3E" w14:textId="77777777" w:rsidR="002A1CEA" w:rsidRDefault="002A1CEA" w:rsidP="00733417">
            <w:pPr>
              <w:cnfStyle w:val="000000000000" w:firstRow="0" w:lastRow="0" w:firstColumn="0" w:lastColumn="0" w:oddVBand="0" w:evenVBand="0" w:oddHBand="0" w:evenHBand="0" w:firstRowFirstColumn="0" w:firstRowLastColumn="0" w:lastRowFirstColumn="0" w:lastRowLastColumn="0"/>
            </w:pPr>
          </w:p>
          <w:p w14:paraId="0F0F0F8B"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p w14:paraId="4FD3F2E1"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p w14:paraId="11198219"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p w14:paraId="1AA0C330"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p w14:paraId="246CD491"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1.f</w:t>
            </w:r>
          </w:p>
        </w:tc>
        <w:tc>
          <w:tcPr>
            <w:tcW w:w="2694" w:type="dxa"/>
            <w:vMerge w:val="restart"/>
          </w:tcPr>
          <w:p w14:paraId="7E238721" w14:textId="77777777" w:rsidR="002A1CEA" w:rsidRDefault="002A1CEA" w:rsidP="00733417">
            <w:pPr>
              <w:cnfStyle w:val="000000000000" w:firstRow="0" w:lastRow="0" w:firstColumn="0" w:lastColumn="0" w:oddVBand="0" w:evenVBand="0" w:oddHBand="0" w:evenHBand="0" w:firstRowFirstColumn="0" w:firstRowLastColumn="0" w:lastRowFirstColumn="0" w:lastRowLastColumn="0"/>
            </w:pPr>
          </w:p>
          <w:p w14:paraId="3403EFA1"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Ensure program returns back to main window when user accidentally closed any window</w:t>
            </w:r>
          </w:p>
        </w:tc>
        <w:tc>
          <w:tcPr>
            <w:tcW w:w="3543" w:type="dxa"/>
          </w:tcPr>
          <w:p w14:paraId="160CCA09"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Press ‘Open Image File’ button then close the file selecting window</w:t>
            </w:r>
          </w:p>
        </w:tc>
        <w:tc>
          <w:tcPr>
            <w:tcW w:w="4684" w:type="dxa"/>
          </w:tcPr>
          <w:p w14:paraId="03AF66E2"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Closes file selecting window and redisplays main window</w:t>
            </w:r>
          </w:p>
        </w:tc>
        <w:tc>
          <w:tcPr>
            <w:tcW w:w="1270" w:type="dxa"/>
          </w:tcPr>
          <w:p w14:paraId="7B0A94A2" w14:textId="05C89CBB"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769C4B6C" w14:textId="77777777" w:rsidTr="002A1CE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88" w:type="dxa"/>
          </w:tcPr>
          <w:p w14:paraId="1F843BE4" w14:textId="77777777" w:rsidR="002A1CEA" w:rsidRDefault="002A1CEA" w:rsidP="00733417">
            <w:pPr>
              <w:jc w:val="center"/>
            </w:pPr>
            <w:r>
              <w:t>1.9</w:t>
            </w:r>
          </w:p>
        </w:tc>
        <w:tc>
          <w:tcPr>
            <w:tcW w:w="1275" w:type="dxa"/>
            <w:vMerge/>
          </w:tcPr>
          <w:p w14:paraId="2EFA4EA7"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2694" w:type="dxa"/>
            <w:vMerge/>
          </w:tcPr>
          <w:p w14:paraId="53A838AE"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3543" w:type="dxa"/>
          </w:tcPr>
          <w:p w14:paraId="77934725"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Press ‘Open Image File’ Button and select an image file on file selecting window. Then close the Operation window</w:t>
            </w:r>
          </w:p>
        </w:tc>
        <w:tc>
          <w:tcPr>
            <w:tcW w:w="4684" w:type="dxa"/>
          </w:tcPr>
          <w:p w14:paraId="681D51C5"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Closes Operation window and redisplays main window</w:t>
            </w:r>
          </w:p>
        </w:tc>
        <w:tc>
          <w:tcPr>
            <w:tcW w:w="1270" w:type="dxa"/>
          </w:tcPr>
          <w:p w14:paraId="47D6F22B" w14:textId="7C315FC9"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1DE764DE" w14:textId="77777777" w:rsidTr="002A1CEA">
        <w:trPr>
          <w:trHeight w:val="468"/>
        </w:trPr>
        <w:tc>
          <w:tcPr>
            <w:cnfStyle w:val="001000000000" w:firstRow="0" w:lastRow="0" w:firstColumn="1" w:lastColumn="0" w:oddVBand="0" w:evenVBand="0" w:oddHBand="0" w:evenHBand="0" w:firstRowFirstColumn="0" w:firstRowLastColumn="0" w:lastRowFirstColumn="0" w:lastRowLastColumn="0"/>
            <w:tcW w:w="988" w:type="dxa"/>
          </w:tcPr>
          <w:p w14:paraId="65065FD3" w14:textId="77777777" w:rsidR="002A1CEA" w:rsidRDefault="002A1CEA" w:rsidP="00733417">
            <w:pPr>
              <w:jc w:val="center"/>
            </w:pPr>
            <w:r>
              <w:t>1.10</w:t>
            </w:r>
          </w:p>
        </w:tc>
        <w:tc>
          <w:tcPr>
            <w:tcW w:w="1275" w:type="dxa"/>
            <w:vMerge/>
          </w:tcPr>
          <w:p w14:paraId="40970994"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2694" w:type="dxa"/>
            <w:vMerge/>
          </w:tcPr>
          <w:p w14:paraId="7D574A21"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3543" w:type="dxa"/>
          </w:tcPr>
          <w:p w14:paraId="18C3CC40"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Press ‘Instruction’ button then close the Instruction window</w:t>
            </w:r>
          </w:p>
        </w:tc>
        <w:tc>
          <w:tcPr>
            <w:tcW w:w="4684" w:type="dxa"/>
          </w:tcPr>
          <w:p w14:paraId="2A7F7B42"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Close Instruction window and redisplays main window</w:t>
            </w:r>
          </w:p>
        </w:tc>
        <w:tc>
          <w:tcPr>
            <w:tcW w:w="1270" w:type="dxa"/>
          </w:tcPr>
          <w:p w14:paraId="77A85BCE" w14:textId="0D34A885"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7ECEF216" w14:textId="77777777" w:rsidTr="002A1CEA">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988" w:type="dxa"/>
          </w:tcPr>
          <w:p w14:paraId="51156586" w14:textId="77777777" w:rsidR="002A1CEA" w:rsidRDefault="002A1CEA" w:rsidP="00733417">
            <w:pPr>
              <w:jc w:val="center"/>
            </w:pPr>
            <w:r>
              <w:t>1.11</w:t>
            </w:r>
          </w:p>
        </w:tc>
        <w:tc>
          <w:tcPr>
            <w:tcW w:w="1275" w:type="dxa"/>
            <w:vMerge/>
          </w:tcPr>
          <w:p w14:paraId="3CE4AD75"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tc>
        <w:tc>
          <w:tcPr>
            <w:tcW w:w="2694" w:type="dxa"/>
            <w:vMerge w:val="restart"/>
          </w:tcPr>
          <w:p w14:paraId="2BDF2AEF" w14:textId="5298B121"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46D01502" w14:textId="37C2B549"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43B176E7"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2B7EECF7" w14:textId="3458BDB8"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Ensure program doesn’t exit after producing a prediction, unless the exit button is pressed</w:t>
            </w:r>
          </w:p>
        </w:tc>
        <w:tc>
          <w:tcPr>
            <w:tcW w:w="3543" w:type="dxa"/>
          </w:tcPr>
          <w:p w14:paraId="3F5586EA" w14:textId="1809958D"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Press ‘Single Letter Prediction’ button on Operation window after importing an image that contains a single handwritten letter</w:t>
            </w:r>
          </w:p>
        </w:tc>
        <w:tc>
          <w:tcPr>
            <w:tcW w:w="4684" w:type="dxa"/>
            <w:vMerge w:val="restart"/>
          </w:tcPr>
          <w:p w14:paraId="3CAAF7F5"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7FE243FC" w14:textId="154BB64A" w:rsidR="002A1CEA" w:rsidRDefault="002A1CEA" w:rsidP="00A80C07">
            <w:pPr>
              <w:cnfStyle w:val="000000100000" w:firstRow="0" w:lastRow="0" w:firstColumn="0" w:lastColumn="0" w:oddVBand="0" w:evenVBand="0" w:oddHBand="1" w:evenHBand="0" w:firstRowFirstColumn="0" w:firstRowLastColumn="0" w:lastRowFirstColumn="0" w:lastRowLastColumn="0"/>
            </w:pPr>
          </w:p>
          <w:p w14:paraId="149CE9DC" w14:textId="77777777" w:rsidR="002A1CEA" w:rsidRDefault="002A1CEA" w:rsidP="00A80C07">
            <w:pPr>
              <w:cnfStyle w:val="000000100000" w:firstRow="0" w:lastRow="0" w:firstColumn="0" w:lastColumn="0" w:oddVBand="0" w:evenVBand="0" w:oddHBand="1" w:evenHBand="0" w:firstRowFirstColumn="0" w:firstRowLastColumn="0" w:lastRowFirstColumn="0" w:lastRowLastColumn="0"/>
            </w:pPr>
          </w:p>
          <w:p w14:paraId="7F0F7A22"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4F2587EA" w14:textId="4A8C2FB8"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Output</w:t>
            </w:r>
            <w:r w:rsidRPr="008A4796">
              <w:t xml:space="preserve"> prediction onto console</w:t>
            </w:r>
            <w:r>
              <w:t>, then r</w:t>
            </w:r>
            <w:r w:rsidRPr="008A4796">
              <w:t xml:space="preserve">eturn Back to </w:t>
            </w:r>
            <w:r>
              <w:t xml:space="preserve">and redisplay </w:t>
            </w:r>
            <w:r w:rsidRPr="008A4796">
              <w:t xml:space="preserve">main window </w:t>
            </w:r>
          </w:p>
        </w:tc>
        <w:tc>
          <w:tcPr>
            <w:tcW w:w="1270" w:type="dxa"/>
          </w:tcPr>
          <w:p w14:paraId="6DDBEBBB" w14:textId="3831AB97" w:rsidR="002A1CEA" w:rsidRDefault="002A1CEA"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3082921F" w14:textId="77777777" w:rsidTr="002A1CEA">
        <w:trPr>
          <w:trHeight w:val="228"/>
        </w:trPr>
        <w:tc>
          <w:tcPr>
            <w:cnfStyle w:val="001000000000" w:firstRow="0" w:lastRow="0" w:firstColumn="1" w:lastColumn="0" w:oddVBand="0" w:evenVBand="0" w:oddHBand="0" w:evenHBand="0" w:firstRowFirstColumn="0" w:firstRowLastColumn="0" w:lastRowFirstColumn="0" w:lastRowLastColumn="0"/>
            <w:tcW w:w="988" w:type="dxa"/>
          </w:tcPr>
          <w:p w14:paraId="642A2555" w14:textId="77777777" w:rsidR="002A1CEA" w:rsidRDefault="002A1CEA" w:rsidP="00733417">
            <w:pPr>
              <w:jc w:val="center"/>
            </w:pPr>
            <w:r>
              <w:t>1.12</w:t>
            </w:r>
          </w:p>
        </w:tc>
        <w:tc>
          <w:tcPr>
            <w:tcW w:w="1275" w:type="dxa"/>
            <w:vMerge/>
          </w:tcPr>
          <w:p w14:paraId="3FE72B16"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2694" w:type="dxa"/>
            <w:vMerge/>
          </w:tcPr>
          <w:p w14:paraId="226CB27A"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3543" w:type="dxa"/>
          </w:tcPr>
          <w:p w14:paraId="3F07B0BC" w14:textId="7F525C29"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Press ‘Entire Letter Prediction’ button on Operation window after importing an image that contains a line of handwritten text</w:t>
            </w:r>
          </w:p>
        </w:tc>
        <w:tc>
          <w:tcPr>
            <w:tcW w:w="4684" w:type="dxa"/>
            <w:vMerge/>
          </w:tcPr>
          <w:p w14:paraId="251401E7"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p>
        </w:tc>
        <w:tc>
          <w:tcPr>
            <w:tcW w:w="1270" w:type="dxa"/>
          </w:tcPr>
          <w:p w14:paraId="0B99BA16" w14:textId="64909F50" w:rsidR="002A1CEA" w:rsidRDefault="002A1CEA"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943734" w14:paraId="1B4A2784" w14:textId="77777777" w:rsidTr="002A1CEA">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988" w:type="dxa"/>
          </w:tcPr>
          <w:p w14:paraId="7AA3E43B" w14:textId="440A15E3" w:rsidR="00943734" w:rsidRDefault="00943734" w:rsidP="00733417">
            <w:pPr>
              <w:jc w:val="center"/>
            </w:pPr>
            <w:r>
              <w:t>1.13</w:t>
            </w:r>
          </w:p>
        </w:tc>
        <w:tc>
          <w:tcPr>
            <w:tcW w:w="1275" w:type="dxa"/>
          </w:tcPr>
          <w:p w14:paraId="7C77AD81" w14:textId="29C217E2" w:rsidR="00943734" w:rsidRDefault="00943734" w:rsidP="00733417">
            <w:pPr>
              <w:jc w:val="center"/>
              <w:cnfStyle w:val="000000100000" w:firstRow="0" w:lastRow="0" w:firstColumn="0" w:lastColumn="0" w:oddVBand="0" w:evenVBand="0" w:oddHBand="1" w:evenHBand="0" w:firstRowFirstColumn="0" w:firstRowLastColumn="0" w:lastRowFirstColumn="0" w:lastRowLastColumn="0"/>
            </w:pPr>
            <w:r>
              <w:t>1.a</w:t>
            </w:r>
          </w:p>
        </w:tc>
        <w:tc>
          <w:tcPr>
            <w:tcW w:w="2694" w:type="dxa"/>
          </w:tcPr>
          <w:p w14:paraId="16483AA8" w14:textId="466EE12C" w:rsidR="00943734" w:rsidRDefault="00943734" w:rsidP="00733417">
            <w:pPr>
              <w:jc w:val="center"/>
              <w:cnfStyle w:val="000000100000" w:firstRow="0" w:lastRow="0" w:firstColumn="0" w:lastColumn="0" w:oddVBand="0" w:evenVBand="0" w:oddHBand="1" w:evenHBand="0" w:firstRowFirstColumn="0" w:firstRowLastColumn="0" w:lastRowFirstColumn="0" w:lastRowLastColumn="0"/>
            </w:pPr>
            <w:r>
              <w:t>To ensure that the main window is created properly</w:t>
            </w:r>
          </w:p>
        </w:tc>
        <w:tc>
          <w:tcPr>
            <w:tcW w:w="3543" w:type="dxa"/>
          </w:tcPr>
          <w:p w14:paraId="6BFEFE32" w14:textId="26C13B0A" w:rsidR="00943734" w:rsidRDefault="00943734" w:rsidP="00733417">
            <w:pPr>
              <w:jc w:val="center"/>
              <w:cnfStyle w:val="000000100000" w:firstRow="0" w:lastRow="0" w:firstColumn="0" w:lastColumn="0" w:oddVBand="0" w:evenVBand="0" w:oddHBand="1" w:evenHBand="0" w:firstRowFirstColumn="0" w:firstRowLastColumn="0" w:lastRowFirstColumn="0" w:lastRowLastColumn="0"/>
            </w:pPr>
            <w:r>
              <w:t>/</w:t>
            </w:r>
          </w:p>
        </w:tc>
        <w:tc>
          <w:tcPr>
            <w:tcW w:w="4684" w:type="dxa"/>
          </w:tcPr>
          <w:p w14:paraId="306AA2BA" w14:textId="0F9E8FEB" w:rsidR="00943734" w:rsidRDefault="00943734" w:rsidP="00943734">
            <w:pPr>
              <w:jc w:val="center"/>
              <w:cnfStyle w:val="000000100000" w:firstRow="0" w:lastRow="0" w:firstColumn="0" w:lastColumn="0" w:oddVBand="0" w:evenVBand="0" w:oddHBand="1" w:evenHBand="0" w:firstRowFirstColumn="0" w:firstRowLastColumn="0" w:lastRowFirstColumn="0" w:lastRowLastColumn="0"/>
            </w:pPr>
            <w:r>
              <w:t>Present a window with three buttons on it, “Import Image File</w:t>
            </w:r>
            <w:r w:rsidR="006169E5">
              <w:t>”</w:t>
            </w:r>
            <w:r>
              <w:t xml:space="preserve">, </w:t>
            </w:r>
            <w:r w:rsidR="006169E5">
              <w:t>"</w:t>
            </w:r>
            <w:r>
              <w:t xml:space="preserve">Instructions” </w:t>
            </w:r>
            <w:r w:rsidR="006E5EE8">
              <w:t>and “Exit”</w:t>
            </w:r>
          </w:p>
        </w:tc>
        <w:tc>
          <w:tcPr>
            <w:tcW w:w="1270" w:type="dxa"/>
          </w:tcPr>
          <w:p w14:paraId="05F1760B" w14:textId="4A529B75" w:rsidR="00943734" w:rsidRDefault="006E5EE8" w:rsidP="002A1CEA">
            <w:pPr>
              <w:jc w:val="center"/>
              <w:cnfStyle w:val="000000100000" w:firstRow="0" w:lastRow="0" w:firstColumn="0" w:lastColumn="0" w:oddVBand="0" w:evenVBand="0" w:oddHBand="1" w:evenHBand="0" w:firstRowFirstColumn="0" w:firstRowLastColumn="0" w:lastRowFirstColumn="0" w:lastRowLastColumn="0"/>
            </w:pPr>
            <w:r>
              <w:t>SUCCESS</w:t>
            </w:r>
          </w:p>
        </w:tc>
      </w:tr>
    </w:tbl>
    <w:p w14:paraId="42A5385B" w14:textId="4EA414CC" w:rsidR="004A15A1" w:rsidRDefault="004A15A1" w:rsidP="004A15A1"/>
    <w:p w14:paraId="07BEA264" w14:textId="3768865C" w:rsidR="00350BAD" w:rsidRDefault="00350BAD" w:rsidP="004A15A1"/>
    <w:p w14:paraId="3FF73B75" w14:textId="0AB0CEA6" w:rsidR="00350BAD" w:rsidRDefault="00350BAD" w:rsidP="004A15A1"/>
    <w:p w14:paraId="3BF4734C" w14:textId="2BF7FEE8" w:rsidR="00350BAD" w:rsidRDefault="00350BAD" w:rsidP="004A15A1"/>
    <w:p w14:paraId="63FACB04" w14:textId="77777777" w:rsidR="00350BAD" w:rsidRDefault="00350BAD" w:rsidP="004A15A1"/>
    <w:p w14:paraId="761C862F" w14:textId="29D1DD56" w:rsidR="004A15A1" w:rsidRDefault="004A15A1" w:rsidP="00A713CB">
      <w:pPr>
        <w:pStyle w:val="Heading3"/>
      </w:pPr>
      <w:bookmarkStart w:id="286" w:name="_Toc34841754"/>
      <w:bookmarkStart w:id="287" w:name="_Toc36145050"/>
      <w:r>
        <w:t>4.</w:t>
      </w:r>
      <w:r w:rsidR="00784A87">
        <w:t>1</w:t>
      </w:r>
      <w:r>
        <w:t>.2 Image Pre-process</w:t>
      </w:r>
      <w:r w:rsidR="00350BAD">
        <w:rPr>
          <w:rStyle w:val="FootnoteReference"/>
        </w:rPr>
        <w:footnoteReference w:id="34"/>
      </w:r>
      <w:bookmarkEnd w:id="286"/>
      <w:bookmarkEnd w:id="287"/>
    </w:p>
    <w:p w14:paraId="77DB9A44" w14:textId="6190B568" w:rsidR="00D72DC4" w:rsidRPr="00D72DC4" w:rsidRDefault="00D72DC4" w:rsidP="00D72DC4">
      <w:r>
        <w:t>Within this section, objectives number 2.1</w:t>
      </w:r>
      <w:r w:rsidR="00B177E5">
        <w:t>5</w:t>
      </w:r>
      <w:r>
        <w:t xml:space="preserve"> and 2.1</w:t>
      </w:r>
      <w:r w:rsidR="00B177E5">
        <w:t>6</w:t>
      </w:r>
      <w:r>
        <w:t xml:space="preserve"> are testing whether all objectives stated before are functioning properly as a whole</w:t>
      </w:r>
      <w:r w:rsidR="00AE36EF">
        <w:t xml:space="preserve">, to provide a correct </w:t>
      </w:r>
      <w:r w:rsidR="00A80C07">
        <w:t>result</w:t>
      </w:r>
      <w:r w:rsidR="00AE36EF">
        <w:t>.</w:t>
      </w:r>
    </w:p>
    <w:tbl>
      <w:tblPr>
        <w:tblStyle w:val="GridTable4-Accent2"/>
        <w:tblW w:w="14459" w:type="dxa"/>
        <w:tblInd w:w="-289" w:type="dxa"/>
        <w:tblLayout w:type="fixed"/>
        <w:tblLook w:val="04A0" w:firstRow="1" w:lastRow="0" w:firstColumn="1" w:lastColumn="0" w:noHBand="0" w:noVBand="1"/>
      </w:tblPr>
      <w:tblGrid>
        <w:gridCol w:w="710"/>
        <w:gridCol w:w="1275"/>
        <w:gridCol w:w="2694"/>
        <w:gridCol w:w="3260"/>
        <w:gridCol w:w="4961"/>
        <w:gridCol w:w="1559"/>
      </w:tblGrid>
      <w:tr w:rsidR="002A1CEA" w14:paraId="45CEB13A" w14:textId="77777777" w:rsidTr="002A1CEA">
        <w:trPr>
          <w:cnfStyle w:val="100000000000" w:firstRow="1" w:lastRow="0" w:firstColumn="0" w:lastColumn="0" w:oddVBand="0" w:evenVBand="0" w:oddHBand="0" w:evenHBand="0" w:firstRowFirstColumn="0" w:firstRowLastColumn="0" w:lastRowFirstColumn="0" w:lastRowLastColumn="0"/>
          <w:trHeight w:val="778"/>
        </w:trPr>
        <w:tc>
          <w:tcPr>
            <w:cnfStyle w:val="001000000000" w:firstRow="0" w:lastRow="0" w:firstColumn="1" w:lastColumn="0" w:oddVBand="0" w:evenVBand="0" w:oddHBand="0" w:evenHBand="0" w:firstRowFirstColumn="0" w:firstRowLastColumn="0" w:lastRowFirstColumn="0" w:lastRowLastColumn="0"/>
            <w:tcW w:w="710" w:type="dxa"/>
          </w:tcPr>
          <w:p w14:paraId="3F54AE90" w14:textId="77777777" w:rsidR="002A1CEA" w:rsidRDefault="002A1CEA" w:rsidP="00733417">
            <w:pPr>
              <w:jc w:val="center"/>
            </w:pPr>
            <w:r>
              <w:t>Test No.</w:t>
            </w:r>
          </w:p>
        </w:tc>
        <w:tc>
          <w:tcPr>
            <w:tcW w:w="1275" w:type="dxa"/>
          </w:tcPr>
          <w:p w14:paraId="2EB99CF6"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Objective No.</w:t>
            </w:r>
          </w:p>
        </w:tc>
        <w:tc>
          <w:tcPr>
            <w:tcW w:w="2694" w:type="dxa"/>
          </w:tcPr>
          <w:p w14:paraId="21C74A42"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Purpose</w:t>
            </w:r>
          </w:p>
        </w:tc>
        <w:tc>
          <w:tcPr>
            <w:tcW w:w="3260" w:type="dxa"/>
          </w:tcPr>
          <w:p w14:paraId="757884FD"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Test Data</w:t>
            </w:r>
          </w:p>
        </w:tc>
        <w:tc>
          <w:tcPr>
            <w:tcW w:w="4961" w:type="dxa"/>
          </w:tcPr>
          <w:p w14:paraId="2B92D4E6"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Expected Outcome</w:t>
            </w:r>
          </w:p>
        </w:tc>
        <w:tc>
          <w:tcPr>
            <w:tcW w:w="1559" w:type="dxa"/>
          </w:tcPr>
          <w:p w14:paraId="3AFE401D" w14:textId="77777777" w:rsidR="002A1CEA" w:rsidRDefault="002A1CEA" w:rsidP="00733417">
            <w:pPr>
              <w:jc w:val="center"/>
              <w:cnfStyle w:val="100000000000" w:firstRow="1" w:lastRow="0" w:firstColumn="0" w:lastColumn="0" w:oddVBand="0" w:evenVBand="0" w:oddHBand="0" w:evenHBand="0" w:firstRowFirstColumn="0" w:firstRowLastColumn="0" w:lastRowFirstColumn="0" w:lastRowLastColumn="0"/>
            </w:pPr>
            <w:r>
              <w:t>Actual Outcome</w:t>
            </w:r>
          </w:p>
        </w:tc>
      </w:tr>
      <w:tr w:rsidR="002A1CEA" w14:paraId="64047284" w14:textId="77777777" w:rsidTr="002A1CE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710" w:type="dxa"/>
          </w:tcPr>
          <w:p w14:paraId="2571D4FD" w14:textId="77777777" w:rsidR="002A1CEA" w:rsidRDefault="002A1CEA" w:rsidP="00733417">
            <w:pPr>
              <w:jc w:val="center"/>
            </w:pPr>
            <w:r>
              <w:t>2.1</w:t>
            </w:r>
          </w:p>
        </w:tc>
        <w:tc>
          <w:tcPr>
            <w:tcW w:w="1275" w:type="dxa"/>
          </w:tcPr>
          <w:p w14:paraId="1B04BC5D"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2.a</w:t>
            </w:r>
          </w:p>
        </w:tc>
        <w:tc>
          <w:tcPr>
            <w:tcW w:w="2694" w:type="dxa"/>
          </w:tcPr>
          <w:p w14:paraId="1FBAF615" w14:textId="3F3AF6B1"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Ensure that imported images are converted to greyscale</w:t>
            </w:r>
          </w:p>
        </w:tc>
        <w:tc>
          <w:tcPr>
            <w:tcW w:w="3260" w:type="dxa"/>
          </w:tcPr>
          <w:p w14:paraId="627F433E"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Series of image files</w:t>
            </w:r>
          </w:p>
        </w:tc>
        <w:tc>
          <w:tcPr>
            <w:tcW w:w="4961" w:type="dxa"/>
          </w:tcPr>
          <w:p w14:paraId="47438388" w14:textId="485F8855"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Image file displayed should be in grey scale, image should have a colour channel of 1</w:t>
            </w:r>
          </w:p>
        </w:tc>
        <w:tc>
          <w:tcPr>
            <w:tcW w:w="1559" w:type="dxa"/>
          </w:tcPr>
          <w:p w14:paraId="0419C25D" w14:textId="0C240133"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4756EBB4" w14:textId="77777777" w:rsidTr="002A1CEA">
        <w:trPr>
          <w:trHeight w:val="379"/>
        </w:trPr>
        <w:tc>
          <w:tcPr>
            <w:cnfStyle w:val="001000000000" w:firstRow="0" w:lastRow="0" w:firstColumn="1" w:lastColumn="0" w:oddVBand="0" w:evenVBand="0" w:oddHBand="0" w:evenHBand="0" w:firstRowFirstColumn="0" w:firstRowLastColumn="0" w:lastRowFirstColumn="0" w:lastRowLastColumn="0"/>
            <w:tcW w:w="710" w:type="dxa"/>
          </w:tcPr>
          <w:p w14:paraId="19AA23EC" w14:textId="77777777" w:rsidR="002A1CEA" w:rsidRDefault="002A1CEA" w:rsidP="00733417">
            <w:pPr>
              <w:jc w:val="center"/>
            </w:pPr>
            <w:r>
              <w:t>2.2</w:t>
            </w:r>
          </w:p>
        </w:tc>
        <w:tc>
          <w:tcPr>
            <w:tcW w:w="1275" w:type="dxa"/>
          </w:tcPr>
          <w:p w14:paraId="2F30D2C7"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2.b</w:t>
            </w:r>
          </w:p>
        </w:tc>
        <w:tc>
          <w:tcPr>
            <w:tcW w:w="2694" w:type="dxa"/>
          </w:tcPr>
          <w:p w14:paraId="7F12DF0D" w14:textId="768DB370"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Ensure that images are converted to set dimensions</w:t>
            </w:r>
          </w:p>
        </w:tc>
        <w:tc>
          <w:tcPr>
            <w:tcW w:w="3260" w:type="dxa"/>
          </w:tcPr>
          <w:p w14:paraId="1203EFDC" w14:textId="012C81D9"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Series of image files</w:t>
            </w:r>
          </w:p>
        </w:tc>
        <w:tc>
          <w:tcPr>
            <w:tcW w:w="4961" w:type="dxa"/>
          </w:tcPr>
          <w:p w14:paraId="3C158165" w14:textId="77777777" w:rsidR="002A1CEA" w:rsidRDefault="002A1CEA" w:rsidP="00733417">
            <w:pPr>
              <w:jc w:val="center"/>
              <w:cnfStyle w:val="000000000000" w:firstRow="0" w:lastRow="0" w:firstColumn="0" w:lastColumn="0" w:oddVBand="0" w:evenVBand="0" w:oddHBand="0" w:evenHBand="0" w:firstRowFirstColumn="0" w:firstRowLastColumn="0" w:lastRowFirstColumn="0" w:lastRowLastColumn="0"/>
            </w:pPr>
            <w:r>
              <w:t>Image file should be resized to 28 * 28 resolution</w:t>
            </w:r>
          </w:p>
        </w:tc>
        <w:tc>
          <w:tcPr>
            <w:tcW w:w="1559" w:type="dxa"/>
          </w:tcPr>
          <w:p w14:paraId="2011DB8E" w14:textId="349E9ACC"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0968849A" w14:textId="77777777" w:rsidTr="002A1CEA">
        <w:trPr>
          <w:cnfStyle w:val="000000100000" w:firstRow="0" w:lastRow="0" w:firstColumn="0" w:lastColumn="0" w:oddVBand="0" w:evenVBand="0" w:oddHBand="1"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710" w:type="dxa"/>
            <w:tcBorders>
              <w:bottom w:val="single" w:sz="4" w:space="0" w:color="D99594" w:themeColor="accent2" w:themeTint="99"/>
            </w:tcBorders>
          </w:tcPr>
          <w:p w14:paraId="491B9117" w14:textId="77777777" w:rsidR="002A1CEA" w:rsidRDefault="002A1CEA" w:rsidP="00733417">
            <w:pPr>
              <w:jc w:val="center"/>
              <w:rPr>
                <w:b w:val="0"/>
                <w:bCs/>
              </w:rPr>
            </w:pPr>
            <w:r>
              <w:t>2.3</w:t>
            </w:r>
          </w:p>
          <w:p w14:paraId="6C9D30BB" w14:textId="045EBDC5" w:rsidR="002A1CEA" w:rsidRDefault="002A1CEA" w:rsidP="00733417">
            <w:pPr>
              <w:jc w:val="center"/>
            </w:pPr>
          </w:p>
        </w:tc>
        <w:tc>
          <w:tcPr>
            <w:tcW w:w="1275" w:type="dxa"/>
            <w:vMerge w:val="restart"/>
            <w:tcBorders>
              <w:bottom w:val="single" w:sz="4" w:space="0" w:color="D99594" w:themeColor="accent2" w:themeTint="99"/>
            </w:tcBorders>
          </w:tcPr>
          <w:p w14:paraId="22F88A97"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1F11452E"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7E3BCED1"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707D3A35"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159F5F8D"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656355B1" w14:textId="0F2EE8A3"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2.c</w:t>
            </w:r>
          </w:p>
        </w:tc>
        <w:tc>
          <w:tcPr>
            <w:tcW w:w="2694" w:type="dxa"/>
            <w:tcBorders>
              <w:bottom w:val="single" w:sz="4" w:space="0" w:color="D99594" w:themeColor="accent2" w:themeTint="99"/>
            </w:tcBorders>
          </w:tcPr>
          <w:p w14:paraId="2EDB4689" w14:textId="6201A563"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Finding suitable threshold value for images</w:t>
            </w:r>
          </w:p>
        </w:tc>
        <w:tc>
          <w:tcPr>
            <w:tcW w:w="3260" w:type="dxa"/>
            <w:vMerge w:val="restart"/>
            <w:tcBorders>
              <w:bottom w:val="single" w:sz="4" w:space="0" w:color="D99594" w:themeColor="accent2" w:themeTint="99"/>
            </w:tcBorders>
          </w:tcPr>
          <w:p w14:paraId="2FA3F216"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023D8C2B" w14:textId="77777777"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p>
          <w:p w14:paraId="2D2DCA71" w14:textId="0B6D7C13"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Series of greyscale images, with each having a handwritten letter written on different coloured paper</w:t>
            </w:r>
          </w:p>
        </w:tc>
        <w:tc>
          <w:tcPr>
            <w:tcW w:w="4961" w:type="dxa"/>
            <w:tcBorders>
              <w:bottom w:val="single" w:sz="4" w:space="0" w:color="D99594" w:themeColor="accent2" w:themeTint="99"/>
            </w:tcBorders>
          </w:tcPr>
          <w:p w14:paraId="50BC0E44" w14:textId="70922C39" w:rsidR="002A1CEA" w:rsidRDefault="002A1CEA" w:rsidP="00733417">
            <w:pPr>
              <w:jc w:val="center"/>
              <w:cnfStyle w:val="000000100000" w:firstRow="0" w:lastRow="0" w:firstColumn="0" w:lastColumn="0" w:oddVBand="0" w:evenVBand="0" w:oddHBand="1" w:evenHBand="0" w:firstRowFirstColumn="0" w:firstRowLastColumn="0" w:lastRowFirstColumn="0" w:lastRowLastColumn="0"/>
            </w:pPr>
            <w:r>
              <w:t>A suitable threshold value that will be used for binary thresholding is calculated, where the value should allow needed foreground (the handwritten letter) to become black pixels and unneeded background to become white pixels</w:t>
            </w:r>
          </w:p>
        </w:tc>
        <w:tc>
          <w:tcPr>
            <w:tcW w:w="1559" w:type="dxa"/>
            <w:tcBorders>
              <w:bottom w:val="single" w:sz="4" w:space="0" w:color="D99594" w:themeColor="accent2" w:themeTint="99"/>
            </w:tcBorders>
          </w:tcPr>
          <w:p w14:paraId="597C2FE7" w14:textId="43A54226"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03A44464" w14:textId="77777777" w:rsidTr="002A1CEA">
        <w:trPr>
          <w:trHeight w:val="1255"/>
        </w:trPr>
        <w:tc>
          <w:tcPr>
            <w:cnfStyle w:val="001000000000" w:firstRow="0" w:lastRow="0" w:firstColumn="1" w:lastColumn="0" w:oddVBand="0" w:evenVBand="0" w:oddHBand="0" w:evenHBand="0" w:firstRowFirstColumn="0" w:firstRowLastColumn="0" w:lastRowFirstColumn="0" w:lastRowLastColumn="0"/>
            <w:tcW w:w="710" w:type="dxa"/>
            <w:shd w:val="clear" w:color="auto" w:fill="F2DBDB" w:themeFill="accent2" w:themeFillTint="33"/>
          </w:tcPr>
          <w:p w14:paraId="44741AE5" w14:textId="5712B962" w:rsidR="002A1CEA" w:rsidRDefault="002A1CEA" w:rsidP="00F13624">
            <w:pPr>
              <w:jc w:val="center"/>
            </w:pPr>
            <w:r>
              <w:t>2.4</w:t>
            </w:r>
          </w:p>
        </w:tc>
        <w:tc>
          <w:tcPr>
            <w:tcW w:w="1275" w:type="dxa"/>
            <w:vMerge/>
          </w:tcPr>
          <w:p w14:paraId="35389098" w14:textId="77777777" w:rsidR="002A1CEA" w:rsidRDefault="002A1CEA" w:rsidP="00F13624">
            <w:pPr>
              <w:cnfStyle w:val="000000000000" w:firstRow="0" w:lastRow="0" w:firstColumn="0" w:lastColumn="0" w:oddVBand="0" w:evenVBand="0" w:oddHBand="0" w:evenHBand="0" w:firstRowFirstColumn="0" w:firstRowLastColumn="0" w:lastRowFirstColumn="0" w:lastRowLastColumn="0"/>
            </w:pPr>
          </w:p>
        </w:tc>
        <w:tc>
          <w:tcPr>
            <w:tcW w:w="2694" w:type="dxa"/>
          </w:tcPr>
          <w:p w14:paraId="560FE30C" w14:textId="7EECC872"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Apply binary thresholding to imported image</w:t>
            </w:r>
          </w:p>
        </w:tc>
        <w:tc>
          <w:tcPr>
            <w:tcW w:w="3260" w:type="dxa"/>
            <w:vMerge/>
          </w:tcPr>
          <w:p w14:paraId="3A86164E"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tc>
        <w:tc>
          <w:tcPr>
            <w:tcW w:w="4961" w:type="dxa"/>
          </w:tcPr>
          <w:p w14:paraId="45128B19" w14:textId="416A191C"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All Image file displayed should have white background and clear legible black letter as foreground</w:t>
            </w:r>
          </w:p>
        </w:tc>
        <w:tc>
          <w:tcPr>
            <w:tcW w:w="1559" w:type="dxa"/>
          </w:tcPr>
          <w:p w14:paraId="736F12F9" w14:textId="35E794EE"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1C09F2" w14:paraId="462CD6AF" w14:textId="77777777" w:rsidTr="001C09F2">
        <w:trPr>
          <w:cnfStyle w:val="000000100000" w:firstRow="0" w:lastRow="0" w:firstColumn="0" w:lastColumn="0" w:oddVBand="0" w:evenVBand="0" w:oddHBand="1" w:evenHBand="0" w:firstRowFirstColumn="0" w:firstRowLastColumn="0" w:lastRowFirstColumn="0" w:lastRowLastColumn="0"/>
          <w:trHeight w:val="1663"/>
        </w:trPr>
        <w:tc>
          <w:tcPr>
            <w:cnfStyle w:val="001000000000" w:firstRow="0" w:lastRow="0" w:firstColumn="1" w:lastColumn="0" w:oddVBand="0" w:evenVBand="0" w:oddHBand="0" w:evenHBand="0" w:firstRowFirstColumn="0" w:firstRowLastColumn="0" w:lastRowFirstColumn="0" w:lastRowLastColumn="0"/>
            <w:tcW w:w="710" w:type="dxa"/>
          </w:tcPr>
          <w:p w14:paraId="09B3AFE3" w14:textId="4733A7AC" w:rsidR="001C09F2" w:rsidRDefault="001C09F2" w:rsidP="00F13624">
            <w:pPr>
              <w:jc w:val="center"/>
            </w:pPr>
            <w:r>
              <w:t>2.5</w:t>
            </w:r>
          </w:p>
        </w:tc>
        <w:tc>
          <w:tcPr>
            <w:tcW w:w="1275" w:type="dxa"/>
            <w:vMerge w:val="restart"/>
          </w:tcPr>
          <w:p w14:paraId="4D6F43D2" w14:textId="77777777" w:rsidR="001C09F2" w:rsidRDefault="001C09F2" w:rsidP="00F13624">
            <w:pPr>
              <w:cnfStyle w:val="000000100000" w:firstRow="0" w:lastRow="0" w:firstColumn="0" w:lastColumn="0" w:oddVBand="0" w:evenVBand="0" w:oddHBand="1" w:evenHBand="0" w:firstRowFirstColumn="0" w:firstRowLastColumn="0" w:lastRowFirstColumn="0" w:lastRowLastColumn="0"/>
            </w:pPr>
          </w:p>
          <w:p w14:paraId="28AD0DC5" w14:textId="77777777" w:rsidR="001C09F2" w:rsidRDefault="001C09F2" w:rsidP="00F13624">
            <w:pPr>
              <w:jc w:val="center"/>
              <w:cnfStyle w:val="000000100000" w:firstRow="0" w:lastRow="0" w:firstColumn="0" w:lastColumn="0" w:oddVBand="0" w:evenVBand="0" w:oddHBand="1" w:evenHBand="0" w:firstRowFirstColumn="0" w:firstRowLastColumn="0" w:lastRowFirstColumn="0" w:lastRowLastColumn="0"/>
            </w:pPr>
          </w:p>
          <w:p w14:paraId="5184956B" w14:textId="77777777" w:rsidR="001C09F2" w:rsidRDefault="001C09F2" w:rsidP="001C09F2">
            <w:pPr>
              <w:cnfStyle w:val="000000100000" w:firstRow="0" w:lastRow="0" w:firstColumn="0" w:lastColumn="0" w:oddVBand="0" w:evenVBand="0" w:oddHBand="1" w:evenHBand="0" w:firstRowFirstColumn="0" w:firstRowLastColumn="0" w:lastRowFirstColumn="0" w:lastRowLastColumn="0"/>
            </w:pPr>
          </w:p>
          <w:p w14:paraId="4089BD82" w14:textId="522ADD9C" w:rsidR="001C09F2" w:rsidRDefault="001C09F2" w:rsidP="00F13624">
            <w:pPr>
              <w:jc w:val="center"/>
              <w:cnfStyle w:val="000000100000" w:firstRow="0" w:lastRow="0" w:firstColumn="0" w:lastColumn="0" w:oddVBand="0" w:evenVBand="0" w:oddHBand="1" w:evenHBand="0" w:firstRowFirstColumn="0" w:firstRowLastColumn="0" w:lastRowFirstColumn="0" w:lastRowLastColumn="0"/>
            </w:pPr>
            <w:r>
              <w:t>2.d</w:t>
            </w:r>
          </w:p>
        </w:tc>
        <w:tc>
          <w:tcPr>
            <w:tcW w:w="2694" w:type="dxa"/>
          </w:tcPr>
          <w:p w14:paraId="3010024F" w14:textId="77777777" w:rsidR="001C09F2" w:rsidRDefault="001C09F2" w:rsidP="001C09F2">
            <w:pPr>
              <w:cnfStyle w:val="000000100000" w:firstRow="0" w:lastRow="0" w:firstColumn="0" w:lastColumn="0" w:oddVBand="0" w:evenVBand="0" w:oddHBand="1" w:evenHBand="0" w:firstRowFirstColumn="0" w:firstRowLastColumn="0" w:lastRowFirstColumn="0" w:lastRowLastColumn="0"/>
            </w:pPr>
          </w:p>
          <w:p w14:paraId="7F38057B" w14:textId="3BFE9111" w:rsidR="001C09F2" w:rsidRDefault="001C09F2" w:rsidP="00F13624">
            <w:pPr>
              <w:jc w:val="center"/>
              <w:cnfStyle w:val="000000100000" w:firstRow="0" w:lastRow="0" w:firstColumn="0" w:lastColumn="0" w:oddVBand="0" w:evenVBand="0" w:oddHBand="1" w:evenHBand="0" w:firstRowFirstColumn="0" w:firstRowLastColumn="0" w:lastRowFirstColumn="0" w:lastRowLastColumn="0"/>
            </w:pPr>
            <w:r>
              <w:t>Removing noises within the image</w:t>
            </w:r>
          </w:p>
        </w:tc>
        <w:tc>
          <w:tcPr>
            <w:tcW w:w="3260" w:type="dxa"/>
          </w:tcPr>
          <w:p w14:paraId="2337370C" w14:textId="1BD23850" w:rsidR="001C09F2" w:rsidRDefault="001C09F2" w:rsidP="00F13624">
            <w:pPr>
              <w:jc w:val="center"/>
              <w:cnfStyle w:val="000000100000" w:firstRow="0" w:lastRow="0" w:firstColumn="0" w:lastColumn="0" w:oddVBand="0" w:evenVBand="0" w:oddHBand="1" w:evenHBand="0" w:firstRowFirstColumn="0" w:firstRowLastColumn="0" w:lastRowFirstColumn="0" w:lastRowLastColumn="0"/>
            </w:pPr>
            <w:r>
              <w:t>Series of binary form image files of different handwritten letter with various noises (ink spots, empty spaces within written letters)</w:t>
            </w:r>
          </w:p>
        </w:tc>
        <w:tc>
          <w:tcPr>
            <w:tcW w:w="4961" w:type="dxa"/>
          </w:tcPr>
          <w:p w14:paraId="1847887A" w14:textId="4C8FAD0D" w:rsidR="001C09F2" w:rsidRDefault="001C09F2" w:rsidP="00F13624">
            <w:pPr>
              <w:jc w:val="center"/>
              <w:cnfStyle w:val="000000100000" w:firstRow="0" w:lastRow="0" w:firstColumn="0" w:lastColumn="0" w:oddVBand="0" w:evenVBand="0" w:oddHBand="1" w:evenHBand="0" w:firstRowFirstColumn="0" w:firstRowLastColumn="0" w:lastRowFirstColumn="0" w:lastRowLastColumn="0"/>
            </w:pPr>
            <w:r>
              <w:t>Ink spots and empty spaces within the image should be removed where the letter remains legible. Necessary empty spaces such as empty spaces within the letter ‘O’, the letter ‘e’ and so on shouldn’t be removed</w:t>
            </w:r>
          </w:p>
        </w:tc>
        <w:tc>
          <w:tcPr>
            <w:tcW w:w="1559" w:type="dxa"/>
          </w:tcPr>
          <w:p w14:paraId="0B4B5DE1" w14:textId="42EDC706" w:rsidR="001C09F2" w:rsidRDefault="001C09F2" w:rsidP="009A18EF">
            <w:pPr>
              <w:jc w:val="center"/>
              <w:cnfStyle w:val="000000100000" w:firstRow="0" w:lastRow="0" w:firstColumn="0" w:lastColumn="0" w:oddVBand="0" w:evenVBand="0" w:oddHBand="1" w:evenHBand="0" w:firstRowFirstColumn="0" w:firstRowLastColumn="0" w:lastRowFirstColumn="0" w:lastRowLastColumn="0"/>
            </w:pPr>
            <w:r w:rsidRPr="00224BEC">
              <w:rPr>
                <w:highlight w:val="yellow"/>
              </w:rPr>
              <w:t xml:space="preserve">Failed, please see section </w:t>
            </w:r>
            <w:r w:rsidR="00860F89" w:rsidRPr="00860F89">
              <w:rPr>
                <w:highlight w:val="yellow"/>
              </w:rPr>
              <w:t>4.</w:t>
            </w:r>
            <w:r w:rsidR="00D9585D">
              <w:rPr>
                <w:highlight w:val="yellow"/>
              </w:rPr>
              <w:t>3</w:t>
            </w:r>
            <w:r w:rsidR="00860F89" w:rsidRPr="00860F89">
              <w:rPr>
                <w:highlight w:val="yellow"/>
              </w:rPr>
              <w:t>.4</w:t>
            </w:r>
          </w:p>
        </w:tc>
      </w:tr>
      <w:tr w:rsidR="002A1CEA" w14:paraId="7F735030" w14:textId="77777777" w:rsidTr="002A1CEA">
        <w:trPr>
          <w:trHeight w:val="398"/>
        </w:trPr>
        <w:tc>
          <w:tcPr>
            <w:cnfStyle w:val="001000000000" w:firstRow="0" w:lastRow="0" w:firstColumn="1" w:lastColumn="0" w:oddVBand="0" w:evenVBand="0" w:oddHBand="0" w:evenHBand="0" w:firstRowFirstColumn="0" w:firstRowLastColumn="0" w:lastRowFirstColumn="0" w:lastRowLastColumn="0"/>
            <w:tcW w:w="710" w:type="dxa"/>
          </w:tcPr>
          <w:p w14:paraId="4134CE91" w14:textId="56F11E5E" w:rsidR="002A1CEA" w:rsidRDefault="002A1CEA" w:rsidP="00F13624">
            <w:pPr>
              <w:jc w:val="center"/>
            </w:pPr>
            <w:r>
              <w:t>2.6</w:t>
            </w:r>
          </w:p>
        </w:tc>
        <w:tc>
          <w:tcPr>
            <w:tcW w:w="1275" w:type="dxa"/>
            <w:vMerge/>
          </w:tcPr>
          <w:p w14:paraId="21E56619"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tc>
        <w:tc>
          <w:tcPr>
            <w:tcW w:w="2694" w:type="dxa"/>
          </w:tcPr>
          <w:p w14:paraId="788A8341"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Removing shadows within the image</w:t>
            </w:r>
          </w:p>
        </w:tc>
        <w:tc>
          <w:tcPr>
            <w:tcW w:w="3260" w:type="dxa"/>
          </w:tcPr>
          <w:p w14:paraId="74DA3AF6" w14:textId="5EAC0538"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Series of binary form image file of a handwritten letter with light amount of shadow</w:t>
            </w:r>
          </w:p>
        </w:tc>
        <w:tc>
          <w:tcPr>
            <w:tcW w:w="4961" w:type="dxa"/>
          </w:tcPr>
          <w:p w14:paraId="7314F45D" w14:textId="338A6DB3"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Shadow within the imported image should be removed, where the handwritten letter still remains legible</w:t>
            </w:r>
          </w:p>
        </w:tc>
        <w:tc>
          <w:tcPr>
            <w:tcW w:w="1559" w:type="dxa"/>
          </w:tcPr>
          <w:p w14:paraId="05EF7D83" w14:textId="1049423C"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5C665180" w14:textId="77777777" w:rsidTr="002A1CE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710" w:type="dxa"/>
          </w:tcPr>
          <w:p w14:paraId="05D8349B" w14:textId="1B9E8014" w:rsidR="002A1CEA" w:rsidRDefault="002A1CEA" w:rsidP="00F13624">
            <w:pPr>
              <w:jc w:val="center"/>
            </w:pPr>
            <w:r>
              <w:t>2.7</w:t>
            </w:r>
          </w:p>
        </w:tc>
        <w:tc>
          <w:tcPr>
            <w:tcW w:w="1275" w:type="dxa"/>
          </w:tcPr>
          <w:p w14:paraId="3D0AE824" w14:textId="77777777" w:rsidR="002A1CEA" w:rsidRDefault="002A1CEA" w:rsidP="009C58F2">
            <w:pPr>
              <w:cnfStyle w:val="000000100000" w:firstRow="0" w:lastRow="0" w:firstColumn="0" w:lastColumn="0" w:oddVBand="0" w:evenVBand="0" w:oddHBand="1" w:evenHBand="0" w:firstRowFirstColumn="0" w:firstRowLastColumn="0" w:lastRowFirstColumn="0" w:lastRowLastColumn="0"/>
            </w:pPr>
          </w:p>
          <w:p w14:paraId="375008E4"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50C4CF96" w14:textId="66787C93"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2.e</w:t>
            </w:r>
          </w:p>
          <w:p w14:paraId="295C877C"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tc>
        <w:tc>
          <w:tcPr>
            <w:tcW w:w="2694" w:type="dxa"/>
          </w:tcPr>
          <w:p w14:paraId="245837FE" w14:textId="77777777" w:rsidR="002A1CEA" w:rsidRDefault="002A1CEA" w:rsidP="009C58F2">
            <w:pPr>
              <w:cnfStyle w:val="000000100000" w:firstRow="0" w:lastRow="0" w:firstColumn="0" w:lastColumn="0" w:oddVBand="0" w:evenVBand="0" w:oddHBand="1" w:evenHBand="0" w:firstRowFirstColumn="0" w:firstRowLastColumn="0" w:lastRowFirstColumn="0" w:lastRowLastColumn="0"/>
            </w:pPr>
          </w:p>
          <w:p w14:paraId="39B3ACD5" w14:textId="73FF4DCA"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Separating image of entire text into individual images of letters</w:t>
            </w:r>
          </w:p>
        </w:tc>
        <w:tc>
          <w:tcPr>
            <w:tcW w:w="3260" w:type="dxa"/>
          </w:tcPr>
          <w:p w14:paraId="3CFA3096" w14:textId="6EF67FA0"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Binary form image files that contains a line of text written on plain coloured paper, wide range of coloured paper (red, green, blue, white….)</w:t>
            </w:r>
          </w:p>
        </w:tc>
        <w:tc>
          <w:tcPr>
            <w:tcW w:w="4961" w:type="dxa"/>
          </w:tcPr>
          <w:p w14:paraId="6526AFB9" w14:textId="4AB42992"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The text should be separated into individual letters and each letter will be saved as an image file into a folder, with each image file named in the order that they are processed in</w:t>
            </w:r>
          </w:p>
        </w:tc>
        <w:tc>
          <w:tcPr>
            <w:tcW w:w="1559" w:type="dxa"/>
          </w:tcPr>
          <w:p w14:paraId="1830461E" w14:textId="657EAE1E"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5E771378" w14:textId="77777777" w:rsidTr="002A1CEA">
        <w:trPr>
          <w:trHeight w:val="628"/>
        </w:trPr>
        <w:tc>
          <w:tcPr>
            <w:cnfStyle w:val="001000000000" w:firstRow="0" w:lastRow="0" w:firstColumn="1" w:lastColumn="0" w:oddVBand="0" w:evenVBand="0" w:oddHBand="0" w:evenHBand="0" w:firstRowFirstColumn="0" w:firstRowLastColumn="0" w:lastRowFirstColumn="0" w:lastRowLastColumn="0"/>
            <w:tcW w:w="710" w:type="dxa"/>
            <w:vMerge w:val="restart"/>
          </w:tcPr>
          <w:p w14:paraId="0DA96AE1" w14:textId="5395CADE" w:rsidR="002A1CEA" w:rsidRDefault="002A1CEA" w:rsidP="00F13624">
            <w:pPr>
              <w:jc w:val="center"/>
            </w:pPr>
            <w:r>
              <w:t>2.8</w:t>
            </w:r>
          </w:p>
        </w:tc>
        <w:tc>
          <w:tcPr>
            <w:tcW w:w="1275" w:type="dxa"/>
            <w:vMerge w:val="restart"/>
          </w:tcPr>
          <w:p w14:paraId="3775F635"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p w14:paraId="43731922"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p w14:paraId="31980AF0" w14:textId="77777777" w:rsidR="002A1CEA" w:rsidRDefault="002A1CEA" w:rsidP="00F13624">
            <w:pPr>
              <w:cnfStyle w:val="000000000000" w:firstRow="0" w:lastRow="0" w:firstColumn="0" w:lastColumn="0" w:oddVBand="0" w:evenVBand="0" w:oddHBand="0" w:evenHBand="0" w:firstRowFirstColumn="0" w:firstRowLastColumn="0" w:lastRowFirstColumn="0" w:lastRowLastColumn="0"/>
            </w:pPr>
          </w:p>
          <w:p w14:paraId="30E86E02"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2.f</w:t>
            </w:r>
          </w:p>
        </w:tc>
        <w:tc>
          <w:tcPr>
            <w:tcW w:w="2694" w:type="dxa"/>
            <w:vMerge w:val="restart"/>
          </w:tcPr>
          <w:p w14:paraId="5FD10DE1" w14:textId="1D3672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Drawing contour lines onto an image of a padded single handwritten letter</w:t>
            </w:r>
          </w:p>
        </w:tc>
        <w:tc>
          <w:tcPr>
            <w:tcW w:w="3260" w:type="dxa"/>
          </w:tcPr>
          <w:p w14:paraId="720E51B1" w14:textId="21F404EF"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A binary form padded image file that contains a handwritten letter</w:t>
            </w:r>
          </w:p>
        </w:tc>
        <w:tc>
          <w:tcPr>
            <w:tcW w:w="4961" w:type="dxa"/>
            <w:vMerge w:val="restart"/>
          </w:tcPr>
          <w:p w14:paraId="2A60F527"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Contour lines within the image are found, thickened and drawn on top of original letter.</w:t>
            </w:r>
          </w:p>
        </w:tc>
        <w:tc>
          <w:tcPr>
            <w:tcW w:w="1559" w:type="dxa"/>
            <w:vMerge w:val="restart"/>
          </w:tcPr>
          <w:p w14:paraId="64A9AAC3" w14:textId="6005B8E4"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2A176E8D" w14:textId="77777777" w:rsidTr="002A1CEA">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710" w:type="dxa"/>
            <w:vMerge/>
          </w:tcPr>
          <w:p w14:paraId="51C9889C" w14:textId="77777777" w:rsidR="002A1CEA" w:rsidRDefault="002A1CEA" w:rsidP="00F13624">
            <w:pPr>
              <w:jc w:val="center"/>
            </w:pPr>
          </w:p>
        </w:tc>
        <w:tc>
          <w:tcPr>
            <w:tcW w:w="1275" w:type="dxa"/>
            <w:vMerge/>
          </w:tcPr>
          <w:p w14:paraId="3B8A9998"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tc>
        <w:tc>
          <w:tcPr>
            <w:tcW w:w="2694" w:type="dxa"/>
            <w:vMerge/>
          </w:tcPr>
          <w:p w14:paraId="4F333CA7"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tc>
        <w:tc>
          <w:tcPr>
            <w:tcW w:w="3260" w:type="dxa"/>
          </w:tcPr>
          <w:p w14:paraId="7BAAA3BD" w14:textId="3540815D"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A binary form padded image after applying shadow removal</w:t>
            </w:r>
          </w:p>
        </w:tc>
        <w:tc>
          <w:tcPr>
            <w:tcW w:w="4961" w:type="dxa"/>
            <w:vMerge/>
          </w:tcPr>
          <w:p w14:paraId="5C587807"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tc>
        <w:tc>
          <w:tcPr>
            <w:tcW w:w="1559" w:type="dxa"/>
            <w:vMerge/>
          </w:tcPr>
          <w:p w14:paraId="490193D0" w14:textId="77777777"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p>
        </w:tc>
      </w:tr>
      <w:tr w:rsidR="002A1CEA" w14:paraId="1A485DFC" w14:textId="77777777" w:rsidTr="002A1CEA">
        <w:trPr>
          <w:trHeight w:val="379"/>
        </w:trPr>
        <w:tc>
          <w:tcPr>
            <w:cnfStyle w:val="001000000000" w:firstRow="0" w:lastRow="0" w:firstColumn="1" w:lastColumn="0" w:oddVBand="0" w:evenVBand="0" w:oddHBand="0" w:evenHBand="0" w:firstRowFirstColumn="0" w:firstRowLastColumn="0" w:lastRowFirstColumn="0" w:lastRowLastColumn="0"/>
            <w:tcW w:w="710" w:type="dxa"/>
          </w:tcPr>
          <w:p w14:paraId="1932D456" w14:textId="3EE5B10C" w:rsidR="002A1CEA" w:rsidRDefault="002A1CEA" w:rsidP="00F13624">
            <w:pPr>
              <w:jc w:val="center"/>
            </w:pPr>
            <w:r>
              <w:t>2.9</w:t>
            </w:r>
          </w:p>
        </w:tc>
        <w:tc>
          <w:tcPr>
            <w:tcW w:w="1275" w:type="dxa"/>
            <w:vMerge/>
          </w:tcPr>
          <w:p w14:paraId="4E08B6BE"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tc>
        <w:tc>
          <w:tcPr>
            <w:tcW w:w="2694" w:type="dxa"/>
          </w:tcPr>
          <w:p w14:paraId="3F576626"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Resizing image of a single handwritten letter with contour lines drawn</w:t>
            </w:r>
          </w:p>
        </w:tc>
        <w:tc>
          <w:tcPr>
            <w:tcW w:w="3260" w:type="dxa"/>
          </w:tcPr>
          <w:p w14:paraId="16F69274" w14:textId="25A4DE2B"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Image files with contour lines drawn and noise removed already</w:t>
            </w:r>
          </w:p>
        </w:tc>
        <w:tc>
          <w:tcPr>
            <w:tcW w:w="4961" w:type="dxa"/>
          </w:tcPr>
          <w:p w14:paraId="0C5D2D08"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After resizing to 28*28 resolution, drawn contour lines should be thick enough to ensure that letter is still legible</w:t>
            </w:r>
          </w:p>
        </w:tc>
        <w:tc>
          <w:tcPr>
            <w:tcW w:w="1559" w:type="dxa"/>
          </w:tcPr>
          <w:p w14:paraId="6D954AEB" w14:textId="093FE67A"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 but please see section 4.</w:t>
            </w:r>
            <w:r w:rsidR="00D9585D">
              <w:t>3</w:t>
            </w:r>
            <w:r>
              <w:t>.2</w:t>
            </w:r>
          </w:p>
        </w:tc>
      </w:tr>
      <w:tr w:rsidR="002A1CEA" w14:paraId="4269EAEC" w14:textId="77777777" w:rsidTr="002A1CE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710" w:type="dxa"/>
          </w:tcPr>
          <w:p w14:paraId="654A47BD" w14:textId="227CCCC7" w:rsidR="002A1CEA" w:rsidRDefault="002A1CEA" w:rsidP="00F13624">
            <w:pPr>
              <w:jc w:val="center"/>
            </w:pPr>
            <w:r>
              <w:t>2.10</w:t>
            </w:r>
          </w:p>
        </w:tc>
        <w:tc>
          <w:tcPr>
            <w:tcW w:w="1275" w:type="dxa"/>
            <w:vMerge w:val="restart"/>
          </w:tcPr>
          <w:p w14:paraId="19652FA3"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2EA2E952"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66FF75D5"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0BCEF8A6"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285B30E3" w14:textId="77777777"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p>
          <w:p w14:paraId="6DAF0A87" w14:textId="1E25B9F2"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2.g</w:t>
            </w:r>
          </w:p>
        </w:tc>
        <w:tc>
          <w:tcPr>
            <w:tcW w:w="2694" w:type="dxa"/>
          </w:tcPr>
          <w:p w14:paraId="6F33DA52" w14:textId="28FF3AC1"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Cropping top areas of the image</w:t>
            </w:r>
          </w:p>
        </w:tc>
        <w:tc>
          <w:tcPr>
            <w:tcW w:w="3260" w:type="dxa"/>
            <w:vMerge w:val="restart"/>
          </w:tcPr>
          <w:p w14:paraId="2057CEA4" w14:textId="77777777"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p w14:paraId="69BD38AC" w14:textId="77777777"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p w14:paraId="55D385A0" w14:textId="77777777"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p w14:paraId="397EA2FE" w14:textId="77777777"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p w14:paraId="334B709A" w14:textId="15225BF4"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Series of binary form image files that contains a handwritten letter with contour lines drawn</w:t>
            </w:r>
          </w:p>
        </w:tc>
        <w:tc>
          <w:tcPr>
            <w:tcW w:w="4961" w:type="dxa"/>
          </w:tcPr>
          <w:p w14:paraId="702BA4AD" w14:textId="201A5783" w:rsidR="002A1CEA" w:rsidRDefault="002A1CEA" w:rsidP="00F13624">
            <w:pPr>
              <w:jc w:val="center"/>
              <w:cnfStyle w:val="000000100000" w:firstRow="0" w:lastRow="0" w:firstColumn="0" w:lastColumn="0" w:oddVBand="0" w:evenVBand="0" w:oddHBand="1" w:evenHBand="0" w:firstRowFirstColumn="0" w:firstRowLastColumn="0" w:lastRowFirstColumn="0" w:lastRowLastColumn="0"/>
            </w:pPr>
            <w:r>
              <w:t>Resulting image should have some unnecessary white background on top of the letter removed, with some white background reserved</w:t>
            </w:r>
          </w:p>
        </w:tc>
        <w:tc>
          <w:tcPr>
            <w:tcW w:w="1559" w:type="dxa"/>
          </w:tcPr>
          <w:p w14:paraId="55596DCB" w14:textId="5692DFAA"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1033EBA3" w14:textId="77777777" w:rsidTr="002A1CEA">
        <w:trPr>
          <w:trHeight w:val="379"/>
        </w:trPr>
        <w:tc>
          <w:tcPr>
            <w:cnfStyle w:val="001000000000" w:firstRow="0" w:lastRow="0" w:firstColumn="1" w:lastColumn="0" w:oddVBand="0" w:evenVBand="0" w:oddHBand="0" w:evenHBand="0" w:firstRowFirstColumn="0" w:firstRowLastColumn="0" w:lastRowFirstColumn="0" w:lastRowLastColumn="0"/>
            <w:tcW w:w="710" w:type="dxa"/>
          </w:tcPr>
          <w:p w14:paraId="7C9CD010" w14:textId="35EF9D59" w:rsidR="002A1CEA" w:rsidRDefault="002A1CEA" w:rsidP="00F13624">
            <w:pPr>
              <w:jc w:val="center"/>
            </w:pPr>
            <w:r>
              <w:t>2.11</w:t>
            </w:r>
          </w:p>
        </w:tc>
        <w:tc>
          <w:tcPr>
            <w:tcW w:w="1275" w:type="dxa"/>
            <w:vMerge/>
          </w:tcPr>
          <w:p w14:paraId="26E6E768" w14:textId="77777777"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p>
        </w:tc>
        <w:tc>
          <w:tcPr>
            <w:tcW w:w="2694" w:type="dxa"/>
          </w:tcPr>
          <w:p w14:paraId="03484259" w14:textId="268CF095"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Cropping bottom areas of the image</w:t>
            </w:r>
          </w:p>
        </w:tc>
        <w:tc>
          <w:tcPr>
            <w:tcW w:w="3260" w:type="dxa"/>
            <w:vMerge/>
          </w:tcPr>
          <w:p w14:paraId="06260157" w14:textId="59C0E0BF"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p>
        </w:tc>
        <w:tc>
          <w:tcPr>
            <w:tcW w:w="4961" w:type="dxa"/>
          </w:tcPr>
          <w:p w14:paraId="7B0E1223" w14:textId="6A8C376C" w:rsidR="002A1CEA" w:rsidRDefault="002A1CEA" w:rsidP="00F13624">
            <w:pPr>
              <w:jc w:val="center"/>
              <w:cnfStyle w:val="000000000000" w:firstRow="0" w:lastRow="0" w:firstColumn="0" w:lastColumn="0" w:oddVBand="0" w:evenVBand="0" w:oddHBand="0" w:evenHBand="0" w:firstRowFirstColumn="0" w:firstRowLastColumn="0" w:lastRowFirstColumn="0" w:lastRowLastColumn="0"/>
            </w:pPr>
            <w:r>
              <w:t>Resulting image should have some unnecessary white background at the bottom of the letter removed, with some white background reserved</w:t>
            </w:r>
          </w:p>
        </w:tc>
        <w:tc>
          <w:tcPr>
            <w:tcW w:w="1559" w:type="dxa"/>
          </w:tcPr>
          <w:p w14:paraId="65DACE00" w14:textId="5B9B589E"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5926C1E0" w14:textId="77777777" w:rsidTr="002A1CE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710" w:type="dxa"/>
          </w:tcPr>
          <w:p w14:paraId="3800D08E" w14:textId="399CC057" w:rsidR="002A1CEA" w:rsidRDefault="002A1CEA" w:rsidP="00984890">
            <w:pPr>
              <w:jc w:val="center"/>
            </w:pPr>
            <w:r>
              <w:t>2.12</w:t>
            </w:r>
          </w:p>
        </w:tc>
        <w:tc>
          <w:tcPr>
            <w:tcW w:w="1275" w:type="dxa"/>
            <w:vMerge/>
          </w:tcPr>
          <w:p w14:paraId="124D9D0C" w14:textId="77777777"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tc>
        <w:tc>
          <w:tcPr>
            <w:tcW w:w="2694" w:type="dxa"/>
          </w:tcPr>
          <w:p w14:paraId="468E9772" w14:textId="7E3C9935"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Cropping image to keep necessary areas only</w:t>
            </w:r>
          </w:p>
        </w:tc>
        <w:tc>
          <w:tcPr>
            <w:tcW w:w="3260" w:type="dxa"/>
            <w:vMerge/>
          </w:tcPr>
          <w:p w14:paraId="6754D232" w14:textId="265BA0FF"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p>
        </w:tc>
        <w:tc>
          <w:tcPr>
            <w:tcW w:w="4961" w:type="dxa"/>
          </w:tcPr>
          <w:p w14:paraId="3C10A394" w14:textId="0E2BB249"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The resulting image should have some unnecessary white background around the letter removed, with some white background reserved</w:t>
            </w:r>
          </w:p>
        </w:tc>
        <w:tc>
          <w:tcPr>
            <w:tcW w:w="1559" w:type="dxa"/>
          </w:tcPr>
          <w:p w14:paraId="65602F51" w14:textId="71A399C2"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32546EF3" w14:textId="77777777" w:rsidTr="002A1CEA">
        <w:trPr>
          <w:trHeight w:val="379"/>
        </w:trPr>
        <w:tc>
          <w:tcPr>
            <w:cnfStyle w:val="001000000000" w:firstRow="0" w:lastRow="0" w:firstColumn="1" w:lastColumn="0" w:oddVBand="0" w:evenVBand="0" w:oddHBand="0" w:evenHBand="0" w:firstRowFirstColumn="0" w:firstRowLastColumn="0" w:lastRowFirstColumn="0" w:lastRowLastColumn="0"/>
            <w:tcW w:w="710" w:type="dxa"/>
          </w:tcPr>
          <w:p w14:paraId="74663886" w14:textId="7D80A6D2" w:rsidR="002A1CEA" w:rsidRDefault="002A1CEA" w:rsidP="00984890">
            <w:pPr>
              <w:jc w:val="center"/>
            </w:pPr>
            <w:r>
              <w:t>2.13</w:t>
            </w:r>
          </w:p>
        </w:tc>
        <w:tc>
          <w:tcPr>
            <w:tcW w:w="1275" w:type="dxa"/>
          </w:tcPr>
          <w:p w14:paraId="10934FE3" w14:textId="358D9498"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w:t>
            </w:r>
          </w:p>
        </w:tc>
        <w:tc>
          <w:tcPr>
            <w:tcW w:w="2694" w:type="dxa"/>
          </w:tcPr>
          <w:p w14:paraId="7E6C7DD2" w14:textId="56C0F6A8"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Ensure that padding of white spaces around the image of a handwritten letter is done</w:t>
            </w:r>
          </w:p>
        </w:tc>
        <w:tc>
          <w:tcPr>
            <w:tcW w:w="3260" w:type="dxa"/>
          </w:tcPr>
          <w:p w14:paraId="2323D0A2" w14:textId="622E4F4B"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Series of binary form image files that contains a handwritten letter</w:t>
            </w:r>
          </w:p>
        </w:tc>
        <w:tc>
          <w:tcPr>
            <w:tcW w:w="4961" w:type="dxa"/>
          </w:tcPr>
          <w:p w14:paraId="3007ADB2" w14:textId="1F292EBB"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The resulting image should be padded so that it has dimension of 300 * 300 pixels, constituent parts of the letter shouldn’t be touching the boarder of the image</w:t>
            </w:r>
          </w:p>
        </w:tc>
        <w:tc>
          <w:tcPr>
            <w:tcW w:w="1559" w:type="dxa"/>
          </w:tcPr>
          <w:p w14:paraId="319F4D26" w14:textId="2C4EAB0D"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r w:rsidR="002A1CEA" w14:paraId="09F449AB" w14:textId="77777777" w:rsidTr="002A1CE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710" w:type="dxa"/>
          </w:tcPr>
          <w:p w14:paraId="7E16DFEC" w14:textId="71A7CD1A" w:rsidR="002A1CEA" w:rsidRDefault="002A1CEA" w:rsidP="00984890">
            <w:pPr>
              <w:jc w:val="center"/>
            </w:pPr>
            <w:r>
              <w:t>2.14</w:t>
            </w:r>
          </w:p>
        </w:tc>
        <w:tc>
          <w:tcPr>
            <w:tcW w:w="1275" w:type="dxa"/>
          </w:tcPr>
          <w:p w14:paraId="4E9954A6" w14:textId="0A7F4996"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w:t>
            </w:r>
          </w:p>
        </w:tc>
        <w:tc>
          <w:tcPr>
            <w:tcW w:w="2694" w:type="dxa"/>
          </w:tcPr>
          <w:p w14:paraId="6B513E24" w14:textId="2D039079"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Ensure that the Pre_operations method is functioning properly</w:t>
            </w:r>
          </w:p>
        </w:tc>
        <w:tc>
          <w:tcPr>
            <w:tcW w:w="3260" w:type="dxa"/>
          </w:tcPr>
          <w:p w14:paraId="26C9E31D" w14:textId="7C187A08"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Series of images with either a single handwritten letter or an entire text written on a plain sheet of paper</w:t>
            </w:r>
          </w:p>
        </w:tc>
        <w:tc>
          <w:tcPr>
            <w:tcW w:w="4961" w:type="dxa"/>
          </w:tcPr>
          <w:p w14:paraId="2A1AA913" w14:textId="5D9AC6F2" w:rsidR="002A1CEA" w:rsidRDefault="002A1CEA" w:rsidP="00984890">
            <w:pPr>
              <w:jc w:val="center"/>
              <w:cnfStyle w:val="000000100000" w:firstRow="0" w:lastRow="0" w:firstColumn="0" w:lastColumn="0" w:oddVBand="0" w:evenVBand="0" w:oddHBand="1" w:evenHBand="0" w:firstRowFirstColumn="0" w:firstRowLastColumn="0" w:lastRowFirstColumn="0" w:lastRowLastColumn="0"/>
            </w:pPr>
            <w:r>
              <w:t>Resulting image should be in binary form with the letter within the image being thickened</w:t>
            </w:r>
          </w:p>
        </w:tc>
        <w:tc>
          <w:tcPr>
            <w:tcW w:w="1559" w:type="dxa"/>
          </w:tcPr>
          <w:p w14:paraId="5BD51A10" w14:textId="6104EA10" w:rsidR="002A1CEA" w:rsidRDefault="002A1CEA" w:rsidP="009A18EF">
            <w:pPr>
              <w:jc w:val="center"/>
              <w:cnfStyle w:val="000000100000" w:firstRow="0" w:lastRow="0" w:firstColumn="0" w:lastColumn="0" w:oddVBand="0" w:evenVBand="0" w:oddHBand="1" w:evenHBand="0" w:firstRowFirstColumn="0" w:firstRowLastColumn="0" w:lastRowFirstColumn="0" w:lastRowLastColumn="0"/>
            </w:pPr>
            <w:r>
              <w:t>SUCCESS</w:t>
            </w:r>
          </w:p>
        </w:tc>
      </w:tr>
      <w:tr w:rsidR="002A1CEA" w14:paraId="6A059E64" w14:textId="77777777" w:rsidTr="002A1CEA">
        <w:trPr>
          <w:trHeight w:val="379"/>
        </w:trPr>
        <w:tc>
          <w:tcPr>
            <w:cnfStyle w:val="001000000000" w:firstRow="0" w:lastRow="0" w:firstColumn="1" w:lastColumn="0" w:oddVBand="0" w:evenVBand="0" w:oddHBand="0" w:evenHBand="0" w:firstRowFirstColumn="0" w:firstRowLastColumn="0" w:lastRowFirstColumn="0" w:lastRowLastColumn="0"/>
            <w:tcW w:w="710" w:type="dxa"/>
          </w:tcPr>
          <w:p w14:paraId="41C11980" w14:textId="03DE7DF3" w:rsidR="002A1CEA" w:rsidRDefault="002A1CEA" w:rsidP="00984890">
            <w:pPr>
              <w:jc w:val="center"/>
            </w:pPr>
            <w:r>
              <w:t>2.15</w:t>
            </w:r>
          </w:p>
        </w:tc>
        <w:tc>
          <w:tcPr>
            <w:tcW w:w="1275" w:type="dxa"/>
          </w:tcPr>
          <w:p w14:paraId="27FC2189" w14:textId="5036B870"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w:t>
            </w:r>
          </w:p>
        </w:tc>
        <w:tc>
          <w:tcPr>
            <w:tcW w:w="2694" w:type="dxa"/>
          </w:tcPr>
          <w:p w14:paraId="1F0F2437" w14:textId="77777777"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p>
          <w:p w14:paraId="7BDCF551" w14:textId="77777777"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p>
          <w:p w14:paraId="0E9F5D0A" w14:textId="22ED121F"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Ensure that the preprocess_img method is functioning properly</w:t>
            </w:r>
          </w:p>
        </w:tc>
        <w:tc>
          <w:tcPr>
            <w:tcW w:w="3260" w:type="dxa"/>
          </w:tcPr>
          <w:p w14:paraId="3D61F089" w14:textId="77777777"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p>
          <w:p w14:paraId="7AEDDD45" w14:textId="77777777"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p>
          <w:p w14:paraId="12C0FB10" w14:textId="01A34517"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Series of images with a single handwritten letter written on a plain sheet of paper that has Pre-operations</w:t>
            </w:r>
            <w:r>
              <w:rPr>
                <w:rStyle w:val="FootnoteReference"/>
              </w:rPr>
              <w:footnoteReference w:id="35"/>
            </w:r>
            <w:r>
              <w:t xml:space="preserve"> applied</w:t>
            </w:r>
          </w:p>
        </w:tc>
        <w:tc>
          <w:tcPr>
            <w:tcW w:w="4961" w:type="dxa"/>
          </w:tcPr>
          <w:p w14:paraId="106C51A8" w14:textId="42CE3676" w:rsidR="002A1CEA" w:rsidRDefault="002A1CEA" w:rsidP="00984890">
            <w:pPr>
              <w:jc w:val="center"/>
              <w:cnfStyle w:val="000000000000" w:firstRow="0" w:lastRow="0" w:firstColumn="0" w:lastColumn="0" w:oddVBand="0" w:evenVBand="0" w:oddHBand="0" w:evenHBand="0" w:firstRowFirstColumn="0" w:firstRowLastColumn="0" w:lastRowFirstColumn="0" w:lastRowLastColumn="0"/>
            </w:pPr>
            <w:r>
              <w:t>An image of 28 * 28 pixels with white background and black foreground should be written to the Final_Images folder of current Session folder and named in the format ‘Final_image{}.png’ with the value within {} being the current iteration number. Letter within the image should be clearly legible by human</w:t>
            </w:r>
          </w:p>
        </w:tc>
        <w:tc>
          <w:tcPr>
            <w:tcW w:w="1559" w:type="dxa"/>
          </w:tcPr>
          <w:p w14:paraId="26856064" w14:textId="14944793" w:rsidR="002A1CEA" w:rsidRDefault="002A1CEA" w:rsidP="009A18EF">
            <w:pPr>
              <w:jc w:val="center"/>
              <w:cnfStyle w:val="000000000000" w:firstRow="0" w:lastRow="0" w:firstColumn="0" w:lastColumn="0" w:oddVBand="0" w:evenVBand="0" w:oddHBand="0" w:evenHBand="0" w:firstRowFirstColumn="0" w:firstRowLastColumn="0" w:lastRowFirstColumn="0" w:lastRowLastColumn="0"/>
            </w:pPr>
            <w:r>
              <w:t>SUCCESS</w:t>
            </w:r>
          </w:p>
        </w:tc>
      </w:tr>
    </w:tbl>
    <w:p w14:paraId="6C311F71" w14:textId="1FF6CBDE" w:rsidR="004A15A1" w:rsidRDefault="004A15A1" w:rsidP="004A15A1"/>
    <w:p w14:paraId="59F7CDAD" w14:textId="77777777" w:rsidR="00B40E36" w:rsidRDefault="00B40E36" w:rsidP="004A15A1"/>
    <w:p w14:paraId="1C320BEA" w14:textId="6AD50E6D" w:rsidR="004A15A1" w:rsidRDefault="00233A09" w:rsidP="00A713CB">
      <w:pPr>
        <w:pStyle w:val="Heading3"/>
      </w:pPr>
      <w:bookmarkStart w:id="288" w:name="_Toc34841755"/>
      <w:bookmarkStart w:id="289" w:name="_Toc36145051"/>
      <w:r>
        <w:t>4.</w:t>
      </w:r>
      <w:r w:rsidR="00784A87">
        <w:t>1</w:t>
      </w:r>
      <w:r>
        <w:t>.3</w:t>
      </w:r>
      <w:r w:rsidR="00CC7813">
        <w:t xml:space="preserve"> </w:t>
      </w:r>
      <w:r w:rsidR="004A15A1">
        <w:t>CNN</w:t>
      </w:r>
      <w:bookmarkEnd w:id="288"/>
      <w:bookmarkEnd w:id="289"/>
    </w:p>
    <w:tbl>
      <w:tblPr>
        <w:tblStyle w:val="GridTable4-Accent2"/>
        <w:tblW w:w="15310" w:type="dxa"/>
        <w:tblInd w:w="-714" w:type="dxa"/>
        <w:tblLook w:val="04A0" w:firstRow="1" w:lastRow="0" w:firstColumn="1" w:lastColumn="0" w:noHBand="0" w:noVBand="1"/>
      </w:tblPr>
      <w:tblGrid>
        <w:gridCol w:w="646"/>
        <w:gridCol w:w="1167"/>
        <w:gridCol w:w="2087"/>
        <w:gridCol w:w="2835"/>
        <w:gridCol w:w="5598"/>
        <w:gridCol w:w="1843"/>
        <w:gridCol w:w="1134"/>
      </w:tblGrid>
      <w:tr w:rsidR="004A15A1" w14:paraId="3FF5E2BC" w14:textId="77777777" w:rsidTr="0087741E">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646" w:type="dxa"/>
          </w:tcPr>
          <w:p w14:paraId="46FFD7F0" w14:textId="77777777" w:rsidR="004A15A1" w:rsidRDefault="004A15A1" w:rsidP="00733417">
            <w:pPr>
              <w:jc w:val="center"/>
            </w:pPr>
            <w:r>
              <w:t>Test No.</w:t>
            </w:r>
          </w:p>
        </w:tc>
        <w:tc>
          <w:tcPr>
            <w:tcW w:w="1167" w:type="dxa"/>
          </w:tcPr>
          <w:p w14:paraId="600BFA69" w14:textId="77777777" w:rsidR="004A15A1" w:rsidRDefault="004A15A1" w:rsidP="00733417">
            <w:pPr>
              <w:jc w:val="center"/>
              <w:cnfStyle w:val="100000000000" w:firstRow="1" w:lastRow="0" w:firstColumn="0" w:lastColumn="0" w:oddVBand="0" w:evenVBand="0" w:oddHBand="0" w:evenHBand="0" w:firstRowFirstColumn="0" w:firstRowLastColumn="0" w:lastRowFirstColumn="0" w:lastRowLastColumn="0"/>
            </w:pPr>
            <w:r>
              <w:t>Objective No.</w:t>
            </w:r>
          </w:p>
        </w:tc>
        <w:tc>
          <w:tcPr>
            <w:tcW w:w="2087" w:type="dxa"/>
          </w:tcPr>
          <w:p w14:paraId="46928162" w14:textId="77777777" w:rsidR="004A15A1" w:rsidRDefault="004A15A1" w:rsidP="00733417">
            <w:pPr>
              <w:jc w:val="center"/>
              <w:cnfStyle w:val="100000000000" w:firstRow="1" w:lastRow="0" w:firstColumn="0" w:lastColumn="0" w:oddVBand="0" w:evenVBand="0" w:oddHBand="0" w:evenHBand="0" w:firstRowFirstColumn="0" w:firstRowLastColumn="0" w:lastRowFirstColumn="0" w:lastRowLastColumn="0"/>
            </w:pPr>
            <w:r>
              <w:t>Purpose</w:t>
            </w:r>
          </w:p>
        </w:tc>
        <w:tc>
          <w:tcPr>
            <w:tcW w:w="2835" w:type="dxa"/>
          </w:tcPr>
          <w:p w14:paraId="7D7A7460" w14:textId="77777777" w:rsidR="004A15A1" w:rsidRDefault="004A15A1" w:rsidP="00733417">
            <w:pPr>
              <w:jc w:val="center"/>
              <w:cnfStyle w:val="100000000000" w:firstRow="1" w:lastRow="0" w:firstColumn="0" w:lastColumn="0" w:oddVBand="0" w:evenVBand="0" w:oddHBand="0" w:evenHBand="0" w:firstRowFirstColumn="0" w:firstRowLastColumn="0" w:lastRowFirstColumn="0" w:lastRowLastColumn="0"/>
            </w:pPr>
            <w:r>
              <w:t>Test Data</w:t>
            </w:r>
          </w:p>
        </w:tc>
        <w:tc>
          <w:tcPr>
            <w:tcW w:w="5598" w:type="dxa"/>
          </w:tcPr>
          <w:p w14:paraId="5DCF76AB" w14:textId="77777777" w:rsidR="004A15A1" w:rsidRDefault="004A15A1" w:rsidP="00733417">
            <w:pPr>
              <w:jc w:val="center"/>
              <w:cnfStyle w:val="100000000000" w:firstRow="1" w:lastRow="0" w:firstColumn="0" w:lastColumn="0" w:oddVBand="0" w:evenVBand="0" w:oddHBand="0" w:evenHBand="0" w:firstRowFirstColumn="0" w:firstRowLastColumn="0" w:lastRowFirstColumn="0" w:lastRowLastColumn="0"/>
            </w:pPr>
            <w:r>
              <w:t>Expected Outcome</w:t>
            </w:r>
          </w:p>
        </w:tc>
        <w:tc>
          <w:tcPr>
            <w:tcW w:w="1843" w:type="dxa"/>
          </w:tcPr>
          <w:p w14:paraId="7B085842" w14:textId="77777777" w:rsidR="004A15A1" w:rsidRDefault="004A15A1" w:rsidP="00733417">
            <w:pPr>
              <w:jc w:val="center"/>
              <w:cnfStyle w:val="100000000000" w:firstRow="1" w:lastRow="0" w:firstColumn="0" w:lastColumn="0" w:oddVBand="0" w:evenVBand="0" w:oddHBand="0" w:evenHBand="0" w:firstRowFirstColumn="0" w:firstRowLastColumn="0" w:lastRowFirstColumn="0" w:lastRowLastColumn="0"/>
            </w:pPr>
            <w:r>
              <w:t>Actual Outcome</w:t>
            </w:r>
          </w:p>
        </w:tc>
        <w:tc>
          <w:tcPr>
            <w:tcW w:w="1134" w:type="dxa"/>
          </w:tcPr>
          <w:p w14:paraId="0A2EC986" w14:textId="0C7401D5" w:rsidR="004A15A1" w:rsidRDefault="0078546C" w:rsidP="00733417">
            <w:pPr>
              <w:jc w:val="center"/>
              <w:cnfStyle w:val="100000000000" w:firstRow="1" w:lastRow="0" w:firstColumn="0" w:lastColumn="0" w:oddVBand="0" w:evenVBand="0" w:oddHBand="0" w:evenHBand="0" w:firstRowFirstColumn="0" w:firstRowLastColumn="0" w:lastRowFirstColumn="0" w:lastRowLastColumn="0"/>
            </w:pPr>
            <w:r>
              <w:t>Evidence</w:t>
            </w:r>
          </w:p>
        </w:tc>
      </w:tr>
      <w:tr w:rsidR="00595F0D" w14:paraId="4B6264CF"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570823F5" w14:textId="5E57FDD5" w:rsidR="00595F0D" w:rsidRDefault="00595F0D" w:rsidP="00733417">
            <w:pPr>
              <w:jc w:val="center"/>
            </w:pPr>
            <w:r>
              <w:t>3.1</w:t>
            </w:r>
          </w:p>
        </w:tc>
        <w:tc>
          <w:tcPr>
            <w:tcW w:w="1167" w:type="dxa"/>
          </w:tcPr>
          <w:p w14:paraId="6E5849CA"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3.a</w:t>
            </w:r>
          </w:p>
        </w:tc>
        <w:tc>
          <w:tcPr>
            <w:tcW w:w="2087" w:type="dxa"/>
            <w:vMerge w:val="restart"/>
          </w:tcPr>
          <w:p w14:paraId="4C13B7C7"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2B7E2EA0"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22CF8818"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0EA4BDA4" w14:textId="468D6EBB"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Creating CNN Structure</w:t>
            </w:r>
          </w:p>
        </w:tc>
        <w:tc>
          <w:tcPr>
            <w:tcW w:w="2835" w:type="dxa"/>
            <w:vMerge w:val="restart"/>
          </w:tcPr>
          <w:p w14:paraId="610BE38A"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2025105C"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48F14A20" w14:textId="512247D6"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2B2AC9FD"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6BB58A02"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Log file of training loop</w:t>
            </w:r>
          </w:p>
          <w:p w14:paraId="2E7C6D82"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5598" w:type="dxa"/>
          </w:tcPr>
          <w:p w14:paraId="7681D496" w14:textId="2ABF77A9"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he CNN model should have some convolutional layers</w:t>
            </w:r>
          </w:p>
        </w:tc>
        <w:tc>
          <w:tcPr>
            <w:tcW w:w="1843" w:type="dxa"/>
          </w:tcPr>
          <w:p w14:paraId="6DC57FD1" w14:textId="178A8B20"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val="restart"/>
          </w:tcPr>
          <w:p w14:paraId="1FAB8AE5"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72A2CEE8"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74EF01A8"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25B369C9"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4CC5628C" w14:textId="08D5B453"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r>
              <w:t>Video</w:t>
            </w:r>
          </w:p>
        </w:tc>
      </w:tr>
      <w:tr w:rsidR="00595F0D" w14:paraId="7DADEDAF"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18C22BC6" w14:textId="3440577C" w:rsidR="00595F0D" w:rsidRDefault="00595F0D" w:rsidP="00733417">
            <w:pPr>
              <w:jc w:val="center"/>
            </w:pPr>
            <w:r>
              <w:t>3.2</w:t>
            </w:r>
          </w:p>
        </w:tc>
        <w:tc>
          <w:tcPr>
            <w:tcW w:w="1167" w:type="dxa"/>
          </w:tcPr>
          <w:p w14:paraId="6C1604D9"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3.b</w:t>
            </w:r>
          </w:p>
        </w:tc>
        <w:tc>
          <w:tcPr>
            <w:tcW w:w="2087" w:type="dxa"/>
            <w:vMerge/>
          </w:tcPr>
          <w:p w14:paraId="23C4E255"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835" w:type="dxa"/>
            <w:vMerge/>
          </w:tcPr>
          <w:p w14:paraId="532BA720"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5598" w:type="dxa"/>
          </w:tcPr>
          <w:p w14:paraId="4CB76512" w14:textId="04DF746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The CNN model should some max pooling layers</w:t>
            </w:r>
          </w:p>
        </w:tc>
        <w:tc>
          <w:tcPr>
            <w:tcW w:w="1843" w:type="dxa"/>
          </w:tcPr>
          <w:p w14:paraId="32AD3357" w14:textId="3908115C"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tcPr>
          <w:p w14:paraId="3997553E"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426B0E12" w14:textId="77777777" w:rsidTr="0087741E">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646" w:type="dxa"/>
          </w:tcPr>
          <w:p w14:paraId="14843B54" w14:textId="1859BBEB" w:rsidR="00595F0D" w:rsidRDefault="00595F0D" w:rsidP="00733417">
            <w:pPr>
              <w:jc w:val="center"/>
            </w:pPr>
            <w:r>
              <w:t>3.3</w:t>
            </w:r>
          </w:p>
        </w:tc>
        <w:tc>
          <w:tcPr>
            <w:tcW w:w="1167" w:type="dxa"/>
          </w:tcPr>
          <w:p w14:paraId="2FE4B698"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3.c</w:t>
            </w:r>
          </w:p>
        </w:tc>
        <w:tc>
          <w:tcPr>
            <w:tcW w:w="2087" w:type="dxa"/>
            <w:vMerge/>
          </w:tcPr>
          <w:p w14:paraId="743DBE15"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835" w:type="dxa"/>
            <w:vMerge/>
          </w:tcPr>
          <w:p w14:paraId="7FB215CC"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5598" w:type="dxa"/>
          </w:tcPr>
          <w:p w14:paraId="6DFB4225"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he CNN model should use RELU as activation function for all layers (except for final layer)</w:t>
            </w:r>
          </w:p>
        </w:tc>
        <w:tc>
          <w:tcPr>
            <w:tcW w:w="1843" w:type="dxa"/>
          </w:tcPr>
          <w:p w14:paraId="5B257C34" w14:textId="0766E07C"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481AACFC"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595F0D" w14:paraId="0270B838"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2007B02B" w14:textId="6F4BFF20" w:rsidR="00595F0D" w:rsidRDefault="00595F0D" w:rsidP="00733417">
            <w:pPr>
              <w:jc w:val="center"/>
            </w:pPr>
            <w:r>
              <w:t>3.4</w:t>
            </w:r>
          </w:p>
        </w:tc>
        <w:tc>
          <w:tcPr>
            <w:tcW w:w="1167" w:type="dxa"/>
            <w:shd w:val="clear" w:color="auto" w:fill="F2DBDB" w:themeFill="accent2" w:themeFillTint="33"/>
          </w:tcPr>
          <w:p w14:paraId="61FE1D1D"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3.d</w:t>
            </w:r>
          </w:p>
        </w:tc>
        <w:tc>
          <w:tcPr>
            <w:tcW w:w="2087" w:type="dxa"/>
            <w:vMerge/>
          </w:tcPr>
          <w:p w14:paraId="6CAFC3EA"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835" w:type="dxa"/>
            <w:vMerge/>
          </w:tcPr>
          <w:p w14:paraId="2DFBD4CE"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5598" w:type="dxa"/>
          </w:tcPr>
          <w:p w14:paraId="311FB2C9"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Output at the end of convolutional and max pooling layer stacks should be flattened into one dimension</w:t>
            </w:r>
          </w:p>
        </w:tc>
        <w:tc>
          <w:tcPr>
            <w:tcW w:w="1843" w:type="dxa"/>
          </w:tcPr>
          <w:p w14:paraId="281A9B98" w14:textId="10BEA4C8"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tcPr>
          <w:p w14:paraId="1FCFD024"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06F46DC2"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3957E63B" w14:textId="24578475" w:rsidR="00595F0D" w:rsidRDefault="00595F0D" w:rsidP="00733417">
            <w:pPr>
              <w:jc w:val="center"/>
            </w:pPr>
            <w:r>
              <w:t>3.5</w:t>
            </w:r>
          </w:p>
        </w:tc>
        <w:tc>
          <w:tcPr>
            <w:tcW w:w="1167" w:type="dxa"/>
          </w:tcPr>
          <w:p w14:paraId="7C282D83"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3.e</w:t>
            </w:r>
          </w:p>
        </w:tc>
        <w:tc>
          <w:tcPr>
            <w:tcW w:w="2087" w:type="dxa"/>
            <w:vMerge/>
          </w:tcPr>
          <w:p w14:paraId="2C6707C2"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835" w:type="dxa"/>
            <w:vMerge/>
          </w:tcPr>
          <w:p w14:paraId="07A1590C"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5598" w:type="dxa"/>
          </w:tcPr>
          <w:p w14:paraId="53E1E458" w14:textId="39473775"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he CNN model should have some fully connected layers with the final fully connected layer having softmax as activation function</w:t>
            </w:r>
          </w:p>
        </w:tc>
        <w:tc>
          <w:tcPr>
            <w:tcW w:w="1843" w:type="dxa"/>
          </w:tcPr>
          <w:p w14:paraId="1C01ECA5" w14:textId="7CC434D0"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10E04645"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4A15A1" w14:paraId="1F468B76"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6A2350CA" w14:textId="2B37F343" w:rsidR="004A15A1" w:rsidRDefault="00233A09" w:rsidP="00733417">
            <w:pPr>
              <w:jc w:val="center"/>
            </w:pPr>
            <w:r>
              <w:t>3</w:t>
            </w:r>
            <w:r w:rsidR="004A15A1">
              <w:t>.6</w:t>
            </w:r>
          </w:p>
        </w:tc>
        <w:tc>
          <w:tcPr>
            <w:tcW w:w="1167" w:type="dxa"/>
          </w:tcPr>
          <w:p w14:paraId="67DF40C1" w14:textId="77777777"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4.a</w:t>
            </w:r>
          </w:p>
        </w:tc>
        <w:tc>
          <w:tcPr>
            <w:tcW w:w="2087" w:type="dxa"/>
          </w:tcPr>
          <w:p w14:paraId="7AC4111D" w14:textId="52AC1D4C"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Creating a dataset of handwritten letter images</w:t>
            </w:r>
          </w:p>
        </w:tc>
        <w:tc>
          <w:tcPr>
            <w:tcW w:w="2835" w:type="dxa"/>
          </w:tcPr>
          <w:p w14:paraId="4ED1800B" w14:textId="77777777" w:rsidR="004A15A1" w:rsidRDefault="004A15A1" w:rsidP="00733417">
            <w:pPr>
              <w:cnfStyle w:val="000000000000" w:firstRow="0" w:lastRow="0" w:firstColumn="0" w:lastColumn="0" w:oddVBand="0" w:evenVBand="0" w:oddHBand="0" w:evenHBand="0" w:firstRowFirstColumn="0" w:firstRowLastColumn="0" w:lastRowFirstColumn="0" w:lastRowLastColumn="0"/>
            </w:pPr>
          </w:p>
          <w:p w14:paraId="5629FF3C" w14:textId="77777777"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w:t>
            </w:r>
          </w:p>
        </w:tc>
        <w:tc>
          <w:tcPr>
            <w:tcW w:w="5598" w:type="dxa"/>
          </w:tcPr>
          <w:p w14:paraId="24318773" w14:textId="44F97D4A"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The dataset should be split into 52 folders with 26 uppercase letter folders and 26 lowercase letter folders</w:t>
            </w:r>
            <w:r w:rsidR="00C42DB4">
              <w:t>, each containing 5000 images</w:t>
            </w:r>
          </w:p>
        </w:tc>
        <w:tc>
          <w:tcPr>
            <w:tcW w:w="1843" w:type="dxa"/>
          </w:tcPr>
          <w:p w14:paraId="1B261AC6" w14:textId="27198C28" w:rsidR="004A15A1" w:rsidRDefault="002A1CEA"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tcPr>
          <w:p w14:paraId="1FDDE929" w14:textId="1A18183B" w:rsidR="004A15A1" w:rsidRDefault="00C42DB4" w:rsidP="00733417">
            <w:pPr>
              <w:cnfStyle w:val="000000000000" w:firstRow="0" w:lastRow="0" w:firstColumn="0" w:lastColumn="0" w:oddVBand="0" w:evenVBand="0" w:oddHBand="0" w:evenHBand="0" w:firstRowFirstColumn="0" w:firstRowLastColumn="0" w:lastRowFirstColumn="0" w:lastRowLastColumn="0"/>
            </w:pPr>
            <w:r>
              <w:t>See section 4.</w:t>
            </w:r>
            <w:r w:rsidR="00D9585D">
              <w:t>2</w:t>
            </w:r>
            <w:r>
              <w:t>.1.1</w:t>
            </w:r>
          </w:p>
        </w:tc>
      </w:tr>
      <w:tr w:rsidR="00595F0D" w14:paraId="56CDCA11"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7060DEDE" w14:textId="0C4DBAA5" w:rsidR="00595F0D" w:rsidRDefault="00595F0D" w:rsidP="00733417">
            <w:pPr>
              <w:jc w:val="center"/>
            </w:pPr>
            <w:r>
              <w:t>3.7</w:t>
            </w:r>
          </w:p>
        </w:tc>
        <w:tc>
          <w:tcPr>
            <w:tcW w:w="1167" w:type="dxa"/>
          </w:tcPr>
          <w:p w14:paraId="4F52E2E8"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4.b</w:t>
            </w:r>
          </w:p>
        </w:tc>
        <w:tc>
          <w:tcPr>
            <w:tcW w:w="2087" w:type="dxa"/>
          </w:tcPr>
          <w:p w14:paraId="39D7CCA7"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Pre-processing of images used as training data</w:t>
            </w:r>
          </w:p>
        </w:tc>
        <w:tc>
          <w:tcPr>
            <w:tcW w:w="2835" w:type="dxa"/>
          </w:tcPr>
          <w:p w14:paraId="26D2EB80" w14:textId="08B29E21"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Small dataset of images of handwritten letters</w:t>
            </w:r>
          </w:p>
        </w:tc>
        <w:tc>
          <w:tcPr>
            <w:tcW w:w="5598" w:type="dxa"/>
          </w:tcPr>
          <w:p w14:paraId="04A15642"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All training data fed into the model should have white background, black foreground, cropped and resized to 28*28 resolution</w:t>
            </w:r>
          </w:p>
        </w:tc>
        <w:tc>
          <w:tcPr>
            <w:tcW w:w="1843" w:type="dxa"/>
          </w:tcPr>
          <w:p w14:paraId="3C76E3C4" w14:textId="0E2B1D8E"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val="restart"/>
          </w:tcPr>
          <w:p w14:paraId="0C5A7C47"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16E9911"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B93C094"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0FAACE9"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5B1F9513"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380C9C1D" w14:textId="4BC8382B"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r>
              <w:t>Video</w:t>
            </w:r>
          </w:p>
        </w:tc>
      </w:tr>
      <w:tr w:rsidR="00595F0D" w14:paraId="759C434D"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2FCDDD98" w14:textId="09290EBE" w:rsidR="00595F0D" w:rsidRDefault="00595F0D" w:rsidP="00733417">
            <w:pPr>
              <w:jc w:val="center"/>
            </w:pPr>
            <w:r>
              <w:t>3.8</w:t>
            </w:r>
          </w:p>
        </w:tc>
        <w:tc>
          <w:tcPr>
            <w:tcW w:w="1167" w:type="dxa"/>
            <w:vMerge w:val="restart"/>
          </w:tcPr>
          <w:p w14:paraId="07BAEDE2"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p w14:paraId="2944AC87"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p w14:paraId="4A40803C" w14:textId="77777777" w:rsidR="00595F0D" w:rsidRDefault="00595F0D" w:rsidP="00C31433">
            <w:pPr>
              <w:cnfStyle w:val="000000000000" w:firstRow="0" w:lastRow="0" w:firstColumn="0" w:lastColumn="0" w:oddVBand="0" w:evenVBand="0" w:oddHBand="0" w:evenHBand="0" w:firstRowFirstColumn="0" w:firstRowLastColumn="0" w:lastRowFirstColumn="0" w:lastRowLastColumn="0"/>
            </w:pPr>
          </w:p>
          <w:p w14:paraId="278455C4"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4.c</w:t>
            </w:r>
          </w:p>
        </w:tc>
        <w:tc>
          <w:tcPr>
            <w:tcW w:w="2087" w:type="dxa"/>
          </w:tcPr>
          <w:p w14:paraId="1ADAFD1F"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Assigning labels to each training data</w:t>
            </w:r>
          </w:p>
        </w:tc>
        <w:tc>
          <w:tcPr>
            <w:tcW w:w="2835" w:type="dxa"/>
          </w:tcPr>
          <w:p w14:paraId="5E2D5B96" w14:textId="31538AEA"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A list of 52 elements containing the upper and lowercase alphabet characters</w:t>
            </w:r>
          </w:p>
        </w:tc>
        <w:tc>
          <w:tcPr>
            <w:tcW w:w="5598" w:type="dxa"/>
          </w:tcPr>
          <w:p w14:paraId="0D1F74B8" w14:textId="19CB63FB"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Labels assigned to each training data should be the index of the corresponding letter within the list</w:t>
            </w:r>
          </w:p>
        </w:tc>
        <w:tc>
          <w:tcPr>
            <w:tcW w:w="1843" w:type="dxa"/>
          </w:tcPr>
          <w:p w14:paraId="0ACD678D" w14:textId="1A229D85"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tcPr>
          <w:p w14:paraId="050A4240"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56289F8C"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06CEC7B4" w14:textId="389D088E" w:rsidR="00595F0D" w:rsidRDefault="00595F0D" w:rsidP="00733417">
            <w:pPr>
              <w:jc w:val="center"/>
            </w:pPr>
            <w:r>
              <w:t>3.9</w:t>
            </w:r>
          </w:p>
        </w:tc>
        <w:tc>
          <w:tcPr>
            <w:tcW w:w="1167" w:type="dxa"/>
            <w:vMerge/>
          </w:tcPr>
          <w:p w14:paraId="45CFF911"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087" w:type="dxa"/>
          </w:tcPr>
          <w:p w14:paraId="5692CF40"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Converting integer labels into one hot encoded array</w:t>
            </w:r>
          </w:p>
        </w:tc>
        <w:tc>
          <w:tcPr>
            <w:tcW w:w="2835" w:type="dxa"/>
          </w:tcPr>
          <w:p w14:paraId="5925AE6E"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List that contains pairs of training data and label</w:t>
            </w:r>
          </w:p>
        </w:tc>
        <w:tc>
          <w:tcPr>
            <w:tcW w:w="5598" w:type="dxa"/>
          </w:tcPr>
          <w:p w14:paraId="15A1862F"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Each label should be converted into one hot array, with the original integer value being the index of integer value 1 within the array and other elements should be integer value 0</w:t>
            </w:r>
          </w:p>
        </w:tc>
        <w:tc>
          <w:tcPr>
            <w:tcW w:w="1843" w:type="dxa"/>
          </w:tcPr>
          <w:p w14:paraId="70A572D7" w14:textId="3D01B9A1"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1633A409"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4A15A1" w14:paraId="1B33327D"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6F7D9320" w14:textId="37BF7940" w:rsidR="004A15A1" w:rsidRDefault="00233A09" w:rsidP="00733417">
            <w:pPr>
              <w:jc w:val="center"/>
            </w:pPr>
            <w:r>
              <w:t>3.</w:t>
            </w:r>
            <w:r w:rsidR="004A15A1">
              <w:t>10</w:t>
            </w:r>
          </w:p>
        </w:tc>
        <w:tc>
          <w:tcPr>
            <w:tcW w:w="1167" w:type="dxa"/>
          </w:tcPr>
          <w:p w14:paraId="7F359428" w14:textId="77777777" w:rsidR="004A15A1" w:rsidRDefault="004A15A1" w:rsidP="009F74E9">
            <w:pPr>
              <w:jc w:val="center"/>
              <w:cnfStyle w:val="000000000000" w:firstRow="0" w:lastRow="0" w:firstColumn="0" w:lastColumn="0" w:oddVBand="0" w:evenVBand="0" w:oddHBand="0" w:evenHBand="0" w:firstRowFirstColumn="0" w:firstRowLastColumn="0" w:lastRowFirstColumn="0" w:lastRowLastColumn="0"/>
            </w:pPr>
            <w:r>
              <w:t>4.d</w:t>
            </w:r>
          </w:p>
        </w:tc>
        <w:tc>
          <w:tcPr>
            <w:tcW w:w="2087" w:type="dxa"/>
          </w:tcPr>
          <w:p w14:paraId="4581CD99" w14:textId="77777777"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Saving training data</w:t>
            </w:r>
          </w:p>
        </w:tc>
        <w:tc>
          <w:tcPr>
            <w:tcW w:w="2835" w:type="dxa"/>
          </w:tcPr>
          <w:p w14:paraId="1FB94538" w14:textId="77777777"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List of training data and list of labels</w:t>
            </w:r>
          </w:p>
        </w:tc>
        <w:tc>
          <w:tcPr>
            <w:tcW w:w="5598" w:type="dxa"/>
          </w:tcPr>
          <w:p w14:paraId="21A138A2" w14:textId="47FFB9B6" w:rsidR="004A15A1" w:rsidRDefault="004A15A1" w:rsidP="00733417">
            <w:pPr>
              <w:jc w:val="center"/>
              <w:cnfStyle w:val="000000000000" w:firstRow="0" w:lastRow="0" w:firstColumn="0" w:lastColumn="0" w:oddVBand="0" w:evenVBand="0" w:oddHBand="0" w:evenHBand="0" w:firstRowFirstColumn="0" w:firstRowLastColumn="0" w:lastRowFirstColumn="0" w:lastRowLastColumn="0"/>
            </w:pPr>
            <w:r>
              <w:t xml:space="preserve">Both lists </w:t>
            </w:r>
            <w:r w:rsidR="00E828E0">
              <w:t xml:space="preserve">should be </w:t>
            </w:r>
            <w:r>
              <w:t>written to separate pickle files</w:t>
            </w:r>
            <w:r w:rsidR="008D6401">
              <w:t>,</w:t>
            </w:r>
            <w:r>
              <w:t xml:space="preserve"> exported and saved in loca</w:t>
            </w:r>
            <w:r w:rsidR="008D6401">
              <w:t>lly</w:t>
            </w:r>
          </w:p>
        </w:tc>
        <w:tc>
          <w:tcPr>
            <w:tcW w:w="1843" w:type="dxa"/>
          </w:tcPr>
          <w:p w14:paraId="410656AC" w14:textId="063B25D1" w:rsidR="004A15A1" w:rsidRDefault="002A1CEA"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tcPr>
          <w:p w14:paraId="2B37EAB0" w14:textId="7F116B1B" w:rsidR="004A15A1" w:rsidRDefault="003E336D" w:rsidP="00733417">
            <w:pPr>
              <w:cnfStyle w:val="000000000000" w:firstRow="0" w:lastRow="0" w:firstColumn="0" w:lastColumn="0" w:oddVBand="0" w:evenVBand="0" w:oddHBand="0" w:evenHBand="0" w:firstRowFirstColumn="0" w:firstRowLastColumn="0" w:lastRowFirstColumn="0" w:lastRowLastColumn="0"/>
            </w:pPr>
            <w:r>
              <w:t>See section 4</w:t>
            </w:r>
            <w:r w:rsidR="00D9585D">
              <w:t>.2</w:t>
            </w:r>
            <w:r>
              <w:t>.1.2</w:t>
            </w:r>
          </w:p>
        </w:tc>
      </w:tr>
      <w:tr w:rsidR="00595F0D" w14:paraId="68AD97B2"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1624A301" w14:textId="6FC720D2" w:rsidR="00595F0D" w:rsidRDefault="00595F0D" w:rsidP="00733417">
            <w:pPr>
              <w:jc w:val="center"/>
            </w:pPr>
            <w:r>
              <w:t>3.11</w:t>
            </w:r>
          </w:p>
        </w:tc>
        <w:tc>
          <w:tcPr>
            <w:tcW w:w="1167" w:type="dxa"/>
          </w:tcPr>
          <w:p w14:paraId="64EF0558" w14:textId="77777777" w:rsidR="00595F0D" w:rsidRDefault="00595F0D" w:rsidP="00257A8D">
            <w:pPr>
              <w:cnfStyle w:val="000000100000" w:firstRow="0" w:lastRow="0" w:firstColumn="0" w:lastColumn="0" w:oddVBand="0" w:evenVBand="0" w:oddHBand="1" w:evenHBand="0" w:firstRowFirstColumn="0" w:firstRowLastColumn="0" w:lastRowFirstColumn="0" w:lastRowLastColumn="0"/>
            </w:pPr>
          </w:p>
          <w:p w14:paraId="40ACDB68"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4.e</w:t>
            </w:r>
          </w:p>
        </w:tc>
        <w:tc>
          <w:tcPr>
            <w:tcW w:w="2087" w:type="dxa"/>
          </w:tcPr>
          <w:p w14:paraId="426A07D6"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Optimizing training</w:t>
            </w:r>
          </w:p>
        </w:tc>
        <w:tc>
          <w:tcPr>
            <w:tcW w:w="2835" w:type="dxa"/>
          </w:tcPr>
          <w:p w14:paraId="78BB7B86"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Pickle files of labels and training data</w:t>
            </w:r>
          </w:p>
        </w:tc>
        <w:tc>
          <w:tcPr>
            <w:tcW w:w="5598" w:type="dxa"/>
          </w:tcPr>
          <w:p w14:paraId="4B7EBB44"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he training process shouldn’t overfit nor underfit the model, meaning the graph of validation loss score shouldn’t be rising at the end of training nor dropping dramatically</w:t>
            </w:r>
          </w:p>
        </w:tc>
        <w:tc>
          <w:tcPr>
            <w:tcW w:w="1843" w:type="dxa"/>
          </w:tcPr>
          <w:p w14:paraId="57E2F5A5" w14:textId="26266B9D"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val="restart"/>
          </w:tcPr>
          <w:p w14:paraId="6C385A50"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5D70033B"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78A4A09"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3B8D7999"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079FF24"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8D71D1F"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B24DB2D"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BD8B81C"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A74D661"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410493A"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0306636"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3111F44"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r>
              <w:t>Video</w:t>
            </w:r>
          </w:p>
          <w:p w14:paraId="14E18946"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0511D322"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6E1114D"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6C6B61DE"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D540D4A"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4631A4C"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F4351B5"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3CB37F6"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96EA1CE"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49A21013"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8D65607"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3873E23"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5988183"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77E06F2F"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0BD2AB10"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134D3C6B"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2C8D2B89" w14:textId="77777777"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p>
          <w:p w14:paraId="38F6A1E5" w14:textId="3ECBF4EC" w:rsidR="00595F0D" w:rsidRDefault="00595F0D" w:rsidP="00595F0D">
            <w:pPr>
              <w:jc w:val="center"/>
              <w:cnfStyle w:val="000000100000" w:firstRow="0" w:lastRow="0" w:firstColumn="0" w:lastColumn="0" w:oddVBand="0" w:evenVBand="0" w:oddHBand="1" w:evenHBand="0" w:firstRowFirstColumn="0" w:firstRowLastColumn="0" w:lastRowFirstColumn="0" w:lastRowLastColumn="0"/>
            </w:pPr>
            <w:r>
              <w:t>Video</w:t>
            </w:r>
          </w:p>
        </w:tc>
      </w:tr>
      <w:tr w:rsidR="00595F0D" w14:paraId="6CB48187"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66A168C5" w14:textId="456499F0" w:rsidR="00595F0D" w:rsidRDefault="00595F0D" w:rsidP="00733417">
            <w:pPr>
              <w:jc w:val="center"/>
            </w:pPr>
            <w:r>
              <w:t>3.12</w:t>
            </w:r>
          </w:p>
        </w:tc>
        <w:tc>
          <w:tcPr>
            <w:tcW w:w="1167" w:type="dxa"/>
            <w:vMerge w:val="restart"/>
          </w:tcPr>
          <w:p w14:paraId="474F2B9A"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p w14:paraId="7EAF6AB4"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p w14:paraId="74A9FE69"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p w14:paraId="593D36FD" w14:textId="2A9D6EA2"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4.f</w:t>
            </w:r>
          </w:p>
        </w:tc>
        <w:tc>
          <w:tcPr>
            <w:tcW w:w="2087" w:type="dxa"/>
          </w:tcPr>
          <w:p w14:paraId="1C73778E"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Making Prediction of alphabet class</w:t>
            </w:r>
          </w:p>
        </w:tc>
        <w:tc>
          <w:tcPr>
            <w:tcW w:w="2835" w:type="dxa"/>
          </w:tcPr>
          <w:p w14:paraId="14BE4ECA"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A trained CNN model and an imported image file that contains a single handwritten letter</w:t>
            </w:r>
          </w:p>
        </w:tc>
        <w:tc>
          <w:tcPr>
            <w:tcW w:w="5598" w:type="dxa"/>
          </w:tcPr>
          <w:p w14:paraId="63E16ACE" w14:textId="219D06FD" w:rsidR="00595F0D" w:rsidRDefault="00595F0D" w:rsidP="00491041">
            <w:pPr>
              <w:jc w:val="center"/>
              <w:cnfStyle w:val="000000000000" w:firstRow="0" w:lastRow="0" w:firstColumn="0" w:lastColumn="0" w:oddVBand="0" w:evenVBand="0" w:oddHBand="0" w:evenHBand="0" w:firstRowFirstColumn="0" w:firstRowLastColumn="0" w:lastRowFirstColumn="0" w:lastRowLastColumn="0"/>
            </w:pPr>
            <w:r>
              <w:t>Should return a list of prediction of alphabet class that the letter within the image belong in along with the confidence level of the prediction</w:t>
            </w:r>
          </w:p>
        </w:tc>
        <w:tc>
          <w:tcPr>
            <w:tcW w:w="1843" w:type="dxa"/>
          </w:tcPr>
          <w:p w14:paraId="59CB4F5B" w14:textId="2AFB31B7"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tcPr>
          <w:p w14:paraId="67B02CD3"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5EC488A3" w14:textId="77777777" w:rsidTr="0087741E">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6" w:type="dxa"/>
          </w:tcPr>
          <w:p w14:paraId="63DA00F1" w14:textId="569E9831" w:rsidR="00595F0D" w:rsidRDefault="00595F0D" w:rsidP="00733417">
            <w:pPr>
              <w:jc w:val="center"/>
            </w:pPr>
            <w:r>
              <w:t>3.13</w:t>
            </w:r>
          </w:p>
        </w:tc>
        <w:tc>
          <w:tcPr>
            <w:tcW w:w="1167" w:type="dxa"/>
            <w:vMerge/>
          </w:tcPr>
          <w:p w14:paraId="3D6302C8" w14:textId="23C81BB0"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087" w:type="dxa"/>
          </w:tcPr>
          <w:p w14:paraId="1A6E7558"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Making prediction using several trained CNN models</w:t>
            </w:r>
          </w:p>
        </w:tc>
        <w:tc>
          <w:tcPr>
            <w:tcW w:w="2835" w:type="dxa"/>
          </w:tcPr>
          <w:p w14:paraId="1A987DC6" w14:textId="788A00DE"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Folder of trained CNN models and imported image files that contains a single handwritten letter</w:t>
            </w:r>
          </w:p>
        </w:tc>
        <w:tc>
          <w:tcPr>
            <w:tcW w:w="5598" w:type="dxa"/>
          </w:tcPr>
          <w:p w14:paraId="671DCF5F" w14:textId="14EDC8A4"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Should return 2-Dimensional list with each element being a list of alphabet prediction produced by each trained model within the model folder and its confidence level</w:t>
            </w:r>
          </w:p>
        </w:tc>
        <w:tc>
          <w:tcPr>
            <w:tcW w:w="1843" w:type="dxa"/>
          </w:tcPr>
          <w:p w14:paraId="7DA9636C" w14:textId="01AEFE7E"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6658265C"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595F0D" w14:paraId="75A9987B" w14:textId="77777777" w:rsidTr="0087741E">
        <w:trPr>
          <w:trHeight w:val="223"/>
        </w:trPr>
        <w:tc>
          <w:tcPr>
            <w:cnfStyle w:val="001000000000" w:firstRow="0" w:lastRow="0" w:firstColumn="1" w:lastColumn="0" w:oddVBand="0" w:evenVBand="0" w:oddHBand="0" w:evenHBand="0" w:firstRowFirstColumn="0" w:firstRowLastColumn="0" w:lastRowFirstColumn="0" w:lastRowLastColumn="0"/>
            <w:tcW w:w="646" w:type="dxa"/>
          </w:tcPr>
          <w:p w14:paraId="34BAC0AA" w14:textId="7D1F4CA8" w:rsidR="00595F0D" w:rsidRDefault="00595F0D" w:rsidP="00733417">
            <w:pPr>
              <w:jc w:val="center"/>
            </w:pPr>
            <w:r>
              <w:t>3.14</w:t>
            </w:r>
          </w:p>
        </w:tc>
        <w:tc>
          <w:tcPr>
            <w:tcW w:w="1167" w:type="dxa"/>
          </w:tcPr>
          <w:p w14:paraId="7B7DFF5D"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w:t>
            </w:r>
          </w:p>
        </w:tc>
        <w:tc>
          <w:tcPr>
            <w:tcW w:w="2087" w:type="dxa"/>
          </w:tcPr>
          <w:p w14:paraId="2BBA892C"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Creating stack of confidence levels of predictions</w:t>
            </w:r>
          </w:p>
        </w:tc>
        <w:tc>
          <w:tcPr>
            <w:tcW w:w="2835" w:type="dxa"/>
          </w:tcPr>
          <w:p w14:paraId="2E2D3686"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2-Dimensional list with each element being a list of alphabet prediction and its confidence</w:t>
            </w:r>
          </w:p>
        </w:tc>
        <w:tc>
          <w:tcPr>
            <w:tcW w:w="5598" w:type="dxa"/>
          </w:tcPr>
          <w:p w14:paraId="17918ED8"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A stack of confidence levels should be created with the top being highest confidence and the lowest being lowest confidence</w:t>
            </w:r>
          </w:p>
        </w:tc>
        <w:tc>
          <w:tcPr>
            <w:tcW w:w="1843" w:type="dxa"/>
          </w:tcPr>
          <w:p w14:paraId="4621B7FB" w14:textId="3165E66A"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tcPr>
          <w:p w14:paraId="169BE4EA"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69D8E538" w14:textId="77777777" w:rsidTr="0087741E">
        <w:trPr>
          <w:cnfStyle w:val="000000100000" w:firstRow="0" w:lastRow="0" w:firstColumn="0" w:lastColumn="0" w:oddVBand="0" w:evenVBand="0" w:oddHBand="1" w:evenHBand="0" w:firstRowFirstColumn="0" w:firstRowLastColumn="0" w:lastRowFirstColumn="0" w:lastRowLastColumn="0"/>
          <w:trHeight w:val="1094"/>
        </w:trPr>
        <w:tc>
          <w:tcPr>
            <w:cnfStyle w:val="001000000000" w:firstRow="0" w:lastRow="0" w:firstColumn="1" w:lastColumn="0" w:oddVBand="0" w:evenVBand="0" w:oddHBand="0" w:evenHBand="0" w:firstRowFirstColumn="0" w:firstRowLastColumn="0" w:lastRowFirstColumn="0" w:lastRowLastColumn="0"/>
            <w:tcW w:w="646" w:type="dxa"/>
          </w:tcPr>
          <w:p w14:paraId="064B9EB9" w14:textId="363E032A" w:rsidR="00595F0D" w:rsidRDefault="00595F0D" w:rsidP="00733417">
            <w:pPr>
              <w:jc w:val="center"/>
            </w:pPr>
            <w:r>
              <w:t>3.15</w:t>
            </w:r>
          </w:p>
        </w:tc>
        <w:tc>
          <w:tcPr>
            <w:tcW w:w="1167" w:type="dxa"/>
            <w:vMerge w:val="restart"/>
          </w:tcPr>
          <w:p w14:paraId="1E14D263"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w:t>
            </w:r>
          </w:p>
        </w:tc>
        <w:tc>
          <w:tcPr>
            <w:tcW w:w="2087" w:type="dxa"/>
            <w:vMerge w:val="restart"/>
          </w:tcPr>
          <w:p w14:paraId="1FD7D5C4"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363083B7"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7E39D034"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0AF55B19"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p w14:paraId="03A4AA98" w14:textId="77777777" w:rsidR="00595F0D" w:rsidRDefault="00595F0D" w:rsidP="0087741E">
            <w:pPr>
              <w:cnfStyle w:val="000000100000" w:firstRow="0" w:lastRow="0" w:firstColumn="0" w:lastColumn="0" w:oddVBand="0" w:evenVBand="0" w:oddHBand="1" w:evenHBand="0" w:firstRowFirstColumn="0" w:firstRowLastColumn="0" w:lastRowFirstColumn="0" w:lastRowLastColumn="0"/>
            </w:pPr>
          </w:p>
          <w:p w14:paraId="5F312CF6"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Producing final prediction base on majority voting and level of confidence</w:t>
            </w:r>
          </w:p>
        </w:tc>
        <w:tc>
          <w:tcPr>
            <w:tcW w:w="2835" w:type="dxa"/>
            <w:vMerge w:val="restart"/>
          </w:tcPr>
          <w:p w14:paraId="7C96BC7C"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3DC9DDE1"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0451CBE5"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5107CAC9" w14:textId="40B604E0"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21E5D553"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32FB5C82"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p w14:paraId="7018B8BF"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Stack of confidence levels of predictions and a 2-Dimensional list with each element being a list of alphabet prediction and its confidence</w:t>
            </w:r>
          </w:p>
        </w:tc>
        <w:tc>
          <w:tcPr>
            <w:tcW w:w="5598" w:type="dxa"/>
          </w:tcPr>
          <w:p w14:paraId="7F746933" w14:textId="447C868D"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he mode of alphabet predictions within the 2D list should be found</w:t>
            </w:r>
          </w:p>
          <w:p w14:paraId="2FF4C66F" w14:textId="77777777" w:rsidR="00595F0D" w:rsidRDefault="00595F0D" w:rsidP="00733417">
            <w:pPr>
              <w:pStyle w:val="ListParagraph"/>
              <w:cnfStyle w:val="000000100000" w:firstRow="0" w:lastRow="0" w:firstColumn="0" w:lastColumn="0" w:oddVBand="0" w:evenVBand="0" w:oddHBand="1" w:evenHBand="0" w:firstRowFirstColumn="0" w:firstRowLastColumn="0" w:lastRowFirstColumn="0" w:lastRowLastColumn="0"/>
            </w:pPr>
          </w:p>
        </w:tc>
        <w:tc>
          <w:tcPr>
            <w:tcW w:w="1843" w:type="dxa"/>
          </w:tcPr>
          <w:p w14:paraId="5C6D625F" w14:textId="2D4544A8"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6B63AC61"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595F0D" w14:paraId="0E6D385A" w14:textId="77777777" w:rsidTr="0087741E">
        <w:trPr>
          <w:trHeight w:val="1092"/>
        </w:trPr>
        <w:tc>
          <w:tcPr>
            <w:cnfStyle w:val="001000000000" w:firstRow="0" w:lastRow="0" w:firstColumn="1" w:lastColumn="0" w:oddVBand="0" w:evenVBand="0" w:oddHBand="0" w:evenHBand="0" w:firstRowFirstColumn="0" w:firstRowLastColumn="0" w:lastRowFirstColumn="0" w:lastRowLastColumn="0"/>
            <w:tcW w:w="646" w:type="dxa"/>
            <w:shd w:val="clear" w:color="auto" w:fill="F2DBDB" w:themeFill="accent2" w:themeFillTint="33"/>
          </w:tcPr>
          <w:p w14:paraId="40DE8968" w14:textId="0E22182D" w:rsidR="00595F0D" w:rsidRDefault="00595F0D" w:rsidP="00733417">
            <w:pPr>
              <w:jc w:val="center"/>
            </w:pPr>
            <w:r>
              <w:t>3.16</w:t>
            </w:r>
          </w:p>
        </w:tc>
        <w:tc>
          <w:tcPr>
            <w:tcW w:w="1167" w:type="dxa"/>
            <w:vMerge/>
            <w:shd w:val="clear" w:color="auto" w:fill="F2DBDB" w:themeFill="accent2" w:themeFillTint="33"/>
          </w:tcPr>
          <w:p w14:paraId="344A427C"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087" w:type="dxa"/>
            <w:vMerge/>
            <w:shd w:val="clear" w:color="auto" w:fill="F2DBDB" w:themeFill="accent2" w:themeFillTint="33"/>
          </w:tcPr>
          <w:p w14:paraId="1FE55183"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835" w:type="dxa"/>
            <w:vMerge/>
            <w:shd w:val="clear" w:color="auto" w:fill="F2DBDB" w:themeFill="accent2" w:themeFillTint="33"/>
          </w:tcPr>
          <w:p w14:paraId="3B74C67D"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5598" w:type="dxa"/>
            <w:shd w:val="clear" w:color="auto" w:fill="F2DBDB" w:themeFill="accent2" w:themeFillTint="33"/>
          </w:tcPr>
          <w:p w14:paraId="09EF7039" w14:textId="666077BF"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 xml:space="preserve">If there is only one mode, and this mode would be the final prediction </w:t>
            </w:r>
          </w:p>
        </w:tc>
        <w:tc>
          <w:tcPr>
            <w:tcW w:w="1843" w:type="dxa"/>
            <w:shd w:val="clear" w:color="auto" w:fill="F2DBDB" w:themeFill="accent2" w:themeFillTint="33"/>
          </w:tcPr>
          <w:p w14:paraId="41B0E0C5" w14:textId="5567AAD6"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shd w:val="clear" w:color="auto" w:fill="F2DBDB" w:themeFill="accent2" w:themeFillTint="33"/>
          </w:tcPr>
          <w:p w14:paraId="39ABC9E5"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6A2ECB51" w14:textId="77777777" w:rsidTr="0087741E">
        <w:trPr>
          <w:cnfStyle w:val="000000100000" w:firstRow="0" w:lastRow="0" w:firstColumn="0" w:lastColumn="0" w:oddVBand="0" w:evenVBand="0" w:oddHBand="1"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646" w:type="dxa"/>
          </w:tcPr>
          <w:p w14:paraId="0F17863A" w14:textId="3F7417CD" w:rsidR="00595F0D" w:rsidRDefault="00595F0D" w:rsidP="00733417">
            <w:pPr>
              <w:jc w:val="center"/>
            </w:pPr>
            <w:r>
              <w:t>3.17</w:t>
            </w:r>
          </w:p>
        </w:tc>
        <w:tc>
          <w:tcPr>
            <w:tcW w:w="1167" w:type="dxa"/>
            <w:vMerge/>
          </w:tcPr>
          <w:p w14:paraId="14851506"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087" w:type="dxa"/>
            <w:vMerge/>
          </w:tcPr>
          <w:p w14:paraId="50843243"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2835" w:type="dxa"/>
            <w:vMerge/>
          </w:tcPr>
          <w:p w14:paraId="7A891F2F"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5598" w:type="dxa"/>
          </w:tcPr>
          <w:p w14:paraId="797E4F06" w14:textId="49853461"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If there are more than one mode and all confidence levels within the stack are the same, then the modes should be shuffled and one of the modes would be randomly selected to be the final prediction</w:t>
            </w:r>
          </w:p>
          <w:p w14:paraId="7DAA8A3E" w14:textId="77777777"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p>
        </w:tc>
        <w:tc>
          <w:tcPr>
            <w:tcW w:w="1843" w:type="dxa"/>
          </w:tcPr>
          <w:p w14:paraId="1286707A" w14:textId="0511AA5D"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t>SUCCESS</w:t>
            </w:r>
          </w:p>
        </w:tc>
        <w:tc>
          <w:tcPr>
            <w:tcW w:w="1134" w:type="dxa"/>
            <w:vMerge/>
          </w:tcPr>
          <w:p w14:paraId="4A95A6DA"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r w:rsidR="00595F0D" w14:paraId="5F4D9FE8" w14:textId="77777777" w:rsidTr="0087741E">
        <w:trPr>
          <w:trHeight w:val="1092"/>
        </w:trPr>
        <w:tc>
          <w:tcPr>
            <w:cnfStyle w:val="001000000000" w:firstRow="0" w:lastRow="0" w:firstColumn="1" w:lastColumn="0" w:oddVBand="0" w:evenVBand="0" w:oddHBand="0" w:evenHBand="0" w:firstRowFirstColumn="0" w:firstRowLastColumn="0" w:lastRowFirstColumn="0" w:lastRowLastColumn="0"/>
            <w:tcW w:w="646" w:type="dxa"/>
            <w:shd w:val="clear" w:color="auto" w:fill="F2DBDB" w:themeFill="accent2" w:themeFillTint="33"/>
          </w:tcPr>
          <w:p w14:paraId="203ABF44" w14:textId="74F5C2A8" w:rsidR="00595F0D" w:rsidRDefault="00595F0D" w:rsidP="00733417">
            <w:pPr>
              <w:jc w:val="center"/>
            </w:pPr>
            <w:r>
              <w:t>3.18</w:t>
            </w:r>
          </w:p>
        </w:tc>
        <w:tc>
          <w:tcPr>
            <w:tcW w:w="1167" w:type="dxa"/>
            <w:vMerge/>
            <w:shd w:val="clear" w:color="auto" w:fill="F2DBDB" w:themeFill="accent2" w:themeFillTint="33"/>
          </w:tcPr>
          <w:p w14:paraId="08C84935"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087" w:type="dxa"/>
            <w:vMerge/>
            <w:shd w:val="clear" w:color="auto" w:fill="F2DBDB" w:themeFill="accent2" w:themeFillTint="33"/>
          </w:tcPr>
          <w:p w14:paraId="06AD1DE5"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2835" w:type="dxa"/>
            <w:vMerge/>
            <w:shd w:val="clear" w:color="auto" w:fill="F2DBDB" w:themeFill="accent2" w:themeFillTint="33"/>
          </w:tcPr>
          <w:p w14:paraId="3A60910A" w14:textId="77777777"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p>
        </w:tc>
        <w:tc>
          <w:tcPr>
            <w:tcW w:w="5598" w:type="dxa"/>
            <w:shd w:val="clear" w:color="auto" w:fill="F2DBDB" w:themeFill="accent2" w:themeFillTint="33"/>
          </w:tcPr>
          <w:p w14:paraId="25A904FA" w14:textId="1441E815" w:rsidR="00595F0D" w:rsidRDefault="00595F0D" w:rsidP="00733417">
            <w:pPr>
              <w:jc w:val="center"/>
              <w:cnfStyle w:val="000000000000" w:firstRow="0" w:lastRow="0" w:firstColumn="0" w:lastColumn="0" w:oddVBand="0" w:evenVBand="0" w:oddHBand="0" w:evenHBand="0" w:firstRowFirstColumn="0" w:firstRowLastColumn="0" w:lastRowFirstColumn="0" w:lastRowLastColumn="0"/>
            </w:pPr>
            <w:r>
              <w:t>If there are than one mode and the confidence levels within the stack are different, then the top of the stack is popped and the alphabet prediction who has this confidence level become the final prediction</w:t>
            </w:r>
          </w:p>
        </w:tc>
        <w:tc>
          <w:tcPr>
            <w:tcW w:w="1843" w:type="dxa"/>
            <w:shd w:val="clear" w:color="auto" w:fill="F2DBDB" w:themeFill="accent2" w:themeFillTint="33"/>
          </w:tcPr>
          <w:p w14:paraId="6030A437" w14:textId="11C1645D" w:rsidR="00595F0D" w:rsidRDefault="00595F0D" w:rsidP="00E71C64">
            <w:pPr>
              <w:jc w:val="center"/>
              <w:cnfStyle w:val="000000000000" w:firstRow="0" w:lastRow="0" w:firstColumn="0" w:lastColumn="0" w:oddVBand="0" w:evenVBand="0" w:oddHBand="0" w:evenHBand="0" w:firstRowFirstColumn="0" w:firstRowLastColumn="0" w:lastRowFirstColumn="0" w:lastRowLastColumn="0"/>
            </w:pPr>
            <w:r>
              <w:t>SUCCESS</w:t>
            </w:r>
          </w:p>
        </w:tc>
        <w:tc>
          <w:tcPr>
            <w:tcW w:w="1134" w:type="dxa"/>
            <w:vMerge/>
            <w:shd w:val="clear" w:color="auto" w:fill="F2DBDB" w:themeFill="accent2" w:themeFillTint="33"/>
          </w:tcPr>
          <w:p w14:paraId="4518B111" w14:textId="77777777" w:rsidR="00595F0D" w:rsidRDefault="00595F0D" w:rsidP="00733417">
            <w:pPr>
              <w:cnfStyle w:val="000000000000" w:firstRow="0" w:lastRow="0" w:firstColumn="0" w:lastColumn="0" w:oddVBand="0" w:evenVBand="0" w:oddHBand="0" w:evenHBand="0" w:firstRowFirstColumn="0" w:firstRowLastColumn="0" w:lastRowFirstColumn="0" w:lastRowLastColumn="0"/>
            </w:pPr>
          </w:p>
        </w:tc>
      </w:tr>
      <w:tr w:rsidR="00595F0D" w14:paraId="6F434747" w14:textId="77777777" w:rsidTr="0087741E">
        <w:trPr>
          <w:cnfStyle w:val="000000100000" w:firstRow="0" w:lastRow="0" w:firstColumn="0" w:lastColumn="0" w:oddVBand="0" w:evenVBand="0" w:oddHBand="1"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646" w:type="dxa"/>
          </w:tcPr>
          <w:p w14:paraId="608A0045" w14:textId="42C0FA34" w:rsidR="00595F0D" w:rsidRDefault="00595F0D" w:rsidP="00733417">
            <w:pPr>
              <w:jc w:val="center"/>
            </w:pPr>
            <w:r>
              <w:t>3.19</w:t>
            </w:r>
          </w:p>
        </w:tc>
        <w:tc>
          <w:tcPr>
            <w:tcW w:w="1167" w:type="dxa"/>
          </w:tcPr>
          <w:p w14:paraId="29394C42" w14:textId="40249EF4"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w:t>
            </w:r>
          </w:p>
        </w:tc>
        <w:tc>
          <w:tcPr>
            <w:tcW w:w="2087" w:type="dxa"/>
          </w:tcPr>
          <w:p w14:paraId="162F36C1" w14:textId="09DB60FE"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Testing of accuracies of models</w:t>
            </w:r>
          </w:p>
        </w:tc>
        <w:tc>
          <w:tcPr>
            <w:tcW w:w="2835" w:type="dxa"/>
          </w:tcPr>
          <w:p w14:paraId="2C543520" w14:textId="35C7D8DA"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Models of trained CNN, a small dataset of images of handwritten letters</w:t>
            </w:r>
          </w:p>
        </w:tc>
        <w:tc>
          <w:tcPr>
            <w:tcW w:w="5598" w:type="dxa"/>
          </w:tcPr>
          <w:p w14:paraId="3586CA24" w14:textId="526B7A62" w:rsidR="00595F0D" w:rsidRDefault="00595F0D" w:rsidP="00733417">
            <w:pPr>
              <w:jc w:val="center"/>
              <w:cnfStyle w:val="000000100000" w:firstRow="0" w:lastRow="0" w:firstColumn="0" w:lastColumn="0" w:oddVBand="0" w:evenVBand="0" w:oddHBand="1" w:evenHBand="0" w:firstRowFirstColumn="0" w:firstRowLastColumn="0" w:lastRowFirstColumn="0" w:lastRowLastColumn="0"/>
            </w:pPr>
            <w:r>
              <w:t>Accuracy of the predictions made by each model should be around 80%</w:t>
            </w:r>
          </w:p>
        </w:tc>
        <w:tc>
          <w:tcPr>
            <w:tcW w:w="1843" w:type="dxa"/>
          </w:tcPr>
          <w:p w14:paraId="0F05A5CA" w14:textId="6F1713CC" w:rsidR="00595F0D" w:rsidRDefault="00595F0D" w:rsidP="00E71C64">
            <w:pPr>
              <w:jc w:val="center"/>
              <w:cnfStyle w:val="000000100000" w:firstRow="0" w:lastRow="0" w:firstColumn="0" w:lastColumn="0" w:oddVBand="0" w:evenVBand="0" w:oddHBand="1" w:evenHBand="0" w:firstRowFirstColumn="0" w:firstRowLastColumn="0" w:lastRowFirstColumn="0" w:lastRowLastColumn="0"/>
            </w:pPr>
            <w:r w:rsidRPr="004210BB">
              <w:rPr>
                <w:highlight w:val="yellow"/>
              </w:rPr>
              <w:t>Failed, see section 4.</w:t>
            </w:r>
            <w:r w:rsidR="00D9585D">
              <w:rPr>
                <w:highlight w:val="yellow"/>
              </w:rPr>
              <w:t>3</w:t>
            </w:r>
            <w:r w:rsidRPr="004210BB">
              <w:rPr>
                <w:highlight w:val="yellow"/>
              </w:rPr>
              <w:t>.5</w:t>
            </w:r>
          </w:p>
        </w:tc>
        <w:tc>
          <w:tcPr>
            <w:tcW w:w="1134" w:type="dxa"/>
            <w:vMerge/>
          </w:tcPr>
          <w:p w14:paraId="66B600A2" w14:textId="77777777" w:rsidR="00595F0D" w:rsidRDefault="00595F0D" w:rsidP="00733417">
            <w:pPr>
              <w:cnfStyle w:val="000000100000" w:firstRow="0" w:lastRow="0" w:firstColumn="0" w:lastColumn="0" w:oddVBand="0" w:evenVBand="0" w:oddHBand="1" w:evenHBand="0" w:firstRowFirstColumn="0" w:firstRowLastColumn="0" w:lastRowFirstColumn="0" w:lastRowLastColumn="0"/>
            </w:pPr>
          </w:p>
        </w:tc>
      </w:tr>
    </w:tbl>
    <w:p w14:paraId="3FFC731A" w14:textId="77777777" w:rsidR="004A15A1" w:rsidRDefault="004A15A1" w:rsidP="004A15A1"/>
    <w:p w14:paraId="52D894E5" w14:textId="50E1708E" w:rsidR="004A15A1" w:rsidRDefault="004A15A1" w:rsidP="004A15A1"/>
    <w:p w14:paraId="66F39444" w14:textId="692A219A" w:rsidR="00233A09" w:rsidRDefault="00233A09" w:rsidP="00A713CB">
      <w:pPr>
        <w:pStyle w:val="Heading3"/>
      </w:pPr>
      <w:bookmarkStart w:id="290" w:name="_Toc34841756"/>
      <w:bookmarkStart w:id="291" w:name="_Toc36145052"/>
      <w:r>
        <w:t>4.</w:t>
      </w:r>
      <w:r w:rsidR="00784A87">
        <w:t>1</w:t>
      </w:r>
      <w:r>
        <w:t>.4 Session</w:t>
      </w:r>
      <w:bookmarkEnd w:id="290"/>
      <w:bookmarkEnd w:id="291"/>
    </w:p>
    <w:p w14:paraId="298BD12B" w14:textId="6F420937" w:rsidR="00233A09" w:rsidRPr="0037498A" w:rsidRDefault="00233A09" w:rsidP="00233A09">
      <w:r>
        <w:t xml:space="preserve">There are no objectives associated with this class, as the purpose of Session class is to act as an interface for the communication of other classes such as GUI class, Image Pre-process class and so on. </w:t>
      </w:r>
      <w:r w:rsidR="00D0272E">
        <w:t xml:space="preserve">There would be some test that are seemingly the same, but in fact are testing different parts of the program. </w:t>
      </w:r>
      <w:r>
        <w:t>Please refer to section 2.2 if unsure about some of the terms used.</w:t>
      </w:r>
    </w:p>
    <w:tbl>
      <w:tblPr>
        <w:tblStyle w:val="GridTable4-Accent2"/>
        <w:tblW w:w="15168" w:type="dxa"/>
        <w:tblInd w:w="-714" w:type="dxa"/>
        <w:tblLook w:val="04A0" w:firstRow="1" w:lastRow="0" w:firstColumn="1" w:lastColumn="0" w:noHBand="0" w:noVBand="1"/>
      </w:tblPr>
      <w:tblGrid>
        <w:gridCol w:w="657"/>
        <w:gridCol w:w="5014"/>
        <w:gridCol w:w="3827"/>
        <w:gridCol w:w="4526"/>
        <w:gridCol w:w="1144"/>
      </w:tblGrid>
      <w:tr w:rsidR="003B31AE" w14:paraId="32C9A81E" w14:textId="77777777" w:rsidTr="00EA4E25">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657" w:type="dxa"/>
          </w:tcPr>
          <w:p w14:paraId="73E417A4" w14:textId="77777777" w:rsidR="003B31AE" w:rsidRDefault="003B31AE" w:rsidP="00661C2B">
            <w:pPr>
              <w:jc w:val="center"/>
            </w:pPr>
            <w:r>
              <w:t>Test No.</w:t>
            </w:r>
          </w:p>
        </w:tc>
        <w:tc>
          <w:tcPr>
            <w:tcW w:w="5014" w:type="dxa"/>
          </w:tcPr>
          <w:p w14:paraId="106BD130" w14:textId="77777777" w:rsidR="003B31AE" w:rsidRDefault="003B31AE" w:rsidP="00661C2B">
            <w:pPr>
              <w:jc w:val="center"/>
              <w:cnfStyle w:val="100000000000" w:firstRow="1" w:lastRow="0" w:firstColumn="0" w:lastColumn="0" w:oddVBand="0" w:evenVBand="0" w:oddHBand="0" w:evenHBand="0" w:firstRowFirstColumn="0" w:firstRowLastColumn="0" w:lastRowFirstColumn="0" w:lastRowLastColumn="0"/>
            </w:pPr>
            <w:r>
              <w:t>Purpose</w:t>
            </w:r>
          </w:p>
        </w:tc>
        <w:tc>
          <w:tcPr>
            <w:tcW w:w="3827" w:type="dxa"/>
          </w:tcPr>
          <w:p w14:paraId="1344D36A" w14:textId="77777777" w:rsidR="003B31AE" w:rsidRDefault="003B31AE" w:rsidP="00661C2B">
            <w:pPr>
              <w:jc w:val="center"/>
              <w:cnfStyle w:val="100000000000" w:firstRow="1" w:lastRow="0" w:firstColumn="0" w:lastColumn="0" w:oddVBand="0" w:evenVBand="0" w:oddHBand="0" w:evenHBand="0" w:firstRowFirstColumn="0" w:firstRowLastColumn="0" w:lastRowFirstColumn="0" w:lastRowLastColumn="0"/>
            </w:pPr>
            <w:r>
              <w:t>Test Data</w:t>
            </w:r>
          </w:p>
        </w:tc>
        <w:tc>
          <w:tcPr>
            <w:tcW w:w="4526" w:type="dxa"/>
          </w:tcPr>
          <w:p w14:paraId="526F4D18" w14:textId="77777777" w:rsidR="003B31AE" w:rsidRDefault="003B31AE" w:rsidP="00661C2B">
            <w:pPr>
              <w:jc w:val="center"/>
              <w:cnfStyle w:val="100000000000" w:firstRow="1" w:lastRow="0" w:firstColumn="0" w:lastColumn="0" w:oddVBand="0" w:evenVBand="0" w:oddHBand="0" w:evenHBand="0" w:firstRowFirstColumn="0" w:firstRowLastColumn="0" w:lastRowFirstColumn="0" w:lastRowLastColumn="0"/>
            </w:pPr>
            <w:r>
              <w:t>Expected Outcome</w:t>
            </w:r>
          </w:p>
        </w:tc>
        <w:tc>
          <w:tcPr>
            <w:tcW w:w="1144" w:type="dxa"/>
          </w:tcPr>
          <w:p w14:paraId="12ED656B" w14:textId="77777777" w:rsidR="003B31AE" w:rsidRDefault="003B31AE" w:rsidP="00661C2B">
            <w:pPr>
              <w:jc w:val="center"/>
              <w:cnfStyle w:val="100000000000" w:firstRow="1" w:lastRow="0" w:firstColumn="0" w:lastColumn="0" w:oddVBand="0" w:evenVBand="0" w:oddHBand="0" w:evenHBand="0" w:firstRowFirstColumn="0" w:firstRowLastColumn="0" w:lastRowFirstColumn="0" w:lastRowLastColumn="0"/>
            </w:pPr>
            <w:r>
              <w:t>Actual Outcome</w:t>
            </w:r>
          </w:p>
        </w:tc>
      </w:tr>
      <w:tr w:rsidR="003B31AE" w14:paraId="0F8719E3" w14:textId="77777777" w:rsidTr="00EA4E25">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657" w:type="dxa"/>
          </w:tcPr>
          <w:p w14:paraId="7D435CC3" w14:textId="4F323412" w:rsidR="003B31AE" w:rsidRDefault="003B31AE" w:rsidP="00661C2B">
            <w:pPr>
              <w:jc w:val="center"/>
            </w:pPr>
            <w:r>
              <w:t>4.1</w:t>
            </w:r>
          </w:p>
        </w:tc>
        <w:tc>
          <w:tcPr>
            <w:tcW w:w="5014" w:type="dxa"/>
          </w:tcPr>
          <w:p w14:paraId="1C4AAB30"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Ensure that the coordinates required to position main window at the centre is calculated</w:t>
            </w:r>
          </w:p>
        </w:tc>
        <w:tc>
          <w:tcPr>
            <w:tcW w:w="3827" w:type="dxa"/>
          </w:tcPr>
          <w:p w14:paraId="77961E23" w14:textId="271410F8"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w:t>
            </w:r>
          </w:p>
        </w:tc>
        <w:tc>
          <w:tcPr>
            <w:tcW w:w="4526" w:type="dxa"/>
          </w:tcPr>
          <w:p w14:paraId="550F0C6A"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List that contains the coordinates that allows main window to be positioned at the centre</w:t>
            </w:r>
          </w:p>
        </w:tc>
        <w:tc>
          <w:tcPr>
            <w:tcW w:w="1144" w:type="dxa"/>
          </w:tcPr>
          <w:p w14:paraId="3D5C2755" w14:textId="3F1F8ECB"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SUCCESS</w:t>
            </w:r>
          </w:p>
        </w:tc>
      </w:tr>
      <w:tr w:rsidR="003B31AE" w14:paraId="79484782" w14:textId="77777777" w:rsidTr="00EA4E25">
        <w:trPr>
          <w:trHeight w:val="224"/>
        </w:trPr>
        <w:tc>
          <w:tcPr>
            <w:cnfStyle w:val="001000000000" w:firstRow="0" w:lastRow="0" w:firstColumn="1" w:lastColumn="0" w:oddVBand="0" w:evenVBand="0" w:oddHBand="0" w:evenHBand="0" w:firstRowFirstColumn="0" w:firstRowLastColumn="0" w:lastRowFirstColumn="0" w:lastRowLastColumn="0"/>
            <w:tcW w:w="657" w:type="dxa"/>
          </w:tcPr>
          <w:p w14:paraId="4CF8E5E4" w14:textId="32022CAE" w:rsidR="003B31AE" w:rsidRDefault="003B31AE" w:rsidP="00661C2B">
            <w:pPr>
              <w:jc w:val="center"/>
            </w:pPr>
            <w:r>
              <w:t>4.2</w:t>
            </w:r>
          </w:p>
        </w:tc>
        <w:tc>
          <w:tcPr>
            <w:tcW w:w="5014" w:type="dxa"/>
          </w:tcPr>
          <w:p w14:paraId="03984029"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Ensure main window creation methods within GUI class can be called</w:t>
            </w:r>
          </w:p>
        </w:tc>
        <w:tc>
          <w:tcPr>
            <w:tcW w:w="3827" w:type="dxa"/>
          </w:tcPr>
          <w:p w14:paraId="02E220B1"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List of coordinates retrieved from previous objective</w:t>
            </w:r>
          </w:p>
        </w:tc>
        <w:tc>
          <w:tcPr>
            <w:tcW w:w="4526" w:type="dxa"/>
          </w:tcPr>
          <w:p w14:paraId="380CD7D4"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Main window is created and positioned at the centre of the screen; user shouldn’t be able to change dimension of any window</w:t>
            </w:r>
          </w:p>
        </w:tc>
        <w:tc>
          <w:tcPr>
            <w:tcW w:w="1144" w:type="dxa"/>
          </w:tcPr>
          <w:p w14:paraId="5FC0BC54" w14:textId="5148FF76"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724B6891" w14:textId="77777777" w:rsidTr="00EA4E2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57" w:type="dxa"/>
          </w:tcPr>
          <w:p w14:paraId="64EC4800" w14:textId="1FFC2973" w:rsidR="003B31AE" w:rsidRDefault="003B31AE" w:rsidP="00661C2B">
            <w:pPr>
              <w:jc w:val="center"/>
            </w:pPr>
            <w:r>
              <w:t>4.3</w:t>
            </w:r>
          </w:p>
        </w:tc>
        <w:tc>
          <w:tcPr>
            <w:tcW w:w="5014" w:type="dxa"/>
          </w:tcPr>
          <w:p w14:paraId="579326DA"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Ensure image directory is correctly extracted and passed</w:t>
            </w:r>
          </w:p>
        </w:tc>
        <w:tc>
          <w:tcPr>
            <w:tcW w:w="3827" w:type="dxa"/>
          </w:tcPr>
          <w:p w14:paraId="434666E4"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Importing an image using the GUI</w:t>
            </w:r>
            <w:r>
              <w:rPr>
                <w:rStyle w:val="FootnoteReference"/>
              </w:rPr>
              <w:footnoteReference w:id="36"/>
            </w:r>
          </w:p>
        </w:tc>
        <w:tc>
          <w:tcPr>
            <w:tcW w:w="4526" w:type="dxa"/>
          </w:tcPr>
          <w:p w14:paraId="7EE60FAB"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Path to the image is correctly passed from GUI class and saved within image_path attribute</w:t>
            </w:r>
          </w:p>
        </w:tc>
        <w:tc>
          <w:tcPr>
            <w:tcW w:w="1144" w:type="dxa"/>
          </w:tcPr>
          <w:p w14:paraId="5AF400F7" w14:textId="787D29AE"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3B31AE" w14:paraId="785B6A3A" w14:textId="77777777" w:rsidTr="00EA4E25">
        <w:trPr>
          <w:trHeight w:val="551"/>
        </w:trPr>
        <w:tc>
          <w:tcPr>
            <w:cnfStyle w:val="001000000000" w:firstRow="0" w:lastRow="0" w:firstColumn="1" w:lastColumn="0" w:oddVBand="0" w:evenVBand="0" w:oddHBand="0" w:evenHBand="0" w:firstRowFirstColumn="0" w:firstRowLastColumn="0" w:lastRowFirstColumn="0" w:lastRowLastColumn="0"/>
            <w:tcW w:w="657" w:type="dxa"/>
            <w:vMerge w:val="restart"/>
          </w:tcPr>
          <w:p w14:paraId="51F78653" w14:textId="4DFEC377" w:rsidR="003B31AE" w:rsidRDefault="003B31AE" w:rsidP="00661C2B">
            <w:pPr>
              <w:jc w:val="center"/>
            </w:pPr>
            <w:r>
              <w:t>4.4</w:t>
            </w:r>
          </w:p>
        </w:tc>
        <w:tc>
          <w:tcPr>
            <w:tcW w:w="5014" w:type="dxa"/>
            <w:vMerge w:val="restart"/>
          </w:tcPr>
          <w:p w14:paraId="1FE8FD8A"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Ensure operation type selected by the user is correctly passed from the GUI class</w:t>
            </w:r>
          </w:p>
        </w:tc>
        <w:tc>
          <w:tcPr>
            <w:tcW w:w="3827" w:type="dxa"/>
          </w:tcPr>
          <w:p w14:paraId="48535360"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Press ‘Single Letter Prediction’ button on Operation window</w:t>
            </w:r>
          </w:p>
        </w:tc>
        <w:tc>
          <w:tcPr>
            <w:tcW w:w="4526" w:type="dxa"/>
            <w:vMerge w:val="restart"/>
          </w:tcPr>
          <w:p w14:paraId="3FB26537"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Operation type of either “Single” or “Entire” correctly passed from GUI class and saved within operation_type attribute</w:t>
            </w:r>
          </w:p>
        </w:tc>
        <w:tc>
          <w:tcPr>
            <w:tcW w:w="1144" w:type="dxa"/>
            <w:vMerge w:val="restart"/>
          </w:tcPr>
          <w:p w14:paraId="39E1B291" w14:textId="74B4F3EA"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2F861CED" w14:textId="77777777" w:rsidTr="00EA4E25">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657" w:type="dxa"/>
            <w:vMerge/>
          </w:tcPr>
          <w:p w14:paraId="66072B7A" w14:textId="77777777" w:rsidR="003B31AE" w:rsidRDefault="003B31AE" w:rsidP="00661C2B">
            <w:pPr>
              <w:jc w:val="center"/>
            </w:pPr>
          </w:p>
        </w:tc>
        <w:tc>
          <w:tcPr>
            <w:tcW w:w="5014" w:type="dxa"/>
            <w:vMerge/>
          </w:tcPr>
          <w:p w14:paraId="3C1BE3A0"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tc>
        <w:tc>
          <w:tcPr>
            <w:tcW w:w="3827" w:type="dxa"/>
          </w:tcPr>
          <w:p w14:paraId="14F85814"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Press ‘Entire Letter Prediction’ button on Operation window</w:t>
            </w:r>
          </w:p>
        </w:tc>
        <w:tc>
          <w:tcPr>
            <w:tcW w:w="4526" w:type="dxa"/>
            <w:vMerge/>
          </w:tcPr>
          <w:p w14:paraId="1657C0C6"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tc>
        <w:tc>
          <w:tcPr>
            <w:tcW w:w="1144" w:type="dxa"/>
            <w:vMerge/>
          </w:tcPr>
          <w:p w14:paraId="3F8B26AC" w14:textId="77777777"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p>
        </w:tc>
      </w:tr>
      <w:tr w:rsidR="003B31AE" w14:paraId="4638A54F" w14:textId="77777777" w:rsidTr="00EA4E25">
        <w:trPr>
          <w:trHeight w:val="224"/>
        </w:trPr>
        <w:tc>
          <w:tcPr>
            <w:cnfStyle w:val="001000000000" w:firstRow="0" w:lastRow="0" w:firstColumn="1" w:lastColumn="0" w:oddVBand="0" w:evenVBand="0" w:oddHBand="0" w:evenHBand="0" w:firstRowFirstColumn="0" w:firstRowLastColumn="0" w:lastRowFirstColumn="0" w:lastRowLastColumn="0"/>
            <w:tcW w:w="657" w:type="dxa"/>
          </w:tcPr>
          <w:p w14:paraId="47107C4D" w14:textId="65E02BBF" w:rsidR="003B31AE" w:rsidRDefault="003B31AE" w:rsidP="00661C2B">
            <w:pPr>
              <w:jc w:val="center"/>
            </w:pPr>
            <w:r>
              <w:t>4.5</w:t>
            </w:r>
          </w:p>
        </w:tc>
        <w:tc>
          <w:tcPr>
            <w:tcW w:w="5014" w:type="dxa"/>
            <w:vMerge w:val="restart"/>
          </w:tcPr>
          <w:p w14:paraId="5E7D6565"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p w14:paraId="0BA7C237"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Creating folder structure</w:t>
            </w:r>
          </w:p>
        </w:tc>
        <w:tc>
          <w:tcPr>
            <w:tcW w:w="3827" w:type="dxa"/>
          </w:tcPr>
          <w:p w14:paraId="3DD26862"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A folder without the Session main folder</w:t>
            </w:r>
          </w:p>
        </w:tc>
        <w:tc>
          <w:tcPr>
            <w:tcW w:w="4526" w:type="dxa"/>
            <w:vMerge w:val="restart"/>
          </w:tcPr>
          <w:p w14:paraId="4BFB5E7A"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p w14:paraId="05645739"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Only a single Session main folder should exist</w:t>
            </w:r>
          </w:p>
        </w:tc>
        <w:tc>
          <w:tcPr>
            <w:tcW w:w="1144" w:type="dxa"/>
          </w:tcPr>
          <w:p w14:paraId="7572E492" w14:textId="5CFE5403"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49C3D6F2" w14:textId="77777777" w:rsidTr="00EA4E2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57" w:type="dxa"/>
          </w:tcPr>
          <w:p w14:paraId="062A9015" w14:textId="4E2E7535" w:rsidR="003B31AE" w:rsidRDefault="003B31AE" w:rsidP="00661C2B">
            <w:pPr>
              <w:jc w:val="center"/>
            </w:pPr>
            <w:r>
              <w:t>4.6</w:t>
            </w:r>
          </w:p>
        </w:tc>
        <w:tc>
          <w:tcPr>
            <w:tcW w:w="5014" w:type="dxa"/>
            <w:vMerge/>
          </w:tcPr>
          <w:p w14:paraId="29E63AF0"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tc>
        <w:tc>
          <w:tcPr>
            <w:tcW w:w="3827" w:type="dxa"/>
          </w:tcPr>
          <w:p w14:paraId="006FE3B5"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A folder that contains the Session main folder</w:t>
            </w:r>
          </w:p>
        </w:tc>
        <w:tc>
          <w:tcPr>
            <w:tcW w:w="4526" w:type="dxa"/>
            <w:vMerge/>
          </w:tcPr>
          <w:p w14:paraId="5F7F340D"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tc>
        <w:tc>
          <w:tcPr>
            <w:tcW w:w="1144" w:type="dxa"/>
          </w:tcPr>
          <w:p w14:paraId="2DFCB163" w14:textId="23E9E89C"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3B31AE" w14:paraId="4A6C0047" w14:textId="77777777" w:rsidTr="00EA4E25">
        <w:trPr>
          <w:trHeight w:val="1678"/>
        </w:trPr>
        <w:tc>
          <w:tcPr>
            <w:cnfStyle w:val="001000000000" w:firstRow="0" w:lastRow="0" w:firstColumn="1" w:lastColumn="0" w:oddVBand="0" w:evenVBand="0" w:oddHBand="0" w:evenHBand="0" w:firstRowFirstColumn="0" w:firstRowLastColumn="0" w:lastRowFirstColumn="0" w:lastRowLastColumn="0"/>
            <w:tcW w:w="657" w:type="dxa"/>
          </w:tcPr>
          <w:p w14:paraId="7919E9E9" w14:textId="556E8E18" w:rsidR="003B31AE" w:rsidRDefault="003B31AE" w:rsidP="00661C2B">
            <w:pPr>
              <w:jc w:val="center"/>
            </w:pPr>
            <w:r>
              <w:t>4.7</w:t>
            </w:r>
          </w:p>
        </w:tc>
        <w:tc>
          <w:tcPr>
            <w:tcW w:w="5014" w:type="dxa"/>
          </w:tcPr>
          <w:p w14:paraId="722F9457"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p w14:paraId="265AC1D2"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Ensure that the Session main folder doesn’t store more than 10 Session sub-folders</w:t>
            </w:r>
          </w:p>
        </w:tc>
        <w:tc>
          <w:tcPr>
            <w:tcW w:w="3827" w:type="dxa"/>
          </w:tcPr>
          <w:p w14:paraId="02CA64A4"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Session main folder that contains more than 10 Session sub-folders</w:t>
            </w:r>
          </w:p>
        </w:tc>
        <w:tc>
          <w:tcPr>
            <w:tcW w:w="4526" w:type="dxa"/>
          </w:tcPr>
          <w:p w14:paraId="2983A8C4"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If there are more than 10 sub folders, then the sub-folders should be deleted before creating a new sub-folder, otherwise create a new sub-folder as usual</w:t>
            </w:r>
          </w:p>
        </w:tc>
        <w:tc>
          <w:tcPr>
            <w:tcW w:w="1144" w:type="dxa"/>
          </w:tcPr>
          <w:p w14:paraId="3AEE4218" w14:textId="5F8D6344"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52D76D2F" w14:textId="77777777" w:rsidTr="00EA4E2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57" w:type="dxa"/>
          </w:tcPr>
          <w:p w14:paraId="51067D62" w14:textId="6FAE94DE" w:rsidR="003B31AE" w:rsidRDefault="003B31AE" w:rsidP="00661C2B">
            <w:pPr>
              <w:jc w:val="center"/>
            </w:pPr>
            <w:r>
              <w:t>4.8</w:t>
            </w:r>
          </w:p>
        </w:tc>
        <w:tc>
          <w:tcPr>
            <w:tcW w:w="5014" w:type="dxa"/>
          </w:tcPr>
          <w:p w14:paraId="01050A46"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3967C199"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5C7ADDD4"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Ensure Session sub folder for a new session is created correctly</w:t>
            </w:r>
          </w:p>
        </w:tc>
        <w:tc>
          <w:tcPr>
            <w:tcW w:w="3827" w:type="dxa"/>
          </w:tcPr>
          <w:p w14:paraId="709CEBC0" w14:textId="77777777" w:rsidR="003B31AE" w:rsidRDefault="003B31AE" w:rsidP="00661C2B">
            <w:pPr>
              <w:cnfStyle w:val="000000100000" w:firstRow="0" w:lastRow="0" w:firstColumn="0" w:lastColumn="0" w:oddVBand="0" w:evenVBand="0" w:oddHBand="1" w:evenHBand="0" w:firstRowFirstColumn="0" w:firstRowLastColumn="0" w:lastRowFirstColumn="0" w:lastRowLastColumn="0"/>
            </w:pPr>
          </w:p>
          <w:p w14:paraId="4F0D0781" w14:textId="77777777" w:rsidR="003B31AE" w:rsidRDefault="003B31AE" w:rsidP="00661C2B">
            <w:pPr>
              <w:cnfStyle w:val="000000100000" w:firstRow="0" w:lastRow="0" w:firstColumn="0" w:lastColumn="0" w:oddVBand="0" w:evenVBand="0" w:oddHBand="1" w:evenHBand="0" w:firstRowFirstColumn="0" w:firstRowLastColumn="0" w:lastRowFirstColumn="0" w:lastRowLastColumn="0"/>
            </w:pPr>
          </w:p>
          <w:p w14:paraId="41E5C94A"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2767E52A"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w:t>
            </w:r>
          </w:p>
        </w:tc>
        <w:tc>
          <w:tcPr>
            <w:tcW w:w="4526" w:type="dxa"/>
          </w:tcPr>
          <w:p w14:paraId="57CF4875" w14:textId="2C32E06A"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All Session sub folder should be created whenever a new session is initiated and should be named in the format and should contain a Final_Images folder and a ROI_Images folder. The directory of the two folders should be returned as a list</w:t>
            </w:r>
          </w:p>
        </w:tc>
        <w:tc>
          <w:tcPr>
            <w:tcW w:w="1144" w:type="dxa"/>
          </w:tcPr>
          <w:p w14:paraId="461BA64B" w14:textId="4E260331"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3B31AE" w14:paraId="0419AC6B" w14:textId="77777777" w:rsidTr="00EA4E25">
        <w:trPr>
          <w:trHeight w:val="224"/>
        </w:trPr>
        <w:tc>
          <w:tcPr>
            <w:cnfStyle w:val="001000000000" w:firstRow="0" w:lastRow="0" w:firstColumn="1" w:lastColumn="0" w:oddVBand="0" w:evenVBand="0" w:oddHBand="0" w:evenHBand="0" w:firstRowFirstColumn="0" w:firstRowLastColumn="0" w:lastRowFirstColumn="0" w:lastRowLastColumn="0"/>
            <w:tcW w:w="657" w:type="dxa"/>
          </w:tcPr>
          <w:p w14:paraId="2D848AF4" w14:textId="556545DE" w:rsidR="003B31AE" w:rsidRDefault="003B31AE" w:rsidP="00661C2B">
            <w:pPr>
              <w:jc w:val="center"/>
            </w:pPr>
            <w:r>
              <w:t>4.9</w:t>
            </w:r>
          </w:p>
        </w:tc>
        <w:tc>
          <w:tcPr>
            <w:tcW w:w="5014" w:type="dxa"/>
          </w:tcPr>
          <w:p w14:paraId="50D3752D"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p w14:paraId="5B432493"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p w14:paraId="39DF0474"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Shadow removal for first iteration only</w:t>
            </w:r>
          </w:p>
        </w:tc>
        <w:tc>
          <w:tcPr>
            <w:tcW w:w="3827" w:type="dxa"/>
          </w:tcPr>
          <w:p w14:paraId="3BBAA2F1"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 xml:space="preserve">Series of imported image files that contains either a single handwritten letter or entire text with light amount of shadow </w:t>
            </w:r>
          </w:p>
        </w:tc>
        <w:tc>
          <w:tcPr>
            <w:tcW w:w="4526" w:type="dxa"/>
          </w:tcPr>
          <w:p w14:paraId="0209D85D" w14:textId="0AF352D1"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Shadow removal should only be applied to the image file once at the start of every session</w:t>
            </w:r>
            <w:r>
              <w:rPr>
                <w:rStyle w:val="FootnoteReference"/>
              </w:rPr>
              <w:footnoteReference w:id="37"/>
            </w:r>
            <w:r>
              <w:t>, further iterations within the same session (e.g. when pre-processing an entire text) shouldn’t have shadow removal applied</w:t>
            </w:r>
          </w:p>
        </w:tc>
        <w:tc>
          <w:tcPr>
            <w:tcW w:w="1144" w:type="dxa"/>
          </w:tcPr>
          <w:p w14:paraId="4EBE0EF9" w14:textId="23554053"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20B5D90E" w14:textId="77777777" w:rsidTr="00EA4E2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57" w:type="dxa"/>
          </w:tcPr>
          <w:p w14:paraId="67F832F3" w14:textId="5A205442" w:rsidR="003B31AE" w:rsidRDefault="003B31AE" w:rsidP="00661C2B">
            <w:pPr>
              <w:jc w:val="center"/>
            </w:pPr>
            <w:r>
              <w:t>4.10</w:t>
            </w:r>
          </w:p>
        </w:tc>
        <w:tc>
          <w:tcPr>
            <w:tcW w:w="5014" w:type="dxa"/>
            <w:vMerge w:val="restart"/>
          </w:tcPr>
          <w:p w14:paraId="37C78951"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7CEBB79F"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79F04EBC"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p>
          <w:p w14:paraId="13098BCB"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Pre-Process</w:t>
            </w:r>
            <w:r>
              <w:rPr>
                <w:rStyle w:val="FootnoteReference"/>
              </w:rPr>
              <w:footnoteReference w:id="38"/>
            </w:r>
            <w:r>
              <w:t xml:space="preserve"> image using Image_Preprocess class depending on operation type</w:t>
            </w:r>
          </w:p>
        </w:tc>
        <w:tc>
          <w:tcPr>
            <w:tcW w:w="3827" w:type="dxa"/>
          </w:tcPr>
          <w:p w14:paraId="7044AA35"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Operation type ‘S’ with an Image that contains single handwritten letter imported and with shadow removed</w:t>
            </w:r>
          </w:p>
        </w:tc>
        <w:tc>
          <w:tcPr>
            <w:tcW w:w="4526" w:type="dxa"/>
          </w:tcPr>
          <w:p w14:paraId="1542ADB1"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Image should be pre-processed and resulting image stored in Final_Images folder of current Session sub folder</w:t>
            </w:r>
          </w:p>
        </w:tc>
        <w:tc>
          <w:tcPr>
            <w:tcW w:w="1144" w:type="dxa"/>
          </w:tcPr>
          <w:p w14:paraId="3A0E0B49" w14:textId="66744064"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r>
              <w:t>SUCCESS</w:t>
            </w:r>
          </w:p>
        </w:tc>
      </w:tr>
      <w:tr w:rsidR="003B31AE" w14:paraId="0B4859C5" w14:textId="77777777" w:rsidTr="00EA4E25">
        <w:trPr>
          <w:trHeight w:val="224"/>
        </w:trPr>
        <w:tc>
          <w:tcPr>
            <w:cnfStyle w:val="001000000000" w:firstRow="0" w:lastRow="0" w:firstColumn="1" w:lastColumn="0" w:oddVBand="0" w:evenVBand="0" w:oddHBand="0" w:evenHBand="0" w:firstRowFirstColumn="0" w:firstRowLastColumn="0" w:lastRowFirstColumn="0" w:lastRowLastColumn="0"/>
            <w:tcW w:w="657" w:type="dxa"/>
          </w:tcPr>
          <w:p w14:paraId="7B54BD35" w14:textId="252533E7" w:rsidR="003B31AE" w:rsidRDefault="003B31AE" w:rsidP="00661C2B">
            <w:pPr>
              <w:jc w:val="center"/>
            </w:pPr>
            <w:r>
              <w:t>4.11</w:t>
            </w:r>
          </w:p>
        </w:tc>
        <w:tc>
          <w:tcPr>
            <w:tcW w:w="5014" w:type="dxa"/>
            <w:vMerge/>
          </w:tcPr>
          <w:p w14:paraId="7CEB9342"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p>
        </w:tc>
        <w:tc>
          <w:tcPr>
            <w:tcW w:w="3827" w:type="dxa"/>
          </w:tcPr>
          <w:p w14:paraId="747D58AA"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Operation type ‘E’ with an Image that contains handwritten text imported and with shadow removed</w:t>
            </w:r>
          </w:p>
        </w:tc>
        <w:tc>
          <w:tcPr>
            <w:tcW w:w="4526" w:type="dxa"/>
          </w:tcPr>
          <w:p w14:paraId="07BF5E2F" w14:textId="77777777" w:rsidR="003B31AE" w:rsidRDefault="003B31AE" w:rsidP="00661C2B">
            <w:pPr>
              <w:jc w:val="center"/>
              <w:cnfStyle w:val="000000000000" w:firstRow="0" w:lastRow="0" w:firstColumn="0" w:lastColumn="0" w:oddVBand="0" w:evenVBand="0" w:oddHBand="0" w:evenHBand="0" w:firstRowFirstColumn="0" w:firstRowLastColumn="0" w:lastRowFirstColumn="0" w:lastRowLastColumn="0"/>
            </w:pPr>
            <w:r>
              <w:t>Image should be separated into images of individual letters within the text and stored in ROI_Images folder of current Session sub folder and each would be pre-processed and stored in Final_Images folder</w:t>
            </w:r>
          </w:p>
        </w:tc>
        <w:tc>
          <w:tcPr>
            <w:tcW w:w="1144" w:type="dxa"/>
          </w:tcPr>
          <w:p w14:paraId="538CDE41" w14:textId="367FF8B0" w:rsidR="003B31AE" w:rsidRDefault="003B31AE" w:rsidP="002A1CEA">
            <w:pPr>
              <w:jc w:val="center"/>
              <w:cnfStyle w:val="000000000000" w:firstRow="0" w:lastRow="0" w:firstColumn="0" w:lastColumn="0" w:oddVBand="0" w:evenVBand="0" w:oddHBand="0" w:evenHBand="0" w:firstRowFirstColumn="0" w:firstRowLastColumn="0" w:lastRowFirstColumn="0" w:lastRowLastColumn="0"/>
            </w:pPr>
            <w:r>
              <w:t>SUCCESS</w:t>
            </w:r>
          </w:p>
        </w:tc>
      </w:tr>
      <w:tr w:rsidR="003B31AE" w14:paraId="53F0943C" w14:textId="77777777" w:rsidTr="00EA4E2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57" w:type="dxa"/>
          </w:tcPr>
          <w:p w14:paraId="71A88952" w14:textId="1899AF19" w:rsidR="003B31AE" w:rsidRDefault="003B31AE" w:rsidP="00661C2B">
            <w:pPr>
              <w:jc w:val="center"/>
            </w:pPr>
            <w:r>
              <w:t>4.12</w:t>
            </w:r>
          </w:p>
        </w:tc>
        <w:tc>
          <w:tcPr>
            <w:tcW w:w="5014" w:type="dxa"/>
          </w:tcPr>
          <w:p w14:paraId="11EB237A" w14:textId="77777777" w:rsidR="003B31AE" w:rsidRDefault="003B31AE" w:rsidP="00D0272E">
            <w:pPr>
              <w:cnfStyle w:val="000000100000" w:firstRow="0" w:lastRow="0" w:firstColumn="0" w:lastColumn="0" w:oddVBand="0" w:evenVBand="0" w:oddHBand="1" w:evenHBand="0" w:firstRowFirstColumn="0" w:firstRowLastColumn="0" w:lastRowFirstColumn="0" w:lastRowLastColumn="0"/>
            </w:pPr>
          </w:p>
          <w:p w14:paraId="04BCBCEA"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Making CNN prediction</w:t>
            </w:r>
          </w:p>
        </w:tc>
        <w:tc>
          <w:tcPr>
            <w:tcW w:w="3827" w:type="dxa"/>
          </w:tcPr>
          <w:p w14:paraId="57A81C52"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Pre-processed image/images that are stored within Final_Images folder of current Session sub folder</w:t>
            </w:r>
          </w:p>
        </w:tc>
        <w:tc>
          <w:tcPr>
            <w:tcW w:w="4526" w:type="dxa"/>
          </w:tcPr>
          <w:p w14:paraId="67536248" w14:textId="77777777" w:rsidR="003B31AE" w:rsidRDefault="003B31AE" w:rsidP="00661C2B">
            <w:pPr>
              <w:jc w:val="center"/>
              <w:cnfStyle w:val="000000100000" w:firstRow="0" w:lastRow="0" w:firstColumn="0" w:lastColumn="0" w:oddVBand="0" w:evenVBand="0" w:oddHBand="1" w:evenHBand="0" w:firstRowFirstColumn="0" w:firstRowLastColumn="0" w:lastRowFirstColumn="0" w:lastRowLastColumn="0"/>
            </w:pPr>
            <w:r>
              <w:t>For the number of images stored within Final_Images folder, output predictions of the alphabet class that the letter images belong in onto console</w:t>
            </w:r>
          </w:p>
        </w:tc>
        <w:tc>
          <w:tcPr>
            <w:tcW w:w="1144" w:type="dxa"/>
          </w:tcPr>
          <w:p w14:paraId="04EE64F6" w14:textId="730C35FC" w:rsidR="003B31AE" w:rsidRDefault="003B31AE" w:rsidP="002A1CEA">
            <w:pPr>
              <w:jc w:val="center"/>
              <w:cnfStyle w:val="000000100000" w:firstRow="0" w:lastRow="0" w:firstColumn="0" w:lastColumn="0" w:oddVBand="0" w:evenVBand="0" w:oddHBand="1" w:evenHBand="0" w:firstRowFirstColumn="0" w:firstRowLastColumn="0" w:lastRowFirstColumn="0" w:lastRowLastColumn="0"/>
            </w:pPr>
            <w:r>
              <w:t>SUCCESS</w:t>
            </w:r>
          </w:p>
        </w:tc>
      </w:tr>
    </w:tbl>
    <w:p w14:paraId="286112E2" w14:textId="77777777" w:rsidR="00DE7AF3" w:rsidRPr="00463440" w:rsidRDefault="00DE7AF3" w:rsidP="000A1C81">
      <w:pPr>
        <w:rPr>
          <w:rFonts w:cstheme="minorHAnsi"/>
        </w:rPr>
      </w:pPr>
    </w:p>
    <w:p w14:paraId="2F1E3AF9" w14:textId="77777777" w:rsidR="000A1C81" w:rsidRPr="00463440" w:rsidRDefault="000A1C81" w:rsidP="000A1C81">
      <w:pPr>
        <w:rPr>
          <w:rFonts w:cstheme="minorHAnsi"/>
        </w:rPr>
      </w:pPr>
    </w:p>
    <w:p w14:paraId="35C93840" w14:textId="4A572747" w:rsidR="00887E33" w:rsidRPr="00463440" w:rsidRDefault="006F3D13" w:rsidP="00A713CB">
      <w:pPr>
        <w:pStyle w:val="Heading2"/>
      </w:pPr>
      <w:bookmarkStart w:id="292" w:name="_Toc2940068"/>
      <w:bookmarkStart w:id="293" w:name="_Toc34841757"/>
      <w:bookmarkStart w:id="294" w:name="_Toc36145053"/>
      <w:r w:rsidRPr="00463440">
        <w:t>Testing Evidence</w:t>
      </w:r>
      <w:bookmarkEnd w:id="292"/>
      <w:bookmarkEnd w:id="293"/>
      <w:bookmarkEnd w:id="294"/>
    </w:p>
    <w:p w14:paraId="1E00AC54" w14:textId="1D9F5017" w:rsidR="00DA009F" w:rsidRDefault="00DA009F" w:rsidP="00A713CB">
      <w:pPr>
        <w:pStyle w:val="Heading3"/>
      </w:pPr>
      <w:bookmarkStart w:id="295" w:name="_Toc34841758"/>
      <w:bookmarkStart w:id="296" w:name="_Toc36145054"/>
      <w:r>
        <w:t>4.</w:t>
      </w:r>
      <w:r w:rsidR="00784A87">
        <w:t>2</w:t>
      </w:r>
      <w:r>
        <w:t>.1 Screenshot Evidence</w:t>
      </w:r>
      <w:bookmarkEnd w:id="295"/>
      <w:bookmarkEnd w:id="296"/>
    </w:p>
    <w:p w14:paraId="49A0ACF9" w14:textId="698231F3" w:rsidR="00DA009F" w:rsidRDefault="00C42DB4" w:rsidP="00A713CB">
      <w:pPr>
        <w:pStyle w:val="Heading4"/>
      </w:pPr>
      <w:r>
        <w:t>4.</w:t>
      </w:r>
      <w:r w:rsidR="00784A87">
        <w:t>2</w:t>
      </w:r>
      <w:r>
        <w:t>.1.1 Dataset of Training data</w:t>
      </w:r>
    </w:p>
    <w:p w14:paraId="7C4CCDC1" w14:textId="3184FD48" w:rsidR="00C42DB4" w:rsidRDefault="00C42DB4" w:rsidP="00C42DB4">
      <w:r>
        <w:t xml:space="preserve">Image of the dataset used: </w:t>
      </w:r>
    </w:p>
    <w:p w14:paraId="297E4EB0" w14:textId="06B51BED" w:rsidR="00C42DB4" w:rsidRDefault="00C42DB4" w:rsidP="00C42DB4">
      <w:r>
        <w:tab/>
      </w:r>
      <w:r>
        <w:tab/>
      </w:r>
      <w:r>
        <w:tab/>
      </w:r>
      <w:r>
        <w:tab/>
      </w:r>
      <w:r>
        <w:rPr>
          <w:noProof/>
        </w:rPr>
        <w:drawing>
          <wp:inline distT="0" distB="0" distL="0" distR="0" wp14:anchorId="208C55C7" wp14:editId="79E591F2">
            <wp:extent cx="7153072" cy="3756359"/>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7161825" cy="3760955"/>
                    </a:xfrm>
                    <a:prstGeom prst="rect">
                      <a:avLst/>
                    </a:prstGeom>
                    <a:noFill/>
                    <a:ln>
                      <a:noFill/>
                    </a:ln>
                  </pic:spPr>
                </pic:pic>
              </a:graphicData>
            </a:graphic>
          </wp:inline>
        </w:drawing>
      </w:r>
    </w:p>
    <w:p w14:paraId="6D9D8D3A" w14:textId="77777777" w:rsidR="00C42DB4" w:rsidRDefault="00C42DB4" w:rsidP="00C42DB4"/>
    <w:p w14:paraId="503FDB5C" w14:textId="309CB28C" w:rsidR="00C42DB4" w:rsidRDefault="00C42DB4" w:rsidP="00C42DB4">
      <w:r>
        <w:t>Dataset created manually by selecting appropriate images from the NIST and NMIST datasets, with 5000 images in each alphabet folder</w:t>
      </w:r>
      <w:r w:rsidR="00870015">
        <w:t>, total of 52 folders</w:t>
      </w:r>
    </w:p>
    <w:p w14:paraId="067A6334" w14:textId="203C7A2A" w:rsidR="005B1341" w:rsidRDefault="005B1341" w:rsidP="00C42DB4"/>
    <w:p w14:paraId="4B27608B" w14:textId="0E830994" w:rsidR="005B1341" w:rsidRDefault="003E336D" w:rsidP="00A713CB">
      <w:pPr>
        <w:pStyle w:val="Heading4"/>
      </w:pPr>
      <w:r>
        <w:t>4.</w:t>
      </w:r>
      <w:r w:rsidR="00784A87">
        <w:t>2</w:t>
      </w:r>
      <w:r>
        <w:t>.1.2 Saved</w:t>
      </w:r>
      <w:r w:rsidR="005B1341">
        <w:t xml:space="preserve"> Pickle files</w:t>
      </w:r>
    </w:p>
    <w:p w14:paraId="70D6776F" w14:textId="60879FE8" w:rsidR="005B1341" w:rsidRPr="005B1341" w:rsidRDefault="005B1341" w:rsidP="005B1341">
      <w:r>
        <w:rPr>
          <w:noProof/>
        </w:rPr>
        <w:drawing>
          <wp:inline distT="0" distB="0" distL="0" distR="0" wp14:anchorId="4E0E7BB8" wp14:editId="51052B2E">
            <wp:extent cx="8891270" cy="5062220"/>
            <wp:effectExtent l="0" t="0" r="5080" b="508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8891270" cy="5062220"/>
                    </a:xfrm>
                    <a:prstGeom prst="rect">
                      <a:avLst/>
                    </a:prstGeom>
                  </pic:spPr>
                </pic:pic>
              </a:graphicData>
            </a:graphic>
          </wp:inline>
        </w:drawing>
      </w:r>
    </w:p>
    <w:p w14:paraId="26E58276" w14:textId="62F57E63" w:rsidR="00DA009F" w:rsidRDefault="00DA009F" w:rsidP="00DA009F"/>
    <w:p w14:paraId="7EFE9A5E" w14:textId="22C1D6E3" w:rsidR="005B1341" w:rsidRDefault="005B1341" w:rsidP="00DA009F">
      <w:r>
        <w:t>x.pickle saves all the image files, y.pickle stores all the corresponding one hot encoded labels.</w:t>
      </w:r>
    </w:p>
    <w:p w14:paraId="015D8E4C" w14:textId="77777777" w:rsidR="003E336D" w:rsidRPr="00DA009F" w:rsidRDefault="003E336D" w:rsidP="00DA009F"/>
    <w:p w14:paraId="294DC0FD" w14:textId="7D80EC43" w:rsidR="00DA009F" w:rsidRPr="00DA009F" w:rsidRDefault="00DA009F" w:rsidP="00A713CB">
      <w:pPr>
        <w:pStyle w:val="Heading3"/>
      </w:pPr>
      <w:bookmarkStart w:id="297" w:name="_Toc34841759"/>
      <w:bookmarkStart w:id="298" w:name="_Toc36145055"/>
      <w:r>
        <w:t>4.</w:t>
      </w:r>
      <w:r w:rsidR="00784A87">
        <w:t>2</w:t>
      </w:r>
      <w:r>
        <w:t>.2 Video Evidence</w:t>
      </w:r>
      <w:bookmarkEnd w:id="297"/>
      <w:bookmarkEnd w:id="298"/>
    </w:p>
    <w:p w14:paraId="0E7CDBA6" w14:textId="77777777" w:rsidR="0073011B" w:rsidRDefault="0073011B">
      <w:pPr>
        <w:rPr>
          <w:rFonts w:cstheme="minorHAnsi"/>
        </w:rPr>
      </w:pPr>
    </w:p>
    <w:tbl>
      <w:tblPr>
        <w:tblStyle w:val="GridTable4-Accent2"/>
        <w:tblW w:w="0" w:type="auto"/>
        <w:tblInd w:w="-147" w:type="dxa"/>
        <w:tblLook w:val="04A0" w:firstRow="1" w:lastRow="0" w:firstColumn="1" w:lastColumn="0" w:noHBand="0" w:noVBand="1"/>
      </w:tblPr>
      <w:tblGrid>
        <w:gridCol w:w="3625"/>
        <w:gridCol w:w="3488"/>
        <w:gridCol w:w="3538"/>
        <w:gridCol w:w="3488"/>
      </w:tblGrid>
      <w:tr w:rsidR="004929C9" w14:paraId="46000729" w14:textId="77777777" w:rsidTr="00492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5" w:type="dxa"/>
          </w:tcPr>
          <w:p w14:paraId="683FCE6E" w14:textId="25731FE6" w:rsidR="00056570" w:rsidRDefault="00056570" w:rsidP="00056570">
            <w:pPr>
              <w:jc w:val="center"/>
              <w:rPr>
                <w:rFonts w:cstheme="minorHAnsi"/>
              </w:rPr>
            </w:pPr>
            <w:r>
              <w:rPr>
                <w:rFonts w:cstheme="minorHAnsi"/>
              </w:rPr>
              <w:t>GUI</w:t>
            </w:r>
          </w:p>
        </w:tc>
        <w:tc>
          <w:tcPr>
            <w:tcW w:w="3488" w:type="dxa"/>
          </w:tcPr>
          <w:p w14:paraId="72DF4C8A" w14:textId="2280D173" w:rsidR="00056570" w:rsidRDefault="00056570" w:rsidP="00056570">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Image Pre-process</w:t>
            </w:r>
          </w:p>
        </w:tc>
        <w:tc>
          <w:tcPr>
            <w:tcW w:w="3538" w:type="dxa"/>
          </w:tcPr>
          <w:p w14:paraId="7B8850A0" w14:textId="45B591CD" w:rsidR="00056570" w:rsidRDefault="00056570" w:rsidP="00056570">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NN</w:t>
            </w:r>
          </w:p>
        </w:tc>
        <w:tc>
          <w:tcPr>
            <w:tcW w:w="3488" w:type="dxa"/>
          </w:tcPr>
          <w:p w14:paraId="378A0C20" w14:textId="5FCEFE02" w:rsidR="00056570" w:rsidRDefault="00056570" w:rsidP="00056570">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ession</w:t>
            </w:r>
          </w:p>
        </w:tc>
      </w:tr>
      <w:tr w:rsidR="004929C9" w14:paraId="60AE9123" w14:textId="77777777" w:rsidTr="00492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5" w:type="dxa"/>
          </w:tcPr>
          <w:p w14:paraId="56F490C2" w14:textId="77777777" w:rsidR="00056570" w:rsidRDefault="00F66259" w:rsidP="004929C9">
            <w:pPr>
              <w:jc w:val="center"/>
              <w:rPr>
                <w:rFonts w:cstheme="minorHAnsi"/>
                <w:b w:val="0"/>
                <w:bCs/>
              </w:rPr>
            </w:pPr>
            <w:r>
              <w:rPr>
                <w:rFonts w:cstheme="minorHAnsi"/>
                <w:noProof/>
              </w:rPr>
              <w:drawing>
                <wp:inline distT="0" distB="0" distL="0" distR="0" wp14:anchorId="7C4C0D75" wp14:editId="034B640A">
                  <wp:extent cx="1679944" cy="1679944"/>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693624" cy="1693624"/>
                          </a:xfrm>
                          <a:prstGeom prst="rect">
                            <a:avLst/>
                          </a:prstGeom>
                          <a:noFill/>
                          <a:ln>
                            <a:noFill/>
                          </a:ln>
                        </pic:spPr>
                      </pic:pic>
                    </a:graphicData>
                  </a:graphic>
                </wp:inline>
              </w:drawing>
            </w:r>
          </w:p>
          <w:p w14:paraId="792644C6" w14:textId="77777777" w:rsidR="00F66259" w:rsidRDefault="00F66259">
            <w:pPr>
              <w:rPr>
                <w:rFonts w:cstheme="minorHAnsi"/>
                <w:b w:val="0"/>
                <w:bCs/>
              </w:rPr>
            </w:pPr>
          </w:p>
          <w:p w14:paraId="67462D88" w14:textId="77777777" w:rsidR="00F66259" w:rsidRDefault="00F66259">
            <w:pPr>
              <w:rPr>
                <w:rFonts w:cstheme="minorHAnsi"/>
                <w:b w:val="0"/>
                <w:bCs/>
              </w:rPr>
            </w:pPr>
          </w:p>
          <w:p w14:paraId="0A1F7A14" w14:textId="448C277C" w:rsidR="00F66259" w:rsidRDefault="00F66259" w:rsidP="00F66259">
            <w:pPr>
              <w:jc w:val="center"/>
              <w:rPr>
                <w:rFonts w:cstheme="minorHAnsi"/>
              </w:rPr>
            </w:pPr>
            <w:r w:rsidRPr="00F66259">
              <w:rPr>
                <w:rFonts w:cstheme="minorHAnsi"/>
              </w:rPr>
              <w:t>https://youtu.be/sWWID_K-09U</w:t>
            </w:r>
          </w:p>
        </w:tc>
        <w:tc>
          <w:tcPr>
            <w:tcW w:w="3488" w:type="dxa"/>
          </w:tcPr>
          <w:p w14:paraId="7E721E9F" w14:textId="77777777" w:rsidR="00056570" w:rsidRDefault="004929C9" w:rsidP="004929C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drawing>
                <wp:inline distT="0" distB="0" distL="0" distR="0" wp14:anchorId="4F158BF3" wp14:editId="3B030B1B">
                  <wp:extent cx="1711841" cy="1711841"/>
                  <wp:effectExtent l="0" t="0" r="3175" b="317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721069" cy="1721069"/>
                          </a:xfrm>
                          <a:prstGeom prst="rect">
                            <a:avLst/>
                          </a:prstGeom>
                          <a:noFill/>
                          <a:ln>
                            <a:noFill/>
                          </a:ln>
                        </pic:spPr>
                      </pic:pic>
                    </a:graphicData>
                  </a:graphic>
                </wp:inline>
              </w:drawing>
            </w:r>
          </w:p>
          <w:p w14:paraId="583C8F22" w14:textId="77777777" w:rsidR="004929C9" w:rsidRDefault="004929C9" w:rsidP="004929C9">
            <w:pPr>
              <w:jc w:val="center"/>
              <w:cnfStyle w:val="000000100000" w:firstRow="0" w:lastRow="0" w:firstColumn="0" w:lastColumn="0" w:oddVBand="0" w:evenVBand="0" w:oddHBand="1" w:evenHBand="0" w:firstRowFirstColumn="0" w:firstRowLastColumn="0" w:lastRowFirstColumn="0" w:lastRowLastColumn="0"/>
              <w:rPr>
                <w:rFonts w:cstheme="minorHAnsi"/>
              </w:rPr>
            </w:pPr>
          </w:p>
          <w:p w14:paraId="48DDD7E3" w14:textId="77777777" w:rsidR="004929C9" w:rsidRDefault="004929C9" w:rsidP="004929C9">
            <w:pPr>
              <w:jc w:val="center"/>
              <w:cnfStyle w:val="000000100000" w:firstRow="0" w:lastRow="0" w:firstColumn="0" w:lastColumn="0" w:oddVBand="0" w:evenVBand="0" w:oddHBand="1" w:evenHBand="0" w:firstRowFirstColumn="0" w:firstRowLastColumn="0" w:lastRowFirstColumn="0" w:lastRowLastColumn="0"/>
              <w:rPr>
                <w:rFonts w:cstheme="minorHAnsi"/>
              </w:rPr>
            </w:pPr>
          </w:p>
          <w:p w14:paraId="749AFDFF" w14:textId="48B1F615" w:rsidR="004929C9" w:rsidRPr="004929C9" w:rsidRDefault="004929C9" w:rsidP="004929C9">
            <w:pPr>
              <w:jc w:val="center"/>
              <w:cnfStyle w:val="000000100000" w:firstRow="0" w:lastRow="0" w:firstColumn="0" w:lastColumn="0" w:oddVBand="0" w:evenVBand="0" w:oddHBand="1" w:evenHBand="0" w:firstRowFirstColumn="0" w:firstRowLastColumn="0" w:lastRowFirstColumn="0" w:lastRowLastColumn="0"/>
              <w:rPr>
                <w:rFonts w:cstheme="minorHAnsi"/>
                <w:b/>
                <w:bCs w:val="0"/>
              </w:rPr>
            </w:pPr>
            <w:r w:rsidRPr="004929C9">
              <w:rPr>
                <w:rFonts w:cstheme="minorHAnsi"/>
                <w:b/>
                <w:bCs w:val="0"/>
              </w:rPr>
              <w:t>https://youtu.be/DgUkns8Q2lI</w:t>
            </w:r>
          </w:p>
        </w:tc>
        <w:tc>
          <w:tcPr>
            <w:tcW w:w="3538" w:type="dxa"/>
          </w:tcPr>
          <w:p w14:paraId="069EFC15" w14:textId="77777777" w:rsidR="00056570" w:rsidRDefault="00065DF4" w:rsidP="004929C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drawing>
                <wp:inline distT="0" distB="0" distL="0" distR="0" wp14:anchorId="0E82ED5D" wp14:editId="28FB1FA1">
                  <wp:extent cx="1733106" cy="1733106"/>
                  <wp:effectExtent l="0" t="0" r="635" b="63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44936" cy="1744936"/>
                          </a:xfrm>
                          <a:prstGeom prst="rect">
                            <a:avLst/>
                          </a:prstGeom>
                          <a:noFill/>
                          <a:ln>
                            <a:noFill/>
                          </a:ln>
                        </pic:spPr>
                      </pic:pic>
                    </a:graphicData>
                  </a:graphic>
                </wp:inline>
              </w:drawing>
            </w:r>
          </w:p>
          <w:p w14:paraId="62417EF6" w14:textId="77777777" w:rsidR="00065DF4" w:rsidRDefault="00065DF4">
            <w:pPr>
              <w:cnfStyle w:val="000000100000" w:firstRow="0" w:lastRow="0" w:firstColumn="0" w:lastColumn="0" w:oddVBand="0" w:evenVBand="0" w:oddHBand="1" w:evenHBand="0" w:firstRowFirstColumn="0" w:firstRowLastColumn="0" w:lastRowFirstColumn="0" w:lastRowLastColumn="0"/>
              <w:rPr>
                <w:rFonts w:cstheme="minorHAnsi"/>
              </w:rPr>
            </w:pPr>
          </w:p>
          <w:p w14:paraId="2807BFC7" w14:textId="77777777" w:rsidR="00065DF4" w:rsidRDefault="00065DF4">
            <w:pPr>
              <w:cnfStyle w:val="000000100000" w:firstRow="0" w:lastRow="0" w:firstColumn="0" w:lastColumn="0" w:oddVBand="0" w:evenVBand="0" w:oddHBand="1" w:evenHBand="0" w:firstRowFirstColumn="0" w:firstRowLastColumn="0" w:lastRowFirstColumn="0" w:lastRowLastColumn="0"/>
              <w:rPr>
                <w:rFonts w:cstheme="minorHAnsi"/>
              </w:rPr>
            </w:pPr>
          </w:p>
          <w:p w14:paraId="790F0A55" w14:textId="7260DA24" w:rsidR="00065DF4" w:rsidRPr="00065DF4" w:rsidRDefault="00065DF4" w:rsidP="00065DF4">
            <w:pPr>
              <w:jc w:val="center"/>
              <w:cnfStyle w:val="000000100000" w:firstRow="0" w:lastRow="0" w:firstColumn="0" w:lastColumn="0" w:oddVBand="0" w:evenVBand="0" w:oddHBand="1" w:evenHBand="0" w:firstRowFirstColumn="0" w:firstRowLastColumn="0" w:lastRowFirstColumn="0" w:lastRowLastColumn="0"/>
              <w:rPr>
                <w:rFonts w:cstheme="minorHAnsi"/>
                <w:b/>
                <w:bCs w:val="0"/>
              </w:rPr>
            </w:pPr>
            <w:r w:rsidRPr="00065DF4">
              <w:rPr>
                <w:rFonts w:cstheme="minorHAnsi"/>
                <w:b/>
                <w:bCs w:val="0"/>
              </w:rPr>
              <w:t>https://youtu.be/yBb8MxBRMEg</w:t>
            </w:r>
          </w:p>
        </w:tc>
        <w:tc>
          <w:tcPr>
            <w:tcW w:w="3488" w:type="dxa"/>
          </w:tcPr>
          <w:p w14:paraId="1FF3F32E" w14:textId="77777777" w:rsidR="00065DF4" w:rsidRPr="00065DF4" w:rsidRDefault="00065DF4" w:rsidP="004929C9">
            <w:pPr>
              <w:jc w:val="center"/>
              <w:cnfStyle w:val="000000100000" w:firstRow="0" w:lastRow="0" w:firstColumn="0" w:lastColumn="0" w:oddVBand="0" w:evenVBand="0" w:oddHBand="1" w:evenHBand="0" w:firstRowFirstColumn="0" w:firstRowLastColumn="0" w:lastRowFirstColumn="0" w:lastRowLastColumn="0"/>
              <w:rPr>
                <w:rFonts w:cstheme="minorHAnsi"/>
                <w:b/>
                <w:bCs w:val="0"/>
              </w:rPr>
            </w:pPr>
            <w:r w:rsidRPr="00065DF4">
              <w:rPr>
                <w:rFonts w:cstheme="minorHAnsi"/>
                <w:b/>
                <w:bCs w:val="0"/>
                <w:noProof/>
              </w:rPr>
              <w:drawing>
                <wp:inline distT="0" distB="0" distL="0" distR="0" wp14:anchorId="27B66662" wp14:editId="589DA5B6">
                  <wp:extent cx="1732915" cy="1732915"/>
                  <wp:effectExtent l="0" t="0" r="635" b="63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744479" cy="1744479"/>
                          </a:xfrm>
                          <a:prstGeom prst="rect">
                            <a:avLst/>
                          </a:prstGeom>
                          <a:noFill/>
                          <a:ln>
                            <a:noFill/>
                          </a:ln>
                        </pic:spPr>
                      </pic:pic>
                    </a:graphicData>
                  </a:graphic>
                </wp:inline>
              </w:drawing>
            </w:r>
          </w:p>
          <w:p w14:paraId="585F7E59" w14:textId="77777777" w:rsidR="00065DF4" w:rsidRPr="00065DF4" w:rsidRDefault="00065DF4">
            <w:pPr>
              <w:cnfStyle w:val="000000100000" w:firstRow="0" w:lastRow="0" w:firstColumn="0" w:lastColumn="0" w:oddVBand="0" w:evenVBand="0" w:oddHBand="1" w:evenHBand="0" w:firstRowFirstColumn="0" w:firstRowLastColumn="0" w:lastRowFirstColumn="0" w:lastRowLastColumn="0"/>
              <w:rPr>
                <w:rFonts w:cstheme="minorHAnsi"/>
                <w:b/>
                <w:bCs w:val="0"/>
              </w:rPr>
            </w:pPr>
          </w:p>
          <w:p w14:paraId="5A728BF0" w14:textId="77777777" w:rsidR="00065DF4" w:rsidRPr="00065DF4" w:rsidRDefault="00065DF4" w:rsidP="00065DF4">
            <w:pPr>
              <w:jc w:val="center"/>
              <w:cnfStyle w:val="000000100000" w:firstRow="0" w:lastRow="0" w:firstColumn="0" w:lastColumn="0" w:oddVBand="0" w:evenVBand="0" w:oddHBand="1" w:evenHBand="0" w:firstRowFirstColumn="0" w:firstRowLastColumn="0" w:lastRowFirstColumn="0" w:lastRowLastColumn="0"/>
              <w:rPr>
                <w:rFonts w:cstheme="minorHAnsi"/>
                <w:b/>
                <w:bCs w:val="0"/>
              </w:rPr>
            </w:pPr>
          </w:p>
          <w:p w14:paraId="510C51E5" w14:textId="04B6233D" w:rsidR="00065DF4" w:rsidRPr="00065DF4" w:rsidRDefault="00065DF4" w:rsidP="00065DF4">
            <w:pPr>
              <w:jc w:val="center"/>
              <w:cnfStyle w:val="000000100000" w:firstRow="0" w:lastRow="0" w:firstColumn="0" w:lastColumn="0" w:oddVBand="0" w:evenVBand="0" w:oddHBand="1" w:evenHBand="0" w:firstRowFirstColumn="0" w:firstRowLastColumn="0" w:lastRowFirstColumn="0" w:lastRowLastColumn="0"/>
              <w:rPr>
                <w:rFonts w:cstheme="minorHAnsi"/>
                <w:b/>
                <w:bCs w:val="0"/>
              </w:rPr>
            </w:pPr>
            <w:r w:rsidRPr="00065DF4">
              <w:rPr>
                <w:rFonts w:cstheme="minorHAnsi"/>
                <w:b/>
                <w:bCs w:val="0"/>
              </w:rPr>
              <w:t>https://youtu.be/TH40jesnC34</w:t>
            </w:r>
          </w:p>
        </w:tc>
      </w:tr>
    </w:tbl>
    <w:p w14:paraId="0128C400" w14:textId="77777777" w:rsidR="0073011B" w:rsidRDefault="0073011B">
      <w:pPr>
        <w:rPr>
          <w:rFonts w:cstheme="minorHAnsi"/>
        </w:rPr>
      </w:pPr>
    </w:p>
    <w:p w14:paraId="0FC77C34" w14:textId="6CBEDE71" w:rsidR="0073011B" w:rsidRDefault="0073011B">
      <w:pPr>
        <w:rPr>
          <w:rFonts w:cstheme="minorHAnsi"/>
        </w:rPr>
      </w:pPr>
    </w:p>
    <w:p w14:paraId="71687987" w14:textId="500B2036" w:rsidR="00D9232B" w:rsidRDefault="00D9232B">
      <w:pPr>
        <w:rPr>
          <w:rFonts w:cstheme="minorHAnsi"/>
        </w:rPr>
      </w:pPr>
    </w:p>
    <w:p w14:paraId="55DF8E4F" w14:textId="7C634C9B" w:rsidR="00D9232B" w:rsidRDefault="00D9232B">
      <w:pPr>
        <w:rPr>
          <w:rFonts w:cstheme="minorHAnsi"/>
        </w:rPr>
      </w:pPr>
    </w:p>
    <w:p w14:paraId="087EC355" w14:textId="02185273" w:rsidR="00D9232B" w:rsidRDefault="00D9232B">
      <w:pPr>
        <w:rPr>
          <w:rFonts w:cstheme="minorHAnsi"/>
        </w:rPr>
      </w:pPr>
    </w:p>
    <w:p w14:paraId="27F8C686" w14:textId="77777777" w:rsidR="00D9232B" w:rsidRDefault="00D9232B">
      <w:pPr>
        <w:rPr>
          <w:rFonts w:cstheme="minorHAnsi"/>
        </w:rPr>
      </w:pPr>
    </w:p>
    <w:p w14:paraId="5CB73B19" w14:textId="63E01E56" w:rsidR="00601EDF" w:rsidRDefault="00601EDF">
      <w:pPr>
        <w:rPr>
          <w:rFonts w:cstheme="minorHAnsi"/>
        </w:rPr>
        <w:sectPr w:rsidR="00601EDF" w:rsidSect="00ED6AE8">
          <w:pgSz w:w="16838" w:h="11906" w:orient="landscape" w:code="9"/>
          <w:pgMar w:top="849" w:right="1418" w:bottom="1134" w:left="1418" w:header="709" w:footer="709" w:gutter="0"/>
          <w:cols w:space="708"/>
          <w:docGrid w:linePitch="360"/>
        </w:sectPr>
      </w:pPr>
    </w:p>
    <w:p w14:paraId="2A549AEC" w14:textId="77777777" w:rsidR="0073011B" w:rsidRDefault="0073011B">
      <w:pPr>
        <w:rPr>
          <w:rFonts w:cstheme="minorHAnsi"/>
        </w:rPr>
      </w:pPr>
    </w:p>
    <w:p w14:paraId="4EF9BD1C" w14:textId="3E15CCFB" w:rsidR="009A18EF" w:rsidRPr="00FE1BEF" w:rsidRDefault="009A18EF" w:rsidP="00A713CB">
      <w:pPr>
        <w:pStyle w:val="Heading2"/>
      </w:pPr>
      <w:bookmarkStart w:id="299" w:name="_Toc34841760"/>
      <w:bookmarkStart w:id="300" w:name="_Toc36145056"/>
      <w:r w:rsidRPr="00FE1BEF">
        <w:t>Errors and solution</w:t>
      </w:r>
      <w:bookmarkEnd w:id="299"/>
      <w:bookmarkEnd w:id="300"/>
    </w:p>
    <w:p w14:paraId="31E761BA" w14:textId="4096594F" w:rsidR="00C51CDF" w:rsidRDefault="00884547" w:rsidP="00C51CDF">
      <w:r>
        <w:t>Sections 4.</w:t>
      </w:r>
      <w:r w:rsidR="00FA563F">
        <w:t>3</w:t>
      </w:r>
      <w:r>
        <w:t>.1 to 4.</w:t>
      </w:r>
      <w:r w:rsidR="00FA563F">
        <w:t>3</w:t>
      </w:r>
      <w:r>
        <w:t>.3 are the errors that</w:t>
      </w:r>
      <w:r w:rsidR="00C51CDF">
        <w:t xml:space="preserve"> I have already fixed </w:t>
      </w:r>
      <w:r>
        <w:t xml:space="preserve">before </w:t>
      </w:r>
      <w:r w:rsidR="00C51CDF">
        <w:t>the time of recording the testing videos</w:t>
      </w:r>
      <w:r>
        <w:t>. Remaining sections are errors that I have encountered during testing.</w:t>
      </w:r>
    </w:p>
    <w:p w14:paraId="5BC002EB" w14:textId="77777777" w:rsidR="00601EDF" w:rsidRPr="00C51CDF" w:rsidRDefault="00601EDF" w:rsidP="00C51CDF"/>
    <w:p w14:paraId="648061BD" w14:textId="75A8A277" w:rsidR="009A18EF" w:rsidRPr="009A18EF" w:rsidRDefault="009A18EF" w:rsidP="00A713CB">
      <w:pPr>
        <w:pStyle w:val="Heading3"/>
      </w:pPr>
      <w:bookmarkStart w:id="301" w:name="_Toc34841761"/>
      <w:bookmarkStart w:id="302" w:name="_Toc36145057"/>
      <w:r>
        <w:t>4.</w:t>
      </w:r>
      <w:r w:rsidR="0074494E">
        <w:t>3</w:t>
      </w:r>
      <w:r>
        <w:t xml:space="preserve">.1 </w:t>
      </w:r>
      <w:r w:rsidR="00296079">
        <w:t>Holes within letters</w:t>
      </w:r>
      <w:r w:rsidR="005207C7">
        <w:t xml:space="preserve"> (Objective No. 2.d)</w:t>
      </w:r>
      <w:bookmarkEnd w:id="301"/>
      <w:bookmarkEnd w:id="302"/>
    </w:p>
    <w:p w14:paraId="2382056D" w14:textId="04DF0BA2" w:rsidR="0073011B" w:rsidRDefault="00C51CDF">
      <w:pPr>
        <w:rPr>
          <w:rFonts w:cstheme="minorHAnsi"/>
        </w:rPr>
      </w:pPr>
      <w:r>
        <w:rPr>
          <w:rFonts w:cstheme="minorHAnsi"/>
        </w:rPr>
        <w:t>T</w:t>
      </w:r>
      <w:r w:rsidR="009A18EF">
        <w:rPr>
          <w:rFonts w:cstheme="minorHAnsi"/>
        </w:rPr>
        <w:t>he error that I have encountered is as shown below:</w:t>
      </w:r>
    </w:p>
    <w:p w14:paraId="4E7FB9E0" w14:textId="77777777" w:rsidR="009A18EF" w:rsidRDefault="009A18EF">
      <w:pPr>
        <w:rPr>
          <w:rFonts w:cstheme="minorHAnsi"/>
        </w:rPr>
      </w:pPr>
    </w:p>
    <w:p w14:paraId="61E06CB9" w14:textId="2534138E" w:rsidR="0073011B" w:rsidRDefault="009A18EF" w:rsidP="009A18EF">
      <w:pPr>
        <w:jc w:val="center"/>
        <w:rPr>
          <w:rFonts w:cstheme="minorHAnsi"/>
        </w:rPr>
      </w:pPr>
      <w:r>
        <w:rPr>
          <w:rFonts w:cstheme="minorHAnsi"/>
          <w:noProof/>
        </w:rPr>
        <w:drawing>
          <wp:inline distT="0" distB="0" distL="0" distR="0" wp14:anchorId="4F86EE9B" wp14:editId="3CBBD2B4">
            <wp:extent cx="1772992" cy="29972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85468" cy="3018290"/>
                    </a:xfrm>
                    <a:prstGeom prst="rect">
                      <a:avLst/>
                    </a:prstGeom>
                    <a:noFill/>
                    <a:ln>
                      <a:noFill/>
                    </a:ln>
                  </pic:spPr>
                </pic:pic>
              </a:graphicData>
            </a:graphic>
          </wp:inline>
        </w:drawing>
      </w:r>
      <w:r>
        <w:rPr>
          <w:rFonts w:cstheme="minorHAnsi"/>
          <w:noProof/>
        </w:rPr>
        <w:drawing>
          <wp:inline distT="0" distB="0" distL="0" distR="0" wp14:anchorId="6EDA1F43" wp14:editId="0579BF5D">
            <wp:extent cx="1527255" cy="30353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44185" cy="3068947"/>
                    </a:xfrm>
                    <a:prstGeom prst="rect">
                      <a:avLst/>
                    </a:prstGeom>
                    <a:noFill/>
                    <a:ln>
                      <a:noFill/>
                    </a:ln>
                  </pic:spPr>
                </pic:pic>
              </a:graphicData>
            </a:graphic>
          </wp:inline>
        </w:drawing>
      </w:r>
      <w:r>
        <w:rPr>
          <w:rFonts w:cstheme="minorHAnsi"/>
          <w:noProof/>
        </w:rPr>
        <w:drawing>
          <wp:inline distT="0" distB="0" distL="0" distR="0" wp14:anchorId="4300C3E5" wp14:editId="35692FBF">
            <wp:extent cx="2196548" cy="29718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25162" cy="3010513"/>
                    </a:xfrm>
                    <a:prstGeom prst="rect">
                      <a:avLst/>
                    </a:prstGeom>
                    <a:noFill/>
                    <a:ln>
                      <a:noFill/>
                    </a:ln>
                  </pic:spPr>
                </pic:pic>
              </a:graphicData>
            </a:graphic>
          </wp:inline>
        </w:drawing>
      </w:r>
    </w:p>
    <w:p w14:paraId="1CF340FF" w14:textId="77777777" w:rsidR="0073011B" w:rsidRDefault="0073011B">
      <w:pPr>
        <w:rPr>
          <w:rFonts w:cstheme="minorHAnsi"/>
        </w:rPr>
      </w:pPr>
    </w:p>
    <w:p w14:paraId="66DC7BEB" w14:textId="77777777" w:rsidR="0073011B" w:rsidRDefault="0073011B">
      <w:pPr>
        <w:rPr>
          <w:rFonts w:cstheme="minorHAnsi"/>
        </w:rPr>
      </w:pPr>
    </w:p>
    <w:p w14:paraId="6B236AC5" w14:textId="48C3F855" w:rsidR="009A18EF" w:rsidRDefault="009A18EF">
      <w:pPr>
        <w:rPr>
          <w:rFonts w:cstheme="minorHAnsi"/>
        </w:rPr>
      </w:pPr>
    </w:p>
    <w:p w14:paraId="0EE7F269" w14:textId="3F36733E" w:rsidR="0073011B" w:rsidRDefault="0073011B">
      <w:pPr>
        <w:rPr>
          <w:rFonts w:cstheme="minorHAnsi"/>
        </w:rPr>
      </w:pPr>
    </w:p>
    <w:p w14:paraId="3BD3FB46" w14:textId="4F0A2E8A" w:rsidR="00F87A35" w:rsidRDefault="004F7180">
      <w:pPr>
        <w:rPr>
          <w:rFonts w:cstheme="minorHAnsi"/>
        </w:rPr>
      </w:pPr>
      <w:r>
        <w:rPr>
          <w:rFonts w:cstheme="minorHAnsi"/>
        </w:rPr>
        <w:t>The image</w:t>
      </w:r>
      <w:r w:rsidR="005207C7">
        <w:rPr>
          <w:rFonts w:cstheme="minorHAnsi"/>
        </w:rPr>
        <w:t>s</w:t>
      </w:r>
      <w:r>
        <w:rPr>
          <w:rFonts w:cstheme="minorHAnsi"/>
        </w:rPr>
        <w:t xml:space="preserve"> show the ROI images of letters separated from an original text of ‘ABC’, there are many holes within the image although the original image contains perfect written letters of ‘ABC’. After some experiments and analysis, I have found out that this error</w:t>
      </w:r>
      <w:r w:rsidR="00F87A35">
        <w:rPr>
          <w:rFonts w:cstheme="minorHAnsi"/>
        </w:rPr>
        <w:t xml:space="preserve"> is cause by applying shadow removal method twice to each individual letter. </w:t>
      </w:r>
    </w:p>
    <w:p w14:paraId="24A5DFFF" w14:textId="77777777" w:rsidR="00F87A35" w:rsidRDefault="00F87A35">
      <w:pPr>
        <w:rPr>
          <w:rFonts w:cstheme="minorHAnsi"/>
        </w:rPr>
      </w:pPr>
    </w:p>
    <w:p w14:paraId="6679B956" w14:textId="77777777" w:rsidR="00860F89" w:rsidRDefault="00F87A35">
      <w:pPr>
        <w:rPr>
          <w:rFonts w:cstheme="minorHAnsi"/>
        </w:rPr>
      </w:pPr>
      <w:r>
        <w:rPr>
          <w:rFonts w:cstheme="minorHAnsi"/>
        </w:rPr>
        <w:t xml:space="preserve">The algorithm that I have developed back then also uses recursion to achieve image pre-processing as explained in section 2.5.9, which led to the shadow removal method being applied to the original text image once, and applied again to each letter while processing them individually. </w:t>
      </w:r>
    </w:p>
    <w:p w14:paraId="244AAB81" w14:textId="77777777" w:rsidR="00860F89" w:rsidRDefault="00860F89">
      <w:pPr>
        <w:rPr>
          <w:rFonts w:cstheme="minorHAnsi"/>
        </w:rPr>
      </w:pPr>
    </w:p>
    <w:p w14:paraId="169EAA35" w14:textId="66C81140" w:rsidR="0073011B" w:rsidRDefault="00F87A35">
      <w:pPr>
        <w:rPr>
          <w:rFonts w:cstheme="minorHAnsi"/>
        </w:rPr>
      </w:pPr>
      <w:r>
        <w:rPr>
          <w:rFonts w:cstheme="minorHAnsi"/>
        </w:rPr>
        <w:t xml:space="preserve">As a result of that, some parts of the letter </w:t>
      </w:r>
      <w:r w:rsidR="00296079">
        <w:rPr>
          <w:rFonts w:cstheme="minorHAnsi"/>
        </w:rPr>
        <w:t>become</w:t>
      </w:r>
      <w:r>
        <w:rPr>
          <w:rFonts w:cstheme="minorHAnsi"/>
        </w:rPr>
        <w:t xml:space="preserve"> extremely faint, hence while doing binary thresholding after converting the image into grey </w:t>
      </w:r>
      <w:r w:rsidR="00296079">
        <w:rPr>
          <w:rFonts w:cstheme="minorHAnsi"/>
        </w:rPr>
        <w:t>scale, the</w:t>
      </w:r>
      <w:r>
        <w:rPr>
          <w:rFonts w:cstheme="minorHAnsi"/>
        </w:rPr>
        <w:t xml:space="preserve"> faint areas would be recognized as unwanted </w:t>
      </w:r>
      <w:r w:rsidR="00296079">
        <w:rPr>
          <w:rFonts w:cstheme="minorHAnsi"/>
        </w:rPr>
        <w:t>area,</w:t>
      </w:r>
      <w:r>
        <w:rPr>
          <w:rFonts w:cstheme="minorHAnsi"/>
        </w:rPr>
        <w:t xml:space="preserve"> and therefore converted to white, which created those white spots.</w:t>
      </w:r>
    </w:p>
    <w:p w14:paraId="17D36183" w14:textId="77777777" w:rsidR="00DA3EE9" w:rsidRDefault="00DA3EE9">
      <w:pPr>
        <w:rPr>
          <w:rFonts w:cstheme="minorHAnsi"/>
        </w:rPr>
      </w:pPr>
    </w:p>
    <w:p w14:paraId="4687DA05" w14:textId="0F8E43E9" w:rsidR="00DA3EE9" w:rsidRDefault="00DA3EE9">
      <w:pPr>
        <w:rPr>
          <w:rFonts w:cstheme="minorHAnsi"/>
        </w:rPr>
      </w:pPr>
      <w:r>
        <w:rPr>
          <w:rFonts w:cstheme="minorHAnsi"/>
        </w:rPr>
        <w:t>This error has been fixed by adding a restriction to the Session class</w:t>
      </w:r>
      <w:r w:rsidR="002E4B99">
        <w:rPr>
          <w:rFonts w:cstheme="minorHAnsi"/>
        </w:rPr>
        <w:t>, which only allows shadow removal to be applied one time only for each session:</w:t>
      </w:r>
    </w:p>
    <w:p w14:paraId="4554CA1E" w14:textId="77777777" w:rsidR="00DA3EE9" w:rsidRDefault="00DA3EE9">
      <w:pPr>
        <w:rPr>
          <w:rFonts w:cstheme="minorHAnsi"/>
        </w:rPr>
      </w:pPr>
    </w:p>
    <w:tbl>
      <w:tblPr>
        <w:tblStyle w:val="TableGrid"/>
        <w:tblW w:w="0" w:type="auto"/>
        <w:jc w:val="center"/>
        <w:tblLook w:val="04A0" w:firstRow="1" w:lastRow="0" w:firstColumn="1" w:lastColumn="0" w:noHBand="0" w:noVBand="1"/>
      </w:tblPr>
      <w:tblGrid>
        <w:gridCol w:w="7650"/>
      </w:tblGrid>
      <w:tr w:rsidR="00DA3EE9" w14:paraId="03956C7E" w14:textId="77777777" w:rsidTr="00676578">
        <w:trPr>
          <w:jc w:val="center"/>
        </w:trPr>
        <w:tc>
          <w:tcPr>
            <w:tcW w:w="7650" w:type="dxa"/>
          </w:tcPr>
          <w:p w14:paraId="473D14FC" w14:textId="77777777" w:rsidR="002E4B99" w:rsidRPr="002E4B99" w:rsidRDefault="002E4B99" w:rsidP="002E4B99">
            <w:pPr>
              <w:rPr>
                <w:rFonts w:cstheme="minorHAnsi"/>
              </w:rPr>
            </w:pPr>
            <w:r w:rsidRPr="002E4B99">
              <w:rPr>
                <w:rFonts w:cstheme="minorHAnsi"/>
              </w:rPr>
              <w:t>if self.Firsttime:</w:t>
            </w:r>
          </w:p>
          <w:p w14:paraId="0D5AD793" w14:textId="77777777" w:rsidR="002E4B99" w:rsidRPr="002E4B99" w:rsidRDefault="002E4B99" w:rsidP="002E4B99">
            <w:pPr>
              <w:rPr>
                <w:rFonts w:cstheme="minorHAnsi"/>
              </w:rPr>
            </w:pPr>
            <w:r w:rsidRPr="002E4B99">
              <w:rPr>
                <w:rFonts w:cstheme="minorHAnsi"/>
              </w:rPr>
              <w:t xml:space="preserve">            print("First Time Processing, doing shadow removal")</w:t>
            </w:r>
          </w:p>
          <w:p w14:paraId="710CD593" w14:textId="77777777" w:rsidR="002E4B99" w:rsidRPr="002E4B99" w:rsidRDefault="002E4B99" w:rsidP="002E4B99">
            <w:pPr>
              <w:rPr>
                <w:rFonts w:cstheme="minorHAnsi"/>
              </w:rPr>
            </w:pPr>
            <w:r w:rsidRPr="002E4B99">
              <w:rPr>
                <w:rFonts w:cstheme="minorHAnsi"/>
              </w:rPr>
              <w:t xml:space="preserve">            self.img_pps.img = self.img_pps.Remove_Shadow(self.img_pps.img)</w:t>
            </w:r>
          </w:p>
          <w:p w14:paraId="1FF7E192" w14:textId="146A6AEE" w:rsidR="00DA3EE9" w:rsidRDefault="002E4B99" w:rsidP="002E4B99">
            <w:pPr>
              <w:rPr>
                <w:rFonts w:cstheme="minorHAnsi"/>
              </w:rPr>
            </w:pPr>
            <w:r w:rsidRPr="002E4B99">
              <w:rPr>
                <w:rFonts w:cstheme="minorHAnsi"/>
              </w:rPr>
              <w:t xml:space="preserve">            self.Firsttime = False</w:t>
            </w:r>
          </w:p>
        </w:tc>
      </w:tr>
    </w:tbl>
    <w:p w14:paraId="7EFB8323" w14:textId="38A23EF6" w:rsidR="00676578" w:rsidRPr="002D4D87" w:rsidRDefault="00676578" w:rsidP="00676578">
      <w:pPr>
        <w:jc w:val="center"/>
        <w:rPr>
          <w:b/>
          <w:i/>
          <w:iCs w:val="0"/>
          <w:sz w:val="18"/>
          <w:szCs w:val="18"/>
        </w:rPr>
      </w:pPr>
      <w:r>
        <w:rPr>
          <w:b/>
          <w:i/>
          <w:iCs w:val="0"/>
          <w:sz w:val="18"/>
          <w:szCs w:val="18"/>
        </w:rPr>
        <w:t>Please refer to section 3.7 Preprocess_image method for extra detail</w:t>
      </w:r>
    </w:p>
    <w:p w14:paraId="742DB387" w14:textId="77777777" w:rsidR="002E4B99" w:rsidRDefault="002E4B99" w:rsidP="00676578">
      <w:pPr>
        <w:jc w:val="center"/>
        <w:rPr>
          <w:rFonts w:cstheme="minorHAnsi"/>
        </w:rPr>
      </w:pPr>
    </w:p>
    <w:p w14:paraId="7DA3B402" w14:textId="7DCAC59B" w:rsidR="002C2711" w:rsidRDefault="002E4B99">
      <w:pPr>
        <w:rPr>
          <w:rFonts w:cstheme="minorHAnsi"/>
        </w:rPr>
      </w:pPr>
      <w:r>
        <w:rPr>
          <w:rFonts w:cstheme="minorHAnsi"/>
        </w:rPr>
        <w:t xml:space="preserve">And also, contour lines are </w:t>
      </w:r>
      <w:r w:rsidR="00D31750">
        <w:rPr>
          <w:rFonts w:cstheme="minorHAnsi"/>
        </w:rPr>
        <w:t xml:space="preserve">drawn onto the text </w:t>
      </w:r>
      <w:r>
        <w:rPr>
          <w:rFonts w:cstheme="minorHAnsi"/>
        </w:rPr>
        <w:t xml:space="preserve">straight after applying shadow removal </w:t>
      </w:r>
      <w:r w:rsidR="00D31750">
        <w:rPr>
          <w:rFonts w:cstheme="minorHAnsi"/>
        </w:rPr>
        <w:t xml:space="preserve">it </w:t>
      </w:r>
      <w:r>
        <w:rPr>
          <w:rFonts w:cstheme="minorHAnsi"/>
        </w:rPr>
        <w:t xml:space="preserve">in order to thicken the letters within the text and make them less faint. Noise removal is also applied </w:t>
      </w:r>
      <w:r w:rsidR="00D31750">
        <w:rPr>
          <w:rFonts w:cstheme="minorHAnsi"/>
        </w:rPr>
        <w:t xml:space="preserve">to the original text </w:t>
      </w:r>
      <w:r>
        <w:rPr>
          <w:rFonts w:cstheme="minorHAnsi"/>
        </w:rPr>
        <w:t>after drawing contour lines onto the shadow removed text</w:t>
      </w:r>
      <w:r w:rsidR="00D31750">
        <w:rPr>
          <w:rFonts w:cstheme="minorHAnsi"/>
        </w:rPr>
        <w:t>, before it being split up into individual letters through R</w:t>
      </w:r>
      <w:r w:rsidR="002C2711">
        <w:rPr>
          <w:rFonts w:cstheme="minorHAnsi"/>
        </w:rPr>
        <w:t>OI.</w:t>
      </w:r>
    </w:p>
    <w:p w14:paraId="36408635" w14:textId="77777777" w:rsidR="002C2711" w:rsidRDefault="002C2711">
      <w:pPr>
        <w:rPr>
          <w:rFonts w:cstheme="minorHAnsi"/>
        </w:rPr>
      </w:pPr>
    </w:p>
    <w:p w14:paraId="47729EA2" w14:textId="4510282E" w:rsidR="002C2711" w:rsidRDefault="002C2711" w:rsidP="00A713CB">
      <w:pPr>
        <w:pStyle w:val="Heading3"/>
      </w:pPr>
      <w:bookmarkStart w:id="303" w:name="_Toc34841762"/>
      <w:bookmarkStart w:id="304" w:name="_Toc36145058"/>
      <w:r>
        <w:t>4.</w:t>
      </w:r>
      <w:r w:rsidR="0074494E">
        <w:t>3</w:t>
      </w:r>
      <w:r>
        <w:t>.2 Drawing contour lines (Objective No. 2.f)</w:t>
      </w:r>
      <w:bookmarkEnd w:id="303"/>
      <w:bookmarkEnd w:id="304"/>
    </w:p>
    <w:p w14:paraId="14332409" w14:textId="77777777" w:rsidR="002C2711" w:rsidRDefault="002C2711"/>
    <w:p w14:paraId="08FA2F36" w14:textId="2B8F6A8F" w:rsidR="002C2711" w:rsidRDefault="002C2711" w:rsidP="002C2711">
      <w:pPr>
        <w:jc w:val="center"/>
        <w:rPr>
          <w:rFonts w:cstheme="minorHAnsi"/>
        </w:rPr>
      </w:pPr>
      <w:r>
        <w:rPr>
          <w:rFonts w:cstheme="minorHAnsi"/>
          <w:noProof/>
        </w:rPr>
        <w:drawing>
          <wp:inline distT="0" distB="0" distL="0" distR="0" wp14:anchorId="692AD3D7" wp14:editId="2B0DBF9D">
            <wp:extent cx="266700" cy="2667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r w:rsidR="00B64821">
        <w:rPr>
          <w:rFonts w:cstheme="minorHAnsi"/>
          <w:noProof/>
        </w:rPr>
        <w:t xml:space="preserve">     </w:t>
      </w:r>
      <w:r>
        <w:rPr>
          <w:rFonts w:cstheme="minorHAnsi"/>
          <w:noProof/>
        </w:rPr>
        <w:drawing>
          <wp:inline distT="0" distB="0" distL="0" distR="0" wp14:anchorId="497CC213" wp14:editId="522E3D26">
            <wp:extent cx="266700" cy="26670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r w:rsidR="00B64821">
        <w:rPr>
          <w:rFonts w:cstheme="minorHAnsi"/>
          <w:noProof/>
        </w:rPr>
        <w:t xml:space="preserve">      </w:t>
      </w:r>
      <w:r>
        <w:rPr>
          <w:rFonts w:cstheme="minorHAnsi"/>
          <w:noProof/>
        </w:rPr>
        <w:drawing>
          <wp:inline distT="0" distB="0" distL="0" distR="0" wp14:anchorId="52ECCA5F" wp14:editId="611C8A1B">
            <wp:extent cx="266700" cy="26670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p w14:paraId="00F1D81A" w14:textId="06A812C1" w:rsidR="002C2711" w:rsidRDefault="002C2711" w:rsidP="002C2711">
      <w:r>
        <w:t>The same text is used for image pre-processing as the previous section, and the image above shows the final 28 * 28 pixels image after all the pre-processing, of which to me seems pretty difficult to recognize.</w:t>
      </w:r>
    </w:p>
    <w:p w14:paraId="78E43799" w14:textId="37567957" w:rsidR="00773F38" w:rsidRDefault="00773F38" w:rsidP="002C2711"/>
    <w:p w14:paraId="58C28981" w14:textId="77777777" w:rsidR="00773F38" w:rsidRDefault="00773F38" w:rsidP="00773F38">
      <w:r>
        <w:t xml:space="preserve">This error is cause by drawing contour lines onto the letter with some parts of the letter touching the boundaries of the image, which is cause by cropping the image with no reserved white spaces around the letter. </w:t>
      </w:r>
    </w:p>
    <w:p w14:paraId="37249AB1" w14:textId="77777777" w:rsidR="00773F38" w:rsidRDefault="00773F38" w:rsidP="00773F38"/>
    <w:p w14:paraId="44D6C352" w14:textId="16088728" w:rsidR="00773F38" w:rsidRPr="00FE1BEF" w:rsidRDefault="00773F38" w:rsidP="00773F38">
      <w:pPr>
        <w:rPr>
          <w:color w:val="FF0000"/>
        </w:rPr>
      </w:pPr>
      <w:r>
        <w:t xml:space="preserve">This error has been fixed by using padding of white spaces around the letter before drawing contour lines. All </w:t>
      </w:r>
      <w:r w:rsidRPr="00FE1BEF">
        <w:rPr>
          <w:color w:val="000000" w:themeColor="text1"/>
        </w:rPr>
        <w:t>images would first be lightly padded</w:t>
      </w:r>
      <w:r w:rsidR="007B3EA9">
        <w:rPr>
          <w:color w:val="000000" w:themeColor="text1"/>
        </w:rPr>
        <w:t xml:space="preserve"> (e.g. pad 30 pixels on top/bottom/left/right of the image), and then</w:t>
      </w:r>
      <w:r w:rsidRPr="00FE1BEF">
        <w:rPr>
          <w:color w:val="000000" w:themeColor="text1"/>
        </w:rPr>
        <w:t xml:space="preserve"> they are </w:t>
      </w:r>
      <w:r w:rsidR="006A3935">
        <w:rPr>
          <w:color w:val="000000" w:themeColor="text1"/>
        </w:rPr>
        <w:t xml:space="preserve">padded to </w:t>
      </w:r>
      <w:r w:rsidRPr="00FE1BEF">
        <w:rPr>
          <w:color w:val="000000" w:themeColor="text1"/>
        </w:rPr>
        <w:t xml:space="preserve">300 * 300 pixels in size. </w:t>
      </w:r>
      <w:r>
        <w:t>This ensures that the letter does not touch the boundary of the image</w:t>
      </w:r>
      <w:r w:rsidR="00FE1BEF">
        <w:t>.</w:t>
      </w:r>
    </w:p>
    <w:p w14:paraId="1CE4B213" w14:textId="0C903AA7" w:rsidR="00773F38" w:rsidRDefault="00773F38" w:rsidP="00773F38"/>
    <w:tbl>
      <w:tblPr>
        <w:tblStyle w:val="TableGrid"/>
        <w:tblW w:w="0" w:type="auto"/>
        <w:tblLook w:val="04A0" w:firstRow="1" w:lastRow="0" w:firstColumn="1" w:lastColumn="0" w:noHBand="0" w:noVBand="1"/>
      </w:tblPr>
      <w:tblGrid>
        <w:gridCol w:w="9913"/>
      </w:tblGrid>
      <w:tr w:rsidR="006D72FE" w14:paraId="308F81BA" w14:textId="77777777" w:rsidTr="006D72FE">
        <w:tc>
          <w:tcPr>
            <w:tcW w:w="9913" w:type="dxa"/>
          </w:tcPr>
          <w:p w14:paraId="7DB0B8BA"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b/>
                <w:bCs w:val="0"/>
                <w:color w:val="0000FF"/>
                <w:sz w:val="16"/>
                <w:szCs w:val="16"/>
                <w:highlight w:val="white"/>
              </w:rPr>
              <w:t>def</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FF"/>
                <w:sz w:val="16"/>
                <w:szCs w:val="16"/>
                <w:highlight w:val="white"/>
              </w:rPr>
              <w:t>padding</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elf</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ize</w:t>
            </w:r>
            <w:r w:rsidRPr="006D72FE">
              <w:rPr>
                <w:rFonts w:ascii="Courier New" w:hAnsi="Courier New" w:cs="Courier New"/>
                <w:b/>
                <w:bCs w:val="0"/>
                <w:color w:val="000080"/>
                <w:sz w:val="16"/>
                <w:szCs w:val="16"/>
                <w:highlight w:val="white"/>
              </w:rPr>
              <w:t>):</w:t>
            </w:r>
          </w:p>
          <w:p w14:paraId="7FABA3FD"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color w:val="008000"/>
                <w:sz w:val="16"/>
                <w:szCs w:val="16"/>
                <w:highlight w:val="white"/>
              </w:rPr>
              <w:t>#https://jdhao.github.io/2017/11/06/resize-image-to-square-with-padding/</w:t>
            </w:r>
          </w:p>
          <w:p w14:paraId="76BF1AD1" w14:textId="77777777" w:rsidR="006D72FE" w:rsidRPr="006D72FE" w:rsidRDefault="006D72FE" w:rsidP="006D72FE">
            <w:pPr>
              <w:widowControl w:val="0"/>
              <w:autoSpaceDE w:val="0"/>
              <w:autoSpaceDN w:val="0"/>
              <w:adjustRightInd w:val="0"/>
              <w:rPr>
                <w:rFonts w:ascii="Courier New" w:hAnsi="Courier New" w:cs="Courier New"/>
                <w:b/>
                <w:bCs w:val="0"/>
                <w:color w:val="000080"/>
                <w:sz w:val="16"/>
                <w:szCs w:val="16"/>
                <w:highlight w:val="white"/>
              </w:rPr>
            </w:pPr>
            <w:r w:rsidRPr="006D72FE">
              <w:rPr>
                <w:rFonts w:ascii="Courier New" w:hAnsi="Courier New" w:cs="Courier New"/>
                <w:color w:val="000000"/>
                <w:sz w:val="16"/>
                <w:szCs w:val="16"/>
                <w:highlight w:val="white"/>
              </w:rPr>
              <w:t xml:space="preserve">        WHIT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255</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255</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255</w:t>
            </w:r>
            <w:r w:rsidRPr="006D72FE">
              <w:rPr>
                <w:rFonts w:ascii="Courier New" w:hAnsi="Courier New" w:cs="Courier New"/>
                <w:b/>
                <w:bCs w:val="0"/>
                <w:color w:val="000080"/>
                <w:sz w:val="16"/>
                <w:szCs w:val="16"/>
                <w:highlight w:val="white"/>
              </w:rPr>
              <w:t>]</w:t>
            </w:r>
          </w:p>
          <w:p w14:paraId="1C74B226"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b/>
                <w:bCs w:val="0"/>
                <w:color w:val="000080"/>
                <w:sz w:val="16"/>
                <w:szCs w:val="16"/>
                <w:highlight w:val="white"/>
              </w:rPr>
              <w:t xml:space="preserve">        </w:t>
            </w:r>
            <w:r w:rsidRPr="006D72FE">
              <w:rPr>
                <w:rFonts w:ascii="Courier New" w:hAnsi="Courier New" w:cs="Courier New"/>
                <w:color w:val="008000"/>
                <w:sz w:val="16"/>
                <w:szCs w:val="16"/>
                <w:highlight w:val="white"/>
              </w:rPr>
              <w:t>#Pad some predetermined white space around the image before doing actual padding</w:t>
            </w:r>
          </w:p>
          <w:p w14:paraId="43E316C6"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small_pad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cv2</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copyMakeBorder</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3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3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3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3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cv2</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BORDER_CONSTAN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valu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WHITE</w:t>
            </w:r>
            <w:r w:rsidRPr="006D72FE">
              <w:rPr>
                <w:rFonts w:ascii="Courier New" w:hAnsi="Courier New" w:cs="Courier New"/>
                <w:b/>
                <w:bCs w:val="0"/>
                <w:color w:val="000080"/>
                <w:sz w:val="16"/>
                <w:szCs w:val="16"/>
                <w:highlight w:val="white"/>
              </w:rPr>
              <w:t>)</w:t>
            </w:r>
          </w:p>
          <w:p w14:paraId="79ED81E4"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shap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np</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hap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mall_pad</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np</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hap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mall_pad</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1</w:t>
            </w:r>
            <w:r w:rsidRPr="006D72FE">
              <w:rPr>
                <w:rFonts w:ascii="Courier New" w:hAnsi="Courier New" w:cs="Courier New"/>
                <w:b/>
                <w:bCs w:val="0"/>
                <w:color w:val="000080"/>
                <w:sz w:val="16"/>
                <w:szCs w:val="16"/>
                <w:highlight w:val="white"/>
              </w:rPr>
              <w:t>]]</w:t>
            </w:r>
          </w:p>
          <w:p w14:paraId="279D1179"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factor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floa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siz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max</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hape</w:t>
            </w:r>
            <w:r w:rsidRPr="006D72FE">
              <w:rPr>
                <w:rFonts w:ascii="Courier New" w:hAnsi="Courier New" w:cs="Courier New"/>
                <w:b/>
                <w:bCs w:val="0"/>
                <w:color w:val="000080"/>
                <w:sz w:val="16"/>
                <w:szCs w:val="16"/>
                <w:highlight w:val="white"/>
              </w:rPr>
              <w:t>))</w:t>
            </w:r>
          </w:p>
          <w:p w14:paraId="4FB41C5B"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enlargement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p>
          <w:p w14:paraId="4BB0C140"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for</w:t>
            </w:r>
            <w:r w:rsidRPr="006D72FE">
              <w:rPr>
                <w:rFonts w:ascii="Courier New" w:hAnsi="Courier New" w:cs="Courier New"/>
                <w:color w:val="000000"/>
                <w:sz w:val="16"/>
                <w:szCs w:val="16"/>
                <w:highlight w:val="white"/>
              </w:rPr>
              <w:t xml:space="preserve"> element </w:t>
            </w:r>
            <w:r w:rsidRPr="006D72FE">
              <w:rPr>
                <w:rFonts w:ascii="Courier New" w:hAnsi="Courier New" w:cs="Courier New"/>
                <w:b/>
                <w:bCs w:val="0"/>
                <w:color w:val="0000FF"/>
                <w:sz w:val="16"/>
                <w:szCs w:val="16"/>
                <w:highlight w:val="white"/>
              </w:rPr>
              <w:t>in</w:t>
            </w:r>
            <w:r w:rsidRPr="006D72FE">
              <w:rPr>
                <w:rFonts w:ascii="Courier New" w:hAnsi="Courier New" w:cs="Courier New"/>
                <w:color w:val="000000"/>
                <w:sz w:val="16"/>
                <w:szCs w:val="16"/>
                <w:highlight w:val="white"/>
              </w:rPr>
              <w:t xml:space="preserve"> shape</w:t>
            </w:r>
            <w:r w:rsidRPr="006D72FE">
              <w:rPr>
                <w:rFonts w:ascii="Courier New" w:hAnsi="Courier New" w:cs="Courier New"/>
                <w:b/>
                <w:bCs w:val="0"/>
                <w:color w:val="000080"/>
                <w:sz w:val="16"/>
                <w:szCs w:val="16"/>
                <w:highlight w:val="white"/>
              </w:rPr>
              <w:t>:</w:t>
            </w:r>
          </w:p>
          <w:p w14:paraId="56F28732"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enlargemen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append</w:t>
            </w:r>
            <w:r w:rsidRPr="006D72FE">
              <w:rPr>
                <w:rFonts w:ascii="Courier New" w:hAnsi="Courier New" w:cs="Courier New"/>
                <w:b/>
                <w:bCs w:val="0"/>
                <w:color w:val="000080"/>
                <w:sz w:val="16"/>
                <w:szCs w:val="16"/>
                <w:highlight w:val="white"/>
              </w:rPr>
              <w:t>(</w:t>
            </w:r>
            <w:r w:rsidRPr="006D72FE">
              <w:rPr>
                <w:rFonts w:ascii="Courier New" w:hAnsi="Courier New" w:cs="Courier New"/>
                <w:b/>
                <w:bCs w:val="0"/>
                <w:color w:val="880088"/>
                <w:sz w:val="16"/>
                <w:szCs w:val="16"/>
                <w:highlight w:val="white"/>
              </w:rPr>
              <w:t>in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element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factor</w:t>
            </w:r>
            <w:r w:rsidRPr="006D72FE">
              <w:rPr>
                <w:rFonts w:ascii="Courier New" w:hAnsi="Courier New" w:cs="Courier New"/>
                <w:b/>
                <w:bCs w:val="0"/>
                <w:color w:val="000080"/>
                <w:sz w:val="16"/>
                <w:szCs w:val="16"/>
                <w:highlight w:val="white"/>
              </w:rPr>
              <w:t>))</w:t>
            </w:r>
          </w:p>
          <w:p w14:paraId="313965ED"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small_pad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cv2</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resiz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mall_pad</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enlargement</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1</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enlargement</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0</w:t>
            </w:r>
            <w:r w:rsidRPr="006D72FE">
              <w:rPr>
                <w:rFonts w:ascii="Courier New" w:hAnsi="Courier New" w:cs="Courier New"/>
                <w:b/>
                <w:bCs w:val="0"/>
                <w:color w:val="000080"/>
                <w:sz w:val="16"/>
                <w:szCs w:val="16"/>
                <w:highlight w:val="white"/>
              </w:rPr>
              <w:t>]))</w:t>
            </w:r>
          </w:p>
          <w:p w14:paraId="020809FF"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idth_chang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siz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enlargement</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1</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2</w:t>
            </w:r>
          </w:p>
          <w:p w14:paraId="09742766"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height_chang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siz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enlargement</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2</w:t>
            </w:r>
          </w:p>
          <w:p w14:paraId="48182A88"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full_pad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cv2</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copyMakeBorder</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mall_pad</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height_chan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height_chan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idth_chan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idth_chan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cv2</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BORDER_CONSTAN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valu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WHITE</w:t>
            </w:r>
            <w:r w:rsidRPr="006D72FE">
              <w:rPr>
                <w:rFonts w:ascii="Courier New" w:hAnsi="Courier New" w:cs="Courier New"/>
                <w:b/>
                <w:bCs w:val="0"/>
                <w:color w:val="000080"/>
                <w:sz w:val="16"/>
                <w:szCs w:val="16"/>
                <w:highlight w:val="white"/>
              </w:rPr>
              <w:t>)</w:t>
            </w:r>
          </w:p>
          <w:p w14:paraId="2B77DE14" w14:textId="2AE5A691" w:rsidR="006D72FE" w:rsidRPr="006D72FE" w:rsidRDefault="006D72FE" w:rsidP="006D72FE">
            <w:pPr>
              <w:widowControl w:val="0"/>
              <w:autoSpaceDE w:val="0"/>
              <w:autoSpaceDN w:val="0"/>
              <w:adjustRightInd w:val="0"/>
              <w:rPr>
                <w:rFonts w:ascii="Courier New" w:hAnsi="Courier New" w:cs="Courier New"/>
                <w:color w:val="000000"/>
                <w:sz w:val="20"/>
                <w:szCs w:val="20"/>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return</w:t>
            </w:r>
            <w:r w:rsidRPr="006D72FE">
              <w:rPr>
                <w:rFonts w:ascii="Courier New" w:hAnsi="Courier New" w:cs="Courier New"/>
                <w:color w:val="000000"/>
                <w:sz w:val="16"/>
                <w:szCs w:val="16"/>
                <w:highlight w:val="white"/>
              </w:rPr>
              <w:t xml:space="preserve"> full_pad</w:t>
            </w:r>
          </w:p>
        </w:tc>
      </w:tr>
    </w:tbl>
    <w:p w14:paraId="122161EE" w14:textId="09EC7EE5" w:rsidR="002D4D87" w:rsidRPr="002D4D87" w:rsidRDefault="002D4D87" w:rsidP="002D4D87">
      <w:pPr>
        <w:jc w:val="center"/>
        <w:rPr>
          <w:b/>
          <w:i/>
          <w:iCs w:val="0"/>
          <w:sz w:val="18"/>
          <w:szCs w:val="18"/>
        </w:rPr>
      </w:pPr>
      <w:r>
        <w:rPr>
          <w:b/>
          <w:i/>
          <w:iCs w:val="0"/>
          <w:sz w:val="18"/>
          <w:szCs w:val="18"/>
        </w:rPr>
        <w:t>Please refer to section 3.2 Padding method for extra detail</w:t>
      </w:r>
    </w:p>
    <w:p w14:paraId="6A7E9D8A" w14:textId="77777777" w:rsidR="006D72FE" w:rsidRDefault="006D72FE" w:rsidP="00773F38">
      <w:pPr>
        <w:rPr>
          <w:b/>
        </w:rPr>
      </w:pPr>
    </w:p>
    <w:p w14:paraId="7661AEEB" w14:textId="43B70D49" w:rsidR="00773F38" w:rsidRDefault="00773F38" w:rsidP="00773F38">
      <w:r>
        <w:t xml:space="preserve">In addition, I have changed my cropping algorithm so that it reserves </w:t>
      </w:r>
      <w:r w:rsidR="008732FB">
        <w:t>¼ of empty pixel arrays</w:t>
      </w:r>
      <w:r>
        <w:t xml:space="preserve"> for each orientation (top, bottom, left right) around the letter: </w:t>
      </w:r>
    </w:p>
    <w:p w14:paraId="1C806E7A" w14:textId="77777777" w:rsidR="00773F38" w:rsidRPr="006D72FE" w:rsidRDefault="00773F38" w:rsidP="00773F38">
      <w:pPr>
        <w:rPr>
          <w:sz w:val="20"/>
          <w:szCs w:val="20"/>
        </w:rPr>
      </w:pPr>
    </w:p>
    <w:tbl>
      <w:tblPr>
        <w:tblStyle w:val="TableGrid"/>
        <w:tblW w:w="0" w:type="auto"/>
        <w:tblLook w:val="04A0" w:firstRow="1" w:lastRow="0" w:firstColumn="1" w:lastColumn="0" w:noHBand="0" w:noVBand="1"/>
      </w:tblPr>
      <w:tblGrid>
        <w:gridCol w:w="9913"/>
      </w:tblGrid>
      <w:tr w:rsidR="006D72FE" w:rsidRPr="006D72FE" w14:paraId="6EDC3BFA" w14:textId="77777777" w:rsidTr="006D72FE">
        <w:tc>
          <w:tcPr>
            <w:tcW w:w="9913" w:type="dxa"/>
          </w:tcPr>
          <w:p w14:paraId="11F5CBCD"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b/>
                <w:bCs w:val="0"/>
                <w:color w:val="0000FF"/>
                <w:sz w:val="16"/>
                <w:szCs w:val="16"/>
                <w:highlight w:val="white"/>
              </w:rPr>
              <w:t>def</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FF"/>
                <w:sz w:val="16"/>
                <w:szCs w:val="16"/>
                <w:highlight w:val="white"/>
              </w:rPr>
              <w:t>crop_top_ima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self</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_array_input</w:t>
            </w:r>
            <w:r w:rsidRPr="006D72FE">
              <w:rPr>
                <w:rFonts w:ascii="Courier New" w:hAnsi="Courier New" w:cs="Courier New"/>
                <w:b/>
                <w:bCs w:val="0"/>
                <w:color w:val="000080"/>
                <w:sz w:val="16"/>
                <w:szCs w:val="16"/>
                <w:highlight w:val="white"/>
              </w:rPr>
              <w:t>):</w:t>
            </w:r>
          </w:p>
          <w:p w14:paraId="1D983331"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image_array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image_array_input</w:t>
            </w:r>
          </w:p>
          <w:p w14:paraId="72F0AFB8"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empty_space_count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0</w:t>
            </w:r>
          </w:p>
          <w:p w14:paraId="16922CA5"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length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len</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_array</w:t>
            </w:r>
            <w:r w:rsidRPr="006D72FE">
              <w:rPr>
                <w:rFonts w:ascii="Courier New" w:hAnsi="Courier New" w:cs="Courier New"/>
                <w:b/>
                <w:bCs w:val="0"/>
                <w:color w:val="000080"/>
                <w:sz w:val="16"/>
                <w:szCs w:val="16"/>
                <w:highlight w:val="white"/>
              </w:rPr>
              <w:t>)</w:t>
            </w:r>
          </w:p>
          <w:p w14:paraId="00C760BB"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for</w:t>
            </w:r>
            <w:r w:rsidRPr="006D72FE">
              <w:rPr>
                <w:rFonts w:ascii="Courier New" w:hAnsi="Courier New" w:cs="Courier New"/>
                <w:color w:val="000000"/>
                <w:sz w:val="16"/>
                <w:szCs w:val="16"/>
                <w:highlight w:val="white"/>
              </w:rPr>
              <w:t xml:space="preserve"> x </w:t>
            </w:r>
            <w:r w:rsidRPr="006D72FE">
              <w:rPr>
                <w:rFonts w:ascii="Courier New" w:hAnsi="Courier New" w:cs="Courier New"/>
                <w:b/>
                <w:bCs w:val="0"/>
                <w:color w:val="0000FF"/>
                <w:sz w:val="16"/>
                <w:szCs w:val="16"/>
                <w:highlight w:val="white"/>
              </w:rPr>
              <w:t>in</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rang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length</w:t>
            </w:r>
            <w:r w:rsidRPr="006D72FE">
              <w:rPr>
                <w:rFonts w:ascii="Courier New" w:hAnsi="Courier New" w:cs="Courier New"/>
                <w:b/>
                <w:bCs w:val="0"/>
                <w:color w:val="000080"/>
                <w:sz w:val="16"/>
                <w:szCs w:val="16"/>
                <w:highlight w:val="white"/>
              </w:rPr>
              <w:t>):</w:t>
            </w:r>
            <w:r w:rsidRPr="006D72FE">
              <w:rPr>
                <w:rFonts w:ascii="Courier New" w:hAnsi="Courier New" w:cs="Courier New"/>
                <w:color w:val="008000"/>
                <w:sz w:val="16"/>
                <w:szCs w:val="16"/>
                <w:highlight w:val="white"/>
              </w:rPr>
              <w:t>#FOR EACH ARRAY WITHIN THE 2D ARRAY</w:t>
            </w:r>
          </w:p>
          <w:p w14:paraId="7BD68E8B"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if</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min</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_array</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x</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255</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008000"/>
                <w:sz w:val="16"/>
                <w:szCs w:val="16"/>
                <w:highlight w:val="white"/>
              </w:rPr>
              <w:t>#IF ALL ELEMENTS = 255, ADD 1 TO EMPTY SPACE COUNT</w:t>
            </w:r>
          </w:p>
          <w:p w14:paraId="71275591"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empty_space_count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FF0000"/>
                <w:sz w:val="16"/>
                <w:szCs w:val="16"/>
                <w:highlight w:val="white"/>
              </w:rPr>
              <w:t>1</w:t>
            </w:r>
          </w:p>
          <w:p w14:paraId="0D0A96C9"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else</w:t>
            </w:r>
            <w:r w:rsidRPr="006D72FE">
              <w:rPr>
                <w:rFonts w:ascii="Courier New" w:hAnsi="Courier New" w:cs="Courier New"/>
                <w:b/>
                <w:bCs w:val="0"/>
                <w:color w:val="000080"/>
                <w:sz w:val="16"/>
                <w:szCs w:val="16"/>
                <w:highlight w:val="white"/>
              </w:rPr>
              <w:t>:</w:t>
            </w:r>
          </w:p>
          <w:p w14:paraId="6A476147"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break</w:t>
            </w:r>
            <w:r w:rsidRPr="006D72FE">
              <w:rPr>
                <w:rFonts w:ascii="Courier New" w:hAnsi="Courier New" w:cs="Courier New"/>
                <w:color w:val="000000"/>
                <w:sz w:val="16"/>
                <w:szCs w:val="16"/>
                <w:highlight w:val="white"/>
              </w:rPr>
              <w:t xml:space="preserve"> </w:t>
            </w:r>
            <w:r w:rsidRPr="006D72FE">
              <w:rPr>
                <w:rFonts w:ascii="Courier New" w:hAnsi="Courier New" w:cs="Courier New"/>
                <w:color w:val="008000"/>
                <w:sz w:val="16"/>
                <w:szCs w:val="16"/>
                <w:highlight w:val="white"/>
              </w:rPr>
              <w:t>#IF 1 ELEMENT WAS FOUND TO NOT BE 255 THEN MOVE ONTO THE NEXT ARRAY</w:t>
            </w:r>
          </w:p>
          <w:p w14:paraId="4F6BCCD7"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print</w:t>
            </w:r>
            <w:r w:rsidRPr="006D72FE">
              <w:rPr>
                <w:rFonts w:ascii="Courier New" w:hAnsi="Courier New" w:cs="Courier New"/>
                <w:b/>
                <w:bCs w:val="0"/>
                <w:color w:val="000080"/>
                <w:sz w:val="16"/>
                <w:szCs w:val="16"/>
                <w:highlight w:val="white"/>
              </w:rPr>
              <w:t>(</w:t>
            </w:r>
            <w:r w:rsidRPr="006D72FE">
              <w:rPr>
                <w:rFonts w:ascii="Courier New" w:hAnsi="Courier New" w:cs="Courier New"/>
                <w:color w:val="808080"/>
                <w:sz w:val="16"/>
                <w:szCs w:val="16"/>
                <w:highlight w:val="white"/>
              </w:rPr>
              <w:t>"Top: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empty_space_count</w:t>
            </w:r>
            <w:r w:rsidRPr="006D72FE">
              <w:rPr>
                <w:rFonts w:ascii="Courier New" w:hAnsi="Courier New" w:cs="Courier New"/>
                <w:b/>
                <w:bCs w:val="0"/>
                <w:color w:val="000080"/>
                <w:sz w:val="16"/>
                <w:szCs w:val="16"/>
                <w:highlight w:val="white"/>
              </w:rPr>
              <w:t>)</w:t>
            </w:r>
          </w:p>
          <w:p w14:paraId="759E2B18"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for</w:t>
            </w:r>
            <w:r w:rsidRPr="006D72FE">
              <w:rPr>
                <w:rFonts w:ascii="Courier New" w:hAnsi="Courier New" w:cs="Courier New"/>
                <w:color w:val="000000"/>
                <w:sz w:val="16"/>
                <w:szCs w:val="16"/>
                <w:highlight w:val="white"/>
              </w:rPr>
              <w:t xml:space="preserve"> y </w:t>
            </w:r>
            <w:r w:rsidRPr="006D72FE">
              <w:rPr>
                <w:rFonts w:ascii="Courier New" w:hAnsi="Courier New" w:cs="Courier New"/>
                <w:b/>
                <w:bCs w:val="0"/>
                <w:color w:val="0000FF"/>
                <w:sz w:val="16"/>
                <w:szCs w:val="16"/>
                <w:highlight w:val="white"/>
              </w:rPr>
              <w:t>in</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880088"/>
                <w:sz w:val="16"/>
                <w:szCs w:val="16"/>
                <w:highlight w:val="white"/>
              </w:rPr>
              <w:t>range</w:t>
            </w:r>
            <w:r w:rsidRPr="006D72FE">
              <w:rPr>
                <w:rFonts w:ascii="Courier New" w:hAnsi="Courier New" w:cs="Courier New"/>
                <w:b/>
                <w:bCs w:val="0"/>
                <w:color w:val="000080"/>
                <w:sz w:val="16"/>
                <w:szCs w:val="16"/>
                <w:highlight w:val="white"/>
              </w:rPr>
              <w:t>(</w:t>
            </w:r>
            <w:r w:rsidRPr="006D72FE">
              <w:rPr>
                <w:rFonts w:ascii="Courier New" w:hAnsi="Courier New" w:cs="Courier New"/>
                <w:b/>
                <w:bCs w:val="0"/>
                <w:color w:val="880088"/>
                <w:sz w:val="16"/>
                <w:szCs w:val="16"/>
                <w:highlight w:val="white"/>
              </w:rPr>
              <w:t>int</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empty_space_count </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3</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4</w:t>
            </w:r>
            <w:r w:rsidRPr="006D72FE">
              <w:rPr>
                <w:rFonts w:ascii="Courier New" w:hAnsi="Courier New" w:cs="Courier New"/>
                <w:b/>
                <w:bCs w:val="0"/>
                <w:color w:val="000080"/>
                <w:sz w:val="16"/>
                <w:szCs w:val="16"/>
                <w:highlight w:val="white"/>
              </w:rPr>
              <w:t>))):</w:t>
            </w:r>
            <w:r w:rsidRPr="006D72FE">
              <w:rPr>
                <w:rFonts w:ascii="Courier New" w:hAnsi="Courier New" w:cs="Courier New"/>
                <w:color w:val="008000"/>
                <w:sz w:val="16"/>
                <w:szCs w:val="16"/>
                <w:highlight w:val="white"/>
              </w:rPr>
              <w:t>#RESERVE TO PIXELS TO NOT BE DELETED</w:t>
            </w:r>
          </w:p>
          <w:p w14:paraId="4FE83380"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image_array</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remove</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image_array</w:t>
            </w:r>
            <w:r w:rsidRPr="006D72FE">
              <w:rPr>
                <w:rFonts w:ascii="Courier New" w:hAnsi="Courier New" w:cs="Courier New"/>
                <w:b/>
                <w:bCs w:val="0"/>
                <w:color w:val="000080"/>
                <w:sz w:val="16"/>
                <w:szCs w:val="16"/>
                <w:highlight w:val="white"/>
              </w:rPr>
              <w:t>[</w:t>
            </w:r>
            <w:r w:rsidRPr="006D72FE">
              <w:rPr>
                <w:rFonts w:ascii="Courier New" w:hAnsi="Courier New" w:cs="Courier New"/>
                <w:color w:val="FF0000"/>
                <w:sz w:val="16"/>
                <w:szCs w:val="16"/>
                <w:highlight w:val="white"/>
              </w:rPr>
              <w:t>0</w:t>
            </w:r>
            <w:r w:rsidRPr="006D72FE">
              <w:rPr>
                <w:rFonts w:ascii="Courier New" w:hAnsi="Courier New" w:cs="Courier New"/>
                <w:b/>
                <w:bCs w:val="0"/>
                <w:color w:val="000080"/>
                <w:sz w:val="16"/>
                <w:szCs w:val="16"/>
                <w:highlight w:val="white"/>
              </w:rPr>
              <w:t>])</w:t>
            </w:r>
            <w:r w:rsidRPr="006D72FE">
              <w:rPr>
                <w:rFonts w:ascii="Courier New" w:hAnsi="Courier New" w:cs="Courier New"/>
                <w:color w:val="000000"/>
                <w:sz w:val="16"/>
                <w:szCs w:val="16"/>
                <w:highlight w:val="white"/>
              </w:rPr>
              <w:t xml:space="preserve"> </w:t>
            </w:r>
            <w:r w:rsidRPr="006D72FE">
              <w:rPr>
                <w:rFonts w:ascii="Courier New" w:hAnsi="Courier New" w:cs="Courier New"/>
                <w:color w:val="008000"/>
                <w:sz w:val="16"/>
                <w:szCs w:val="16"/>
                <w:highlight w:val="white"/>
              </w:rPr>
              <w:t>#FOR THE NUMBER OF COUNTS, REMOVE THE WHITE SPACES</w:t>
            </w:r>
          </w:p>
          <w:p w14:paraId="1A0C920A" w14:textId="77777777" w:rsidR="006D72FE" w:rsidRPr="006D72FE" w:rsidRDefault="006D72FE" w:rsidP="006D72FE">
            <w:pPr>
              <w:widowControl w:val="0"/>
              <w:autoSpaceDE w:val="0"/>
              <w:autoSpaceDN w:val="0"/>
              <w:adjustRightInd w:val="0"/>
              <w:rPr>
                <w:rFonts w:ascii="Courier New" w:hAnsi="Courier New" w:cs="Courier New"/>
                <w:color w:val="000000"/>
                <w:sz w:val="16"/>
                <w:szCs w:val="16"/>
                <w:highlight w:val="white"/>
              </w:rPr>
            </w:pPr>
            <w:r w:rsidRPr="006D72FE">
              <w:rPr>
                <w:rFonts w:ascii="Courier New" w:hAnsi="Courier New" w:cs="Courier New"/>
                <w:color w:val="000000"/>
                <w:sz w:val="16"/>
                <w:szCs w:val="16"/>
                <w:highlight w:val="white"/>
              </w:rPr>
              <w:t xml:space="preserve">        </w:t>
            </w:r>
            <w:r w:rsidRPr="006D72FE">
              <w:rPr>
                <w:rFonts w:ascii="Courier New" w:hAnsi="Courier New" w:cs="Courier New"/>
                <w:b/>
                <w:bCs w:val="0"/>
                <w:color w:val="0000FF"/>
                <w:sz w:val="16"/>
                <w:szCs w:val="16"/>
                <w:highlight w:val="white"/>
              </w:rPr>
              <w:t>return</w:t>
            </w:r>
            <w:r w:rsidRPr="006D72FE">
              <w:rPr>
                <w:rFonts w:ascii="Courier New" w:hAnsi="Courier New" w:cs="Courier New"/>
                <w:color w:val="000000"/>
                <w:sz w:val="16"/>
                <w:szCs w:val="16"/>
                <w:highlight w:val="white"/>
              </w:rPr>
              <w:t xml:space="preserve"> image_array</w:t>
            </w:r>
          </w:p>
          <w:p w14:paraId="6D303E8B" w14:textId="77777777" w:rsidR="006D72FE" w:rsidRPr="006D72FE" w:rsidRDefault="006D72FE" w:rsidP="00773F38">
            <w:pPr>
              <w:rPr>
                <w:b/>
                <w:sz w:val="20"/>
                <w:szCs w:val="20"/>
              </w:rPr>
            </w:pPr>
          </w:p>
        </w:tc>
      </w:tr>
    </w:tbl>
    <w:p w14:paraId="0B79BFDF" w14:textId="5909C653" w:rsidR="00773F38" w:rsidRPr="00127FB0" w:rsidRDefault="002D4D87" w:rsidP="00127FB0">
      <w:pPr>
        <w:jc w:val="center"/>
        <w:rPr>
          <w:b/>
          <w:i/>
          <w:iCs w:val="0"/>
          <w:sz w:val="18"/>
          <w:szCs w:val="18"/>
        </w:rPr>
      </w:pPr>
      <w:r>
        <w:rPr>
          <w:b/>
          <w:i/>
          <w:iCs w:val="0"/>
          <w:sz w:val="18"/>
          <w:szCs w:val="18"/>
        </w:rPr>
        <w:t>Please refer to section 3.2 Crop_top_image and crop_bottom_image methods for extra detail</w:t>
      </w:r>
    </w:p>
    <w:p w14:paraId="2CD71484" w14:textId="77777777" w:rsidR="008435D4" w:rsidRDefault="008435D4" w:rsidP="002C2711"/>
    <w:p w14:paraId="58FC1ABC" w14:textId="5CD396C0" w:rsidR="002C2711" w:rsidRDefault="002C2711" w:rsidP="00A713CB">
      <w:pPr>
        <w:pStyle w:val="Heading3"/>
      </w:pPr>
      <w:bookmarkStart w:id="305" w:name="_Toc34841763"/>
      <w:bookmarkStart w:id="306" w:name="_Toc36145059"/>
      <w:r>
        <w:t>4.</w:t>
      </w:r>
      <w:r w:rsidR="0074494E">
        <w:t>3</w:t>
      </w:r>
      <w:r>
        <w:t>.3 CNN prediction error</w:t>
      </w:r>
      <w:bookmarkEnd w:id="305"/>
      <w:r w:rsidR="004210BB">
        <w:t xml:space="preserve"> (Objective No. 4.f)</w:t>
      </w:r>
      <w:bookmarkEnd w:id="306"/>
    </w:p>
    <w:p w14:paraId="1C40BB0D" w14:textId="0C9163E8" w:rsidR="00773F38" w:rsidRDefault="00773F38" w:rsidP="00773F38">
      <w:pPr>
        <w:rPr>
          <w:b/>
        </w:rPr>
      </w:pPr>
      <w:r>
        <w:rPr>
          <w:b/>
        </w:rPr>
        <w:t>IMAGE OF TERRIBLE CNN RESULT</w:t>
      </w:r>
      <w:r w:rsidR="002B5C72">
        <w:rPr>
          <w:b/>
        </w:rPr>
        <w:t>S:</w:t>
      </w:r>
    </w:p>
    <w:p w14:paraId="7A549618" w14:textId="74CBDDCA" w:rsidR="00773F38" w:rsidRDefault="00773F38" w:rsidP="00773F38">
      <w:pPr>
        <w:rPr>
          <w:b/>
        </w:rPr>
      </w:pPr>
    </w:p>
    <w:p w14:paraId="4C088B83" w14:textId="5011019A" w:rsidR="00C57D56" w:rsidRDefault="00C57D56" w:rsidP="00773F38">
      <w:pPr>
        <w:rPr>
          <w:b/>
        </w:rPr>
      </w:pPr>
      <w:r>
        <w:rPr>
          <w:b/>
          <w:noProof/>
        </w:rPr>
        <w:drawing>
          <wp:inline distT="0" distB="0" distL="0" distR="0" wp14:anchorId="0B3B00FF" wp14:editId="2F76E6BD">
            <wp:extent cx="2845231" cy="2552217"/>
            <wp:effectExtent l="0" t="0" r="0" b="63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70981" cy="2575315"/>
                    </a:xfrm>
                    <a:prstGeom prst="rect">
                      <a:avLst/>
                    </a:prstGeom>
                    <a:noFill/>
                    <a:ln>
                      <a:noFill/>
                    </a:ln>
                  </pic:spPr>
                </pic:pic>
              </a:graphicData>
            </a:graphic>
          </wp:inline>
        </w:drawing>
      </w:r>
      <w:r>
        <w:rPr>
          <w:b/>
          <w:noProof/>
        </w:rPr>
        <w:drawing>
          <wp:inline distT="0" distB="0" distL="0" distR="0" wp14:anchorId="5D327C3A" wp14:editId="37265E05">
            <wp:extent cx="3407314" cy="2261983"/>
            <wp:effectExtent l="0" t="0" r="3175" b="508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430191" cy="2277170"/>
                    </a:xfrm>
                    <a:prstGeom prst="rect">
                      <a:avLst/>
                    </a:prstGeom>
                    <a:noFill/>
                    <a:ln>
                      <a:noFill/>
                    </a:ln>
                  </pic:spPr>
                </pic:pic>
              </a:graphicData>
            </a:graphic>
          </wp:inline>
        </w:drawing>
      </w:r>
    </w:p>
    <w:p w14:paraId="007A08E0" w14:textId="42E2812C" w:rsidR="00C57D56" w:rsidRDefault="00C57D56" w:rsidP="00773F38">
      <w:pPr>
        <w:rPr>
          <w:b/>
        </w:rPr>
      </w:pPr>
      <w:r>
        <w:rPr>
          <w:noProof/>
        </w:rPr>
        <w:drawing>
          <wp:inline distT="0" distB="0" distL="0" distR="0" wp14:anchorId="06825280" wp14:editId="5EC46BFF">
            <wp:extent cx="3910804" cy="3327722"/>
            <wp:effectExtent l="0" t="0" r="0" b="635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917711" cy="3333599"/>
                    </a:xfrm>
                    <a:prstGeom prst="rect">
                      <a:avLst/>
                    </a:prstGeom>
                    <a:noFill/>
                    <a:ln>
                      <a:noFill/>
                    </a:ln>
                  </pic:spPr>
                </pic:pic>
              </a:graphicData>
            </a:graphic>
          </wp:inline>
        </w:drawing>
      </w:r>
    </w:p>
    <w:p w14:paraId="36C33AC2" w14:textId="77777777" w:rsidR="002B5C72" w:rsidRDefault="002B5C72" w:rsidP="00773F38">
      <w:pPr>
        <w:rPr>
          <w:b/>
        </w:rPr>
      </w:pPr>
    </w:p>
    <w:p w14:paraId="1A287315" w14:textId="77777777" w:rsidR="002B5C72" w:rsidRDefault="002B5C72" w:rsidP="00773F38">
      <w:pPr>
        <w:rPr>
          <w:b/>
        </w:rPr>
      </w:pPr>
    </w:p>
    <w:p w14:paraId="1A0F15A6" w14:textId="480AB584" w:rsidR="00773F38" w:rsidRDefault="00773F38" w:rsidP="00773F38">
      <w:pPr>
        <w:rPr>
          <w:b/>
        </w:rPr>
      </w:pPr>
      <w:r>
        <w:rPr>
          <w:b/>
        </w:rPr>
        <w:t>IMAGE OF TENSORBOARD ANALYS</w:t>
      </w:r>
      <w:r w:rsidR="002B5C72">
        <w:rPr>
          <w:b/>
        </w:rPr>
        <w:t>IS:</w:t>
      </w:r>
    </w:p>
    <w:p w14:paraId="4FBE4FC1" w14:textId="59117644" w:rsidR="00773F38" w:rsidRDefault="00773F38" w:rsidP="00773F38"/>
    <w:p w14:paraId="490315F0" w14:textId="2B73DAF3" w:rsidR="00C57D56" w:rsidRDefault="00C57D56" w:rsidP="00773F38">
      <w:r>
        <w:rPr>
          <w:noProof/>
        </w:rPr>
        <w:drawing>
          <wp:inline distT="0" distB="0" distL="0" distR="0" wp14:anchorId="16A35B38" wp14:editId="13EF3D00">
            <wp:extent cx="4972050" cy="339090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72050" cy="3390900"/>
                    </a:xfrm>
                    <a:prstGeom prst="rect">
                      <a:avLst/>
                    </a:prstGeom>
                  </pic:spPr>
                </pic:pic>
              </a:graphicData>
            </a:graphic>
          </wp:inline>
        </w:drawing>
      </w:r>
    </w:p>
    <w:p w14:paraId="02292C49" w14:textId="77777777" w:rsidR="00C57D56" w:rsidRPr="000E4A9A" w:rsidRDefault="00C57D56" w:rsidP="00773F38"/>
    <w:p w14:paraId="531A930B" w14:textId="66AF285F" w:rsidR="000F6AB3" w:rsidRDefault="00773F38" w:rsidP="00773F38">
      <w:r>
        <w:t xml:space="preserve">As shown in the image shown above, the CNN model that I have trained in the early stages of development were terrible at recognizing the test dataset, </w:t>
      </w:r>
      <w:r w:rsidRPr="0058659C">
        <w:rPr>
          <w:color w:val="000000" w:themeColor="text1"/>
        </w:rPr>
        <w:t>and has a tendency of recognizing everything as</w:t>
      </w:r>
      <w:r w:rsidRPr="0058659C">
        <w:t xml:space="preserve"> </w:t>
      </w:r>
      <w:r w:rsidR="0058659C">
        <w:t>“W”</w:t>
      </w:r>
      <w:r>
        <w:t xml:space="preserve">. </w:t>
      </w:r>
    </w:p>
    <w:p w14:paraId="219B5252" w14:textId="77777777" w:rsidR="000F6AB3" w:rsidRDefault="000F6AB3" w:rsidP="00773F38"/>
    <w:p w14:paraId="53067FC5" w14:textId="3E7D8A57" w:rsidR="00773F38" w:rsidRDefault="00773F38" w:rsidP="00773F38">
      <w:r>
        <w:t>However, this contradicts with the high validating accuracy</w:t>
      </w:r>
      <w:r w:rsidR="00513D95">
        <w:t xml:space="preserve"> </w:t>
      </w:r>
      <w:r>
        <w:t>score (which is a good thing) that I have obtained with Tensor Board. Bizarre situation!</w:t>
      </w:r>
    </w:p>
    <w:p w14:paraId="71331BC8" w14:textId="77777777" w:rsidR="00F90CA8" w:rsidRDefault="00F90CA8" w:rsidP="00773F38"/>
    <w:p w14:paraId="5108BAD1" w14:textId="6C77CF4B" w:rsidR="00773F38" w:rsidRDefault="00D23E28" w:rsidP="00A850D3">
      <w:pPr>
        <w:rPr>
          <w:b/>
        </w:rPr>
      </w:pPr>
      <w:r>
        <w:t>Thankfully</w:t>
      </w:r>
      <w:r w:rsidR="00773F38">
        <w:t xml:space="preserve">, after dozens of days of trial and error, I have figured out that this error is caused by a VERY silly mistake while creating the list of alphabet class labels. </w:t>
      </w:r>
      <w:r w:rsidR="00773F38" w:rsidRPr="007933A3">
        <w:rPr>
          <w:bCs w:val="0"/>
        </w:rPr>
        <w:t>I have forgotten to add</w:t>
      </w:r>
      <w:r w:rsidR="00A850D3" w:rsidRPr="007933A3">
        <w:rPr>
          <w:bCs w:val="0"/>
        </w:rPr>
        <w:t xml:space="preserve"> some of the letters within the alphabet into the list, which messed up the entire model.</w:t>
      </w:r>
    </w:p>
    <w:p w14:paraId="56F3C87B" w14:textId="77777777" w:rsidR="00773F38" w:rsidRDefault="00773F38" w:rsidP="00773F38">
      <w:pPr>
        <w:rPr>
          <w:b/>
        </w:rPr>
      </w:pPr>
    </w:p>
    <w:p w14:paraId="615EFE62" w14:textId="77777777" w:rsidR="00773F38" w:rsidRDefault="00773F38" w:rsidP="00773F38">
      <w:r>
        <w:t>In addition, another mistake that I have made is that I did not use the same image pre-processing methods for the training process and the prediction process, where for the training process I have used a more simplified version, which would lead to the model being unable to recognized specific edges, as they seem different in its point of view.</w:t>
      </w:r>
    </w:p>
    <w:p w14:paraId="4823CFE2" w14:textId="77777777" w:rsidR="00FE1BEF" w:rsidRDefault="00FE1BEF" w:rsidP="00773F38"/>
    <w:p w14:paraId="1451DE6E" w14:textId="59525F6D" w:rsidR="00773F38" w:rsidRDefault="00773F38" w:rsidP="00773F38">
      <w:r>
        <w:t>As a result, I have fixed this error by applying the same image pre-processing methods for both the training and the prediction process, and adapted the original list of alphabet class labels so that it contains the whole alphabet.</w:t>
      </w:r>
    </w:p>
    <w:p w14:paraId="47DD9C28" w14:textId="66A6082C" w:rsidR="00860F89" w:rsidRDefault="00860F89" w:rsidP="00773F38"/>
    <w:p w14:paraId="0A946A9C" w14:textId="78DBEA3F" w:rsidR="00C71BDB" w:rsidRDefault="00C71BDB" w:rsidP="00773F38">
      <w:r>
        <w:t>Detail of the code can be found in section 3.4 and 3.5</w:t>
      </w:r>
    </w:p>
    <w:p w14:paraId="28AAF3A5" w14:textId="298CD217" w:rsidR="00860F89" w:rsidRDefault="00860F89" w:rsidP="00E9416F">
      <w:pPr>
        <w:pStyle w:val="Heading3"/>
      </w:pPr>
      <w:bookmarkStart w:id="307" w:name="_Toc36145060"/>
      <w:r>
        <w:t>4.</w:t>
      </w:r>
      <w:r w:rsidR="0074494E">
        <w:t>3</w:t>
      </w:r>
      <w:r>
        <w:t>.4 Noise removal of relatively large ink spots</w:t>
      </w:r>
      <w:r w:rsidR="00CF6AF7">
        <w:t xml:space="preserve"> (Test No. 2.9, Objective No. 2.f)</w:t>
      </w:r>
      <w:bookmarkEnd w:id="307"/>
    </w:p>
    <w:p w14:paraId="32EBF2AF" w14:textId="1CEA3D23" w:rsidR="00E9416F" w:rsidRDefault="00CF6AF7" w:rsidP="00860F89">
      <w:r>
        <w:t xml:space="preserve">As shown </w:t>
      </w:r>
      <w:r w:rsidR="00E9416F">
        <w:t>in the testing video, with images shown below, the program has been unsuccessful in removing the ink spot:</w:t>
      </w:r>
    </w:p>
    <w:p w14:paraId="10B91462" w14:textId="52EF8B53" w:rsidR="00860F89" w:rsidRPr="00860F89" w:rsidRDefault="00E9416F" w:rsidP="00860F89">
      <w:r>
        <w:rPr>
          <w:noProof/>
        </w:rPr>
        <w:drawing>
          <wp:inline distT="0" distB="0" distL="0" distR="0" wp14:anchorId="214F0176" wp14:editId="386E86CD">
            <wp:extent cx="2616718" cy="2268437"/>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627387" cy="2277686"/>
                    </a:xfrm>
                    <a:prstGeom prst="rect">
                      <a:avLst/>
                    </a:prstGeom>
                    <a:noFill/>
                    <a:ln>
                      <a:noFill/>
                    </a:ln>
                  </pic:spPr>
                </pic:pic>
              </a:graphicData>
            </a:graphic>
          </wp:inline>
        </w:drawing>
      </w:r>
      <w:r>
        <w:rPr>
          <w:noProof/>
        </w:rPr>
        <w:drawing>
          <wp:inline distT="0" distB="0" distL="0" distR="0" wp14:anchorId="4AC0C159" wp14:editId="1F420839">
            <wp:extent cx="2273993" cy="2650481"/>
            <wp:effectExtent l="254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l="28989" r="29298"/>
                    <a:stretch/>
                  </pic:blipFill>
                  <pic:spPr bwMode="auto">
                    <a:xfrm rot="5400000">
                      <a:off x="0" y="0"/>
                      <a:ext cx="2281684" cy="2659445"/>
                    </a:xfrm>
                    <a:prstGeom prst="rect">
                      <a:avLst/>
                    </a:prstGeom>
                    <a:noFill/>
                    <a:ln>
                      <a:noFill/>
                    </a:ln>
                    <a:extLst>
                      <a:ext uri="{53640926-AAD7-44D8-BBD7-CCE9431645EC}">
                        <a14:shadowObscured xmlns:a14="http://schemas.microsoft.com/office/drawing/2010/main"/>
                      </a:ext>
                    </a:extLst>
                  </pic:spPr>
                </pic:pic>
              </a:graphicData>
            </a:graphic>
          </wp:inline>
        </w:drawing>
      </w:r>
    </w:p>
    <w:p w14:paraId="5A9A8E77" w14:textId="77777777" w:rsidR="002C2711" w:rsidRDefault="002C2711" w:rsidP="002C2711"/>
    <w:p w14:paraId="76584D4F" w14:textId="600F8A1B" w:rsidR="002C2711" w:rsidRDefault="00E9416F" w:rsidP="002C2711">
      <w:r>
        <w:t>This error has been fixed using ROI</w:t>
      </w:r>
      <w:r w:rsidR="00041C1D">
        <w:t xml:space="preserve"> within the preprocess_img method along with the original noise removal method of Image_preprocess class as shown:</w:t>
      </w:r>
    </w:p>
    <w:p w14:paraId="61BAB528" w14:textId="5FD72E29" w:rsidR="00041C1D" w:rsidRDefault="00041C1D" w:rsidP="002C2711"/>
    <w:tbl>
      <w:tblPr>
        <w:tblStyle w:val="TableGrid"/>
        <w:tblW w:w="11483" w:type="dxa"/>
        <w:tblInd w:w="-998" w:type="dxa"/>
        <w:tblLook w:val="04A0" w:firstRow="1" w:lastRow="0" w:firstColumn="1" w:lastColumn="0" w:noHBand="0" w:noVBand="1"/>
      </w:tblPr>
      <w:tblGrid>
        <w:gridCol w:w="11483"/>
      </w:tblGrid>
      <w:tr w:rsidR="00E9416F" w14:paraId="71BA6CB1" w14:textId="77777777" w:rsidTr="00041C1D">
        <w:trPr>
          <w:trHeight w:val="2905"/>
        </w:trPr>
        <w:tc>
          <w:tcPr>
            <w:tcW w:w="11483" w:type="dxa"/>
          </w:tcPr>
          <w:p w14:paraId="595874BF"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b/>
                <w:bCs w:val="0"/>
                <w:color w:val="0000FF"/>
                <w:sz w:val="16"/>
                <w:szCs w:val="16"/>
                <w:highlight w:val="white"/>
              </w:rPr>
              <w:t>def</w:t>
            </w:r>
            <w:r w:rsidRPr="00041C1D">
              <w:rPr>
                <w:rFonts w:ascii="Courier New" w:hAnsi="Courier New" w:cs="Courier New"/>
                <w:color w:val="000000"/>
                <w:sz w:val="16"/>
                <w:szCs w:val="16"/>
                <w:highlight w:val="white"/>
              </w:rPr>
              <w:t xml:space="preserve"> </w:t>
            </w:r>
            <w:r w:rsidRPr="00041C1D">
              <w:rPr>
                <w:rFonts w:ascii="Courier New" w:hAnsi="Courier New" w:cs="Courier New"/>
                <w:color w:val="FF00FF"/>
                <w:sz w:val="16"/>
                <w:szCs w:val="16"/>
                <w:highlight w:val="white"/>
              </w:rPr>
              <w:t>preprocess_img</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SAVE_DATADIR</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NOISE_DIR</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age</w:t>
            </w:r>
            <w:r w:rsidRPr="00041C1D">
              <w:rPr>
                <w:rFonts w:ascii="Courier New" w:hAnsi="Courier New" w:cs="Courier New"/>
                <w:b/>
                <w:bCs w:val="0"/>
                <w:color w:val="000080"/>
                <w:sz w:val="16"/>
                <w:szCs w:val="16"/>
                <w:highlight w:val="white"/>
              </w:rPr>
              <w:t>):</w:t>
            </w:r>
          </w:p>
          <w:p w14:paraId="318398A8"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w:t>
            </w:r>
            <w:r w:rsidRPr="00041C1D">
              <w:rPr>
                <w:rFonts w:ascii="Courier New" w:hAnsi="Courier New" w:cs="Courier New"/>
                <w:color w:val="008000"/>
                <w:sz w:val="16"/>
                <w:szCs w:val="16"/>
                <w:highlight w:val="white"/>
              </w:rPr>
              <w:t>#Do padding first, find contour and after resizing, do cropping</w:t>
            </w:r>
          </w:p>
          <w:p w14:paraId="208433A2"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padded_img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padding</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age</w:t>
            </w:r>
            <w:r w:rsidRPr="00041C1D">
              <w:rPr>
                <w:rFonts w:ascii="Courier New" w:hAnsi="Courier New" w:cs="Courier New"/>
                <w:b/>
                <w:bCs w:val="0"/>
                <w:color w:val="000080"/>
                <w:sz w:val="16"/>
                <w:szCs w:val="16"/>
                <w:highlight w:val="white"/>
              </w:rPr>
              <w:t>,</w:t>
            </w:r>
            <w:r w:rsidRPr="00041C1D">
              <w:rPr>
                <w:rFonts w:ascii="Courier New" w:hAnsi="Courier New" w:cs="Courier New"/>
                <w:color w:val="FF0000"/>
                <w:sz w:val="16"/>
                <w:szCs w:val="16"/>
                <w:highlight w:val="white"/>
              </w:rPr>
              <w:t>300</w:t>
            </w:r>
            <w:r w:rsidRPr="00041C1D">
              <w:rPr>
                <w:rFonts w:ascii="Courier New" w:hAnsi="Courier New" w:cs="Courier New"/>
                <w:b/>
                <w:bCs w:val="0"/>
                <w:color w:val="000080"/>
                <w:sz w:val="16"/>
                <w:szCs w:val="16"/>
                <w:highlight w:val="white"/>
              </w:rPr>
              <w:t>)</w:t>
            </w:r>
          </w:p>
          <w:p w14:paraId="0ABD9616"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found_contour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find_contour</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padded_img</w:t>
            </w:r>
            <w:r w:rsidRPr="00041C1D">
              <w:rPr>
                <w:rFonts w:ascii="Courier New" w:hAnsi="Courier New" w:cs="Courier New"/>
                <w:b/>
                <w:bCs w:val="0"/>
                <w:color w:val="000080"/>
                <w:sz w:val="16"/>
                <w:szCs w:val="16"/>
                <w:highlight w:val="white"/>
              </w:rPr>
              <w:t>)</w:t>
            </w:r>
          </w:p>
          <w:p w14:paraId="2633815E"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find_ROI</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found_contour</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NOISE_DIR</w:t>
            </w:r>
            <w:r w:rsidRPr="00041C1D">
              <w:rPr>
                <w:rFonts w:ascii="Courier New" w:hAnsi="Courier New" w:cs="Courier New"/>
                <w:b/>
                <w:bCs w:val="0"/>
                <w:color w:val="000080"/>
                <w:sz w:val="16"/>
                <w:szCs w:val="16"/>
                <w:highlight w:val="white"/>
              </w:rPr>
              <w:t>)</w:t>
            </w:r>
          </w:p>
          <w:p w14:paraId="20F6AF8B"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NR_path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NOISE_DIR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w:t>
            </w:r>
            <w:r w:rsidRPr="00041C1D">
              <w:rPr>
                <w:rFonts w:ascii="Courier New" w:hAnsi="Courier New" w:cs="Courier New"/>
                <w:color w:val="808080"/>
                <w:sz w:val="16"/>
                <w:szCs w:val="16"/>
                <w:highlight w:val="white"/>
              </w:rPr>
              <w:t>"\ROI0.png"</w:t>
            </w:r>
          </w:p>
          <w:p w14:paraId="32B92A68"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NR_image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cv2</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read</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NR_path</w:t>
            </w:r>
            <w:r w:rsidRPr="00041C1D">
              <w:rPr>
                <w:rFonts w:ascii="Courier New" w:hAnsi="Courier New" w:cs="Courier New"/>
                <w:b/>
                <w:bCs w:val="0"/>
                <w:color w:val="000080"/>
                <w:sz w:val="16"/>
                <w:szCs w:val="16"/>
                <w:highlight w:val="white"/>
              </w:rPr>
              <w:t>)</w:t>
            </w:r>
          </w:p>
          <w:p w14:paraId="049CB97E"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pad_NR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padding</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NR_image</w:t>
            </w:r>
            <w:r w:rsidRPr="00041C1D">
              <w:rPr>
                <w:rFonts w:ascii="Courier New" w:hAnsi="Courier New" w:cs="Courier New"/>
                <w:b/>
                <w:bCs w:val="0"/>
                <w:color w:val="000080"/>
                <w:sz w:val="16"/>
                <w:szCs w:val="16"/>
                <w:highlight w:val="white"/>
              </w:rPr>
              <w:t>,</w:t>
            </w:r>
            <w:r w:rsidRPr="00041C1D">
              <w:rPr>
                <w:rFonts w:ascii="Courier New" w:hAnsi="Courier New" w:cs="Courier New"/>
                <w:color w:val="FF0000"/>
                <w:sz w:val="16"/>
                <w:szCs w:val="16"/>
                <w:highlight w:val="white"/>
              </w:rPr>
              <w:t>300</w:t>
            </w:r>
            <w:r w:rsidRPr="00041C1D">
              <w:rPr>
                <w:rFonts w:ascii="Courier New" w:hAnsi="Courier New" w:cs="Courier New"/>
                <w:b/>
                <w:bCs w:val="0"/>
                <w:color w:val="000080"/>
                <w:sz w:val="16"/>
                <w:szCs w:val="16"/>
                <w:highlight w:val="white"/>
              </w:rPr>
              <w:t>)</w:t>
            </w:r>
          </w:p>
          <w:p w14:paraId="0B84C4DC"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image_array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pad_NR</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tolist</w:t>
            </w:r>
            <w:r w:rsidRPr="00041C1D">
              <w:rPr>
                <w:rFonts w:ascii="Courier New" w:hAnsi="Courier New" w:cs="Courier New"/>
                <w:b/>
                <w:bCs w:val="0"/>
                <w:color w:val="000080"/>
                <w:sz w:val="16"/>
                <w:szCs w:val="16"/>
                <w:highlight w:val="white"/>
              </w:rPr>
              <w:t>()</w:t>
            </w:r>
          </w:p>
          <w:p w14:paraId="7F80D43B"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cropped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crop_whole_image</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age_array</w:t>
            </w:r>
            <w:r w:rsidRPr="00041C1D">
              <w:rPr>
                <w:rFonts w:ascii="Courier New" w:hAnsi="Courier New" w:cs="Courier New"/>
                <w:b/>
                <w:bCs w:val="0"/>
                <w:color w:val="000080"/>
                <w:sz w:val="16"/>
                <w:szCs w:val="16"/>
                <w:highlight w:val="white"/>
              </w:rPr>
              <w:t>)</w:t>
            </w:r>
          </w:p>
          <w:p w14:paraId="0C5AD100"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final_image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age_resize</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cropped</w:t>
            </w:r>
            <w:r w:rsidRPr="00041C1D">
              <w:rPr>
                <w:rFonts w:ascii="Courier New" w:hAnsi="Courier New" w:cs="Courier New"/>
                <w:b/>
                <w:bCs w:val="0"/>
                <w:color w:val="000080"/>
                <w:sz w:val="16"/>
                <w:szCs w:val="16"/>
                <w:highlight w:val="white"/>
              </w:rPr>
              <w:t>,</w:t>
            </w:r>
            <w:r w:rsidRPr="00041C1D">
              <w:rPr>
                <w:rFonts w:ascii="Courier New" w:hAnsi="Courier New" w:cs="Courier New"/>
                <w:color w:val="FF0000"/>
                <w:sz w:val="16"/>
                <w:szCs w:val="16"/>
                <w:highlight w:val="white"/>
              </w:rPr>
              <w:t>28</w:t>
            </w:r>
            <w:r w:rsidRPr="00041C1D">
              <w:rPr>
                <w:rFonts w:ascii="Courier New" w:hAnsi="Courier New" w:cs="Courier New"/>
                <w:b/>
                <w:bCs w:val="0"/>
                <w:color w:val="000080"/>
                <w:sz w:val="16"/>
                <w:szCs w:val="16"/>
                <w:highlight w:val="white"/>
              </w:rPr>
              <w:t>)</w:t>
            </w:r>
          </w:p>
          <w:p w14:paraId="1310A054" w14:textId="6EEFD16B"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cv2</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imwrite</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os</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path</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join</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SAVE_DATADIR</w:t>
            </w:r>
            <w:r w:rsidRPr="00041C1D">
              <w:rPr>
                <w:rFonts w:ascii="Courier New" w:hAnsi="Courier New" w:cs="Courier New"/>
                <w:b/>
                <w:bCs w:val="0"/>
                <w:color w:val="000080"/>
                <w:sz w:val="16"/>
                <w:szCs w:val="16"/>
                <w:highlight w:val="white"/>
              </w:rPr>
              <w:t>,</w:t>
            </w:r>
            <w:r w:rsidRPr="00041C1D">
              <w:rPr>
                <w:rFonts w:ascii="Courier New" w:hAnsi="Courier New" w:cs="Courier New"/>
                <w:color w:val="808080"/>
                <w:sz w:val="16"/>
                <w:szCs w:val="16"/>
                <w:highlight w:val="white"/>
              </w:rPr>
              <w:t>'Final_image{number}.png'</w:t>
            </w:r>
            <w:r w:rsidRPr="00041C1D">
              <w:rPr>
                <w:rFonts w:ascii="Courier New" w:hAnsi="Courier New" w:cs="Courier New"/>
                <w:b/>
                <w:bCs w:val="0"/>
                <w:color w:val="000080"/>
                <w:sz w:val="16"/>
                <w:szCs w:val="16"/>
                <w:highlight w:val="white"/>
              </w:rPr>
              <w:t>.</w:t>
            </w:r>
            <w:r w:rsidRPr="00041C1D">
              <w:rPr>
                <w:rFonts w:ascii="Courier New" w:hAnsi="Courier New" w:cs="Courier New"/>
                <w:b/>
                <w:bCs w:val="0"/>
                <w:color w:val="880088"/>
                <w:sz w:val="16"/>
                <w:szCs w:val="16"/>
                <w:highlight w:val="white"/>
              </w:rPr>
              <w:t>format</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number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count</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final_image</w:t>
            </w:r>
            <w:r w:rsidRPr="00041C1D">
              <w:rPr>
                <w:rFonts w:ascii="Courier New" w:hAnsi="Courier New" w:cs="Courier New"/>
                <w:b/>
                <w:bCs w:val="0"/>
                <w:color w:val="000080"/>
                <w:sz w:val="16"/>
                <w:szCs w:val="16"/>
                <w:highlight w:val="white"/>
              </w:rPr>
              <w:t>)</w:t>
            </w:r>
          </w:p>
          <w:p w14:paraId="7FE37A3F" w14:textId="77777777" w:rsidR="00041C1D"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self</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count </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 xml:space="preserve"> </w:t>
            </w:r>
            <w:r w:rsidRPr="00041C1D">
              <w:rPr>
                <w:rFonts w:ascii="Courier New" w:hAnsi="Courier New" w:cs="Courier New"/>
                <w:color w:val="FF0000"/>
                <w:sz w:val="16"/>
                <w:szCs w:val="16"/>
                <w:highlight w:val="white"/>
              </w:rPr>
              <w:t>1</w:t>
            </w:r>
          </w:p>
          <w:p w14:paraId="6ADB14D0" w14:textId="545D5A82" w:rsidR="00E9416F" w:rsidRPr="00041C1D" w:rsidRDefault="00041C1D" w:rsidP="00041C1D">
            <w:pPr>
              <w:widowControl w:val="0"/>
              <w:autoSpaceDE w:val="0"/>
              <w:autoSpaceDN w:val="0"/>
              <w:adjustRightInd w:val="0"/>
              <w:rPr>
                <w:rFonts w:ascii="Courier New" w:hAnsi="Courier New" w:cs="Courier New"/>
                <w:color w:val="000000"/>
                <w:sz w:val="16"/>
                <w:szCs w:val="16"/>
                <w:highlight w:val="white"/>
              </w:rPr>
            </w:pPr>
            <w:r w:rsidRPr="00041C1D">
              <w:rPr>
                <w:rFonts w:ascii="Courier New" w:hAnsi="Courier New" w:cs="Courier New"/>
                <w:color w:val="000000"/>
                <w:sz w:val="16"/>
                <w:szCs w:val="16"/>
                <w:highlight w:val="white"/>
              </w:rPr>
              <w:t xml:space="preserve">        os</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remove</w:t>
            </w:r>
            <w:r w:rsidRPr="00041C1D">
              <w:rPr>
                <w:rFonts w:ascii="Courier New" w:hAnsi="Courier New" w:cs="Courier New"/>
                <w:b/>
                <w:bCs w:val="0"/>
                <w:color w:val="000080"/>
                <w:sz w:val="16"/>
                <w:szCs w:val="16"/>
                <w:highlight w:val="white"/>
              </w:rPr>
              <w:t>(</w:t>
            </w:r>
            <w:r w:rsidRPr="00041C1D">
              <w:rPr>
                <w:rFonts w:ascii="Courier New" w:hAnsi="Courier New" w:cs="Courier New"/>
                <w:color w:val="000000"/>
                <w:sz w:val="16"/>
                <w:szCs w:val="16"/>
                <w:highlight w:val="white"/>
              </w:rPr>
              <w:t>NR_path</w:t>
            </w:r>
            <w:r w:rsidRPr="00041C1D">
              <w:rPr>
                <w:rFonts w:ascii="Courier New" w:hAnsi="Courier New" w:cs="Courier New"/>
                <w:b/>
                <w:bCs w:val="0"/>
                <w:color w:val="000080"/>
                <w:sz w:val="16"/>
                <w:szCs w:val="16"/>
                <w:highlight w:val="white"/>
              </w:rPr>
              <w:t>)</w:t>
            </w:r>
          </w:p>
        </w:tc>
      </w:tr>
    </w:tbl>
    <w:p w14:paraId="141F85F6" w14:textId="149C6126" w:rsidR="00E9416F" w:rsidRDefault="00041C1D" w:rsidP="002C2711">
      <w:r>
        <w:t>A new folder called Noise_Remove folder is created within the current session, and the directory of that folder is passed into this method along with other parameters that remains unchanged.</w:t>
      </w:r>
    </w:p>
    <w:p w14:paraId="4E47A2A8" w14:textId="2D37D52F" w:rsidR="00041C1D" w:rsidRDefault="00041C1D" w:rsidP="002C2711"/>
    <w:p w14:paraId="3C943F25" w14:textId="77777777" w:rsidR="00B260A4" w:rsidRDefault="00041C1D" w:rsidP="002C2711">
      <w:r>
        <w:t>ROI of the image that only contains a single letter is found, and if there is a relatively big ink spot</w:t>
      </w:r>
      <w:r w:rsidR="00F65664">
        <w:t xml:space="preserve"> within the image, it would be identified </w:t>
      </w:r>
      <w:r w:rsidR="00DA4ECC">
        <w:t xml:space="preserve">as a region of interest </w:t>
      </w:r>
      <w:r w:rsidR="00F65664">
        <w:t>and removed (or rather not saved) and the actual letter would be saved into the Noise_Remove folder</w:t>
      </w:r>
      <w:r w:rsidR="00031B47">
        <w:t>, and this image would be processed just like before.</w:t>
      </w:r>
      <w:r w:rsidR="00B260A4">
        <w:t xml:space="preserve"> </w:t>
      </w:r>
    </w:p>
    <w:p w14:paraId="2C3D2B67" w14:textId="77777777" w:rsidR="00B260A4" w:rsidRDefault="00B260A4" w:rsidP="002C2711"/>
    <w:p w14:paraId="51FA30DC" w14:textId="3DC412A5" w:rsidR="00041C1D" w:rsidRDefault="00B260A4" w:rsidP="002C2711">
      <w:r>
        <w:t>As you can see below, the image stored within the Noise_Removed folder is the letter with the ink spot removed, reason why it looks more plump than the original image is because I have drawn thickened contour lines onto the letter already.</w:t>
      </w:r>
    </w:p>
    <w:p w14:paraId="497BBB03" w14:textId="641C9360" w:rsidR="002A3D89" w:rsidRDefault="006E5620" w:rsidP="002C2711">
      <w:r>
        <w:rPr>
          <w:noProof/>
        </w:rPr>
        <w:drawing>
          <wp:inline distT="0" distB="0" distL="0" distR="0" wp14:anchorId="0D417C66" wp14:editId="244E1F89">
            <wp:extent cx="4933936" cy="2841625"/>
            <wp:effectExtent l="0" t="0" r="63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938481" cy="2844242"/>
                    </a:xfrm>
                    <a:prstGeom prst="rect">
                      <a:avLst/>
                    </a:prstGeom>
                  </pic:spPr>
                </pic:pic>
              </a:graphicData>
            </a:graphic>
          </wp:inline>
        </w:drawing>
      </w:r>
    </w:p>
    <w:p w14:paraId="374EA417" w14:textId="77777777" w:rsidR="006E5620" w:rsidRDefault="006E5620" w:rsidP="002C2711"/>
    <w:p w14:paraId="7FD27F0D" w14:textId="3E5C43EF" w:rsidR="002A3D89" w:rsidRDefault="002A3D89" w:rsidP="002C2711">
      <w:r>
        <w:t>The highlighted part within the code shown below is the selection statement used to filter out the actual letter and ink spots that are relatively big:</w:t>
      </w:r>
    </w:p>
    <w:tbl>
      <w:tblPr>
        <w:tblStyle w:val="TableGrid"/>
        <w:tblW w:w="0" w:type="auto"/>
        <w:tblLook w:val="04A0" w:firstRow="1" w:lastRow="0" w:firstColumn="1" w:lastColumn="0" w:noHBand="0" w:noVBand="1"/>
      </w:tblPr>
      <w:tblGrid>
        <w:gridCol w:w="9913"/>
      </w:tblGrid>
      <w:tr w:rsidR="002A3D89" w14:paraId="4CEDE1BA" w14:textId="77777777" w:rsidTr="002A3D89">
        <w:tc>
          <w:tcPr>
            <w:tcW w:w="9913" w:type="dxa"/>
          </w:tcPr>
          <w:p w14:paraId="6162E271"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b/>
                <w:bCs w:val="0"/>
                <w:color w:val="0000FF"/>
                <w:sz w:val="16"/>
                <w:szCs w:val="16"/>
                <w:highlight w:val="white"/>
              </w:rPr>
              <w:t>def</w:t>
            </w:r>
            <w:r w:rsidRPr="002A3D89">
              <w:rPr>
                <w:rFonts w:ascii="Courier New" w:hAnsi="Courier New" w:cs="Courier New"/>
                <w:color w:val="000000"/>
                <w:sz w:val="16"/>
                <w:szCs w:val="16"/>
                <w:highlight w:val="white"/>
              </w:rPr>
              <w:t xml:space="preserve"> </w:t>
            </w:r>
            <w:r w:rsidRPr="002A3D89">
              <w:rPr>
                <w:rFonts w:ascii="Courier New" w:hAnsi="Courier New" w:cs="Courier New"/>
                <w:color w:val="FF00FF"/>
                <w:sz w:val="16"/>
                <w:szCs w:val="16"/>
                <w:highlight w:val="white"/>
              </w:rPr>
              <w:t>find_ROI</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self</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ag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ATADIR</w:t>
            </w:r>
            <w:r w:rsidRPr="002A3D89">
              <w:rPr>
                <w:rFonts w:ascii="Courier New" w:hAnsi="Courier New" w:cs="Courier New"/>
                <w:b/>
                <w:bCs w:val="0"/>
                <w:color w:val="000080"/>
                <w:sz w:val="16"/>
                <w:szCs w:val="16"/>
                <w:highlight w:val="white"/>
              </w:rPr>
              <w:t>):</w:t>
            </w:r>
          </w:p>
          <w:p w14:paraId="78CBD85D"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ret</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thresh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threshold</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ag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self</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thresh_valu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FF0000"/>
                <w:sz w:val="16"/>
                <w:szCs w:val="16"/>
                <w:highlight w:val="white"/>
              </w:rPr>
              <w:t>255</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THRESH_BINARY_INV</w:t>
            </w:r>
            <w:r w:rsidRPr="002A3D89">
              <w:rPr>
                <w:rFonts w:ascii="Courier New" w:hAnsi="Courier New" w:cs="Courier New"/>
                <w:b/>
                <w:bCs w:val="0"/>
                <w:color w:val="000080"/>
                <w:sz w:val="16"/>
                <w:szCs w:val="16"/>
                <w:highlight w:val="white"/>
              </w:rPr>
              <w:t>)</w:t>
            </w:r>
          </w:p>
          <w:p w14:paraId="3F38666A"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kernel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np</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ones</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5</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5</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np</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uint8</w:t>
            </w:r>
            <w:r w:rsidRPr="002A3D89">
              <w:rPr>
                <w:rFonts w:ascii="Courier New" w:hAnsi="Courier New" w:cs="Courier New"/>
                <w:b/>
                <w:bCs w:val="0"/>
                <w:color w:val="000080"/>
                <w:sz w:val="16"/>
                <w:szCs w:val="16"/>
                <w:highlight w:val="white"/>
              </w:rPr>
              <w:t>)</w:t>
            </w:r>
          </w:p>
          <w:p w14:paraId="71BDC972"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img_dilation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ilat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thres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kernel</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iterations</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1</w:t>
            </w:r>
            <w:r w:rsidRPr="002A3D89">
              <w:rPr>
                <w:rFonts w:ascii="Courier New" w:hAnsi="Courier New" w:cs="Courier New"/>
                <w:b/>
                <w:bCs w:val="0"/>
                <w:color w:val="000080"/>
                <w:sz w:val="16"/>
                <w:szCs w:val="16"/>
                <w:highlight w:val="white"/>
              </w:rPr>
              <w:t>)</w:t>
            </w:r>
          </w:p>
          <w:p w14:paraId="18E60B8F"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contours</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hierachy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findContours</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g_dilatio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opy</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RETR_EXTERNAL</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HAIN_APPROX_SIMPLE</w:t>
            </w:r>
            <w:r w:rsidRPr="002A3D89">
              <w:rPr>
                <w:rFonts w:ascii="Courier New" w:hAnsi="Courier New" w:cs="Courier New"/>
                <w:b/>
                <w:bCs w:val="0"/>
                <w:color w:val="000080"/>
                <w:sz w:val="16"/>
                <w:szCs w:val="16"/>
                <w:highlight w:val="white"/>
              </w:rPr>
              <w:t>)</w:t>
            </w:r>
          </w:p>
          <w:p w14:paraId="4C562B37"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color w:val="008000"/>
                <w:sz w:val="16"/>
                <w:szCs w:val="16"/>
                <w:highlight w:val="white"/>
              </w:rPr>
              <w:t># sort contours</w:t>
            </w:r>
          </w:p>
          <w:p w14:paraId="20C4B4A6"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sorted_contours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sorted</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ontours</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key</w:t>
            </w:r>
            <w:r w:rsidRPr="002A3D89">
              <w:rPr>
                <w:rFonts w:ascii="Courier New" w:hAnsi="Courier New" w:cs="Courier New"/>
                <w:b/>
                <w:bCs w:val="0"/>
                <w:color w:val="000080"/>
                <w:sz w:val="16"/>
                <w:szCs w:val="16"/>
                <w:highlight w:val="white"/>
              </w:rPr>
              <w:t>=</w:t>
            </w:r>
            <w:r w:rsidRPr="002A3D89">
              <w:rPr>
                <w:rFonts w:ascii="Courier New" w:hAnsi="Courier New" w:cs="Courier New"/>
                <w:b/>
                <w:bCs w:val="0"/>
                <w:color w:val="0000FF"/>
                <w:sz w:val="16"/>
                <w:szCs w:val="16"/>
                <w:highlight w:val="white"/>
              </w:rPr>
              <w:t>lambda</w:t>
            </w:r>
            <w:r w:rsidRPr="002A3D89">
              <w:rPr>
                <w:rFonts w:ascii="Courier New" w:hAnsi="Courier New" w:cs="Courier New"/>
                <w:color w:val="000000"/>
                <w:sz w:val="16"/>
                <w:szCs w:val="16"/>
                <w:highlight w:val="white"/>
              </w:rPr>
              <w:t xml:space="preserve"> ct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boundingRect</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tr</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0</w:t>
            </w:r>
            <w:r w:rsidRPr="002A3D89">
              <w:rPr>
                <w:rFonts w:ascii="Courier New" w:hAnsi="Courier New" w:cs="Courier New"/>
                <w:b/>
                <w:bCs w:val="0"/>
                <w:color w:val="000080"/>
                <w:sz w:val="16"/>
                <w:szCs w:val="16"/>
                <w:highlight w:val="white"/>
              </w:rPr>
              <w:t>])</w:t>
            </w:r>
          </w:p>
          <w:p w14:paraId="35530BB6"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p>
          <w:p w14:paraId="4DF522ED"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white"/>
              </w:rPr>
              <w:t>for</w:t>
            </w:r>
            <w:r w:rsidRPr="002A3D89">
              <w:rPr>
                <w:rFonts w:ascii="Courier New" w:hAnsi="Courier New" w:cs="Courier New"/>
                <w:color w:val="000000"/>
                <w:sz w:val="16"/>
                <w:szCs w:val="16"/>
                <w:highlight w:val="white"/>
              </w:rPr>
              <w:t xml:space="preserve"> i</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tr </w:t>
            </w:r>
            <w:r w:rsidRPr="002A3D89">
              <w:rPr>
                <w:rFonts w:ascii="Courier New" w:hAnsi="Courier New" w:cs="Courier New"/>
                <w:b/>
                <w:bCs w:val="0"/>
                <w:color w:val="0000FF"/>
                <w:sz w:val="16"/>
                <w:szCs w:val="16"/>
                <w:highlight w:val="white"/>
              </w:rPr>
              <w:t>in</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enumerat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sorted_contours</w:t>
            </w:r>
            <w:r w:rsidRPr="002A3D89">
              <w:rPr>
                <w:rFonts w:ascii="Courier New" w:hAnsi="Courier New" w:cs="Courier New"/>
                <w:b/>
                <w:bCs w:val="0"/>
                <w:color w:val="000080"/>
                <w:sz w:val="16"/>
                <w:szCs w:val="16"/>
                <w:highlight w:val="white"/>
              </w:rPr>
              <w:t>):</w:t>
            </w:r>
          </w:p>
          <w:p w14:paraId="5049C7D2"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color w:val="008000"/>
                <w:sz w:val="16"/>
                <w:szCs w:val="16"/>
                <w:highlight w:val="white"/>
              </w:rPr>
              <w:t># Get bounding box</w:t>
            </w:r>
          </w:p>
          <w:p w14:paraId="3983A871"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x</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y</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h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boundingRect</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tr</w:t>
            </w:r>
            <w:r w:rsidRPr="002A3D89">
              <w:rPr>
                <w:rFonts w:ascii="Courier New" w:hAnsi="Courier New" w:cs="Courier New"/>
                <w:b/>
                <w:bCs w:val="0"/>
                <w:color w:val="000080"/>
                <w:sz w:val="16"/>
                <w:szCs w:val="16"/>
                <w:highlight w:val="white"/>
              </w:rPr>
              <w:t>)</w:t>
            </w:r>
          </w:p>
          <w:p w14:paraId="0AE1D923"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p>
          <w:p w14:paraId="1553BE47"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color w:val="008000"/>
                <w:sz w:val="16"/>
                <w:szCs w:val="16"/>
                <w:highlight w:val="white"/>
              </w:rPr>
              <w:t># Getting ROI</w:t>
            </w:r>
          </w:p>
          <w:p w14:paraId="48B763DD"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roi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imag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y</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y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x</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x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w:t>
            </w:r>
            <w:r w:rsidRPr="002A3D89">
              <w:rPr>
                <w:rFonts w:ascii="Courier New" w:hAnsi="Courier New" w:cs="Courier New"/>
                <w:b/>
                <w:bCs w:val="0"/>
                <w:color w:val="000080"/>
                <w:sz w:val="16"/>
                <w:szCs w:val="16"/>
                <w:highlight w:val="white"/>
              </w:rPr>
              <w:t>]</w:t>
            </w:r>
          </w:p>
          <w:p w14:paraId="3E7EE65C"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color w:val="008000"/>
                <w:sz w:val="16"/>
                <w:szCs w:val="16"/>
                <w:highlight w:val="white"/>
              </w:rPr>
              <w:t>#Drawing rectangles of white colour (invisible) onto the image</w:t>
            </w:r>
          </w:p>
          <w:p w14:paraId="25581F6E"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rectangl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ag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x</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y</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x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y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255</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255</w:t>
            </w:r>
            <w:r w:rsidRPr="002A3D89">
              <w:rPr>
                <w:rFonts w:ascii="Courier New" w:hAnsi="Courier New" w:cs="Courier New"/>
                <w:b/>
                <w:bCs w:val="0"/>
                <w:color w:val="000080"/>
                <w:sz w:val="16"/>
                <w:szCs w:val="16"/>
                <w:highlight w:val="white"/>
              </w:rPr>
              <w:t>,</w:t>
            </w:r>
            <w:r w:rsidRPr="002A3D89">
              <w:rPr>
                <w:rFonts w:ascii="Courier New" w:hAnsi="Courier New" w:cs="Courier New"/>
                <w:color w:val="FF0000"/>
                <w:sz w:val="16"/>
                <w:szCs w:val="16"/>
                <w:highlight w:val="white"/>
              </w:rPr>
              <w:t>255</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FF0000"/>
                <w:sz w:val="16"/>
                <w:szCs w:val="16"/>
                <w:highlight w:val="white"/>
              </w:rPr>
              <w:t>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p>
          <w:p w14:paraId="40BA87CB"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yellow"/>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yellow"/>
              </w:rPr>
              <w:t>if</w:t>
            </w:r>
            <w:r w:rsidRPr="002A3D89">
              <w:rPr>
                <w:rFonts w:ascii="Courier New" w:hAnsi="Courier New" w:cs="Courier New"/>
                <w:color w:val="000000"/>
                <w:sz w:val="16"/>
                <w:szCs w:val="16"/>
                <w:highlight w:val="yellow"/>
              </w:rPr>
              <w:t xml:space="preserve"> w </w:t>
            </w:r>
            <w:r w:rsidRPr="002A3D89">
              <w:rPr>
                <w:rFonts w:ascii="Courier New" w:hAnsi="Courier New" w:cs="Courier New"/>
                <w:b/>
                <w:bCs w:val="0"/>
                <w:color w:val="000080"/>
                <w:sz w:val="16"/>
                <w:szCs w:val="16"/>
                <w:highlight w:val="yellow"/>
              </w:rPr>
              <w:t>&gt;</w:t>
            </w:r>
            <w:r w:rsidRPr="002A3D89">
              <w:rPr>
                <w:rFonts w:ascii="Courier New" w:hAnsi="Courier New" w:cs="Courier New"/>
                <w:color w:val="000000"/>
                <w:sz w:val="16"/>
                <w:szCs w:val="16"/>
                <w:highlight w:val="yellow"/>
              </w:rPr>
              <w:t xml:space="preserve"> </w:t>
            </w:r>
            <w:r w:rsidRPr="002A3D89">
              <w:rPr>
                <w:rFonts w:ascii="Courier New" w:hAnsi="Courier New" w:cs="Courier New"/>
                <w:color w:val="FF0000"/>
                <w:sz w:val="16"/>
                <w:szCs w:val="16"/>
                <w:highlight w:val="yellow"/>
              </w:rPr>
              <w:t>40</w:t>
            </w:r>
            <w:r w:rsidRPr="002A3D89">
              <w:rPr>
                <w:rFonts w:ascii="Courier New" w:hAnsi="Courier New" w:cs="Courier New"/>
                <w:color w:val="000000"/>
                <w:sz w:val="16"/>
                <w:szCs w:val="16"/>
                <w:highlight w:val="yellow"/>
              </w:rPr>
              <w:t xml:space="preserve"> </w:t>
            </w:r>
            <w:r w:rsidRPr="002A3D89">
              <w:rPr>
                <w:rFonts w:ascii="Courier New" w:hAnsi="Courier New" w:cs="Courier New"/>
                <w:b/>
                <w:bCs w:val="0"/>
                <w:color w:val="0000FF"/>
                <w:sz w:val="16"/>
                <w:szCs w:val="16"/>
                <w:highlight w:val="yellow"/>
              </w:rPr>
              <w:t>and</w:t>
            </w:r>
            <w:r w:rsidRPr="002A3D89">
              <w:rPr>
                <w:rFonts w:ascii="Courier New" w:hAnsi="Courier New" w:cs="Courier New"/>
                <w:color w:val="000000"/>
                <w:sz w:val="16"/>
                <w:szCs w:val="16"/>
                <w:highlight w:val="yellow"/>
              </w:rPr>
              <w:t xml:space="preserve"> h </w:t>
            </w:r>
            <w:r w:rsidRPr="002A3D89">
              <w:rPr>
                <w:rFonts w:ascii="Courier New" w:hAnsi="Courier New" w:cs="Courier New"/>
                <w:b/>
                <w:bCs w:val="0"/>
                <w:color w:val="000080"/>
                <w:sz w:val="16"/>
                <w:szCs w:val="16"/>
                <w:highlight w:val="yellow"/>
              </w:rPr>
              <w:t>&gt;</w:t>
            </w:r>
            <w:r w:rsidRPr="002A3D89">
              <w:rPr>
                <w:rFonts w:ascii="Courier New" w:hAnsi="Courier New" w:cs="Courier New"/>
                <w:color w:val="000000"/>
                <w:sz w:val="16"/>
                <w:szCs w:val="16"/>
                <w:highlight w:val="yellow"/>
              </w:rPr>
              <w:t xml:space="preserve"> </w:t>
            </w:r>
            <w:r w:rsidRPr="002A3D89">
              <w:rPr>
                <w:rFonts w:ascii="Courier New" w:hAnsi="Courier New" w:cs="Courier New"/>
                <w:color w:val="FF0000"/>
                <w:sz w:val="16"/>
                <w:szCs w:val="16"/>
                <w:highlight w:val="yellow"/>
              </w:rPr>
              <w:t>40</w:t>
            </w:r>
            <w:r w:rsidRPr="002A3D89">
              <w:rPr>
                <w:rFonts w:ascii="Courier New" w:hAnsi="Courier New" w:cs="Courier New"/>
                <w:b/>
                <w:bCs w:val="0"/>
                <w:color w:val="000080"/>
                <w:sz w:val="16"/>
                <w:szCs w:val="16"/>
                <w:highlight w:val="yellow"/>
              </w:rPr>
              <w:t>:</w:t>
            </w:r>
          </w:p>
          <w:p w14:paraId="4EF83F80"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line_paper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False</w:t>
            </w:r>
          </w:p>
          <w:p w14:paraId="24A8F9A7"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white"/>
              </w:rPr>
              <w:t>if</w:t>
            </w:r>
            <w:r w:rsidRPr="002A3D89">
              <w:rPr>
                <w:rFonts w:ascii="Courier New" w:hAnsi="Courier New" w:cs="Courier New"/>
                <w:color w:val="000000"/>
                <w:sz w:val="16"/>
                <w:szCs w:val="16"/>
                <w:highlight w:val="white"/>
              </w:rPr>
              <w:t xml:space="preserve"> line_paper</w:t>
            </w:r>
            <w:r w:rsidRPr="002A3D89">
              <w:rPr>
                <w:rFonts w:ascii="Courier New" w:hAnsi="Courier New" w:cs="Courier New"/>
                <w:b/>
                <w:bCs w:val="0"/>
                <w:color w:val="000080"/>
                <w:sz w:val="16"/>
                <w:szCs w:val="16"/>
                <w:highlight w:val="white"/>
              </w:rPr>
              <w:t>:</w:t>
            </w:r>
          </w:p>
          <w:p w14:paraId="017E4195"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image_array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np</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asarray</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roi</w:t>
            </w:r>
            <w:r w:rsidRPr="002A3D89">
              <w:rPr>
                <w:rFonts w:ascii="Courier New" w:hAnsi="Courier New" w:cs="Courier New"/>
                <w:b/>
                <w:bCs w:val="0"/>
                <w:color w:val="000080"/>
                <w:sz w:val="16"/>
                <w:szCs w:val="16"/>
                <w:highlight w:val="white"/>
              </w:rPr>
              <w:t>)</w:t>
            </w:r>
          </w:p>
          <w:p w14:paraId="63A6904C"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cropped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self</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rop_whole_imag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age_array</w:t>
            </w:r>
            <w:r w:rsidRPr="002A3D89">
              <w:rPr>
                <w:rFonts w:ascii="Courier New" w:hAnsi="Courier New" w:cs="Courier New"/>
                <w:b/>
                <w:bCs w:val="0"/>
                <w:color w:val="000080"/>
                <w:sz w:val="16"/>
                <w:szCs w:val="16"/>
                <w:highlight w:val="white"/>
              </w:rPr>
              <w:t>)</w:t>
            </w:r>
          </w:p>
          <w:p w14:paraId="07FAA308"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height</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width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np</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shap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cropped</w:t>
            </w:r>
            <w:r w:rsidRPr="002A3D89">
              <w:rPr>
                <w:rFonts w:ascii="Courier New" w:hAnsi="Courier New" w:cs="Courier New"/>
                <w:b/>
                <w:bCs w:val="0"/>
                <w:color w:val="000080"/>
                <w:sz w:val="16"/>
                <w:szCs w:val="16"/>
                <w:highlight w:val="white"/>
              </w:rPr>
              <w:t>)</w:t>
            </w:r>
          </w:p>
          <w:p w14:paraId="354D2CAB"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dimension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widt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height</w:t>
            </w:r>
            <w:r w:rsidRPr="002A3D89">
              <w:rPr>
                <w:rFonts w:ascii="Courier New" w:hAnsi="Courier New" w:cs="Courier New"/>
                <w:b/>
                <w:bCs w:val="0"/>
                <w:color w:val="000080"/>
                <w:sz w:val="16"/>
                <w:szCs w:val="16"/>
                <w:highlight w:val="white"/>
              </w:rPr>
              <w:t>]</w:t>
            </w:r>
          </w:p>
          <w:p w14:paraId="6CB76FE3"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white"/>
              </w:rPr>
              <w:t>if</w:t>
            </w:r>
            <w:r w:rsidRPr="002A3D89">
              <w:rPr>
                <w:rFonts w:ascii="Courier New" w:hAnsi="Courier New" w:cs="Courier New"/>
                <w:color w:val="000000"/>
                <w:sz w:val="16"/>
                <w:szCs w:val="16"/>
                <w:highlight w:val="white"/>
              </w:rPr>
              <w:t xml:space="preserve"> np</w:t>
            </w:r>
            <w:r w:rsidRPr="002A3D89">
              <w:rPr>
                <w:rFonts w:ascii="Courier New" w:hAnsi="Courier New" w:cs="Courier New"/>
                <w:b/>
                <w:bCs w:val="0"/>
                <w:color w:val="000080"/>
                <w:sz w:val="16"/>
                <w:szCs w:val="16"/>
                <w:highlight w:val="white"/>
              </w:rPr>
              <w:t>.</w:t>
            </w:r>
            <w:r w:rsidRPr="002A3D89">
              <w:rPr>
                <w:rFonts w:ascii="Courier New" w:hAnsi="Courier New" w:cs="Courier New"/>
                <w:b/>
                <w:bCs w:val="0"/>
                <w:color w:val="880088"/>
                <w:sz w:val="16"/>
                <w:szCs w:val="16"/>
                <w:highlight w:val="white"/>
              </w:rPr>
              <w:t>max</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imensio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gt;</w:t>
            </w:r>
            <w:r w:rsidRPr="002A3D89">
              <w:rPr>
                <w:rFonts w:ascii="Courier New" w:hAnsi="Courier New" w:cs="Courier New"/>
                <w:color w:val="000000"/>
                <w:sz w:val="16"/>
                <w:szCs w:val="16"/>
                <w:highlight w:val="white"/>
              </w:rPr>
              <w:t xml:space="preserve"> np</w:t>
            </w:r>
            <w:r w:rsidRPr="002A3D89">
              <w:rPr>
                <w:rFonts w:ascii="Courier New" w:hAnsi="Courier New" w:cs="Courier New"/>
                <w:b/>
                <w:bCs w:val="0"/>
                <w:color w:val="000080"/>
                <w:sz w:val="16"/>
                <w:szCs w:val="16"/>
                <w:highlight w:val="white"/>
              </w:rPr>
              <w:t>.</w:t>
            </w:r>
            <w:r w:rsidRPr="002A3D89">
              <w:rPr>
                <w:rFonts w:ascii="Courier New" w:hAnsi="Courier New" w:cs="Courier New"/>
                <w:b/>
                <w:bCs w:val="0"/>
                <w:color w:val="880088"/>
                <w:sz w:val="16"/>
                <w:szCs w:val="16"/>
                <w:highlight w:val="white"/>
              </w:rPr>
              <w:t>mi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imensio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FF0000"/>
                <w:sz w:val="16"/>
                <w:szCs w:val="16"/>
                <w:highlight w:val="white"/>
              </w:rPr>
              <w:t>3</w:t>
            </w:r>
            <w:r w:rsidRPr="002A3D89">
              <w:rPr>
                <w:rFonts w:ascii="Courier New" w:hAnsi="Courier New" w:cs="Courier New"/>
                <w:b/>
                <w:bCs w:val="0"/>
                <w:color w:val="000080"/>
                <w:sz w:val="16"/>
                <w:szCs w:val="16"/>
                <w:highlight w:val="white"/>
              </w:rPr>
              <w:t>:</w:t>
            </w:r>
          </w:p>
          <w:p w14:paraId="544C5A83"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print</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imension</w:t>
            </w:r>
            <w:r w:rsidRPr="002A3D89">
              <w:rPr>
                <w:rFonts w:ascii="Courier New" w:hAnsi="Courier New" w:cs="Courier New"/>
                <w:b/>
                <w:bCs w:val="0"/>
                <w:color w:val="000080"/>
                <w:sz w:val="16"/>
                <w:szCs w:val="16"/>
                <w:highlight w:val="white"/>
              </w:rPr>
              <w:t>,</w:t>
            </w:r>
            <w:r w:rsidRPr="002A3D89">
              <w:rPr>
                <w:rFonts w:ascii="Courier New" w:hAnsi="Courier New" w:cs="Courier New"/>
                <w:color w:val="808080"/>
                <w:sz w:val="16"/>
                <w:szCs w:val="16"/>
                <w:highlight w:val="white"/>
              </w:rPr>
              <w:t>"discard"</w:t>
            </w:r>
            <w:r w:rsidRPr="002A3D89">
              <w:rPr>
                <w:rFonts w:ascii="Courier New" w:hAnsi="Courier New" w:cs="Courier New"/>
                <w:b/>
                <w:bCs w:val="0"/>
                <w:color w:val="000080"/>
                <w:sz w:val="16"/>
                <w:szCs w:val="16"/>
                <w:highlight w:val="white"/>
              </w:rPr>
              <w:t>)</w:t>
            </w:r>
          </w:p>
          <w:p w14:paraId="103947F5"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white"/>
              </w:rPr>
              <w:t>else</w:t>
            </w:r>
            <w:r w:rsidRPr="002A3D89">
              <w:rPr>
                <w:rFonts w:ascii="Courier New" w:hAnsi="Courier New" w:cs="Courier New"/>
                <w:b/>
                <w:bCs w:val="0"/>
                <w:color w:val="000080"/>
                <w:sz w:val="16"/>
                <w:szCs w:val="16"/>
                <w:highlight w:val="white"/>
              </w:rPr>
              <w:t>:</w:t>
            </w:r>
          </w:p>
          <w:p w14:paraId="008A38DB"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save_dir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os</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pat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joi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ATADI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ROI'</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st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png'</w:t>
            </w:r>
            <w:r w:rsidRPr="002A3D89">
              <w:rPr>
                <w:rFonts w:ascii="Courier New" w:hAnsi="Courier New" w:cs="Courier New"/>
                <w:b/>
                <w:bCs w:val="0"/>
                <w:color w:val="000080"/>
                <w:sz w:val="16"/>
                <w:szCs w:val="16"/>
                <w:highlight w:val="white"/>
              </w:rPr>
              <w:t>)</w:t>
            </w:r>
          </w:p>
          <w:p w14:paraId="51B3DB89"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writ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save_di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roi</w:t>
            </w:r>
            <w:r w:rsidRPr="002A3D89">
              <w:rPr>
                <w:rFonts w:ascii="Courier New" w:hAnsi="Courier New" w:cs="Courier New"/>
                <w:b/>
                <w:bCs w:val="0"/>
                <w:color w:val="000080"/>
                <w:sz w:val="16"/>
                <w:szCs w:val="16"/>
                <w:highlight w:val="white"/>
              </w:rPr>
              <w:t>)</w:t>
            </w:r>
          </w:p>
          <w:p w14:paraId="7BF9F687"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FF"/>
                <w:sz w:val="16"/>
                <w:szCs w:val="16"/>
                <w:highlight w:val="white"/>
              </w:rPr>
              <w:t>else</w:t>
            </w:r>
            <w:r w:rsidRPr="002A3D89">
              <w:rPr>
                <w:rFonts w:ascii="Courier New" w:hAnsi="Courier New" w:cs="Courier New"/>
                <w:b/>
                <w:bCs w:val="0"/>
                <w:color w:val="000080"/>
                <w:sz w:val="16"/>
                <w:szCs w:val="16"/>
                <w:highlight w:val="white"/>
              </w:rPr>
              <w:t>:</w:t>
            </w:r>
          </w:p>
          <w:p w14:paraId="3F738397"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save_dir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os</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path</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join</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DATADI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ROI'</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880088"/>
                <w:sz w:val="16"/>
                <w:szCs w:val="16"/>
                <w:highlight w:val="white"/>
              </w:rPr>
              <w:t>st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w:t>
            </w:r>
            <w:r w:rsidRPr="002A3D89">
              <w:rPr>
                <w:rFonts w:ascii="Courier New" w:hAnsi="Courier New" w:cs="Courier New"/>
                <w:color w:val="808080"/>
                <w:sz w:val="16"/>
                <w:szCs w:val="16"/>
                <w:highlight w:val="white"/>
              </w:rPr>
              <w:t>'png'</w:t>
            </w:r>
            <w:r w:rsidRPr="002A3D89">
              <w:rPr>
                <w:rFonts w:ascii="Courier New" w:hAnsi="Courier New" w:cs="Courier New"/>
                <w:b/>
                <w:bCs w:val="0"/>
                <w:color w:val="000080"/>
                <w:sz w:val="16"/>
                <w:szCs w:val="16"/>
                <w:highlight w:val="white"/>
              </w:rPr>
              <w:t>)</w:t>
            </w:r>
          </w:p>
          <w:p w14:paraId="4D8C1D15" w14:textId="77777777" w:rsidR="002A3D89" w:rsidRPr="002A3D89" w:rsidRDefault="002A3D89" w:rsidP="002A3D89">
            <w:pPr>
              <w:widowControl w:val="0"/>
              <w:autoSpaceDE w:val="0"/>
              <w:autoSpaceDN w:val="0"/>
              <w:adjustRightInd w:val="0"/>
              <w:rPr>
                <w:rFonts w:ascii="Courier New" w:hAnsi="Courier New" w:cs="Courier New"/>
                <w:color w:val="000000"/>
                <w:sz w:val="16"/>
                <w:szCs w:val="16"/>
                <w:highlight w:val="white"/>
              </w:rPr>
            </w:pPr>
            <w:r w:rsidRPr="002A3D89">
              <w:rPr>
                <w:rFonts w:ascii="Courier New" w:hAnsi="Courier New" w:cs="Courier New"/>
                <w:color w:val="000000"/>
                <w:sz w:val="16"/>
                <w:szCs w:val="16"/>
                <w:highlight w:val="white"/>
              </w:rPr>
              <w:t xml:space="preserve">                    cv2</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imwrite</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save_dir</w:t>
            </w:r>
            <w:r w:rsidRPr="002A3D89">
              <w:rPr>
                <w:rFonts w:ascii="Courier New" w:hAnsi="Courier New" w:cs="Courier New"/>
                <w:b/>
                <w:bCs w:val="0"/>
                <w:color w:val="000080"/>
                <w:sz w:val="16"/>
                <w:szCs w:val="16"/>
                <w:highlight w:val="white"/>
              </w:rPr>
              <w:t>,</w:t>
            </w:r>
            <w:r w:rsidRPr="002A3D89">
              <w:rPr>
                <w:rFonts w:ascii="Courier New" w:hAnsi="Courier New" w:cs="Courier New"/>
                <w:color w:val="000000"/>
                <w:sz w:val="16"/>
                <w:szCs w:val="16"/>
                <w:highlight w:val="white"/>
              </w:rPr>
              <w:t xml:space="preserve"> roi</w:t>
            </w:r>
            <w:r w:rsidRPr="002A3D89">
              <w:rPr>
                <w:rFonts w:ascii="Courier New" w:hAnsi="Courier New" w:cs="Courier New"/>
                <w:b/>
                <w:bCs w:val="0"/>
                <w:color w:val="000080"/>
                <w:sz w:val="16"/>
                <w:szCs w:val="16"/>
                <w:highlight w:val="white"/>
              </w:rPr>
              <w:t>)</w:t>
            </w:r>
          </w:p>
          <w:p w14:paraId="1F5CF9F5" w14:textId="77777777" w:rsidR="002A3D89" w:rsidRDefault="002A3D89" w:rsidP="002C2711"/>
        </w:tc>
      </w:tr>
    </w:tbl>
    <w:p w14:paraId="2E0B85FB" w14:textId="77777777" w:rsidR="002A3D89" w:rsidRDefault="002A3D89" w:rsidP="002C2711"/>
    <w:p w14:paraId="6472E591" w14:textId="26DDE43D" w:rsidR="00031B47" w:rsidRDefault="00031B47" w:rsidP="002C2711"/>
    <w:p w14:paraId="023F8ED2" w14:textId="44981DB3" w:rsidR="00943734" w:rsidRDefault="00031B47" w:rsidP="002C2711">
      <w:r>
        <w:t xml:space="preserve">This new method is also compatible with processing of entire text as the text is first separated into </w:t>
      </w:r>
      <w:r w:rsidR="00236B46">
        <w:t xml:space="preserve">images of </w:t>
      </w:r>
      <w:r>
        <w:t>individual letters and then the preprocess_img method is called upon those images one by one</w:t>
      </w:r>
      <w:r w:rsidR="003958FB">
        <w:t>.</w:t>
      </w:r>
    </w:p>
    <w:p w14:paraId="059EAD28" w14:textId="077B7954" w:rsidR="00943734" w:rsidRDefault="00943734" w:rsidP="002C2711"/>
    <w:p w14:paraId="4111637C" w14:textId="1AFAA65B" w:rsidR="004210BB" w:rsidRDefault="004210BB" w:rsidP="004210BB">
      <w:pPr>
        <w:pStyle w:val="Heading3"/>
      </w:pPr>
      <w:bookmarkStart w:id="308" w:name="_Toc36145061"/>
      <w:r>
        <w:t>4.</w:t>
      </w:r>
      <w:r w:rsidR="0074494E">
        <w:t>3</w:t>
      </w:r>
      <w:r>
        <w:t>.5 Low accuracy CNN models</w:t>
      </w:r>
      <w:bookmarkEnd w:id="308"/>
    </w:p>
    <w:p w14:paraId="7736556C" w14:textId="3CCC8884" w:rsidR="004210BB" w:rsidRDefault="00EB6248" w:rsidP="004210BB">
      <w:r>
        <w:t>Despite having good validation accuracy and validation loss scores as shown in section 2.6.4, t</w:t>
      </w:r>
      <w:r w:rsidR="004210BB">
        <w:t xml:space="preserve">he following models has a low </w:t>
      </w:r>
      <w:r>
        <w:t xml:space="preserve">and unacceptable </w:t>
      </w:r>
      <w:r w:rsidR="004210BB">
        <w:t xml:space="preserve">accuracy score shown in the video and the images below, </w:t>
      </w:r>
      <w:r w:rsidR="007C6CEE">
        <w:t>and they have</w:t>
      </w:r>
      <w:r w:rsidR="004210BB">
        <w:t xml:space="preserve"> been taken out </w:t>
      </w:r>
      <w:r w:rsidR="00D31B14">
        <w:t xml:space="preserve">of the CNN_Models folder, </w:t>
      </w:r>
      <w:r w:rsidR="004210BB">
        <w:t>and won’t be used for the majority voting process</w:t>
      </w:r>
      <w:r w:rsidR="000E5C97">
        <w:t>:</w:t>
      </w:r>
    </w:p>
    <w:p w14:paraId="5EAB3C77" w14:textId="3B739F3B" w:rsidR="004210BB" w:rsidRDefault="004210BB" w:rsidP="004210BB">
      <w:r>
        <w:rPr>
          <w:noProof/>
        </w:rPr>
        <w:drawing>
          <wp:inline distT="0" distB="0" distL="0" distR="0" wp14:anchorId="5DB07445" wp14:editId="60E54314">
            <wp:extent cx="6301105" cy="6331585"/>
            <wp:effectExtent l="0" t="0" r="4445"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301105" cy="6331585"/>
                    </a:xfrm>
                    <a:prstGeom prst="rect">
                      <a:avLst/>
                    </a:prstGeom>
                  </pic:spPr>
                </pic:pic>
              </a:graphicData>
            </a:graphic>
          </wp:inline>
        </w:drawing>
      </w:r>
    </w:p>
    <w:p w14:paraId="0B84DE52" w14:textId="05F8229E" w:rsidR="004210BB" w:rsidRDefault="00093D26" w:rsidP="004210BB">
      <w:r>
        <w:t xml:space="preserve">                 </w:t>
      </w:r>
      <w:r w:rsidRPr="004210BB">
        <w:t>3 CONV 256 NODE 1 DENSE</w:t>
      </w:r>
      <w:r>
        <w:t xml:space="preserve"> model                              </w:t>
      </w:r>
      <w:r w:rsidR="004210BB">
        <w:t xml:space="preserve">3 </w:t>
      </w:r>
      <w:r w:rsidR="004210BB" w:rsidRPr="004210BB">
        <w:t>CONV 128 NODE 1 DENSE</w:t>
      </w:r>
      <w:r>
        <w:t xml:space="preserve"> model</w:t>
      </w:r>
    </w:p>
    <w:p w14:paraId="349AC6FC" w14:textId="1EA1DFF7" w:rsidR="002C2711" w:rsidRPr="00463440" w:rsidRDefault="002C2711" w:rsidP="002C2711">
      <w:pPr>
        <w:pStyle w:val="Heading1"/>
        <w:rPr>
          <w:rFonts w:cstheme="minorHAnsi"/>
          <w:b w:val="0"/>
        </w:rPr>
      </w:pPr>
      <w:bookmarkStart w:id="309" w:name="_Toc2940069"/>
      <w:bookmarkStart w:id="310" w:name="_Toc34841764"/>
      <w:bookmarkStart w:id="311" w:name="_Toc36145062"/>
      <w:r w:rsidRPr="00463440">
        <w:rPr>
          <w:rFonts w:cstheme="minorHAnsi"/>
          <w:b w:val="0"/>
        </w:rPr>
        <w:t>Evaluation</w:t>
      </w:r>
      <w:bookmarkEnd w:id="309"/>
      <w:bookmarkEnd w:id="310"/>
      <w:bookmarkEnd w:id="311"/>
    </w:p>
    <w:p w14:paraId="6284D5B3" w14:textId="1D9E6A19" w:rsidR="00943734" w:rsidRDefault="002C2711" w:rsidP="00A713CB">
      <w:pPr>
        <w:pStyle w:val="Heading2"/>
      </w:pPr>
      <w:bookmarkStart w:id="312" w:name="_Toc2940070"/>
      <w:bookmarkStart w:id="313" w:name="_Toc34841765"/>
      <w:bookmarkStart w:id="314" w:name="_Toc36145063"/>
      <w:r w:rsidRPr="00463440">
        <w:t>My evaluation of project performance against specific objectives</w:t>
      </w:r>
      <w:bookmarkEnd w:id="312"/>
      <w:bookmarkEnd w:id="313"/>
      <w:bookmarkEnd w:id="314"/>
    </w:p>
    <w:p w14:paraId="0DEEE34C" w14:textId="391B5227" w:rsidR="003F7D46" w:rsidRPr="003F7D46" w:rsidRDefault="003F7D46" w:rsidP="003F7D46">
      <w:r>
        <w:t>Green colour represents achieved</w:t>
      </w:r>
      <w:r w:rsidR="006D0920">
        <w:t xml:space="preserve">, for details on what each objective </w:t>
      </w:r>
      <w:r w:rsidR="00E84A44">
        <w:t>represents</w:t>
      </w:r>
      <w:r w:rsidR="006D0920">
        <w:t>, please refer to section 1.4.2</w:t>
      </w:r>
    </w:p>
    <w:tbl>
      <w:tblPr>
        <w:tblStyle w:val="GridTable4-Accent2"/>
        <w:tblW w:w="0" w:type="auto"/>
        <w:tblLook w:val="04A0" w:firstRow="1" w:lastRow="0" w:firstColumn="1" w:lastColumn="0" w:noHBand="0" w:noVBand="1"/>
      </w:tblPr>
      <w:tblGrid>
        <w:gridCol w:w="2401"/>
        <w:gridCol w:w="1138"/>
        <w:gridCol w:w="6374"/>
      </w:tblGrid>
      <w:tr w:rsidR="00A945A9" w14:paraId="04F4A3CA" w14:textId="77777777" w:rsidTr="00257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14CAEB0" w14:textId="5E51D046" w:rsidR="00A945A9" w:rsidRDefault="00A945A9" w:rsidP="00A945A9">
            <w:pPr>
              <w:jc w:val="center"/>
            </w:pPr>
            <w:r>
              <w:t>Objective</w:t>
            </w:r>
          </w:p>
        </w:tc>
        <w:tc>
          <w:tcPr>
            <w:tcW w:w="1138" w:type="dxa"/>
          </w:tcPr>
          <w:p w14:paraId="55D68282" w14:textId="19E43192" w:rsidR="00A945A9" w:rsidRDefault="00A945A9" w:rsidP="00A945A9">
            <w:pPr>
              <w:jc w:val="center"/>
              <w:cnfStyle w:val="100000000000" w:firstRow="1" w:lastRow="0" w:firstColumn="0" w:lastColumn="0" w:oddVBand="0" w:evenVBand="0" w:oddHBand="0" w:evenHBand="0" w:firstRowFirstColumn="0" w:firstRowLastColumn="0" w:lastRowFirstColumn="0" w:lastRowLastColumn="0"/>
            </w:pPr>
            <w:r>
              <w:t>Achieved</w:t>
            </w:r>
          </w:p>
        </w:tc>
        <w:tc>
          <w:tcPr>
            <w:tcW w:w="6374" w:type="dxa"/>
          </w:tcPr>
          <w:p w14:paraId="215996A3" w14:textId="2B411501" w:rsidR="00A945A9" w:rsidRDefault="00A945A9" w:rsidP="00A945A9">
            <w:pPr>
              <w:jc w:val="center"/>
              <w:cnfStyle w:val="100000000000" w:firstRow="1" w:lastRow="0" w:firstColumn="0" w:lastColumn="0" w:oddVBand="0" w:evenVBand="0" w:oddHBand="0" w:evenHBand="0" w:firstRowFirstColumn="0" w:firstRowLastColumn="0" w:lastRowFirstColumn="0" w:lastRowLastColumn="0"/>
            </w:pPr>
            <w:r>
              <w:t>Evidence</w:t>
            </w:r>
            <w:r w:rsidR="00356729">
              <w:t xml:space="preserve"> and comment</w:t>
            </w:r>
          </w:p>
        </w:tc>
      </w:tr>
      <w:tr w:rsidR="00A945A9" w14:paraId="213C494C"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438071B0" w14:textId="0D6B1012" w:rsidR="006D0920" w:rsidRPr="00E84A44" w:rsidRDefault="00A945A9" w:rsidP="005751B6">
            <w:pPr>
              <w:jc w:val="center"/>
              <w:rPr>
                <w:b w:val="0"/>
                <w:bCs/>
                <w:sz w:val="20"/>
                <w:szCs w:val="20"/>
              </w:rPr>
            </w:pPr>
            <w:r w:rsidRPr="00E84A44">
              <w:rPr>
                <w:sz w:val="20"/>
                <w:szCs w:val="20"/>
              </w:rPr>
              <w:t>1.a</w:t>
            </w:r>
          </w:p>
          <w:p w14:paraId="60E8F7DB" w14:textId="56F02D1C" w:rsidR="006D0920" w:rsidRPr="00E84A44" w:rsidRDefault="006D0920" w:rsidP="006D0920">
            <w:pPr>
              <w:jc w:val="center"/>
              <w:rPr>
                <w:bCs/>
                <w:sz w:val="20"/>
                <w:szCs w:val="20"/>
              </w:rPr>
            </w:pPr>
            <w:r w:rsidRPr="00E84A44">
              <w:rPr>
                <w:b w:val="0"/>
                <w:sz w:val="20"/>
                <w:szCs w:val="20"/>
              </w:rPr>
              <w:t>Have a main window that contains 3 buttons:</w:t>
            </w:r>
          </w:p>
          <w:p w14:paraId="404808DC" w14:textId="0D294955" w:rsidR="006D0920" w:rsidRPr="00E84A44" w:rsidRDefault="006D0920" w:rsidP="006D0920">
            <w:pPr>
              <w:jc w:val="center"/>
              <w:rPr>
                <w:rFonts w:cstheme="minorHAnsi"/>
                <w:b w:val="0"/>
                <w:color w:val="000000" w:themeColor="text1"/>
                <w:sz w:val="20"/>
                <w:szCs w:val="20"/>
              </w:rPr>
            </w:pPr>
            <w:r w:rsidRPr="00E84A44">
              <w:rPr>
                <w:rFonts w:cstheme="minorHAnsi"/>
                <w:b w:val="0"/>
                <w:color w:val="000000" w:themeColor="text1"/>
                <w:sz w:val="20"/>
                <w:szCs w:val="20"/>
              </w:rPr>
              <w:t>“Open image file”</w:t>
            </w:r>
          </w:p>
          <w:p w14:paraId="2688BC03" w14:textId="445599E5" w:rsidR="006D0920" w:rsidRPr="00E84A44" w:rsidRDefault="006D0920" w:rsidP="006D0920">
            <w:pPr>
              <w:jc w:val="center"/>
              <w:rPr>
                <w:rFonts w:cstheme="minorHAnsi"/>
                <w:b w:val="0"/>
                <w:color w:val="000000" w:themeColor="text1"/>
                <w:sz w:val="20"/>
                <w:szCs w:val="20"/>
              </w:rPr>
            </w:pPr>
            <w:r w:rsidRPr="00E84A44">
              <w:rPr>
                <w:rFonts w:cstheme="minorHAnsi"/>
                <w:b w:val="0"/>
                <w:color w:val="000000" w:themeColor="text1"/>
                <w:sz w:val="20"/>
                <w:szCs w:val="20"/>
              </w:rPr>
              <w:t>“Instructions”</w:t>
            </w:r>
          </w:p>
          <w:p w14:paraId="383C352E" w14:textId="5F5446F2" w:rsidR="006D0920" w:rsidRPr="00E84A44" w:rsidRDefault="006D0920" w:rsidP="005751B6">
            <w:pPr>
              <w:jc w:val="center"/>
              <w:rPr>
                <w:rFonts w:cstheme="minorHAnsi"/>
                <w:b w:val="0"/>
                <w:color w:val="000000" w:themeColor="text1"/>
                <w:sz w:val="20"/>
                <w:szCs w:val="20"/>
              </w:rPr>
            </w:pPr>
            <w:r w:rsidRPr="00E84A44">
              <w:rPr>
                <w:rFonts w:cstheme="minorHAnsi"/>
                <w:b w:val="0"/>
                <w:color w:val="000000" w:themeColor="text1"/>
                <w:sz w:val="20"/>
                <w:szCs w:val="20"/>
              </w:rPr>
              <w:t>“Exit”</w:t>
            </w:r>
          </w:p>
        </w:tc>
        <w:tc>
          <w:tcPr>
            <w:tcW w:w="1138" w:type="dxa"/>
            <w:shd w:val="clear" w:color="auto" w:fill="92D050"/>
          </w:tcPr>
          <w:p w14:paraId="78D0F369" w14:textId="77777777" w:rsidR="00A945A9" w:rsidRPr="003F7D46"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02F7505A" w14:textId="77777777" w:rsidR="00333968"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Test No. 1.13</w:t>
            </w:r>
            <w:r>
              <w:t xml:space="preserve">, </w:t>
            </w:r>
            <w:r w:rsidR="00525429">
              <w:t>user can do this by launching the program, and the main window would be displayed</w:t>
            </w:r>
            <w:r w:rsidR="00ED6AE8">
              <w:t>.</w:t>
            </w:r>
            <w:r w:rsidR="00333968">
              <w:t xml:space="preserve"> </w:t>
            </w:r>
          </w:p>
          <w:p w14:paraId="6FB2B824" w14:textId="77777777" w:rsidR="00333968" w:rsidRDefault="00333968" w:rsidP="00A945A9">
            <w:pPr>
              <w:cnfStyle w:val="000000100000" w:firstRow="0" w:lastRow="0" w:firstColumn="0" w:lastColumn="0" w:oddVBand="0" w:evenVBand="0" w:oddHBand="1" w:evenHBand="0" w:firstRowFirstColumn="0" w:firstRowLastColumn="0" w:lastRowFirstColumn="0" w:lastRowLastColumn="0"/>
              <w:rPr>
                <w:b/>
              </w:rPr>
            </w:pPr>
          </w:p>
          <w:p w14:paraId="0316EAD9" w14:textId="64D237C7" w:rsidR="00A945A9" w:rsidRPr="00333968" w:rsidRDefault="00333968" w:rsidP="00A945A9">
            <w:pPr>
              <w:cnfStyle w:val="000000100000" w:firstRow="0" w:lastRow="0" w:firstColumn="0" w:lastColumn="0" w:oddVBand="0" w:evenVBand="0" w:oddHBand="1" w:evenHBand="0" w:firstRowFirstColumn="0" w:firstRowLastColumn="0" w:lastRowFirstColumn="0" w:lastRowLastColumn="0"/>
              <w:rPr>
                <w:b/>
                <w:bCs w:val="0"/>
              </w:rPr>
            </w:pPr>
            <w:r w:rsidRPr="00333968">
              <w:rPr>
                <w:b/>
                <w:bCs w:val="0"/>
              </w:rPr>
              <w:t>REFER TO</w:t>
            </w:r>
            <w:r>
              <w:t xml:space="preserve"> </w:t>
            </w:r>
            <w:r>
              <w:rPr>
                <w:b/>
                <w:bCs w:val="0"/>
              </w:rPr>
              <w:t>init_window method of GUI class</w:t>
            </w:r>
          </w:p>
        </w:tc>
      </w:tr>
      <w:tr w:rsidR="00A945A9" w14:paraId="436EF06D"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5ECDABA8" w14:textId="43D6403C" w:rsidR="006D0920" w:rsidRPr="00E84A44" w:rsidRDefault="00A945A9" w:rsidP="005751B6">
            <w:pPr>
              <w:jc w:val="center"/>
              <w:rPr>
                <w:b w:val="0"/>
                <w:bCs/>
                <w:sz w:val="20"/>
                <w:szCs w:val="20"/>
              </w:rPr>
            </w:pPr>
            <w:r w:rsidRPr="00E84A44">
              <w:rPr>
                <w:sz w:val="20"/>
                <w:szCs w:val="20"/>
              </w:rPr>
              <w:t>1.b</w:t>
            </w:r>
          </w:p>
          <w:p w14:paraId="20D4A083" w14:textId="37363D43" w:rsidR="006D0920" w:rsidRPr="00E84A44" w:rsidRDefault="006D0920" w:rsidP="006D0920">
            <w:pPr>
              <w:jc w:val="center"/>
              <w:rPr>
                <w:b w:val="0"/>
                <w:sz w:val="20"/>
                <w:szCs w:val="20"/>
              </w:rPr>
            </w:pPr>
            <w:r w:rsidRPr="00E84A44">
              <w:rPr>
                <w:b w:val="0"/>
                <w:sz w:val="20"/>
                <w:szCs w:val="20"/>
              </w:rPr>
              <w:t>User clicks the import image file button to import image of hand-written text</w:t>
            </w:r>
          </w:p>
        </w:tc>
        <w:tc>
          <w:tcPr>
            <w:tcW w:w="1138" w:type="dxa"/>
            <w:shd w:val="clear" w:color="auto" w:fill="92D050"/>
          </w:tcPr>
          <w:p w14:paraId="181E790A" w14:textId="77777777" w:rsidR="00A945A9" w:rsidRPr="003F7D46"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1B5F29BA"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Test No. 1.1,</w:t>
            </w:r>
            <w:r w:rsidR="00986C03">
              <w:rPr>
                <w:b/>
                <w:bCs w:val="0"/>
              </w:rPr>
              <w:t xml:space="preserve"> </w:t>
            </w:r>
            <w:r w:rsidR="00525429">
              <w:t xml:space="preserve">user can do this by clicking the ‘Open Image File’ button, and </w:t>
            </w:r>
            <w:r w:rsidR="00986C03">
              <w:t>file selecting window is displayed (whilst hiding main window)</w:t>
            </w:r>
            <w:r w:rsidR="00525429">
              <w:t xml:space="preserve"> to import a file</w:t>
            </w:r>
          </w:p>
          <w:p w14:paraId="59294186" w14:textId="77777777" w:rsidR="00333968" w:rsidRDefault="00333968" w:rsidP="00A945A9">
            <w:pPr>
              <w:cnfStyle w:val="000000000000" w:firstRow="0" w:lastRow="0" w:firstColumn="0" w:lastColumn="0" w:oddVBand="0" w:evenVBand="0" w:oddHBand="0" w:evenHBand="0" w:firstRowFirstColumn="0" w:firstRowLastColumn="0" w:lastRowFirstColumn="0" w:lastRowLastColumn="0"/>
            </w:pPr>
          </w:p>
          <w:p w14:paraId="641637FE" w14:textId="10C3488A" w:rsidR="00333968" w:rsidRPr="00986C03" w:rsidRDefault="00333968"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Open_Image method of GUI class</w:t>
            </w:r>
          </w:p>
        </w:tc>
      </w:tr>
      <w:tr w:rsidR="00A945A9" w14:paraId="1F0B0F18"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4C1A38C" w14:textId="3D38B721" w:rsidR="006D0920" w:rsidRPr="00E84A44" w:rsidRDefault="00A945A9" w:rsidP="005751B6">
            <w:pPr>
              <w:jc w:val="center"/>
              <w:rPr>
                <w:b w:val="0"/>
                <w:bCs/>
                <w:sz w:val="20"/>
                <w:szCs w:val="20"/>
              </w:rPr>
            </w:pPr>
            <w:r w:rsidRPr="00E84A44">
              <w:rPr>
                <w:sz w:val="20"/>
                <w:szCs w:val="20"/>
              </w:rPr>
              <w:t>1.c</w:t>
            </w:r>
          </w:p>
          <w:p w14:paraId="120A67AF" w14:textId="11E301EE" w:rsidR="006D0920" w:rsidRPr="00E84A44" w:rsidRDefault="006D0920" w:rsidP="00A945A9">
            <w:pPr>
              <w:jc w:val="center"/>
              <w:rPr>
                <w:b w:val="0"/>
                <w:sz w:val="20"/>
                <w:szCs w:val="20"/>
              </w:rPr>
            </w:pPr>
            <w:r w:rsidRPr="00E84A44">
              <w:rPr>
                <w:b w:val="0"/>
                <w:sz w:val="20"/>
                <w:szCs w:val="20"/>
              </w:rPr>
              <w:t>Error detection method</w:t>
            </w:r>
          </w:p>
        </w:tc>
        <w:tc>
          <w:tcPr>
            <w:tcW w:w="1138" w:type="dxa"/>
            <w:shd w:val="clear" w:color="auto" w:fill="92D050"/>
          </w:tcPr>
          <w:p w14:paraId="34384F22" w14:textId="77777777" w:rsidR="00A945A9" w:rsidRPr="003F7D46"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7474F281"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Test No. 1.</w:t>
            </w:r>
            <w:r>
              <w:rPr>
                <w:b/>
                <w:bCs w:val="0"/>
              </w:rPr>
              <w:t>4</w:t>
            </w:r>
            <w:r w:rsidRPr="00E22115">
              <w:rPr>
                <w:b/>
                <w:bCs w:val="0"/>
              </w:rPr>
              <w:t>,</w:t>
            </w:r>
            <w:r w:rsidR="006D0920">
              <w:rPr>
                <w:b/>
                <w:bCs w:val="0"/>
              </w:rPr>
              <w:t xml:space="preserve"> </w:t>
            </w:r>
            <w:r w:rsidR="006D0920">
              <w:t>error message is displayed when user imported wrong file type and returns back to the main window without exiting</w:t>
            </w:r>
            <w:r w:rsidR="00525429">
              <w:t xml:space="preserve"> the program</w:t>
            </w:r>
          </w:p>
          <w:p w14:paraId="14393FC2" w14:textId="77777777" w:rsidR="00F54776" w:rsidRDefault="00F54776" w:rsidP="00A945A9">
            <w:pPr>
              <w:cnfStyle w:val="000000100000" w:firstRow="0" w:lastRow="0" w:firstColumn="0" w:lastColumn="0" w:oddVBand="0" w:evenVBand="0" w:oddHBand="1" w:evenHBand="0" w:firstRowFirstColumn="0" w:firstRowLastColumn="0" w:lastRowFirstColumn="0" w:lastRowLastColumn="0"/>
            </w:pPr>
          </w:p>
          <w:p w14:paraId="6F40ABC8" w14:textId="734FC25A" w:rsidR="00F54776" w:rsidRPr="006D0920" w:rsidRDefault="00F54776"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Open_Image method of GUI class</w:t>
            </w:r>
          </w:p>
        </w:tc>
      </w:tr>
      <w:tr w:rsidR="00A945A9" w14:paraId="77927F8A"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00C88F00" w14:textId="77777777" w:rsidR="00A945A9" w:rsidRPr="00E84A44" w:rsidRDefault="00A945A9" w:rsidP="00A945A9">
            <w:pPr>
              <w:jc w:val="center"/>
              <w:rPr>
                <w:b w:val="0"/>
                <w:bCs/>
                <w:sz w:val="20"/>
                <w:szCs w:val="20"/>
              </w:rPr>
            </w:pPr>
            <w:r w:rsidRPr="00E84A44">
              <w:rPr>
                <w:sz w:val="20"/>
                <w:szCs w:val="20"/>
              </w:rPr>
              <w:t>1.d</w:t>
            </w:r>
          </w:p>
          <w:p w14:paraId="707E6D6C" w14:textId="3DC6B912" w:rsidR="005751B6" w:rsidRPr="00E84A44" w:rsidRDefault="005751B6" w:rsidP="00A945A9">
            <w:pPr>
              <w:jc w:val="center"/>
              <w:rPr>
                <w:b w:val="0"/>
                <w:bCs/>
                <w:sz w:val="20"/>
                <w:szCs w:val="20"/>
              </w:rPr>
            </w:pPr>
            <w:r w:rsidRPr="00E84A44">
              <w:rPr>
                <w:b w:val="0"/>
                <w:bCs/>
                <w:sz w:val="20"/>
                <w:szCs w:val="20"/>
              </w:rPr>
              <w:t>After importing the image, Operation window is displayed with more options selected using buttons</w:t>
            </w:r>
          </w:p>
          <w:p w14:paraId="064ED3E1" w14:textId="68F3EAAA" w:rsidR="005751B6" w:rsidRPr="00E84A44" w:rsidRDefault="005751B6" w:rsidP="00A945A9">
            <w:pPr>
              <w:jc w:val="center"/>
              <w:rPr>
                <w:sz w:val="20"/>
                <w:szCs w:val="20"/>
              </w:rPr>
            </w:pPr>
          </w:p>
        </w:tc>
        <w:tc>
          <w:tcPr>
            <w:tcW w:w="1138" w:type="dxa"/>
            <w:shd w:val="clear" w:color="auto" w:fill="92D050"/>
          </w:tcPr>
          <w:p w14:paraId="19230F25" w14:textId="77777777" w:rsidR="00A945A9" w:rsidRPr="003F7D46"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08669177"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Test No. 1.</w:t>
            </w:r>
            <w:r>
              <w:rPr>
                <w:b/>
                <w:bCs w:val="0"/>
              </w:rPr>
              <w:t>5</w:t>
            </w:r>
            <w:r w:rsidRPr="00E22115">
              <w:rPr>
                <w:b/>
                <w:bCs w:val="0"/>
              </w:rPr>
              <w:t>,</w:t>
            </w:r>
            <w:r w:rsidR="00525429">
              <w:rPr>
                <w:b/>
                <w:bCs w:val="0"/>
              </w:rPr>
              <w:t xml:space="preserve"> </w:t>
            </w:r>
            <w:r w:rsidR="00525429">
              <w:t>after user imported an image file successfully, Operation window is displayed.</w:t>
            </w:r>
          </w:p>
          <w:p w14:paraId="7F1B05E1" w14:textId="77777777" w:rsidR="00F54776" w:rsidRDefault="00F54776" w:rsidP="00A945A9">
            <w:pPr>
              <w:cnfStyle w:val="000000000000" w:firstRow="0" w:lastRow="0" w:firstColumn="0" w:lastColumn="0" w:oddVBand="0" w:evenVBand="0" w:oddHBand="0" w:evenHBand="0" w:firstRowFirstColumn="0" w:firstRowLastColumn="0" w:lastRowFirstColumn="0" w:lastRowLastColumn="0"/>
            </w:pPr>
          </w:p>
          <w:p w14:paraId="7108BEF4" w14:textId="2076467D" w:rsidR="00F54776" w:rsidRPr="00525429" w:rsidRDefault="00F54776"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Operation_option method of GUI class</w:t>
            </w:r>
          </w:p>
        </w:tc>
      </w:tr>
      <w:tr w:rsidR="00A945A9" w14:paraId="2193232D"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67E8D08" w14:textId="77777777" w:rsidR="00A945A9" w:rsidRPr="00E84A44" w:rsidRDefault="00A945A9" w:rsidP="00A945A9">
            <w:pPr>
              <w:jc w:val="center"/>
              <w:rPr>
                <w:b w:val="0"/>
                <w:bCs/>
                <w:sz w:val="20"/>
                <w:szCs w:val="20"/>
              </w:rPr>
            </w:pPr>
            <w:r w:rsidRPr="00E84A44">
              <w:rPr>
                <w:sz w:val="20"/>
                <w:szCs w:val="20"/>
              </w:rPr>
              <w:t>1.e</w:t>
            </w:r>
          </w:p>
          <w:p w14:paraId="4A33B65C" w14:textId="4B93526E" w:rsidR="005751B6" w:rsidRPr="00E84A44" w:rsidRDefault="00E84A44" w:rsidP="00A945A9">
            <w:pPr>
              <w:jc w:val="center"/>
              <w:rPr>
                <w:b w:val="0"/>
                <w:bCs/>
                <w:sz w:val="20"/>
                <w:szCs w:val="20"/>
              </w:rPr>
            </w:pPr>
            <w:r w:rsidRPr="00E84A44">
              <w:rPr>
                <w:b w:val="0"/>
                <w:bCs/>
                <w:sz w:val="20"/>
                <w:szCs w:val="20"/>
              </w:rPr>
              <w:t>Specific operation type should be passed into the image pre</w:t>
            </w:r>
            <w:r w:rsidR="00525429">
              <w:rPr>
                <w:b w:val="0"/>
                <w:bCs/>
                <w:sz w:val="20"/>
                <w:szCs w:val="20"/>
              </w:rPr>
              <w:t>-</w:t>
            </w:r>
            <w:r w:rsidRPr="00E84A44">
              <w:rPr>
                <w:b w:val="0"/>
                <w:bCs/>
                <w:sz w:val="20"/>
                <w:szCs w:val="20"/>
              </w:rPr>
              <w:t>processor</w:t>
            </w:r>
          </w:p>
        </w:tc>
        <w:tc>
          <w:tcPr>
            <w:tcW w:w="1138" w:type="dxa"/>
            <w:shd w:val="clear" w:color="auto" w:fill="92D050"/>
          </w:tcPr>
          <w:p w14:paraId="3CE7D08C" w14:textId="77777777" w:rsidR="00A945A9" w:rsidRPr="003F7D46"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61DE1393"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rPr>
                <w:bCs w:val="0"/>
              </w:rPr>
            </w:pPr>
            <w:r w:rsidRPr="00E22115">
              <w:rPr>
                <w:b/>
                <w:bCs w:val="0"/>
              </w:rPr>
              <w:t>Test No. 1.</w:t>
            </w:r>
            <w:r>
              <w:rPr>
                <w:b/>
                <w:bCs w:val="0"/>
              </w:rPr>
              <w:t>6</w:t>
            </w:r>
            <w:r w:rsidRPr="00E22115">
              <w:rPr>
                <w:b/>
                <w:bCs w:val="0"/>
              </w:rPr>
              <w:t>,</w:t>
            </w:r>
            <w:r>
              <w:rPr>
                <w:b/>
                <w:bCs w:val="0"/>
              </w:rPr>
              <w:t xml:space="preserve"> and </w:t>
            </w:r>
            <w:r w:rsidRPr="00E22115">
              <w:rPr>
                <w:b/>
                <w:bCs w:val="0"/>
              </w:rPr>
              <w:t>1.</w:t>
            </w:r>
            <w:r>
              <w:rPr>
                <w:b/>
                <w:bCs w:val="0"/>
              </w:rPr>
              <w:t>7</w:t>
            </w:r>
            <w:r w:rsidRPr="00E22115">
              <w:rPr>
                <w:b/>
                <w:bCs w:val="0"/>
              </w:rPr>
              <w:t>,</w:t>
            </w:r>
            <w:r w:rsidR="00525429">
              <w:rPr>
                <w:b/>
                <w:bCs w:val="0"/>
              </w:rPr>
              <w:t xml:space="preserve"> </w:t>
            </w:r>
            <w:r w:rsidR="00525429">
              <w:rPr>
                <w:bCs w:val="0"/>
              </w:rPr>
              <w:t>user can do this by selecting the operation type that they want, and it would be saved and passed into the image pre-processor</w:t>
            </w:r>
          </w:p>
          <w:p w14:paraId="21EF861F" w14:textId="77777777" w:rsidR="008E4ACA" w:rsidRDefault="008E4ACA" w:rsidP="00A945A9">
            <w:pPr>
              <w:cnfStyle w:val="000000100000" w:firstRow="0" w:lastRow="0" w:firstColumn="0" w:lastColumn="0" w:oddVBand="0" w:evenVBand="0" w:oddHBand="1" w:evenHBand="0" w:firstRowFirstColumn="0" w:firstRowLastColumn="0" w:lastRowFirstColumn="0" w:lastRowLastColumn="0"/>
              <w:rPr>
                <w:bCs w:val="0"/>
              </w:rPr>
            </w:pPr>
          </w:p>
          <w:p w14:paraId="24385EA2" w14:textId="6E4E9E28" w:rsidR="008E4ACA" w:rsidRPr="00525429" w:rsidRDefault="008E4ACA" w:rsidP="00A945A9">
            <w:pPr>
              <w:cnfStyle w:val="000000100000" w:firstRow="0" w:lastRow="0" w:firstColumn="0" w:lastColumn="0" w:oddVBand="0" w:evenVBand="0" w:oddHBand="1" w:evenHBand="0" w:firstRowFirstColumn="0" w:firstRowLastColumn="0" w:lastRowFirstColumn="0" w:lastRowLastColumn="0"/>
              <w:rPr>
                <w:bCs w:val="0"/>
              </w:rPr>
            </w:pPr>
            <w:r w:rsidRPr="00333968">
              <w:rPr>
                <w:b/>
                <w:bCs w:val="0"/>
              </w:rPr>
              <w:t>REFER TO</w:t>
            </w:r>
            <w:r>
              <w:rPr>
                <w:b/>
                <w:bCs w:val="0"/>
              </w:rPr>
              <w:t xml:space="preserve"> Single_letter and Entire_letter method of GUI class</w:t>
            </w:r>
          </w:p>
        </w:tc>
      </w:tr>
      <w:tr w:rsidR="00A945A9" w14:paraId="4BD37772"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5931FA01" w14:textId="77777777" w:rsidR="00A945A9" w:rsidRPr="00E84A44" w:rsidRDefault="00A945A9" w:rsidP="00A945A9">
            <w:pPr>
              <w:jc w:val="center"/>
              <w:rPr>
                <w:b w:val="0"/>
                <w:bCs/>
                <w:sz w:val="20"/>
                <w:szCs w:val="20"/>
              </w:rPr>
            </w:pPr>
            <w:r w:rsidRPr="00E84A44">
              <w:rPr>
                <w:sz w:val="20"/>
                <w:szCs w:val="20"/>
              </w:rPr>
              <w:t>1.f</w:t>
            </w:r>
          </w:p>
          <w:p w14:paraId="24B94346" w14:textId="38B1B588" w:rsidR="00E84A44" w:rsidRPr="00E84A44" w:rsidRDefault="00E84A44" w:rsidP="00A945A9">
            <w:pPr>
              <w:jc w:val="center"/>
              <w:rPr>
                <w:b w:val="0"/>
                <w:bCs/>
                <w:sz w:val="20"/>
                <w:szCs w:val="20"/>
              </w:rPr>
            </w:pPr>
            <w:r>
              <w:rPr>
                <w:b w:val="0"/>
                <w:bCs/>
                <w:sz w:val="20"/>
                <w:szCs w:val="20"/>
              </w:rPr>
              <w:t>Main window should be redisplayed whenever an error occurs or after making a prediction</w:t>
            </w:r>
          </w:p>
        </w:tc>
        <w:tc>
          <w:tcPr>
            <w:tcW w:w="1138" w:type="dxa"/>
            <w:shd w:val="clear" w:color="auto" w:fill="92D050"/>
          </w:tcPr>
          <w:p w14:paraId="7256AAAB" w14:textId="77777777" w:rsidR="00A945A9" w:rsidRPr="003F7D46"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1230F580"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Test No. 1.</w:t>
            </w:r>
            <w:r>
              <w:rPr>
                <w:b/>
                <w:bCs w:val="0"/>
              </w:rPr>
              <w:t xml:space="preserve">8 to </w:t>
            </w:r>
            <w:r w:rsidRPr="00E22115">
              <w:rPr>
                <w:b/>
                <w:bCs w:val="0"/>
              </w:rPr>
              <w:t>1.</w:t>
            </w:r>
            <w:r>
              <w:rPr>
                <w:b/>
                <w:bCs w:val="0"/>
              </w:rPr>
              <w:t>12</w:t>
            </w:r>
            <w:r w:rsidRPr="00E22115">
              <w:rPr>
                <w:b/>
                <w:bCs w:val="0"/>
              </w:rPr>
              <w:t>,</w:t>
            </w:r>
            <w:r w:rsidR="00525429">
              <w:rPr>
                <w:b/>
                <w:bCs w:val="0"/>
              </w:rPr>
              <w:t xml:space="preserve"> </w:t>
            </w:r>
            <w:r w:rsidR="00525429">
              <w:t>main window would be redisplayed without the program exiting when user accidentally closed any window, imported file of wrong datatype of after producing a prediction</w:t>
            </w:r>
          </w:p>
          <w:p w14:paraId="688A0D7C" w14:textId="77777777" w:rsidR="00257C39" w:rsidRDefault="00257C39" w:rsidP="00A945A9">
            <w:pPr>
              <w:cnfStyle w:val="000000000000" w:firstRow="0" w:lastRow="0" w:firstColumn="0" w:lastColumn="0" w:oddVBand="0" w:evenVBand="0" w:oddHBand="0" w:evenHBand="0" w:firstRowFirstColumn="0" w:firstRowLastColumn="0" w:lastRowFirstColumn="0" w:lastRowLastColumn="0"/>
            </w:pPr>
          </w:p>
          <w:p w14:paraId="01DE64F3" w14:textId="2EB13CE5" w:rsidR="00257C39" w:rsidRPr="00525429" w:rsidRDefault="00257C39"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Format_window method of GUI class and Main module</w:t>
            </w:r>
          </w:p>
        </w:tc>
      </w:tr>
      <w:tr w:rsidR="00A945A9" w14:paraId="0189C0BF"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F50E794" w14:textId="77777777" w:rsidR="00A945A9" w:rsidRDefault="00A945A9" w:rsidP="00A945A9">
            <w:pPr>
              <w:jc w:val="center"/>
              <w:rPr>
                <w:b w:val="0"/>
                <w:bCs/>
                <w:sz w:val="20"/>
                <w:szCs w:val="20"/>
              </w:rPr>
            </w:pPr>
            <w:r w:rsidRPr="00E84A44">
              <w:rPr>
                <w:sz w:val="20"/>
                <w:szCs w:val="20"/>
              </w:rPr>
              <w:t>1.g</w:t>
            </w:r>
          </w:p>
          <w:p w14:paraId="0A9A40F6" w14:textId="211D0321" w:rsidR="00E84A44" w:rsidRPr="00E84A44" w:rsidRDefault="00E84A44" w:rsidP="00A945A9">
            <w:pPr>
              <w:jc w:val="center"/>
              <w:rPr>
                <w:b w:val="0"/>
                <w:bCs/>
                <w:sz w:val="20"/>
                <w:szCs w:val="20"/>
              </w:rPr>
            </w:pPr>
            <w:r>
              <w:rPr>
                <w:b w:val="0"/>
                <w:bCs/>
                <w:sz w:val="20"/>
                <w:szCs w:val="20"/>
              </w:rPr>
              <w:t>Instruction window is displayed when the Instruction button is pressed</w:t>
            </w:r>
          </w:p>
        </w:tc>
        <w:tc>
          <w:tcPr>
            <w:tcW w:w="1138" w:type="dxa"/>
            <w:shd w:val="clear" w:color="auto" w:fill="92D050"/>
          </w:tcPr>
          <w:p w14:paraId="5ABAE11A" w14:textId="77777777" w:rsidR="00A945A9" w:rsidRPr="003F7D46"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0D928CF9"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Test No. 1.</w:t>
            </w:r>
            <w:r>
              <w:rPr>
                <w:b/>
                <w:bCs w:val="0"/>
              </w:rPr>
              <w:t>2</w:t>
            </w:r>
            <w:r w:rsidRPr="00E22115">
              <w:rPr>
                <w:b/>
                <w:bCs w:val="0"/>
              </w:rPr>
              <w:t>,</w:t>
            </w:r>
            <w:r w:rsidR="008D183A">
              <w:rPr>
                <w:b/>
                <w:bCs w:val="0"/>
              </w:rPr>
              <w:t xml:space="preserve"> </w:t>
            </w:r>
            <w:r w:rsidR="008D183A">
              <w:t>user can do this by clicking the “Instructions” button on the main window</w:t>
            </w:r>
          </w:p>
          <w:p w14:paraId="37E8D219" w14:textId="77777777" w:rsidR="00257C39" w:rsidRDefault="00257C39" w:rsidP="00A945A9">
            <w:pPr>
              <w:cnfStyle w:val="000000100000" w:firstRow="0" w:lastRow="0" w:firstColumn="0" w:lastColumn="0" w:oddVBand="0" w:evenVBand="0" w:oddHBand="1" w:evenHBand="0" w:firstRowFirstColumn="0" w:firstRowLastColumn="0" w:lastRowFirstColumn="0" w:lastRowLastColumn="0"/>
            </w:pPr>
          </w:p>
          <w:p w14:paraId="4E5A8414" w14:textId="2D22A1B7" w:rsidR="00257C39" w:rsidRPr="008D183A" w:rsidRDefault="00257C39"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Display_Instruction method of GUI class</w:t>
            </w:r>
          </w:p>
        </w:tc>
      </w:tr>
      <w:tr w:rsidR="00A945A9" w14:paraId="5CB2D1EB"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389380ED" w14:textId="77777777" w:rsidR="00A945A9" w:rsidRDefault="00A945A9" w:rsidP="00A945A9">
            <w:pPr>
              <w:jc w:val="center"/>
              <w:rPr>
                <w:b w:val="0"/>
                <w:bCs/>
                <w:sz w:val="20"/>
                <w:szCs w:val="20"/>
              </w:rPr>
            </w:pPr>
            <w:r w:rsidRPr="00E84A44">
              <w:rPr>
                <w:sz w:val="20"/>
                <w:szCs w:val="20"/>
              </w:rPr>
              <w:t>1.h</w:t>
            </w:r>
          </w:p>
          <w:p w14:paraId="585EC780" w14:textId="19D39EF6" w:rsidR="00E84A44" w:rsidRPr="00E84A44" w:rsidRDefault="00E84A44" w:rsidP="00A945A9">
            <w:pPr>
              <w:jc w:val="center"/>
              <w:rPr>
                <w:b w:val="0"/>
                <w:bCs/>
                <w:sz w:val="20"/>
                <w:szCs w:val="20"/>
              </w:rPr>
            </w:pPr>
            <w:r w:rsidRPr="00E84A44">
              <w:rPr>
                <w:b w:val="0"/>
                <w:bCs/>
                <w:sz w:val="20"/>
                <w:szCs w:val="20"/>
              </w:rPr>
              <w:t>Exit button when pressed, should terminate program completely</w:t>
            </w:r>
          </w:p>
        </w:tc>
        <w:tc>
          <w:tcPr>
            <w:tcW w:w="1138" w:type="dxa"/>
            <w:shd w:val="clear" w:color="auto" w:fill="92D050"/>
          </w:tcPr>
          <w:p w14:paraId="47185B0E" w14:textId="77777777" w:rsidR="00A945A9" w:rsidRPr="003F7D46"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71A12741"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Test No. 1.</w:t>
            </w:r>
            <w:r>
              <w:rPr>
                <w:b/>
                <w:bCs w:val="0"/>
              </w:rPr>
              <w:t>3</w:t>
            </w:r>
            <w:r w:rsidRPr="00E22115">
              <w:rPr>
                <w:b/>
                <w:bCs w:val="0"/>
              </w:rPr>
              <w:t>,</w:t>
            </w:r>
            <w:r w:rsidR="008D183A">
              <w:t xml:space="preserve"> user can do this by clicking the “Exit” button on the main window</w:t>
            </w:r>
            <w:r w:rsidR="0074227E">
              <w:t>.</w:t>
            </w:r>
          </w:p>
          <w:p w14:paraId="1A6B274C"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0C6A14F6" w14:textId="4A2CB5FE" w:rsidR="00A6176D"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Quitting method of GUI class</w:t>
            </w:r>
          </w:p>
        </w:tc>
      </w:tr>
      <w:tr w:rsidR="00A945A9" w14:paraId="674DFF0E"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53FA7253" w14:textId="77777777" w:rsidR="00A945A9" w:rsidRDefault="00A945A9" w:rsidP="00A945A9">
            <w:pPr>
              <w:jc w:val="center"/>
              <w:rPr>
                <w:b w:val="0"/>
                <w:bCs/>
                <w:sz w:val="20"/>
                <w:szCs w:val="20"/>
              </w:rPr>
            </w:pPr>
            <w:r w:rsidRPr="00E84A44">
              <w:rPr>
                <w:sz w:val="20"/>
                <w:szCs w:val="20"/>
              </w:rPr>
              <w:t>2.a</w:t>
            </w:r>
          </w:p>
          <w:p w14:paraId="18A32B6D" w14:textId="6B12F108" w:rsidR="009A43F1" w:rsidRPr="009A43F1" w:rsidRDefault="009A43F1" w:rsidP="00A945A9">
            <w:pPr>
              <w:jc w:val="center"/>
              <w:rPr>
                <w:b w:val="0"/>
                <w:bCs/>
                <w:sz w:val="20"/>
                <w:szCs w:val="20"/>
              </w:rPr>
            </w:pPr>
            <w:r>
              <w:rPr>
                <w:b w:val="0"/>
                <w:bCs/>
                <w:sz w:val="20"/>
                <w:szCs w:val="20"/>
              </w:rPr>
              <w:t>Convert input image from RGB to grayscale</w:t>
            </w:r>
          </w:p>
        </w:tc>
        <w:tc>
          <w:tcPr>
            <w:tcW w:w="1138" w:type="dxa"/>
            <w:shd w:val="clear" w:color="auto" w:fill="92D050"/>
          </w:tcPr>
          <w:p w14:paraId="46C5C60B"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54802F49"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2</w:t>
            </w:r>
            <w:r w:rsidRPr="00E22115">
              <w:rPr>
                <w:b/>
                <w:bCs w:val="0"/>
              </w:rPr>
              <w:t>.1,</w:t>
            </w:r>
            <w:r w:rsidR="00C26270">
              <w:rPr>
                <w:b/>
                <w:bCs w:val="0"/>
              </w:rPr>
              <w:t xml:space="preserve"> </w:t>
            </w:r>
            <w:r w:rsidR="00310EB8">
              <w:t xml:space="preserve">imported </w:t>
            </w:r>
            <w:r w:rsidR="00C26270">
              <w:t>image is converted to grayscale with colour channel of 1</w:t>
            </w:r>
          </w:p>
          <w:p w14:paraId="074981A4"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pPr>
          </w:p>
          <w:p w14:paraId="2C4B7ED8" w14:textId="44C4D6BC" w:rsidR="00A6176D" w:rsidRPr="00C26270"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w:t>
            </w:r>
            <w:r w:rsidR="00795F24">
              <w:rPr>
                <w:b/>
                <w:bCs w:val="0"/>
              </w:rPr>
              <w:t>Pre_operations method of Image_preprocess class</w:t>
            </w:r>
          </w:p>
        </w:tc>
      </w:tr>
      <w:tr w:rsidR="00A945A9" w14:paraId="21ED2C1F"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64F7222E" w14:textId="77777777" w:rsidR="00A945A9" w:rsidRDefault="00A945A9" w:rsidP="00A945A9">
            <w:pPr>
              <w:jc w:val="center"/>
              <w:rPr>
                <w:b w:val="0"/>
                <w:bCs/>
                <w:sz w:val="20"/>
                <w:szCs w:val="20"/>
              </w:rPr>
            </w:pPr>
            <w:r w:rsidRPr="00E84A44">
              <w:rPr>
                <w:sz w:val="20"/>
                <w:szCs w:val="20"/>
              </w:rPr>
              <w:t>2.b</w:t>
            </w:r>
          </w:p>
          <w:p w14:paraId="73FB1FE2" w14:textId="7223F49A" w:rsidR="009A43F1" w:rsidRPr="009A43F1" w:rsidRDefault="009A43F1" w:rsidP="00A945A9">
            <w:pPr>
              <w:jc w:val="center"/>
              <w:rPr>
                <w:b w:val="0"/>
                <w:bCs/>
                <w:sz w:val="20"/>
                <w:szCs w:val="20"/>
              </w:rPr>
            </w:pPr>
            <w:r>
              <w:rPr>
                <w:b w:val="0"/>
                <w:bCs/>
                <w:sz w:val="20"/>
                <w:szCs w:val="20"/>
              </w:rPr>
              <w:t>Scale image to 28 * 28 resolution</w:t>
            </w:r>
          </w:p>
        </w:tc>
        <w:tc>
          <w:tcPr>
            <w:tcW w:w="1138" w:type="dxa"/>
            <w:shd w:val="clear" w:color="auto" w:fill="92D050"/>
          </w:tcPr>
          <w:p w14:paraId="04030536"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09C58F7F"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2</w:t>
            </w:r>
            <w:r w:rsidRPr="00E22115">
              <w:rPr>
                <w:b/>
                <w:bCs w:val="0"/>
              </w:rPr>
              <w:t>.</w:t>
            </w:r>
            <w:r>
              <w:rPr>
                <w:b/>
                <w:bCs w:val="0"/>
              </w:rPr>
              <w:t>2</w:t>
            </w:r>
            <w:r w:rsidRPr="00E22115">
              <w:rPr>
                <w:b/>
                <w:bCs w:val="0"/>
              </w:rPr>
              <w:t>,</w:t>
            </w:r>
            <w:r w:rsidR="00C26270">
              <w:rPr>
                <w:b/>
                <w:bCs w:val="0"/>
              </w:rPr>
              <w:t xml:space="preserve"> </w:t>
            </w:r>
            <w:r w:rsidR="00310EB8">
              <w:t>imported image is resized to 28 * 28 resolution at the very end of pre-processing, letter remains legible after this operation</w:t>
            </w:r>
          </w:p>
          <w:p w14:paraId="65C9AFED"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02EB8F82" w14:textId="1203305F" w:rsidR="00A6176D" w:rsidRPr="00310EB8"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w:t>
            </w:r>
            <w:r w:rsidR="00795F24">
              <w:rPr>
                <w:b/>
                <w:bCs w:val="0"/>
              </w:rPr>
              <w:t>Image_resize method of Image_preprocess class</w:t>
            </w:r>
          </w:p>
        </w:tc>
      </w:tr>
      <w:tr w:rsidR="00A945A9" w14:paraId="11EF9DC3"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8A3CE9F" w14:textId="77777777" w:rsidR="00A945A9" w:rsidRDefault="00A945A9" w:rsidP="00A945A9">
            <w:pPr>
              <w:jc w:val="center"/>
              <w:rPr>
                <w:b w:val="0"/>
                <w:bCs/>
                <w:sz w:val="20"/>
                <w:szCs w:val="20"/>
              </w:rPr>
            </w:pPr>
            <w:r w:rsidRPr="00E84A44">
              <w:rPr>
                <w:sz w:val="20"/>
                <w:szCs w:val="20"/>
              </w:rPr>
              <w:t>2.c</w:t>
            </w:r>
          </w:p>
          <w:p w14:paraId="03C22B61" w14:textId="2159188A" w:rsidR="009A43F1" w:rsidRPr="009A43F1" w:rsidRDefault="009A43F1" w:rsidP="00A945A9">
            <w:pPr>
              <w:jc w:val="center"/>
              <w:rPr>
                <w:b w:val="0"/>
                <w:bCs/>
                <w:sz w:val="20"/>
                <w:szCs w:val="20"/>
              </w:rPr>
            </w:pPr>
            <w:r>
              <w:rPr>
                <w:b w:val="0"/>
                <w:bCs/>
                <w:sz w:val="20"/>
                <w:szCs w:val="20"/>
              </w:rPr>
              <w:t>Apply binary thresholding</w:t>
            </w:r>
          </w:p>
        </w:tc>
        <w:tc>
          <w:tcPr>
            <w:tcW w:w="1138" w:type="dxa"/>
            <w:shd w:val="clear" w:color="auto" w:fill="92D050"/>
          </w:tcPr>
          <w:p w14:paraId="4B06DAE4"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2769C55F"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rPr>
                <w:bCs w:val="0"/>
              </w:rPr>
            </w:pPr>
            <w:r w:rsidRPr="00E22115">
              <w:rPr>
                <w:b/>
                <w:bCs w:val="0"/>
              </w:rPr>
              <w:t xml:space="preserve">Test No. </w:t>
            </w:r>
            <w:r>
              <w:rPr>
                <w:b/>
                <w:bCs w:val="0"/>
              </w:rPr>
              <w:t>2</w:t>
            </w:r>
            <w:r w:rsidRPr="00E22115">
              <w:rPr>
                <w:b/>
                <w:bCs w:val="0"/>
              </w:rPr>
              <w:t>.</w:t>
            </w:r>
            <w:r>
              <w:rPr>
                <w:b/>
                <w:bCs w:val="0"/>
              </w:rPr>
              <w:t>3 and 2</w:t>
            </w:r>
            <w:r w:rsidRPr="00E22115">
              <w:rPr>
                <w:b/>
                <w:bCs w:val="0"/>
              </w:rPr>
              <w:t>.</w:t>
            </w:r>
            <w:r>
              <w:rPr>
                <w:b/>
                <w:bCs w:val="0"/>
              </w:rPr>
              <w:t>4</w:t>
            </w:r>
            <w:r w:rsidRPr="00E22115">
              <w:rPr>
                <w:b/>
                <w:bCs w:val="0"/>
              </w:rPr>
              <w:t>,</w:t>
            </w:r>
            <w:r w:rsidR="00310EB8">
              <w:rPr>
                <w:b/>
                <w:bCs w:val="0"/>
              </w:rPr>
              <w:t xml:space="preserve"> </w:t>
            </w:r>
            <w:r w:rsidR="00310EB8">
              <w:rPr>
                <w:bCs w:val="0"/>
              </w:rPr>
              <w:t>threshold value of the image is calculated and binary thresholding is applied, resulting in image of white background and black foreground</w:t>
            </w:r>
          </w:p>
          <w:p w14:paraId="7A6D537D"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rPr>
                <w:bCs w:val="0"/>
              </w:rPr>
            </w:pPr>
          </w:p>
          <w:p w14:paraId="61082E93" w14:textId="6604999D" w:rsidR="00A6176D" w:rsidRPr="00310EB8" w:rsidRDefault="00A6176D" w:rsidP="00A945A9">
            <w:pPr>
              <w:cnfStyle w:val="000000100000" w:firstRow="0" w:lastRow="0" w:firstColumn="0" w:lastColumn="0" w:oddVBand="0" w:evenVBand="0" w:oddHBand="1" w:evenHBand="0" w:firstRowFirstColumn="0" w:firstRowLastColumn="0" w:lastRowFirstColumn="0" w:lastRowLastColumn="0"/>
              <w:rPr>
                <w:bCs w:val="0"/>
              </w:rPr>
            </w:pPr>
            <w:r w:rsidRPr="00333968">
              <w:rPr>
                <w:b/>
                <w:bCs w:val="0"/>
              </w:rPr>
              <w:t>REFER TO</w:t>
            </w:r>
            <w:r w:rsidR="00795F24">
              <w:rPr>
                <w:b/>
                <w:bCs w:val="0"/>
              </w:rPr>
              <w:t xml:space="preserve"> Calulate_thres and calculate_mean methods and Pre_operations method of Image_preprocess class</w:t>
            </w:r>
          </w:p>
        </w:tc>
      </w:tr>
      <w:tr w:rsidR="00A945A9" w14:paraId="51977BCD" w14:textId="77777777" w:rsidTr="004847BD">
        <w:tc>
          <w:tcPr>
            <w:cnfStyle w:val="001000000000" w:firstRow="0" w:lastRow="0" w:firstColumn="1" w:lastColumn="0" w:oddVBand="0" w:evenVBand="0" w:oddHBand="0" w:evenHBand="0" w:firstRowFirstColumn="0" w:firstRowLastColumn="0" w:lastRowFirstColumn="0" w:lastRowLastColumn="0"/>
            <w:tcW w:w="2401" w:type="dxa"/>
          </w:tcPr>
          <w:p w14:paraId="49367D42" w14:textId="77777777" w:rsidR="00A945A9" w:rsidRDefault="00A945A9" w:rsidP="00A945A9">
            <w:pPr>
              <w:jc w:val="center"/>
              <w:rPr>
                <w:b w:val="0"/>
                <w:bCs/>
                <w:sz w:val="20"/>
                <w:szCs w:val="20"/>
              </w:rPr>
            </w:pPr>
            <w:r w:rsidRPr="00E84A44">
              <w:rPr>
                <w:sz w:val="20"/>
                <w:szCs w:val="20"/>
              </w:rPr>
              <w:t>2.d</w:t>
            </w:r>
          </w:p>
          <w:p w14:paraId="4231EB6B" w14:textId="381CC802" w:rsidR="009A43F1" w:rsidRPr="009A43F1" w:rsidRDefault="009A43F1" w:rsidP="00A945A9">
            <w:pPr>
              <w:jc w:val="center"/>
              <w:rPr>
                <w:b w:val="0"/>
                <w:bCs/>
                <w:sz w:val="20"/>
                <w:szCs w:val="20"/>
              </w:rPr>
            </w:pPr>
            <w:r>
              <w:rPr>
                <w:b w:val="0"/>
                <w:bCs/>
                <w:sz w:val="20"/>
                <w:szCs w:val="20"/>
              </w:rPr>
              <w:t>Apply noise removal through morphological transformation</w:t>
            </w:r>
          </w:p>
        </w:tc>
        <w:tc>
          <w:tcPr>
            <w:tcW w:w="1138" w:type="dxa"/>
            <w:shd w:val="clear" w:color="auto" w:fill="92D050"/>
          </w:tcPr>
          <w:p w14:paraId="10213E44" w14:textId="5626EF1C" w:rsidR="00A945A9" w:rsidRDefault="00D507E0" w:rsidP="00A945A9">
            <w:pPr>
              <w:jc w:val="center"/>
              <w:cnfStyle w:val="000000000000" w:firstRow="0" w:lastRow="0" w:firstColumn="0" w:lastColumn="0" w:oddVBand="0" w:evenVBand="0" w:oddHBand="0" w:evenHBand="0" w:firstRowFirstColumn="0" w:firstRowLastColumn="0" w:lastRowFirstColumn="0" w:lastRowLastColumn="0"/>
            </w:pPr>
            <w:r>
              <w:t>Error Fixed</w:t>
            </w:r>
            <w:r w:rsidR="00884547">
              <w:t>, see section 4.</w:t>
            </w:r>
            <w:r w:rsidR="00D9585D">
              <w:t>3</w:t>
            </w:r>
            <w:r w:rsidR="00884547">
              <w:t>.4</w:t>
            </w:r>
          </w:p>
        </w:tc>
        <w:tc>
          <w:tcPr>
            <w:tcW w:w="6374" w:type="dxa"/>
          </w:tcPr>
          <w:p w14:paraId="64601482"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rPr>
                <w:b/>
                <w:bCs w:val="0"/>
              </w:rPr>
            </w:pPr>
            <w:r w:rsidRPr="00E22115">
              <w:rPr>
                <w:b/>
                <w:bCs w:val="0"/>
              </w:rPr>
              <w:t xml:space="preserve">Test No. </w:t>
            </w:r>
            <w:r>
              <w:rPr>
                <w:b/>
                <w:bCs w:val="0"/>
              </w:rPr>
              <w:t>2</w:t>
            </w:r>
            <w:r w:rsidRPr="00E22115">
              <w:rPr>
                <w:b/>
                <w:bCs w:val="0"/>
              </w:rPr>
              <w:t>.</w:t>
            </w:r>
            <w:r>
              <w:rPr>
                <w:b/>
                <w:bCs w:val="0"/>
              </w:rPr>
              <w:t>5</w:t>
            </w:r>
            <w:r w:rsidRPr="00E22115">
              <w:rPr>
                <w:b/>
                <w:bCs w:val="0"/>
              </w:rPr>
              <w:t>,</w:t>
            </w:r>
            <w:r>
              <w:rPr>
                <w:b/>
                <w:bCs w:val="0"/>
              </w:rPr>
              <w:t xml:space="preserve"> and</w:t>
            </w:r>
            <w:r w:rsidRPr="00E22115">
              <w:rPr>
                <w:b/>
                <w:bCs w:val="0"/>
              </w:rPr>
              <w:t xml:space="preserve"> </w:t>
            </w:r>
            <w:r>
              <w:rPr>
                <w:b/>
                <w:bCs w:val="0"/>
              </w:rPr>
              <w:t>2</w:t>
            </w:r>
            <w:r w:rsidRPr="00E22115">
              <w:rPr>
                <w:b/>
                <w:bCs w:val="0"/>
              </w:rPr>
              <w:t>.</w:t>
            </w:r>
            <w:r>
              <w:rPr>
                <w:b/>
                <w:bCs w:val="0"/>
              </w:rPr>
              <w:t>6</w:t>
            </w:r>
            <w:r w:rsidRPr="00E22115">
              <w:rPr>
                <w:b/>
                <w:bCs w:val="0"/>
              </w:rPr>
              <w:t>,</w:t>
            </w:r>
            <w:r w:rsidR="007C3339">
              <w:rPr>
                <w:b/>
                <w:bCs w:val="0"/>
              </w:rPr>
              <w:t xml:space="preserve"> </w:t>
            </w:r>
          </w:p>
          <w:p w14:paraId="6CCDF0C7"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rPr>
                <w:b/>
                <w:bCs w:val="0"/>
              </w:rPr>
            </w:pPr>
          </w:p>
          <w:p w14:paraId="665E7ABC" w14:textId="5A492A78" w:rsidR="00A6176D"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sidR="0000716A">
              <w:rPr>
                <w:b/>
                <w:bCs w:val="0"/>
              </w:rPr>
              <w:t xml:space="preserve"> Noise_removal and Preprocess_img method of Image_preprocess class</w:t>
            </w:r>
          </w:p>
        </w:tc>
      </w:tr>
      <w:tr w:rsidR="00A945A9" w14:paraId="7D32BCBF"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5AF464C" w14:textId="77777777" w:rsidR="00A945A9" w:rsidRDefault="00A945A9" w:rsidP="00A945A9">
            <w:pPr>
              <w:jc w:val="center"/>
              <w:rPr>
                <w:b w:val="0"/>
                <w:bCs/>
                <w:sz w:val="20"/>
                <w:szCs w:val="20"/>
              </w:rPr>
            </w:pPr>
            <w:r w:rsidRPr="00E84A44">
              <w:rPr>
                <w:sz w:val="20"/>
                <w:szCs w:val="20"/>
              </w:rPr>
              <w:t>2.e</w:t>
            </w:r>
          </w:p>
          <w:p w14:paraId="5249CBEA" w14:textId="44692AAE" w:rsidR="009A43F1" w:rsidRPr="009A43F1" w:rsidRDefault="009A43F1" w:rsidP="00A945A9">
            <w:pPr>
              <w:jc w:val="center"/>
              <w:rPr>
                <w:b w:val="0"/>
                <w:bCs/>
                <w:sz w:val="20"/>
                <w:szCs w:val="20"/>
              </w:rPr>
            </w:pPr>
            <w:r w:rsidRPr="009A43F1">
              <w:rPr>
                <w:b w:val="0"/>
                <w:bCs/>
                <w:sz w:val="20"/>
                <w:szCs w:val="20"/>
              </w:rPr>
              <w:t>Segment letters out from text</w:t>
            </w:r>
          </w:p>
        </w:tc>
        <w:tc>
          <w:tcPr>
            <w:tcW w:w="1138" w:type="dxa"/>
            <w:shd w:val="clear" w:color="auto" w:fill="92D050"/>
          </w:tcPr>
          <w:p w14:paraId="7420A8DF"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0846725B"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2</w:t>
            </w:r>
            <w:r w:rsidRPr="00E22115">
              <w:rPr>
                <w:b/>
                <w:bCs w:val="0"/>
              </w:rPr>
              <w:t>.</w:t>
            </w:r>
            <w:r>
              <w:rPr>
                <w:b/>
                <w:bCs w:val="0"/>
              </w:rPr>
              <w:t>7</w:t>
            </w:r>
            <w:r w:rsidRPr="00E22115">
              <w:rPr>
                <w:b/>
                <w:bCs w:val="0"/>
              </w:rPr>
              <w:t>,</w:t>
            </w:r>
            <w:r w:rsidR="001C09F2">
              <w:rPr>
                <w:b/>
                <w:bCs w:val="0"/>
              </w:rPr>
              <w:t xml:space="preserve"> </w:t>
            </w:r>
            <w:r w:rsidR="001C09F2">
              <w:t>image of text is separated into individual images of letters</w:t>
            </w:r>
            <w:r w:rsidR="00ED6AE8">
              <w:t xml:space="preserve">, each of them </w:t>
            </w:r>
            <w:r w:rsidR="00901015">
              <w:t>is</w:t>
            </w:r>
            <w:r w:rsidR="00ED6AE8">
              <w:t xml:space="preserve"> named in ascending order </w:t>
            </w:r>
            <w:r w:rsidR="00901015">
              <w:t>and saved within ROI folder of current session</w:t>
            </w:r>
          </w:p>
          <w:p w14:paraId="6B941D94"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pPr>
          </w:p>
          <w:p w14:paraId="23FB5D30" w14:textId="1D357C7C" w:rsidR="00A6176D" w:rsidRPr="001C09F2"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sidR="0000716A">
              <w:rPr>
                <w:b/>
                <w:bCs w:val="0"/>
              </w:rPr>
              <w:t xml:space="preserve"> Find_ROI method of Image_preprocess class</w:t>
            </w:r>
          </w:p>
        </w:tc>
      </w:tr>
      <w:tr w:rsidR="00A945A9" w14:paraId="3FE36660"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70BE0E57" w14:textId="77777777" w:rsidR="00A945A9" w:rsidRDefault="00A945A9" w:rsidP="00A945A9">
            <w:pPr>
              <w:jc w:val="center"/>
              <w:rPr>
                <w:b w:val="0"/>
                <w:bCs/>
                <w:sz w:val="20"/>
                <w:szCs w:val="20"/>
              </w:rPr>
            </w:pPr>
            <w:r w:rsidRPr="00E84A44">
              <w:rPr>
                <w:sz w:val="20"/>
                <w:szCs w:val="20"/>
              </w:rPr>
              <w:t>2.f</w:t>
            </w:r>
          </w:p>
          <w:p w14:paraId="7D5403CB" w14:textId="67C906B8" w:rsidR="009A43F1" w:rsidRPr="009A43F1" w:rsidRDefault="009A43F1" w:rsidP="00A945A9">
            <w:pPr>
              <w:jc w:val="center"/>
              <w:rPr>
                <w:b w:val="0"/>
                <w:bCs/>
                <w:sz w:val="20"/>
                <w:szCs w:val="20"/>
              </w:rPr>
            </w:pPr>
            <w:r>
              <w:rPr>
                <w:b w:val="0"/>
                <w:bCs/>
                <w:sz w:val="20"/>
                <w:szCs w:val="20"/>
              </w:rPr>
              <w:t>Finding contour lines within the image of letter</w:t>
            </w:r>
          </w:p>
        </w:tc>
        <w:tc>
          <w:tcPr>
            <w:tcW w:w="1138" w:type="dxa"/>
            <w:shd w:val="clear" w:color="auto" w:fill="92D050"/>
          </w:tcPr>
          <w:p w14:paraId="1B228E1E"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541D919B" w14:textId="77777777" w:rsidR="00556693"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2</w:t>
            </w:r>
            <w:r w:rsidRPr="00E22115">
              <w:rPr>
                <w:b/>
                <w:bCs w:val="0"/>
              </w:rPr>
              <w:t>.</w:t>
            </w:r>
            <w:r>
              <w:rPr>
                <w:b/>
                <w:bCs w:val="0"/>
              </w:rPr>
              <w:t>8 and 2</w:t>
            </w:r>
            <w:r w:rsidRPr="00E22115">
              <w:rPr>
                <w:b/>
                <w:bCs w:val="0"/>
              </w:rPr>
              <w:t>.</w:t>
            </w:r>
            <w:r>
              <w:rPr>
                <w:b/>
                <w:bCs w:val="0"/>
              </w:rPr>
              <w:t>9</w:t>
            </w:r>
            <w:r w:rsidRPr="00E22115">
              <w:rPr>
                <w:b/>
                <w:bCs w:val="0"/>
              </w:rPr>
              <w:t>,</w:t>
            </w:r>
            <w:r w:rsidR="00901015">
              <w:rPr>
                <w:b/>
                <w:bCs w:val="0"/>
              </w:rPr>
              <w:t xml:space="preserve"> </w:t>
            </w:r>
            <w:r w:rsidR="00556693">
              <w:t xml:space="preserve">contours within the image is found </w:t>
            </w:r>
          </w:p>
          <w:p w14:paraId="648B70E2"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17B2C2AF" w14:textId="44AEE997" w:rsidR="00A6176D" w:rsidRPr="00556693"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sidR="0000716A">
              <w:rPr>
                <w:b/>
                <w:bCs w:val="0"/>
              </w:rPr>
              <w:t xml:space="preserve"> Find_contour method of Image_preprocess class</w:t>
            </w:r>
          </w:p>
        </w:tc>
      </w:tr>
      <w:tr w:rsidR="00A945A9" w14:paraId="3C57902A"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5D692BF9" w14:textId="77777777" w:rsidR="00A945A9" w:rsidRDefault="00A945A9" w:rsidP="00A945A9">
            <w:pPr>
              <w:jc w:val="center"/>
              <w:rPr>
                <w:b w:val="0"/>
                <w:bCs/>
                <w:sz w:val="20"/>
                <w:szCs w:val="20"/>
              </w:rPr>
            </w:pPr>
            <w:r w:rsidRPr="00E84A44">
              <w:rPr>
                <w:sz w:val="20"/>
                <w:szCs w:val="20"/>
              </w:rPr>
              <w:t>2.g</w:t>
            </w:r>
          </w:p>
          <w:p w14:paraId="2BEA18FE" w14:textId="78C9EF8B" w:rsidR="009A43F1" w:rsidRPr="009A43F1" w:rsidRDefault="009A43F1" w:rsidP="00A945A9">
            <w:pPr>
              <w:jc w:val="center"/>
              <w:rPr>
                <w:b w:val="0"/>
                <w:bCs/>
                <w:sz w:val="20"/>
                <w:szCs w:val="20"/>
              </w:rPr>
            </w:pPr>
            <w:r>
              <w:rPr>
                <w:b w:val="0"/>
                <w:bCs/>
                <w:sz w:val="20"/>
                <w:szCs w:val="20"/>
              </w:rPr>
              <w:t>Cropping image</w:t>
            </w:r>
          </w:p>
        </w:tc>
        <w:tc>
          <w:tcPr>
            <w:tcW w:w="1138" w:type="dxa"/>
            <w:shd w:val="clear" w:color="auto" w:fill="92D050"/>
          </w:tcPr>
          <w:p w14:paraId="4ECD8DE2"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1FB4E084"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2</w:t>
            </w:r>
            <w:r w:rsidRPr="00E22115">
              <w:rPr>
                <w:b/>
                <w:bCs w:val="0"/>
              </w:rPr>
              <w:t>.1</w:t>
            </w:r>
            <w:r>
              <w:rPr>
                <w:b/>
                <w:bCs w:val="0"/>
              </w:rPr>
              <w:t>0 to 2</w:t>
            </w:r>
            <w:r w:rsidRPr="00E22115">
              <w:rPr>
                <w:b/>
                <w:bCs w:val="0"/>
              </w:rPr>
              <w:t>.1</w:t>
            </w:r>
            <w:r>
              <w:rPr>
                <w:b/>
                <w:bCs w:val="0"/>
              </w:rPr>
              <w:t>2,</w:t>
            </w:r>
            <w:r w:rsidR="00556693">
              <w:rPr>
                <w:b/>
                <w:bCs w:val="0"/>
              </w:rPr>
              <w:t xml:space="preserve"> </w:t>
            </w:r>
            <w:r w:rsidR="00556693">
              <w:t>unnecessary white space around letter is cropped out, while reserving some white space around it.</w:t>
            </w:r>
          </w:p>
          <w:p w14:paraId="5675FDCC"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pPr>
          </w:p>
          <w:p w14:paraId="3EC8E720" w14:textId="6D60A1C5" w:rsidR="00A6176D" w:rsidRPr="00556693"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sidR="0000716A">
              <w:rPr>
                <w:b/>
                <w:bCs w:val="0"/>
              </w:rPr>
              <w:t xml:space="preserve"> Crop_top_image and crop_bottom_image methods and Crop_whole_image method of Image_preprocess class</w:t>
            </w:r>
          </w:p>
        </w:tc>
      </w:tr>
      <w:tr w:rsidR="00A945A9" w14:paraId="70FACC37"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380ED99B" w14:textId="77777777" w:rsidR="00A945A9" w:rsidRDefault="00A945A9" w:rsidP="00A945A9">
            <w:pPr>
              <w:jc w:val="center"/>
              <w:rPr>
                <w:b w:val="0"/>
                <w:bCs/>
                <w:sz w:val="20"/>
                <w:szCs w:val="20"/>
              </w:rPr>
            </w:pPr>
            <w:r w:rsidRPr="00E84A44">
              <w:rPr>
                <w:sz w:val="20"/>
                <w:szCs w:val="20"/>
              </w:rPr>
              <w:t>3.a</w:t>
            </w:r>
          </w:p>
          <w:p w14:paraId="76CDC35F" w14:textId="3D28F98B" w:rsidR="009A43F1" w:rsidRPr="009A43F1" w:rsidRDefault="009A43F1" w:rsidP="00A945A9">
            <w:pPr>
              <w:jc w:val="center"/>
              <w:rPr>
                <w:b w:val="0"/>
                <w:bCs/>
                <w:sz w:val="20"/>
                <w:szCs w:val="20"/>
              </w:rPr>
            </w:pPr>
            <w:r>
              <w:rPr>
                <w:b w:val="0"/>
                <w:bCs/>
                <w:sz w:val="20"/>
                <w:szCs w:val="20"/>
              </w:rPr>
              <w:t>The CNN model needs to have convolutional layer</w:t>
            </w:r>
          </w:p>
        </w:tc>
        <w:tc>
          <w:tcPr>
            <w:tcW w:w="1138" w:type="dxa"/>
            <w:shd w:val="clear" w:color="auto" w:fill="92D050"/>
          </w:tcPr>
          <w:p w14:paraId="4ECD0B8C"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6DD48D12"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3</w:t>
            </w:r>
            <w:r w:rsidRPr="00E22115">
              <w:rPr>
                <w:b/>
                <w:bCs w:val="0"/>
              </w:rPr>
              <w:t>.1,</w:t>
            </w:r>
            <w:r w:rsidR="00356729">
              <w:rPr>
                <w:b/>
                <w:bCs w:val="0"/>
              </w:rPr>
              <w:t xml:space="preserve"> </w:t>
            </w:r>
            <w:r w:rsidR="00356729">
              <w:t xml:space="preserve">there are multiple models trained that uses different number of convolutional layers with different parameters. </w:t>
            </w:r>
          </w:p>
          <w:p w14:paraId="1C4AEC1E"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2B40D366" w14:textId="75C0C864" w:rsidR="00A6176D" w:rsidRPr="00356729"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CNN_Training module</w:t>
            </w:r>
          </w:p>
        </w:tc>
      </w:tr>
      <w:tr w:rsidR="00A945A9" w14:paraId="050F1404"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5F5A1C47" w14:textId="77777777" w:rsidR="00A945A9" w:rsidRDefault="00A945A9" w:rsidP="00A945A9">
            <w:pPr>
              <w:jc w:val="center"/>
              <w:rPr>
                <w:b w:val="0"/>
                <w:bCs/>
                <w:sz w:val="20"/>
                <w:szCs w:val="20"/>
              </w:rPr>
            </w:pPr>
            <w:r w:rsidRPr="00E84A44">
              <w:rPr>
                <w:sz w:val="20"/>
                <w:szCs w:val="20"/>
              </w:rPr>
              <w:t>3.b</w:t>
            </w:r>
          </w:p>
          <w:p w14:paraId="272EC3FC" w14:textId="74226D7F" w:rsidR="009A43F1" w:rsidRPr="00E84A44" w:rsidRDefault="009A43F1" w:rsidP="00A945A9">
            <w:pPr>
              <w:jc w:val="center"/>
              <w:rPr>
                <w:sz w:val="20"/>
                <w:szCs w:val="20"/>
              </w:rPr>
            </w:pPr>
            <w:r>
              <w:rPr>
                <w:b w:val="0"/>
                <w:bCs/>
                <w:sz w:val="20"/>
                <w:szCs w:val="20"/>
              </w:rPr>
              <w:t>The CNN model needs to have max pooling layer</w:t>
            </w:r>
          </w:p>
        </w:tc>
        <w:tc>
          <w:tcPr>
            <w:tcW w:w="1138" w:type="dxa"/>
            <w:shd w:val="clear" w:color="auto" w:fill="92D050"/>
          </w:tcPr>
          <w:p w14:paraId="48217450"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553BE670"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2</w:t>
            </w:r>
            <w:r w:rsidRPr="00E22115">
              <w:rPr>
                <w:b/>
                <w:bCs w:val="0"/>
              </w:rPr>
              <w:t>,</w:t>
            </w:r>
            <w:r w:rsidR="00356729">
              <w:rPr>
                <w:b/>
                <w:bCs w:val="0"/>
              </w:rPr>
              <w:t xml:space="preserve"> </w:t>
            </w:r>
            <w:r w:rsidR="00356729">
              <w:t>there are multiple models trained that uses different number of max pooling layers</w:t>
            </w:r>
          </w:p>
          <w:p w14:paraId="1A4946DF"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pPr>
          </w:p>
          <w:p w14:paraId="467802C5" w14:textId="278A05F2" w:rsidR="00A6176D"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CNN_Training module</w:t>
            </w:r>
          </w:p>
        </w:tc>
      </w:tr>
      <w:tr w:rsidR="00A945A9" w14:paraId="2C9BB88D"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1FBBA2FA" w14:textId="77777777" w:rsidR="00A945A9" w:rsidRDefault="00A945A9" w:rsidP="00A945A9">
            <w:pPr>
              <w:jc w:val="center"/>
              <w:rPr>
                <w:b w:val="0"/>
                <w:bCs/>
                <w:sz w:val="20"/>
                <w:szCs w:val="20"/>
              </w:rPr>
            </w:pPr>
            <w:r w:rsidRPr="00E84A44">
              <w:rPr>
                <w:sz w:val="20"/>
                <w:szCs w:val="20"/>
              </w:rPr>
              <w:t>3.c</w:t>
            </w:r>
          </w:p>
          <w:p w14:paraId="18A4520A" w14:textId="557C2AB1" w:rsidR="009A43F1" w:rsidRPr="00E84A44" w:rsidRDefault="009A43F1" w:rsidP="00A945A9">
            <w:pPr>
              <w:jc w:val="center"/>
              <w:rPr>
                <w:sz w:val="20"/>
                <w:szCs w:val="20"/>
              </w:rPr>
            </w:pPr>
            <w:r>
              <w:rPr>
                <w:b w:val="0"/>
                <w:bCs/>
                <w:sz w:val="20"/>
                <w:szCs w:val="20"/>
              </w:rPr>
              <w:t>The CNN model needs to have RELU as activation except for the final layer</w:t>
            </w:r>
          </w:p>
        </w:tc>
        <w:tc>
          <w:tcPr>
            <w:tcW w:w="1138" w:type="dxa"/>
            <w:shd w:val="clear" w:color="auto" w:fill="92D050"/>
          </w:tcPr>
          <w:p w14:paraId="72EC0905"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6E42231E"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3</w:t>
            </w:r>
            <w:r w:rsidRPr="00E22115">
              <w:rPr>
                <w:b/>
                <w:bCs w:val="0"/>
              </w:rPr>
              <w:t>,</w:t>
            </w:r>
            <w:r w:rsidR="00356729">
              <w:rPr>
                <w:b/>
                <w:bCs w:val="0"/>
              </w:rPr>
              <w:t xml:space="preserve"> </w:t>
            </w:r>
            <w:r w:rsidR="00356729">
              <w:t>RELU activation is used except for the last layer</w:t>
            </w:r>
          </w:p>
          <w:p w14:paraId="080B033C"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6422F847" w14:textId="2987D829" w:rsidR="00A6176D" w:rsidRPr="00356729"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CNN_Training module</w:t>
            </w:r>
          </w:p>
        </w:tc>
      </w:tr>
      <w:tr w:rsidR="00A945A9" w14:paraId="720A0F3A"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F055D6C" w14:textId="77777777" w:rsidR="00A945A9" w:rsidRDefault="00A945A9" w:rsidP="00A945A9">
            <w:pPr>
              <w:jc w:val="center"/>
              <w:rPr>
                <w:b w:val="0"/>
                <w:bCs/>
                <w:sz w:val="20"/>
                <w:szCs w:val="20"/>
              </w:rPr>
            </w:pPr>
            <w:r w:rsidRPr="00E84A44">
              <w:rPr>
                <w:sz w:val="20"/>
                <w:szCs w:val="20"/>
              </w:rPr>
              <w:t>3.d</w:t>
            </w:r>
          </w:p>
          <w:p w14:paraId="6A988FC7" w14:textId="20E561A0" w:rsidR="009A43F1" w:rsidRPr="00E84A44" w:rsidRDefault="009A43F1" w:rsidP="00A945A9">
            <w:pPr>
              <w:jc w:val="center"/>
              <w:rPr>
                <w:sz w:val="20"/>
                <w:szCs w:val="20"/>
              </w:rPr>
            </w:pPr>
            <w:r>
              <w:rPr>
                <w:b w:val="0"/>
                <w:bCs/>
                <w:sz w:val="20"/>
                <w:szCs w:val="20"/>
              </w:rPr>
              <w:t>The CNN model needs to have the output tensor flattened</w:t>
            </w:r>
          </w:p>
        </w:tc>
        <w:tc>
          <w:tcPr>
            <w:tcW w:w="1138" w:type="dxa"/>
            <w:shd w:val="clear" w:color="auto" w:fill="92D050"/>
          </w:tcPr>
          <w:p w14:paraId="79D0A845"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4CD62AA8"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rPr>
                <w:bCs w:val="0"/>
              </w:rPr>
            </w:pPr>
            <w:r w:rsidRPr="00E22115">
              <w:rPr>
                <w:b/>
                <w:bCs w:val="0"/>
              </w:rPr>
              <w:t xml:space="preserve">Test No. </w:t>
            </w:r>
            <w:r>
              <w:rPr>
                <w:b/>
                <w:bCs w:val="0"/>
              </w:rPr>
              <w:t>3</w:t>
            </w:r>
            <w:r w:rsidRPr="00E22115">
              <w:rPr>
                <w:b/>
                <w:bCs w:val="0"/>
              </w:rPr>
              <w:t>.</w:t>
            </w:r>
            <w:r>
              <w:rPr>
                <w:b/>
                <w:bCs w:val="0"/>
              </w:rPr>
              <w:t>4</w:t>
            </w:r>
            <w:r w:rsidRPr="00E22115">
              <w:rPr>
                <w:b/>
                <w:bCs w:val="0"/>
              </w:rPr>
              <w:t>,</w:t>
            </w:r>
            <w:r w:rsidR="00356729">
              <w:rPr>
                <w:b/>
                <w:bCs w:val="0"/>
              </w:rPr>
              <w:t xml:space="preserve"> </w:t>
            </w:r>
            <w:r w:rsidR="00356729">
              <w:rPr>
                <w:bCs w:val="0"/>
              </w:rPr>
              <w:t>output tensor from the stack of convolutional layers and max pooling layers is flattened before being fed into the fully connected layers</w:t>
            </w:r>
          </w:p>
          <w:p w14:paraId="62B55412"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rPr>
                <w:bCs w:val="0"/>
              </w:rPr>
            </w:pPr>
          </w:p>
          <w:p w14:paraId="54D45D3F" w14:textId="61672DF9" w:rsidR="00A6176D" w:rsidRPr="00356729" w:rsidRDefault="00A6176D" w:rsidP="00A945A9">
            <w:pPr>
              <w:cnfStyle w:val="000000100000" w:firstRow="0" w:lastRow="0" w:firstColumn="0" w:lastColumn="0" w:oddVBand="0" w:evenVBand="0" w:oddHBand="1" w:evenHBand="0" w:firstRowFirstColumn="0" w:firstRowLastColumn="0" w:lastRowFirstColumn="0" w:lastRowLastColumn="0"/>
              <w:rPr>
                <w:bCs w:val="0"/>
              </w:rPr>
            </w:pPr>
            <w:r w:rsidRPr="00333968">
              <w:rPr>
                <w:b/>
                <w:bCs w:val="0"/>
              </w:rPr>
              <w:t>REFER TO</w:t>
            </w:r>
            <w:r>
              <w:rPr>
                <w:b/>
                <w:bCs w:val="0"/>
              </w:rPr>
              <w:t xml:space="preserve"> CNN_Training module</w:t>
            </w:r>
          </w:p>
        </w:tc>
      </w:tr>
      <w:tr w:rsidR="00A945A9" w14:paraId="70FA3016"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43E7F9E6" w14:textId="77777777" w:rsidR="00A945A9" w:rsidRDefault="00A945A9" w:rsidP="00A945A9">
            <w:pPr>
              <w:jc w:val="center"/>
              <w:rPr>
                <w:b w:val="0"/>
                <w:bCs/>
                <w:sz w:val="20"/>
                <w:szCs w:val="20"/>
              </w:rPr>
            </w:pPr>
            <w:r w:rsidRPr="00E84A44">
              <w:rPr>
                <w:sz w:val="20"/>
                <w:szCs w:val="20"/>
              </w:rPr>
              <w:t>3.e</w:t>
            </w:r>
          </w:p>
          <w:p w14:paraId="5B989931" w14:textId="40A19B1A" w:rsidR="009A43F1" w:rsidRPr="00E84A44" w:rsidRDefault="009A43F1" w:rsidP="00A945A9">
            <w:pPr>
              <w:jc w:val="center"/>
              <w:rPr>
                <w:sz w:val="20"/>
                <w:szCs w:val="20"/>
              </w:rPr>
            </w:pPr>
            <w:r>
              <w:rPr>
                <w:b w:val="0"/>
                <w:bCs/>
                <w:sz w:val="20"/>
                <w:szCs w:val="20"/>
              </w:rPr>
              <w:t>The CNN model needs to have fully connected layers with sigmoid activation used for the final layer</w:t>
            </w:r>
          </w:p>
        </w:tc>
        <w:tc>
          <w:tcPr>
            <w:tcW w:w="1138" w:type="dxa"/>
            <w:shd w:val="clear" w:color="auto" w:fill="92D050"/>
          </w:tcPr>
          <w:p w14:paraId="0839C239"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2ADC68D9"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5</w:t>
            </w:r>
            <w:r w:rsidRPr="00E22115">
              <w:rPr>
                <w:b/>
                <w:bCs w:val="0"/>
              </w:rPr>
              <w:t>,</w:t>
            </w:r>
            <w:r w:rsidR="00356729">
              <w:rPr>
                <w:b/>
                <w:bCs w:val="0"/>
              </w:rPr>
              <w:t xml:space="preserve"> </w:t>
            </w:r>
            <w:r w:rsidR="00356729">
              <w:t>different number of fully connected layers used for the models, last fully connected layer (output layer) has sigmoid as activation</w:t>
            </w:r>
          </w:p>
          <w:p w14:paraId="2BDC03A5"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2ADCBAE2" w14:textId="328496DA" w:rsidR="00A6176D" w:rsidRPr="00356729"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CNN_Training module</w:t>
            </w:r>
          </w:p>
        </w:tc>
      </w:tr>
      <w:tr w:rsidR="00A945A9" w14:paraId="0D0FD59D"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4D64C140" w14:textId="77777777" w:rsidR="00A945A9" w:rsidRDefault="00A945A9" w:rsidP="00A945A9">
            <w:pPr>
              <w:jc w:val="center"/>
              <w:rPr>
                <w:b w:val="0"/>
                <w:bCs/>
                <w:sz w:val="20"/>
                <w:szCs w:val="20"/>
              </w:rPr>
            </w:pPr>
            <w:r w:rsidRPr="00E84A44">
              <w:rPr>
                <w:sz w:val="20"/>
                <w:szCs w:val="20"/>
              </w:rPr>
              <w:t>4.a</w:t>
            </w:r>
          </w:p>
          <w:p w14:paraId="5E8ECF0A" w14:textId="13931030" w:rsidR="00A06530" w:rsidRPr="00A06530" w:rsidRDefault="00A06530" w:rsidP="00A945A9">
            <w:pPr>
              <w:jc w:val="center"/>
              <w:rPr>
                <w:b w:val="0"/>
                <w:bCs/>
                <w:sz w:val="20"/>
                <w:szCs w:val="20"/>
              </w:rPr>
            </w:pPr>
            <w:r>
              <w:rPr>
                <w:b w:val="0"/>
                <w:bCs/>
                <w:sz w:val="20"/>
                <w:szCs w:val="20"/>
              </w:rPr>
              <w:t>A big dataset of handwritten letter images is created</w:t>
            </w:r>
          </w:p>
        </w:tc>
        <w:tc>
          <w:tcPr>
            <w:tcW w:w="1138" w:type="dxa"/>
            <w:shd w:val="clear" w:color="auto" w:fill="92D050"/>
          </w:tcPr>
          <w:p w14:paraId="27A98A9A"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35432FC0"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6</w:t>
            </w:r>
            <w:r w:rsidRPr="00E22115">
              <w:rPr>
                <w:b/>
                <w:bCs w:val="0"/>
              </w:rPr>
              <w:t>,</w:t>
            </w:r>
            <w:r w:rsidR="00356729">
              <w:rPr>
                <w:b/>
                <w:bCs w:val="0"/>
              </w:rPr>
              <w:t xml:space="preserve"> </w:t>
            </w:r>
            <w:r w:rsidR="00356729">
              <w:t>dataset contains 52 folders each containing a letter within the alphabet (Upper case or lower case)</w:t>
            </w:r>
          </w:p>
          <w:p w14:paraId="22F6008A" w14:textId="77777777" w:rsidR="00B500EA" w:rsidRDefault="00B500EA" w:rsidP="00A945A9">
            <w:pPr>
              <w:cnfStyle w:val="000000100000" w:firstRow="0" w:lastRow="0" w:firstColumn="0" w:lastColumn="0" w:oddVBand="0" w:evenVBand="0" w:oddHBand="1" w:evenHBand="0" w:firstRowFirstColumn="0" w:firstRowLastColumn="0" w:lastRowFirstColumn="0" w:lastRowLastColumn="0"/>
            </w:pPr>
          </w:p>
          <w:p w14:paraId="2E36F2DD" w14:textId="31190C00" w:rsidR="00B500EA" w:rsidRPr="00B500EA" w:rsidRDefault="00B500EA" w:rsidP="00A945A9">
            <w:pPr>
              <w:cnfStyle w:val="000000100000" w:firstRow="0" w:lastRow="0" w:firstColumn="0" w:lastColumn="0" w:oddVBand="0" w:evenVBand="0" w:oddHBand="1" w:evenHBand="0" w:firstRowFirstColumn="0" w:firstRowLastColumn="0" w:lastRowFirstColumn="0" w:lastRowLastColumn="0"/>
              <w:rPr>
                <w:b/>
                <w:bCs w:val="0"/>
              </w:rPr>
            </w:pPr>
            <w:r>
              <w:rPr>
                <w:b/>
                <w:bCs w:val="0"/>
              </w:rPr>
              <w:t>REFER TO Section 4.3.1.1</w:t>
            </w:r>
          </w:p>
        </w:tc>
      </w:tr>
      <w:tr w:rsidR="00A945A9" w14:paraId="6D5E95CE"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53762970" w14:textId="77777777" w:rsidR="00A945A9" w:rsidRDefault="00A945A9" w:rsidP="00A945A9">
            <w:pPr>
              <w:jc w:val="center"/>
              <w:rPr>
                <w:b w:val="0"/>
                <w:bCs/>
                <w:sz w:val="20"/>
                <w:szCs w:val="20"/>
              </w:rPr>
            </w:pPr>
            <w:r w:rsidRPr="00E84A44">
              <w:rPr>
                <w:sz w:val="20"/>
                <w:szCs w:val="20"/>
              </w:rPr>
              <w:t>4.b</w:t>
            </w:r>
          </w:p>
          <w:p w14:paraId="2F3D0344" w14:textId="1F50744D" w:rsidR="00A06530" w:rsidRPr="00A06530" w:rsidRDefault="00A06530" w:rsidP="00A945A9">
            <w:pPr>
              <w:jc w:val="center"/>
              <w:rPr>
                <w:b w:val="0"/>
                <w:bCs/>
                <w:sz w:val="20"/>
                <w:szCs w:val="20"/>
              </w:rPr>
            </w:pPr>
            <w:r>
              <w:rPr>
                <w:b w:val="0"/>
                <w:bCs/>
                <w:sz w:val="20"/>
                <w:szCs w:val="20"/>
              </w:rPr>
              <w:t>All images within the training dataset are pre-processed before being fed into the CNN model</w:t>
            </w:r>
          </w:p>
        </w:tc>
        <w:tc>
          <w:tcPr>
            <w:tcW w:w="1138" w:type="dxa"/>
            <w:shd w:val="clear" w:color="auto" w:fill="92D050"/>
          </w:tcPr>
          <w:p w14:paraId="52B31D92"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302244FD"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7</w:t>
            </w:r>
            <w:r w:rsidRPr="00E22115">
              <w:rPr>
                <w:b/>
                <w:bCs w:val="0"/>
              </w:rPr>
              <w:t>,</w:t>
            </w:r>
            <w:r w:rsidR="00356729">
              <w:rPr>
                <w:b/>
                <w:bCs w:val="0"/>
              </w:rPr>
              <w:t xml:space="preserve"> </w:t>
            </w:r>
            <w:r w:rsidR="00297FC3">
              <w:t xml:space="preserve">the images </w:t>
            </w:r>
            <w:r w:rsidR="00A13D9B">
              <w:t>are pre-processed using methods within the Image_Preprocess class</w:t>
            </w:r>
          </w:p>
          <w:p w14:paraId="593A6BD3"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3C824A06" w14:textId="7BADCDF5" w:rsidR="00A6176D" w:rsidRPr="00297FC3"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Loading_Data module</w:t>
            </w:r>
          </w:p>
        </w:tc>
      </w:tr>
      <w:tr w:rsidR="00A945A9" w14:paraId="539E2B55"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419557AA" w14:textId="77777777" w:rsidR="00A945A9" w:rsidRDefault="00A945A9" w:rsidP="00A945A9">
            <w:pPr>
              <w:jc w:val="center"/>
              <w:rPr>
                <w:b w:val="0"/>
                <w:bCs/>
                <w:sz w:val="20"/>
                <w:szCs w:val="20"/>
              </w:rPr>
            </w:pPr>
            <w:r w:rsidRPr="00E84A44">
              <w:rPr>
                <w:sz w:val="20"/>
                <w:szCs w:val="20"/>
              </w:rPr>
              <w:t>4.c</w:t>
            </w:r>
          </w:p>
          <w:p w14:paraId="6EC3E086" w14:textId="205C0FD5" w:rsidR="00A06530" w:rsidRPr="00A06530" w:rsidRDefault="00A06530" w:rsidP="00A945A9">
            <w:pPr>
              <w:jc w:val="center"/>
              <w:rPr>
                <w:b w:val="0"/>
                <w:bCs/>
                <w:sz w:val="20"/>
                <w:szCs w:val="20"/>
              </w:rPr>
            </w:pPr>
            <w:r>
              <w:rPr>
                <w:b w:val="0"/>
                <w:bCs/>
                <w:sz w:val="20"/>
                <w:szCs w:val="20"/>
              </w:rPr>
              <w:t>Labels are attached to each image and converted to one hot encoded array</w:t>
            </w:r>
          </w:p>
        </w:tc>
        <w:tc>
          <w:tcPr>
            <w:tcW w:w="1138" w:type="dxa"/>
            <w:shd w:val="clear" w:color="auto" w:fill="92D050"/>
          </w:tcPr>
          <w:p w14:paraId="6B895616"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5D3C3A44"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pPr>
            <w:r w:rsidRPr="00E22115">
              <w:rPr>
                <w:b/>
                <w:bCs w:val="0"/>
              </w:rPr>
              <w:t xml:space="preserve">Test No. </w:t>
            </w:r>
            <w:r>
              <w:rPr>
                <w:b/>
                <w:bCs w:val="0"/>
              </w:rPr>
              <w:t>3</w:t>
            </w:r>
            <w:r w:rsidRPr="00E22115">
              <w:rPr>
                <w:b/>
                <w:bCs w:val="0"/>
              </w:rPr>
              <w:t>.</w:t>
            </w:r>
            <w:r>
              <w:rPr>
                <w:b/>
                <w:bCs w:val="0"/>
              </w:rPr>
              <w:t>8 and 3</w:t>
            </w:r>
            <w:r w:rsidRPr="00E22115">
              <w:rPr>
                <w:b/>
                <w:bCs w:val="0"/>
              </w:rPr>
              <w:t>.</w:t>
            </w:r>
            <w:r>
              <w:rPr>
                <w:b/>
                <w:bCs w:val="0"/>
              </w:rPr>
              <w:t>9</w:t>
            </w:r>
            <w:r w:rsidRPr="00E22115">
              <w:rPr>
                <w:b/>
                <w:bCs w:val="0"/>
              </w:rPr>
              <w:t>,</w:t>
            </w:r>
            <w:r w:rsidR="00356729">
              <w:rPr>
                <w:b/>
                <w:bCs w:val="0"/>
              </w:rPr>
              <w:t xml:space="preserve"> </w:t>
            </w:r>
            <w:r w:rsidR="00356729">
              <w:t>labels generated base on the index of the alphabet within the list that stores all alphabets, all are converted to on hot encoded array</w:t>
            </w:r>
          </w:p>
          <w:p w14:paraId="508201DF"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pPr>
          </w:p>
          <w:p w14:paraId="0EB868EE" w14:textId="44EB0842" w:rsidR="00A6176D" w:rsidRPr="00356729"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Loading_Data module</w:t>
            </w:r>
          </w:p>
        </w:tc>
      </w:tr>
      <w:tr w:rsidR="00A945A9" w14:paraId="0EA7D414" w14:textId="77777777" w:rsidTr="00257C39">
        <w:tc>
          <w:tcPr>
            <w:cnfStyle w:val="001000000000" w:firstRow="0" w:lastRow="0" w:firstColumn="1" w:lastColumn="0" w:oddVBand="0" w:evenVBand="0" w:oddHBand="0" w:evenHBand="0" w:firstRowFirstColumn="0" w:firstRowLastColumn="0" w:lastRowFirstColumn="0" w:lastRowLastColumn="0"/>
            <w:tcW w:w="2401" w:type="dxa"/>
          </w:tcPr>
          <w:p w14:paraId="6E58D9E6" w14:textId="77777777" w:rsidR="00A945A9" w:rsidRDefault="00A945A9" w:rsidP="00A945A9">
            <w:pPr>
              <w:jc w:val="center"/>
              <w:rPr>
                <w:b w:val="0"/>
                <w:bCs/>
                <w:sz w:val="20"/>
                <w:szCs w:val="20"/>
              </w:rPr>
            </w:pPr>
            <w:r w:rsidRPr="00E84A44">
              <w:rPr>
                <w:sz w:val="20"/>
                <w:szCs w:val="20"/>
              </w:rPr>
              <w:t>4.d</w:t>
            </w:r>
          </w:p>
          <w:p w14:paraId="18F44A14" w14:textId="2C72B56C" w:rsidR="00A06530" w:rsidRPr="00A06530" w:rsidRDefault="00A06530" w:rsidP="00A945A9">
            <w:pPr>
              <w:jc w:val="center"/>
              <w:rPr>
                <w:b w:val="0"/>
                <w:bCs/>
                <w:sz w:val="20"/>
                <w:szCs w:val="20"/>
              </w:rPr>
            </w:pPr>
            <w:r>
              <w:rPr>
                <w:b w:val="0"/>
                <w:bCs/>
                <w:sz w:val="20"/>
                <w:szCs w:val="20"/>
              </w:rPr>
              <w:t>Processed images and corresponding labels are saved within a pickle file</w:t>
            </w:r>
          </w:p>
        </w:tc>
        <w:tc>
          <w:tcPr>
            <w:tcW w:w="1138" w:type="dxa"/>
            <w:shd w:val="clear" w:color="auto" w:fill="92D050"/>
          </w:tcPr>
          <w:p w14:paraId="6ECA8F58" w14:textId="77777777" w:rsidR="00A945A9" w:rsidRDefault="00A945A9" w:rsidP="00A945A9">
            <w:pPr>
              <w:jc w:val="center"/>
              <w:cnfStyle w:val="000000000000" w:firstRow="0" w:lastRow="0" w:firstColumn="0" w:lastColumn="0" w:oddVBand="0" w:evenVBand="0" w:oddHBand="0" w:evenHBand="0" w:firstRowFirstColumn="0" w:firstRowLastColumn="0" w:lastRowFirstColumn="0" w:lastRowLastColumn="0"/>
            </w:pPr>
          </w:p>
        </w:tc>
        <w:tc>
          <w:tcPr>
            <w:tcW w:w="6374" w:type="dxa"/>
          </w:tcPr>
          <w:p w14:paraId="6D4CC4D1"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pPr>
            <w:r w:rsidRPr="00E22115">
              <w:rPr>
                <w:b/>
                <w:bCs w:val="0"/>
              </w:rPr>
              <w:t xml:space="preserve">Test No. </w:t>
            </w:r>
            <w:r>
              <w:rPr>
                <w:b/>
                <w:bCs w:val="0"/>
              </w:rPr>
              <w:t>3</w:t>
            </w:r>
            <w:r w:rsidRPr="00E22115">
              <w:rPr>
                <w:b/>
                <w:bCs w:val="0"/>
              </w:rPr>
              <w:t>.1</w:t>
            </w:r>
            <w:r>
              <w:rPr>
                <w:b/>
                <w:bCs w:val="0"/>
              </w:rPr>
              <w:t>0</w:t>
            </w:r>
            <w:r w:rsidRPr="00E22115">
              <w:rPr>
                <w:b/>
                <w:bCs w:val="0"/>
              </w:rPr>
              <w:t>,</w:t>
            </w:r>
            <w:r w:rsidR="00356729">
              <w:rPr>
                <w:b/>
                <w:bCs w:val="0"/>
              </w:rPr>
              <w:t xml:space="preserve"> </w:t>
            </w:r>
            <w:r w:rsidR="00356729">
              <w:t>pickle file saved locally and are name x (image files) and y (labels)</w:t>
            </w:r>
          </w:p>
          <w:p w14:paraId="47A4F97F" w14:textId="77777777" w:rsidR="00A6176D" w:rsidRDefault="00A6176D" w:rsidP="00A945A9">
            <w:pPr>
              <w:cnfStyle w:val="000000000000" w:firstRow="0" w:lastRow="0" w:firstColumn="0" w:lastColumn="0" w:oddVBand="0" w:evenVBand="0" w:oddHBand="0" w:evenHBand="0" w:firstRowFirstColumn="0" w:firstRowLastColumn="0" w:lastRowFirstColumn="0" w:lastRowLastColumn="0"/>
            </w:pPr>
          </w:p>
          <w:p w14:paraId="6BEA1801" w14:textId="1F044838" w:rsidR="00A6176D" w:rsidRPr="00356729" w:rsidRDefault="00A6176D" w:rsidP="00A945A9">
            <w:pPr>
              <w:cnfStyle w:val="000000000000" w:firstRow="0" w:lastRow="0" w:firstColumn="0" w:lastColumn="0" w:oddVBand="0" w:evenVBand="0" w:oddHBand="0" w:evenHBand="0" w:firstRowFirstColumn="0" w:firstRowLastColumn="0" w:lastRowFirstColumn="0" w:lastRowLastColumn="0"/>
            </w:pPr>
            <w:r w:rsidRPr="00333968">
              <w:rPr>
                <w:b/>
                <w:bCs w:val="0"/>
              </w:rPr>
              <w:t>REFER TO</w:t>
            </w:r>
            <w:r>
              <w:rPr>
                <w:b/>
                <w:bCs w:val="0"/>
              </w:rPr>
              <w:t xml:space="preserve"> Loading_Data module</w:t>
            </w:r>
          </w:p>
        </w:tc>
      </w:tr>
      <w:tr w:rsidR="00A945A9" w14:paraId="4B665D38" w14:textId="77777777" w:rsidTr="00257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73B9B9A0" w14:textId="77777777" w:rsidR="00A945A9" w:rsidRDefault="00A945A9" w:rsidP="00A945A9">
            <w:pPr>
              <w:jc w:val="center"/>
              <w:rPr>
                <w:b w:val="0"/>
                <w:bCs/>
                <w:sz w:val="20"/>
                <w:szCs w:val="20"/>
              </w:rPr>
            </w:pPr>
            <w:r w:rsidRPr="00E84A44">
              <w:rPr>
                <w:sz w:val="20"/>
                <w:szCs w:val="20"/>
              </w:rPr>
              <w:t>4.e</w:t>
            </w:r>
          </w:p>
          <w:p w14:paraId="37E3E29F" w14:textId="48213D09" w:rsidR="00A06530" w:rsidRPr="00A06530" w:rsidRDefault="00A06530" w:rsidP="00A945A9">
            <w:pPr>
              <w:jc w:val="center"/>
              <w:rPr>
                <w:b w:val="0"/>
                <w:bCs/>
                <w:sz w:val="20"/>
                <w:szCs w:val="20"/>
              </w:rPr>
            </w:pPr>
            <w:r>
              <w:rPr>
                <w:b w:val="0"/>
                <w:bCs/>
                <w:sz w:val="20"/>
                <w:szCs w:val="20"/>
              </w:rPr>
              <w:t>The saved pickle files are imported and fed into the CNN for training</w:t>
            </w:r>
          </w:p>
        </w:tc>
        <w:tc>
          <w:tcPr>
            <w:tcW w:w="1138" w:type="dxa"/>
            <w:shd w:val="clear" w:color="auto" w:fill="92D050"/>
          </w:tcPr>
          <w:p w14:paraId="3C79BDB6" w14:textId="77777777" w:rsidR="00A945A9" w:rsidRDefault="00A945A9" w:rsidP="00A945A9">
            <w:pPr>
              <w:jc w:val="center"/>
              <w:cnfStyle w:val="000000100000" w:firstRow="0" w:lastRow="0" w:firstColumn="0" w:lastColumn="0" w:oddVBand="0" w:evenVBand="0" w:oddHBand="1" w:evenHBand="0" w:firstRowFirstColumn="0" w:firstRowLastColumn="0" w:lastRowFirstColumn="0" w:lastRowLastColumn="0"/>
            </w:pPr>
          </w:p>
        </w:tc>
        <w:tc>
          <w:tcPr>
            <w:tcW w:w="6374" w:type="dxa"/>
          </w:tcPr>
          <w:p w14:paraId="6458421C" w14:textId="77777777" w:rsidR="00A945A9" w:rsidRDefault="00E22115" w:rsidP="00A945A9">
            <w:pPr>
              <w:cnfStyle w:val="000000100000" w:firstRow="0" w:lastRow="0" w:firstColumn="0" w:lastColumn="0" w:oddVBand="0" w:evenVBand="0" w:oddHBand="1" w:evenHBand="0" w:firstRowFirstColumn="0" w:firstRowLastColumn="0" w:lastRowFirstColumn="0" w:lastRowLastColumn="0"/>
              <w:rPr>
                <w:b/>
                <w:bCs w:val="0"/>
              </w:rPr>
            </w:pPr>
            <w:r w:rsidRPr="00E22115">
              <w:rPr>
                <w:b/>
                <w:bCs w:val="0"/>
              </w:rPr>
              <w:t xml:space="preserve">Test No. </w:t>
            </w:r>
            <w:r>
              <w:rPr>
                <w:b/>
                <w:bCs w:val="0"/>
              </w:rPr>
              <w:t>3</w:t>
            </w:r>
            <w:r w:rsidRPr="00E22115">
              <w:rPr>
                <w:b/>
                <w:bCs w:val="0"/>
              </w:rPr>
              <w:t>.1</w:t>
            </w:r>
            <w:r>
              <w:rPr>
                <w:b/>
                <w:bCs w:val="0"/>
              </w:rPr>
              <w:t>1</w:t>
            </w:r>
          </w:p>
          <w:p w14:paraId="2945C4AB" w14:textId="77777777" w:rsidR="00A6176D" w:rsidRDefault="00A6176D" w:rsidP="00A945A9">
            <w:pPr>
              <w:cnfStyle w:val="000000100000" w:firstRow="0" w:lastRow="0" w:firstColumn="0" w:lastColumn="0" w:oddVBand="0" w:evenVBand="0" w:oddHBand="1" w:evenHBand="0" w:firstRowFirstColumn="0" w:firstRowLastColumn="0" w:lastRowFirstColumn="0" w:lastRowLastColumn="0"/>
              <w:rPr>
                <w:b/>
                <w:bCs w:val="0"/>
              </w:rPr>
            </w:pPr>
          </w:p>
          <w:p w14:paraId="256FC1B1" w14:textId="7496924F" w:rsidR="00A6176D" w:rsidRPr="00356729" w:rsidRDefault="00A6176D" w:rsidP="00A945A9">
            <w:pPr>
              <w:cnfStyle w:val="000000100000" w:firstRow="0" w:lastRow="0" w:firstColumn="0" w:lastColumn="0" w:oddVBand="0" w:evenVBand="0" w:oddHBand="1" w:evenHBand="0" w:firstRowFirstColumn="0" w:firstRowLastColumn="0" w:lastRowFirstColumn="0" w:lastRowLastColumn="0"/>
            </w:pPr>
            <w:r w:rsidRPr="00333968">
              <w:rPr>
                <w:b/>
                <w:bCs w:val="0"/>
              </w:rPr>
              <w:t>REFER TO</w:t>
            </w:r>
            <w:r>
              <w:rPr>
                <w:b/>
                <w:bCs w:val="0"/>
              </w:rPr>
              <w:t xml:space="preserve"> CNN_Training module</w:t>
            </w:r>
          </w:p>
        </w:tc>
      </w:tr>
      <w:tr w:rsidR="00A945A9" w14:paraId="17E0CC1F" w14:textId="77777777" w:rsidTr="004847BD">
        <w:tc>
          <w:tcPr>
            <w:cnfStyle w:val="001000000000" w:firstRow="0" w:lastRow="0" w:firstColumn="1" w:lastColumn="0" w:oddVBand="0" w:evenVBand="0" w:oddHBand="0" w:evenHBand="0" w:firstRowFirstColumn="0" w:firstRowLastColumn="0" w:lastRowFirstColumn="0" w:lastRowLastColumn="0"/>
            <w:tcW w:w="2401" w:type="dxa"/>
          </w:tcPr>
          <w:p w14:paraId="685D0C6E" w14:textId="77777777" w:rsidR="00A945A9" w:rsidRDefault="00A945A9" w:rsidP="00A945A9">
            <w:pPr>
              <w:jc w:val="center"/>
              <w:rPr>
                <w:b w:val="0"/>
                <w:bCs/>
                <w:sz w:val="20"/>
                <w:szCs w:val="20"/>
              </w:rPr>
            </w:pPr>
            <w:r w:rsidRPr="00E84A44">
              <w:rPr>
                <w:sz w:val="20"/>
                <w:szCs w:val="20"/>
              </w:rPr>
              <w:t>4.f</w:t>
            </w:r>
          </w:p>
          <w:p w14:paraId="7A3391E5" w14:textId="4DB5BE09" w:rsidR="00A06530" w:rsidRPr="00A06530" w:rsidRDefault="00A06530" w:rsidP="00A945A9">
            <w:pPr>
              <w:jc w:val="center"/>
              <w:rPr>
                <w:b w:val="0"/>
                <w:bCs/>
                <w:sz w:val="20"/>
                <w:szCs w:val="20"/>
              </w:rPr>
            </w:pPr>
            <w:r>
              <w:rPr>
                <w:b w:val="0"/>
                <w:bCs/>
                <w:sz w:val="20"/>
                <w:szCs w:val="20"/>
              </w:rPr>
              <w:t>Trained model is imported and used to create predictions on images of handwritten letter</w:t>
            </w:r>
          </w:p>
        </w:tc>
        <w:tc>
          <w:tcPr>
            <w:tcW w:w="1138" w:type="dxa"/>
            <w:shd w:val="clear" w:color="auto" w:fill="92D050"/>
          </w:tcPr>
          <w:p w14:paraId="2770E931" w14:textId="2D8F564E" w:rsidR="00A945A9" w:rsidRDefault="00A14DF2" w:rsidP="00A945A9">
            <w:pPr>
              <w:jc w:val="center"/>
              <w:cnfStyle w:val="000000000000" w:firstRow="0" w:lastRow="0" w:firstColumn="0" w:lastColumn="0" w:oddVBand="0" w:evenVBand="0" w:oddHBand="0" w:evenHBand="0" w:firstRowFirstColumn="0" w:firstRowLastColumn="0" w:lastRowFirstColumn="0" w:lastRowLastColumn="0"/>
            </w:pPr>
            <w:r>
              <w:t>Error fixed</w:t>
            </w:r>
            <w:r w:rsidR="00884547">
              <w:t>, see section 4.</w:t>
            </w:r>
            <w:r w:rsidR="00D9585D">
              <w:t>3</w:t>
            </w:r>
            <w:r w:rsidR="00884547">
              <w:t>.</w:t>
            </w:r>
            <w:r w:rsidR="00AF3DF6">
              <w:t>5</w:t>
            </w:r>
          </w:p>
        </w:tc>
        <w:tc>
          <w:tcPr>
            <w:tcW w:w="6374" w:type="dxa"/>
          </w:tcPr>
          <w:p w14:paraId="3A78DBAA" w14:textId="77777777" w:rsidR="00A945A9" w:rsidRDefault="00E22115" w:rsidP="00A945A9">
            <w:pPr>
              <w:cnfStyle w:val="000000000000" w:firstRow="0" w:lastRow="0" w:firstColumn="0" w:lastColumn="0" w:oddVBand="0" w:evenVBand="0" w:oddHBand="0" w:evenHBand="0" w:firstRowFirstColumn="0" w:firstRowLastColumn="0" w:lastRowFirstColumn="0" w:lastRowLastColumn="0"/>
              <w:rPr>
                <w:bCs w:val="0"/>
              </w:rPr>
            </w:pPr>
            <w:r w:rsidRPr="00E22115">
              <w:rPr>
                <w:b/>
                <w:bCs w:val="0"/>
              </w:rPr>
              <w:t xml:space="preserve">Test No. </w:t>
            </w:r>
            <w:r>
              <w:rPr>
                <w:b/>
                <w:bCs w:val="0"/>
              </w:rPr>
              <w:t>3</w:t>
            </w:r>
            <w:r w:rsidRPr="00E22115">
              <w:rPr>
                <w:b/>
                <w:bCs w:val="0"/>
              </w:rPr>
              <w:t>.1</w:t>
            </w:r>
            <w:r>
              <w:rPr>
                <w:b/>
                <w:bCs w:val="0"/>
              </w:rPr>
              <w:t>2 and 3</w:t>
            </w:r>
            <w:r w:rsidRPr="00E22115">
              <w:rPr>
                <w:b/>
                <w:bCs w:val="0"/>
              </w:rPr>
              <w:t>.1</w:t>
            </w:r>
            <w:r>
              <w:rPr>
                <w:b/>
                <w:bCs w:val="0"/>
              </w:rPr>
              <w:t>3</w:t>
            </w:r>
            <w:r w:rsidRPr="00E22115">
              <w:rPr>
                <w:b/>
                <w:bCs w:val="0"/>
              </w:rPr>
              <w:t>,</w:t>
            </w:r>
            <w:r w:rsidR="00356729">
              <w:rPr>
                <w:b/>
                <w:bCs w:val="0"/>
              </w:rPr>
              <w:t xml:space="preserve"> </w:t>
            </w:r>
            <w:r w:rsidR="00356729">
              <w:rPr>
                <w:bCs w:val="0"/>
              </w:rPr>
              <w:t>models all have an accuracy of around 80% for getting the right prediction</w:t>
            </w:r>
          </w:p>
          <w:p w14:paraId="20B611BC" w14:textId="77777777" w:rsidR="00795F24" w:rsidRDefault="00795F24" w:rsidP="00A945A9">
            <w:pPr>
              <w:cnfStyle w:val="000000000000" w:firstRow="0" w:lastRow="0" w:firstColumn="0" w:lastColumn="0" w:oddVBand="0" w:evenVBand="0" w:oddHBand="0" w:evenHBand="0" w:firstRowFirstColumn="0" w:firstRowLastColumn="0" w:lastRowFirstColumn="0" w:lastRowLastColumn="0"/>
              <w:rPr>
                <w:bCs w:val="0"/>
              </w:rPr>
            </w:pPr>
          </w:p>
          <w:p w14:paraId="31AEBEF7" w14:textId="23A10FA7" w:rsidR="00795F24" w:rsidRPr="00795F24" w:rsidRDefault="00795F24" w:rsidP="00A945A9">
            <w:pPr>
              <w:cnfStyle w:val="000000000000" w:firstRow="0" w:lastRow="0" w:firstColumn="0" w:lastColumn="0" w:oddVBand="0" w:evenVBand="0" w:oddHBand="0" w:evenHBand="0" w:firstRowFirstColumn="0" w:firstRowLastColumn="0" w:lastRowFirstColumn="0" w:lastRowLastColumn="0"/>
              <w:rPr>
                <w:b/>
              </w:rPr>
            </w:pPr>
            <w:r>
              <w:rPr>
                <w:b/>
              </w:rPr>
              <w:t>REFER TO Model_Accuracy_Test module</w:t>
            </w:r>
          </w:p>
        </w:tc>
      </w:tr>
    </w:tbl>
    <w:p w14:paraId="76E2CD24" w14:textId="77777777" w:rsidR="006E5EE8" w:rsidRPr="006E5EE8" w:rsidRDefault="006E5EE8" w:rsidP="00795F24"/>
    <w:p w14:paraId="768B7AFB" w14:textId="16CB36EB" w:rsidR="002C2711" w:rsidRPr="00463440" w:rsidRDefault="002C2711" w:rsidP="00A713CB">
      <w:pPr>
        <w:pStyle w:val="Heading2"/>
      </w:pPr>
      <w:bookmarkStart w:id="315" w:name="_Toc2940071"/>
      <w:bookmarkStart w:id="316" w:name="_Toc34841767"/>
      <w:bookmarkStart w:id="317" w:name="_Toc36145064"/>
      <w:r w:rsidRPr="00463440">
        <w:t>Independent feedback</w:t>
      </w:r>
      <w:bookmarkEnd w:id="315"/>
      <w:bookmarkEnd w:id="316"/>
      <w:bookmarkEnd w:id="317"/>
    </w:p>
    <w:p w14:paraId="5FF9DE60" w14:textId="2C3FF994" w:rsidR="002C2711" w:rsidRDefault="002E67E7" w:rsidP="00AF3DF6">
      <w:bookmarkStart w:id="318" w:name="_Toc34841768"/>
      <w:bookmarkEnd w:id="318"/>
      <w:r>
        <w:t>Ms Biletchi, who is the head of Computer Science department of Epsom college has kindly accepted to give me feedback on my investigation project.</w:t>
      </w:r>
    </w:p>
    <w:p w14:paraId="2D566CB9" w14:textId="6795B365" w:rsidR="002E67E7" w:rsidRDefault="002E67E7" w:rsidP="00AF3DF6"/>
    <w:p w14:paraId="5158F58A" w14:textId="3AF6E2D7" w:rsidR="0085134F" w:rsidRDefault="002E67E7" w:rsidP="00AF3DF6">
      <w:r>
        <w:t>After having an interview where I was able to demonstrate my program using a variety of images, Ms Biletchi has made the foll</w:t>
      </w:r>
      <w:r w:rsidR="0085134F">
        <w:t>owing comments which I have summarized below, which can be split into 4 sections:</w:t>
      </w:r>
    </w:p>
    <w:p w14:paraId="3394916A" w14:textId="659B6752" w:rsidR="0085134F" w:rsidRDefault="0085134F" w:rsidP="00AF3DF6"/>
    <w:p w14:paraId="112CF3DA" w14:textId="6AF1522E" w:rsidR="0085134F" w:rsidRDefault="0085134F" w:rsidP="00AF3DF6">
      <w:pPr>
        <w:pStyle w:val="ListParagraph"/>
        <w:numPr>
          <w:ilvl w:val="0"/>
          <w:numId w:val="38"/>
        </w:numPr>
      </w:pPr>
      <w:r>
        <w:t xml:space="preserve">The GUI has been created correctly </w:t>
      </w:r>
      <w:r w:rsidR="00230A08">
        <w:t>when</w:t>
      </w:r>
      <w:r>
        <w:t xml:space="preserve"> the program is launched, </w:t>
      </w:r>
      <w:r w:rsidR="00230A08">
        <w:t>and is very user-friendly</w:t>
      </w:r>
      <w:r w:rsidR="005E1343">
        <w:t xml:space="preserve"> due to the lack of complicated operations and the user instructions window. </w:t>
      </w:r>
      <w:r w:rsidR="00230A08">
        <w:t>A</w:t>
      </w:r>
      <w:r>
        <w:t>ll buttons led to the correct operation</w:t>
      </w:r>
      <w:r w:rsidR="0039763A">
        <w:t xml:space="preserve"> when clicked</w:t>
      </w:r>
      <w:r>
        <w:t>. Program doesn’t exit when an error occurs and returns back to main menu as specified within the specific objective.</w:t>
      </w:r>
    </w:p>
    <w:p w14:paraId="325E0598" w14:textId="77777777" w:rsidR="0085134F" w:rsidRDefault="0085134F" w:rsidP="0085134F">
      <w:pPr>
        <w:pStyle w:val="ListParagraph"/>
      </w:pPr>
    </w:p>
    <w:p w14:paraId="6E3BFFB8" w14:textId="3493553E" w:rsidR="0085134F" w:rsidRDefault="0085134F" w:rsidP="0085134F">
      <w:pPr>
        <w:pStyle w:val="ListParagraph"/>
        <w:numPr>
          <w:ilvl w:val="0"/>
          <w:numId w:val="38"/>
        </w:numPr>
      </w:pPr>
      <w:r>
        <w:t xml:space="preserve">Image pre-processing is working excellently, where the image is accurate read with shadow </w:t>
      </w:r>
      <w:r w:rsidR="00230A08">
        <w:t xml:space="preserve">and noises </w:t>
      </w:r>
      <w:r>
        <w:t>removed. The image is correctly binary thresholded and final image is resized to 28*28 resolution where the letter remains legible. The image is correctly saved into the Final_Image folder of current session folder.</w:t>
      </w:r>
    </w:p>
    <w:p w14:paraId="422F2356" w14:textId="77777777" w:rsidR="0085134F" w:rsidRDefault="0085134F" w:rsidP="0085134F">
      <w:pPr>
        <w:pStyle w:val="ListParagraph"/>
      </w:pPr>
    </w:p>
    <w:p w14:paraId="272143B4" w14:textId="134B09B3" w:rsidR="0085134F" w:rsidRDefault="0085134F" w:rsidP="0085134F">
      <w:pPr>
        <w:pStyle w:val="ListParagraph"/>
        <w:numPr>
          <w:ilvl w:val="0"/>
          <w:numId w:val="38"/>
        </w:numPr>
      </w:pPr>
      <w:r>
        <w:t xml:space="preserve">The trained CNN models have </w:t>
      </w:r>
      <w:r w:rsidR="003E2D53">
        <w:t xml:space="preserve">accuracies of around 80% </w:t>
      </w:r>
      <w:r>
        <w:t>and are able to make to right predictions</w:t>
      </w:r>
      <w:r w:rsidR="001D750C">
        <w:t>. T</w:t>
      </w:r>
      <w:r>
        <w:t>he fact that I have created a separate program</w:t>
      </w:r>
      <w:r>
        <w:rPr>
          <w:rStyle w:val="FootnoteReference"/>
        </w:rPr>
        <w:footnoteReference w:id="39"/>
      </w:r>
      <w:r>
        <w:t xml:space="preserve"> used to test the accuracies of trained models on a separate dataset and </w:t>
      </w:r>
      <w:r w:rsidR="001D750C">
        <w:t>record</w:t>
      </w:r>
      <w:r>
        <w:t xml:space="preserve"> the results </w:t>
      </w:r>
      <w:r w:rsidR="001D750C">
        <w:t xml:space="preserve">within a text file </w:t>
      </w:r>
      <w:r>
        <w:t>is very useful. The majority voting method</w:t>
      </w:r>
      <w:r>
        <w:rPr>
          <w:rStyle w:val="FootnoteReference"/>
        </w:rPr>
        <w:footnoteReference w:id="40"/>
      </w:r>
      <w:r>
        <w:t xml:space="preserve"> that I have used to make up for the lack of training data is very smart</w:t>
      </w:r>
      <w:r w:rsidR="0005460B">
        <w:t xml:space="preserve"> as well</w:t>
      </w:r>
      <w:r w:rsidR="00230A08">
        <w:t>.</w:t>
      </w:r>
      <w:r w:rsidR="0005460B">
        <w:t xml:space="preserve"> All predictions made on the images of letters/text </w:t>
      </w:r>
      <w:r w:rsidR="00D2298C">
        <w:t xml:space="preserve">(used for demonstration) </w:t>
      </w:r>
      <w:r w:rsidR="0005460B">
        <w:t>were correct</w:t>
      </w:r>
      <w:r w:rsidR="00EB7122">
        <w:t>.</w:t>
      </w:r>
    </w:p>
    <w:p w14:paraId="3E586F48" w14:textId="77777777" w:rsidR="00230A08" w:rsidRDefault="00230A08" w:rsidP="00230A08">
      <w:pPr>
        <w:pStyle w:val="ListParagraph"/>
      </w:pPr>
    </w:p>
    <w:p w14:paraId="535296DE" w14:textId="77777777" w:rsidR="00230A08" w:rsidRDefault="00230A08" w:rsidP="00AF3DF6">
      <w:r>
        <w:t xml:space="preserve">Overall, all objectives have been met and Ms Biletchi is very pleased about the selection of images of letter/text that I have used to demonstrate my program and has made repeated comments about my final product being “very good” which is satisfying. </w:t>
      </w:r>
    </w:p>
    <w:p w14:paraId="219C9C93" w14:textId="77777777" w:rsidR="00230A08" w:rsidRDefault="00230A08" w:rsidP="00AF3DF6"/>
    <w:p w14:paraId="741BDBE9" w14:textId="156D9FD2" w:rsidR="0085134F" w:rsidRDefault="00230A08" w:rsidP="00AF3DF6">
      <w:r>
        <w:t>However, Ms Biletchi has also made suggestions about future development of this program, where I should train the model so that it could be able to recognize cursive text which is more “human-like”, and also develop an easier way of importing images of the handwritten text as current I had to take the picture using my phone and then send it to my laptop through email which is very convoluted.</w:t>
      </w:r>
    </w:p>
    <w:p w14:paraId="766625EA" w14:textId="77777777" w:rsidR="00230A08" w:rsidRPr="00463440" w:rsidRDefault="00230A08" w:rsidP="00AF3DF6"/>
    <w:p w14:paraId="0FD4F7FF" w14:textId="36001EEE" w:rsidR="002C2711" w:rsidRPr="00463440" w:rsidRDefault="002C2711" w:rsidP="00A713CB">
      <w:pPr>
        <w:pStyle w:val="Heading2"/>
      </w:pPr>
      <w:bookmarkStart w:id="319" w:name="_Toc2940072"/>
      <w:bookmarkStart w:id="320" w:name="_Toc34841769"/>
      <w:bookmarkStart w:id="321" w:name="_Toc36145065"/>
      <w:r w:rsidRPr="00463440">
        <w:t>Analysis of feedback</w:t>
      </w:r>
      <w:bookmarkEnd w:id="319"/>
      <w:bookmarkEnd w:id="320"/>
      <w:bookmarkEnd w:id="321"/>
    </w:p>
    <w:p w14:paraId="5AE4D3AB" w14:textId="100BEFC4" w:rsidR="00B92610" w:rsidRDefault="00230A08" w:rsidP="00230A08">
      <w:bookmarkStart w:id="322" w:name="_Toc34841770"/>
      <w:bookmarkEnd w:id="322"/>
      <w:r>
        <w:t xml:space="preserve">Ms </w:t>
      </w:r>
      <w:r w:rsidR="00722DD7">
        <w:t>Biletchi’ s</w:t>
      </w:r>
      <w:r>
        <w:t xml:space="preserve"> comments on my program is very positive which is good to hear, and I am glad to know that my program is working while be used by other users instead of myself. </w:t>
      </w:r>
    </w:p>
    <w:p w14:paraId="6AEDF3E1" w14:textId="69D2CD2B" w:rsidR="00B92610" w:rsidRDefault="00B92610" w:rsidP="00230A08"/>
    <w:p w14:paraId="43E53650" w14:textId="2AF63F93" w:rsidR="00782AFD" w:rsidRDefault="00782AFD" w:rsidP="00230A08">
      <w:r>
        <w:t>The GUI is very easy to use with minimal number of buttons that each achieves a simple task, along with a simple user guide, hence user don’t need to have any advance knowledge to be able to use this program</w:t>
      </w:r>
      <w:r w:rsidR="00D13426">
        <w:t xml:space="preserve"> </w:t>
      </w:r>
      <w:r w:rsidR="00827D23">
        <w:t xml:space="preserve">and produce a prediction, </w:t>
      </w:r>
      <w:r w:rsidR="00D13426">
        <w:t>as all the advance processing is done at the background.</w:t>
      </w:r>
    </w:p>
    <w:p w14:paraId="74AEF502" w14:textId="77777777" w:rsidR="00782AFD" w:rsidRDefault="00782AFD" w:rsidP="00230A08"/>
    <w:p w14:paraId="5715ED38" w14:textId="4B617414" w:rsidR="009C203A" w:rsidRDefault="00782AFD" w:rsidP="00230A08">
      <w:r>
        <w:t>The program doesn’t exit unless the exit button on main menu is pressed, which avoids potential mistakes while user is making an input. When a non-image file is imported, error message is displayed and returns back to main screen which once again avoids false inputs.</w:t>
      </w:r>
    </w:p>
    <w:p w14:paraId="7FA1F00A" w14:textId="47829B86" w:rsidR="009C203A" w:rsidRDefault="009C203A" w:rsidP="00782AFD"/>
    <w:p w14:paraId="78954C5A" w14:textId="65791B4D" w:rsidR="00782AFD" w:rsidRDefault="00782AFD" w:rsidP="00782AFD">
      <w:r>
        <w:t xml:space="preserve">The result of image pre-processing is satisfactory as </w:t>
      </w:r>
      <w:r w:rsidR="00595AC8">
        <w:t xml:space="preserve">the noise and shadows are removed and </w:t>
      </w:r>
      <w:r>
        <w:t>even after resizing to 28*28 pixels, Miss Biletchi is still able to recognize the letter</w:t>
      </w:r>
      <w:r w:rsidR="00595AC8">
        <w:t>. All images pre-processed are saved and named properly and has white background and black foreground as required.</w:t>
      </w:r>
    </w:p>
    <w:p w14:paraId="72194B29" w14:textId="4F655D34" w:rsidR="003915ED" w:rsidRDefault="003915ED" w:rsidP="00782AFD"/>
    <w:p w14:paraId="2004C4B7" w14:textId="4C42F058" w:rsidR="00174FEC" w:rsidRDefault="003915ED" w:rsidP="00782AFD">
      <w:r>
        <w:t xml:space="preserve">The predictions made by the </w:t>
      </w:r>
      <w:r w:rsidR="00174FEC">
        <w:t>trained models are of satisfactory accuracies, where the correct predictions have been made to all images of letters and text used for demonstration purposes. Overall, all the specific objectives have been achieved.</w:t>
      </w:r>
    </w:p>
    <w:p w14:paraId="58015E11" w14:textId="77777777" w:rsidR="00782AFD" w:rsidRDefault="00782AFD" w:rsidP="00782AFD">
      <w:pPr>
        <w:jc w:val="center"/>
      </w:pPr>
    </w:p>
    <w:p w14:paraId="783AB36C" w14:textId="28239F7A" w:rsidR="002C2711" w:rsidRDefault="009C203A" w:rsidP="00230A08">
      <w:r>
        <w:t>There are 2</w:t>
      </w:r>
      <w:r w:rsidR="00230A08">
        <w:t xml:space="preserve"> suggestions that Ms Biletchi have made to take my program one step further</w:t>
      </w:r>
      <w:r w:rsidR="00657C33">
        <w:t>, the first one is developing an easier way of importing image</w:t>
      </w:r>
      <w:r w:rsidR="003915ED">
        <w:t xml:space="preserve"> and the second is to recognize cursive handwriting, of which would be mentioned in the next section.</w:t>
      </w:r>
    </w:p>
    <w:p w14:paraId="3F0351FF" w14:textId="77777777" w:rsidR="00722DD7" w:rsidRPr="00463440" w:rsidRDefault="00722DD7" w:rsidP="00230A08"/>
    <w:p w14:paraId="400C6081" w14:textId="2DF8E316" w:rsidR="00216213" w:rsidRDefault="002C2711" w:rsidP="00216213">
      <w:pPr>
        <w:pStyle w:val="Heading2"/>
      </w:pPr>
      <w:bookmarkStart w:id="323" w:name="_Toc2940073"/>
      <w:bookmarkStart w:id="324" w:name="_Toc34841771"/>
      <w:bookmarkStart w:id="325" w:name="_Toc36145066"/>
      <w:r w:rsidRPr="00463440">
        <w:t>Future development</w:t>
      </w:r>
      <w:bookmarkEnd w:id="323"/>
      <w:bookmarkEnd w:id="324"/>
      <w:bookmarkEnd w:id="325"/>
    </w:p>
    <w:p w14:paraId="402C8E12" w14:textId="215E698E" w:rsidR="00CC56D3" w:rsidRDefault="00CC56D3" w:rsidP="00CC56D3">
      <w:r>
        <w:t>There are a few ideas in my mind about the future development of my program, where the first one is to improve the speed of prediction generation.</w:t>
      </w:r>
    </w:p>
    <w:p w14:paraId="4E26B58B" w14:textId="77777777" w:rsidR="00CC56D3" w:rsidRDefault="00CC56D3" w:rsidP="00CC56D3">
      <w:r>
        <w:t xml:space="preserve">Currently, I have used majority voting method where multiple models are used to generate prediction on each letter within the Final_Image folder of current session, which is an extremely slow process. </w:t>
      </w:r>
    </w:p>
    <w:p w14:paraId="7032134B" w14:textId="77777777" w:rsidR="00CC56D3" w:rsidRDefault="00CC56D3" w:rsidP="00CC56D3"/>
    <w:p w14:paraId="485D4BB6" w14:textId="0DD3A003" w:rsidR="00CC56D3" w:rsidRDefault="00CC56D3" w:rsidP="00CC56D3">
      <w:r>
        <w:t>The reason why I have to use this method is mentioned in section 2.6.4 already. Hence, in order to speed up the prediction process, one way that I could think of is by reducing the number of models used but increase the accuracy of each model, and to do that, I will need a much bigger dataset (rather than 5000 images in each folder) and use that dataset to train my CNN models.</w:t>
      </w:r>
      <w:r w:rsidR="00EC70A9">
        <w:t xml:space="preserve"> </w:t>
      </w:r>
    </w:p>
    <w:p w14:paraId="0AAE4E83" w14:textId="5C06ACA3" w:rsidR="00EC70A9" w:rsidRDefault="00EC70A9" w:rsidP="00CC56D3"/>
    <w:p w14:paraId="12C9FA66" w14:textId="44886276" w:rsidR="00EC70A9" w:rsidRDefault="00EC70A9" w:rsidP="00CC56D3">
      <w:r>
        <w:t xml:space="preserve">Also, I could use some </w:t>
      </w:r>
      <w:r w:rsidR="00722DD7">
        <w:t>well-known</w:t>
      </w:r>
      <w:r>
        <w:t xml:space="preserve"> CNN architectures that have proven to have high accuracy such as AlexNet and VGG-16</w:t>
      </w:r>
      <w:r w:rsidR="00722DD7">
        <w:t xml:space="preserve"> with architectures shown below:</w:t>
      </w:r>
    </w:p>
    <w:p w14:paraId="7F6DCDFD" w14:textId="53B898E2" w:rsidR="00EC70A9" w:rsidRDefault="00EC70A9" w:rsidP="00EC70A9">
      <w:pPr>
        <w:jc w:val="center"/>
      </w:pPr>
      <w:r>
        <w:rPr>
          <w:noProof/>
        </w:rPr>
        <w:drawing>
          <wp:inline distT="0" distB="0" distL="0" distR="0" wp14:anchorId="7125202B" wp14:editId="2854AE89">
            <wp:extent cx="6288405" cy="1245235"/>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288405" cy="1245235"/>
                    </a:xfrm>
                    <a:prstGeom prst="rect">
                      <a:avLst/>
                    </a:prstGeom>
                    <a:noFill/>
                    <a:ln>
                      <a:noFill/>
                    </a:ln>
                  </pic:spPr>
                </pic:pic>
              </a:graphicData>
            </a:graphic>
          </wp:inline>
        </w:drawing>
      </w:r>
    </w:p>
    <w:p w14:paraId="08ADBB93" w14:textId="502E486C" w:rsidR="00EC70A9" w:rsidRDefault="00EC70A9" w:rsidP="00722DD7">
      <w:pPr>
        <w:jc w:val="center"/>
      </w:pPr>
      <w:r>
        <w:t>AlexNet</w:t>
      </w:r>
    </w:p>
    <w:p w14:paraId="37FE617A" w14:textId="34EE689A" w:rsidR="00EC70A9" w:rsidRDefault="00EC70A9" w:rsidP="00EC70A9">
      <w:pPr>
        <w:jc w:val="center"/>
      </w:pPr>
    </w:p>
    <w:p w14:paraId="392FA946" w14:textId="43F474D8" w:rsidR="00EC70A9" w:rsidRDefault="00EC70A9" w:rsidP="00EC70A9">
      <w:pPr>
        <w:jc w:val="center"/>
      </w:pPr>
      <w:r>
        <w:rPr>
          <w:noProof/>
        </w:rPr>
        <w:drawing>
          <wp:inline distT="0" distB="0" distL="0" distR="0" wp14:anchorId="2524D7EB" wp14:editId="3CC0AED7">
            <wp:extent cx="6288405" cy="1181735"/>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288405" cy="1181735"/>
                    </a:xfrm>
                    <a:prstGeom prst="rect">
                      <a:avLst/>
                    </a:prstGeom>
                    <a:noFill/>
                    <a:ln>
                      <a:noFill/>
                    </a:ln>
                  </pic:spPr>
                </pic:pic>
              </a:graphicData>
            </a:graphic>
          </wp:inline>
        </w:drawing>
      </w:r>
    </w:p>
    <w:p w14:paraId="14334FCC" w14:textId="32E952BB" w:rsidR="00722DD7" w:rsidRDefault="00722DD7" w:rsidP="00EC70A9">
      <w:pPr>
        <w:jc w:val="center"/>
      </w:pPr>
      <w:r>
        <w:t>VGG-16</w:t>
      </w:r>
    </w:p>
    <w:p w14:paraId="3C1791F2" w14:textId="77777777" w:rsidR="00722DD7" w:rsidRDefault="00722DD7" w:rsidP="00EC70A9">
      <w:pPr>
        <w:jc w:val="center"/>
      </w:pPr>
    </w:p>
    <w:p w14:paraId="20903801" w14:textId="430FCCBD" w:rsidR="00CC56D3" w:rsidRPr="00722DD7" w:rsidRDefault="00722DD7" w:rsidP="00EC70A9">
      <w:pPr>
        <w:jc w:val="center"/>
        <w:rPr>
          <w:sz w:val="18"/>
          <w:szCs w:val="18"/>
        </w:rPr>
      </w:pPr>
      <w:r w:rsidRPr="00722DD7">
        <w:rPr>
          <w:sz w:val="18"/>
          <w:szCs w:val="18"/>
        </w:rPr>
        <w:t xml:space="preserve">Images taken from: </w:t>
      </w:r>
      <w:r w:rsidR="00EC70A9" w:rsidRPr="00722DD7">
        <w:rPr>
          <w:sz w:val="18"/>
          <w:szCs w:val="18"/>
        </w:rPr>
        <w:t>https://towardsdatascience.com/illustrated-10-cnn-architectures-95d78ace614d#e276</w:t>
      </w:r>
    </w:p>
    <w:p w14:paraId="2F5748C6" w14:textId="6C1B19CB" w:rsidR="002E4B99" w:rsidRDefault="002E4B99" w:rsidP="00722DD7"/>
    <w:p w14:paraId="66B971BC" w14:textId="734D3633" w:rsidR="00722DD7" w:rsidRDefault="00722DD7" w:rsidP="00722DD7"/>
    <w:p w14:paraId="74253ADC" w14:textId="77777777" w:rsidR="00722DD7" w:rsidRDefault="00722DD7" w:rsidP="00722DD7"/>
    <w:p w14:paraId="5D630E2E" w14:textId="0DDA67DC" w:rsidR="00722DD7" w:rsidRDefault="00240D03" w:rsidP="00722DD7">
      <w:r>
        <w:t>Secondly, a</w:t>
      </w:r>
      <w:r w:rsidR="00722DD7">
        <w:t>nother improvement that I could make is that currently the image pre-processing methods is able to distinguish the different between lines and letters, hence is the text/letter is written on line paper, the lines would be recognize as part of the text/letter and will be saved, leading to false predictions.</w:t>
      </w:r>
    </w:p>
    <w:p w14:paraId="085D9A33" w14:textId="09F13939" w:rsidR="00722DD7" w:rsidRDefault="00722DD7" w:rsidP="00722DD7"/>
    <w:p w14:paraId="062CF702" w14:textId="4C2AC821" w:rsidR="00722DD7" w:rsidRDefault="00722DD7" w:rsidP="00722DD7">
      <w:r>
        <w:t>I believe that one way of doing this is by improving my find_ROI method, where I could adapt the selection statement to avoid very distorted ROI from being saved, e.g. if the width is 3 times the height or the other way around, this could potentially be a line that has been recognize as a region of interest and wouldn’t be saved.</w:t>
      </w:r>
    </w:p>
    <w:p w14:paraId="009A260B" w14:textId="34B21783" w:rsidR="00722DD7" w:rsidRDefault="00722DD7" w:rsidP="00722DD7"/>
    <w:p w14:paraId="2F3CDA2E" w14:textId="47573C5C" w:rsidR="00722DD7" w:rsidRDefault="00722DD7" w:rsidP="00722DD7">
      <w:r>
        <w:t xml:space="preserve">Another way of doing this is by using the power of CNN, where I could train a model that specifically recognizes </w:t>
      </w:r>
      <w:r w:rsidR="00780AC4">
        <w:t>images of</w:t>
      </w:r>
      <w:r>
        <w:t xml:space="preserve"> lines and not lines, and I could implement this model into the adapted find_ROI method mentioned above to stop lines from being saved.</w:t>
      </w:r>
    </w:p>
    <w:p w14:paraId="4921AE6A" w14:textId="299382EC" w:rsidR="00722DD7" w:rsidRDefault="00722DD7" w:rsidP="00722DD7"/>
    <w:p w14:paraId="1B124F69" w14:textId="7E8BD6DF" w:rsidR="00240D03" w:rsidRDefault="00240D03" w:rsidP="00722DD7">
      <w:r>
        <w:t xml:space="preserve">Thirdly, </w:t>
      </w:r>
      <w:r w:rsidR="008E0F18">
        <w:t>in order to make the image importing process easier, I have thought about using an external touchpad, just like the touchscreen on phones of which could connect to the laptop through a USB cable, and the result of the text/letter written on the touchpad could be fed directly into the program to be pre-processed, then Open Image button option on the main window wouldn’t be needed anymore.</w:t>
      </w:r>
    </w:p>
    <w:p w14:paraId="6369A226" w14:textId="77777777" w:rsidR="00240D03" w:rsidRDefault="00240D03" w:rsidP="00722DD7"/>
    <w:p w14:paraId="246E7FDD" w14:textId="77777777" w:rsidR="00722DD7" w:rsidRDefault="00722DD7" w:rsidP="00722DD7">
      <w:r>
        <w:t>At the end, I would also have a deeper investigation in cursive text recognition, of which I believe would be a very difficult but at the same time very interesting topic to investigate abou</w:t>
      </w:r>
      <w:r w:rsidR="005B1538">
        <w:t>t.</w:t>
      </w:r>
      <w:r w:rsidR="00240D03">
        <w:t xml:space="preserve"> It is difficult due to the fact that all the letters are connected to each other, hence the ROI method that I am using currently wouldn’t work at all</w:t>
      </w:r>
      <w:r w:rsidR="008E0F18">
        <w:t xml:space="preserve">. </w:t>
      </w:r>
    </w:p>
    <w:p w14:paraId="7B0BDA3C" w14:textId="77777777" w:rsidR="008E0F18" w:rsidRDefault="008E0F18" w:rsidP="00722DD7"/>
    <w:p w14:paraId="6887DC9A" w14:textId="13600719" w:rsidR="00016237" w:rsidRDefault="008E0F18" w:rsidP="00016237">
      <w:pPr>
        <w:rPr>
          <w:noProof/>
        </w:rPr>
      </w:pPr>
      <w:r>
        <w:t xml:space="preserve">I have done some brief research into this area, and I have discovered the following. During the pre-processing of images of cursive handwriting, the image would first have noise removal applied </w:t>
      </w:r>
      <w:r w:rsidR="00016237">
        <w:t xml:space="preserve">as usual. Then the text is ‘routed’, where the program would trace the writer’s ink strokes as shown below, where the line between 2 points would be a single stroke. </w:t>
      </w:r>
    </w:p>
    <w:p w14:paraId="53356665" w14:textId="77777777" w:rsidR="008E0F18" w:rsidRDefault="00016237" w:rsidP="00016237">
      <w:pPr>
        <w:jc w:val="center"/>
      </w:pPr>
      <w:r>
        <w:rPr>
          <w:noProof/>
        </w:rPr>
        <w:drawing>
          <wp:inline distT="0" distB="0" distL="0" distR="0" wp14:anchorId="5CE0BD22" wp14:editId="7A616804">
            <wp:extent cx="2982595" cy="1582420"/>
            <wp:effectExtent l="0" t="0" r="8255"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82595" cy="1582420"/>
                    </a:xfrm>
                    <a:prstGeom prst="rect">
                      <a:avLst/>
                    </a:prstGeom>
                    <a:noFill/>
                    <a:ln>
                      <a:noFill/>
                    </a:ln>
                  </pic:spPr>
                </pic:pic>
              </a:graphicData>
            </a:graphic>
          </wp:inline>
        </w:drawing>
      </w:r>
    </w:p>
    <w:p w14:paraId="76E35598" w14:textId="77777777" w:rsidR="00016237" w:rsidRDefault="00016237" w:rsidP="00016237">
      <w:pPr>
        <w:jc w:val="center"/>
      </w:pPr>
    </w:p>
    <w:p w14:paraId="5C8C6F85" w14:textId="465C30A1" w:rsidR="00016237" w:rsidRDefault="00016237" w:rsidP="00016237">
      <w:r>
        <w:t xml:space="preserve">After identifying the strokes, </w:t>
      </w:r>
      <w:r w:rsidR="00410F08">
        <w:t xml:space="preserve">as the connection between corresponding strokes have significant change in curvature, by </w:t>
      </w:r>
      <w:r>
        <w:t>identifying the changes of curvatures</w:t>
      </w:r>
      <w:r w:rsidR="00410F08">
        <w:t>, this</w:t>
      </w:r>
      <w:r>
        <w:t xml:space="preserve"> enables the letters to be ‘cut’ at specific points (the black dots) and separate them</w:t>
      </w:r>
      <w:r w:rsidR="001B1BCD">
        <w:t xml:space="preserve"> into individual letters</w:t>
      </w:r>
      <w:r>
        <w:t>.</w:t>
      </w:r>
    </w:p>
    <w:p w14:paraId="75312663" w14:textId="77777777" w:rsidR="00016237" w:rsidRDefault="00016237" w:rsidP="00410F08"/>
    <w:p w14:paraId="7D2898C0" w14:textId="457BBA01" w:rsidR="00016237" w:rsidRPr="00016237" w:rsidRDefault="00016237" w:rsidP="00016237">
      <w:pPr>
        <w:rPr>
          <w:sz w:val="20"/>
          <w:szCs w:val="20"/>
        </w:rPr>
        <w:sectPr w:rsidR="00016237" w:rsidRPr="00016237" w:rsidSect="002C2711">
          <w:type w:val="continuous"/>
          <w:pgSz w:w="11906" w:h="16838" w:code="9"/>
          <w:pgMar w:top="1418" w:right="849" w:bottom="1418" w:left="1134" w:header="709" w:footer="709" w:gutter="0"/>
          <w:pgNumType w:start="1"/>
          <w:cols w:space="708"/>
          <w:docGrid w:linePitch="360"/>
        </w:sectPr>
      </w:pPr>
      <w:r w:rsidRPr="00016237">
        <w:rPr>
          <w:sz w:val="20"/>
          <w:szCs w:val="20"/>
        </w:rPr>
        <w:t>Image and information taken from: http://www.recogniform.net/eng/chr-cursive-handwritten-recognition.html</w:t>
      </w:r>
    </w:p>
    <w:p w14:paraId="4F667EFC" w14:textId="77777777" w:rsidR="002C2711" w:rsidRDefault="002C2711" w:rsidP="002C2711">
      <w:pPr>
        <w:sectPr w:rsidR="002C2711" w:rsidSect="006B1157">
          <w:pgSz w:w="11906" w:h="16838" w:code="9"/>
          <w:pgMar w:top="1418" w:right="849" w:bottom="1418" w:left="1134" w:header="709" w:footer="709" w:gutter="0"/>
          <w:pgNumType w:start="1"/>
          <w:cols w:space="708"/>
          <w:docGrid w:linePitch="360"/>
        </w:sectPr>
      </w:pPr>
    </w:p>
    <w:p w14:paraId="0BFFBBB9" w14:textId="5E245B40" w:rsidR="000A1C81" w:rsidRDefault="000A1C81" w:rsidP="008435D4"/>
    <w:sectPr w:rsidR="000A1C81" w:rsidSect="002C2711">
      <w:type w:val="continuous"/>
      <w:pgSz w:w="11906" w:h="16838" w:code="9"/>
      <w:pgMar w:top="1418" w:right="849" w:bottom="1418"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D4FB" w14:textId="77777777" w:rsidR="00A247F8" w:rsidRDefault="00A247F8">
      <w:r>
        <w:separator/>
      </w:r>
    </w:p>
  </w:endnote>
  <w:endnote w:type="continuationSeparator" w:id="0">
    <w:p w14:paraId="7F4D33ED" w14:textId="77777777" w:rsidR="00A247F8" w:rsidRDefault="00A24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1DDDA" w14:textId="6E6F0723" w:rsidR="00782AFD" w:rsidRPr="009D080A" w:rsidRDefault="00782AFD" w:rsidP="00DE7AF3">
    <w:pPr>
      <w:pStyle w:val="Footer"/>
      <w:pBdr>
        <w:top w:val="single" w:sz="4" w:space="1" w:color="auto"/>
      </w:pBdr>
      <w:tabs>
        <w:tab w:val="clear" w:pos="4153"/>
        <w:tab w:val="clear" w:pos="8306"/>
        <w:tab w:val="center" w:pos="4820"/>
        <w:tab w:val="right" w:pos="9639"/>
      </w:tabs>
      <w:rPr>
        <w:rStyle w:val="PageNumber"/>
        <w:rFonts w:cs="Tahoma"/>
        <w:b/>
        <w:bCs w:val="0"/>
        <w:sz w:val="20"/>
      </w:rPr>
    </w:pPr>
    <w:r w:rsidRPr="009D080A">
      <w:rPr>
        <w:rFonts w:cs="Tahoma"/>
        <w:i/>
        <w:iCs w:val="0"/>
        <w:sz w:val="20"/>
      </w:rPr>
      <w:t xml:space="preserve">Centre No.: </w:t>
    </w:r>
    <w:r>
      <w:rPr>
        <w:rFonts w:cs="Tahoma"/>
        <w:i/>
        <w:iCs w:val="0"/>
        <w:sz w:val="20"/>
      </w:rPr>
      <w:t>64655</w:t>
    </w:r>
    <w:r w:rsidRPr="009D080A">
      <w:rPr>
        <w:rFonts w:cs="Tahoma"/>
        <w:i/>
        <w:iCs w:val="0"/>
        <w:sz w:val="20"/>
      </w:rPr>
      <w:tab/>
      <w:t>Candidate No.: ####</w:t>
    </w:r>
    <w:r w:rsidRPr="009D080A">
      <w:rPr>
        <w:rFonts w:cs="Tahoma"/>
        <w:b/>
        <w:bCs w:val="0"/>
        <w:i/>
        <w:iCs w:val="0"/>
        <w:sz w:val="20"/>
      </w:rPr>
      <w:tab/>
    </w:r>
    <w:r w:rsidRPr="009D080A">
      <w:rPr>
        <w:rFonts w:cs="Tahoma"/>
        <w:b/>
        <w:bCs w:val="0"/>
        <w:sz w:val="20"/>
      </w:rPr>
      <w:t xml:space="preserve">Page </w:t>
    </w:r>
    <w:r w:rsidRPr="009D080A">
      <w:rPr>
        <w:rStyle w:val="PageNumber"/>
        <w:rFonts w:cs="Tahoma"/>
        <w:b/>
        <w:bCs w:val="0"/>
        <w:sz w:val="20"/>
      </w:rPr>
      <w:fldChar w:fldCharType="begin"/>
    </w:r>
    <w:r w:rsidRPr="009D080A">
      <w:rPr>
        <w:rStyle w:val="PageNumber"/>
        <w:rFonts w:cs="Tahoma"/>
        <w:b/>
        <w:bCs w:val="0"/>
        <w:sz w:val="20"/>
      </w:rPr>
      <w:instrText xml:space="preserve"> PAGE </w:instrText>
    </w:r>
    <w:r w:rsidRPr="009D080A">
      <w:rPr>
        <w:rStyle w:val="PageNumber"/>
        <w:rFonts w:cs="Tahoma"/>
        <w:b/>
        <w:bCs w:val="0"/>
        <w:sz w:val="20"/>
      </w:rPr>
      <w:fldChar w:fldCharType="separate"/>
    </w:r>
    <w:r>
      <w:rPr>
        <w:rStyle w:val="PageNumber"/>
        <w:rFonts w:cs="Tahoma"/>
        <w:b/>
        <w:bCs w:val="0"/>
        <w:noProof/>
        <w:sz w:val="20"/>
      </w:rPr>
      <w:t>4</w:t>
    </w:r>
    <w:r w:rsidRPr="009D080A">
      <w:rPr>
        <w:rStyle w:val="PageNumber"/>
        <w:rFonts w:cs="Tahoma"/>
        <w:b/>
        <w:bCs w:val="0"/>
        <w:sz w:val="20"/>
      </w:rPr>
      <w:fldChar w:fldCharType="end"/>
    </w:r>
  </w:p>
  <w:p w14:paraId="4838B60F" w14:textId="77777777" w:rsidR="00782AFD" w:rsidRDefault="00782AFD">
    <w:pPr>
      <w:pStyle w:val="Footer"/>
      <w:rPr>
        <w:rStyle w:val="PageNumber"/>
        <w:rFonts w:cs="Tahoma"/>
        <w:b/>
        <w:bCs w:val="0"/>
        <w:sz w:val="20"/>
      </w:rPr>
    </w:pPr>
    <w:r>
      <w:rPr>
        <w:rStyle w:val="PageNumber"/>
        <w:rFonts w:cs="Tahoma"/>
        <w:b/>
        <w:bCs w:val="0"/>
        <w:sz w:val="20"/>
      </w:rPr>
      <w:t>Jeffrey Li</w:t>
    </w:r>
  </w:p>
  <w:p w14:paraId="60AEDD5C" w14:textId="77777777" w:rsidR="00782AFD" w:rsidRPr="00D944E3" w:rsidRDefault="00782AFD" w:rsidP="002F2C02">
    <w:pPr>
      <w:pStyle w:val="Footer"/>
      <w:rPr>
        <w:rFonts w:cs="Tahoma"/>
        <w:b/>
        <w:bCs w:val="0"/>
        <w:i/>
        <w:iCs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8D073" w14:textId="77777777" w:rsidR="00A247F8" w:rsidRDefault="00A247F8">
      <w:r>
        <w:separator/>
      </w:r>
    </w:p>
  </w:footnote>
  <w:footnote w:type="continuationSeparator" w:id="0">
    <w:p w14:paraId="3459BA9F" w14:textId="77777777" w:rsidR="00A247F8" w:rsidRDefault="00A247F8">
      <w:r>
        <w:continuationSeparator/>
      </w:r>
    </w:p>
  </w:footnote>
  <w:footnote w:id="1">
    <w:p w14:paraId="7AF9B8F2" w14:textId="6E04922D" w:rsidR="00782AFD" w:rsidRDefault="00782AFD">
      <w:pPr>
        <w:pStyle w:val="FootnoteText"/>
      </w:pPr>
      <w:r>
        <w:rPr>
          <w:rStyle w:val="FootnoteReference"/>
        </w:rPr>
        <w:footnoteRef/>
      </w:r>
      <w:r>
        <w:t xml:space="preserve"> Wikipedia Definition of Computer Vision</w:t>
      </w:r>
    </w:p>
  </w:footnote>
  <w:footnote w:id="2">
    <w:p w14:paraId="205B55C2" w14:textId="77777777" w:rsidR="00782AFD" w:rsidRDefault="00782AFD" w:rsidP="002409BE">
      <w:pPr>
        <w:pStyle w:val="FootnoteText"/>
      </w:pPr>
      <w:r>
        <w:rPr>
          <w:rStyle w:val="FootnoteReference"/>
        </w:rPr>
        <w:footnoteRef/>
      </w:r>
      <w:r>
        <w:t xml:space="preserve"> See section 1.7.1</w:t>
      </w:r>
    </w:p>
  </w:footnote>
  <w:footnote w:id="3">
    <w:p w14:paraId="5DDD6924" w14:textId="47F2A63A" w:rsidR="00782AFD" w:rsidRDefault="00782AFD" w:rsidP="00050538">
      <w:pPr>
        <w:pStyle w:val="FootnoteText"/>
      </w:pPr>
      <w:r>
        <w:rPr>
          <w:rStyle w:val="FootnoteReference"/>
        </w:rPr>
        <w:footnoteRef/>
      </w:r>
      <w:r>
        <w:t xml:space="preserve"> See section 1.7.2</w:t>
      </w:r>
    </w:p>
  </w:footnote>
  <w:footnote w:id="4">
    <w:p w14:paraId="0F358BA6" w14:textId="3E9A3DA0" w:rsidR="00782AFD" w:rsidRDefault="00782AFD">
      <w:pPr>
        <w:pStyle w:val="FootnoteText"/>
      </w:pPr>
      <w:r>
        <w:rPr>
          <w:rStyle w:val="FootnoteReference"/>
        </w:rPr>
        <w:footnoteRef/>
      </w:r>
      <w:r>
        <w:t xml:space="preserve"> See section 1.7.3</w:t>
      </w:r>
    </w:p>
  </w:footnote>
  <w:footnote w:id="5">
    <w:p w14:paraId="4735DF90" w14:textId="0750DF1D" w:rsidR="00782AFD" w:rsidRDefault="00782AFD">
      <w:pPr>
        <w:pStyle w:val="FootnoteText"/>
      </w:pPr>
      <w:r w:rsidRPr="00FF725B">
        <w:rPr>
          <w:rStyle w:val="FootnoteReference"/>
        </w:rPr>
        <w:footnoteRef/>
      </w:r>
      <w:r>
        <w:t xml:space="preserve"> See section 1.7</w:t>
      </w:r>
      <w:r w:rsidRPr="00FF725B">
        <w:t>.4</w:t>
      </w:r>
    </w:p>
  </w:footnote>
  <w:footnote w:id="6">
    <w:p w14:paraId="77999671" w14:textId="7B963909" w:rsidR="00782AFD" w:rsidRDefault="00782AFD">
      <w:pPr>
        <w:pStyle w:val="FootnoteText"/>
      </w:pPr>
      <w:r>
        <w:rPr>
          <w:rStyle w:val="FootnoteReference"/>
        </w:rPr>
        <w:footnoteRef/>
      </w:r>
      <w:r>
        <w:t xml:space="preserve"> See section 1.3.3 and 1.3.4</w:t>
      </w:r>
    </w:p>
  </w:footnote>
  <w:footnote w:id="7">
    <w:p w14:paraId="244FEA93" w14:textId="015F2CAA" w:rsidR="00782AFD" w:rsidRDefault="00782AFD">
      <w:pPr>
        <w:pStyle w:val="FootnoteText"/>
      </w:pPr>
      <w:r>
        <w:rPr>
          <w:rStyle w:val="FootnoteReference"/>
        </w:rPr>
        <w:footnoteRef/>
      </w:r>
      <w:r>
        <w:t xml:space="preserve"> See section 1.7</w:t>
      </w:r>
      <w:r w:rsidRPr="00FF725B">
        <w:t>.</w:t>
      </w:r>
      <w:r>
        <w:t>5</w:t>
      </w:r>
    </w:p>
  </w:footnote>
  <w:footnote w:id="8">
    <w:p w14:paraId="21F91216" w14:textId="75FF6089" w:rsidR="00782AFD" w:rsidRDefault="00782AFD">
      <w:pPr>
        <w:pStyle w:val="FootnoteText"/>
      </w:pPr>
      <w:r>
        <w:rPr>
          <w:rStyle w:val="FootnoteReference"/>
        </w:rPr>
        <w:footnoteRef/>
      </w:r>
      <w:r>
        <w:t xml:space="preserve"> See section 1.7</w:t>
      </w:r>
      <w:r w:rsidRPr="00FF725B">
        <w:t>.</w:t>
      </w:r>
      <w:r>
        <w:t>6</w:t>
      </w:r>
    </w:p>
  </w:footnote>
  <w:footnote w:id="9">
    <w:p w14:paraId="31B9278A" w14:textId="77777777" w:rsidR="00782AFD" w:rsidRDefault="00782AFD" w:rsidP="00A3412D">
      <w:pPr>
        <w:pStyle w:val="FootnoteText"/>
      </w:pPr>
      <w:r>
        <w:rPr>
          <w:rStyle w:val="FootnoteReference"/>
        </w:rPr>
        <w:footnoteRef/>
      </w:r>
      <w:r>
        <w:t xml:space="preserve"> See section 1.7.10</w:t>
      </w:r>
    </w:p>
  </w:footnote>
  <w:footnote w:id="10">
    <w:p w14:paraId="3B63344F" w14:textId="42891A69" w:rsidR="00782AFD" w:rsidRDefault="00782AFD">
      <w:pPr>
        <w:pStyle w:val="FootnoteText"/>
      </w:pPr>
      <w:r>
        <w:rPr>
          <w:rStyle w:val="FootnoteReference"/>
        </w:rPr>
        <w:footnoteRef/>
      </w:r>
      <w:r>
        <w:t xml:space="preserve"> See section 1.7.9</w:t>
      </w:r>
    </w:p>
  </w:footnote>
  <w:footnote w:id="11">
    <w:p w14:paraId="38794296" w14:textId="6111FEB2" w:rsidR="00782AFD" w:rsidRDefault="00782AFD">
      <w:pPr>
        <w:pStyle w:val="FootnoteText"/>
      </w:pPr>
      <w:r>
        <w:rPr>
          <w:rStyle w:val="FootnoteReference"/>
        </w:rPr>
        <w:footnoteRef/>
      </w:r>
      <w:r>
        <w:t xml:space="preserve"> See section 1.7.11</w:t>
      </w:r>
    </w:p>
  </w:footnote>
  <w:footnote w:id="12">
    <w:p w14:paraId="31A70AF1" w14:textId="606C9CAC" w:rsidR="00782AFD" w:rsidRDefault="00782AFD">
      <w:pPr>
        <w:pStyle w:val="FootnoteText"/>
      </w:pPr>
      <w:r>
        <w:rPr>
          <w:rStyle w:val="FootnoteReference"/>
        </w:rPr>
        <w:footnoteRef/>
      </w:r>
      <w:r>
        <w:t xml:space="preserve"> See section 1.3.2</w:t>
      </w:r>
    </w:p>
  </w:footnote>
  <w:footnote w:id="13">
    <w:p w14:paraId="7C92B851" w14:textId="77777777" w:rsidR="00782AFD" w:rsidRDefault="00782AFD" w:rsidP="007672C2">
      <w:pPr>
        <w:pStyle w:val="FootnoteText"/>
      </w:pPr>
      <w:r>
        <w:rPr>
          <w:rStyle w:val="FootnoteReference"/>
        </w:rPr>
        <w:footnoteRef/>
      </w:r>
      <w:r>
        <w:t xml:space="preserve"> See section 1.7.12</w:t>
      </w:r>
    </w:p>
  </w:footnote>
  <w:footnote w:id="14">
    <w:p w14:paraId="23B5EED1" w14:textId="77777777" w:rsidR="00782AFD" w:rsidRDefault="00782AFD" w:rsidP="007672C2">
      <w:pPr>
        <w:pStyle w:val="FootnoteText"/>
      </w:pPr>
      <w:r>
        <w:rPr>
          <w:rStyle w:val="FootnoteReference"/>
        </w:rPr>
        <w:footnoteRef/>
      </w:r>
      <w:r>
        <w:t xml:space="preserve"> See section 1.7.13</w:t>
      </w:r>
    </w:p>
  </w:footnote>
  <w:footnote w:id="15">
    <w:p w14:paraId="15979747" w14:textId="77777777" w:rsidR="00782AFD" w:rsidRDefault="00782AFD" w:rsidP="007672C2">
      <w:pPr>
        <w:pStyle w:val="FootnoteText"/>
      </w:pPr>
      <w:r>
        <w:rPr>
          <w:rStyle w:val="FootnoteReference"/>
        </w:rPr>
        <w:footnoteRef/>
      </w:r>
      <w:r>
        <w:t xml:space="preserve"> See section 1.7.14</w:t>
      </w:r>
    </w:p>
  </w:footnote>
  <w:footnote w:id="16">
    <w:p w14:paraId="5A815EBF" w14:textId="40D28DC7" w:rsidR="00782AFD" w:rsidRDefault="00782AFD">
      <w:pPr>
        <w:pStyle w:val="FootnoteText"/>
      </w:pPr>
      <w:r>
        <w:rPr>
          <w:rStyle w:val="FootnoteReference"/>
        </w:rPr>
        <w:footnoteRef/>
      </w:r>
      <w:r>
        <w:t xml:space="preserve"> See section 1.7.15</w:t>
      </w:r>
    </w:p>
  </w:footnote>
  <w:footnote w:id="17">
    <w:p w14:paraId="2B3FD82F" w14:textId="443E1689" w:rsidR="00782AFD" w:rsidRDefault="00782AFD">
      <w:pPr>
        <w:pStyle w:val="FootnoteText"/>
      </w:pPr>
      <w:r>
        <w:rPr>
          <w:rStyle w:val="FootnoteReference"/>
        </w:rPr>
        <w:footnoteRef/>
      </w:r>
      <w:r>
        <w:t xml:space="preserve"> See section 1.7.7</w:t>
      </w:r>
    </w:p>
  </w:footnote>
  <w:footnote w:id="18">
    <w:p w14:paraId="564D4407" w14:textId="77777777" w:rsidR="00782AFD" w:rsidRDefault="00782AFD" w:rsidP="00C20AD2">
      <w:r>
        <w:rPr>
          <w:rStyle w:val="FootnoteReference"/>
        </w:rPr>
        <w:footnoteRef/>
      </w:r>
      <w:r>
        <w:t xml:space="preserve"> </w:t>
      </w:r>
      <w:hyperlink r:id="rId1" w:history="1">
        <w:r w:rsidRPr="004D78CD">
          <w:rPr>
            <w:rStyle w:val="Hyperlink"/>
          </w:rPr>
          <w:t>https://cvisiondemy.com/extract-roi-from-image-with-python-and-opencv/</w:t>
        </w:r>
      </w:hyperlink>
    </w:p>
  </w:footnote>
  <w:footnote w:id="19">
    <w:p w14:paraId="5392C181" w14:textId="77777777" w:rsidR="00782AFD" w:rsidRDefault="00782AFD" w:rsidP="00BC5E12">
      <w:pPr>
        <w:pStyle w:val="FootnoteText"/>
      </w:pPr>
      <w:r>
        <w:rPr>
          <w:rStyle w:val="FootnoteReference"/>
        </w:rPr>
        <w:footnoteRef/>
      </w:r>
      <w:r>
        <w:t xml:space="preserve"> </w:t>
      </w:r>
      <w:hyperlink r:id="rId2" w:history="1">
        <w:r w:rsidRPr="00086F4F">
          <w:rPr>
            <w:rStyle w:val="Hyperlink"/>
          </w:rPr>
          <w:t>https://stackoverflow.com/questions/44752240/how-to-remove-shadow-from-scanned-images-using-opencv</w:t>
        </w:r>
      </w:hyperlink>
    </w:p>
  </w:footnote>
  <w:footnote w:id="20">
    <w:p w14:paraId="5EF7EA83" w14:textId="25846C62" w:rsidR="00782AFD" w:rsidRDefault="00782AFD">
      <w:pPr>
        <w:pStyle w:val="FootnoteText"/>
      </w:pPr>
      <w:r>
        <w:rPr>
          <w:rStyle w:val="FootnoteReference"/>
        </w:rPr>
        <w:footnoteRef/>
      </w:r>
      <w:r>
        <w:t xml:space="preserve"> All terms used in this section have already been explained in section 1.3.1 and 1.3.2</w:t>
      </w:r>
    </w:p>
  </w:footnote>
  <w:footnote w:id="21">
    <w:p w14:paraId="0FE0F0DD" w14:textId="77777777" w:rsidR="00782AFD" w:rsidRDefault="00782AFD" w:rsidP="00896A8B">
      <w:pPr>
        <w:pStyle w:val="FootnoteText"/>
      </w:pPr>
      <w:r>
        <w:rPr>
          <w:rStyle w:val="FootnoteReference"/>
        </w:rPr>
        <w:footnoteRef/>
      </w:r>
      <w:r>
        <w:t xml:space="preserve"> </w:t>
      </w:r>
      <w:hyperlink r:id="rId3" w:history="1">
        <w:r w:rsidRPr="008A0FCF">
          <w:rPr>
            <w:rStyle w:val="Hyperlink"/>
          </w:rPr>
          <w:t>https://www.youtube.com/watch?v=mynJtLhhcXk&amp;list=PLQVvvaa0QuDfKTOs3Keq_kaG2P55YRn5v&amp;index=57</w:t>
        </w:r>
      </w:hyperlink>
    </w:p>
  </w:footnote>
  <w:footnote w:id="22">
    <w:p w14:paraId="4BCBAD1C" w14:textId="16EB8FAD" w:rsidR="00782AFD" w:rsidRDefault="00782AFD">
      <w:pPr>
        <w:pStyle w:val="FootnoteText"/>
      </w:pPr>
      <w:r>
        <w:rPr>
          <w:rStyle w:val="FootnoteReference"/>
        </w:rPr>
        <w:footnoteRef/>
      </w:r>
      <w:hyperlink r:id="rId4" w:history="1">
        <w:r w:rsidRPr="0064409F">
          <w:rPr>
            <w:rStyle w:val="Hyperlink"/>
          </w:rPr>
          <w:t xml:space="preserve"> https://www.tensorflow.org/api_docs/python/tf/compat/v1/Session</w:t>
        </w:r>
      </w:hyperlink>
    </w:p>
  </w:footnote>
  <w:footnote w:id="23">
    <w:p w14:paraId="2D6CEB0D" w14:textId="167BC871" w:rsidR="00782AFD" w:rsidRDefault="00782AFD">
      <w:pPr>
        <w:pStyle w:val="FootnoteText"/>
      </w:pPr>
      <w:r>
        <w:rPr>
          <w:rStyle w:val="FootnoteReference"/>
        </w:rPr>
        <w:footnoteRef/>
      </w:r>
      <w:r>
        <w:t xml:space="preserve"> Please see section 1.3.1 for extra clarity</w:t>
      </w:r>
    </w:p>
  </w:footnote>
  <w:footnote w:id="24">
    <w:p w14:paraId="1AD1A889" w14:textId="7074D023" w:rsidR="00782AFD" w:rsidRDefault="00782AFD">
      <w:pPr>
        <w:pStyle w:val="FootnoteText"/>
      </w:pPr>
      <w:r>
        <w:rPr>
          <w:rStyle w:val="FootnoteReference"/>
        </w:rPr>
        <w:footnoteRef/>
      </w:r>
      <w:r>
        <w:t xml:space="preserve"> </w:t>
      </w:r>
      <w:hyperlink r:id="rId5" w:history="1">
        <w:r w:rsidRPr="00734B85">
          <w:rPr>
            <w:rStyle w:val="Hyperlink"/>
          </w:rPr>
          <w:t>https://pythonprogramming.net/tensorflow-deep-neural-network-machine-learning-tutorial/?completed=/tensorflow-introduction-machine-learning-tutorial/</w:t>
        </w:r>
      </w:hyperlink>
    </w:p>
  </w:footnote>
  <w:footnote w:id="25">
    <w:p w14:paraId="71703027" w14:textId="50709065" w:rsidR="00782AFD" w:rsidRDefault="00782AFD">
      <w:pPr>
        <w:pStyle w:val="FootnoteText"/>
      </w:pPr>
      <w:r>
        <w:rPr>
          <w:rStyle w:val="FootnoteReference"/>
        </w:rPr>
        <w:footnoteRef/>
      </w:r>
      <w:r>
        <w:t xml:space="preserve"> </w:t>
      </w:r>
      <w:hyperlink r:id="rId6" w:history="1">
        <w:r w:rsidRPr="0009612B">
          <w:rPr>
            <w:rStyle w:val="Hyperlink"/>
          </w:rPr>
          <w:t>https://pythonprogramming.net/cnn-tensorflow-convolutional-nerual-network-machine-learning-tutorial/</w:t>
        </w:r>
      </w:hyperlink>
    </w:p>
  </w:footnote>
  <w:footnote w:id="26">
    <w:p w14:paraId="03B7BF65" w14:textId="37DC0A49" w:rsidR="00782AFD" w:rsidRDefault="00782AFD">
      <w:pPr>
        <w:pStyle w:val="FootnoteText"/>
      </w:pPr>
      <w:r>
        <w:rPr>
          <w:rStyle w:val="FootnoteReference"/>
        </w:rPr>
        <w:footnoteRef/>
      </w:r>
      <w:r>
        <w:t xml:space="preserve"> See section 1.7.1</w:t>
      </w:r>
    </w:p>
  </w:footnote>
  <w:footnote w:id="27">
    <w:p w14:paraId="6872705F" w14:textId="628718A3" w:rsidR="00782AFD" w:rsidRDefault="00782AFD">
      <w:pPr>
        <w:pStyle w:val="FootnoteText"/>
      </w:pPr>
      <w:r>
        <w:rPr>
          <w:rStyle w:val="FootnoteReference"/>
        </w:rPr>
        <w:footnoteRef/>
      </w:r>
      <w:r>
        <w:t xml:space="preserve"> </w:t>
      </w:r>
      <w:hyperlink r:id="rId7" w:history="1">
        <w:r>
          <w:rPr>
            <w:rStyle w:val="Hyperlink"/>
          </w:rPr>
          <w:t>https://www.youtube.com/watch?v=wQ8BIBpya2k</w:t>
        </w:r>
      </w:hyperlink>
    </w:p>
  </w:footnote>
  <w:footnote w:id="28">
    <w:p w14:paraId="166A3B6D" w14:textId="633DBBD0" w:rsidR="00782AFD" w:rsidRDefault="00782AFD">
      <w:pPr>
        <w:pStyle w:val="FootnoteText"/>
      </w:pPr>
      <w:r>
        <w:rPr>
          <w:rStyle w:val="FootnoteReference"/>
        </w:rPr>
        <w:footnoteRef/>
      </w:r>
      <w:r>
        <w:t xml:space="preserve"> See section 1.7.13</w:t>
      </w:r>
    </w:p>
  </w:footnote>
  <w:footnote w:id="29">
    <w:p w14:paraId="79FAE789" w14:textId="0B3F942E" w:rsidR="00782AFD" w:rsidRDefault="00782AFD">
      <w:pPr>
        <w:pStyle w:val="FootnoteText"/>
      </w:pPr>
      <w:r>
        <w:rPr>
          <w:rStyle w:val="FootnoteReference"/>
        </w:rPr>
        <w:footnoteRef/>
      </w:r>
      <w:r>
        <w:t xml:space="preserve"> </w:t>
      </w:r>
      <w:r w:rsidRPr="00140FD2">
        <w:rPr>
          <w:color w:val="FF0000"/>
        </w:rPr>
        <w:t>Probably need to reference</w:t>
      </w:r>
    </w:p>
  </w:footnote>
  <w:footnote w:id="30">
    <w:p w14:paraId="461D074C" w14:textId="62F520C1" w:rsidR="00782AFD" w:rsidRDefault="00782AFD">
      <w:pPr>
        <w:pStyle w:val="FootnoteText"/>
      </w:pPr>
      <w:r>
        <w:rPr>
          <w:rStyle w:val="FootnoteReference"/>
        </w:rPr>
        <w:footnoteRef/>
      </w:r>
      <w:r>
        <w:t xml:space="preserve"> See section 1.3.4</w:t>
      </w:r>
    </w:p>
  </w:footnote>
  <w:footnote w:id="31">
    <w:p w14:paraId="51F07A8A" w14:textId="43B5B33A" w:rsidR="00782AFD" w:rsidRDefault="00782AFD">
      <w:pPr>
        <w:pStyle w:val="FootnoteText"/>
      </w:pPr>
      <w:r>
        <w:rPr>
          <w:rStyle w:val="FootnoteReference"/>
        </w:rPr>
        <w:footnoteRef/>
      </w:r>
      <w:r>
        <w:t xml:space="preserve"> Please see section 2.2</w:t>
      </w:r>
    </w:p>
  </w:footnote>
  <w:footnote w:id="32">
    <w:p w14:paraId="5401DAE7" w14:textId="55717BDC" w:rsidR="00782AFD" w:rsidRDefault="00782AFD">
      <w:pPr>
        <w:pStyle w:val="FootnoteText"/>
      </w:pPr>
      <w:r>
        <w:rPr>
          <w:rStyle w:val="FootnoteReference"/>
        </w:rPr>
        <w:footnoteRef/>
      </w:r>
      <w:r>
        <w:t xml:space="preserve"> Please see section 3.3</w:t>
      </w:r>
    </w:p>
  </w:footnote>
  <w:footnote w:id="33">
    <w:p w14:paraId="1843C976" w14:textId="3A82DAB3" w:rsidR="00782AFD" w:rsidRDefault="00782AFD">
      <w:pPr>
        <w:pStyle w:val="FootnoteText"/>
      </w:pPr>
      <w:r>
        <w:rPr>
          <w:rStyle w:val="FootnoteReference"/>
        </w:rPr>
        <w:footnoteRef/>
      </w:r>
      <w:r>
        <w:t xml:space="preserve"> Please see section 4.</w:t>
      </w:r>
      <w:r w:rsidR="00FA563F">
        <w:t>3</w:t>
      </w:r>
      <w:r>
        <w:t>.4</w:t>
      </w:r>
    </w:p>
  </w:footnote>
  <w:footnote w:id="34">
    <w:p w14:paraId="589A258B" w14:textId="77777777" w:rsidR="00782AFD" w:rsidRDefault="00782AFD">
      <w:pPr>
        <w:pStyle w:val="FootnoteText"/>
      </w:pPr>
      <w:r>
        <w:rPr>
          <w:rStyle w:val="FootnoteReference"/>
        </w:rPr>
        <w:footnoteRef/>
      </w:r>
      <w:r>
        <w:t xml:space="preserve"> Explanation of terms used:</w:t>
      </w:r>
    </w:p>
    <w:p w14:paraId="2B899718" w14:textId="56F5A72D" w:rsidR="00782AFD" w:rsidRDefault="00782AFD">
      <w:pPr>
        <w:pStyle w:val="FootnoteText"/>
      </w:pPr>
      <w:r>
        <w:t xml:space="preserve">    ‘Series of image files’: Images that will be used would be shown either in the video or annotated screen shots</w:t>
      </w:r>
    </w:p>
    <w:p w14:paraId="77870372" w14:textId="62F89C1A" w:rsidR="00782AFD" w:rsidRDefault="00782AFD">
      <w:pPr>
        <w:pStyle w:val="FootnoteText"/>
      </w:pPr>
      <w:r>
        <w:t xml:space="preserve">    ‘Binary form image’: Image with white background and black foreground</w:t>
      </w:r>
    </w:p>
  </w:footnote>
  <w:footnote w:id="35">
    <w:p w14:paraId="674DD177" w14:textId="5193994F" w:rsidR="00782AFD" w:rsidRDefault="00782AFD">
      <w:pPr>
        <w:pStyle w:val="FootnoteText"/>
      </w:pPr>
      <w:r>
        <w:rPr>
          <w:rStyle w:val="FootnoteReference"/>
        </w:rPr>
        <w:footnoteRef/>
      </w:r>
      <w:r>
        <w:t xml:space="preserve"> See section 4.</w:t>
      </w:r>
      <w:r w:rsidR="00146BBF">
        <w:t>1</w:t>
      </w:r>
      <w:r>
        <w:t xml:space="preserve">.2 </w:t>
      </w:r>
      <w:r w:rsidR="00146BBF">
        <w:t>test</w:t>
      </w:r>
      <w:r>
        <w:t xml:space="preserve"> number 2.1</w:t>
      </w:r>
      <w:r w:rsidR="00F33B5E">
        <w:t>4</w:t>
      </w:r>
    </w:p>
  </w:footnote>
  <w:footnote w:id="36">
    <w:p w14:paraId="1FDBFCC3" w14:textId="6D3D2464" w:rsidR="00782AFD" w:rsidRDefault="00782AFD" w:rsidP="00233A09">
      <w:pPr>
        <w:pStyle w:val="FootnoteText"/>
      </w:pPr>
      <w:r>
        <w:rPr>
          <w:rStyle w:val="FootnoteReference"/>
        </w:rPr>
        <w:footnoteRef/>
      </w:r>
      <w:r>
        <w:t xml:space="preserve"> See section 4.</w:t>
      </w:r>
      <w:r w:rsidR="00D9585D">
        <w:t>1</w:t>
      </w:r>
      <w:r>
        <w:t xml:space="preserve">.1 </w:t>
      </w:r>
      <w:r w:rsidR="00BE132A">
        <w:t>test</w:t>
      </w:r>
      <w:r>
        <w:t xml:space="preserve"> number 1.1 and 1.5</w:t>
      </w:r>
    </w:p>
  </w:footnote>
  <w:footnote w:id="37">
    <w:p w14:paraId="557C856D" w14:textId="77777777" w:rsidR="00782AFD" w:rsidRDefault="00782AFD" w:rsidP="00233A09">
      <w:pPr>
        <w:pStyle w:val="FootnoteText"/>
      </w:pPr>
      <w:r>
        <w:rPr>
          <w:rStyle w:val="FootnoteReference"/>
        </w:rPr>
        <w:footnoteRef/>
      </w:r>
      <w:r>
        <w:t xml:space="preserve"> See section 2.2</w:t>
      </w:r>
    </w:p>
  </w:footnote>
  <w:footnote w:id="38">
    <w:p w14:paraId="14F43457" w14:textId="62D5CD85" w:rsidR="00782AFD" w:rsidRDefault="00782AFD" w:rsidP="00233A09">
      <w:pPr>
        <w:pStyle w:val="FootnoteText"/>
      </w:pPr>
      <w:r>
        <w:rPr>
          <w:rStyle w:val="FootnoteReference"/>
        </w:rPr>
        <w:footnoteRef/>
      </w:r>
      <w:r>
        <w:t xml:space="preserve"> See section 4.</w:t>
      </w:r>
      <w:r w:rsidR="00D9585D">
        <w:t>1</w:t>
      </w:r>
      <w:r>
        <w:t xml:space="preserve">.2 </w:t>
      </w:r>
      <w:r w:rsidR="00AB4D1D">
        <w:t>test</w:t>
      </w:r>
      <w:r>
        <w:t xml:space="preserve"> number 2.16</w:t>
      </w:r>
    </w:p>
  </w:footnote>
  <w:footnote w:id="39">
    <w:p w14:paraId="3AB58BAC" w14:textId="1C420C16" w:rsidR="00782AFD" w:rsidRDefault="00782AFD">
      <w:pPr>
        <w:pStyle w:val="FootnoteText"/>
      </w:pPr>
      <w:r>
        <w:rPr>
          <w:rStyle w:val="FootnoteReference"/>
        </w:rPr>
        <w:footnoteRef/>
      </w:r>
      <w:r>
        <w:t xml:space="preserve"> See section 3.6</w:t>
      </w:r>
    </w:p>
  </w:footnote>
  <w:footnote w:id="40">
    <w:p w14:paraId="48F0274E" w14:textId="605A9576" w:rsidR="00782AFD" w:rsidRDefault="00782AFD">
      <w:pPr>
        <w:pStyle w:val="FootnoteText"/>
      </w:pPr>
      <w:r>
        <w:rPr>
          <w:rStyle w:val="FootnoteReference"/>
        </w:rPr>
        <w:footnoteRef/>
      </w:r>
      <w:r>
        <w:t xml:space="preserve"> See section 2.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3FB72" w14:textId="77777777" w:rsidR="00782AFD" w:rsidRPr="00777459" w:rsidRDefault="00782AFD" w:rsidP="00777459">
    <w:pPr>
      <w:pStyle w:val="Header"/>
      <w:tabs>
        <w:tab w:val="clear" w:pos="4153"/>
        <w:tab w:val="clear" w:pos="8306"/>
      </w:tabs>
      <w:rPr>
        <w:rFonts w:cstheme="minorHAnsi"/>
        <w:sz w:val="16"/>
        <w:szCs w:val="16"/>
      </w:rPr>
    </w:pPr>
  </w:p>
  <w:p w14:paraId="4C420693" w14:textId="77777777" w:rsidR="00782AFD" w:rsidRPr="00777459" w:rsidRDefault="00782AFD" w:rsidP="00777459">
    <w:pPr>
      <w:rPr>
        <w:rFonts w:cstheme="minorHAnsi"/>
        <w:sz w:val="16"/>
        <w:szCs w:val="16"/>
      </w:rPr>
    </w:pPr>
  </w:p>
  <w:p w14:paraId="1C031E28" w14:textId="77777777" w:rsidR="00782AFD" w:rsidRPr="00777459" w:rsidRDefault="00782AFD" w:rsidP="00777459">
    <w:pPr>
      <w:rPr>
        <w:rFonts w:cstheme="minorHAnsi"/>
        <w:bCs w:val="0"/>
        <w:iCs w:val="0"/>
        <w:color w:val="000000" w:themeColor="text1"/>
      </w:rPr>
    </w:pPr>
    <w:r w:rsidRPr="00777459">
      <w:rPr>
        <w:rFonts w:cstheme="minorHAnsi"/>
        <w:bCs w:val="0"/>
        <w:iCs w:val="0"/>
        <w:color w:val="000000" w:themeColor="text1"/>
      </w:rPr>
      <w:t xml:space="preserve">Investigation on Image Processing Methods and how machines can learn to recognize hand-written English text </w:t>
    </w:r>
  </w:p>
  <w:p w14:paraId="219B90F5" w14:textId="7D9D362B" w:rsidR="00782AFD" w:rsidRPr="00777459" w:rsidRDefault="00782AFD" w:rsidP="00777459">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2E69"/>
    <w:multiLevelType w:val="hybridMultilevel"/>
    <w:tmpl w:val="7820CB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940E34"/>
    <w:multiLevelType w:val="hybridMultilevel"/>
    <w:tmpl w:val="2994753C"/>
    <w:lvl w:ilvl="0" w:tplc="C5EA1684">
      <w:start w:val="1"/>
      <w:numFmt w:val="bullet"/>
      <w:pStyle w:val="subTOC1"/>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474A1"/>
    <w:multiLevelType w:val="multilevel"/>
    <w:tmpl w:val="C8948FAE"/>
    <w:lvl w:ilvl="0">
      <w:start w:val="1"/>
      <w:numFmt w:val="decimal"/>
      <w:lvlText w:val="%1."/>
      <w:lvlJc w:val="left"/>
      <w:pPr>
        <w:tabs>
          <w:tab w:val="num" w:pos="567"/>
        </w:tabs>
        <w:ind w:left="567" w:hanging="567"/>
      </w:pPr>
      <w:rPr>
        <w:rFonts w:ascii="Arial" w:hAnsi="Arial" w:hint="default"/>
        <w:b/>
        <w:i w:val="0"/>
        <w:sz w:val="48"/>
      </w:rPr>
    </w:lvl>
    <w:lvl w:ilvl="1">
      <w:start w:val="1"/>
      <w:numFmt w:val="decimal"/>
      <w:lvlText w:val="%1.%2."/>
      <w:lvlJc w:val="left"/>
      <w:pPr>
        <w:tabs>
          <w:tab w:val="num" w:pos="851"/>
        </w:tabs>
        <w:ind w:left="851" w:hanging="851"/>
      </w:pPr>
      <w:rPr>
        <w:rFonts w:ascii="Arial" w:hAnsi="Arial" w:hint="default"/>
        <w:b/>
        <w:i/>
        <w:sz w:val="36"/>
      </w:rPr>
    </w:lvl>
    <w:lvl w:ilvl="2">
      <w:start w:val="1"/>
      <w:numFmt w:val="decimal"/>
      <w:lvlText w:val="%1.%2.%3."/>
      <w:lvlJc w:val="left"/>
      <w:pPr>
        <w:tabs>
          <w:tab w:val="num" w:pos="851"/>
        </w:tabs>
        <w:ind w:left="851" w:hanging="851"/>
      </w:pPr>
      <w:rPr>
        <w:rFonts w:ascii="Arial" w:hAnsi="Arial" w:hint="default"/>
        <w:b/>
        <w:i w:val="0"/>
        <w:sz w:val="28"/>
        <w:u w:val="none"/>
      </w:rPr>
    </w:lvl>
    <w:lvl w:ilvl="3">
      <w:start w:val="1"/>
      <w:numFmt w:val="decimal"/>
      <w:lvlText w:val="%3.%1.%2.%4."/>
      <w:lvlJc w:val="left"/>
      <w:pPr>
        <w:tabs>
          <w:tab w:val="num" w:pos="1134"/>
        </w:tabs>
        <w:ind w:left="1134" w:hanging="1134"/>
      </w:pPr>
      <w:rPr>
        <w:rFonts w:hint="default"/>
        <w:b/>
        <w:i w:val="0"/>
        <w:sz w:val="24"/>
        <w:u w:val="words"/>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 w15:restartNumberingAfterBreak="0">
    <w:nsid w:val="0BAF63CD"/>
    <w:multiLevelType w:val="hybridMultilevel"/>
    <w:tmpl w:val="F4D05C94"/>
    <w:lvl w:ilvl="0" w:tplc="D5FEE854">
      <w:start w:val="1"/>
      <w:numFmt w:val="bullet"/>
      <w:pStyle w:val="Heading3"/>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2D6604"/>
    <w:multiLevelType w:val="hybridMultilevel"/>
    <w:tmpl w:val="C5B6601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1D700B"/>
    <w:multiLevelType w:val="multilevel"/>
    <w:tmpl w:val="C8948FAE"/>
    <w:lvl w:ilvl="0">
      <w:start w:val="1"/>
      <w:numFmt w:val="decimal"/>
      <w:lvlText w:val="%1."/>
      <w:lvlJc w:val="left"/>
      <w:pPr>
        <w:tabs>
          <w:tab w:val="num" w:pos="567"/>
        </w:tabs>
        <w:ind w:left="567" w:hanging="567"/>
      </w:pPr>
      <w:rPr>
        <w:rFonts w:ascii="Arial" w:hAnsi="Arial" w:hint="default"/>
        <w:b/>
        <w:i w:val="0"/>
        <w:sz w:val="48"/>
      </w:rPr>
    </w:lvl>
    <w:lvl w:ilvl="1">
      <w:start w:val="1"/>
      <w:numFmt w:val="decimal"/>
      <w:lvlText w:val="%1.%2."/>
      <w:lvlJc w:val="left"/>
      <w:pPr>
        <w:tabs>
          <w:tab w:val="num" w:pos="851"/>
        </w:tabs>
        <w:ind w:left="851" w:hanging="851"/>
      </w:pPr>
      <w:rPr>
        <w:rFonts w:ascii="Arial" w:hAnsi="Arial" w:hint="default"/>
        <w:b/>
        <w:i/>
        <w:sz w:val="36"/>
      </w:rPr>
    </w:lvl>
    <w:lvl w:ilvl="2">
      <w:start w:val="1"/>
      <w:numFmt w:val="decimal"/>
      <w:lvlText w:val="%1.%2.%3."/>
      <w:lvlJc w:val="left"/>
      <w:pPr>
        <w:tabs>
          <w:tab w:val="num" w:pos="851"/>
        </w:tabs>
        <w:ind w:left="851" w:hanging="851"/>
      </w:pPr>
      <w:rPr>
        <w:rFonts w:ascii="Arial" w:hAnsi="Arial" w:hint="default"/>
        <w:b/>
        <w:i w:val="0"/>
        <w:sz w:val="28"/>
        <w:u w:val="none"/>
      </w:rPr>
    </w:lvl>
    <w:lvl w:ilvl="3">
      <w:start w:val="1"/>
      <w:numFmt w:val="decimal"/>
      <w:lvlText w:val="%3.%1.%2.%4."/>
      <w:lvlJc w:val="left"/>
      <w:pPr>
        <w:tabs>
          <w:tab w:val="num" w:pos="1134"/>
        </w:tabs>
        <w:ind w:left="1134" w:hanging="1134"/>
      </w:pPr>
      <w:rPr>
        <w:rFonts w:hint="default"/>
        <w:b/>
        <w:i w:val="0"/>
        <w:sz w:val="24"/>
        <w:u w:val="words"/>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CE1197A"/>
    <w:multiLevelType w:val="hybridMultilevel"/>
    <w:tmpl w:val="341EE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E24F41"/>
    <w:multiLevelType w:val="hybridMultilevel"/>
    <w:tmpl w:val="EB7A2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26339"/>
    <w:multiLevelType w:val="hybridMultilevel"/>
    <w:tmpl w:val="BAFA8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474176"/>
    <w:multiLevelType w:val="hybridMultilevel"/>
    <w:tmpl w:val="460C9D6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9C5045"/>
    <w:multiLevelType w:val="hybridMultilevel"/>
    <w:tmpl w:val="5A640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56330C"/>
    <w:multiLevelType w:val="hybridMultilevel"/>
    <w:tmpl w:val="7410037A"/>
    <w:lvl w:ilvl="0" w:tplc="0809000F">
      <w:start w:val="1"/>
      <w:numFmt w:val="decimal"/>
      <w:lvlText w:val="%1."/>
      <w:lvlJc w:val="left"/>
      <w:pPr>
        <w:ind w:left="720" w:hanging="360"/>
      </w:pPr>
    </w:lvl>
    <w:lvl w:ilvl="1" w:tplc="00BC81B4">
      <w:start w:val="1"/>
      <w:numFmt w:val="lowerLetter"/>
      <w:lvlText w:val="%2."/>
      <w:lvlJc w:val="left"/>
      <w:pPr>
        <w:ind w:left="1440" w:hanging="360"/>
      </w:pPr>
      <w:rPr>
        <w:color w:val="000000" w:themeColor="text1"/>
      </w:rPr>
    </w:lvl>
    <w:lvl w:ilvl="2" w:tplc="08AE701E">
      <w:start w:val="1"/>
      <w:numFmt w:val="lowerRoman"/>
      <w:lvlText w:val="%3."/>
      <w:lvlJc w:val="right"/>
      <w:pPr>
        <w:ind w:left="2160" w:hanging="180"/>
      </w:pPr>
      <w:rPr>
        <w:color w:val="auto"/>
      </w:rPr>
    </w:lvl>
    <w:lvl w:ilvl="3" w:tplc="F3CC97D2">
      <w:start w:val="1"/>
      <w:numFmt w:val="decimal"/>
      <w:lvlText w:val="%4."/>
      <w:lvlJc w:val="left"/>
      <w:pPr>
        <w:ind w:left="2880" w:hanging="360"/>
      </w:pPr>
      <w:rPr>
        <w:color w:val="auto"/>
      </w:rPr>
    </w:lvl>
    <w:lvl w:ilvl="4" w:tplc="BFB2A5FE">
      <w:start w:val="1"/>
      <w:numFmt w:val="lowerLetter"/>
      <w:lvlText w:val="%5."/>
      <w:lvlJc w:val="left"/>
      <w:pPr>
        <w:ind w:left="3600" w:hanging="360"/>
      </w:pPr>
      <w:rPr>
        <w:color w:val="000000" w:themeColor="text1"/>
      </w:r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A150AB"/>
    <w:multiLevelType w:val="hybridMultilevel"/>
    <w:tmpl w:val="88EAF216"/>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FA7296C"/>
    <w:multiLevelType w:val="hybridMultilevel"/>
    <w:tmpl w:val="A34653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5D5160"/>
    <w:multiLevelType w:val="hybridMultilevel"/>
    <w:tmpl w:val="4FC0E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6749A2"/>
    <w:multiLevelType w:val="multilevel"/>
    <w:tmpl w:val="090EC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3E1DEC"/>
    <w:multiLevelType w:val="hybridMultilevel"/>
    <w:tmpl w:val="2370C4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D67FCE"/>
    <w:multiLevelType w:val="hybridMultilevel"/>
    <w:tmpl w:val="9844D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74302F"/>
    <w:multiLevelType w:val="hybridMultilevel"/>
    <w:tmpl w:val="89529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1012FD"/>
    <w:multiLevelType w:val="hybridMultilevel"/>
    <w:tmpl w:val="D68A02F6"/>
    <w:lvl w:ilvl="0" w:tplc="EE225426">
      <w:start w:val="1"/>
      <w:numFmt w:val="bullet"/>
      <w:lvlText w:val=""/>
      <w:lvlJc w:val="left"/>
      <w:pPr>
        <w:ind w:left="2061" w:hanging="360"/>
      </w:pPr>
      <w:rPr>
        <w:rFonts w:ascii="Symbol" w:hAnsi="Symbol" w:hint="default"/>
        <w:color w:val="000000" w:themeColor="text1"/>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FB7E95DE">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0" w15:restartNumberingAfterBreak="0">
    <w:nsid w:val="511553B5"/>
    <w:multiLevelType w:val="hybridMultilevel"/>
    <w:tmpl w:val="3D542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C03CAA"/>
    <w:multiLevelType w:val="hybridMultilevel"/>
    <w:tmpl w:val="BE18510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0E4765"/>
    <w:multiLevelType w:val="hybridMultilevel"/>
    <w:tmpl w:val="768C32F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854A2"/>
    <w:multiLevelType w:val="hybridMultilevel"/>
    <w:tmpl w:val="24CAB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4C00E3"/>
    <w:multiLevelType w:val="hybridMultilevel"/>
    <w:tmpl w:val="5470AFB0"/>
    <w:lvl w:ilvl="0" w:tplc="00BC81B4">
      <w:start w:val="1"/>
      <w:numFmt w:val="lowerLetter"/>
      <w:lvlText w:val="%1."/>
      <w:lvlJc w:val="left"/>
      <w:pPr>
        <w:ind w:left="144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EB5F2D"/>
    <w:multiLevelType w:val="hybridMultilevel"/>
    <w:tmpl w:val="15EEC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B16ABE"/>
    <w:multiLevelType w:val="hybridMultilevel"/>
    <w:tmpl w:val="AB52E9D2"/>
    <w:lvl w:ilvl="0" w:tplc="00BC81B4">
      <w:start w:val="1"/>
      <w:numFmt w:val="lowerLetter"/>
      <w:lvlText w:val="%1."/>
      <w:lvlJc w:val="left"/>
      <w:pPr>
        <w:ind w:left="144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B20806"/>
    <w:multiLevelType w:val="multilevel"/>
    <w:tmpl w:val="08BC8838"/>
    <w:lvl w:ilvl="0">
      <w:start w:val="2"/>
      <w:numFmt w:val="decimal"/>
      <w:lvlText w:val="%1"/>
      <w:lvlJc w:val="left"/>
      <w:pPr>
        <w:ind w:left="500" w:hanging="5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6751510A"/>
    <w:multiLevelType w:val="hybridMultilevel"/>
    <w:tmpl w:val="448C2142"/>
    <w:lvl w:ilvl="0" w:tplc="0809000F">
      <w:start w:val="1"/>
      <w:numFmt w:val="decimal"/>
      <w:lvlText w:val="%1."/>
      <w:lvlJc w:val="left"/>
      <w:pPr>
        <w:ind w:left="1636" w:hanging="360"/>
      </w:p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9" w15:restartNumberingAfterBreak="0">
    <w:nsid w:val="69BF22B6"/>
    <w:multiLevelType w:val="hybridMultilevel"/>
    <w:tmpl w:val="ACE20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057A72"/>
    <w:multiLevelType w:val="hybridMultilevel"/>
    <w:tmpl w:val="6A1C1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1E717E"/>
    <w:multiLevelType w:val="multilevel"/>
    <w:tmpl w:val="FAF89BFE"/>
    <w:lvl w:ilvl="0">
      <w:start w:val="1"/>
      <w:numFmt w:val="decimal"/>
      <w:pStyle w:val="Heading1"/>
      <w:lvlText w:val="%1."/>
      <w:lvlJc w:val="left"/>
      <w:pPr>
        <w:tabs>
          <w:tab w:val="num" w:pos="567"/>
        </w:tabs>
        <w:ind w:left="567" w:hanging="567"/>
      </w:pPr>
      <w:rPr>
        <w:rFonts w:ascii="Arial" w:hAnsi="Arial" w:hint="default"/>
        <w:b/>
        <w:i w:val="0"/>
        <w:sz w:val="48"/>
      </w:rPr>
    </w:lvl>
    <w:lvl w:ilvl="1">
      <w:start w:val="1"/>
      <w:numFmt w:val="decimal"/>
      <w:pStyle w:val="Heading2"/>
      <w:lvlText w:val="%1.%2."/>
      <w:lvlJc w:val="left"/>
      <w:pPr>
        <w:tabs>
          <w:tab w:val="num" w:pos="2127"/>
        </w:tabs>
        <w:ind w:left="2127" w:hanging="851"/>
      </w:pPr>
      <w:rPr>
        <w:rFonts w:ascii="Arial" w:hAnsi="Arial" w:hint="default"/>
        <w:b/>
        <w:i/>
        <w:sz w:val="36"/>
      </w:rPr>
    </w:lvl>
    <w:lvl w:ilvl="2">
      <w:start w:val="1"/>
      <w:numFmt w:val="decimal"/>
      <w:lvlText w:val="%1.%2.%3."/>
      <w:lvlJc w:val="left"/>
      <w:pPr>
        <w:tabs>
          <w:tab w:val="num" w:pos="851"/>
        </w:tabs>
        <w:ind w:left="851" w:hanging="851"/>
      </w:pPr>
      <w:rPr>
        <w:rFonts w:ascii="Arial" w:hAnsi="Arial" w:hint="default"/>
        <w:b/>
        <w:i w:val="0"/>
        <w:sz w:val="28"/>
        <w:u w:val="none"/>
      </w:rPr>
    </w:lvl>
    <w:lvl w:ilvl="3">
      <w:start w:val="1"/>
      <w:numFmt w:val="decimal"/>
      <w:lvlText w:val="%1.%2.%3.%4."/>
      <w:lvlJc w:val="left"/>
      <w:pPr>
        <w:tabs>
          <w:tab w:val="num" w:pos="1134"/>
        </w:tabs>
        <w:ind w:left="1134" w:hanging="1134"/>
      </w:pPr>
      <w:rPr>
        <w:rFonts w:hint="default"/>
        <w:b/>
        <w:i w:val="0"/>
        <w:sz w:val="24"/>
        <w:u w:val="none"/>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2" w15:restartNumberingAfterBreak="0">
    <w:nsid w:val="737B0F51"/>
    <w:multiLevelType w:val="multilevel"/>
    <w:tmpl w:val="8D1A9694"/>
    <w:lvl w:ilvl="0">
      <w:start w:val="1"/>
      <w:numFmt w:val="decimal"/>
      <w:lvlText w:val="%1."/>
      <w:lvlJc w:val="left"/>
      <w:pPr>
        <w:tabs>
          <w:tab w:val="num" w:pos="567"/>
        </w:tabs>
        <w:ind w:left="567" w:hanging="567"/>
      </w:pPr>
      <w:rPr>
        <w:rFonts w:ascii="Arial" w:hAnsi="Arial" w:hint="default"/>
        <w:b/>
        <w:i w:val="0"/>
        <w:sz w:val="48"/>
      </w:rPr>
    </w:lvl>
    <w:lvl w:ilvl="1">
      <w:start w:val="1"/>
      <w:numFmt w:val="decimal"/>
      <w:lvlText w:val="%1.%2."/>
      <w:lvlJc w:val="left"/>
      <w:pPr>
        <w:tabs>
          <w:tab w:val="num" w:pos="851"/>
        </w:tabs>
        <w:ind w:left="851" w:hanging="851"/>
      </w:pPr>
      <w:rPr>
        <w:rFonts w:ascii="Arial" w:hAnsi="Arial" w:hint="default"/>
        <w:b/>
        <w:i/>
        <w:sz w:val="36"/>
      </w:rPr>
    </w:lvl>
    <w:lvl w:ilvl="2">
      <w:start w:val="1"/>
      <w:numFmt w:val="decimal"/>
      <w:lvlText w:val="%1.%2.%3."/>
      <w:lvlJc w:val="left"/>
      <w:pPr>
        <w:tabs>
          <w:tab w:val="num" w:pos="851"/>
        </w:tabs>
        <w:ind w:left="851" w:hanging="851"/>
      </w:pPr>
      <w:rPr>
        <w:rFonts w:ascii="Arial" w:hAnsi="Arial" w:hint="default"/>
        <w:b/>
        <w:i w:val="0"/>
        <w:sz w:val="28"/>
        <w:u w:val="none"/>
      </w:rPr>
    </w:lvl>
    <w:lvl w:ilvl="3">
      <w:start w:val="1"/>
      <w:numFmt w:val="decimal"/>
      <w:lvlText w:val="%4.%1.%2.%3."/>
      <w:lvlJc w:val="left"/>
      <w:pPr>
        <w:tabs>
          <w:tab w:val="num" w:pos="1134"/>
        </w:tabs>
        <w:ind w:left="1134" w:hanging="1134"/>
      </w:pPr>
      <w:rPr>
        <w:rFonts w:hint="default"/>
        <w:b/>
        <w:i w:val="0"/>
        <w:sz w:val="24"/>
        <w:u w:val="words"/>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3" w15:restartNumberingAfterBreak="0">
    <w:nsid w:val="76AE3496"/>
    <w:multiLevelType w:val="hybridMultilevel"/>
    <w:tmpl w:val="4BE859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EF0D36"/>
    <w:multiLevelType w:val="hybridMultilevel"/>
    <w:tmpl w:val="1E0C0A4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77CF0FE3"/>
    <w:multiLevelType w:val="multilevel"/>
    <w:tmpl w:val="55668F2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3957733">
    <w:abstractNumId w:val="31"/>
  </w:num>
  <w:num w:numId="2" w16cid:durableId="1005747151">
    <w:abstractNumId w:val="2"/>
  </w:num>
  <w:num w:numId="3" w16cid:durableId="1712072514">
    <w:abstractNumId w:val="5"/>
  </w:num>
  <w:num w:numId="4" w16cid:durableId="1430394778">
    <w:abstractNumId w:val="32"/>
  </w:num>
  <w:num w:numId="5" w16cid:durableId="1867012959">
    <w:abstractNumId w:val="28"/>
  </w:num>
  <w:num w:numId="6" w16cid:durableId="140928140">
    <w:abstractNumId w:val="16"/>
  </w:num>
  <w:num w:numId="7" w16cid:durableId="4020933">
    <w:abstractNumId w:val="25"/>
  </w:num>
  <w:num w:numId="8" w16cid:durableId="102654204">
    <w:abstractNumId w:val="11"/>
  </w:num>
  <w:num w:numId="9" w16cid:durableId="236289942">
    <w:abstractNumId w:val="14"/>
  </w:num>
  <w:num w:numId="10" w16cid:durableId="826018638">
    <w:abstractNumId w:val="29"/>
  </w:num>
  <w:num w:numId="11" w16cid:durableId="12808829">
    <w:abstractNumId w:val="13"/>
  </w:num>
  <w:num w:numId="12" w16cid:durableId="248854250">
    <w:abstractNumId w:val="22"/>
  </w:num>
  <w:num w:numId="13" w16cid:durableId="487552884">
    <w:abstractNumId w:val="8"/>
  </w:num>
  <w:num w:numId="14" w16cid:durableId="1621960116">
    <w:abstractNumId w:val="9"/>
  </w:num>
  <w:num w:numId="15" w16cid:durableId="758604535">
    <w:abstractNumId w:val="4"/>
  </w:num>
  <w:num w:numId="16" w16cid:durableId="1177621353">
    <w:abstractNumId w:val="17"/>
  </w:num>
  <w:num w:numId="17" w16cid:durableId="1759055543">
    <w:abstractNumId w:val="12"/>
  </w:num>
  <w:num w:numId="18" w16cid:durableId="1253273124">
    <w:abstractNumId w:val="34"/>
  </w:num>
  <w:num w:numId="19" w16cid:durableId="401220221">
    <w:abstractNumId w:val="18"/>
  </w:num>
  <w:num w:numId="20" w16cid:durableId="139811599">
    <w:abstractNumId w:val="10"/>
  </w:num>
  <w:num w:numId="21" w16cid:durableId="2005693896">
    <w:abstractNumId w:val="0"/>
  </w:num>
  <w:num w:numId="22" w16cid:durableId="1789542443">
    <w:abstractNumId w:val="20"/>
  </w:num>
  <w:num w:numId="23" w16cid:durableId="2007898978">
    <w:abstractNumId w:val="19"/>
  </w:num>
  <w:num w:numId="24" w16cid:durableId="1606770404">
    <w:abstractNumId w:val="11"/>
  </w:num>
  <w:num w:numId="25" w16cid:durableId="1286155896">
    <w:abstractNumId w:val="21"/>
  </w:num>
  <w:num w:numId="26" w16cid:durableId="1107969429">
    <w:abstractNumId w:val="27"/>
  </w:num>
  <w:num w:numId="27" w16cid:durableId="396319615">
    <w:abstractNumId w:val="7"/>
  </w:num>
  <w:num w:numId="28" w16cid:durableId="1234044523">
    <w:abstractNumId w:val="6"/>
  </w:num>
  <w:num w:numId="29" w16cid:durableId="2084836749">
    <w:abstractNumId w:val="35"/>
  </w:num>
  <w:num w:numId="30" w16cid:durableId="198933692">
    <w:abstractNumId w:val="3"/>
  </w:num>
  <w:num w:numId="31" w16cid:durableId="452600539">
    <w:abstractNumId w:val="24"/>
  </w:num>
  <w:num w:numId="32" w16cid:durableId="1286696946">
    <w:abstractNumId w:val="26"/>
  </w:num>
  <w:num w:numId="33" w16cid:durableId="911893595">
    <w:abstractNumId w:val="1"/>
  </w:num>
  <w:num w:numId="34" w16cid:durableId="712465197">
    <w:abstractNumId w:val="30"/>
  </w:num>
  <w:num w:numId="35" w16cid:durableId="1546671637">
    <w:abstractNumId w:val="23"/>
  </w:num>
  <w:num w:numId="36" w16cid:durableId="1348214933">
    <w:abstractNumId w:val="31"/>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8366760">
    <w:abstractNumId w:val="15"/>
  </w:num>
  <w:num w:numId="38" w16cid:durableId="112114663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MDUyMTU2s7A0tDRS0lEKTi0uzszPAymwNKoFALQnbNYtAAAA"/>
  </w:docVars>
  <w:rsids>
    <w:rsidRoot w:val="002B5E69"/>
    <w:rsid w:val="00004425"/>
    <w:rsid w:val="00004E41"/>
    <w:rsid w:val="0000716A"/>
    <w:rsid w:val="00007B00"/>
    <w:rsid w:val="00011275"/>
    <w:rsid w:val="000117C9"/>
    <w:rsid w:val="0001234A"/>
    <w:rsid w:val="00012542"/>
    <w:rsid w:val="000132FE"/>
    <w:rsid w:val="00016237"/>
    <w:rsid w:val="00021D60"/>
    <w:rsid w:val="000243F8"/>
    <w:rsid w:val="00024779"/>
    <w:rsid w:val="0002496F"/>
    <w:rsid w:val="0002522C"/>
    <w:rsid w:val="000258FB"/>
    <w:rsid w:val="00025EF3"/>
    <w:rsid w:val="000264D4"/>
    <w:rsid w:val="00027FE8"/>
    <w:rsid w:val="00031B47"/>
    <w:rsid w:val="000323E3"/>
    <w:rsid w:val="0003289E"/>
    <w:rsid w:val="000329CC"/>
    <w:rsid w:val="00034CE0"/>
    <w:rsid w:val="000353E6"/>
    <w:rsid w:val="00040739"/>
    <w:rsid w:val="00041C1D"/>
    <w:rsid w:val="00041C25"/>
    <w:rsid w:val="00042278"/>
    <w:rsid w:val="00042F7F"/>
    <w:rsid w:val="00044376"/>
    <w:rsid w:val="00045DAB"/>
    <w:rsid w:val="000460A3"/>
    <w:rsid w:val="00046E30"/>
    <w:rsid w:val="00046E4B"/>
    <w:rsid w:val="00047A2F"/>
    <w:rsid w:val="00050538"/>
    <w:rsid w:val="00051C20"/>
    <w:rsid w:val="0005460B"/>
    <w:rsid w:val="00056570"/>
    <w:rsid w:val="00056E50"/>
    <w:rsid w:val="000575D0"/>
    <w:rsid w:val="00057E50"/>
    <w:rsid w:val="00061B26"/>
    <w:rsid w:val="00062AB3"/>
    <w:rsid w:val="000633AD"/>
    <w:rsid w:val="00065DF4"/>
    <w:rsid w:val="000660F0"/>
    <w:rsid w:val="000703E4"/>
    <w:rsid w:val="000719D7"/>
    <w:rsid w:val="0007365C"/>
    <w:rsid w:val="0007475F"/>
    <w:rsid w:val="00076EC1"/>
    <w:rsid w:val="00077BB2"/>
    <w:rsid w:val="00077D03"/>
    <w:rsid w:val="00077E74"/>
    <w:rsid w:val="0008016D"/>
    <w:rsid w:val="00081BAD"/>
    <w:rsid w:val="000824A4"/>
    <w:rsid w:val="000828F7"/>
    <w:rsid w:val="00084706"/>
    <w:rsid w:val="00084A98"/>
    <w:rsid w:val="00084EFC"/>
    <w:rsid w:val="0008602F"/>
    <w:rsid w:val="000865B2"/>
    <w:rsid w:val="00086ECD"/>
    <w:rsid w:val="00086F4F"/>
    <w:rsid w:val="00087053"/>
    <w:rsid w:val="0009205F"/>
    <w:rsid w:val="00092A08"/>
    <w:rsid w:val="00092BBB"/>
    <w:rsid w:val="000939B9"/>
    <w:rsid w:val="00093D26"/>
    <w:rsid w:val="0009433C"/>
    <w:rsid w:val="00095465"/>
    <w:rsid w:val="0009612B"/>
    <w:rsid w:val="00097BE2"/>
    <w:rsid w:val="000A1C81"/>
    <w:rsid w:val="000A2134"/>
    <w:rsid w:val="000A61A3"/>
    <w:rsid w:val="000A71D9"/>
    <w:rsid w:val="000B08A9"/>
    <w:rsid w:val="000B0F36"/>
    <w:rsid w:val="000B1786"/>
    <w:rsid w:val="000B1953"/>
    <w:rsid w:val="000B5340"/>
    <w:rsid w:val="000B6276"/>
    <w:rsid w:val="000C1744"/>
    <w:rsid w:val="000C291B"/>
    <w:rsid w:val="000C2B35"/>
    <w:rsid w:val="000C36F6"/>
    <w:rsid w:val="000C492E"/>
    <w:rsid w:val="000C6B03"/>
    <w:rsid w:val="000C6C2C"/>
    <w:rsid w:val="000D0256"/>
    <w:rsid w:val="000D209D"/>
    <w:rsid w:val="000D5198"/>
    <w:rsid w:val="000D5B3F"/>
    <w:rsid w:val="000D5EF0"/>
    <w:rsid w:val="000D65E8"/>
    <w:rsid w:val="000D6AA6"/>
    <w:rsid w:val="000D735F"/>
    <w:rsid w:val="000D780C"/>
    <w:rsid w:val="000E2B23"/>
    <w:rsid w:val="000E31FE"/>
    <w:rsid w:val="000E3525"/>
    <w:rsid w:val="000E5479"/>
    <w:rsid w:val="000E5C97"/>
    <w:rsid w:val="000F048C"/>
    <w:rsid w:val="000F056C"/>
    <w:rsid w:val="000F0593"/>
    <w:rsid w:val="000F15A7"/>
    <w:rsid w:val="000F17D6"/>
    <w:rsid w:val="000F2C0A"/>
    <w:rsid w:val="000F3B86"/>
    <w:rsid w:val="000F6AB3"/>
    <w:rsid w:val="000F7067"/>
    <w:rsid w:val="00100760"/>
    <w:rsid w:val="0010117D"/>
    <w:rsid w:val="001017CD"/>
    <w:rsid w:val="00102B26"/>
    <w:rsid w:val="001042E0"/>
    <w:rsid w:val="001048E7"/>
    <w:rsid w:val="00104BF9"/>
    <w:rsid w:val="00107340"/>
    <w:rsid w:val="001125AE"/>
    <w:rsid w:val="0011383F"/>
    <w:rsid w:val="00113986"/>
    <w:rsid w:val="001144F3"/>
    <w:rsid w:val="00121FE1"/>
    <w:rsid w:val="00122147"/>
    <w:rsid w:val="001241E9"/>
    <w:rsid w:val="00124503"/>
    <w:rsid w:val="00124EE0"/>
    <w:rsid w:val="00126DF6"/>
    <w:rsid w:val="00127FB0"/>
    <w:rsid w:val="00130BB3"/>
    <w:rsid w:val="00132C7C"/>
    <w:rsid w:val="00132DEF"/>
    <w:rsid w:val="00135352"/>
    <w:rsid w:val="00136143"/>
    <w:rsid w:val="00137075"/>
    <w:rsid w:val="00140FD2"/>
    <w:rsid w:val="00141302"/>
    <w:rsid w:val="00141485"/>
    <w:rsid w:val="0014255B"/>
    <w:rsid w:val="00146BBF"/>
    <w:rsid w:val="00150670"/>
    <w:rsid w:val="00150914"/>
    <w:rsid w:val="00152A42"/>
    <w:rsid w:val="001536EF"/>
    <w:rsid w:val="00153F2F"/>
    <w:rsid w:val="001543B9"/>
    <w:rsid w:val="00154EFC"/>
    <w:rsid w:val="001559C7"/>
    <w:rsid w:val="00157FB7"/>
    <w:rsid w:val="001605F3"/>
    <w:rsid w:val="00160D7D"/>
    <w:rsid w:val="00161BDF"/>
    <w:rsid w:val="00162E50"/>
    <w:rsid w:val="00166647"/>
    <w:rsid w:val="001676B0"/>
    <w:rsid w:val="001676E3"/>
    <w:rsid w:val="0017002E"/>
    <w:rsid w:val="0017098A"/>
    <w:rsid w:val="00171B45"/>
    <w:rsid w:val="00173B18"/>
    <w:rsid w:val="00173BFC"/>
    <w:rsid w:val="0017440D"/>
    <w:rsid w:val="001745A6"/>
    <w:rsid w:val="00174FEC"/>
    <w:rsid w:val="00177A32"/>
    <w:rsid w:val="0018156E"/>
    <w:rsid w:val="00183FBE"/>
    <w:rsid w:val="00184ED9"/>
    <w:rsid w:val="00185939"/>
    <w:rsid w:val="00186563"/>
    <w:rsid w:val="0018723D"/>
    <w:rsid w:val="00187312"/>
    <w:rsid w:val="001912D0"/>
    <w:rsid w:val="001946F5"/>
    <w:rsid w:val="001949E7"/>
    <w:rsid w:val="00194D75"/>
    <w:rsid w:val="00196916"/>
    <w:rsid w:val="00196BCB"/>
    <w:rsid w:val="00197DE3"/>
    <w:rsid w:val="001A0293"/>
    <w:rsid w:val="001A13F4"/>
    <w:rsid w:val="001A6639"/>
    <w:rsid w:val="001A6CC2"/>
    <w:rsid w:val="001A7593"/>
    <w:rsid w:val="001B1BCD"/>
    <w:rsid w:val="001B1C91"/>
    <w:rsid w:val="001B3377"/>
    <w:rsid w:val="001B3AAE"/>
    <w:rsid w:val="001B3B71"/>
    <w:rsid w:val="001B4477"/>
    <w:rsid w:val="001B73E7"/>
    <w:rsid w:val="001C09F2"/>
    <w:rsid w:val="001C19CC"/>
    <w:rsid w:val="001C1FF7"/>
    <w:rsid w:val="001C21BF"/>
    <w:rsid w:val="001C32B5"/>
    <w:rsid w:val="001C5494"/>
    <w:rsid w:val="001C5869"/>
    <w:rsid w:val="001C668C"/>
    <w:rsid w:val="001C7F54"/>
    <w:rsid w:val="001D093E"/>
    <w:rsid w:val="001D2F0C"/>
    <w:rsid w:val="001D3216"/>
    <w:rsid w:val="001D32F9"/>
    <w:rsid w:val="001D46B8"/>
    <w:rsid w:val="001D5C13"/>
    <w:rsid w:val="001D750C"/>
    <w:rsid w:val="001E0B53"/>
    <w:rsid w:val="001E19EA"/>
    <w:rsid w:val="001E25E8"/>
    <w:rsid w:val="001E352A"/>
    <w:rsid w:val="001E3C94"/>
    <w:rsid w:val="001E5AE5"/>
    <w:rsid w:val="001E73D2"/>
    <w:rsid w:val="001F2F52"/>
    <w:rsid w:val="001F347B"/>
    <w:rsid w:val="001F3F4B"/>
    <w:rsid w:val="001F4E2B"/>
    <w:rsid w:val="001F69A1"/>
    <w:rsid w:val="001F7D7F"/>
    <w:rsid w:val="00200502"/>
    <w:rsid w:val="00200CF6"/>
    <w:rsid w:val="00201DA5"/>
    <w:rsid w:val="00202C40"/>
    <w:rsid w:val="00203C28"/>
    <w:rsid w:val="00204A3F"/>
    <w:rsid w:val="00204C4F"/>
    <w:rsid w:val="00205AD7"/>
    <w:rsid w:val="00205DDA"/>
    <w:rsid w:val="0020709C"/>
    <w:rsid w:val="00207979"/>
    <w:rsid w:val="00207CD1"/>
    <w:rsid w:val="00213840"/>
    <w:rsid w:val="00213DED"/>
    <w:rsid w:val="0021408F"/>
    <w:rsid w:val="00216213"/>
    <w:rsid w:val="002163B0"/>
    <w:rsid w:val="0021716B"/>
    <w:rsid w:val="00217707"/>
    <w:rsid w:val="002206D4"/>
    <w:rsid w:val="00222AA3"/>
    <w:rsid w:val="00222B61"/>
    <w:rsid w:val="00223474"/>
    <w:rsid w:val="00224BEC"/>
    <w:rsid w:val="00225841"/>
    <w:rsid w:val="00226039"/>
    <w:rsid w:val="0022639A"/>
    <w:rsid w:val="00226C8C"/>
    <w:rsid w:val="00227682"/>
    <w:rsid w:val="0023016C"/>
    <w:rsid w:val="002308D2"/>
    <w:rsid w:val="00230A08"/>
    <w:rsid w:val="00230C21"/>
    <w:rsid w:val="0023303B"/>
    <w:rsid w:val="00233A09"/>
    <w:rsid w:val="00234931"/>
    <w:rsid w:val="00235474"/>
    <w:rsid w:val="00236603"/>
    <w:rsid w:val="00236B46"/>
    <w:rsid w:val="00237916"/>
    <w:rsid w:val="0024049C"/>
    <w:rsid w:val="00240539"/>
    <w:rsid w:val="002409BE"/>
    <w:rsid w:val="00240D03"/>
    <w:rsid w:val="00241801"/>
    <w:rsid w:val="002430FA"/>
    <w:rsid w:val="00243FB3"/>
    <w:rsid w:val="002444A7"/>
    <w:rsid w:val="002452C5"/>
    <w:rsid w:val="00247FCA"/>
    <w:rsid w:val="00251194"/>
    <w:rsid w:val="00251226"/>
    <w:rsid w:val="00251728"/>
    <w:rsid w:val="00254908"/>
    <w:rsid w:val="002550F6"/>
    <w:rsid w:val="00257A8D"/>
    <w:rsid w:val="00257C39"/>
    <w:rsid w:val="00261219"/>
    <w:rsid w:val="00261495"/>
    <w:rsid w:val="00262F01"/>
    <w:rsid w:val="002630ED"/>
    <w:rsid w:val="002637FB"/>
    <w:rsid w:val="00265799"/>
    <w:rsid w:val="00272F7A"/>
    <w:rsid w:val="00273A4C"/>
    <w:rsid w:val="002745C4"/>
    <w:rsid w:val="00275449"/>
    <w:rsid w:val="00275A54"/>
    <w:rsid w:val="00277845"/>
    <w:rsid w:val="00280763"/>
    <w:rsid w:val="00281A95"/>
    <w:rsid w:val="00286780"/>
    <w:rsid w:val="00287341"/>
    <w:rsid w:val="00290F3E"/>
    <w:rsid w:val="00291EE7"/>
    <w:rsid w:val="00292118"/>
    <w:rsid w:val="0029254C"/>
    <w:rsid w:val="00292DC0"/>
    <w:rsid w:val="00294CDB"/>
    <w:rsid w:val="00295BBF"/>
    <w:rsid w:val="00296079"/>
    <w:rsid w:val="00296240"/>
    <w:rsid w:val="00297FC3"/>
    <w:rsid w:val="002A131B"/>
    <w:rsid w:val="002A1CEA"/>
    <w:rsid w:val="002A2AA2"/>
    <w:rsid w:val="002A3281"/>
    <w:rsid w:val="002A3D89"/>
    <w:rsid w:val="002A4711"/>
    <w:rsid w:val="002A6502"/>
    <w:rsid w:val="002B0F3A"/>
    <w:rsid w:val="002B1CA4"/>
    <w:rsid w:val="002B1CEF"/>
    <w:rsid w:val="002B30F9"/>
    <w:rsid w:val="002B3372"/>
    <w:rsid w:val="002B3786"/>
    <w:rsid w:val="002B37F8"/>
    <w:rsid w:val="002B4233"/>
    <w:rsid w:val="002B4321"/>
    <w:rsid w:val="002B51D5"/>
    <w:rsid w:val="002B5C72"/>
    <w:rsid w:val="002B5E69"/>
    <w:rsid w:val="002B5E7D"/>
    <w:rsid w:val="002B6F09"/>
    <w:rsid w:val="002B7978"/>
    <w:rsid w:val="002C0656"/>
    <w:rsid w:val="002C125D"/>
    <w:rsid w:val="002C19DA"/>
    <w:rsid w:val="002C2013"/>
    <w:rsid w:val="002C2711"/>
    <w:rsid w:val="002C3B95"/>
    <w:rsid w:val="002C3E08"/>
    <w:rsid w:val="002C4064"/>
    <w:rsid w:val="002C5879"/>
    <w:rsid w:val="002C5EF0"/>
    <w:rsid w:val="002C7F9A"/>
    <w:rsid w:val="002D2D35"/>
    <w:rsid w:val="002D4D87"/>
    <w:rsid w:val="002D6BF3"/>
    <w:rsid w:val="002D7D95"/>
    <w:rsid w:val="002E05EA"/>
    <w:rsid w:val="002E1161"/>
    <w:rsid w:val="002E4B99"/>
    <w:rsid w:val="002E4CCE"/>
    <w:rsid w:val="002E50EB"/>
    <w:rsid w:val="002E67E7"/>
    <w:rsid w:val="002F0A5F"/>
    <w:rsid w:val="002F0AE1"/>
    <w:rsid w:val="002F1DC7"/>
    <w:rsid w:val="002F2C02"/>
    <w:rsid w:val="002F5FDD"/>
    <w:rsid w:val="002F66DB"/>
    <w:rsid w:val="003018BE"/>
    <w:rsid w:val="00301ACC"/>
    <w:rsid w:val="0030784D"/>
    <w:rsid w:val="00310EB8"/>
    <w:rsid w:val="00312C03"/>
    <w:rsid w:val="003132C9"/>
    <w:rsid w:val="003152A4"/>
    <w:rsid w:val="00315496"/>
    <w:rsid w:val="00315BD3"/>
    <w:rsid w:val="003175AE"/>
    <w:rsid w:val="003178EF"/>
    <w:rsid w:val="00317DA2"/>
    <w:rsid w:val="00321324"/>
    <w:rsid w:val="00321409"/>
    <w:rsid w:val="00322D23"/>
    <w:rsid w:val="00322FD8"/>
    <w:rsid w:val="00324596"/>
    <w:rsid w:val="00324C4F"/>
    <w:rsid w:val="00325331"/>
    <w:rsid w:val="00325CCA"/>
    <w:rsid w:val="00326459"/>
    <w:rsid w:val="00327AC6"/>
    <w:rsid w:val="003301F3"/>
    <w:rsid w:val="003308B8"/>
    <w:rsid w:val="0033095D"/>
    <w:rsid w:val="00332F8F"/>
    <w:rsid w:val="00333968"/>
    <w:rsid w:val="00333DBC"/>
    <w:rsid w:val="00333E55"/>
    <w:rsid w:val="003347F3"/>
    <w:rsid w:val="00334E41"/>
    <w:rsid w:val="00335B22"/>
    <w:rsid w:val="003360EB"/>
    <w:rsid w:val="003364D0"/>
    <w:rsid w:val="00341062"/>
    <w:rsid w:val="00341CF4"/>
    <w:rsid w:val="0034235D"/>
    <w:rsid w:val="00342631"/>
    <w:rsid w:val="00343A72"/>
    <w:rsid w:val="00344205"/>
    <w:rsid w:val="00344909"/>
    <w:rsid w:val="00344960"/>
    <w:rsid w:val="00345457"/>
    <w:rsid w:val="00346D77"/>
    <w:rsid w:val="003472E5"/>
    <w:rsid w:val="00347C65"/>
    <w:rsid w:val="00350BAD"/>
    <w:rsid w:val="00350BB9"/>
    <w:rsid w:val="00351B9F"/>
    <w:rsid w:val="0035484A"/>
    <w:rsid w:val="003564B1"/>
    <w:rsid w:val="00356729"/>
    <w:rsid w:val="0035678F"/>
    <w:rsid w:val="0036163C"/>
    <w:rsid w:val="00362EAC"/>
    <w:rsid w:val="00363589"/>
    <w:rsid w:val="003637DF"/>
    <w:rsid w:val="003637EF"/>
    <w:rsid w:val="00364AA9"/>
    <w:rsid w:val="003663D1"/>
    <w:rsid w:val="00370D3E"/>
    <w:rsid w:val="00372131"/>
    <w:rsid w:val="0037302D"/>
    <w:rsid w:val="00373751"/>
    <w:rsid w:val="0037498A"/>
    <w:rsid w:val="00375987"/>
    <w:rsid w:val="00376288"/>
    <w:rsid w:val="0038354D"/>
    <w:rsid w:val="0038394E"/>
    <w:rsid w:val="003851DF"/>
    <w:rsid w:val="003915ED"/>
    <w:rsid w:val="00392BDD"/>
    <w:rsid w:val="003939AA"/>
    <w:rsid w:val="003954A9"/>
    <w:rsid w:val="003956A3"/>
    <w:rsid w:val="003958FB"/>
    <w:rsid w:val="00396AAD"/>
    <w:rsid w:val="00396B4E"/>
    <w:rsid w:val="0039739E"/>
    <w:rsid w:val="0039763A"/>
    <w:rsid w:val="00397925"/>
    <w:rsid w:val="00397F1C"/>
    <w:rsid w:val="003A0666"/>
    <w:rsid w:val="003A2A0F"/>
    <w:rsid w:val="003A33BF"/>
    <w:rsid w:val="003A35E4"/>
    <w:rsid w:val="003A3733"/>
    <w:rsid w:val="003B31AE"/>
    <w:rsid w:val="003B344F"/>
    <w:rsid w:val="003B432D"/>
    <w:rsid w:val="003B4BBF"/>
    <w:rsid w:val="003B4E5B"/>
    <w:rsid w:val="003B6516"/>
    <w:rsid w:val="003B6C06"/>
    <w:rsid w:val="003C0AC5"/>
    <w:rsid w:val="003C1CEC"/>
    <w:rsid w:val="003C1F67"/>
    <w:rsid w:val="003C2AA7"/>
    <w:rsid w:val="003C378B"/>
    <w:rsid w:val="003C3803"/>
    <w:rsid w:val="003C48A6"/>
    <w:rsid w:val="003C48E6"/>
    <w:rsid w:val="003C5576"/>
    <w:rsid w:val="003D2755"/>
    <w:rsid w:val="003D3815"/>
    <w:rsid w:val="003D40D0"/>
    <w:rsid w:val="003D4186"/>
    <w:rsid w:val="003D6653"/>
    <w:rsid w:val="003E1CEF"/>
    <w:rsid w:val="003E20E9"/>
    <w:rsid w:val="003E269F"/>
    <w:rsid w:val="003E2D53"/>
    <w:rsid w:val="003E336D"/>
    <w:rsid w:val="003E4542"/>
    <w:rsid w:val="003E499A"/>
    <w:rsid w:val="003E525F"/>
    <w:rsid w:val="003E6E2B"/>
    <w:rsid w:val="003F2640"/>
    <w:rsid w:val="003F3288"/>
    <w:rsid w:val="003F4F0C"/>
    <w:rsid w:val="003F6F05"/>
    <w:rsid w:val="003F7D46"/>
    <w:rsid w:val="00400490"/>
    <w:rsid w:val="00402AE4"/>
    <w:rsid w:val="0040307D"/>
    <w:rsid w:val="00403412"/>
    <w:rsid w:val="0040400D"/>
    <w:rsid w:val="00406691"/>
    <w:rsid w:val="00407405"/>
    <w:rsid w:val="00407FAF"/>
    <w:rsid w:val="00410F08"/>
    <w:rsid w:val="00411631"/>
    <w:rsid w:val="004135E5"/>
    <w:rsid w:val="00414033"/>
    <w:rsid w:val="00414326"/>
    <w:rsid w:val="00414417"/>
    <w:rsid w:val="00415A72"/>
    <w:rsid w:val="00415FAC"/>
    <w:rsid w:val="00416767"/>
    <w:rsid w:val="00416F19"/>
    <w:rsid w:val="00417619"/>
    <w:rsid w:val="00417A39"/>
    <w:rsid w:val="004210BB"/>
    <w:rsid w:val="00425D63"/>
    <w:rsid w:val="004304D4"/>
    <w:rsid w:val="00430DA6"/>
    <w:rsid w:val="00431E9C"/>
    <w:rsid w:val="00431FCC"/>
    <w:rsid w:val="00434DA5"/>
    <w:rsid w:val="00434E73"/>
    <w:rsid w:val="004351BE"/>
    <w:rsid w:val="00440957"/>
    <w:rsid w:val="00447289"/>
    <w:rsid w:val="00447CCF"/>
    <w:rsid w:val="00454220"/>
    <w:rsid w:val="00454BF4"/>
    <w:rsid w:val="0046083F"/>
    <w:rsid w:val="00461E1D"/>
    <w:rsid w:val="00463440"/>
    <w:rsid w:val="0046441B"/>
    <w:rsid w:val="0046648B"/>
    <w:rsid w:val="00467BB6"/>
    <w:rsid w:val="00470774"/>
    <w:rsid w:val="004714CC"/>
    <w:rsid w:val="00473803"/>
    <w:rsid w:val="004745DD"/>
    <w:rsid w:val="00482DB0"/>
    <w:rsid w:val="004847BD"/>
    <w:rsid w:val="004855E9"/>
    <w:rsid w:val="00485916"/>
    <w:rsid w:val="0048694C"/>
    <w:rsid w:val="00487084"/>
    <w:rsid w:val="00487F15"/>
    <w:rsid w:val="004908F0"/>
    <w:rsid w:val="00490AA5"/>
    <w:rsid w:val="00491041"/>
    <w:rsid w:val="00491B47"/>
    <w:rsid w:val="004929C9"/>
    <w:rsid w:val="00492ED0"/>
    <w:rsid w:val="00496175"/>
    <w:rsid w:val="00497C7E"/>
    <w:rsid w:val="004A0EA3"/>
    <w:rsid w:val="004A15A1"/>
    <w:rsid w:val="004A3F75"/>
    <w:rsid w:val="004A4ABD"/>
    <w:rsid w:val="004A6649"/>
    <w:rsid w:val="004B0526"/>
    <w:rsid w:val="004B15D2"/>
    <w:rsid w:val="004B15D4"/>
    <w:rsid w:val="004B222B"/>
    <w:rsid w:val="004B30BA"/>
    <w:rsid w:val="004B3AC3"/>
    <w:rsid w:val="004B426E"/>
    <w:rsid w:val="004B583C"/>
    <w:rsid w:val="004C16BB"/>
    <w:rsid w:val="004C5BE9"/>
    <w:rsid w:val="004C6305"/>
    <w:rsid w:val="004C639F"/>
    <w:rsid w:val="004C6C87"/>
    <w:rsid w:val="004D1F97"/>
    <w:rsid w:val="004D1FA5"/>
    <w:rsid w:val="004D2715"/>
    <w:rsid w:val="004D3A27"/>
    <w:rsid w:val="004D3BDF"/>
    <w:rsid w:val="004D49E3"/>
    <w:rsid w:val="004D4D07"/>
    <w:rsid w:val="004D5D3D"/>
    <w:rsid w:val="004D6D01"/>
    <w:rsid w:val="004D78CD"/>
    <w:rsid w:val="004E09EB"/>
    <w:rsid w:val="004E0EDB"/>
    <w:rsid w:val="004E3130"/>
    <w:rsid w:val="004E56DC"/>
    <w:rsid w:val="004E6841"/>
    <w:rsid w:val="004E6929"/>
    <w:rsid w:val="004E6F55"/>
    <w:rsid w:val="004E74F0"/>
    <w:rsid w:val="004F027F"/>
    <w:rsid w:val="004F1A08"/>
    <w:rsid w:val="004F2B0F"/>
    <w:rsid w:val="004F3D23"/>
    <w:rsid w:val="004F4F50"/>
    <w:rsid w:val="004F5AFA"/>
    <w:rsid w:val="004F70C0"/>
    <w:rsid w:val="004F7180"/>
    <w:rsid w:val="00500246"/>
    <w:rsid w:val="00500B2D"/>
    <w:rsid w:val="00500BF5"/>
    <w:rsid w:val="005036FC"/>
    <w:rsid w:val="005039E3"/>
    <w:rsid w:val="00503AFA"/>
    <w:rsid w:val="005048E5"/>
    <w:rsid w:val="00504D13"/>
    <w:rsid w:val="00505C27"/>
    <w:rsid w:val="005104D2"/>
    <w:rsid w:val="005108C6"/>
    <w:rsid w:val="0051236A"/>
    <w:rsid w:val="00513BB4"/>
    <w:rsid w:val="00513D95"/>
    <w:rsid w:val="00513E7F"/>
    <w:rsid w:val="005140B8"/>
    <w:rsid w:val="00514B9D"/>
    <w:rsid w:val="00514EED"/>
    <w:rsid w:val="005162A6"/>
    <w:rsid w:val="005164BC"/>
    <w:rsid w:val="005175CA"/>
    <w:rsid w:val="00520492"/>
    <w:rsid w:val="005207C7"/>
    <w:rsid w:val="00525429"/>
    <w:rsid w:val="005271DE"/>
    <w:rsid w:val="0053079D"/>
    <w:rsid w:val="00531C38"/>
    <w:rsid w:val="00532B3E"/>
    <w:rsid w:val="00532D16"/>
    <w:rsid w:val="00535238"/>
    <w:rsid w:val="00540764"/>
    <w:rsid w:val="00540B6C"/>
    <w:rsid w:val="005416B6"/>
    <w:rsid w:val="00541841"/>
    <w:rsid w:val="00545830"/>
    <w:rsid w:val="005462F1"/>
    <w:rsid w:val="00547B41"/>
    <w:rsid w:val="0055085D"/>
    <w:rsid w:val="00550C51"/>
    <w:rsid w:val="0055146B"/>
    <w:rsid w:val="00551609"/>
    <w:rsid w:val="00551ABF"/>
    <w:rsid w:val="00551DA2"/>
    <w:rsid w:val="0055370B"/>
    <w:rsid w:val="005544AA"/>
    <w:rsid w:val="00555900"/>
    <w:rsid w:val="00556105"/>
    <w:rsid w:val="00556196"/>
    <w:rsid w:val="00556693"/>
    <w:rsid w:val="005570ED"/>
    <w:rsid w:val="00557BA0"/>
    <w:rsid w:val="0056018A"/>
    <w:rsid w:val="00560336"/>
    <w:rsid w:val="00560400"/>
    <w:rsid w:val="005606A2"/>
    <w:rsid w:val="005608FA"/>
    <w:rsid w:val="005616DB"/>
    <w:rsid w:val="00562729"/>
    <w:rsid w:val="005638CB"/>
    <w:rsid w:val="00564FD8"/>
    <w:rsid w:val="00566E27"/>
    <w:rsid w:val="0057196C"/>
    <w:rsid w:val="00573A85"/>
    <w:rsid w:val="00573FD8"/>
    <w:rsid w:val="005742C3"/>
    <w:rsid w:val="005751B6"/>
    <w:rsid w:val="00575FB2"/>
    <w:rsid w:val="005819C7"/>
    <w:rsid w:val="00581EB4"/>
    <w:rsid w:val="00584A5E"/>
    <w:rsid w:val="00585701"/>
    <w:rsid w:val="00585AD6"/>
    <w:rsid w:val="00585EEB"/>
    <w:rsid w:val="00585FF2"/>
    <w:rsid w:val="0058659C"/>
    <w:rsid w:val="00586B2D"/>
    <w:rsid w:val="00586F4A"/>
    <w:rsid w:val="00592131"/>
    <w:rsid w:val="00592D51"/>
    <w:rsid w:val="00592DD5"/>
    <w:rsid w:val="005931ED"/>
    <w:rsid w:val="005944C7"/>
    <w:rsid w:val="00594823"/>
    <w:rsid w:val="00595AC8"/>
    <w:rsid w:val="00595F0D"/>
    <w:rsid w:val="005A02E3"/>
    <w:rsid w:val="005A4C50"/>
    <w:rsid w:val="005A6C05"/>
    <w:rsid w:val="005B019F"/>
    <w:rsid w:val="005B06A5"/>
    <w:rsid w:val="005B07FA"/>
    <w:rsid w:val="005B1341"/>
    <w:rsid w:val="005B1538"/>
    <w:rsid w:val="005B2190"/>
    <w:rsid w:val="005B265C"/>
    <w:rsid w:val="005B2A21"/>
    <w:rsid w:val="005B32BC"/>
    <w:rsid w:val="005B3428"/>
    <w:rsid w:val="005B3AA8"/>
    <w:rsid w:val="005B5C5A"/>
    <w:rsid w:val="005B731B"/>
    <w:rsid w:val="005B7763"/>
    <w:rsid w:val="005C046C"/>
    <w:rsid w:val="005C0470"/>
    <w:rsid w:val="005C237E"/>
    <w:rsid w:val="005C3400"/>
    <w:rsid w:val="005C3DAB"/>
    <w:rsid w:val="005C6FC8"/>
    <w:rsid w:val="005D106C"/>
    <w:rsid w:val="005D2820"/>
    <w:rsid w:val="005D37E8"/>
    <w:rsid w:val="005D40D7"/>
    <w:rsid w:val="005D424F"/>
    <w:rsid w:val="005D4E6C"/>
    <w:rsid w:val="005D60BD"/>
    <w:rsid w:val="005D75B3"/>
    <w:rsid w:val="005D7C1F"/>
    <w:rsid w:val="005E0675"/>
    <w:rsid w:val="005E0C80"/>
    <w:rsid w:val="005E121D"/>
    <w:rsid w:val="005E1343"/>
    <w:rsid w:val="005E1514"/>
    <w:rsid w:val="005E3F8C"/>
    <w:rsid w:val="005E44B7"/>
    <w:rsid w:val="005E5529"/>
    <w:rsid w:val="005F1D38"/>
    <w:rsid w:val="005F2540"/>
    <w:rsid w:val="005F2E7B"/>
    <w:rsid w:val="005F34EE"/>
    <w:rsid w:val="005F60FE"/>
    <w:rsid w:val="005F62DA"/>
    <w:rsid w:val="00601EDF"/>
    <w:rsid w:val="00602207"/>
    <w:rsid w:val="006041AE"/>
    <w:rsid w:val="0060502B"/>
    <w:rsid w:val="00605545"/>
    <w:rsid w:val="0060727F"/>
    <w:rsid w:val="006076FF"/>
    <w:rsid w:val="006139C4"/>
    <w:rsid w:val="00613FC1"/>
    <w:rsid w:val="0061478C"/>
    <w:rsid w:val="00614CC7"/>
    <w:rsid w:val="006169E5"/>
    <w:rsid w:val="00620DA9"/>
    <w:rsid w:val="006229A5"/>
    <w:rsid w:val="006235C4"/>
    <w:rsid w:val="00624051"/>
    <w:rsid w:val="006262DF"/>
    <w:rsid w:val="006333E7"/>
    <w:rsid w:val="006343AC"/>
    <w:rsid w:val="006354C4"/>
    <w:rsid w:val="006355AD"/>
    <w:rsid w:val="00636A44"/>
    <w:rsid w:val="00640F4D"/>
    <w:rsid w:val="00641D34"/>
    <w:rsid w:val="0064296B"/>
    <w:rsid w:val="0064409F"/>
    <w:rsid w:val="00646B84"/>
    <w:rsid w:val="006512E5"/>
    <w:rsid w:val="00651575"/>
    <w:rsid w:val="00651B55"/>
    <w:rsid w:val="006526F6"/>
    <w:rsid w:val="00652E1E"/>
    <w:rsid w:val="006536A0"/>
    <w:rsid w:val="00657C33"/>
    <w:rsid w:val="0066133D"/>
    <w:rsid w:val="00661431"/>
    <w:rsid w:val="00661C2B"/>
    <w:rsid w:val="00662238"/>
    <w:rsid w:val="006661A2"/>
    <w:rsid w:val="006726DD"/>
    <w:rsid w:val="00674161"/>
    <w:rsid w:val="006743E2"/>
    <w:rsid w:val="006748D5"/>
    <w:rsid w:val="00674F92"/>
    <w:rsid w:val="006750A1"/>
    <w:rsid w:val="0067637F"/>
    <w:rsid w:val="00676578"/>
    <w:rsid w:val="006800E3"/>
    <w:rsid w:val="00680511"/>
    <w:rsid w:val="0068142C"/>
    <w:rsid w:val="0068499A"/>
    <w:rsid w:val="00686201"/>
    <w:rsid w:val="00693E8B"/>
    <w:rsid w:val="0069537F"/>
    <w:rsid w:val="00695B75"/>
    <w:rsid w:val="00695F8E"/>
    <w:rsid w:val="00696DFB"/>
    <w:rsid w:val="006A03E4"/>
    <w:rsid w:val="006A1A9A"/>
    <w:rsid w:val="006A21E5"/>
    <w:rsid w:val="006A3935"/>
    <w:rsid w:val="006A3B43"/>
    <w:rsid w:val="006A64C5"/>
    <w:rsid w:val="006A6851"/>
    <w:rsid w:val="006B09AE"/>
    <w:rsid w:val="006B0AE8"/>
    <w:rsid w:val="006B0F72"/>
    <w:rsid w:val="006B1157"/>
    <w:rsid w:val="006B130C"/>
    <w:rsid w:val="006B2171"/>
    <w:rsid w:val="006B2966"/>
    <w:rsid w:val="006B3103"/>
    <w:rsid w:val="006B32EF"/>
    <w:rsid w:val="006B41A5"/>
    <w:rsid w:val="006B6E7D"/>
    <w:rsid w:val="006C08C6"/>
    <w:rsid w:val="006C0C92"/>
    <w:rsid w:val="006C6127"/>
    <w:rsid w:val="006C787C"/>
    <w:rsid w:val="006C7B6A"/>
    <w:rsid w:val="006D0920"/>
    <w:rsid w:val="006D140F"/>
    <w:rsid w:val="006D2F6B"/>
    <w:rsid w:val="006D59D5"/>
    <w:rsid w:val="006D65B7"/>
    <w:rsid w:val="006D6EBC"/>
    <w:rsid w:val="006D72FE"/>
    <w:rsid w:val="006D7595"/>
    <w:rsid w:val="006D76AF"/>
    <w:rsid w:val="006E0888"/>
    <w:rsid w:val="006E17B8"/>
    <w:rsid w:val="006E1B54"/>
    <w:rsid w:val="006E5265"/>
    <w:rsid w:val="006E5620"/>
    <w:rsid w:val="006E5EE8"/>
    <w:rsid w:val="006E64B6"/>
    <w:rsid w:val="006E6DFC"/>
    <w:rsid w:val="006E71BD"/>
    <w:rsid w:val="006F027D"/>
    <w:rsid w:val="006F136D"/>
    <w:rsid w:val="006F1B03"/>
    <w:rsid w:val="006F2498"/>
    <w:rsid w:val="006F2CAD"/>
    <w:rsid w:val="006F2CAF"/>
    <w:rsid w:val="006F3CD4"/>
    <w:rsid w:val="006F3D13"/>
    <w:rsid w:val="006F4BB1"/>
    <w:rsid w:val="006F57CA"/>
    <w:rsid w:val="006F5C6B"/>
    <w:rsid w:val="006F62FF"/>
    <w:rsid w:val="006F6E8F"/>
    <w:rsid w:val="00702460"/>
    <w:rsid w:val="0070393F"/>
    <w:rsid w:val="00703F80"/>
    <w:rsid w:val="007046B7"/>
    <w:rsid w:val="0070525C"/>
    <w:rsid w:val="00706D42"/>
    <w:rsid w:val="007074F9"/>
    <w:rsid w:val="007076E6"/>
    <w:rsid w:val="007077D8"/>
    <w:rsid w:val="0070783C"/>
    <w:rsid w:val="00710672"/>
    <w:rsid w:val="00710F78"/>
    <w:rsid w:val="00713C5A"/>
    <w:rsid w:val="0071548F"/>
    <w:rsid w:val="00716315"/>
    <w:rsid w:val="0071650C"/>
    <w:rsid w:val="00720543"/>
    <w:rsid w:val="00720D7D"/>
    <w:rsid w:val="007221F6"/>
    <w:rsid w:val="00722DD7"/>
    <w:rsid w:val="007230F8"/>
    <w:rsid w:val="0072366F"/>
    <w:rsid w:val="007237AF"/>
    <w:rsid w:val="00725349"/>
    <w:rsid w:val="007255B1"/>
    <w:rsid w:val="007256D0"/>
    <w:rsid w:val="00727C44"/>
    <w:rsid w:val="00727C88"/>
    <w:rsid w:val="00727D4D"/>
    <w:rsid w:val="0073011B"/>
    <w:rsid w:val="007320DF"/>
    <w:rsid w:val="00733417"/>
    <w:rsid w:val="00734B85"/>
    <w:rsid w:val="00735214"/>
    <w:rsid w:val="00736B29"/>
    <w:rsid w:val="0073776C"/>
    <w:rsid w:val="00740029"/>
    <w:rsid w:val="0074227E"/>
    <w:rsid w:val="0074235C"/>
    <w:rsid w:val="0074235E"/>
    <w:rsid w:val="007428E4"/>
    <w:rsid w:val="007429B0"/>
    <w:rsid w:val="0074494E"/>
    <w:rsid w:val="00744AB7"/>
    <w:rsid w:val="0074666E"/>
    <w:rsid w:val="0074670C"/>
    <w:rsid w:val="00747646"/>
    <w:rsid w:val="00747B38"/>
    <w:rsid w:val="0075223E"/>
    <w:rsid w:val="007529B9"/>
    <w:rsid w:val="0075307F"/>
    <w:rsid w:val="00753B12"/>
    <w:rsid w:val="00755CB2"/>
    <w:rsid w:val="007566E2"/>
    <w:rsid w:val="00756F8B"/>
    <w:rsid w:val="00757E59"/>
    <w:rsid w:val="007628F7"/>
    <w:rsid w:val="00762B32"/>
    <w:rsid w:val="00762E9D"/>
    <w:rsid w:val="007651F3"/>
    <w:rsid w:val="00765A74"/>
    <w:rsid w:val="007672C2"/>
    <w:rsid w:val="0076754C"/>
    <w:rsid w:val="00773F38"/>
    <w:rsid w:val="007751B7"/>
    <w:rsid w:val="00777459"/>
    <w:rsid w:val="00777E08"/>
    <w:rsid w:val="00777FD5"/>
    <w:rsid w:val="00780749"/>
    <w:rsid w:val="00780AC4"/>
    <w:rsid w:val="00782AFD"/>
    <w:rsid w:val="00783D3D"/>
    <w:rsid w:val="00783D55"/>
    <w:rsid w:val="00784A87"/>
    <w:rsid w:val="0078546C"/>
    <w:rsid w:val="007861D9"/>
    <w:rsid w:val="00787270"/>
    <w:rsid w:val="00790A8E"/>
    <w:rsid w:val="0079138E"/>
    <w:rsid w:val="0079259E"/>
    <w:rsid w:val="007925AC"/>
    <w:rsid w:val="00792F75"/>
    <w:rsid w:val="007933A3"/>
    <w:rsid w:val="00795F24"/>
    <w:rsid w:val="00797A41"/>
    <w:rsid w:val="007A0976"/>
    <w:rsid w:val="007A109C"/>
    <w:rsid w:val="007A1206"/>
    <w:rsid w:val="007A27AF"/>
    <w:rsid w:val="007A3267"/>
    <w:rsid w:val="007A3A9F"/>
    <w:rsid w:val="007A5FE5"/>
    <w:rsid w:val="007A6D07"/>
    <w:rsid w:val="007A7A2E"/>
    <w:rsid w:val="007B0EF2"/>
    <w:rsid w:val="007B1367"/>
    <w:rsid w:val="007B3D95"/>
    <w:rsid w:val="007B3EA9"/>
    <w:rsid w:val="007B5181"/>
    <w:rsid w:val="007B5A00"/>
    <w:rsid w:val="007B658E"/>
    <w:rsid w:val="007B6D59"/>
    <w:rsid w:val="007B7E27"/>
    <w:rsid w:val="007C1691"/>
    <w:rsid w:val="007C3339"/>
    <w:rsid w:val="007C3E52"/>
    <w:rsid w:val="007C4B57"/>
    <w:rsid w:val="007C61AE"/>
    <w:rsid w:val="007C64BD"/>
    <w:rsid w:val="007C6CEE"/>
    <w:rsid w:val="007C77E6"/>
    <w:rsid w:val="007D08D0"/>
    <w:rsid w:val="007D179A"/>
    <w:rsid w:val="007D378D"/>
    <w:rsid w:val="007D455E"/>
    <w:rsid w:val="007E275E"/>
    <w:rsid w:val="007E4B25"/>
    <w:rsid w:val="007E4B95"/>
    <w:rsid w:val="007E5DD5"/>
    <w:rsid w:val="007E6CF8"/>
    <w:rsid w:val="007E7C64"/>
    <w:rsid w:val="007E7D76"/>
    <w:rsid w:val="007F064E"/>
    <w:rsid w:val="007F07DD"/>
    <w:rsid w:val="007F1EE0"/>
    <w:rsid w:val="007F3AF8"/>
    <w:rsid w:val="007F4DE6"/>
    <w:rsid w:val="007F7C16"/>
    <w:rsid w:val="008008AD"/>
    <w:rsid w:val="008018A6"/>
    <w:rsid w:val="008020DD"/>
    <w:rsid w:val="00802825"/>
    <w:rsid w:val="0080489E"/>
    <w:rsid w:val="00805BE1"/>
    <w:rsid w:val="0080626C"/>
    <w:rsid w:val="00806E0A"/>
    <w:rsid w:val="00807088"/>
    <w:rsid w:val="00807847"/>
    <w:rsid w:val="008101B0"/>
    <w:rsid w:val="00810E27"/>
    <w:rsid w:val="00811B26"/>
    <w:rsid w:val="008123E7"/>
    <w:rsid w:val="00812DE7"/>
    <w:rsid w:val="00813C9F"/>
    <w:rsid w:val="00813CB5"/>
    <w:rsid w:val="008172BA"/>
    <w:rsid w:val="00822601"/>
    <w:rsid w:val="00822F0B"/>
    <w:rsid w:val="008247C6"/>
    <w:rsid w:val="00827D23"/>
    <w:rsid w:val="00831076"/>
    <w:rsid w:val="00833030"/>
    <w:rsid w:val="0083378E"/>
    <w:rsid w:val="00834800"/>
    <w:rsid w:val="008350E6"/>
    <w:rsid w:val="00835A85"/>
    <w:rsid w:val="00836CB8"/>
    <w:rsid w:val="00836F95"/>
    <w:rsid w:val="00840C55"/>
    <w:rsid w:val="008429C4"/>
    <w:rsid w:val="008435D4"/>
    <w:rsid w:val="00843C3B"/>
    <w:rsid w:val="008445F1"/>
    <w:rsid w:val="00844C62"/>
    <w:rsid w:val="0084513F"/>
    <w:rsid w:val="00847C17"/>
    <w:rsid w:val="0085081B"/>
    <w:rsid w:val="0085134F"/>
    <w:rsid w:val="00852E01"/>
    <w:rsid w:val="0085354E"/>
    <w:rsid w:val="00855930"/>
    <w:rsid w:val="00855BB3"/>
    <w:rsid w:val="00860F89"/>
    <w:rsid w:val="00863FAF"/>
    <w:rsid w:val="008646AC"/>
    <w:rsid w:val="008654D8"/>
    <w:rsid w:val="00865562"/>
    <w:rsid w:val="00865872"/>
    <w:rsid w:val="00865B4A"/>
    <w:rsid w:val="00870015"/>
    <w:rsid w:val="008710C3"/>
    <w:rsid w:val="00871FF7"/>
    <w:rsid w:val="008732FB"/>
    <w:rsid w:val="00873B7B"/>
    <w:rsid w:val="00873E3E"/>
    <w:rsid w:val="008752A4"/>
    <w:rsid w:val="00875A59"/>
    <w:rsid w:val="0087741E"/>
    <w:rsid w:val="008823BF"/>
    <w:rsid w:val="00883EEA"/>
    <w:rsid w:val="00884547"/>
    <w:rsid w:val="008851BA"/>
    <w:rsid w:val="00886C92"/>
    <w:rsid w:val="0088781D"/>
    <w:rsid w:val="00887E33"/>
    <w:rsid w:val="00891A6E"/>
    <w:rsid w:val="0089330B"/>
    <w:rsid w:val="00895ED1"/>
    <w:rsid w:val="008966CC"/>
    <w:rsid w:val="00896A8B"/>
    <w:rsid w:val="00897085"/>
    <w:rsid w:val="008A006B"/>
    <w:rsid w:val="008A0FCF"/>
    <w:rsid w:val="008A216C"/>
    <w:rsid w:val="008A2F98"/>
    <w:rsid w:val="008A5C3C"/>
    <w:rsid w:val="008A785D"/>
    <w:rsid w:val="008B14E3"/>
    <w:rsid w:val="008B39A0"/>
    <w:rsid w:val="008B3B5D"/>
    <w:rsid w:val="008B3BB4"/>
    <w:rsid w:val="008B7141"/>
    <w:rsid w:val="008C52C7"/>
    <w:rsid w:val="008C7D0D"/>
    <w:rsid w:val="008D0E5F"/>
    <w:rsid w:val="008D183A"/>
    <w:rsid w:val="008D23C8"/>
    <w:rsid w:val="008D25A6"/>
    <w:rsid w:val="008D3B39"/>
    <w:rsid w:val="008D5E2B"/>
    <w:rsid w:val="008D6401"/>
    <w:rsid w:val="008D65C3"/>
    <w:rsid w:val="008D6AB2"/>
    <w:rsid w:val="008D7473"/>
    <w:rsid w:val="008D7E68"/>
    <w:rsid w:val="008E0F18"/>
    <w:rsid w:val="008E4767"/>
    <w:rsid w:val="008E4ACA"/>
    <w:rsid w:val="008E4D96"/>
    <w:rsid w:val="008E55D4"/>
    <w:rsid w:val="008F2B62"/>
    <w:rsid w:val="008F5454"/>
    <w:rsid w:val="008F59D6"/>
    <w:rsid w:val="008F65F3"/>
    <w:rsid w:val="008F6CEC"/>
    <w:rsid w:val="008F6EBD"/>
    <w:rsid w:val="00901015"/>
    <w:rsid w:val="00903DAA"/>
    <w:rsid w:val="00903F69"/>
    <w:rsid w:val="009061A2"/>
    <w:rsid w:val="00906BA7"/>
    <w:rsid w:val="00906EC4"/>
    <w:rsid w:val="00906FD3"/>
    <w:rsid w:val="00907186"/>
    <w:rsid w:val="00907689"/>
    <w:rsid w:val="0091548F"/>
    <w:rsid w:val="00915859"/>
    <w:rsid w:val="00915F5F"/>
    <w:rsid w:val="0092024C"/>
    <w:rsid w:val="0092245A"/>
    <w:rsid w:val="00924628"/>
    <w:rsid w:val="00926C99"/>
    <w:rsid w:val="00926EDB"/>
    <w:rsid w:val="0092731F"/>
    <w:rsid w:val="009274D0"/>
    <w:rsid w:val="0092765D"/>
    <w:rsid w:val="009310F4"/>
    <w:rsid w:val="00933BE2"/>
    <w:rsid w:val="00936A50"/>
    <w:rsid w:val="009378E4"/>
    <w:rsid w:val="00937B59"/>
    <w:rsid w:val="00940DCE"/>
    <w:rsid w:val="00943734"/>
    <w:rsid w:val="00943D45"/>
    <w:rsid w:val="00944130"/>
    <w:rsid w:val="009457B3"/>
    <w:rsid w:val="00947F82"/>
    <w:rsid w:val="00951B42"/>
    <w:rsid w:val="00951E94"/>
    <w:rsid w:val="00952814"/>
    <w:rsid w:val="00952C0F"/>
    <w:rsid w:val="0095610B"/>
    <w:rsid w:val="009619ED"/>
    <w:rsid w:val="00961A12"/>
    <w:rsid w:val="00961DB6"/>
    <w:rsid w:val="00964FE7"/>
    <w:rsid w:val="0096559C"/>
    <w:rsid w:val="009670A3"/>
    <w:rsid w:val="00970D57"/>
    <w:rsid w:val="009711B1"/>
    <w:rsid w:val="00971DCE"/>
    <w:rsid w:val="00974257"/>
    <w:rsid w:val="00975A49"/>
    <w:rsid w:val="00981202"/>
    <w:rsid w:val="0098134F"/>
    <w:rsid w:val="00981360"/>
    <w:rsid w:val="00981FF9"/>
    <w:rsid w:val="00982CA9"/>
    <w:rsid w:val="00983D5B"/>
    <w:rsid w:val="00984890"/>
    <w:rsid w:val="00984E3B"/>
    <w:rsid w:val="00985DDD"/>
    <w:rsid w:val="0098625F"/>
    <w:rsid w:val="00986C03"/>
    <w:rsid w:val="00986D5F"/>
    <w:rsid w:val="00991783"/>
    <w:rsid w:val="00991F11"/>
    <w:rsid w:val="009921CA"/>
    <w:rsid w:val="00992B22"/>
    <w:rsid w:val="00993A28"/>
    <w:rsid w:val="0099483C"/>
    <w:rsid w:val="00997639"/>
    <w:rsid w:val="009A0133"/>
    <w:rsid w:val="009A18EF"/>
    <w:rsid w:val="009A2D62"/>
    <w:rsid w:val="009A43F1"/>
    <w:rsid w:val="009A5560"/>
    <w:rsid w:val="009A643D"/>
    <w:rsid w:val="009A728B"/>
    <w:rsid w:val="009A7EAB"/>
    <w:rsid w:val="009B01C8"/>
    <w:rsid w:val="009B0336"/>
    <w:rsid w:val="009B2935"/>
    <w:rsid w:val="009B2987"/>
    <w:rsid w:val="009B68AD"/>
    <w:rsid w:val="009B6D73"/>
    <w:rsid w:val="009B7013"/>
    <w:rsid w:val="009C0EEA"/>
    <w:rsid w:val="009C1575"/>
    <w:rsid w:val="009C1CAA"/>
    <w:rsid w:val="009C203A"/>
    <w:rsid w:val="009C2DA6"/>
    <w:rsid w:val="009C3936"/>
    <w:rsid w:val="009C58F2"/>
    <w:rsid w:val="009C67E1"/>
    <w:rsid w:val="009C7687"/>
    <w:rsid w:val="009D0473"/>
    <w:rsid w:val="009D080A"/>
    <w:rsid w:val="009D1786"/>
    <w:rsid w:val="009D2271"/>
    <w:rsid w:val="009D2917"/>
    <w:rsid w:val="009D5AD4"/>
    <w:rsid w:val="009E6556"/>
    <w:rsid w:val="009F2CC9"/>
    <w:rsid w:val="009F2D85"/>
    <w:rsid w:val="009F32D8"/>
    <w:rsid w:val="009F4156"/>
    <w:rsid w:val="009F4BAF"/>
    <w:rsid w:val="009F5B82"/>
    <w:rsid w:val="009F604E"/>
    <w:rsid w:val="009F6F06"/>
    <w:rsid w:val="009F74E9"/>
    <w:rsid w:val="00A020EE"/>
    <w:rsid w:val="00A03D56"/>
    <w:rsid w:val="00A03FE9"/>
    <w:rsid w:val="00A048A1"/>
    <w:rsid w:val="00A05820"/>
    <w:rsid w:val="00A05A0B"/>
    <w:rsid w:val="00A060D0"/>
    <w:rsid w:val="00A063A4"/>
    <w:rsid w:val="00A06530"/>
    <w:rsid w:val="00A0779D"/>
    <w:rsid w:val="00A07D87"/>
    <w:rsid w:val="00A07E3E"/>
    <w:rsid w:val="00A12081"/>
    <w:rsid w:val="00A12388"/>
    <w:rsid w:val="00A12783"/>
    <w:rsid w:val="00A132DE"/>
    <w:rsid w:val="00A13423"/>
    <w:rsid w:val="00A13D9B"/>
    <w:rsid w:val="00A149BC"/>
    <w:rsid w:val="00A14AE8"/>
    <w:rsid w:val="00A14DF2"/>
    <w:rsid w:val="00A169C0"/>
    <w:rsid w:val="00A2055A"/>
    <w:rsid w:val="00A213D3"/>
    <w:rsid w:val="00A23C91"/>
    <w:rsid w:val="00A247F8"/>
    <w:rsid w:val="00A24D25"/>
    <w:rsid w:val="00A260E2"/>
    <w:rsid w:val="00A2634A"/>
    <w:rsid w:val="00A302B4"/>
    <w:rsid w:val="00A33D1C"/>
    <w:rsid w:val="00A3412D"/>
    <w:rsid w:val="00A348D4"/>
    <w:rsid w:val="00A34D71"/>
    <w:rsid w:val="00A34DC4"/>
    <w:rsid w:val="00A36698"/>
    <w:rsid w:val="00A40971"/>
    <w:rsid w:val="00A42F95"/>
    <w:rsid w:val="00A433A3"/>
    <w:rsid w:val="00A43ED4"/>
    <w:rsid w:val="00A4582B"/>
    <w:rsid w:val="00A46A01"/>
    <w:rsid w:val="00A471B4"/>
    <w:rsid w:val="00A47EDB"/>
    <w:rsid w:val="00A5094E"/>
    <w:rsid w:val="00A5137E"/>
    <w:rsid w:val="00A51D15"/>
    <w:rsid w:val="00A5601E"/>
    <w:rsid w:val="00A56832"/>
    <w:rsid w:val="00A56F45"/>
    <w:rsid w:val="00A604D3"/>
    <w:rsid w:val="00A606DD"/>
    <w:rsid w:val="00A60C46"/>
    <w:rsid w:val="00A6176D"/>
    <w:rsid w:val="00A6290D"/>
    <w:rsid w:val="00A63150"/>
    <w:rsid w:val="00A6474E"/>
    <w:rsid w:val="00A661FB"/>
    <w:rsid w:val="00A713CB"/>
    <w:rsid w:val="00A71476"/>
    <w:rsid w:val="00A71DB3"/>
    <w:rsid w:val="00A72681"/>
    <w:rsid w:val="00A73C29"/>
    <w:rsid w:val="00A75F77"/>
    <w:rsid w:val="00A80685"/>
    <w:rsid w:val="00A80C07"/>
    <w:rsid w:val="00A81FEF"/>
    <w:rsid w:val="00A82DE2"/>
    <w:rsid w:val="00A83615"/>
    <w:rsid w:val="00A8370B"/>
    <w:rsid w:val="00A8391D"/>
    <w:rsid w:val="00A847E8"/>
    <w:rsid w:val="00A850D3"/>
    <w:rsid w:val="00A85138"/>
    <w:rsid w:val="00A90D3A"/>
    <w:rsid w:val="00A9181F"/>
    <w:rsid w:val="00A92424"/>
    <w:rsid w:val="00A92577"/>
    <w:rsid w:val="00A93D92"/>
    <w:rsid w:val="00A945A9"/>
    <w:rsid w:val="00A94F61"/>
    <w:rsid w:val="00A9635A"/>
    <w:rsid w:val="00A96FC4"/>
    <w:rsid w:val="00AA0F43"/>
    <w:rsid w:val="00AA163A"/>
    <w:rsid w:val="00AA1A87"/>
    <w:rsid w:val="00AA1EBA"/>
    <w:rsid w:val="00AA32BF"/>
    <w:rsid w:val="00AA5591"/>
    <w:rsid w:val="00AA6049"/>
    <w:rsid w:val="00AB0D2E"/>
    <w:rsid w:val="00AB1491"/>
    <w:rsid w:val="00AB28C6"/>
    <w:rsid w:val="00AB397B"/>
    <w:rsid w:val="00AB4A29"/>
    <w:rsid w:val="00AB4D1D"/>
    <w:rsid w:val="00AB53D4"/>
    <w:rsid w:val="00AB5976"/>
    <w:rsid w:val="00AB5C34"/>
    <w:rsid w:val="00AC0A2C"/>
    <w:rsid w:val="00AC0A72"/>
    <w:rsid w:val="00AC1A9B"/>
    <w:rsid w:val="00AC2DFF"/>
    <w:rsid w:val="00AC4E50"/>
    <w:rsid w:val="00AC5673"/>
    <w:rsid w:val="00AC56C7"/>
    <w:rsid w:val="00AC64B2"/>
    <w:rsid w:val="00AC75B8"/>
    <w:rsid w:val="00AD0CDE"/>
    <w:rsid w:val="00AD2957"/>
    <w:rsid w:val="00AD4C61"/>
    <w:rsid w:val="00AD4FFA"/>
    <w:rsid w:val="00AD6EEF"/>
    <w:rsid w:val="00AD6FC5"/>
    <w:rsid w:val="00AD76AA"/>
    <w:rsid w:val="00AE022D"/>
    <w:rsid w:val="00AE0B04"/>
    <w:rsid w:val="00AE36EF"/>
    <w:rsid w:val="00AE4AE1"/>
    <w:rsid w:val="00AE602A"/>
    <w:rsid w:val="00AE7296"/>
    <w:rsid w:val="00AF0F1F"/>
    <w:rsid w:val="00AF11B9"/>
    <w:rsid w:val="00AF3013"/>
    <w:rsid w:val="00AF3C25"/>
    <w:rsid w:val="00AF3DF6"/>
    <w:rsid w:val="00AF4579"/>
    <w:rsid w:val="00AF65AA"/>
    <w:rsid w:val="00B00061"/>
    <w:rsid w:val="00B03B02"/>
    <w:rsid w:val="00B04257"/>
    <w:rsid w:val="00B04AFB"/>
    <w:rsid w:val="00B07402"/>
    <w:rsid w:val="00B177E5"/>
    <w:rsid w:val="00B20729"/>
    <w:rsid w:val="00B20FE8"/>
    <w:rsid w:val="00B213D9"/>
    <w:rsid w:val="00B24DBA"/>
    <w:rsid w:val="00B255B4"/>
    <w:rsid w:val="00B260A4"/>
    <w:rsid w:val="00B265BB"/>
    <w:rsid w:val="00B27F38"/>
    <w:rsid w:val="00B3019F"/>
    <w:rsid w:val="00B30385"/>
    <w:rsid w:val="00B30E59"/>
    <w:rsid w:val="00B318F5"/>
    <w:rsid w:val="00B31FE4"/>
    <w:rsid w:val="00B33221"/>
    <w:rsid w:val="00B35154"/>
    <w:rsid w:val="00B352B1"/>
    <w:rsid w:val="00B375C0"/>
    <w:rsid w:val="00B37CBF"/>
    <w:rsid w:val="00B40E36"/>
    <w:rsid w:val="00B40EEC"/>
    <w:rsid w:val="00B42B98"/>
    <w:rsid w:val="00B42C97"/>
    <w:rsid w:val="00B460FE"/>
    <w:rsid w:val="00B475FF"/>
    <w:rsid w:val="00B500EA"/>
    <w:rsid w:val="00B50740"/>
    <w:rsid w:val="00B50E78"/>
    <w:rsid w:val="00B52281"/>
    <w:rsid w:val="00B52EF3"/>
    <w:rsid w:val="00B548CA"/>
    <w:rsid w:val="00B55916"/>
    <w:rsid w:val="00B55DDE"/>
    <w:rsid w:val="00B61F0B"/>
    <w:rsid w:val="00B62819"/>
    <w:rsid w:val="00B636D6"/>
    <w:rsid w:val="00B64821"/>
    <w:rsid w:val="00B71F47"/>
    <w:rsid w:val="00B73E39"/>
    <w:rsid w:val="00B8086C"/>
    <w:rsid w:val="00B81167"/>
    <w:rsid w:val="00B81E05"/>
    <w:rsid w:val="00B83DE9"/>
    <w:rsid w:val="00B8570E"/>
    <w:rsid w:val="00B85C5E"/>
    <w:rsid w:val="00B91B37"/>
    <w:rsid w:val="00B92610"/>
    <w:rsid w:val="00B93460"/>
    <w:rsid w:val="00B93F4F"/>
    <w:rsid w:val="00B94846"/>
    <w:rsid w:val="00B94AB1"/>
    <w:rsid w:val="00B962DD"/>
    <w:rsid w:val="00B96DC4"/>
    <w:rsid w:val="00B977B0"/>
    <w:rsid w:val="00B97C80"/>
    <w:rsid w:val="00B97EC3"/>
    <w:rsid w:val="00BA325D"/>
    <w:rsid w:val="00BA357E"/>
    <w:rsid w:val="00BA52A7"/>
    <w:rsid w:val="00BA6177"/>
    <w:rsid w:val="00BB04C0"/>
    <w:rsid w:val="00BB07F8"/>
    <w:rsid w:val="00BB0DE5"/>
    <w:rsid w:val="00BB161D"/>
    <w:rsid w:val="00BB32FD"/>
    <w:rsid w:val="00BB4582"/>
    <w:rsid w:val="00BB50D5"/>
    <w:rsid w:val="00BB5F9B"/>
    <w:rsid w:val="00BB7EB4"/>
    <w:rsid w:val="00BC0238"/>
    <w:rsid w:val="00BC1CBA"/>
    <w:rsid w:val="00BC25C6"/>
    <w:rsid w:val="00BC413F"/>
    <w:rsid w:val="00BC45AF"/>
    <w:rsid w:val="00BC49F6"/>
    <w:rsid w:val="00BC4AF1"/>
    <w:rsid w:val="00BC5402"/>
    <w:rsid w:val="00BC5BD6"/>
    <w:rsid w:val="00BC5E12"/>
    <w:rsid w:val="00BC7357"/>
    <w:rsid w:val="00BC76FD"/>
    <w:rsid w:val="00BC7E7D"/>
    <w:rsid w:val="00BD0BCC"/>
    <w:rsid w:val="00BD1AB8"/>
    <w:rsid w:val="00BD2089"/>
    <w:rsid w:val="00BD262B"/>
    <w:rsid w:val="00BD3818"/>
    <w:rsid w:val="00BD3930"/>
    <w:rsid w:val="00BD3DAC"/>
    <w:rsid w:val="00BD41E1"/>
    <w:rsid w:val="00BD422D"/>
    <w:rsid w:val="00BD5A94"/>
    <w:rsid w:val="00BD6449"/>
    <w:rsid w:val="00BD6E5F"/>
    <w:rsid w:val="00BD7DC7"/>
    <w:rsid w:val="00BE0691"/>
    <w:rsid w:val="00BE0812"/>
    <w:rsid w:val="00BE110B"/>
    <w:rsid w:val="00BE132A"/>
    <w:rsid w:val="00BE23FD"/>
    <w:rsid w:val="00BE3C51"/>
    <w:rsid w:val="00BF0AF4"/>
    <w:rsid w:val="00BF2406"/>
    <w:rsid w:val="00BF2F08"/>
    <w:rsid w:val="00BF33EE"/>
    <w:rsid w:val="00BF35F4"/>
    <w:rsid w:val="00BF367F"/>
    <w:rsid w:val="00BF3C34"/>
    <w:rsid w:val="00BF5E79"/>
    <w:rsid w:val="00C00DED"/>
    <w:rsid w:val="00C0360A"/>
    <w:rsid w:val="00C0415D"/>
    <w:rsid w:val="00C04904"/>
    <w:rsid w:val="00C05A83"/>
    <w:rsid w:val="00C060C4"/>
    <w:rsid w:val="00C0720A"/>
    <w:rsid w:val="00C07893"/>
    <w:rsid w:val="00C10201"/>
    <w:rsid w:val="00C10AC6"/>
    <w:rsid w:val="00C12BE8"/>
    <w:rsid w:val="00C12CB5"/>
    <w:rsid w:val="00C146CC"/>
    <w:rsid w:val="00C1667E"/>
    <w:rsid w:val="00C20AD2"/>
    <w:rsid w:val="00C22F39"/>
    <w:rsid w:val="00C232DE"/>
    <w:rsid w:val="00C24A64"/>
    <w:rsid w:val="00C2541B"/>
    <w:rsid w:val="00C260FD"/>
    <w:rsid w:val="00C26270"/>
    <w:rsid w:val="00C263F4"/>
    <w:rsid w:val="00C26698"/>
    <w:rsid w:val="00C27F31"/>
    <w:rsid w:val="00C3007D"/>
    <w:rsid w:val="00C30A54"/>
    <w:rsid w:val="00C3130A"/>
    <w:rsid w:val="00C31401"/>
    <w:rsid w:val="00C31433"/>
    <w:rsid w:val="00C3367F"/>
    <w:rsid w:val="00C3495B"/>
    <w:rsid w:val="00C35C71"/>
    <w:rsid w:val="00C36681"/>
    <w:rsid w:val="00C36EDB"/>
    <w:rsid w:val="00C37B27"/>
    <w:rsid w:val="00C40319"/>
    <w:rsid w:val="00C40957"/>
    <w:rsid w:val="00C41B15"/>
    <w:rsid w:val="00C41DCA"/>
    <w:rsid w:val="00C42085"/>
    <w:rsid w:val="00C42DB4"/>
    <w:rsid w:val="00C431AE"/>
    <w:rsid w:val="00C43E1C"/>
    <w:rsid w:val="00C5047C"/>
    <w:rsid w:val="00C51CDF"/>
    <w:rsid w:val="00C55616"/>
    <w:rsid w:val="00C57D56"/>
    <w:rsid w:val="00C613F4"/>
    <w:rsid w:val="00C61B65"/>
    <w:rsid w:val="00C61E10"/>
    <w:rsid w:val="00C639DF"/>
    <w:rsid w:val="00C64BD5"/>
    <w:rsid w:val="00C64EB4"/>
    <w:rsid w:val="00C709C6"/>
    <w:rsid w:val="00C715EE"/>
    <w:rsid w:val="00C71941"/>
    <w:rsid w:val="00C71BDB"/>
    <w:rsid w:val="00C747F3"/>
    <w:rsid w:val="00C759AE"/>
    <w:rsid w:val="00C7641F"/>
    <w:rsid w:val="00C76F26"/>
    <w:rsid w:val="00C77A6A"/>
    <w:rsid w:val="00C86F24"/>
    <w:rsid w:val="00C92885"/>
    <w:rsid w:val="00C943C2"/>
    <w:rsid w:val="00C94B44"/>
    <w:rsid w:val="00C95B80"/>
    <w:rsid w:val="00C9626A"/>
    <w:rsid w:val="00C965DF"/>
    <w:rsid w:val="00CA4159"/>
    <w:rsid w:val="00CA46D1"/>
    <w:rsid w:val="00CA69DC"/>
    <w:rsid w:val="00CA73B5"/>
    <w:rsid w:val="00CB1B7D"/>
    <w:rsid w:val="00CB2CC9"/>
    <w:rsid w:val="00CB2E7F"/>
    <w:rsid w:val="00CB3911"/>
    <w:rsid w:val="00CB5273"/>
    <w:rsid w:val="00CC0B76"/>
    <w:rsid w:val="00CC1A55"/>
    <w:rsid w:val="00CC408F"/>
    <w:rsid w:val="00CC56D3"/>
    <w:rsid w:val="00CC7813"/>
    <w:rsid w:val="00CD01A2"/>
    <w:rsid w:val="00CD05CF"/>
    <w:rsid w:val="00CD32D2"/>
    <w:rsid w:val="00CD3580"/>
    <w:rsid w:val="00CD69EB"/>
    <w:rsid w:val="00CE0866"/>
    <w:rsid w:val="00CE180C"/>
    <w:rsid w:val="00CE1AD7"/>
    <w:rsid w:val="00CE22C5"/>
    <w:rsid w:val="00CE3CEE"/>
    <w:rsid w:val="00CE40F8"/>
    <w:rsid w:val="00CE5034"/>
    <w:rsid w:val="00CE67C2"/>
    <w:rsid w:val="00CF0604"/>
    <w:rsid w:val="00CF122D"/>
    <w:rsid w:val="00CF17B6"/>
    <w:rsid w:val="00CF2E7A"/>
    <w:rsid w:val="00CF3C28"/>
    <w:rsid w:val="00CF40E3"/>
    <w:rsid w:val="00CF6AF7"/>
    <w:rsid w:val="00D00AC5"/>
    <w:rsid w:val="00D0272E"/>
    <w:rsid w:val="00D02C8B"/>
    <w:rsid w:val="00D03596"/>
    <w:rsid w:val="00D0384A"/>
    <w:rsid w:val="00D0523B"/>
    <w:rsid w:val="00D115C3"/>
    <w:rsid w:val="00D13426"/>
    <w:rsid w:val="00D134AD"/>
    <w:rsid w:val="00D14676"/>
    <w:rsid w:val="00D158C5"/>
    <w:rsid w:val="00D16B45"/>
    <w:rsid w:val="00D179CE"/>
    <w:rsid w:val="00D17E2A"/>
    <w:rsid w:val="00D20478"/>
    <w:rsid w:val="00D206C0"/>
    <w:rsid w:val="00D208D6"/>
    <w:rsid w:val="00D220AE"/>
    <w:rsid w:val="00D2271F"/>
    <w:rsid w:val="00D2298C"/>
    <w:rsid w:val="00D23E28"/>
    <w:rsid w:val="00D24CCB"/>
    <w:rsid w:val="00D27F45"/>
    <w:rsid w:val="00D30A8D"/>
    <w:rsid w:val="00D31750"/>
    <w:rsid w:val="00D31B14"/>
    <w:rsid w:val="00D31B7C"/>
    <w:rsid w:val="00D3220F"/>
    <w:rsid w:val="00D35528"/>
    <w:rsid w:val="00D35B10"/>
    <w:rsid w:val="00D3611E"/>
    <w:rsid w:val="00D37154"/>
    <w:rsid w:val="00D4128A"/>
    <w:rsid w:val="00D414B5"/>
    <w:rsid w:val="00D43413"/>
    <w:rsid w:val="00D4482E"/>
    <w:rsid w:val="00D47914"/>
    <w:rsid w:val="00D507E0"/>
    <w:rsid w:val="00D50CF5"/>
    <w:rsid w:val="00D51E29"/>
    <w:rsid w:val="00D52389"/>
    <w:rsid w:val="00D52929"/>
    <w:rsid w:val="00D52DD4"/>
    <w:rsid w:val="00D531F8"/>
    <w:rsid w:val="00D54A1E"/>
    <w:rsid w:val="00D5736A"/>
    <w:rsid w:val="00D60B42"/>
    <w:rsid w:val="00D60B9A"/>
    <w:rsid w:val="00D60DA5"/>
    <w:rsid w:val="00D61D47"/>
    <w:rsid w:val="00D62E8B"/>
    <w:rsid w:val="00D6422C"/>
    <w:rsid w:val="00D67246"/>
    <w:rsid w:val="00D6760F"/>
    <w:rsid w:val="00D70819"/>
    <w:rsid w:val="00D7102A"/>
    <w:rsid w:val="00D71FA8"/>
    <w:rsid w:val="00D721AF"/>
    <w:rsid w:val="00D72DC4"/>
    <w:rsid w:val="00D7702A"/>
    <w:rsid w:val="00D80A7C"/>
    <w:rsid w:val="00D82BFD"/>
    <w:rsid w:val="00D834DC"/>
    <w:rsid w:val="00D83A0D"/>
    <w:rsid w:val="00D87D59"/>
    <w:rsid w:val="00D9073D"/>
    <w:rsid w:val="00D90BBE"/>
    <w:rsid w:val="00D9232B"/>
    <w:rsid w:val="00D92ED3"/>
    <w:rsid w:val="00D944E3"/>
    <w:rsid w:val="00D9585D"/>
    <w:rsid w:val="00DA009F"/>
    <w:rsid w:val="00DA23F5"/>
    <w:rsid w:val="00DA2FE1"/>
    <w:rsid w:val="00DA3EE7"/>
    <w:rsid w:val="00DA3EE9"/>
    <w:rsid w:val="00DA43A7"/>
    <w:rsid w:val="00DA4E44"/>
    <w:rsid w:val="00DA4ECC"/>
    <w:rsid w:val="00DA51E1"/>
    <w:rsid w:val="00DA709E"/>
    <w:rsid w:val="00DB00D4"/>
    <w:rsid w:val="00DB2FFF"/>
    <w:rsid w:val="00DB3244"/>
    <w:rsid w:val="00DB3B51"/>
    <w:rsid w:val="00DB4A49"/>
    <w:rsid w:val="00DB76BE"/>
    <w:rsid w:val="00DC068C"/>
    <w:rsid w:val="00DC1509"/>
    <w:rsid w:val="00DC19A9"/>
    <w:rsid w:val="00DC6885"/>
    <w:rsid w:val="00DD0291"/>
    <w:rsid w:val="00DD1F2E"/>
    <w:rsid w:val="00DD20DE"/>
    <w:rsid w:val="00DD6A46"/>
    <w:rsid w:val="00DD6F39"/>
    <w:rsid w:val="00DD7767"/>
    <w:rsid w:val="00DD7D09"/>
    <w:rsid w:val="00DE1E6D"/>
    <w:rsid w:val="00DE5B9E"/>
    <w:rsid w:val="00DE664A"/>
    <w:rsid w:val="00DE69B4"/>
    <w:rsid w:val="00DE7AF3"/>
    <w:rsid w:val="00DF171F"/>
    <w:rsid w:val="00DF1D42"/>
    <w:rsid w:val="00DF54BE"/>
    <w:rsid w:val="00DF5540"/>
    <w:rsid w:val="00DF5CF7"/>
    <w:rsid w:val="00DF6E83"/>
    <w:rsid w:val="00E00CF7"/>
    <w:rsid w:val="00E02204"/>
    <w:rsid w:val="00E025F9"/>
    <w:rsid w:val="00E02659"/>
    <w:rsid w:val="00E05A9C"/>
    <w:rsid w:val="00E05AE0"/>
    <w:rsid w:val="00E0689F"/>
    <w:rsid w:val="00E06F5D"/>
    <w:rsid w:val="00E07CD4"/>
    <w:rsid w:val="00E1036D"/>
    <w:rsid w:val="00E12052"/>
    <w:rsid w:val="00E14A12"/>
    <w:rsid w:val="00E157FC"/>
    <w:rsid w:val="00E2012C"/>
    <w:rsid w:val="00E22115"/>
    <w:rsid w:val="00E23045"/>
    <w:rsid w:val="00E235B8"/>
    <w:rsid w:val="00E269BB"/>
    <w:rsid w:val="00E2736E"/>
    <w:rsid w:val="00E302ED"/>
    <w:rsid w:val="00E310AD"/>
    <w:rsid w:val="00E31AB5"/>
    <w:rsid w:val="00E33622"/>
    <w:rsid w:val="00E34117"/>
    <w:rsid w:val="00E35660"/>
    <w:rsid w:val="00E35A2A"/>
    <w:rsid w:val="00E36C67"/>
    <w:rsid w:val="00E41030"/>
    <w:rsid w:val="00E412F4"/>
    <w:rsid w:val="00E42835"/>
    <w:rsid w:val="00E44072"/>
    <w:rsid w:val="00E446E6"/>
    <w:rsid w:val="00E44DBD"/>
    <w:rsid w:val="00E45610"/>
    <w:rsid w:val="00E513DC"/>
    <w:rsid w:val="00E539E5"/>
    <w:rsid w:val="00E5455C"/>
    <w:rsid w:val="00E549BF"/>
    <w:rsid w:val="00E550AA"/>
    <w:rsid w:val="00E57251"/>
    <w:rsid w:val="00E5777E"/>
    <w:rsid w:val="00E612FC"/>
    <w:rsid w:val="00E62CD3"/>
    <w:rsid w:val="00E63B3B"/>
    <w:rsid w:val="00E64555"/>
    <w:rsid w:val="00E64918"/>
    <w:rsid w:val="00E64C3A"/>
    <w:rsid w:val="00E64E0E"/>
    <w:rsid w:val="00E715BD"/>
    <w:rsid w:val="00E71C64"/>
    <w:rsid w:val="00E721E7"/>
    <w:rsid w:val="00E723C5"/>
    <w:rsid w:val="00E73F78"/>
    <w:rsid w:val="00E74976"/>
    <w:rsid w:val="00E7541D"/>
    <w:rsid w:val="00E76A88"/>
    <w:rsid w:val="00E77EB3"/>
    <w:rsid w:val="00E800DA"/>
    <w:rsid w:val="00E8030F"/>
    <w:rsid w:val="00E828E0"/>
    <w:rsid w:val="00E82B85"/>
    <w:rsid w:val="00E84A44"/>
    <w:rsid w:val="00E86078"/>
    <w:rsid w:val="00E90673"/>
    <w:rsid w:val="00E92792"/>
    <w:rsid w:val="00E9416F"/>
    <w:rsid w:val="00E943FE"/>
    <w:rsid w:val="00E95049"/>
    <w:rsid w:val="00E95575"/>
    <w:rsid w:val="00E97A9F"/>
    <w:rsid w:val="00E97F13"/>
    <w:rsid w:val="00EA0E0B"/>
    <w:rsid w:val="00EA4016"/>
    <w:rsid w:val="00EA4410"/>
    <w:rsid w:val="00EA49E2"/>
    <w:rsid w:val="00EA4E25"/>
    <w:rsid w:val="00EA7B96"/>
    <w:rsid w:val="00EB18C0"/>
    <w:rsid w:val="00EB3860"/>
    <w:rsid w:val="00EB5FFB"/>
    <w:rsid w:val="00EB6248"/>
    <w:rsid w:val="00EB7122"/>
    <w:rsid w:val="00EC05C2"/>
    <w:rsid w:val="00EC2FD0"/>
    <w:rsid w:val="00EC376D"/>
    <w:rsid w:val="00EC552C"/>
    <w:rsid w:val="00EC5682"/>
    <w:rsid w:val="00EC600F"/>
    <w:rsid w:val="00EC611B"/>
    <w:rsid w:val="00EC70A9"/>
    <w:rsid w:val="00ED0868"/>
    <w:rsid w:val="00ED0DB7"/>
    <w:rsid w:val="00ED1223"/>
    <w:rsid w:val="00ED3376"/>
    <w:rsid w:val="00ED424A"/>
    <w:rsid w:val="00ED6AE8"/>
    <w:rsid w:val="00ED7D5A"/>
    <w:rsid w:val="00EE245C"/>
    <w:rsid w:val="00EE2AE7"/>
    <w:rsid w:val="00EE330F"/>
    <w:rsid w:val="00EE354D"/>
    <w:rsid w:val="00EE4E6F"/>
    <w:rsid w:val="00EE5A14"/>
    <w:rsid w:val="00EE5C6D"/>
    <w:rsid w:val="00EE6691"/>
    <w:rsid w:val="00EF07A0"/>
    <w:rsid w:val="00EF1906"/>
    <w:rsid w:val="00EF1D60"/>
    <w:rsid w:val="00EF29B7"/>
    <w:rsid w:val="00EF4A57"/>
    <w:rsid w:val="00EF4ACF"/>
    <w:rsid w:val="00EF4E88"/>
    <w:rsid w:val="00EF6148"/>
    <w:rsid w:val="00EF7B22"/>
    <w:rsid w:val="00F0101C"/>
    <w:rsid w:val="00F01E5F"/>
    <w:rsid w:val="00F106FF"/>
    <w:rsid w:val="00F1093F"/>
    <w:rsid w:val="00F12668"/>
    <w:rsid w:val="00F13624"/>
    <w:rsid w:val="00F137CA"/>
    <w:rsid w:val="00F13BBB"/>
    <w:rsid w:val="00F16848"/>
    <w:rsid w:val="00F16BA5"/>
    <w:rsid w:val="00F179E4"/>
    <w:rsid w:val="00F22DC3"/>
    <w:rsid w:val="00F242A8"/>
    <w:rsid w:val="00F24A9E"/>
    <w:rsid w:val="00F2515F"/>
    <w:rsid w:val="00F27B22"/>
    <w:rsid w:val="00F27C44"/>
    <w:rsid w:val="00F309F2"/>
    <w:rsid w:val="00F313F0"/>
    <w:rsid w:val="00F31F2C"/>
    <w:rsid w:val="00F322C5"/>
    <w:rsid w:val="00F32E89"/>
    <w:rsid w:val="00F33B5E"/>
    <w:rsid w:val="00F33D0E"/>
    <w:rsid w:val="00F33DFD"/>
    <w:rsid w:val="00F40599"/>
    <w:rsid w:val="00F40C34"/>
    <w:rsid w:val="00F4541F"/>
    <w:rsid w:val="00F45B02"/>
    <w:rsid w:val="00F47F3A"/>
    <w:rsid w:val="00F503B2"/>
    <w:rsid w:val="00F50ED9"/>
    <w:rsid w:val="00F50FAD"/>
    <w:rsid w:val="00F514C6"/>
    <w:rsid w:val="00F51E4B"/>
    <w:rsid w:val="00F527C2"/>
    <w:rsid w:val="00F54776"/>
    <w:rsid w:val="00F54AAC"/>
    <w:rsid w:val="00F55B51"/>
    <w:rsid w:val="00F56C96"/>
    <w:rsid w:val="00F616A2"/>
    <w:rsid w:val="00F6200D"/>
    <w:rsid w:val="00F63446"/>
    <w:rsid w:val="00F638B2"/>
    <w:rsid w:val="00F64D46"/>
    <w:rsid w:val="00F65664"/>
    <w:rsid w:val="00F66259"/>
    <w:rsid w:val="00F67FE7"/>
    <w:rsid w:val="00F7063B"/>
    <w:rsid w:val="00F706D5"/>
    <w:rsid w:val="00F710AA"/>
    <w:rsid w:val="00F7483D"/>
    <w:rsid w:val="00F76C47"/>
    <w:rsid w:val="00F7752C"/>
    <w:rsid w:val="00F826D6"/>
    <w:rsid w:val="00F83E87"/>
    <w:rsid w:val="00F85DF3"/>
    <w:rsid w:val="00F86B2E"/>
    <w:rsid w:val="00F87A35"/>
    <w:rsid w:val="00F90CA8"/>
    <w:rsid w:val="00F9193C"/>
    <w:rsid w:val="00F92932"/>
    <w:rsid w:val="00F93961"/>
    <w:rsid w:val="00F93B36"/>
    <w:rsid w:val="00F948FD"/>
    <w:rsid w:val="00F94DA2"/>
    <w:rsid w:val="00F95734"/>
    <w:rsid w:val="00F9751B"/>
    <w:rsid w:val="00FA0BDE"/>
    <w:rsid w:val="00FA0EA1"/>
    <w:rsid w:val="00FA14AF"/>
    <w:rsid w:val="00FA563F"/>
    <w:rsid w:val="00FA5849"/>
    <w:rsid w:val="00FA5EE2"/>
    <w:rsid w:val="00FA66C7"/>
    <w:rsid w:val="00FB1B67"/>
    <w:rsid w:val="00FB3E28"/>
    <w:rsid w:val="00FB6544"/>
    <w:rsid w:val="00FB6B63"/>
    <w:rsid w:val="00FB74FA"/>
    <w:rsid w:val="00FC2C5B"/>
    <w:rsid w:val="00FC39A4"/>
    <w:rsid w:val="00FC3C0D"/>
    <w:rsid w:val="00FC50B1"/>
    <w:rsid w:val="00FC611B"/>
    <w:rsid w:val="00FC7BD6"/>
    <w:rsid w:val="00FD01D9"/>
    <w:rsid w:val="00FD0543"/>
    <w:rsid w:val="00FD2979"/>
    <w:rsid w:val="00FD3961"/>
    <w:rsid w:val="00FD4F87"/>
    <w:rsid w:val="00FD5E2C"/>
    <w:rsid w:val="00FD700A"/>
    <w:rsid w:val="00FE1BEF"/>
    <w:rsid w:val="00FE732F"/>
    <w:rsid w:val="00FE7ACB"/>
    <w:rsid w:val="00FF1097"/>
    <w:rsid w:val="00FF1FB1"/>
    <w:rsid w:val="00FF2429"/>
    <w:rsid w:val="00FF44B5"/>
    <w:rsid w:val="00FF56A3"/>
    <w:rsid w:val="00FF623E"/>
    <w:rsid w:val="00FF725B"/>
    <w:rsid w:val="00FF76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DFD4613"/>
  <w15:docId w15:val="{87345B2F-A967-4A7C-BC2A-CFBA0AE9E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C81"/>
    <w:rPr>
      <w:rFonts w:asciiTheme="minorHAnsi" w:hAnsiTheme="minorHAnsi"/>
      <w:bCs/>
      <w:iCs/>
      <w:sz w:val="24"/>
      <w:szCs w:val="24"/>
      <w:lang w:eastAsia="en-US"/>
    </w:rPr>
  </w:style>
  <w:style w:type="paragraph" w:styleId="Heading1">
    <w:name w:val="heading 1"/>
    <w:next w:val="Heading2"/>
    <w:link w:val="Heading1Char"/>
    <w:autoRedefine/>
    <w:qFormat/>
    <w:rsid w:val="000A1C81"/>
    <w:pPr>
      <w:keepNext/>
      <w:numPr>
        <w:numId w:val="1"/>
      </w:numPr>
      <w:spacing w:after="120"/>
      <w:outlineLvl w:val="0"/>
    </w:pPr>
    <w:rPr>
      <w:rFonts w:asciiTheme="minorHAnsi" w:hAnsiTheme="minorHAnsi" w:cs="Arial"/>
      <w:b/>
      <w:bCs/>
      <w:smallCaps/>
      <w:color w:val="17365D" w:themeColor="text2" w:themeShade="BF"/>
      <w:kern w:val="32"/>
      <w:sz w:val="48"/>
      <w:szCs w:val="32"/>
      <w:lang w:eastAsia="en-US"/>
    </w:rPr>
  </w:style>
  <w:style w:type="paragraph" w:styleId="Heading2">
    <w:name w:val="heading 2"/>
    <w:basedOn w:val="Heading1"/>
    <w:next w:val="Heading3"/>
    <w:link w:val="Heading2Char"/>
    <w:autoRedefine/>
    <w:qFormat/>
    <w:rsid w:val="00A713CB"/>
    <w:pPr>
      <w:numPr>
        <w:ilvl w:val="1"/>
      </w:numPr>
      <w:outlineLvl w:val="1"/>
    </w:pPr>
    <w:rPr>
      <w:rFonts w:cs="Tahoma"/>
      <w:b w:val="0"/>
      <w:bCs w:val="0"/>
      <w:i/>
      <w:iCs/>
      <w:smallCaps w:val="0"/>
      <w:color w:val="7030A0"/>
      <w:sz w:val="40"/>
      <w:szCs w:val="28"/>
    </w:rPr>
  </w:style>
  <w:style w:type="paragraph" w:styleId="Heading3">
    <w:name w:val="heading 3"/>
    <w:basedOn w:val="Heading2"/>
    <w:next w:val="Normal"/>
    <w:autoRedefine/>
    <w:qFormat/>
    <w:rsid w:val="00943734"/>
    <w:pPr>
      <w:numPr>
        <w:ilvl w:val="0"/>
        <w:numId w:val="30"/>
      </w:numPr>
      <w:outlineLvl w:val="2"/>
    </w:pPr>
    <w:rPr>
      <w:rFonts w:eastAsiaTheme="minorHAnsi"/>
      <w:i w:val="0"/>
      <w:color w:val="000000" w:themeColor="text1"/>
      <w:sz w:val="32"/>
      <w:szCs w:val="26"/>
    </w:rPr>
  </w:style>
  <w:style w:type="paragraph" w:styleId="Heading4">
    <w:name w:val="heading 4"/>
    <w:basedOn w:val="Heading3"/>
    <w:next w:val="Normal"/>
    <w:autoRedefine/>
    <w:qFormat/>
    <w:rsid w:val="00871FF7"/>
    <w:pPr>
      <w:numPr>
        <w:numId w:val="0"/>
      </w:numPr>
      <w:outlineLvl w:val="3"/>
    </w:pPr>
    <w:rPr>
      <w:bCs/>
      <w:sz w:val="28"/>
      <w:szCs w:val="28"/>
    </w:rPr>
  </w:style>
  <w:style w:type="paragraph" w:styleId="Heading5">
    <w:name w:val="heading 5"/>
    <w:basedOn w:val="Heading4"/>
    <w:next w:val="Normal"/>
    <w:qFormat/>
    <w:pPr>
      <w:outlineLvl w:val="4"/>
    </w:pPr>
    <w:rPr>
      <w:b/>
      <w:bCs w:val="0"/>
      <w:i/>
      <w:iCs w:val="0"/>
      <w:sz w:val="26"/>
      <w:szCs w:val="26"/>
    </w:rPr>
  </w:style>
  <w:style w:type="paragraph" w:styleId="Heading6">
    <w:name w:val="heading 6"/>
    <w:basedOn w:val="Normal"/>
    <w:next w:val="Normal"/>
    <w:qFormat/>
    <w:pPr>
      <w:keepNext/>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BlockText">
    <w:name w:val="Block Text"/>
    <w:basedOn w:val="Normal"/>
  </w:style>
  <w:style w:type="paragraph" w:styleId="Footer">
    <w:name w:val="footer"/>
    <w:basedOn w:val="Normal"/>
    <w:pPr>
      <w:tabs>
        <w:tab w:val="center" w:pos="4153"/>
        <w:tab w:val="right" w:pos="8306"/>
      </w:tabs>
    </w:pPr>
  </w:style>
  <w:style w:type="paragraph" w:styleId="BodyText">
    <w:name w:val="Body Text"/>
    <w:basedOn w:val="Normal"/>
  </w:style>
  <w:style w:type="paragraph" w:styleId="BodyText2">
    <w:name w:val="Body Text 2"/>
    <w:basedOn w:val="Normal"/>
    <w:pPr>
      <w:jc w:val="center"/>
    </w:pPr>
    <w:rPr>
      <w:b/>
      <w:bCs w:val="0"/>
      <w:sz w:val="49"/>
    </w:rPr>
  </w:style>
  <w:style w:type="character" w:styleId="PageNumber">
    <w:name w:val="page number"/>
    <w:basedOn w:val="DefaultParagraphFont"/>
  </w:style>
  <w:style w:type="paragraph" w:customStyle="1" w:styleId="ContentsHeading">
    <w:name w:val="Contents Heading"/>
    <w:pPr>
      <w:ind w:left="567" w:hanging="567"/>
    </w:pPr>
    <w:rPr>
      <w:rFonts w:ascii="Arial" w:hAnsi="Arial"/>
      <w:b/>
      <w:sz w:val="48"/>
      <w:lang w:eastAsia="en-US"/>
    </w:rPr>
  </w:style>
  <w:style w:type="paragraph" w:styleId="TOC1">
    <w:name w:val="toc 1"/>
    <w:basedOn w:val="Normal"/>
    <w:next w:val="Normal"/>
    <w:autoRedefine/>
    <w:uiPriority w:val="39"/>
  </w:style>
  <w:style w:type="paragraph" w:styleId="TOC3">
    <w:name w:val="toc 3"/>
    <w:basedOn w:val="Normal"/>
    <w:next w:val="Normal"/>
    <w:autoRedefine/>
    <w:uiPriority w:val="39"/>
    <w:pPr>
      <w:ind w:left="480"/>
    </w:pPr>
  </w:style>
  <w:style w:type="paragraph" w:styleId="TOC2">
    <w:name w:val="toc 2"/>
    <w:basedOn w:val="Normal"/>
    <w:next w:val="Normal"/>
    <w:autoRedefine/>
    <w:uiPriority w:val="39"/>
    <w:pPr>
      <w:ind w:left="24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basedOn w:val="DefaultParagraphFont"/>
    <w:uiPriority w:val="99"/>
    <w:rPr>
      <w:color w:val="0000FF"/>
      <w:u w:val="single"/>
    </w:rPr>
  </w:style>
  <w:style w:type="paragraph" w:styleId="FootnoteText">
    <w:name w:val="footnote text"/>
    <w:basedOn w:val="Normal"/>
    <w:link w:val="FootnoteTextChar"/>
    <w:uiPriority w:val="99"/>
    <w:semiHidden/>
    <w:unhideWhenUsed/>
    <w:rsid w:val="00D206C0"/>
    <w:rPr>
      <w:sz w:val="20"/>
      <w:szCs w:val="20"/>
    </w:rPr>
  </w:style>
  <w:style w:type="character" w:customStyle="1" w:styleId="FootnoteTextChar">
    <w:name w:val="Footnote Text Char"/>
    <w:basedOn w:val="DefaultParagraphFont"/>
    <w:link w:val="FootnoteText"/>
    <w:uiPriority w:val="99"/>
    <w:semiHidden/>
    <w:rsid w:val="00D206C0"/>
    <w:rPr>
      <w:rFonts w:ascii="Arial" w:hAnsi="Arial"/>
      <w:bCs/>
      <w:iCs/>
      <w:lang w:eastAsia="en-US"/>
    </w:rPr>
  </w:style>
  <w:style w:type="character" w:styleId="FootnoteReference">
    <w:name w:val="footnote reference"/>
    <w:basedOn w:val="DefaultParagraphFont"/>
    <w:uiPriority w:val="99"/>
    <w:semiHidden/>
    <w:unhideWhenUsed/>
    <w:rsid w:val="00D206C0"/>
    <w:rPr>
      <w:vertAlign w:val="superscript"/>
    </w:rPr>
  </w:style>
  <w:style w:type="paragraph" w:styleId="ListParagraph">
    <w:name w:val="List Paragraph"/>
    <w:basedOn w:val="Normal"/>
    <w:uiPriority w:val="34"/>
    <w:qFormat/>
    <w:rsid w:val="00A661FB"/>
    <w:pPr>
      <w:ind w:left="720"/>
      <w:contextualSpacing/>
    </w:pPr>
  </w:style>
  <w:style w:type="paragraph" w:styleId="TOCHeading">
    <w:name w:val="TOC Heading"/>
    <w:basedOn w:val="Heading1"/>
    <w:next w:val="Normal"/>
    <w:uiPriority w:val="39"/>
    <w:unhideWhenUsed/>
    <w:qFormat/>
    <w:rsid w:val="00A93D92"/>
    <w:pPr>
      <w:keepLines/>
      <w:numPr>
        <w:numId w:val="0"/>
      </w:numPr>
      <w:spacing w:before="240" w:after="0" w:line="259" w:lineRule="auto"/>
      <w:outlineLvl w:val="9"/>
    </w:pPr>
    <w:rPr>
      <w:rFonts w:asciiTheme="majorHAnsi" w:eastAsiaTheme="majorEastAsia" w:hAnsiTheme="majorHAnsi" w:cstheme="majorBidi"/>
      <w:b w:val="0"/>
      <w:bCs w:val="0"/>
      <w:smallCaps w:val="0"/>
      <w:color w:val="365F91" w:themeColor="accent1" w:themeShade="BF"/>
      <w:kern w:val="0"/>
      <w:sz w:val="32"/>
      <w:lang w:val="en-US"/>
    </w:rPr>
  </w:style>
  <w:style w:type="character" w:customStyle="1" w:styleId="UnresolvedMention1">
    <w:name w:val="Unresolved Mention1"/>
    <w:basedOn w:val="DefaultParagraphFont"/>
    <w:uiPriority w:val="99"/>
    <w:semiHidden/>
    <w:unhideWhenUsed/>
    <w:rsid w:val="00A33D1C"/>
    <w:rPr>
      <w:color w:val="605E5C"/>
      <w:shd w:val="clear" w:color="auto" w:fill="E1DFDD"/>
    </w:rPr>
  </w:style>
  <w:style w:type="paragraph" w:styleId="BalloonText">
    <w:name w:val="Balloon Text"/>
    <w:basedOn w:val="Normal"/>
    <w:link w:val="BalloonTextChar"/>
    <w:semiHidden/>
    <w:unhideWhenUsed/>
    <w:rsid w:val="00A33D1C"/>
    <w:rPr>
      <w:rFonts w:ascii="Segoe UI" w:hAnsi="Segoe UI" w:cs="Segoe UI"/>
      <w:sz w:val="18"/>
      <w:szCs w:val="18"/>
    </w:rPr>
  </w:style>
  <w:style w:type="character" w:customStyle="1" w:styleId="BalloonTextChar">
    <w:name w:val="Balloon Text Char"/>
    <w:basedOn w:val="DefaultParagraphFont"/>
    <w:link w:val="BalloonText"/>
    <w:semiHidden/>
    <w:rsid w:val="00A33D1C"/>
    <w:rPr>
      <w:rFonts w:ascii="Segoe UI" w:hAnsi="Segoe UI" w:cs="Segoe UI"/>
      <w:bCs/>
      <w:iCs/>
      <w:sz w:val="18"/>
      <w:szCs w:val="18"/>
      <w:lang w:eastAsia="en-US"/>
    </w:rPr>
  </w:style>
  <w:style w:type="character" w:styleId="FollowedHyperlink">
    <w:name w:val="FollowedHyperlink"/>
    <w:basedOn w:val="DefaultParagraphFont"/>
    <w:semiHidden/>
    <w:unhideWhenUsed/>
    <w:rsid w:val="00997639"/>
    <w:rPr>
      <w:color w:val="800080" w:themeColor="followedHyperlink"/>
      <w:u w:val="single"/>
    </w:rPr>
  </w:style>
  <w:style w:type="table" w:styleId="TableGrid">
    <w:name w:val="Table Grid"/>
    <w:basedOn w:val="TableNormal"/>
    <w:rsid w:val="00A91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45B02"/>
    <w:rPr>
      <w:i/>
      <w:iCs/>
    </w:rPr>
  </w:style>
  <w:style w:type="paragraph" w:styleId="HTMLPreformatted">
    <w:name w:val="HTML Preformatted"/>
    <w:basedOn w:val="Normal"/>
    <w:link w:val="HTMLPreformattedChar"/>
    <w:uiPriority w:val="99"/>
    <w:semiHidden/>
    <w:unhideWhenUsed/>
    <w:rsid w:val="00BE11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bCs w:val="0"/>
      <w:iCs w:val="0"/>
      <w:sz w:val="20"/>
      <w:szCs w:val="20"/>
      <w:lang w:eastAsia="en-GB"/>
    </w:rPr>
  </w:style>
  <w:style w:type="character" w:customStyle="1" w:styleId="HTMLPreformattedChar">
    <w:name w:val="HTML Preformatted Char"/>
    <w:basedOn w:val="DefaultParagraphFont"/>
    <w:link w:val="HTMLPreformatted"/>
    <w:uiPriority w:val="99"/>
    <w:semiHidden/>
    <w:rsid w:val="00BE110B"/>
    <w:rPr>
      <w:rFonts w:ascii="Courier New" w:eastAsia="Times New Roman" w:hAnsi="Courier New" w:cs="Courier New"/>
    </w:rPr>
  </w:style>
  <w:style w:type="character" w:customStyle="1" w:styleId="kwd">
    <w:name w:val="kwd"/>
    <w:basedOn w:val="DefaultParagraphFont"/>
    <w:rsid w:val="00BE110B"/>
  </w:style>
  <w:style w:type="character" w:customStyle="1" w:styleId="pln">
    <w:name w:val="pln"/>
    <w:basedOn w:val="DefaultParagraphFont"/>
    <w:rsid w:val="00BE110B"/>
  </w:style>
  <w:style w:type="character" w:customStyle="1" w:styleId="pun">
    <w:name w:val="pun"/>
    <w:basedOn w:val="DefaultParagraphFont"/>
    <w:rsid w:val="00BE110B"/>
  </w:style>
  <w:style w:type="character" w:customStyle="1" w:styleId="str">
    <w:name w:val="str"/>
    <w:basedOn w:val="DefaultParagraphFont"/>
    <w:rsid w:val="00BE110B"/>
  </w:style>
  <w:style w:type="character" w:customStyle="1" w:styleId="UnresolvedMention2">
    <w:name w:val="Unresolved Mention2"/>
    <w:basedOn w:val="DefaultParagraphFont"/>
    <w:uiPriority w:val="99"/>
    <w:semiHidden/>
    <w:unhideWhenUsed/>
    <w:rsid w:val="00084A98"/>
    <w:rPr>
      <w:color w:val="605E5C"/>
      <w:shd w:val="clear" w:color="auto" w:fill="E1DFDD"/>
    </w:rPr>
  </w:style>
  <w:style w:type="table" w:styleId="GridTable4-Accent2">
    <w:name w:val="Grid Table 4 Accent 2"/>
    <w:basedOn w:val="TableNormal"/>
    <w:uiPriority w:val="49"/>
    <w:rsid w:val="004A15A1"/>
    <w:rPr>
      <w:rFonts w:asciiTheme="minorHAnsi" w:eastAsiaTheme="minorHAnsi" w:hAnsiTheme="minorHAnsi" w:cstheme="minorBidi"/>
      <w:sz w:val="22"/>
      <w:szCs w:val="22"/>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lt">
    <w:name w:val="alt"/>
    <w:basedOn w:val="Normal"/>
    <w:rsid w:val="00375987"/>
    <w:pPr>
      <w:spacing w:before="100" w:beforeAutospacing="1" w:after="100" w:afterAutospacing="1"/>
    </w:pPr>
    <w:rPr>
      <w:rFonts w:ascii="Times New Roman" w:eastAsia="Times New Roman" w:hAnsi="Times New Roman"/>
      <w:bCs w:val="0"/>
      <w:iCs w:val="0"/>
      <w:lang w:eastAsia="zh-CN"/>
    </w:rPr>
  </w:style>
  <w:style w:type="character" w:customStyle="1" w:styleId="keyword">
    <w:name w:val="keyword"/>
    <w:basedOn w:val="DefaultParagraphFont"/>
    <w:rsid w:val="00375987"/>
  </w:style>
  <w:style w:type="character" w:customStyle="1" w:styleId="special">
    <w:name w:val="special"/>
    <w:basedOn w:val="DefaultParagraphFont"/>
    <w:rsid w:val="00375987"/>
  </w:style>
  <w:style w:type="table" w:styleId="GridTable4-Accent1">
    <w:name w:val="Grid Table 4 Accent 1"/>
    <w:basedOn w:val="TableNormal"/>
    <w:uiPriority w:val="49"/>
    <w:rsid w:val="00926C9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eofFigures">
    <w:name w:val="table of figures"/>
    <w:basedOn w:val="Normal"/>
    <w:next w:val="Normal"/>
    <w:uiPriority w:val="99"/>
    <w:unhideWhenUsed/>
    <w:rsid w:val="00D6422C"/>
  </w:style>
  <w:style w:type="character" w:styleId="UnresolvedMention">
    <w:name w:val="Unresolved Mention"/>
    <w:basedOn w:val="DefaultParagraphFont"/>
    <w:uiPriority w:val="99"/>
    <w:semiHidden/>
    <w:unhideWhenUsed/>
    <w:rsid w:val="004714CC"/>
    <w:rPr>
      <w:color w:val="605E5C"/>
      <w:shd w:val="clear" w:color="auto" w:fill="E1DFDD"/>
    </w:rPr>
  </w:style>
  <w:style w:type="paragraph" w:customStyle="1" w:styleId="subTOC1">
    <w:name w:val="subTOC1"/>
    <w:basedOn w:val="Heading3"/>
    <w:link w:val="subTOC1Char"/>
    <w:qFormat/>
    <w:rsid w:val="004714CC"/>
    <w:pPr>
      <w:numPr>
        <w:numId w:val="33"/>
      </w:numPr>
    </w:pPr>
    <w:rPr>
      <w:b/>
      <w:i/>
      <w:color w:val="C00000"/>
      <w:sz w:val="28"/>
    </w:rPr>
  </w:style>
  <w:style w:type="character" w:customStyle="1" w:styleId="Heading1Char">
    <w:name w:val="Heading 1 Char"/>
    <w:basedOn w:val="DefaultParagraphFont"/>
    <w:link w:val="Heading1"/>
    <w:rsid w:val="004714CC"/>
    <w:rPr>
      <w:rFonts w:asciiTheme="minorHAnsi" w:hAnsiTheme="minorHAnsi" w:cs="Arial"/>
      <w:b/>
      <w:bCs/>
      <w:smallCaps/>
      <w:color w:val="17365D" w:themeColor="text2" w:themeShade="BF"/>
      <w:kern w:val="32"/>
      <w:sz w:val="48"/>
      <w:szCs w:val="32"/>
      <w:lang w:eastAsia="en-US"/>
    </w:rPr>
  </w:style>
  <w:style w:type="character" w:customStyle="1" w:styleId="Heading2Char">
    <w:name w:val="Heading 2 Char"/>
    <w:basedOn w:val="Heading1Char"/>
    <w:link w:val="Heading2"/>
    <w:rsid w:val="00A713CB"/>
    <w:rPr>
      <w:rFonts w:asciiTheme="minorHAnsi" w:hAnsiTheme="minorHAnsi" w:cs="Tahoma"/>
      <w:b w:val="0"/>
      <w:bCs w:val="0"/>
      <w:i/>
      <w:iCs/>
      <w:smallCaps w:val="0"/>
      <w:color w:val="7030A0"/>
      <w:kern w:val="32"/>
      <w:sz w:val="40"/>
      <w:szCs w:val="28"/>
      <w:lang w:eastAsia="en-US"/>
    </w:rPr>
  </w:style>
  <w:style w:type="character" w:customStyle="1" w:styleId="subTOC1Char">
    <w:name w:val="subTOC1 Char"/>
    <w:basedOn w:val="Heading2Char"/>
    <w:link w:val="subTOC1"/>
    <w:rsid w:val="00777FD5"/>
    <w:rPr>
      <w:rFonts w:asciiTheme="minorHAnsi" w:eastAsiaTheme="minorHAnsi" w:hAnsiTheme="minorHAnsi" w:cs="Tahoma"/>
      <w:b/>
      <w:bCs w:val="0"/>
      <w:i/>
      <w:iCs/>
      <w:smallCaps w:val="0"/>
      <w:color w:val="C00000"/>
      <w:kern w:val="32"/>
      <w:sz w:val="28"/>
      <w:szCs w:val="26"/>
      <w:lang w:eastAsia="en-US"/>
    </w:rPr>
  </w:style>
  <w:style w:type="paragraph" w:customStyle="1" w:styleId="Subhead">
    <w:name w:val="Subhead"/>
    <w:basedOn w:val="Heading2"/>
    <w:link w:val="SubheadChar"/>
    <w:qFormat/>
    <w:rsid w:val="00DE5B9E"/>
    <w:rPr>
      <w:rFonts w:cstheme="minorHAnsi"/>
      <w:color w:val="0070C0"/>
    </w:rPr>
  </w:style>
  <w:style w:type="character" w:customStyle="1" w:styleId="SubheadChar">
    <w:name w:val="Subhead Char"/>
    <w:basedOn w:val="DefaultParagraphFont"/>
    <w:link w:val="Subhead"/>
    <w:rsid w:val="00DE5B9E"/>
    <w:rPr>
      <w:rFonts w:asciiTheme="minorHAnsi" w:hAnsiTheme="minorHAnsi" w:cstheme="minorHAnsi"/>
      <w:i/>
      <w:iCs/>
      <w:color w:val="0070C0"/>
      <w:kern w:val="32"/>
      <w:sz w:val="40"/>
      <w:szCs w:val="28"/>
      <w:lang w:eastAsia="en-US"/>
    </w:rPr>
  </w:style>
  <w:style w:type="paragraph" w:styleId="Subtitle">
    <w:name w:val="Subtitle"/>
    <w:basedOn w:val="Normal"/>
    <w:next w:val="Normal"/>
    <w:link w:val="SubtitleChar"/>
    <w:qFormat/>
    <w:rsid w:val="00ED6AE8"/>
    <w:pPr>
      <w:numPr>
        <w:ilvl w:val="1"/>
      </w:numPr>
      <w:spacing w:after="160"/>
    </w:pPr>
    <w:rPr>
      <w:rFonts w:cstheme="minorBidi"/>
      <w:color w:val="5A5A5A" w:themeColor="text1" w:themeTint="A5"/>
      <w:spacing w:val="15"/>
      <w:sz w:val="22"/>
      <w:szCs w:val="22"/>
    </w:rPr>
  </w:style>
  <w:style w:type="character" w:customStyle="1" w:styleId="SubtitleChar">
    <w:name w:val="Subtitle Char"/>
    <w:basedOn w:val="DefaultParagraphFont"/>
    <w:link w:val="Subtitle"/>
    <w:rsid w:val="00ED6AE8"/>
    <w:rPr>
      <w:rFonts w:asciiTheme="minorHAnsi" w:hAnsiTheme="minorHAnsi" w:cstheme="minorBidi"/>
      <w:bCs/>
      <w:iCs/>
      <w:color w:val="5A5A5A" w:themeColor="text1" w:themeTint="A5"/>
      <w:spacing w:val="15"/>
      <w:sz w:val="22"/>
      <w:szCs w:val="22"/>
      <w:lang w:eastAsia="en-US"/>
    </w:rPr>
  </w:style>
  <w:style w:type="character" w:customStyle="1" w:styleId="string">
    <w:name w:val="string"/>
    <w:basedOn w:val="DefaultParagraphFont"/>
    <w:rsid w:val="00B35154"/>
  </w:style>
  <w:style w:type="character" w:customStyle="1" w:styleId="number">
    <w:name w:val="number"/>
    <w:basedOn w:val="DefaultParagraphFont"/>
    <w:rsid w:val="00B35154"/>
  </w:style>
  <w:style w:type="character" w:customStyle="1" w:styleId="comment">
    <w:name w:val="comment"/>
    <w:basedOn w:val="DefaultParagraphFont"/>
    <w:rsid w:val="00B35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11789">
      <w:bodyDiv w:val="1"/>
      <w:marLeft w:val="0"/>
      <w:marRight w:val="0"/>
      <w:marTop w:val="0"/>
      <w:marBottom w:val="0"/>
      <w:divBdr>
        <w:top w:val="none" w:sz="0" w:space="0" w:color="auto"/>
        <w:left w:val="none" w:sz="0" w:space="0" w:color="auto"/>
        <w:bottom w:val="none" w:sz="0" w:space="0" w:color="auto"/>
        <w:right w:val="none" w:sz="0" w:space="0" w:color="auto"/>
      </w:divBdr>
    </w:div>
    <w:div w:id="508906123">
      <w:bodyDiv w:val="1"/>
      <w:marLeft w:val="0"/>
      <w:marRight w:val="0"/>
      <w:marTop w:val="0"/>
      <w:marBottom w:val="0"/>
      <w:divBdr>
        <w:top w:val="none" w:sz="0" w:space="0" w:color="auto"/>
        <w:left w:val="none" w:sz="0" w:space="0" w:color="auto"/>
        <w:bottom w:val="none" w:sz="0" w:space="0" w:color="auto"/>
        <w:right w:val="none" w:sz="0" w:space="0" w:color="auto"/>
      </w:divBdr>
      <w:divsChild>
        <w:div w:id="170723753">
          <w:marLeft w:val="0"/>
          <w:marRight w:val="0"/>
          <w:marTop w:val="0"/>
          <w:marBottom w:val="0"/>
          <w:divBdr>
            <w:top w:val="none" w:sz="0" w:space="0" w:color="auto"/>
            <w:left w:val="none" w:sz="0" w:space="0" w:color="auto"/>
            <w:bottom w:val="none" w:sz="0" w:space="0" w:color="auto"/>
            <w:right w:val="none" w:sz="0" w:space="0" w:color="auto"/>
          </w:divBdr>
        </w:div>
      </w:divsChild>
    </w:div>
    <w:div w:id="897324096">
      <w:bodyDiv w:val="1"/>
      <w:marLeft w:val="0"/>
      <w:marRight w:val="0"/>
      <w:marTop w:val="0"/>
      <w:marBottom w:val="0"/>
      <w:divBdr>
        <w:top w:val="none" w:sz="0" w:space="0" w:color="auto"/>
        <w:left w:val="none" w:sz="0" w:space="0" w:color="auto"/>
        <w:bottom w:val="none" w:sz="0" w:space="0" w:color="auto"/>
        <w:right w:val="none" w:sz="0" w:space="0" w:color="auto"/>
      </w:divBdr>
    </w:div>
    <w:div w:id="1054430915">
      <w:bodyDiv w:val="1"/>
      <w:marLeft w:val="0"/>
      <w:marRight w:val="0"/>
      <w:marTop w:val="0"/>
      <w:marBottom w:val="0"/>
      <w:divBdr>
        <w:top w:val="none" w:sz="0" w:space="0" w:color="auto"/>
        <w:left w:val="none" w:sz="0" w:space="0" w:color="auto"/>
        <w:bottom w:val="none" w:sz="0" w:space="0" w:color="auto"/>
        <w:right w:val="none" w:sz="0" w:space="0" w:color="auto"/>
      </w:divBdr>
    </w:div>
    <w:div w:id="1366365121">
      <w:bodyDiv w:val="1"/>
      <w:marLeft w:val="0"/>
      <w:marRight w:val="0"/>
      <w:marTop w:val="0"/>
      <w:marBottom w:val="0"/>
      <w:divBdr>
        <w:top w:val="none" w:sz="0" w:space="0" w:color="auto"/>
        <w:left w:val="none" w:sz="0" w:space="0" w:color="auto"/>
        <w:bottom w:val="none" w:sz="0" w:space="0" w:color="auto"/>
        <w:right w:val="none" w:sz="0" w:space="0" w:color="auto"/>
      </w:divBdr>
    </w:div>
    <w:div w:id="1640451136">
      <w:bodyDiv w:val="1"/>
      <w:marLeft w:val="0"/>
      <w:marRight w:val="0"/>
      <w:marTop w:val="0"/>
      <w:marBottom w:val="0"/>
      <w:divBdr>
        <w:top w:val="none" w:sz="0" w:space="0" w:color="auto"/>
        <w:left w:val="none" w:sz="0" w:space="0" w:color="auto"/>
        <w:bottom w:val="none" w:sz="0" w:space="0" w:color="auto"/>
        <w:right w:val="none" w:sz="0" w:space="0" w:color="auto"/>
      </w:divBdr>
    </w:div>
    <w:div w:id="1746762066">
      <w:bodyDiv w:val="1"/>
      <w:marLeft w:val="0"/>
      <w:marRight w:val="0"/>
      <w:marTop w:val="0"/>
      <w:marBottom w:val="0"/>
      <w:divBdr>
        <w:top w:val="none" w:sz="0" w:space="0" w:color="auto"/>
        <w:left w:val="none" w:sz="0" w:space="0" w:color="auto"/>
        <w:bottom w:val="none" w:sz="0" w:space="0" w:color="auto"/>
        <w:right w:val="none" w:sz="0" w:space="0" w:color="auto"/>
      </w:divBdr>
    </w:div>
    <w:div w:id="1878272754">
      <w:bodyDiv w:val="1"/>
      <w:marLeft w:val="0"/>
      <w:marRight w:val="0"/>
      <w:marTop w:val="0"/>
      <w:marBottom w:val="0"/>
      <w:divBdr>
        <w:top w:val="none" w:sz="0" w:space="0" w:color="auto"/>
        <w:left w:val="none" w:sz="0" w:space="0" w:color="auto"/>
        <w:bottom w:val="none" w:sz="0" w:space="0" w:color="auto"/>
        <w:right w:val="none" w:sz="0" w:space="0" w:color="auto"/>
      </w:divBdr>
    </w:div>
    <w:div w:id="1941716950">
      <w:bodyDiv w:val="1"/>
      <w:marLeft w:val="0"/>
      <w:marRight w:val="0"/>
      <w:marTop w:val="0"/>
      <w:marBottom w:val="0"/>
      <w:divBdr>
        <w:top w:val="none" w:sz="0" w:space="0" w:color="auto"/>
        <w:left w:val="none" w:sz="0" w:space="0" w:color="auto"/>
        <w:bottom w:val="none" w:sz="0" w:space="0" w:color="auto"/>
        <w:right w:val="none" w:sz="0" w:space="0" w:color="auto"/>
      </w:divBdr>
      <w:divsChild>
        <w:div w:id="1687903945">
          <w:marLeft w:val="0"/>
          <w:marRight w:val="0"/>
          <w:marTop w:val="0"/>
          <w:marBottom w:val="0"/>
          <w:divBdr>
            <w:top w:val="none" w:sz="0" w:space="0" w:color="auto"/>
            <w:left w:val="none" w:sz="0" w:space="0" w:color="auto"/>
            <w:bottom w:val="none" w:sz="0" w:space="0" w:color="auto"/>
            <w:right w:val="none" w:sz="0" w:space="0" w:color="auto"/>
          </w:divBdr>
        </w:div>
      </w:divsChild>
    </w:div>
    <w:div w:id="2087727239">
      <w:bodyDiv w:val="1"/>
      <w:marLeft w:val="0"/>
      <w:marRight w:val="0"/>
      <w:marTop w:val="0"/>
      <w:marBottom w:val="0"/>
      <w:divBdr>
        <w:top w:val="none" w:sz="0" w:space="0" w:color="auto"/>
        <w:left w:val="none" w:sz="0" w:space="0" w:color="auto"/>
        <w:bottom w:val="none" w:sz="0" w:space="0" w:color="auto"/>
        <w:right w:val="none" w:sz="0" w:space="0" w:color="auto"/>
      </w:divBdr>
    </w:div>
    <w:div w:id="212981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77.png"/><Relationship Id="rId21" Type="http://schemas.openxmlformats.org/officeDocument/2006/relationships/image" Target="media/image9.emf"/><Relationship Id="rId42" Type="http://schemas.openxmlformats.org/officeDocument/2006/relationships/hyperlink" Target="https://hackernoon.com/rnn-or-recurrent-neural-network-for-noobs-a9afbb00e860" TargetMode="External"/><Relationship Id="rId47" Type="http://schemas.openxmlformats.org/officeDocument/2006/relationships/hyperlink" Target="https://www.youtube.com/watch?v=ArPaAX_PhIs&amp;list=PLkDaE6sCZn6Gl29AoE31iwdVwSG-KnDzF%20" TargetMode="External"/><Relationship Id="rId63" Type="http://schemas.openxmlformats.org/officeDocument/2006/relationships/image" Target="media/image26.png"/><Relationship Id="rId68" Type="http://schemas.openxmlformats.org/officeDocument/2006/relationships/image" Target="media/image31.png"/><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72.png"/><Relationship Id="rId133" Type="http://schemas.openxmlformats.org/officeDocument/2006/relationships/image" Target="media/image93.png"/><Relationship Id="rId16" Type="http://schemas.openxmlformats.org/officeDocument/2006/relationships/image" Target="media/image6.png"/><Relationship Id="rId107" Type="http://schemas.openxmlformats.org/officeDocument/2006/relationships/image" Target="media/image67.png"/><Relationship Id="rId11" Type="http://schemas.openxmlformats.org/officeDocument/2006/relationships/image" Target="media/image3.png"/><Relationship Id="rId32" Type="http://schemas.openxmlformats.org/officeDocument/2006/relationships/hyperlink" Target="https://www.mathworks.com/help/images/distance-transform-of-a-binary-image.html" TargetMode="External"/><Relationship Id="rId37" Type="http://schemas.openxmlformats.org/officeDocument/2006/relationships/hyperlink" Target="https://dpzbhybb2pdcj.cloudfront.net/chollet/HighResolutionFigures/figure_2-4.png" TargetMode="External"/><Relationship Id="rId53" Type="http://schemas.openxmlformats.org/officeDocument/2006/relationships/hyperlink" Target="https://www.tutorialspoint.com/dip/grayscale_to_rgb_conversion.htm" TargetMode="External"/><Relationship Id="rId58" Type="http://schemas.openxmlformats.org/officeDocument/2006/relationships/hyperlink" Target="https://www.nist.gov/srd/nist-special-database-19" TargetMode="External"/><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header" Target="header1.xml"/><Relationship Id="rId123" Type="http://schemas.openxmlformats.org/officeDocument/2006/relationships/image" Target="media/image83.png"/><Relationship Id="rId128" Type="http://schemas.openxmlformats.org/officeDocument/2006/relationships/image" Target="media/image88.jpeg"/><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7.png"/><Relationship Id="rId14" Type="http://schemas.openxmlformats.org/officeDocument/2006/relationships/hyperlink" Target="https://sebastianraschka.com/faq/docs/relu-derivative.html" TargetMode="Externa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gif"/><Relationship Id="rId35" Type="http://schemas.openxmlformats.org/officeDocument/2006/relationships/hyperlink" Target="https://opencv-python-tutroals.readthedocs.io/en/latest/py_tutorials/py_imgproc/py_watershed/py_watershed.html" TargetMode="External"/><Relationship Id="rId43" Type="http://schemas.openxmlformats.org/officeDocument/2006/relationships/hyperlink" Target="https://pythonprogramming.net/introduction-deep-learning-python-tensorflow-keras/" TargetMode="External"/><Relationship Id="rId48" Type="http://schemas.openxmlformats.org/officeDocument/2006/relationships/hyperlink" Target="https://opencv-python-tutroals.readthedocs.io/en/latest/index.html" TargetMode="External"/><Relationship Id="rId56" Type="http://schemas.openxmlformats.org/officeDocument/2006/relationships/hyperlink" Target="https://www.tutorialspoint.com/opencv/opencv_distance_transformation.htm" TargetMode="External"/><Relationship Id="rId64" Type="http://schemas.openxmlformats.org/officeDocument/2006/relationships/image" Target="media/image27.png"/><Relationship Id="rId69" Type="http://schemas.openxmlformats.org/officeDocument/2006/relationships/image" Target="media/image32.png"/><Relationship Id="rId77" Type="http://schemas.openxmlformats.org/officeDocument/2006/relationships/image" Target="media/image40.jpeg"/><Relationship Id="rId100" Type="http://schemas.openxmlformats.org/officeDocument/2006/relationships/image" Target="media/image62.png"/><Relationship Id="rId105" Type="http://schemas.openxmlformats.org/officeDocument/2006/relationships/image" Target="media/image65.png"/><Relationship Id="rId113" Type="http://schemas.openxmlformats.org/officeDocument/2006/relationships/image" Target="media/image73.png"/><Relationship Id="rId118" Type="http://schemas.openxmlformats.org/officeDocument/2006/relationships/image" Target="media/image78.png"/><Relationship Id="rId126" Type="http://schemas.openxmlformats.org/officeDocument/2006/relationships/image" Target="media/image86.png"/><Relationship Id="rId134" Type="http://schemas.openxmlformats.org/officeDocument/2006/relationships/image" Target="media/image94.gif"/><Relationship Id="rId8" Type="http://schemas.openxmlformats.org/officeDocument/2006/relationships/image" Target="media/image1.emf"/><Relationship Id="rId51" Type="http://schemas.openxmlformats.org/officeDocument/2006/relationships/hyperlink" Target="https://www.youtube.com/watch?v=FmpDIaiMIeA&amp;t=1049s" TargetMode="External"/><Relationship Id="rId72" Type="http://schemas.openxmlformats.org/officeDocument/2006/relationships/image" Target="media/image35.png"/><Relationship Id="rId80" Type="http://schemas.openxmlformats.org/officeDocument/2006/relationships/image" Target="media/image43.png"/><Relationship Id="rId85" Type="http://schemas.openxmlformats.org/officeDocument/2006/relationships/image" Target="media/image48.png"/><Relationship Id="rId93" Type="http://schemas.openxmlformats.org/officeDocument/2006/relationships/image" Target="media/image56.jpeg"/><Relationship Id="rId98" Type="http://schemas.openxmlformats.org/officeDocument/2006/relationships/image" Target="media/image60.png"/><Relationship Id="rId121"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hyperlink" Target="https://adeshpande3.github.io/A-Beginner%27s-Guide-To-Understanding-Convolutional-Neural-Networks/%20%20" TargetMode="External"/><Relationship Id="rId17" Type="http://schemas.openxmlformats.org/officeDocument/2006/relationships/hyperlink" Target="https://www.corvil.com/content/kb/31-what-is-the-difference-between-same-and-valid-padding-in-tf-nn-max-pool-of-tensorflow/" TargetMode="External"/><Relationship Id="rId25" Type="http://schemas.openxmlformats.org/officeDocument/2006/relationships/image" Target="media/image12.png"/><Relationship Id="rId33" Type="http://schemas.openxmlformats.org/officeDocument/2006/relationships/image" Target="media/image18.emf"/><Relationship Id="rId38" Type="http://schemas.openxmlformats.org/officeDocument/2006/relationships/image" Target="media/image21.jpeg"/><Relationship Id="rId46" Type="http://schemas.openxmlformats.org/officeDocument/2006/relationships/hyperlink" Target="https://www.youtube.com/watch?v=smHa2442Ah4&amp;list=PLkDaE6sCZn6Gl29AoE31iwdVwSG-KnDzF&amp;index=4" TargetMode="External"/><Relationship Id="rId59" Type="http://schemas.openxmlformats.org/officeDocument/2006/relationships/hyperlink" Target="https://www.kaggle.com/sachinpatel21/az-handwritten-alphabets-in-csv-format" TargetMode="External"/><Relationship Id="rId67" Type="http://schemas.openxmlformats.org/officeDocument/2006/relationships/image" Target="media/image30.png"/><Relationship Id="rId103" Type="http://schemas.openxmlformats.org/officeDocument/2006/relationships/footer" Target="footer1.xml"/><Relationship Id="rId108" Type="http://schemas.openxmlformats.org/officeDocument/2006/relationships/image" Target="media/image68.png"/><Relationship Id="rId116" Type="http://schemas.openxmlformats.org/officeDocument/2006/relationships/image" Target="media/image76.png"/><Relationship Id="rId124" Type="http://schemas.openxmlformats.org/officeDocument/2006/relationships/image" Target="media/image84.png"/><Relationship Id="rId129" Type="http://schemas.openxmlformats.org/officeDocument/2006/relationships/image" Target="media/image89.jpeg"/><Relationship Id="rId20" Type="http://schemas.openxmlformats.org/officeDocument/2006/relationships/image" Target="media/image8.emf"/><Relationship Id="rId41" Type="http://schemas.openxmlformats.org/officeDocument/2006/relationships/image" Target="media/image23.jpeg"/><Relationship Id="rId54" Type="http://schemas.openxmlformats.org/officeDocument/2006/relationships/hyperlink" Target="https://opencv-python-tutroals.readthedocs.io/en/latest/py_tutorials/py_imgproc/py_watershed/py_watershed.html" TargetMode="External"/><Relationship Id="rId62" Type="http://schemas.openxmlformats.org/officeDocument/2006/relationships/image" Target="media/image25.png"/><Relationship Id="rId70" Type="http://schemas.openxmlformats.org/officeDocument/2006/relationships/image" Target="media/image33.png"/><Relationship Id="rId75" Type="http://schemas.openxmlformats.org/officeDocument/2006/relationships/image" Target="media/image38.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8.png"/><Relationship Id="rId111" Type="http://schemas.openxmlformats.org/officeDocument/2006/relationships/image" Target="media/image71.png"/><Relationship Id="rId132"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gif"/><Relationship Id="rId23" Type="http://schemas.openxmlformats.org/officeDocument/2006/relationships/hyperlink" Target="https://www.researchgate.net/figure/Flame-images-before-binarizing-thresholding-left-and-after-binarizing-thresholding_fig3_272590290" TargetMode="External"/><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hyperlink" Target="https://github.com/githubharald/SimpleHTR" TargetMode="External"/><Relationship Id="rId57" Type="http://schemas.openxmlformats.org/officeDocument/2006/relationships/hyperlink" Target="http://www.fki.inf.unibe.ch/databases/iam-handwriting-database" TargetMode="External"/><Relationship Id="rId106" Type="http://schemas.openxmlformats.org/officeDocument/2006/relationships/image" Target="media/image66.png"/><Relationship Id="rId114" Type="http://schemas.openxmlformats.org/officeDocument/2006/relationships/image" Target="media/image74.png"/><Relationship Id="rId119" Type="http://schemas.openxmlformats.org/officeDocument/2006/relationships/image" Target="media/image79.png"/><Relationship Id="rId127" Type="http://schemas.openxmlformats.org/officeDocument/2006/relationships/image" Target="media/image87.png"/><Relationship Id="rId10" Type="http://schemas.openxmlformats.org/officeDocument/2006/relationships/hyperlink" Target="https://medium.com/randomai/another-look-into-over-fitting-33e15b044a5e" TargetMode="External"/><Relationship Id="rId31" Type="http://schemas.openxmlformats.org/officeDocument/2006/relationships/image" Target="media/image17.gif"/><Relationship Id="rId44" Type="http://schemas.openxmlformats.org/officeDocument/2006/relationships/hyperlink" Target="https://adeshpande3.github.io/A-Beginner%27s-Guide-To-Understanding-Convolutional-Neural-Networks/" TargetMode="External"/><Relationship Id="rId52" Type="http://schemas.openxmlformats.org/officeDocument/2006/relationships/hyperlink" Target="http://karpathy.github.io/2015/05/21/rnn-effectiveness/" TargetMode="External"/><Relationship Id="rId60" Type="http://schemas.openxmlformats.org/officeDocument/2006/relationships/hyperlink" Target="https://www.tensorflow.org/tensorboard/get_started" TargetMode="External"/><Relationship Id="rId65" Type="http://schemas.openxmlformats.org/officeDocument/2006/relationships/image" Target="media/image28.pn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hyperlink" Target="https://medium.com/@michaeldelsole/what-is-one-hot-encoding-and-how-to-do-it-f0ae272f1179" TargetMode="External"/><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2.png"/><Relationship Id="rId130" Type="http://schemas.openxmlformats.org/officeDocument/2006/relationships/image" Target="media/image9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2.jpeg"/><Relationship Id="rId109" Type="http://schemas.openxmlformats.org/officeDocument/2006/relationships/image" Target="media/image69.png"/><Relationship Id="rId34" Type="http://schemas.openxmlformats.org/officeDocument/2006/relationships/image" Target="media/image19.jpg"/><Relationship Id="rId50" Type="http://schemas.openxmlformats.org/officeDocument/2006/relationships/hyperlink" Target="https://github.com/solivr/tf-crnn" TargetMode="External"/><Relationship Id="rId55" Type="http://schemas.openxmlformats.org/officeDocument/2006/relationships/hyperlink" Target="https://docs.opencv.org/3.0-beta/doc/py_tutorials/py_imgproc/py_morphological_ops/py_morphological_ops.html" TargetMode="External"/><Relationship Id="rId76" Type="http://schemas.openxmlformats.org/officeDocument/2006/relationships/image" Target="media/image39.jpeg"/><Relationship Id="rId97" Type="http://schemas.openxmlformats.org/officeDocument/2006/relationships/image" Target="media/image59.png"/><Relationship Id="rId104" Type="http://schemas.openxmlformats.org/officeDocument/2006/relationships/image" Target="media/image64.png"/><Relationship Id="rId120" Type="http://schemas.openxmlformats.org/officeDocument/2006/relationships/image" Target="media/image80.png"/><Relationship Id="rId125" Type="http://schemas.openxmlformats.org/officeDocument/2006/relationships/image" Target="media/image85.png"/><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hyperlink" Target="https://docs.opencv.org/trunk/d9/d61/tutorial_py_morphological_ops.html" TargetMode="External"/><Relationship Id="rId24" Type="http://schemas.openxmlformats.org/officeDocument/2006/relationships/image" Target="media/image11.png"/><Relationship Id="rId40" Type="http://schemas.openxmlformats.org/officeDocument/2006/relationships/hyperlink" Target="https://brilliant.org/wiki/k-nearest-neighbors/" TargetMode="External"/><Relationship Id="rId45" Type="http://schemas.openxmlformats.org/officeDocument/2006/relationships/hyperlink" Target="https://www.youtube.com/watch?v=wQ8BIBpya2k&amp;list=PLQVvvaa0QuDfhTox0AjmQ6tvTgMBZBEXN" TargetMode="External"/><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0.png"/><Relationship Id="rId115" Type="http://schemas.openxmlformats.org/officeDocument/2006/relationships/image" Target="media/image75.png"/><Relationship Id="rId131" Type="http://schemas.openxmlformats.org/officeDocument/2006/relationships/image" Target="media/image91.png"/><Relationship Id="rId136" Type="http://schemas.openxmlformats.org/officeDocument/2006/relationships/theme" Target="theme/theme1.xml"/><Relationship Id="rId61" Type="http://schemas.openxmlformats.org/officeDocument/2006/relationships/image" Target="media/image24.png"/><Relationship Id="rId82" Type="http://schemas.openxmlformats.org/officeDocument/2006/relationships/image" Target="media/image45.jpeg"/><Relationship Id="rId19" Type="http://schemas.openxmlformats.org/officeDocument/2006/relationships/hyperlink" Target="httpswww.researchgate.netfigureSoftmax-activation-function_fig2_31912195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mynJtLhhcXk&amp;list=PLQVvvaa0QuDfKTOs3Keq_kaG2P55YRn5v&amp;index=57" TargetMode="External"/><Relationship Id="rId7" Type="http://schemas.openxmlformats.org/officeDocument/2006/relationships/hyperlink" Target="https://www.youtube.com/watch?v=wQ8BIBpya2k" TargetMode="External"/><Relationship Id="rId2" Type="http://schemas.openxmlformats.org/officeDocument/2006/relationships/hyperlink" Target="https://stackoverflow.com/questions/44752240/how-to-remove-shadow-from-scanned-images-using-opencv" TargetMode="External"/><Relationship Id="rId1" Type="http://schemas.openxmlformats.org/officeDocument/2006/relationships/hyperlink" Target="https://cvisiondemy.com/extract-roi-from-image-with-python-and-opencv/" TargetMode="External"/><Relationship Id="rId6" Type="http://schemas.openxmlformats.org/officeDocument/2006/relationships/hyperlink" Target="https://pythonprogramming.net/cnn-tensorflow-convolutional-nerual-network-machine-learning-tutorial/" TargetMode="External"/><Relationship Id="rId5" Type="http://schemas.openxmlformats.org/officeDocument/2006/relationships/hyperlink" Target="https://pythonprogramming.net/tensorflow-deep-neural-network-machine-learning-tutorial/?completed=/tensorflow-introduction-machine-learning-tutorial/" TargetMode="External"/><Relationship Id="rId4" Type="http://schemas.openxmlformats.org/officeDocument/2006/relationships/hyperlink" Target="%20https:/www.tensorflow.org/api_docs/python/tf/compat/v1/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0563BB-2E94-40E2-A151-68E675513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2</TotalTime>
  <Pages>4</Pages>
  <Words>37006</Words>
  <Characters>210940</Characters>
  <Application>Microsoft Office Word</Application>
  <DocSecurity>0</DocSecurity>
  <Lines>1757</Lines>
  <Paragraphs>4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52</CharactersWithSpaces>
  <SharedDoc>false</SharedDoc>
  <HLinks>
    <vt:vector size="306" baseType="variant">
      <vt:variant>
        <vt:i4>1507377</vt:i4>
      </vt:variant>
      <vt:variant>
        <vt:i4>302</vt:i4>
      </vt:variant>
      <vt:variant>
        <vt:i4>0</vt:i4>
      </vt:variant>
      <vt:variant>
        <vt:i4>5</vt:i4>
      </vt:variant>
      <vt:variant>
        <vt:lpwstr/>
      </vt:variant>
      <vt:variant>
        <vt:lpwstr>_Toc162605255</vt:lpwstr>
      </vt:variant>
      <vt:variant>
        <vt:i4>1507377</vt:i4>
      </vt:variant>
      <vt:variant>
        <vt:i4>296</vt:i4>
      </vt:variant>
      <vt:variant>
        <vt:i4>0</vt:i4>
      </vt:variant>
      <vt:variant>
        <vt:i4>5</vt:i4>
      </vt:variant>
      <vt:variant>
        <vt:lpwstr/>
      </vt:variant>
      <vt:variant>
        <vt:lpwstr>_Toc162605254</vt:lpwstr>
      </vt:variant>
      <vt:variant>
        <vt:i4>1507377</vt:i4>
      </vt:variant>
      <vt:variant>
        <vt:i4>290</vt:i4>
      </vt:variant>
      <vt:variant>
        <vt:i4>0</vt:i4>
      </vt:variant>
      <vt:variant>
        <vt:i4>5</vt:i4>
      </vt:variant>
      <vt:variant>
        <vt:lpwstr/>
      </vt:variant>
      <vt:variant>
        <vt:lpwstr>_Toc162605253</vt:lpwstr>
      </vt:variant>
      <vt:variant>
        <vt:i4>1507377</vt:i4>
      </vt:variant>
      <vt:variant>
        <vt:i4>284</vt:i4>
      </vt:variant>
      <vt:variant>
        <vt:i4>0</vt:i4>
      </vt:variant>
      <vt:variant>
        <vt:i4>5</vt:i4>
      </vt:variant>
      <vt:variant>
        <vt:lpwstr/>
      </vt:variant>
      <vt:variant>
        <vt:lpwstr>_Toc162605252</vt:lpwstr>
      </vt:variant>
      <vt:variant>
        <vt:i4>1507377</vt:i4>
      </vt:variant>
      <vt:variant>
        <vt:i4>278</vt:i4>
      </vt:variant>
      <vt:variant>
        <vt:i4>0</vt:i4>
      </vt:variant>
      <vt:variant>
        <vt:i4>5</vt:i4>
      </vt:variant>
      <vt:variant>
        <vt:lpwstr/>
      </vt:variant>
      <vt:variant>
        <vt:lpwstr>_Toc162605251</vt:lpwstr>
      </vt:variant>
      <vt:variant>
        <vt:i4>1507377</vt:i4>
      </vt:variant>
      <vt:variant>
        <vt:i4>272</vt:i4>
      </vt:variant>
      <vt:variant>
        <vt:i4>0</vt:i4>
      </vt:variant>
      <vt:variant>
        <vt:i4>5</vt:i4>
      </vt:variant>
      <vt:variant>
        <vt:lpwstr/>
      </vt:variant>
      <vt:variant>
        <vt:lpwstr>_Toc162605250</vt:lpwstr>
      </vt:variant>
      <vt:variant>
        <vt:i4>1441841</vt:i4>
      </vt:variant>
      <vt:variant>
        <vt:i4>266</vt:i4>
      </vt:variant>
      <vt:variant>
        <vt:i4>0</vt:i4>
      </vt:variant>
      <vt:variant>
        <vt:i4>5</vt:i4>
      </vt:variant>
      <vt:variant>
        <vt:lpwstr/>
      </vt:variant>
      <vt:variant>
        <vt:lpwstr>_Toc162605249</vt:lpwstr>
      </vt:variant>
      <vt:variant>
        <vt:i4>1441841</vt:i4>
      </vt:variant>
      <vt:variant>
        <vt:i4>260</vt:i4>
      </vt:variant>
      <vt:variant>
        <vt:i4>0</vt:i4>
      </vt:variant>
      <vt:variant>
        <vt:i4>5</vt:i4>
      </vt:variant>
      <vt:variant>
        <vt:lpwstr/>
      </vt:variant>
      <vt:variant>
        <vt:lpwstr>_Toc162605248</vt:lpwstr>
      </vt:variant>
      <vt:variant>
        <vt:i4>1441841</vt:i4>
      </vt:variant>
      <vt:variant>
        <vt:i4>254</vt:i4>
      </vt:variant>
      <vt:variant>
        <vt:i4>0</vt:i4>
      </vt:variant>
      <vt:variant>
        <vt:i4>5</vt:i4>
      </vt:variant>
      <vt:variant>
        <vt:lpwstr/>
      </vt:variant>
      <vt:variant>
        <vt:lpwstr>_Toc162605247</vt:lpwstr>
      </vt:variant>
      <vt:variant>
        <vt:i4>1441841</vt:i4>
      </vt:variant>
      <vt:variant>
        <vt:i4>248</vt:i4>
      </vt:variant>
      <vt:variant>
        <vt:i4>0</vt:i4>
      </vt:variant>
      <vt:variant>
        <vt:i4>5</vt:i4>
      </vt:variant>
      <vt:variant>
        <vt:lpwstr/>
      </vt:variant>
      <vt:variant>
        <vt:lpwstr>_Toc162605246</vt:lpwstr>
      </vt:variant>
      <vt:variant>
        <vt:i4>1441841</vt:i4>
      </vt:variant>
      <vt:variant>
        <vt:i4>242</vt:i4>
      </vt:variant>
      <vt:variant>
        <vt:i4>0</vt:i4>
      </vt:variant>
      <vt:variant>
        <vt:i4>5</vt:i4>
      </vt:variant>
      <vt:variant>
        <vt:lpwstr/>
      </vt:variant>
      <vt:variant>
        <vt:lpwstr>_Toc162605245</vt:lpwstr>
      </vt:variant>
      <vt:variant>
        <vt:i4>1441841</vt:i4>
      </vt:variant>
      <vt:variant>
        <vt:i4>236</vt:i4>
      </vt:variant>
      <vt:variant>
        <vt:i4>0</vt:i4>
      </vt:variant>
      <vt:variant>
        <vt:i4>5</vt:i4>
      </vt:variant>
      <vt:variant>
        <vt:lpwstr/>
      </vt:variant>
      <vt:variant>
        <vt:lpwstr>_Toc162605244</vt:lpwstr>
      </vt:variant>
      <vt:variant>
        <vt:i4>1441841</vt:i4>
      </vt:variant>
      <vt:variant>
        <vt:i4>230</vt:i4>
      </vt:variant>
      <vt:variant>
        <vt:i4>0</vt:i4>
      </vt:variant>
      <vt:variant>
        <vt:i4>5</vt:i4>
      </vt:variant>
      <vt:variant>
        <vt:lpwstr/>
      </vt:variant>
      <vt:variant>
        <vt:lpwstr>_Toc162605243</vt:lpwstr>
      </vt:variant>
      <vt:variant>
        <vt:i4>1441841</vt:i4>
      </vt:variant>
      <vt:variant>
        <vt:i4>224</vt:i4>
      </vt:variant>
      <vt:variant>
        <vt:i4>0</vt:i4>
      </vt:variant>
      <vt:variant>
        <vt:i4>5</vt:i4>
      </vt:variant>
      <vt:variant>
        <vt:lpwstr/>
      </vt:variant>
      <vt:variant>
        <vt:lpwstr>_Toc162605242</vt:lpwstr>
      </vt:variant>
      <vt:variant>
        <vt:i4>1441841</vt:i4>
      </vt:variant>
      <vt:variant>
        <vt:i4>218</vt:i4>
      </vt:variant>
      <vt:variant>
        <vt:i4>0</vt:i4>
      </vt:variant>
      <vt:variant>
        <vt:i4>5</vt:i4>
      </vt:variant>
      <vt:variant>
        <vt:lpwstr/>
      </vt:variant>
      <vt:variant>
        <vt:lpwstr>_Toc162605241</vt:lpwstr>
      </vt:variant>
      <vt:variant>
        <vt:i4>1441841</vt:i4>
      </vt:variant>
      <vt:variant>
        <vt:i4>212</vt:i4>
      </vt:variant>
      <vt:variant>
        <vt:i4>0</vt:i4>
      </vt:variant>
      <vt:variant>
        <vt:i4>5</vt:i4>
      </vt:variant>
      <vt:variant>
        <vt:lpwstr/>
      </vt:variant>
      <vt:variant>
        <vt:lpwstr>_Toc162605240</vt:lpwstr>
      </vt:variant>
      <vt:variant>
        <vt:i4>1114161</vt:i4>
      </vt:variant>
      <vt:variant>
        <vt:i4>206</vt:i4>
      </vt:variant>
      <vt:variant>
        <vt:i4>0</vt:i4>
      </vt:variant>
      <vt:variant>
        <vt:i4>5</vt:i4>
      </vt:variant>
      <vt:variant>
        <vt:lpwstr/>
      </vt:variant>
      <vt:variant>
        <vt:lpwstr>_Toc162605239</vt:lpwstr>
      </vt:variant>
      <vt:variant>
        <vt:i4>1114161</vt:i4>
      </vt:variant>
      <vt:variant>
        <vt:i4>200</vt:i4>
      </vt:variant>
      <vt:variant>
        <vt:i4>0</vt:i4>
      </vt:variant>
      <vt:variant>
        <vt:i4>5</vt:i4>
      </vt:variant>
      <vt:variant>
        <vt:lpwstr/>
      </vt:variant>
      <vt:variant>
        <vt:lpwstr>_Toc162605238</vt:lpwstr>
      </vt:variant>
      <vt:variant>
        <vt:i4>1114161</vt:i4>
      </vt:variant>
      <vt:variant>
        <vt:i4>194</vt:i4>
      </vt:variant>
      <vt:variant>
        <vt:i4>0</vt:i4>
      </vt:variant>
      <vt:variant>
        <vt:i4>5</vt:i4>
      </vt:variant>
      <vt:variant>
        <vt:lpwstr/>
      </vt:variant>
      <vt:variant>
        <vt:lpwstr>_Toc162605237</vt:lpwstr>
      </vt:variant>
      <vt:variant>
        <vt:i4>1114161</vt:i4>
      </vt:variant>
      <vt:variant>
        <vt:i4>188</vt:i4>
      </vt:variant>
      <vt:variant>
        <vt:i4>0</vt:i4>
      </vt:variant>
      <vt:variant>
        <vt:i4>5</vt:i4>
      </vt:variant>
      <vt:variant>
        <vt:lpwstr/>
      </vt:variant>
      <vt:variant>
        <vt:lpwstr>_Toc162605236</vt:lpwstr>
      </vt:variant>
      <vt:variant>
        <vt:i4>1114161</vt:i4>
      </vt:variant>
      <vt:variant>
        <vt:i4>182</vt:i4>
      </vt:variant>
      <vt:variant>
        <vt:i4>0</vt:i4>
      </vt:variant>
      <vt:variant>
        <vt:i4>5</vt:i4>
      </vt:variant>
      <vt:variant>
        <vt:lpwstr/>
      </vt:variant>
      <vt:variant>
        <vt:lpwstr>_Toc162605235</vt:lpwstr>
      </vt:variant>
      <vt:variant>
        <vt:i4>1114161</vt:i4>
      </vt:variant>
      <vt:variant>
        <vt:i4>176</vt:i4>
      </vt:variant>
      <vt:variant>
        <vt:i4>0</vt:i4>
      </vt:variant>
      <vt:variant>
        <vt:i4>5</vt:i4>
      </vt:variant>
      <vt:variant>
        <vt:lpwstr/>
      </vt:variant>
      <vt:variant>
        <vt:lpwstr>_Toc162605234</vt:lpwstr>
      </vt:variant>
      <vt:variant>
        <vt:i4>1114161</vt:i4>
      </vt:variant>
      <vt:variant>
        <vt:i4>170</vt:i4>
      </vt:variant>
      <vt:variant>
        <vt:i4>0</vt:i4>
      </vt:variant>
      <vt:variant>
        <vt:i4>5</vt:i4>
      </vt:variant>
      <vt:variant>
        <vt:lpwstr/>
      </vt:variant>
      <vt:variant>
        <vt:lpwstr>_Toc162605233</vt:lpwstr>
      </vt:variant>
      <vt:variant>
        <vt:i4>1114161</vt:i4>
      </vt:variant>
      <vt:variant>
        <vt:i4>164</vt:i4>
      </vt:variant>
      <vt:variant>
        <vt:i4>0</vt:i4>
      </vt:variant>
      <vt:variant>
        <vt:i4>5</vt:i4>
      </vt:variant>
      <vt:variant>
        <vt:lpwstr/>
      </vt:variant>
      <vt:variant>
        <vt:lpwstr>_Toc162605232</vt:lpwstr>
      </vt:variant>
      <vt:variant>
        <vt:i4>1114161</vt:i4>
      </vt:variant>
      <vt:variant>
        <vt:i4>158</vt:i4>
      </vt:variant>
      <vt:variant>
        <vt:i4>0</vt:i4>
      </vt:variant>
      <vt:variant>
        <vt:i4>5</vt:i4>
      </vt:variant>
      <vt:variant>
        <vt:lpwstr/>
      </vt:variant>
      <vt:variant>
        <vt:lpwstr>_Toc162605231</vt:lpwstr>
      </vt:variant>
      <vt:variant>
        <vt:i4>1114161</vt:i4>
      </vt:variant>
      <vt:variant>
        <vt:i4>152</vt:i4>
      </vt:variant>
      <vt:variant>
        <vt:i4>0</vt:i4>
      </vt:variant>
      <vt:variant>
        <vt:i4>5</vt:i4>
      </vt:variant>
      <vt:variant>
        <vt:lpwstr/>
      </vt:variant>
      <vt:variant>
        <vt:lpwstr>_Toc162605230</vt:lpwstr>
      </vt:variant>
      <vt:variant>
        <vt:i4>1048625</vt:i4>
      </vt:variant>
      <vt:variant>
        <vt:i4>146</vt:i4>
      </vt:variant>
      <vt:variant>
        <vt:i4>0</vt:i4>
      </vt:variant>
      <vt:variant>
        <vt:i4>5</vt:i4>
      </vt:variant>
      <vt:variant>
        <vt:lpwstr/>
      </vt:variant>
      <vt:variant>
        <vt:lpwstr>_Toc162605229</vt:lpwstr>
      </vt:variant>
      <vt:variant>
        <vt:i4>1048625</vt:i4>
      </vt:variant>
      <vt:variant>
        <vt:i4>140</vt:i4>
      </vt:variant>
      <vt:variant>
        <vt:i4>0</vt:i4>
      </vt:variant>
      <vt:variant>
        <vt:i4>5</vt:i4>
      </vt:variant>
      <vt:variant>
        <vt:lpwstr/>
      </vt:variant>
      <vt:variant>
        <vt:lpwstr>_Toc162605228</vt:lpwstr>
      </vt:variant>
      <vt:variant>
        <vt:i4>1048625</vt:i4>
      </vt:variant>
      <vt:variant>
        <vt:i4>134</vt:i4>
      </vt:variant>
      <vt:variant>
        <vt:i4>0</vt:i4>
      </vt:variant>
      <vt:variant>
        <vt:i4>5</vt:i4>
      </vt:variant>
      <vt:variant>
        <vt:lpwstr/>
      </vt:variant>
      <vt:variant>
        <vt:lpwstr>_Toc162605227</vt:lpwstr>
      </vt:variant>
      <vt:variant>
        <vt:i4>1048625</vt:i4>
      </vt:variant>
      <vt:variant>
        <vt:i4>128</vt:i4>
      </vt:variant>
      <vt:variant>
        <vt:i4>0</vt:i4>
      </vt:variant>
      <vt:variant>
        <vt:i4>5</vt:i4>
      </vt:variant>
      <vt:variant>
        <vt:lpwstr/>
      </vt:variant>
      <vt:variant>
        <vt:lpwstr>_Toc162605226</vt:lpwstr>
      </vt:variant>
      <vt:variant>
        <vt:i4>1048625</vt:i4>
      </vt:variant>
      <vt:variant>
        <vt:i4>122</vt:i4>
      </vt:variant>
      <vt:variant>
        <vt:i4>0</vt:i4>
      </vt:variant>
      <vt:variant>
        <vt:i4>5</vt:i4>
      </vt:variant>
      <vt:variant>
        <vt:lpwstr/>
      </vt:variant>
      <vt:variant>
        <vt:lpwstr>_Toc162605225</vt:lpwstr>
      </vt:variant>
      <vt:variant>
        <vt:i4>1048625</vt:i4>
      </vt:variant>
      <vt:variant>
        <vt:i4>116</vt:i4>
      </vt:variant>
      <vt:variant>
        <vt:i4>0</vt:i4>
      </vt:variant>
      <vt:variant>
        <vt:i4>5</vt:i4>
      </vt:variant>
      <vt:variant>
        <vt:lpwstr/>
      </vt:variant>
      <vt:variant>
        <vt:lpwstr>_Toc162605224</vt:lpwstr>
      </vt:variant>
      <vt:variant>
        <vt:i4>1048625</vt:i4>
      </vt:variant>
      <vt:variant>
        <vt:i4>110</vt:i4>
      </vt:variant>
      <vt:variant>
        <vt:i4>0</vt:i4>
      </vt:variant>
      <vt:variant>
        <vt:i4>5</vt:i4>
      </vt:variant>
      <vt:variant>
        <vt:lpwstr/>
      </vt:variant>
      <vt:variant>
        <vt:lpwstr>_Toc162605223</vt:lpwstr>
      </vt:variant>
      <vt:variant>
        <vt:i4>1048625</vt:i4>
      </vt:variant>
      <vt:variant>
        <vt:i4>104</vt:i4>
      </vt:variant>
      <vt:variant>
        <vt:i4>0</vt:i4>
      </vt:variant>
      <vt:variant>
        <vt:i4>5</vt:i4>
      </vt:variant>
      <vt:variant>
        <vt:lpwstr/>
      </vt:variant>
      <vt:variant>
        <vt:lpwstr>_Toc162605222</vt:lpwstr>
      </vt:variant>
      <vt:variant>
        <vt:i4>1048625</vt:i4>
      </vt:variant>
      <vt:variant>
        <vt:i4>98</vt:i4>
      </vt:variant>
      <vt:variant>
        <vt:i4>0</vt:i4>
      </vt:variant>
      <vt:variant>
        <vt:i4>5</vt:i4>
      </vt:variant>
      <vt:variant>
        <vt:lpwstr/>
      </vt:variant>
      <vt:variant>
        <vt:lpwstr>_Toc162605221</vt:lpwstr>
      </vt:variant>
      <vt:variant>
        <vt:i4>1048625</vt:i4>
      </vt:variant>
      <vt:variant>
        <vt:i4>92</vt:i4>
      </vt:variant>
      <vt:variant>
        <vt:i4>0</vt:i4>
      </vt:variant>
      <vt:variant>
        <vt:i4>5</vt:i4>
      </vt:variant>
      <vt:variant>
        <vt:lpwstr/>
      </vt:variant>
      <vt:variant>
        <vt:lpwstr>_Toc162605220</vt:lpwstr>
      </vt:variant>
      <vt:variant>
        <vt:i4>1245233</vt:i4>
      </vt:variant>
      <vt:variant>
        <vt:i4>86</vt:i4>
      </vt:variant>
      <vt:variant>
        <vt:i4>0</vt:i4>
      </vt:variant>
      <vt:variant>
        <vt:i4>5</vt:i4>
      </vt:variant>
      <vt:variant>
        <vt:lpwstr/>
      </vt:variant>
      <vt:variant>
        <vt:lpwstr>_Toc162605219</vt:lpwstr>
      </vt:variant>
      <vt:variant>
        <vt:i4>1245233</vt:i4>
      </vt:variant>
      <vt:variant>
        <vt:i4>80</vt:i4>
      </vt:variant>
      <vt:variant>
        <vt:i4>0</vt:i4>
      </vt:variant>
      <vt:variant>
        <vt:i4>5</vt:i4>
      </vt:variant>
      <vt:variant>
        <vt:lpwstr/>
      </vt:variant>
      <vt:variant>
        <vt:lpwstr>_Toc162605218</vt:lpwstr>
      </vt:variant>
      <vt:variant>
        <vt:i4>1245233</vt:i4>
      </vt:variant>
      <vt:variant>
        <vt:i4>74</vt:i4>
      </vt:variant>
      <vt:variant>
        <vt:i4>0</vt:i4>
      </vt:variant>
      <vt:variant>
        <vt:i4>5</vt:i4>
      </vt:variant>
      <vt:variant>
        <vt:lpwstr/>
      </vt:variant>
      <vt:variant>
        <vt:lpwstr>_Toc162605217</vt:lpwstr>
      </vt:variant>
      <vt:variant>
        <vt:i4>1245233</vt:i4>
      </vt:variant>
      <vt:variant>
        <vt:i4>68</vt:i4>
      </vt:variant>
      <vt:variant>
        <vt:i4>0</vt:i4>
      </vt:variant>
      <vt:variant>
        <vt:i4>5</vt:i4>
      </vt:variant>
      <vt:variant>
        <vt:lpwstr/>
      </vt:variant>
      <vt:variant>
        <vt:lpwstr>_Toc162605216</vt:lpwstr>
      </vt:variant>
      <vt:variant>
        <vt:i4>1245233</vt:i4>
      </vt:variant>
      <vt:variant>
        <vt:i4>62</vt:i4>
      </vt:variant>
      <vt:variant>
        <vt:i4>0</vt:i4>
      </vt:variant>
      <vt:variant>
        <vt:i4>5</vt:i4>
      </vt:variant>
      <vt:variant>
        <vt:lpwstr/>
      </vt:variant>
      <vt:variant>
        <vt:lpwstr>_Toc162605215</vt:lpwstr>
      </vt:variant>
      <vt:variant>
        <vt:i4>1245233</vt:i4>
      </vt:variant>
      <vt:variant>
        <vt:i4>56</vt:i4>
      </vt:variant>
      <vt:variant>
        <vt:i4>0</vt:i4>
      </vt:variant>
      <vt:variant>
        <vt:i4>5</vt:i4>
      </vt:variant>
      <vt:variant>
        <vt:lpwstr/>
      </vt:variant>
      <vt:variant>
        <vt:lpwstr>_Toc162605214</vt:lpwstr>
      </vt:variant>
      <vt:variant>
        <vt:i4>1245233</vt:i4>
      </vt:variant>
      <vt:variant>
        <vt:i4>50</vt:i4>
      </vt:variant>
      <vt:variant>
        <vt:i4>0</vt:i4>
      </vt:variant>
      <vt:variant>
        <vt:i4>5</vt:i4>
      </vt:variant>
      <vt:variant>
        <vt:lpwstr/>
      </vt:variant>
      <vt:variant>
        <vt:lpwstr>_Toc162605213</vt:lpwstr>
      </vt:variant>
      <vt:variant>
        <vt:i4>1245233</vt:i4>
      </vt:variant>
      <vt:variant>
        <vt:i4>44</vt:i4>
      </vt:variant>
      <vt:variant>
        <vt:i4>0</vt:i4>
      </vt:variant>
      <vt:variant>
        <vt:i4>5</vt:i4>
      </vt:variant>
      <vt:variant>
        <vt:lpwstr/>
      </vt:variant>
      <vt:variant>
        <vt:lpwstr>_Toc162605212</vt:lpwstr>
      </vt:variant>
      <vt:variant>
        <vt:i4>1245233</vt:i4>
      </vt:variant>
      <vt:variant>
        <vt:i4>38</vt:i4>
      </vt:variant>
      <vt:variant>
        <vt:i4>0</vt:i4>
      </vt:variant>
      <vt:variant>
        <vt:i4>5</vt:i4>
      </vt:variant>
      <vt:variant>
        <vt:lpwstr/>
      </vt:variant>
      <vt:variant>
        <vt:lpwstr>_Toc162605211</vt:lpwstr>
      </vt:variant>
      <vt:variant>
        <vt:i4>1245233</vt:i4>
      </vt:variant>
      <vt:variant>
        <vt:i4>32</vt:i4>
      </vt:variant>
      <vt:variant>
        <vt:i4>0</vt:i4>
      </vt:variant>
      <vt:variant>
        <vt:i4>5</vt:i4>
      </vt:variant>
      <vt:variant>
        <vt:lpwstr/>
      </vt:variant>
      <vt:variant>
        <vt:lpwstr>_Toc162605210</vt:lpwstr>
      </vt:variant>
      <vt:variant>
        <vt:i4>1179697</vt:i4>
      </vt:variant>
      <vt:variant>
        <vt:i4>26</vt:i4>
      </vt:variant>
      <vt:variant>
        <vt:i4>0</vt:i4>
      </vt:variant>
      <vt:variant>
        <vt:i4>5</vt:i4>
      </vt:variant>
      <vt:variant>
        <vt:lpwstr/>
      </vt:variant>
      <vt:variant>
        <vt:lpwstr>_Toc162605209</vt:lpwstr>
      </vt:variant>
      <vt:variant>
        <vt:i4>1179697</vt:i4>
      </vt:variant>
      <vt:variant>
        <vt:i4>20</vt:i4>
      </vt:variant>
      <vt:variant>
        <vt:i4>0</vt:i4>
      </vt:variant>
      <vt:variant>
        <vt:i4>5</vt:i4>
      </vt:variant>
      <vt:variant>
        <vt:lpwstr/>
      </vt:variant>
      <vt:variant>
        <vt:lpwstr>_Toc162605208</vt:lpwstr>
      </vt:variant>
      <vt:variant>
        <vt:i4>1179697</vt:i4>
      </vt:variant>
      <vt:variant>
        <vt:i4>14</vt:i4>
      </vt:variant>
      <vt:variant>
        <vt:i4>0</vt:i4>
      </vt:variant>
      <vt:variant>
        <vt:i4>5</vt:i4>
      </vt:variant>
      <vt:variant>
        <vt:lpwstr/>
      </vt:variant>
      <vt:variant>
        <vt:lpwstr>_Toc162605207</vt:lpwstr>
      </vt:variant>
      <vt:variant>
        <vt:i4>1179697</vt:i4>
      </vt:variant>
      <vt:variant>
        <vt:i4>8</vt:i4>
      </vt:variant>
      <vt:variant>
        <vt:i4>0</vt:i4>
      </vt:variant>
      <vt:variant>
        <vt:i4>5</vt:i4>
      </vt:variant>
      <vt:variant>
        <vt:lpwstr/>
      </vt:variant>
      <vt:variant>
        <vt:lpwstr>_Toc162605206</vt:lpwstr>
      </vt:variant>
      <vt:variant>
        <vt:i4>1179697</vt:i4>
      </vt:variant>
      <vt:variant>
        <vt:i4>2</vt:i4>
      </vt:variant>
      <vt:variant>
        <vt:i4>0</vt:i4>
      </vt:variant>
      <vt:variant>
        <vt:i4>5</vt:i4>
      </vt:variant>
      <vt:variant>
        <vt:lpwstr/>
      </vt:variant>
      <vt:variant>
        <vt:lpwstr>_Toc1626052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na Biletchi</dc:creator>
  <cp:keywords/>
  <dc:description/>
  <cp:lastModifiedBy>Li, Jeffrey</cp:lastModifiedBy>
  <cp:revision>1396</cp:revision>
  <cp:lastPrinted>2006-01-17T16:02:00Z</cp:lastPrinted>
  <dcterms:created xsi:type="dcterms:W3CDTF">2019-03-08T11:59:00Z</dcterms:created>
  <dcterms:modified xsi:type="dcterms:W3CDTF">2023-03-02T15:02:00Z</dcterms:modified>
</cp:coreProperties>
</file>